
<file path=[Content_Types].xml><?xml version="1.0" encoding="utf-8"?>
<Types xmlns="http://schemas.openxmlformats.org/package/2006/content-types">
  <Default Extension="emf" ContentType="image/x-emf"/>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5B2E35" w14:textId="77777777" w:rsidR="00940ECD" w:rsidRPr="00CB36D5" w:rsidRDefault="00940ECD" w:rsidP="00CB36D5">
      <w:pPr>
        <w:pStyle w:val="Title"/>
        <w:pBdr>
          <w:top w:val="single" w:sz="8" w:space="1" w:color="000000" w:themeColor="text1"/>
        </w:pBdr>
      </w:pPr>
    </w:p>
    <w:p w14:paraId="3F7ABF72" w14:textId="04BAEC19" w:rsidR="00D42E55" w:rsidRPr="00D42E55" w:rsidRDefault="00BD2199" w:rsidP="00D42E55">
      <w:pPr>
        <w:pStyle w:val="Title"/>
        <w:pBdr>
          <w:top w:val="single" w:sz="8" w:space="1" w:color="000000" w:themeColor="text1"/>
        </w:pBdr>
        <w:rPr>
          <w:b/>
          <w:bCs/>
        </w:rPr>
      </w:pPr>
      <w:r>
        <w:rPr>
          <w:b/>
          <w:bCs/>
        </w:rPr>
        <w:t>MATLAB with Python</w:t>
      </w:r>
    </w:p>
    <w:p w14:paraId="53E7390E" w14:textId="24C3192A" w:rsidR="00316301" w:rsidRDefault="00FC15EE" w:rsidP="00D42E55">
      <w:pPr>
        <w:pStyle w:val="Subtitle"/>
      </w:pPr>
      <w:r>
        <w:t>Yann Debray</w:t>
      </w:r>
    </w:p>
    <w:p w14:paraId="24F2FAC2" w14:textId="77777777" w:rsidR="006B2704" w:rsidRDefault="00FC15EE" w:rsidP="00316301">
      <w:pPr>
        <w:jc w:val="right"/>
      </w:pPr>
      <w:r>
        <w:rPr>
          <w:noProof/>
        </w:rPr>
        <w:drawing>
          <wp:inline distT="0" distB="0" distL="0" distR="0" wp14:anchorId="307D6A2E" wp14:editId="7D73FC36">
            <wp:extent cx="2699182" cy="4813300"/>
            <wp:effectExtent l="0" t="0" r="6350" b="6350"/>
            <wp:docPr id="1395706841" name="Picture 1" descr="A colorful snak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6841" name="Picture 1" descr="A colorful snake with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7164" cy="4845366"/>
                    </a:xfrm>
                    <a:prstGeom prst="rect">
                      <a:avLst/>
                    </a:prstGeom>
                    <a:noFill/>
                    <a:ln>
                      <a:noFill/>
                    </a:ln>
                  </pic:spPr>
                </pic:pic>
              </a:graphicData>
            </a:graphic>
          </wp:inline>
        </w:drawing>
      </w:r>
    </w:p>
    <w:p w14:paraId="218CA500" w14:textId="3F01196B" w:rsidR="00316301" w:rsidRDefault="006B2704" w:rsidP="00316301">
      <w:pPr>
        <w:jc w:val="right"/>
      </w:pPr>
      <w:r>
        <w:t>V2 – 2024-09-15</w:t>
      </w:r>
    </w:p>
    <w:p w14:paraId="3D17F776" w14:textId="3A3E798E" w:rsidR="00E12367" w:rsidRPr="00E12367" w:rsidRDefault="00E12367" w:rsidP="00E12367">
      <w:pPr>
        <w:jc w:val="right"/>
        <w:rPr>
          <w:rFonts w:asciiTheme="majorHAnsi" w:hAnsiTheme="majorHAnsi" w:cstheme="majorHAnsi"/>
        </w:rPr>
      </w:pPr>
      <w:r w:rsidRPr="00E12367">
        <w:t>Co</w:t>
      </w:r>
      <w:r w:rsidR="001862C7">
        <w:t>de</w:t>
      </w:r>
      <w:r w:rsidRPr="00E12367">
        <w:t xml:space="preserve"> </w:t>
      </w:r>
      <w:r>
        <w:t>open-sourced under MIT License</w:t>
      </w:r>
      <w:r w:rsidR="00D42E55">
        <w:br/>
      </w:r>
      <w:hyperlink r:id="rId9" w:history="1">
        <w:r w:rsidR="00C51172">
          <w:rPr>
            <w:rStyle w:val="Hyperlink"/>
            <w:rFonts w:asciiTheme="majorHAnsi" w:hAnsiTheme="majorHAnsi" w:cstheme="majorHAnsi"/>
          </w:rPr>
          <w:t>github.com/yanndebray/matlab-with-python-book</w:t>
        </w:r>
      </w:hyperlink>
      <w:r w:rsidRPr="00E12367">
        <w:rPr>
          <w:rFonts w:asciiTheme="majorHAnsi" w:hAnsiTheme="majorHAnsi" w:cstheme="majorHAnsi"/>
        </w:rPr>
        <w:t xml:space="preserve"> </w:t>
      </w:r>
    </w:p>
    <w:p w14:paraId="6D42F759" w14:textId="77777777" w:rsidR="00E12367" w:rsidRPr="00E12367" w:rsidRDefault="00E12367" w:rsidP="00316301">
      <w:pPr>
        <w:jc w:val="right"/>
      </w:pPr>
    </w:p>
    <w:p w14:paraId="6F2F9AE6" w14:textId="35EC0EB9" w:rsidR="00863A09" w:rsidRPr="00E12367" w:rsidRDefault="00316301">
      <w:pPr>
        <w:rPr>
          <w:noProof/>
        </w:rPr>
      </w:pPr>
      <w:r w:rsidRPr="00E12367">
        <w:rPr>
          <w:noProof/>
        </w:rPr>
        <w:lastRenderedPageBreak/>
        <w:br w:type="page"/>
      </w:r>
    </w:p>
    <w:sdt>
      <w:sdtPr>
        <w:rPr>
          <w:rFonts w:eastAsiaTheme="minorHAnsi"/>
          <w:smallCaps w:val="0"/>
          <w:spacing w:val="0"/>
          <w:kern w:val="2"/>
          <w:sz w:val="22"/>
          <w:szCs w:val="22"/>
          <w14:ligatures w14:val="standardContextual"/>
        </w:rPr>
        <w:id w:val="912897023"/>
        <w:docPartObj>
          <w:docPartGallery w:val="Table of Contents"/>
          <w:docPartUnique/>
        </w:docPartObj>
      </w:sdtPr>
      <w:sdtEndPr>
        <w:rPr>
          <w:rFonts w:eastAsiaTheme="minorEastAsia"/>
          <w:b/>
          <w:bCs/>
          <w:noProof/>
          <w:kern w:val="0"/>
          <w:sz w:val="20"/>
          <w:szCs w:val="20"/>
          <w14:ligatures w14:val="none"/>
        </w:rPr>
      </w:sdtEndPr>
      <w:sdtContent>
        <w:p w14:paraId="4CE81126" w14:textId="77777777" w:rsidR="001C221E" w:rsidRDefault="001C221E" w:rsidP="001C221E">
          <w:pPr>
            <w:pStyle w:val="TOCHeading"/>
          </w:pPr>
          <w:r>
            <w:t>Table of Contents</w:t>
          </w:r>
        </w:p>
        <w:p w14:paraId="62127294" w14:textId="3B85A2DF" w:rsidR="00C9226B" w:rsidRDefault="00106DF0">
          <w:pPr>
            <w:pStyle w:val="TOC1"/>
            <w:rPr>
              <w:noProof/>
              <w:kern w:val="2"/>
              <w:sz w:val="24"/>
              <w:szCs w:val="24"/>
              <w14:ligatures w14:val="standardContextual"/>
            </w:rPr>
          </w:pPr>
          <w:r>
            <w:fldChar w:fldCharType="begin"/>
          </w:r>
          <w:r>
            <w:instrText xml:space="preserve"> TOC \o "1-3" \h \z \u </w:instrText>
          </w:r>
          <w:r>
            <w:fldChar w:fldCharType="separate"/>
          </w:r>
          <w:hyperlink w:anchor="_Toc177320837" w:history="1">
            <w:r w:rsidR="00C9226B" w:rsidRPr="00A30802">
              <w:rPr>
                <w:rStyle w:val="Hyperlink"/>
                <w:noProof/>
              </w:rPr>
              <w:t>1.</w:t>
            </w:r>
            <w:r w:rsidR="00C9226B">
              <w:rPr>
                <w:noProof/>
                <w:kern w:val="2"/>
                <w:sz w:val="24"/>
                <w:szCs w:val="24"/>
                <w14:ligatures w14:val="standardContextual"/>
              </w:rPr>
              <w:tab/>
            </w:r>
            <w:r w:rsidR="00C9226B" w:rsidRPr="00A30802">
              <w:rPr>
                <w:rStyle w:val="Hyperlink"/>
                <w:noProof/>
              </w:rPr>
              <w:t>Preface</w:t>
            </w:r>
            <w:r w:rsidR="00C9226B">
              <w:rPr>
                <w:noProof/>
                <w:webHidden/>
              </w:rPr>
              <w:tab/>
            </w:r>
            <w:r w:rsidR="00C9226B">
              <w:rPr>
                <w:noProof/>
                <w:webHidden/>
              </w:rPr>
              <w:fldChar w:fldCharType="begin"/>
            </w:r>
            <w:r w:rsidR="00C9226B">
              <w:rPr>
                <w:noProof/>
                <w:webHidden/>
              </w:rPr>
              <w:instrText xml:space="preserve"> PAGEREF _Toc177320837 \h </w:instrText>
            </w:r>
            <w:r w:rsidR="00C9226B">
              <w:rPr>
                <w:noProof/>
                <w:webHidden/>
              </w:rPr>
            </w:r>
            <w:r w:rsidR="00C9226B">
              <w:rPr>
                <w:noProof/>
                <w:webHidden/>
              </w:rPr>
              <w:fldChar w:fldCharType="separate"/>
            </w:r>
            <w:r w:rsidR="008C04BB">
              <w:rPr>
                <w:noProof/>
                <w:webHidden/>
              </w:rPr>
              <w:t>7</w:t>
            </w:r>
            <w:r w:rsidR="00C9226B">
              <w:rPr>
                <w:noProof/>
                <w:webHidden/>
              </w:rPr>
              <w:fldChar w:fldCharType="end"/>
            </w:r>
          </w:hyperlink>
        </w:p>
        <w:p w14:paraId="78C27BB8" w14:textId="3C086C46" w:rsidR="00C9226B" w:rsidRDefault="00A45FEA">
          <w:pPr>
            <w:pStyle w:val="TOC2"/>
            <w:tabs>
              <w:tab w:val="left" w:pos="960"/>
              <w:tab w:val="right" w:pos="6830"/>
            </w:tabs>
            <w:rPr>
              <w:noProof/>
              <w:kern w:val="2"/>
              <w:sz w:val="24"/>
              <w:szCs w:val="24"/>
              <w14:ligatures w14:val="standardContextual"/>
            </w:rPr>
          </w:pPr>
          <w:hyperlink w:anchor="_Toc177320838" w:history="1">
            <w:r w:rsidR="00C9226B" w:rsidRPr="00A30802">
              <w:rPr>
                <w:rStyle w:val="Hyperlink"/>
                <w:noProof/>
              </w:rPr>
              <w:t>1.1.</w:t>
            </w:r>
            <w:r w:rsidR="00C9226B">
              <w:rPr>
                <w:noProof/>
                <w:kern w:val="2"/>
                <w:sz w:val="24"/>
                <w:szCs w:val="24"/>
                <w14:ligatures w14:val="standardContextual"/>
              </w:rPr>
              <w:tab/>
            </w:r>
            <w:r w:rsidR="00C9226B" w:rsidRPr="00A30802">
              <w:rPr>
                <w:rStyle w:val="Hyperlink"/>
                <w:noProof/>
              </w:rPr>
              <w:t>A brief history of scientific computing</w:t>
            </w:r>
            <w:r w:rsidR="00C9226B">
              <w:rPr>
                <w:noProof/>
                <w:webHidden/>
              </w:rPr>
              <w:tab/>
            </w:r>
            <w:r w:rsidR="00C9226B">
              <w:rPr>
                <w:noProof/>
                <w:webHidden/>
              </w:rPr>
              <w:fldChar w:fldCharType="begin"/>
            </w:r>
            <w:r w:rsidR="00C9226B">
              <w:rPr>
                <w:noProof/>
                <w:webHidden/>
              </w:rPr>
              <w:instrText xml:space="preserve"> PAGEREF _Toc177320838 \h </w:instrText>
            </w:r>
            <w:r w:rsidR="00C9226B">
              <w:rPr>
                <w:noProof/>
                <w:webHidden/>
              </w:rPr>
            </w:r>
            <w:r w:rsidR="00C9226B">
              <w:rPr>
                <w:noProof/>
                <w:webHidden/>
              </w:rPr>
              <w:fldChar w:fldCharType="separate"/>
            </w:r>
            <w:r w:rsidR="008C04BB">
              <w:rPr>
                <w:noProof/>
                <w:webHidden/>
              </w:rPr>
              <w:t>7</w:t>
            </w:r>
            <w:r w:rsidR="00C9226B">
              <w:rPr>
                <w:noProof/>
                <w:webHidden/>
              </w:rPr>
              <w:fldChar w:fldCharType="end"/>
            </w:r>
          </w:hyperlink>
        </w:p>
        <w:p w14:paraId="58112785" w14:textId="59D438B8" w:rsidR="00C9226B" w:rsidRDefault="00A45FEA">
          <w:pPr>
            <w:pStyle w:val="TOC3"/>
            <w:tabs>
              <w:tab w:val="left" w:pos="1200"/>
              <w:tab w:val="right" w:pos="6830"/>
            </w:tabs>
            <w:rPr>
              <w:noProof/>
              <w:kern w:val="2"/>
              <w:sz w:val="24"/>
              <w:szCs w:val="24"/>
              <w14:ligatures w14:val="standardContextual"/>
            </w:rPr>
          </w:pPr>
          <w:hyperlink w:anchor="_Toc177320839" w:history="1">
            <w:r w:rsidR="00C9226B" w:rsidRPr="00A30802">
              <w:rPr>
                <w:rStyle w:val="Hyperlink"/>
                <w:noProof/>
              </w:rPr>
              <w:t>1.1.1.</w:t>
            </w:r>
            <w:r w:rsidR="00C9226B">
              <w:rPr>
                <w:noProof/>
                <w:kern w:val="2"/>
                <w:sz w:val="24"/>
                <w:szCs w:val="24"/>
                <w14:ligatures w14:val="standardContextual"/>
              </w:rPr>
              <w:tab/>
            </w:r>
            <w:r w:rsidR="00C9226B" w:rsidRPr="00A30802">
              <w:rPr>
                <w:rStyle w:val="Hyperlink"/>
                <w:noProof/>
              </w:rPr>
              <w:t>The roots of numerical analysis</w:t>
            </w:r>
            <w:r w:rsidR="00C9226B">
              <w:rPr>
                <w:noProof/>
                <w:webHidden/>
              </w:rPr>
              <w:tab/>
            </w:r>
            <w:r w:rsidR="00C9226B">
              <w:rPr>
                <w:noProof/>
                <w:webHidden/>
              </w:rPr>
              <w:fldChar w:fldCharType="begin"/>
            </w:r>
            <w:r w:rsidR="00C9226B">
              <w:rPr>
                <w:noProof/>
                <w:webHidden/>
              </w:rPr>
              <w:instrText xml:space="preserve"> PAGEREF _Toc177320839 \h </w:instrText>
            </w:r>
            <w:r w:rsidR="00C9226B">
              <w:rPr>
                <w:noProof/>
                <w:webHidden/>
              </w:rPr>
            </w:r>
            <w:r w:rsidR="00C9226B">
              <w:rPr>
                <w:noProof/>
                <w:webHidden/>
              </w:rPr>
              <w:fldChar w:fldCharType="separate"/>
            </w:r>
            <w:r w:rsidR="008C04BB">
              <w:rPr>
                <w:noProof/>
                <w:webHidden/>
              </w:rPr>
              <w:t>7</w:t>
            </w:r>
            <w:r w:rsidR="00C9226B">
              <w:rPr>
                <w:noProof/>
                <w:webHidden/>
              </w:rPr>
              <w:fldChar w:fldCharType="end"/>
            </w:r>
          </w:hyperlink>
        </w:p>
        <w:p w14:paraId="252605E4" w14:textId="7512C80A" w:rsidR="00C9226B" w:rsidRDefault="00A45FEA">
          <w:pPr>
            <w:pStyle w:val="TOC3"/>
            <w:tabs>
              <w:tab w:val="left" w:pos="1200"/>
              <w:tab w:val="right" w:pos="6830"/>
            </w:tabs>
            <w:rPr>
              <w:noProof/>
              <w:kern w:val="2"/>
              <w:sz w:val="24"/>
              <w:szCs w:val="24"/>
              <w14:ligatures w14:val="standardContextual"/>
            </w:rPr>
          </w:pPr>
          <w:hyperlink w:anchor="_Toc177320840" w:history="1">
            <w:r w:rsidR="00C9226B" w:rsidRPr="00A30802">
              <w:rPr>
                <w:rStyle w:val="Hyperlink"/>
                <w:noProof/>
              </w:rPr>
              <w:t>1.1.2.</w:t>
            </w:r>
            <w:r w:rsidR="00C9226B">
              <w:rPr>
                <w:noProof/>
                <w:kern w:val="2"/>
                <w:sz w:val="24"/>
                <w:szCs w:val="24"/>
                <w14:ligatures w14:val="standardContextual"/>
              </w:rPr>
              <w:tab/>
            </w:r>
            <w:r w:rsidR="00C9226B" w:rsidRPr="00A30802">
              <w:rPr>
                <w:rStyle w:val="Hyperlink"/>
                <w:noProof/>
              </w:rPr>
              <w:t>In a parallel universe</w:t>
            </w:r>
            <w:r w:rsidR="00C9226B">
              <w:rPr>
                <w:noProof/>
                <w:webHidden/>
              </w:rPr>
              <w:tab/>
            </w:r>
            <w:r w:rsidR="00C9226B">
              <w:rPr>
                <w:noProof/>
                <w:webHidden/>
              </w:rPr>
              <w:fldChar w:fldCharType="begin"/>
            </w:r>
            <w:r w:rsidR="00C9226B">
              <w:rPr>
                <w:noProof/>
                <w:webHidden/>
              </w:rPr>
              <w:instrText xml:space="preserve"> PAGEREF _Toc177320840 \h </w:instrText>
            </w:r>
            <w:r w:rsidR="00C9226B">
              <w:rPr>
                <w:noProof/>
                <w:webHidden/>
              </w:rPr>
            </w:r>
            <w:r w:rsidR="00C9226B">
              <w:rPr>
                <w:noProof/>
                <w:webHidden/>
              </w:rPr>
              <w:fldChar w:fldCharType="separate"/>
            </w:r>
            <w:r w:rsidR="008C04BB">
              <w:rPr>
                <w:noProof/>
                <w:webHidden/>
              </w:rPr>
              <w:t>9</w:t>
            </w:r>
            <w:r w:rsidR="00C9226B">
              <w:rPr>
                <w:noProof/>
                <w:webHidden/>
              </w:rPr>
              <w:fldChar w:fldCharType="end"/>
            </w:r>
          </w:hyperlink>
        </w:p>
        <w:p w14:paraId="3EBCB6DF" w14:textId="13A17D4F" w:rsidR="00C9226B" w:rsidRDefault="00A45FEA">
          <w:pPr>
            <w:pStyle w:val="TOC2"/>
            <w:tabs>
              <w:tab w:val="left" w:pos="960"/>
              <w:tab w:val="right" w:pos="6830"/>
            </w:tabs>
            <w:rPr>
              <w:noProof/>
              <w:kern w:val="2"/>
              <w:sz w:val="24"/>
              <w:szCs w:val="24"/>
              <w14:ligatures w14:val="standardContextual"/>
            </w:rPr>
          </w:pPr>
          <w:hyperlink w:anchor="_Toc177320841" w:history="1">
            <w:r w:rsidR="00C9226B" w:rsidRPr="00A30802">
              <w:rPr>
                <w:rStyle w:val="Hyperlink"/>
                <w:noProof/>
              </w:rPr>
              <w:t>1.2.</w:t>
            </w:r>
            <w:r w:rsidR="00C9226B">
              <w:rPr>
                <w:noProof/>
                <w:kern w:val="2"/>
                <w:sz w:val="24"/>
                <w:szCs w:val="24"/>
                <w14:ligatures w14:val="standardContextual"/>
              </w:rPr>
              <w:tab/>
            </w:r>
            <w:r w:rsidR="00C9226B" w:rsidRPr="00A30802">
              <w:rPr>
                <w:rStyle w:val="Hyperlink"/>
                <w:noProof/>
              </w:rPr>
              <w:t>About the author</w:t>
            </w:r>
            <w:r w:rsidR="00C9226B">
              <w:rPr>
                <w:noProof/>
                <w:webHidden/>
              </w:rPr>
              <w:tab/>
            </w:r>
            <w:r w:rsidR="00C9226B">
              <w:rPr>
                <w:noProof/>
                <w:webHidden/>
              </w:rPr>
              <w:fldChar w:fldCharType="begin"/>
            </w:r>
            <w:r w:rsidR="00C9226B">
              <w:rPr>
                <w:noProof/>
                <w:webHidden/>
              </w:rPr>
              <w:instrText xml:space="preserve"> PAGEREF _Toc177320841 \h </w:instrText>
            </w:r>
            <w:r w:rsidR="00C9226B">
              <w:rPr>
                <w:noProof/>
                <w:webHidden/>
              </w:rPr>
            </w:r>
            <w:r w:rsidR="00C9226B">
              <w:rPr>
                <w:noProof/>
                <w:webHidden/>
              </w:rPr>
              <w:fldChar w:fldCharType="separate"/>
            </w:r>
            <w:r w:rsidR="008C04BB">
              <w:rPr>
                <w:noProof/>
                <w:webHidden/>
              </w:rPr>
              <w:t>10</w:t>
            </w:r>
            <w:r w:rsidR="00C9226B">
              <w:rPr>
                <w:noProof/>
                <w:webHidden/>
              </w:rPr>
              <w:fldChar w:fldCharType="end"/>
            </w:r>
          </w:hyperlink>
        </w:p>
        <w:p w14:paraId="68C067F2" w14:textId="7DE41323" w:rsidR="00C9226B" w:rsidRDefault="00A45FEA">
          <w:pPr>
            <w:pStyle w:val="TOC2"/>
            <w:tabs>
              <w:tab w:val="left" w:pos="960"/>
              <w:tab w:val="right" w:pos="6830"/>
            </w:tabs>
            <w:rPr>
              <w:noProof/>
              <w:kern w:val="2"/>
              <w:sz w:val="24"/>
              <w:szCs w:val="24"/>
              <w14:ligatures w14:val="standardContextual"/>
            </w:rPr>
          </w:pPr>
          <w:hyperlink w:anchor="_Toc177320842" w:history="1">
            <w:r w:rsidR="00C9226B" w:rsidRPr="00A30802">
              <w:rPr>
                <w:rStyle w:val="Hyperlink"/>
                <w:noProof/>
              </w:rPr>
              <w:t>1.3.</w:t>
            </w:r>
            <w:r w:rsidR="00C9226B">
              <w:rPr>
                <w:noProof/>
                <w:kern w:val="2"/>
                <w:sz w:val="24"/>
                <w:szCs w:val="24"/>
                <w14:ligatures w14:val="standardContextual"/>
              </w:rPr>
              <w:tab/>
            </w:r>
            <w:r w:rsidR="00C9226B" w:rsidRPr="00A30802">
              <w:rPr>
                <w:rStyle w:val="Hyperlink"/>
                <w:noProof/>
              </w:rPr>
              <w:t>Open-source vs Commercial</w:t>
            </w:r>
            <w:r w:rsidR="00C9226B">
              <w:rPr>
                <w:noProof/>
                <w:webHidden/>
              </w:rPr>
              <w:tab/>
            </w:r>
            <w:r w:rsidR="00C9226B">
              <w:rPr>
                <w:noProof/>
                <w:webHidden/>
              </w:rPr>
              <w:fldChar w:fldCharType="begin"/>
            </w:r>
            <w:r w:rsidR="00C9226B">
              <w:rPr>
                <w:noProof/>
                <w:webHidden/>
              </w:rPr>
              <w:instrText xml:space="preserve"> PAGEREF _Toc177320842 \h </w:instrText>
            </w:r>
            <w:r w:rsidR="00C9226B">
              <w:rPr>
                <w:noProof/>
                <w:webHidden/>
              </w:rPr>
            </w:r>
            <w:r w:rsidR="00C9226B">
              <w:rPr>
                <w:noProof/>
                <w:webHidden/>
              </w:rPr>
              <w:fldChar w:fldCharType="separate"/>
            </w:r>
            <w:r w:rsidR="008C04BB">
              <w:rPr>
                <w:noProof/>
                <w:webHidden/>
              </w:rPr>
              <w:t>11</w:t>
            </w:r>
            <w:r w:rsidR="00C9226B">
              <w:rPr>
                <w:noProof/>
                <w:webHidden/>
              </w:rPr>
              <w:fldChar w:fldCharType="end"/>
            </w:r>
          </w:hyperlink>
        </w:p>
        <w:p w14:paraId="38608E13" w14:textId="0BC589A4" w:rsidR="00C9226B" w:rsidRDefault="00A45FEA">
          <w:pPr>
            <w:pStyle w:val="TOC2"/>
            <w:tabs>
              <w:tab w:val="left" w:pos="960"/>
              <w:tab w:val="right" w:pos="6830"/>
            </w:tabs>
            <w:rPr>
              <w:noProof/>
              <w:kern w:val="2"/>
              <w:sz w:val="24"/>
              <w:szCs w:val="24"/>
              <w14:ligatures w14:val="standardContextual"/>
            </w:rPr>
          </w:pPr>
          <w:hyperlink w:anchor="_Toc177320843" w:history="1">
            <w:r w:rsidR="00C9226B" w:rsidRPr="00A30802">
              <w:rPr>
                <w:rStyle w:val="Hyperlink"/>
                <w:noProof/>
              </w:rPr>
              <w:t>1.4.</w:t>
            </w:r>
            <w:r w:rsidR="00C9226B">
              <w:rPr>
                <w:noProof/>
                <w:kern w:val="2"/>
                <w:sz w:val="24"/>
                <w:szCs w:val="24"/>
                <w14:ligatures w14:val="standardContextual"/>
              </w:rPr>
              <w:tab/>
            </w:r>
            <w:r w:rsidR="00C9226B" w:rsidRPr="00A30802">
              <w:rPr>
                <w:rStyle w:val="Hyperlink"/>
                <w:noProof/>
              </w:rPr>
              <w:t>Who is this book for?</w:t>
            </w:r>
            <w:r w:rsidR="00C9226B">
              <w:rPr>
                <w:noProof/>
                <w:webHidden/>
              </w:rPr>
              <w:tab/>
            </w:r>
            <w:r w:rsidR="00C9226B">
              <w:rPr>
                <w:noProof/>
                <w:webHidden/>
              </w:rPr>
              <w:fldChar w:fldCharType="begin"/>
            </w:r>
            <w:r w:rsidR="00C9226B">
              <w:rPr>
                <w:noProof/>
                <w:webHidden/>
              </w:rPr>
              <w:instrText xml:space="preserve"> PAGEREF _Toc177320843 \h </w:instrText>
            </w:r>
            <w:r w:rsidR="00C9226B">
              <w:rPr>
                <w:noProof/>
                <w:webHidden/>
              </w:rPr>
            </w:r>
            <w:r w:rsidR="00C9226B">
              <w:rPr>
                <w:noProof/>
                <w:webHidden/>
              </w:rPr>
              <w:fldChar w:fldCharType="separate"/>
            </w:r>
            <w:r w:rsidR="008C04BB">
              <w:rPr>
                <w:noProof/>
                <w:webHidden/>
              </w:rPr>
              <w:t>11</w:t>
            </w:r>
            <w:r w:rsidR="00C9226B">
              <w:rPr>
                <w:noProof/>
                <w:webHidden/>
              </w:rPr>
              <w:fldChar w:fldCharType="end"/>
            </w:r>
          </w:hyperlink>
        </w:p>
        <w:p w14:paraId="6B373C9A" w14:textId="4BBA62C0" w:rsidR="00C9226B" w:rsidRDefault="00A45FEA">
          <w:pPr>
            <w:pStyle w:val="TOC1"/>
            <w:rPr>
              <w:noProof/>
              <w:kern w:val="2"/>
              <w:sz w:val="24"/>
              <w:szCs w:val="24"/>
              <w14:ligatures w14:val="standardContextual"/>
            </w:rPr>
          </w:pPr>
          <w:hyperlink w:anchor="_Toc177320844" w:history="1">
            <w:r w:rsidR="00C9226B" w:rsidRPr="00A30802">
              <w:rPr>
                <w:rStyle w:val="Hyperlink"/>
                <w:noProof/>
              </w:rPr>
              <w:t>2.</w:t>
            </w:r>
            <w:r w:rsidR="00C9226B">
              <w:rPr>
                <w:noProof/>
                <w:kern w:val="2"/>
                <w:sz w:val="24"/>
                <w:szCs w:val="24"/>
                <w14:ligatures w14:val="standardContextual"/>
              </w:rPr>
              <w:tab/>
            </w:r>
            <w:r w:rsidR="00C9226B" w:rsidRPr="00A30802">
              <w:rPr>
                <w:rStyle w:val="Hyperlink"/>
                <w:noProof/>
              </w:rPr>
              <w:t>End-to-end project with MATLAB &amp; Python</w:t>
            </w:r>
            <w:r w:rsidR="00C9226B">
              <w:rPr>
                <w:noProof/>
                <w:webHidden/>
              </w:rPr>
              <w:tab/>
            </w:r>
            <w:r w:rsidR="00C9226B">
              <w:rPr>
                <w:noProof/>
                <w:webHidden/>
              </w:rPr>
              <w:fldChar w:fldCharType="begin"/>
            </w:r>
            <w:r w:rsidR="00C9226B">
              <w:rPr>
                <w:noProof/>
                <w:webHidden/>
              </w:rPr>
              <w:instrText xml:space="preserve"> PAGEREF _Toc177320844 \h </w:instrText>
            </w:r>
            <w:r w:rsidR="00C9226B">
              <w:rPr>
                <w:noProof/>
                <w:webHidden/>
              </w:rPr>
            </w:r>
            <w:r w:rsidR="00C9226B">
              <w:rPr>
                <w:noProof/>
                <w:webHidden/>
              </w:rPr>
              <w:fldChar w:fldCharType="separate"/>
            </w:r>
            <w:r w:rsidR="008C04BB">
              <w:rPr>
                <w:noProof/>
                <w:webHidden/>
              </w:rPr>
              <w:t>13</w:t>
            </w:r>
            <w:r w:rsidR="00C9226B">
              <w:rPr>
                <w:noProof/>
                <w:webHidden/>
              </w:rPr>
              <w:fldChar w:fldCharType="end"/>
            </w:r>
          </w:hyperlink>
        </w:p>
        <w:p w14:paraId="411CC7A5" w14:textId="52961E29" w:rsidR="00C9226B" w:rsidRDefault="00A45FEA">
          <w:pPr>
            <w:pStyle w:val="TOC2"/>
            <w:tabs>
              <w:tab w:val="left" w:pos="960"/>
              <w:tab w:val="right" w:pos="6830"/>
            </w:tabs>
            <w:rPr>
              <w:noProof/>
              <w:kern w:val="2"/>
              <w:sz w:val="24"/>
              <w:szCs w:val="24"/>
              <w14:ligatures w14:val="standardContextual"/>
            </w:rPr>
          </w:pPr>
          <w:hyperlink w:anchor="_Toc177320845" w:history="1">
            <w:r w:rsidR="00C9226B" w:rsidRPr="00A30802">
              <w:rPr>
                <w:rStyle w:val="Hyperlink"/>
                <w:noProof/>
              </w:rPr>
              <w:t>2.1.</w:t>
            </w:r>
            <w:r w:rsidR="00C9226B">
              <w:rPr>
                <w:noProof/>
                <w:kern w:val="2"/>
                <w:sz w:val="24"/>
                <w:szCs w:val="24"/>
                <w14:ligatures w14:val="standardContextual"/>
              </w:rPr>
              <w:tab/>
            </w:r>
            <w:r w:rsidR="00C9226B" w:rsidRPr="00A30802">
              <w:rPr>
                <w:rStyle w:val="Hyperlink"/>
                <w:noProof/>
              </w:rPr>
              <w:t>Call Python from MATLAB</w:t>
            </w:r>
            <w:r w:rsidR="00C9226B">
              <w:rPr>
                <w:noProof/>
                <w:webHidden/>
              </w:rPr>
              <w:tab/>
            </w:r>
            <w:r w:rsidR="00C9226B">
              <w:rPr>
                <w:noProof/>
                <w:webHidden/>
              </w:rPr>
              <w:fldChar w:fldCharType="begin"/>
            </w:r>
            <w:r w:rsidR="00C9226B">
              <w:rPr>
                <w:noProof/>
                <w:webHidden/>
              </w:rPr>
              <w:instrText xml:space="preserve"> PAGEREF _Toc177320845 \h </w:instrText>
            </w:r>
            <w:r w:rsidR="00C9226B">
              <w:rPr>
                <w:noProof/>
                <w:webHidden/>
              </w:rPr>
            </w:r>
            <w:r w:rsidR="00C9226B">
              <w:rPr>
                <w:noProof/>
                <w:webHidden/>
              </w:rPr>
              <w:fldChar w:fldCharType="separate"/>
            </w:r>
            <w:r w:rsidR="008C04BB">
              <w:rPr>
                <w:noProof/>
                <w:webHidden/>
              </w:rPr>
              <w:t>15</w:t>
            </w:r>
            <w:r w:rsidR="00C9226B">
              <w:rPr>
                <w:noProof/>
                <w:webHidden/>
              </w:rPr>
              <w:fldChar w:fldCharType="end"/>
            </w:r>
          </w:hyperlink>
        </w:p>
        <w:p w14:paraId="0823EDC5" w14:textId="4F8D8011" w:rsidR="00C9226B" w:rsidRDefault="00A45FEA">
          <w:pPr>
            <w:pStyle w:val="TOC3"/>
            <w:tabs>
              <w:tab w:val="left" w:pos="1200"/>
              <w:tab w:val="right" w:pos="6830"/>
            </w:tabs>
            <w:rPr>
              <w:noProof/>
              <w:kern w:val="2"/>
              <w:sz w:val="24"/>
              <w:szCs w:val="24"/>
              <w14:ligatures w14:val="standardContextual"/>
            </w:rPr>
          </w:pPr>
          <w:hyperlink w:anchor="_Toc177320846" w:history="1">
            <w:r w:rsidR="00C9226B" w:rsidRPr="00A30802">
              <w:rPr>
                <w:rStyle w:val="Hyperlink"/>
                <w:noProof/>
              </w:rPr>
              <w:t>2.1.1.</w:t>
            </w:r>
            <w:r w:rsidR="00C9226B">
              <w:rPr>
                <w:noProof/>
                <w:kern w:val="2"/>
                <w:sz w:val="24"/>
                <w:szCs w:val="24"/>
                <w14:ligatures w14:val="standardContextual"/>
              </w:rPr>
              <w:tab/>
            </w:r>
            <w:r w:rsidR="00C9226B" w:rsidRPr="00A30802">
              <w:rPr>
                <w:rStyle w:val="Hyperlink"/>
                <w:noProof/>
              </w:rPr>
              <w:t>Check the Python installation</w:t>
            </w:r>
            <w:r w:rsidR="00C9226B">
              <w:rPr>
                <w:noProof/>
                <w:webHidden/>
              </w:rPr>
              <w:tab/>
            </w:r>
            <w:r w:rsidR="00C9226B">
              <w:rPr>
                <w:noProof/>
                <w:webHidden/>
              </w:rPr>
              <w:fldChar w:fldCharType="begin"/>
            </w:r>
            <w:r w:rsidR="00C9226B">
              <w:rPr>
                <w:noProof/>
                <w:webHidden/>
              </w:rPr>
              <w:instrText xml:space="preserve"> PAGEREF _Toc177320846 \h </w:instrText>
            </w:r>
            <w:r w:rsidR="00C9226B">
              <w:rPr>
                <w:noProof/>
                <w:webHidden/>
              </w:rPr>
            </w:r>
            <w:r w:rsidR="00C9226B">
              <w:rPr>
                <w:noProof/>
                <w:webHidden/>
              </w:rPr>
              <w:fldChar w:fldCharType="separate"/>
            </w:r>
            <w:r w:rsidR="008C04BB">
              <w:rPr>
                <w:noProof/>
                <w:webHidden/>
              </w:rPr>
              <w:t>15</w:t>
            </w:r>
            <w:r w:rsidR="00C9226B">
              <w:rPr>
                <w:noProof/>
                <w:webHidden/>
              </w:rPr>
              <w:fldChar w:fldCharType="end"/>
            </w:r>
          </w:hyperlink>
        </w:p>
        <w:p w14:paraId="65655676" w14:textId="24A56D2C" w:rsidR="00C9226B" w:rsidRDefault="00A45FEA">
          <w:pPr>
            <w:pStyle w:val="TOC3"/>
            <w:tabs>
              <w:tab w:val="left" w:pos="1200"/>
              <w:tab w:val="right" w:pos="6830"/>
            </w:tabs>
            <w:rPr>
              <w:noProof/>
              <w:kern w:val="2"/>
              <w:sz w:val="24"/>
              <w:szCs w:val="24"/>
              <w14:ligatures w14:val="standardContextual"/>
            </w:rPr>
          </w:pPr>
          <w:hyperlink w:anchor="_Toc177320847" w:history="1">
            <w:r w:rsidR="00C9226B" w:rsidRPr="00A30802">
              <w:rPr>
                <w:rStyle w:val="Hyperlink"/>
                <w:noProof/>
              </w:rPr>
              <w:t>2.1.2.</w:t>
            </w:r>
            <w:r w:rsidR="00C9226B">
              <w:rPr>
                <w:noProof/>
                <w:kern w:val="2"/>
                <w:sz w:val="24"/>
                <w:szCs w:val="24"/>
                <w14:ligatures w14:val="standardContextual"/>
              </w:rPr>
              <w:tab/>
            </w:r>
            <w:r w:rsidR="00C9226B" w:rsidRPr="00A30802">
              <w:rPr>
                <w:rStyle w:val="Hyperlink"/>
                <w:noProof/>
              </w:rPr>
              <w:t>Call Python user-defined functions from MATLAB</w:t>
            </w:r>
            <w:r w:rsidR="00C9226B">
              <w:rPr>
                <w:noProof/>
                <w:webHidden/>
              </w:rPr>
              <w:tab/>
            </w:r>
            <w:r w:rsidR="00C9226B">
              <w:rPr>
                <w:noProof/>
                <w:webHidden/>
              </w:rPr>
              <w:fldChar w:fldCharType="begin"/>
            </w:r>
            <w:r w:rsidR="00C9226B">
              <w:rPr>
                <w:noProof/>
                <w:webHidden/>
              </w:rPr>
              <w:instrText xml:space="preserve"> PAGEREF _Toc177320847 \h </w:instrText>
            </w:r>
            <w:r w:rsidR="00C9226B">
              <w:rPr>
                <w:noProof/>
                <w:webHidden/>
              </w:rPr>
            </w:r>
            <w:r w:rsidR="00C9226B">
              <w:rPr>
                <w:noProof/>
                <w:webHidden/>
              </w:rPr>
              <w:fldChar w:fldCharType="separate"/>
            </w:r>
            <w:r w:rsidR="008C04BB">
              <w:rPr>
                <w:noProof/>
                <w:webHidden/>
              </w:rPr>
              <w:t>15</w:t>
            </w:r>
            <w:r w:rsidR="00C9226B">
              <w:rPr>
                <w:noProof/>
                <w:webHidden/>
              </w:rPr>
              <w:fldChar w:fldCharType="end"/>
            </w:r>
          </w:hyperlink>
        </w:p>
        <w:p w14:paraId="7BB2DA09" w14:textId="0C4A6142" w:rsidR="00C9226B" w:rsidRDefault="00A45FEA">
          <w:pPr>
            <w:pStyle w:val="TOC3"/>
            <w:tabs>
              <w:tab w:val="left" w:pos="1200"/>
              <w:tab w:val="right" w:pos="6830"/>
            </w:tabs>
            <w:rPr>
              <w:noProof/>
              <w:kern w:val="2"/>
              <w:sz w:val="24"/>
              <w:szCs w:val="24"/>
              <w14:ligatures w14:val="standardContextual"/>
            </w:rPr>
          </w:pPr>
          <w:hyperlink w:anchor="_Toc177320848" w:history="1">
            <w:r w:rsidR="00C9226B" w:rsidRPr="00A30802">
              <w:rPr>
                <w:rStyle w:val="Hyperlink"/>
                <w:noProof/>
              </w:rPr>
              <w:t>2.1.3.</w:t>
            </w:r>
            <w:r w:rsidR="00C9226B">
              <w:rPr>
                <w:noProof/>
                <w:kern w:val="2"/>
                <w:sz w:val="24"/>
                <w:szCs w:val="24"/>
                <w14:ligatures w14:val="standardContextual"/>
              </w:rPr>
              <w:tab/>
            </w:r>
            <w:r w:rsidR="00C9226B" w:rsidRPr="00A30802">
              <w:rPr>
                <w:rStyle w:val="Hyperlink"/>
                <w:noProof/>
              </w:rPr>
              <w:t>Convert Python data to MATLAB data</w:t>
            </w:r>
            <w:r w:rsidR="00C9226B">
              <w:rPr>
                <w:noProof/>
                <w:webHidden/>
              </w:rPr>
              <w:tab/>
            </w:r>
            <w:r w:rsidR="00C9226B">
              <w:rPr>
                <w:noProof/>
                <w:webHidden/>
              </w:rPr>
              <w:fldChar w:fldCharType="begin"/>
            </w:r>
            <w:r w:rsidR="00C9226B">
              <w:rPr>
                <w:noProof/>
                <w:webHidden/>
              </w:rPr>
              <w:instrText xml:space="preserve"> PAGEREF _Toc177320848 \h </w:instrText>
            </w:r>
            <w:r w:rsidR="00C9226B">
              <w:rPr>
                <w:noProof/>
                <w:webHidden/>
              </w:rPr>
            </w:r>
            <w:r w:rsidR="00C9226B">
              <w:rPr>
                <w:noProof/>
                <w:webHidden/>
              </w:rPr>
              <w:fldChar w:fldCharType="separate"/>
            </w:r>
            <w:r w:rsidR="008C04BB">
              <w:rPr>
                <w:noProof/>
                <w:webHidden/>
              </w:rPr>
              <w:t>16</w:t>
            </w:r>
            <w:r w:rsidR="00C9226B">
              <w:rPr>
                <w:noProof/>
                <w:webHidden/>
              </w:rPr>
              <w:fldChar w:fldCharType="end"/>
            </w:r>
          </w:hyperlink>
        </w:p>
        <w:p w14:paraId="17637E10" w14:textId="399850A5" w:rsidR="00C9226B" w:rsidRDefault="00A45FEA">
          <w:pPr>
            <w:pStyle w:val="TOC3"/>
            <w:tabs>
              <w:tab w:val="left" w:pos="1200"/>
              <w:tab w:val="right" w:pos="6830"/>
            </w:tabs>
            <w:rPr>
              <w:noProof/>
              <w:kern w:val="2"/>
              <w:sz w:val="24"/>
              <w:szCs w:val="24"/>
              <w14:ligatures w14:val="standardContextual"/>
            </w:rPr>
          </w:pPr>
          <w:hyperlink w:anchor="_Toc177320849" w:history="1">
            <w:r w:rsidR="00C9226B" w:rsidRPr="00A30802">
              <w:rPr>
                <w:rStyle w:val="Hyperlink"/>
                <w:noProof/>
              </w:rPr>
              <w:t>2.1.4.</w:t>
            </w:r>
            <w:r w:rsidR="00C9226B">
              <w:rPr>
                <w:noProof/>
                <w:kern w:val="2"/>
                <w:sz w:val="24"/>
                <w:szCs w:val="24"/>
                <w14:ligatures w14:val="standardContextual"/>
              </w:rPr>
              <w:tab/>
            </w:r>
            <w:r w:rsidR="00C9226B" w:rsidRPr="00A30802">
              <w:rPr>
                <w:rStyle w:val="Hyperlink"/>
                <w:noProof/>
              </w:rPr>
              <w:t>Convert Python lists to MATLAB matrices</w:t>
            </w:r>
            <w:r w:rsidR="00C9226B">
              <w:rPr>
                <w:noProof/>
                <w:webHidden/>
              </w:rPr>
              <w:tab/>
            </w:r>
            <w:r w:rsidR="00C9226B">
              <w:rPr>
                <w:noProof/>
                <w:webHidden/>
              </w:rPr>
              <w:fldChar w:fldCharType="begin"/>
            </w:r>
            <w:r w:rsidR="00C9226B">
              <w:rPr>
                <w:noProof/>
                <w:webHidden/>
              </w:rPr>
              <w:instrText xml:space="preserve"> PAGEREF _Toc177320849 \h </w:instrText>
            </w:r>
            <w:r w:rsidR="00C9226B">
              <w:rPr>
                <w:noProof/>
                <w:webHidden/>
              </w:rPr>
            </w:r>
            <w:r w:rsidR="00C9226B">
              <w:rPr>
                <w:noProof/>
                <w:webHidden/>
              </w:rPr>
              <w:fldChar w:fldCharType="separate"/>
            </w:r>
            <w:r w:rsidR="008C04BB">
              <w:rPr>
                <w:noProof/>
                <w:webHidden/>
              </w:rPr>
              <w:t>17</w:t>
            </w:r>
            <w:r w:rsidR="00C9226B">
              <w:rPr>
                <w:noProof/>
                <w:webHidden/>
              </w:rPr>
              <w:fldChar w:fldCharType="end"/>
            </w:r>
          </w:hyperlink>
        </w:p>
        <w:p w14:paraId="5EE7E9C7" w14:textId="6510DAEF" w:rsidR="00C9226B" w:rsidRDefault="00A45FEA">
          <w:pPr>
            <w:pStyle w:val="TOC3"/>
            <w:tabs>
              <w:tab w:val="left" w:pos="1200"/>
              <w:tab w:val="right" w:pos="6830"/>
            </w:tabs>
            <w:rPr>
              <w:noProof/>
              <w:kern w:val="2"/>
              <w:sz w:val="24"/>
              <w:szCs w:val="24"/>
              <w14:ligatures w14:val="standardContextual"/>
            </w:rPr>
          </w:pPr>
          <w:hyperlink w:anchor="_Toc177320850" w:history="1">
            <w:r w:rsidR="00C9226B" w:rsidRPr="00A30802">
              <w:rPr>
                <w:rStyle w:val="Hyperlink"/>
                <w:noProof/>
              </w:rPr>
              <w:t>2.1.5.</w:t>
            </w:r>
            <w:r w:rsidR="00C9226B">
              <w:rPr>
                <w:noProof/>
                <w:kern w:val="2"/>
                <w:sz w:val="24"/>
                <w:szCs w:val="24"/>
                <w14:ligatures w14:val="standardContextual"/>
              </w:rPr>
              <w:tab/>
            </w:r>
            <w:r w:rsidR="00C9226B" w:rsidRPr="00A30802">
              <w:rPr>
                <w:rStyle w:val="Hyperlink"/>
                <w:noProof/>
              </w:rPr>
              <w:t>Explore graphically the Python data imported in MATLAB</w:t>
            </w:r>
            <w:r w:rsidR="00C9226B">
              <w:rPr>
                <w:noProof/>
                <w:webHidden/>
              </w:rPr>
              <w:tab/>
            </w:r>
            <w:r w:rsidR="00C9226B">
              <w:rPr>
                <w:noProof/>
                <w:webHidden/>
              </w:rPr>
              <w:fldChar w:fldCharType="begin"/>
            </w:r>
            <w:r w:rsidR="00C9226B">
              <w:rPr>
                <w:noProof/>
                <w:webHidden/>
              </w:rPr>
              <w:instrText xml:space="preserve"> PAGEREF _Toc177320850 \h </w:instrText>
            </w:r>
            <w:r w:rsidR="00C9226B">
              <w:rPr>
                <w:noProof/>
                <w:webHidden/>
              </w:rPr>
            </w:r>
            <w:r w:rsidR="00C9226B">
              <w:rPr>
                <w:noProof/>
                <w:webHidden/>
              </w:rPr>
              <w:fldChar w:fldCharType="separate"/>
            </w:r>
            <w:r w:rsidR="008C04BB">
              <w:rPr>
                <w:noProof/>
                <w:webHidden/>
              </w:rPr>
              <w:t>18</w:t>
            </w:r>
            <w:r w:rsidR="00C9226B">
              <w:rPr>
                <w:noProof/>
                <w:webHidden/>
              </w:rPr>
              <w:fldChar w:fldCharType="end"/>
            </w:r>
          </w:hyperlink>
        </w:p>
        <w:p w14:paraId="02005974" w14:textId="27B8A65C" w:rsidR="00C9226B" w:rsidRDefault="00A45FEA">
          <w:pPr>
            <w:pStyle w:val="TOC3"/>
            <w:tabs>
              <w:tab w:val="left" w:pos="1200"/>
              <w:tab w:val="right" w:pos="6830"/>
            </w:tabs>
            <w:rPr>
              <w:noProof/>
              <w:kern w:val="2"/>
              <w:sz w:val="24"/>
              <w:szCs w:val="24"/>
              <w14:ligatures w14:val="standardContextual"/>
            </w:rPr>
          </w:pPr>
          <w:hyperlink w:anchor="_Toc177320851" w:history="1">
            <w:r w:rsidR="00C9226B" w:rsidRPr="00A30802">
              <w:rPr>
                <w:rStyle w:val="Hyperlink"/>
                <w:noProof/>
              </w:rPr>
              <w:t>2.1.6.</w:t>
            </w:r>
            <w:r w:rsidR="00C9226B">
              <w:rPr>
                <w:noProof/>
                <w:kern w:val="2"/>
                <w:sz w:val="24"/>
                <w:szCs w:val="24"/>
                <w14:ligatures w14:val="standardContextual"/>
              </w:rPr>
              <w:tab/>
            </w:r>
            <w:r w:rsidR="00C9226B" w:rsidRPr="00A30802">
              <w:rPr>
                <w:rStyle w:val="Hyperlink"/>
                <w:noProof/>
              </w:rPr>
              <w:t>Call a Machine Learning model in MATLAB</w:t>
            </w:r>
            <w:r w:rsidR="00C9226B">
              <w:rPr>
                <w:noProof/>
                <w:webHidden/>
              </w:rPr>
              <w:tab/>
            </w:r>
            <w:r w:rsidR="00C9226B">
              <w:rPr>
                <w:noProof/>
                <w:webHidden/>
              </w:rPr>
              <w:fldChar w:fldCharType="begin"/>
            </w:r>
            <w:r w:rsidR="00C9226B">
              <w:rPr>
                <w:noProof/>
                <w:webHidden/>
              </w:rPr>
              <w:instrText xml:space="preserve"> PAGEREF _Toc177320851 \h </w:instrText>
            </w:r>
            <w:r w:rsidR="00C9226B">
              <w:rPr>
                <w:noProof/>
                <w:webHidden/>
              </w:rPr>
            </w:r>
            <w:r w:rsidR="00C9226B">
              <w:rPr>
                <w:noProof/>
                <w:webHidden/>
              </w:rPr>
              <w:fldChar w:fldCharType="separate"/>
            </w:r>
            <w:r w:rsidR="008C04BB">
              <w:rPr>
                <w:noProof/>
                <w:webHidden/>
              </w:rPr>
              <w:t>19</w:t>
            </w:r>
            <w:r w:rsidR="00C9226B">
              <w:rPr>
                <w:noProof/>
                <w:webHidden/>
              </w:rPr>
              <w:fldChar w:fldCharType="end"/>
            </w:r>
          </w:hyperlink>
        </w:p>
        <w:p w14:paraId="627468AB" w14:textId="4364B5B0" w:rsidR="00C9226B" w:rsidRDefault="00A45FEA">
          <w:pPr>
            <w:pStyle w:val="TOC2"/>
            <w:tabs>
              <w:tab w:val="left" w:pos="960"/>
              <w:tab w:val="right" w:pos="6830"/>
            </w:tabs>
            <w:rPr>
              <w:noProof/>
              <w:kern w:val="2"/>
              <w:sz w:val="24"/>
              <w:szCs w:val="24"/>
              <w14:ligatures w14:val="standardContextual"/>
            </w:rPr>
          </w:pPr>
          <w:hyperlink w:anchor="_Toc177320852" w:history="1">
            <w:r w:rsidR="00C9226B" w:rsidRPr="00A30802">
              <w:rPr>
                <w:rStyle w:val="Hyperlink"/>
                <w:noProof/>
              </w:rPr>
              <w:t>2.2.</w:t>
            </w:r>
            <w:r w:rsidR="00C9226B">
              <w:rPr>
                <w:noProof/>
                <w:kern w:val="2"/>
                <w:sz w:val="24"/>
                <w:szCs w:val="24"/>
                <w14:ligatures w14:val="standardContextual"/>
              </w:rPr>
              <w:tab/>
            </w:r>
            <w:r w:rsidR="00C9226B" w:rsidRPr="00A30802">
              <w:rPr>
                <w:rStyle w:val="Hyperlink"/>
                <w:noProof/>
              </w:rPr>
              <w:t>Call MATLAB from Python</w:t>
            </w:r>
            <w:r w:rsidR="00C9226B">
              <w:rPr>
                <w:noProof/>
                <w:webHidden/>
              </w:rPr>
              <w:tab/>
            </w:r>
            <w:r w:rsidR="00C9226B">
              <w:rPr>
                <w:noProof/>
                <w:webHidden/>
              </w:rPr>
              <w:fldChar w:fldCharType="begin"/>
            </w:r>
            <w:r w:rsidR="00C9226B">
              <w:rPr>
                <w:noProof/>
                <w:webHidden/>
              </w:rPr>
              <w:instrText xml:space="preserve"> PAGEREF _Toc177320852 \h </w:instrText>
            </w:r>
            <w:r w:rsidR="00C9226B">
              <w:rPr>
                <w:noProof/>
                <w:webHidden/>
              </w:rPr>
            </w:r>
            <w:r w:rsidR="00C9226B">
              <w:rPr>
                <w:noProof/>
                <w:webHidden/>
              </w:rPr>
              <w:fldChar w:fldCharType="separate"/>
            </w:r>
            <w:r w:rsidR="008C04BB">
              <w:rPr>
                <w:noProof/>
                <w:webHidden/>
              </w:rPr>
              <w:t>20</w:t>
            </w:r>
            <w:r w:rsidR="00C9226B">
              <w:rPr>
                <w:noProof/>
                <w:webHidden/>
              </w:rPr>
              <w:fldChar w:fldCharType="end"/>
            </w:r>
          </w:hyperlink>
        </w:p>
        <w:p w14:paraId="26E04470" w14:textId="16CA960A" w:rsidR="00C9226B" w:rsidRDefault="00A45FEA">
          <w:pPr>
            <w:pStyle w:val="TOC2"/>
            <w:tabs>
              <w:tab w:val="left" w:pos="960"/>
              <w:tab w:val="right" w:pos="6830"/>
            </w:tabs>
            <w:rPr>
              <w:noProof/>
              <w:kern w:val="2"/>
              <w:sz w:val="24"/>
              <w:szCs w:val="24"/>
              <w14:ligatures w14:val="standardContextual"/>
            </w:rPr>
          </w:pPr>
          <w:hyperlink w:anchor="_Toc177320853" w:history="1">
            <w:r w:rsidR="00C9226B" w:rsidRPr="00A30802">
              <w:rPr>
                <w:rStyle w:val="Hyperlink"/>
                <w:noProof/>
              </w:rPr>
              <w:t>2.3.</w:t>
            </w:r>
            <w:r w:rsidR="00C9226B">
              <w:rPr>
                <w:noProof/>
                <w:kern w:val="2"/>
                <w:sz w:val="24"/>
                <w:szCs w:val="24"/>
                <w14:ligatures w14:val="standardContextual"/>
              </w:rPr>
              <w:tab/>
            </w:r>
            <w:r w:rsidR="00C9226B" w:rsidRPr="00A30802">
              <w:rPr>
                <w:rStyle w:val="Hyperlink"/>
                <w:noProof/>
              </w:rPr>
              <w:t>Generate a Python package from a set of MATLAB functions</w:t>
            </w:r>
            <w:r w:rsidR="00C9226B">
              <w:rPr>
                <w:noProof/>
                <w:webHidden/>
              </w:rPr>
              <w:tab/>
            </w:r>
            <w:r w:rsidR="00C9226B">
              <w:rPr>
                <w:noProof/>
                <w:webHidden/>
              </w:rPr>
              <w:fldChar w:fldCharType="begin"/>
            </w:r>
            <w:r w:rsidR="00C9226B">
              <w:rPr>
                <w:noProof/>
                <w:webHidden/>
              </w:rPr>
              <w:instrText xml:space="preserve"> PAGEREF _Toc177320853 \h </w:instrText>
            </w:r>
            <w:r w:rsidR="00C9226B">
              <w:rPr>
                <w:noProof/>
                <w:webHidden/>
              </w:rPr>
            </w:r>
            <w:r w:rsidR="00C9226B">
              <w:rPr>
                <w:noProof/>
                <w:webHidden/>
              </w:rPr>
              <w:fldChar w:fldCharType="separate"/>
            </w:r>
            <w:r w:rsidR="008C04BB">
              <w:rPr>
                <w:noProof/>
                <w:webHidden/>
              </w:rPr>
              <w:t>21</w:t>
            </w:r>
            <w:r w:rsidR="00C9226B">
              <w:rPr>
                <w:noProof/>
                <w:webHidden/>
              </w:rPr>
              <w:fldChar w:fldCharType="end"/>
            </w:r>
          </w:hyperlink>
        </w:p>
        <w:p w14:paraId="04AE3EC7" w14:textId="6E36E733" w:rsidR="00C9226B" w:rsidRDefault="00A45FEA">
          <w:pPr>
            <w:pStyle w:val="TOC1"/>
            <w:rPr>
              <w:noProof/>
              <w:kern w:val="2"/>
              <w:sz w:val="24"/>
              <w:szCs w:val="24"/>
              <w14:ligatures w14:val="standardContextual"/>
            </w:rPr>
          </w:pPr>
          <w:hyperlink w:anchor="_Toc177320854" w:history="1">
            <w:r w:rsidR="00C9226B" w:rsidRPr="00A30802">
              <w:rPr>
                <w:rStyle w:val="Hyperlink"/>
                <w:noProof/>
              </w:rPr>
              <w:t>3.</w:t>
            </w:r>
            <w:r w:rsidR="00C9226B">
              <w:rPr>
                <w:noProof/>
                <w:kern w:val="2"/>
                <w:sz w:val="24"/>
                <w:szCs w:val="24"/>
                <w14:ligatures w14:val="standardContextual"/>
              </w:rPr>
              <w:tab/>
            </w:r>
            <w:r w:rsidR="00C9226B" w:rsidRPr="00A30802">
              <w:rPr>
                <w:rStyle w:val="Hyperlink"/>
                <w:noProof/>
              </w:rPr>
              <w:t>Set-up MATLAB and Python</w:t>
            </w:r>
            <w:r w:rsidR="00C9226B">
              <w:rPr>
                <w:noProof/>
                <w:webHidden/>
              </w:rPr>
              <w:tab/>
            </w:r>
            <w:r w:rsidR="00C9226B">
              <w:rPr>
                <w:noProof/>
                <w:webHidden/>
              </w:rPr>
              <w:fldChar w:fldCharType="begin"/>
            </w:r>
            <w:r w:rsidR="00C9226B">
              <w:rPr>
                <w:noProof/>
                <w:webHidden/>
              </w:rPr>
              <w:instrText xml:space="preserve"> PAGEREF _Toc177320854 \h </w:instrText>
            </w:r>
            <w:r w:rsidR="00C9226B">
              <w:rPr>
                <w:noProof/>
                <w:webHidden/>
              </w:rPr>
            </w:r>
            <w:r w:rsidR="00C9226B">
              <w:rPr>
                <w:noProof/>
                <w:webHidden/>
              </w:rPr>
              <w:fldChar w:fldCharType="separate"/>
            </w:r>
            <w:r w:rsidR="008C04BB">
              <w:rPr>
                <w:noProof/>
                <w:webHidden/>
              </w:rPr>
              <w:t>25</w:t>
            </w:r>
            <w:r w:rsidR="00C9226B">
              <w:rPr>
                <w:noProof/>
                <w:webHidden/>
              </w:rPr>
              <w:fldChar w:fldCharType="end"/>
            </w:r>
          </w:hyperlink>
        </w:p>
        <w:p w14:paraId="2BAB13B6" w14:textId="69317283" w:rsidR="00C9226B" w:rsidRDefault="00A45FEA">
          <w:pPr>
            <w:pStyle w:val="TOC2"/>
            <w:tabs>
              <w:tab w:val="left" w:pos="960"/>
              <w:tab w:val="right" w:pos="6830"/>
            </w:tabs>
            <w:rPr>
              <w:noProof/>
              <w:kern w:val="2"/>
              <w:sz w:val="24"/>
              <w:szCs w:val="24"/>
              <w14:ligatures w14:val="standardContextual"/>
            </w:rPr>
          </w:pPr>
          <w:hyperlink w:anchor="_Toc177320855" w:history="1">
            <w:r w:rsidR="00C9226B" w:rsidRPr="00A30802">
              <w:rPr>
                <w:rStyle w:val="Hyperlink"/>
                <w:noProof/>
              </w:rPr>
              <w:t>3.1.</w:t>
            </w:r>
            <w:r w:rsidR="00C9226B">
              <w:rPr>
                <w:noProof/>
                <w:kern w:val="2"/>
                <w:sz w:val="24"/>
                <w:szCs w:val="24"/>
                <w14:ligatures w14:val="standardContextual"/>
              </w:rPr>
              <w:tab/>
            </w:r>
            <w:r w:rsidR="00C9226B" w:rsidRPr="00A30802">
              <w:rPr>
                <w:rStyle w:val="Hyperlink"/>
                <w:noProof/>
              </w:rPr>
              <w:t>Install Python</w:t>
            </w:r>
            <w:r w:rsidR="00C9226B">
              <w:rPr>
                <w:noProof/>
                <w:webHidden/>
              </w:rPr>
              <w:tab/>
            </w:r>
            <w:r w:rsidR="00C9226B">
              <w:rPr>
                <w:noProof/>
                <w:webHidden/>
              </w:rPr>
              <w:fldChar w:fldCharType="begin"/>
            </w:r>
            <w:r w:rsidR="00C9226B">
              <w:rPr>
                <w:noProof/>
                <w:webHidden/>
              </w:rPr>
              <w:instrText xml:space="preserve"> PAGEREF _Toc177320855 \h </w:instrText>
            </w:r>
            <w:r w:rsidR="00C9226B">
              <w:rPr>
                <w:noProof/>
                <w:webHidden/>
              </w:rPr>
            </w:r>
            <w:r w:rsidR="00C9226B">
              <w:rPr>
                <w:noProof/>
                <w:webHidden/>
              </w:rPr>
              <w:fldChar w:fldCharType="separate"/>
            </w:r>
            <w:r w:rsidR="008C04BB">
              <w:rPr>
                <w:noProof/>
                <w:webHidden/>
              </w:rPr>
              <w:t>25</w:t>
            </w:r>
            <w:r w:rsidR="00C9226B">
              <w:rPr>
                <w:noProof/>
                <w:webHidden/>
              </w:rPr>
              <w:fldChar w:fldCharType="end"/>
            </w:r>
          </w:hyperlink>
        </w:p>
        <w:p w14:paraId="5D200887" w14:textId="70A10DB0" w:rsidR="00C9226B" w:rsidRDefault="00A45FEA">
          <w:pPr>
            <w:pStyle w:val="TOC3"/>
            <w:tabs>
              <w:tab w:val="left" w:pos="1200"/>
              <w:tab w:val="right" w:pos="6830"/>
            </w:tabs>
            <w:rPr>
              <w:noProof/>
              <w:kern w:val="2"/>
              <w:sz w:val="24"/>
              <w:szCs w:val="24"/>
              <w14:ligatures w14:val="standardContextual"/>
            </w:rPr>
          </w:pPr>
          <w:hyperlink w:anchor="_Toc177320856" w:history="1">
            <w:r w:rsidR="00C9226B" w:rsidRPr="00A30802">
              <w:rPr>
                <w:rStyle w:val="Hyperlink"/>
                <w:noProof/>
              </w:rPr>
              <w:t>3.1.1.</w:t>
            </w:r>
            <w:r w:rsidR="00C9226B">
              <w:rPr>
                <w:noProof/>
                <w:kern w:val="2"/>
                <w:sz w:val="24"/>
                <w:szCs w:val="24"/>
                <w14:ligatures w14:val="standardContextual"/>
              </w:rPr>
              <w:tab/>
            </w:r>
            <w:r w:rsidR="00C9226B" w:rsidRPr="00A30802">
              <w:rPr>
                <w:rStyle w:val="Hyperlink"/>
                <w:noProof/>
              </w:rPr>
              <w:t>Install Python on Windows</w:t>
            </w:r>
            <w:r w:rsidR="00C9226B">
              <w:rPr>
                <w:noProof/>
                <w:webHidden/>
              </w:rPr>
              <w:tab/>
            </w:r>
            <w:r w:rsidR="00C9226B">
              <w:rPr>
                <w:noProof/>
                <w:webHidden/>
              </w:rPr>
              <w:fldChar w:fldCharType="begin"/>
            </w:r>
            <w:r w:rsidR="00C9226B">
              <w:rPr>
                <w:noProof/>
                <w:webHidden/>
              </w:rPr>
              <w:instrText xml:space="preserve"> PAGEREF _Toc177320856 \h </w:instrText>
            </w:r>
            <w:r w:rsidR="00C9226B">
              <w:rPr>
                <w:noProof/>
                <w:webHidden/>
              </w:rPr>
            </w:r>
            <w:r w:rsidR="00C9226B">
              <w:rPr>
                <w:noProof/>
                <w:webHidden/>
              </w:rPr>
              <w:fldChar w:fldCharType="separate"/>
            </w:r>
            <w:r w:rsidR="008C04BB">
              <w:rPr>
                <w:noProof/>
                <w:webHidden/>
              </w:rPr>
              <w:t>25</w:t>
            </w:r>
            <w:r w:rsidR="00C9226B">
              <w:rPr>
                <w:noProof/>
                <w:webHidden/>
              </w:rPr>
              <w:fldChar w:fldCharType="end"/>
            </w:r>
          </w:hyperlink>
        </w:p>
        <w:p w14:paraId="30F413F6" w14:textId="5830B14F" w:rsidR="00C9226B" w:rsidRDefault="00A45FEA">
          <w:pPr>
            <w:pStyle w:val="TOC2"/>
            <w:tabs>
              <w:tab w:val="left" w:pos="960"/>
              <w:tab w:val="right" w:pos="6830"/>
            </w:tabs>
            <w:rPr>
              <w:noProof/>
              <w:kern w:val="2"/>
              <w:sz w:val="24"/>
              <w:szCs w:val="24"/>
              <w14:ligatures w14:val="standardContextual"/>
            </w:rPr>
          </w:pPr>
          <w:hyperlink w:anchor="_Toc177320857" w:history="1">
            <w:r w:rsidR="00C9226B" w:rsidRPr="00A30802">
              <w:rPr>
                <w:rStyle w:val="Hyperlink"/>
                <w:noProof/>
              </w:rPr>
              <w:t>3.2.</w:t>
            </w:r>
            <w:r w:rsidR="00C9226B">
              <w:rPr>
                <w:noProof/>
                <w:kern w:val="2"/>
                <w:sz w:val="24"/>
                <w:szCs w:val="24"/>
                <w14:ligatures w14:val="standardContextual"/>
              </w:rPr>
              <w:tab/>
            </w:r>
            <w:r w:rsidR="00C9226B" w:rsidRPr="00A30802">
              <w:rPr>
                <w:rStyle w:val="Hyperlink"/>
                <w:noProof/>
              </w:rPr>
              <w:t>Install Anaconda or other Python distribution</w:t>
            </w:r>
            <w:r w:rsidR="00C9226B">
              <w:rPr>
                <w:noProof/>
                <w:webHidden/>
              </w:rPr>
              <w:tab/>
            </w:r>
            <w:r w:rsidR="00C9226B">
              <w:rPr>
                <w:noProof/>
                <w:webHidden/>
              </w:rPr>
              <w:fldChar w:fldCharType="begin"/>
            </w:r>
            <w:r w:rsidR="00C9226B">
              <w:rPr>
                <w:noProof/>
                <w:webHidden/>
              </w:rPr>
              <w:instrText xml:space="preserve"> PAGEREF _Toc177320857 \h </w:instrText>
            </w:r>
            <w:r w:rsidR="00C9226B">
              <w:rPr>
                <w:noProof/>
                <w:webHidden/>
              </w:rPr>
            </w:r>
            <w:r w:rsidR="00C9226B">
              <w:rPr>
                <w:noProof/>
                <w:webHidden/>
              </w:rPr>
              <w:fldChar w:fldCharType="separate"/>
            </w:r>
            <w:r w:rsidR="008C04BB">
              <w:rPr>
                <w:noProof/>
                <w:webHidden/>
              </w:rPr>
              <w:t>27</w:t>
            </w:r>
            <w:r w:rsidR="00C9226B">
              <w:rPr>
                <w:noProof/>
                <w:webHidden/>
              </w:rPr>
              <w:fldChar w:fldCharType="end"/>
            </w:r>
          </w:hyperlink>
        </w:p>
        <w:p w14:paraId="1EAE93F2" w14:textId="60A24074" w:rsidR="00C9226B" w:rsidRDefault="00A45FEA">
          <w:pPr>
            <w:pStyle w:val="TOC3"/>
            <w:tabs>
              <w:tab w:val="left" w:pos="1200"/>
              <w:tab w:val="right" w:pos="6830"/>
            </w:tabs>
            <w:rPr>
              <w:noProof/>
              <w:kern w:val="2"/>
              <w:sz w:val="24"/>
              <w:szCs w:val="24"/>
              <w14:ligatures w14:val="standardContextual"/>
            </w:rPr>
          </w:pPr>
          <w:hyperlink w:anchor="_Toc177320858" w:history="1">
            <w:r w:rsidR="00C9226B" w:rsidRPr="00A30802">
              <w:rPr>
                <w:rStyle w:val="Hyperlink"/>
                <w:noProof/>
              </w:rPr>
              <w:t>3.2.1.</w:t>
            </w:r>
            <w:r w:rsidR="00C9226B">
              <w:rPr>
                <w:noProof/>
                <w:kern w:val="2"/>
                <w:sz w:val="24"/>
                <w:szCs w:val="24"/>
                <w14:ligatures w14:val="standardContextual"/>
              </w:rPr>
              <w:tab/>
            </w:r>
            <w:r w:rsidR="00C9226B" w:rsidRPr="00A30802">
              <w:rPr>
                <w:rStyle w:val="Hyperlink"/>
                <w:noProof/>
              </w:rPr>
              <w:t>Install Miniconda from conda-forge</w:t>
            </w:r>
            <w:r w:rsidR="00C9226B">
              <w:rPr>
                <w:noProof/>
                <w:webHidden/>
              </w:rPr>
              <w:tab/>
            </w:r>
            <w:r w:rsidR="00C9226B">
              <w:rPr>
                <w:noProof/>
                <w:webHidden/>
              </w:rPr>
              <w:fldChar w:fldCharType="begin"/>
            </w:r>
            <w:r w:rsidR="00C9226B">
              <w:rPr>
                <w:noProof/>
                <w:webHidden/>
              </w:rPr>
              <w:instrText xml:space="preserve"> PAGEREF _Toc177320858 \h </w:instrText>
            </w:r>
            <w:r w:rsidR="00C9226B">
              <w:rPr>
                <w:noProof/>
                <w:webHidden/>
              </w:rPr>
            </w:r>
            <w:r w:rsidR="00C9226B">
              <w:rPr>
                <w:noProof/>
                <w:webHidden/>
              </w:rPr>
              <w:fldChar w:fldCharType="separate"/>
            </w:r>
            <w:r w:rsidR="008C04BB">
              <w:rPr>
                <w:noProof/>
                <w:webHidden/>
              </w:rPr>
              <w:t>27</w:t>
            </w:r>
            <w:r w:rsidR="00C9226B">
              <w:rPr>
                <w:noProof/>
                <w:webHidden/>
              </w:rPr>
              <w:fldChar w:fldCharType="end"/>
            </w:r>
          </w:hyperlink>
        </w:p>
        <w:p w14:paraId="2A6E5AA5" w14:textId="5D4BBE8F" w:rsidR="00C9226B" w:rsidRDefault="00A45FEA">
          <w:pPr>
            <w:pStyle w:val="TOC3"/>
            <w:tabs>
              <w:tab w:val="left" w:pos="1200"/>
              <w:tab w:val="right" w:pos="6830"/>
            </w:tabs>
            <w:rPr>
              <w:noProof/>
              <w:kern w:val="2"/>
              <w:sz w:val="24"/>
              <w:szCs w:val="24"/>
              <w14:ligatures w14:val="standardContextual"/>
            </w:rPr>
          </w:pPr>
          <w:hyperlink w:anchor="_Toc177320859" w:history="1">
            <w:r w:rsidR="00C9226B" w:rsidRPr="00A30802">
              <w:rPr>
                <w:rStyle w:val="Hyperlink"/>
                <w:noProof/>
              </w:rPr>
              <w:t>3.2.2.</w:t>
            </w:r>
            <w:r w:rsidR="00C9226B">
              <w:rPr>
                <w:noProof/>
                <w:kern w:val="2"/>
                <w:sz w:val="24"/>
                <w:szCs w:val="24"/>
                <w14:ligatures w14:val="standardContextual"/>
              </w:rPr>
              <w:tab/>
            </w:r>
            <w:r w:rsidR="00C9226B" w:rsidRPr="00A30802">
              <w:rPr>
                <w:rStyle w:val="Hyperlink"/>
                <w:noProof/>
              </w:rPr>
              <w:t>Install Micromamba for minimal footprint</w:t>
            </w:r>
            <w:r w:rsidR="00C9226B">
              <w:rPr>
                <w:noProof/>
                <w:webHidden/>
              </w:rPr>
              <w:tab/>
            </w:r>
            <w:r w:rsidR="00C9226B">
              <w:rPr>
                <w:noProof/>
                <w:webHidden/>
              </w:rPr>
              <w:fldChar w:fldCharType="begin"/>
            </w:r>
            <w:r w:rsidR="00C9226B">
              <w:rPr>
                <w:noProof/>
                <w:webHidden/>
              </w:rPr>
              <w:instrText xml:space="preserve"> PAGEREF _Toc177320859 \h </w:instrText>
            </w:r>
            <w:r w:rsidR="00C9226B">
              <w:rPr>
                <w:noProof/>
                <w:webHidden/>
              </w:rPr>
            </w:r>
            <w:r w:rsidR="00C9226B">
              <w:rPr>
                <w:noProof/>
                <w:webHidden/>
              </w:rPr>
              <w:fldChar w:fldCharType="separate"/>
            </w:r>
            <w:r w:rsidR="008C04BB">
              <w:rPr>
                <w:noProof/>
                <w:webHidden/>
              </w:rPr>
              <w:t>28</w:t>
            </w:r>
            <w:r w:rsidR="00C9226B">
              <w:rPr>
                <w:noProof/>
                <w:webHidden/>
              </w:rPr>
              <w:fldChar w:fldCharType="end"/>
            </w:r>
          </w:hyperlink>
        </w:p>
        <w:p w14:paraId="66983A77" w14:textId="7ADB9092" w:rsidR="00C9226B" w:rsidRDefault="00A45FEA">
          <w:pPr>
            <w:pStyle w:val="TOC2"/>
            <w:tabs>
              <w:tab w:val="left" w:pos="960"/>
              <w:tab w:val="right" w:pos="6830"/>
            </w:tabs>
            <w:rPr>
              <w:noProof/>
              <w:kern w:val="2"/>
              <w:sz w:val="24"/>
              <w:szCs w:val="24"/>
              <w14:ligatures w14:val="standardContextual"/>
            </w:rPr>
          </w:pPr>
          <w:hyperlink w:anchor="_Toc177320860" w:history="1">
            <w:r w:rsidR="00C9226B" w:rsidRPr="00A30802">
              <w:rPr>
                <w:rStyle w:val="Hyperlink"/>
                <w:noProof/>
              </w:rPr>
              <w:t>3.3.</w:t>
            </w:r>
            <w:r w:rsidR="00C9226B">
              <w:rPr>
                <w:noProof/>
                <w:kern w:val="2"/>
                <w:sz w:val="24"/>
                <w:szCs w:val="24"/>
                <w14:ligatures w14:val="standardContextual"/>
              </w:rPr>
              <w:tab/>
            </w:r>
            <w:r w:rsidR="00C9226B" w:rsidRPr="00A30802">
              <w:rPr>
                <w:rStyle w:val="Hyperlink"/>
                <w:noProof/>
              </w:rPr>
              <w:t>Manage your PATH</w:t>
            </w:r>
            <w:r w:rsidR="00C9226B">
              <w:rPr>
                <w:noProof/>
                <w:webHidden/>
              </w:rPr>
              <w:tab/>
            </w:r>
            <w:r w:rsidR="00C9226B">
              <w:rPr>
                <w:noProof/>
                <w:webHidden/>
              </w:rPr>
              <w:fldChar w:fldCharType="begin"/>
            </w:r>
            <w:r w:rsidR="00C9226B">
              <w:rPr>
                <w:noProof/>
                <w:webHidden/>
              </w:rPr>
              <w:instrText xml:space="preserve"> PAGEREF _Toc177320860 \h </w:instrText>
            </w:r>
            <w:r w:rsidR="00C9226B">
              <w:rPr>
                <w:noProof/>
                <w:webHidden/>
              </w:rPr>
            </w:r>
            <w:r w:rsidR="00C9226B">
              <w:rPr>
                <w:noProof/>
                <w:webHidden/>
              </w:rPr>
              <w:fldChar w:fldCharType="separate"/>
            </w:r>
            <w:r w:rsidR="008C04BB">
              <w:rPr>
                <w:noProof/>
                <w:webHidden/>
              </w:rPr>
              <w:t>29</w:t>
            </w:r>
            <w:r w:rsidR="00C9226B">
              <w:rPr>
                <w:noProof/>
                <w:webHidden/>
              </w:rPr>
              <w:fldChar w:fldCharType="end"/>
            </w:r>
          </w:hyperlink>
        </w:p>
        <w:p w14:paraId="7907CEDA" w14:textId="20834FD0" w:rsidR="00C9226B" w:rsidRDefault="00A45FEA">
          <w:pPr>
            <w:pStyle w:val="TOC2"/>
            <w:tabs>
              <w:tab w:val="left" w:pos="960"/>
              <w:tab w:val="right" w:pos="6830"/>
            </w:tabs>
            <w:rPr>
              <w:noProof/>
              <w:kern w:val="2"/>
              <w:sz w:val="24"/>
              <w:szCs w:val="24"/>
              <w14:ligatures w14:val="standardContextual"/>
            </w:rPr>
          </w:pPr>
          <w:hyperlink w:anchor="_Toc177320861" w:history="1">
            <w:r w:rsidR="00C9226B" w:rsidRPr="00A30802">
              <w:rPr>
                <w:rStyle w:val="Hyperlink"/>
                <w:noProof/>
              </w:rPr>
              <w:t>3.4.</w:t>
            </w:r>
            <w:r w:rsidR="00C9226B">
              <w:rPr>
                <w:noProof/>
                <w:kern w:val="2"/>
                <w:sz w:val="24"/>
                <w:szCs w:val="24"/>
                <w14:ligatures w14:val="standardContextual"/>
              </w:rPr>
              <w:tab/>
            </w:r>
            <w:r w:rsidR="00C9226B" w:rsidRPr="00A30802">
              <w:rPr>
                <w:rStyle w:val="Hyperlink"/>
                <w:noProof/>
              </w:rPr>
              <w:t>Install additional Python packages</w:t>
            </w:r>
            <w:r w:rsidR="00C9226B">
              <w:rPr>
                <w:noProof/>
                <w:webHidden/>
              </w:rPr>
              <w:tab/>
            </w:r>
            <w:r w:rsidR="00C9226B">
              <w:rPr>
                <w:noProof/>
                <w:webHidden/>
              </w:rPr>
              <w:fldChar w:fldCharType="begin"/>
            </w:r>
            <w:r w:rsidR="00C9226B">
              <w:rPr>
                <w:noProof/>
                <w:webHidden/>
              </w:rPr>
              <w:instrText xml:space="preserve"> PAGEREF _Toc177320861 \h </w:instrText>
            </w:r>
            <w:r w:rsidR="00C9226B">
              <w:rPr>
                <w:noProof/>
                <w:webHidden/>
              </w:rPr>
            </w:r>
            <w:r w:rsidR="00C9226B">
              <w:rPr>
                <w:noProof/>
                <w:webHidden/>
              </w:rPr>
              <w:fldChar w:fldCharType="separate"/>
            </w:r>
            <w:r w:rsidR="008C04BB">
              <w:rPr>
                <w:noProof/>
                <w:webHidden/>
              </w:rPr>
              <w:t>31</w:t>
            </w:r>
            <w:r w:rsidR="00C9226B">
              <w:rPr>
                <w:noProof/>
                <w:webHidden/>
              </w:rPr>
              <w:fldChar w:fldCharType="end"/>
            </w:r>
          </w:hyperlink>
        </w:p>
        <w:p w14:paraId="3B97896A" w14:textId="678FAF46" w:rsidR="00C9226B" w:rsidRDefault="00A45FEA">
          <w:pPr>
            <w:pStyle w:val="TOC2"/>
            <w:tabs>
              <w:tab w:val="left" w:pos="960"/>
              <w:tab w:val="right" w:pos="6830"/>
            </w:tabs>
            <w:rPr>
              <w:noProof/>
              <w:kern w:val="2"/>
              <w:sz w:val="24"/>
              <w:szCs w:val="24"/>
              <w14:ligatures w14:val="standardContextual"/>
            </w:rPr>
          </w:pPr>
          <w:hyperlink w:anchor="_Toc177320862" w:history="1">
            <w:r w:rsidR="00C9226B" w:rsidRPr="00A30802">
              <w:rPr>
                <w:rStyle w:val="Hyperlink"/>
                <w:noProof/>
              </w:rPr>
              <w:t>3.5.</w:t>
            </w:r>
            <w:r w:rsidR="00C9226B">
              <w:rPr>
                <w:noProof/>
                <w:kern w:val="2"/>
                <w:sz w:val="24"/>
                <w:szCs w:val="24"/>
                <w14:ligatures w14:val="standardContextual"/>
              </w:rPr>
              <w:tab/>
            </w:r>
            <w:r w:rsidR="00C9226B" w:rsidRPr="00A30802">
              <w:rPr>
                <w:rStyle w:val="Hyperlink"/>
                <w:noProof/>
              </w:rPr>
              <w:t>Set up a Python virtual environment</w:t>
            </w:r>
            <w:r w:rsidR="00C9226B">
              <w:rPr>
                <w:noProof/>
                <w:webHidden/>
              </w:rPr>
              <w:tab/>
            </w:r>
            <w:r w:rsidR="00C9226B">
              <w:rPr>
                <w:noProof/>
                <w:webHidden/>
              </w:rPr>
              <w:fldChar w:fldCharType="begin"/>
            </w:r>
            <w:r w:rsidR="00C9226B">
              <w:rPr>
                <w:noProof/>
                <w:webHidden/>
              </w:rPr>
              <w:instrText xml:space="preserve"> PAGEREF _Toc177320862 \h </w:instrText>
            </w:r>
            <w:r w:rsidR="00C9226B">
              <w:rPr>
                <w:noProof/>
                <w:webHidden/>
              </w:rPr>
            </w:r>
            <w:r w:rsidR="00C9226B">
              <w:rPr>
                <w:noProof/>
                <w:webHidden/>
              </w:rPr>
              <w:fldChar w:fldCharType="separate"/>
            </w:r>
            <w:r w:rsidR="008C04BB">
              <w:rPr>
                <w:noProof/>
                <w:webHidden/>
              </w:rPr>
              <w:t>32</w:t>
            </w:r>
            <w:r w:rsidR="00C9226B">
              <w:rPr>
                <w:noProof/>
                <w:webHidden/>
              </w:rPr>
              <w:fldChar w:fldCharType="end"/>
            </w:r>
          </w:hyperlink>
        </w:p>
        <w:p w14:paraId="3F7F8A0A" w14:textId="643C08A7" w:rsidR="00C9226B" w:rsidRDefault="00A45FEA">
          <w:pPr>
            <w:pStyle w:val="TOC2"/>
            <w:tabs>
              <w:tab w:val="left" w:pos="960"/>
              <w:tab w:val="right" w:pos="6830"/>
            </w:tabs>
            <w:rPr>
              <w:noProof/>
              <w:kern w:val="2"/>
              <w:sz w:val="24"/>
              <w:szCs w:val="24"/>
              <w14:ligatures w14:val="standardContextual"/>
            </w:rPr>
          </w:pPr>
          <w:hyperlink w:anchor="_Toc177320863" w:history="1">
            <w:r w:rsidR="00C9226B" w:rsidRPr="00A30802">
              <w:rPr>
                <w:rStyle w:val="Hyperlink"/>
                <w:noProof/>
              </w:rPr>
              <w:t>3.6.</w:t>
            </w:r>
            <w:r w:rsidR="00C9226B">
              <w:rPr>
                <w:noProof/>
                <w:kern w:val="2"/>
                <w:sz w:val="24"/>
                <w:szCs w:val="24"/>
                <w14:ligatures w14:val="standardContextual"/>
              </w:rPr>
              <w:tab/>
            </w:r>
            <w:r w:rsidR="00C9226B" w:rsidRPr="00A30802">
              <w:rPr>
                <w:rStyle w:val="Hyperlink"/>
                <w:noProof/>
              </w:rPr>
              <w:t>Set up a Python Development Environment</w:t>
            </w:r>
            <w:r w:rsidR="00C9226B">
              <w:rPr>
                <w:noProof/>
                <w:webHidden/>
              </w:rPr>
              <w:tab/>
            </w:r>
            <w:r w:rsidR="00C9226B">
              <w:rPr>
                <w:noProof/>
                <w:webHidden/>
              </w:rPr>
              <w:fldChar w:fldCharType="begin"/>
            </w:r>
            <w:r w:rsidR="00C9226B">
              <w:rPr>
                <w:noProof/>
                <w:webHidden/>
              </w:rPr>
              <w:instrText xml:space="preserve"> PAGEREF _Toc177320863 \h </w:instrText>
            </w:r>
            <w:r w:rsidR="00C9226B">
              <w:rPr>
                <w:noProof/>
                <w:webHidden/>
              </w:rPr>
            </w:r>
            <w:r w:rsidR="00C9226B">
              <w:rPr>
                <w:noProof/>
                <w:webHidden/>
              </w:rPr>
              <w:fldChar w:fldCharType="separate"/>
            </w:r>
            <w:r w:rsidR="008C04BB">
              <w:rPr>
                <w:noProof/>
                <w:webHidden/>
              </w:rPr>
              <w:t>32</w:t>
            </w:r>
            <w:r w:rsidR="00C9226B">
              <w:rPr>
                <w:noProof/>
                <w:webHidden/>
              </w:rPr>
              <w:fldChar w:fldCharType="end"/>
            </w:r>
          </w:hyperlink>
        </w:p>
        <w:p w14:paraId="1ADF7601" w14:textId="14B9CE90" w:rsidR="00C9226B" w:rsidRDefault="00A45FEA">
          <w:pPr>
            <w:pStyle w:val="TOC3"/>
            <w:tabs>
              <w:tab w:val="left" w:pos="1200"/>
              <w:tab w:val="right" w:pos="6830"/>
            </w:tabs>
            <w:rPr>
              <w:noProof/>
              <w:kern w:val="2"/>
              <w:sz w:val="24"/>
              <w:szCs w:val="24"/>
              <w14:ligatures w14:val="standardContextual"/>
            </w:rPr>
          </w:pPr>
          <w:hyperlink w:anchor="_Toc177320864" w:history="1">
            <w:r w:rsidR="00C9226B" w:rsidRPr="00A30802">
              <w:rPr>
                <w:rStyle w:val="Hyperlink"/>
                <w:noProof/>
              </w:rPr>
              <w:t>3.6.1.</w:t>
            </w:r>
            <w:r w:rsidR="00C9226B">
              <w:rPr>
                <w:noProof/>
                <w:kern w:val="2"/>
                <w:sz w:val="24"/>
                <w:szCs w:val="24"/>
                <w14:ligatures w14:val="standardContextual"/>
              </w:rPr>
              <w:tab/>
            </w:r>
            <w:r w:rsidR="00C9226B" w:rsidRPr="00A30802">
              <w:rPr>
                <w:rStyle w:val="Hyperlink"/>
                <w:noProof/>
              </w:rPr>
              <w:t>Jupyter Notebooks</w:t>
            </w:r>
            <w:r w:rsidR="00C9226B">
              <w:rPr>
                <w:noProof/>
                <w:webHidden/>
              </w:rPr>
              <w:tab/>
            </w:r>
            <w:r w:rsidR="00C9226B">
              <w:rPr>
                <w:noProof/>
                <w:webHidden/>
              </w:rPr>
              <w:fldChar w:fldCharType="begin"/>
            </w:r>
            <w:r w:rsidR="00C9226B">
              <w:rPr>
                <w:noProof/>
                <w:webHidden/>
              </w:rPr>
              <w:instrText xml:space="preserve"> PAGEREF _Toc177320864 \h </w:instrText>
            </w:r>
            <w:r w:rsidR="00C9226B">
              <w:rPr>
                <w:noProof/>
                <w:webHidden/>
              </w:rPr>
            </w:r>
            <w:r w:rsidR="00C9226B">
              <w:rPr>
                <w:noProof/>
                <w:webHidden/>
              </w:rPr>
              <w:fldChar w:fldCharType="separate"/>
            </w:r>
            <w:r w:rsidR="008C04BB">
              <w:rPr>
                <w:noProof/>
                <w:webHidden/>
              </w:rPr>
              <w:t>33</w:t>
            </w:r>
            <w:r w:rsidR="00C9226B">
              <w:rPr>
                <w:noProof/>
                <w:webHidden/>
              </w:rPr>
              <w:fldChar w:fldCharType="end"/>
            </w:r>
          </w:hyperlink>
        </w:p>
        <w:p w14:paraId="09BECC13" w14:textId="364EEFF2" w:rsidR="00C9226B" w:rsidRDefault="00A45FEA">
          <w:pPr>
            <w:pStyle w:val="TOC3"/>
            <w:tabs>
              <w:tab w:val="left" w:pos="1200"/>
              <w:tab w:val="right" w:pos="6830"/>
            </w:tabs>
            <w:rPr>
              <w:noProof/>
              <w:kern w:val="2"/>
              <w:sz w:val="24"/>
              <w:szCs w:val="24"/>
              <w14:ligatures w14:val="standardContextual"/>
            </w:rPr>
          </w:pPr>
          <w:hyperlink w:anchor="_Toc177320865" w:history="1">
            <w:r w:rsidR="00C9226B" w:rsidRPr="00A30802">
              <w:rPr>
                <w:rStyle w:val="Hyperlink"/>
                <w:noProof/>
              </w:rPr>
              <w:t>3.6.2.</w:t>
            </w:r>
            <w:r w:rsidR="00C9226B">
              <w:rPr>
                <w:noProof/>
                <w:kern w:val="2"/>
                <w:sz w:val="24"/>
                <w:szCs w:val="24"/>
                <w14:ligatures w14:val="standardContextual"/>
              </w:rPr>
              <w:tab/>
            </w:r>
            <w:r w:rsidR="00C9226B" w:rsidRPr="00A30802">
              <w:rPr>
                <w:rStyle w:val="Hyperlink"/>
                <w:noProof/>
              </w:rPr>
              <w:t>MATLAB Integration for Jupyter</w:t>
            </w:r>
            <w:r w:rsidR="00C9226B">
              <w:rPr>
                <w:noProof/>
                <w:webHidden/>
              </w:rPr>
              <w:tab/>
            </w:r>
            <w:r w:rsidR="00C9226B">
              <w:rPr>
                <w:noProof/>
                <w:webHidden/>
              </w:rPr>
              <w:fldChar w:fldCharType="begin"/>
            </w:r>
            <w:r w:rsidR="00C9226B">
              <w:rPr>
                <w:noProof/>
                <w:webHidden/>
              </w:rPr>
              <w:instrText xml:space="preserve"> PAGEREF _Toc177320865 \h </w:instrText>
            </w:r>
            <w:r w:rsidR="00C9226B">
              <w:rPr>
                <w:noProof/>
                <w:webHidden/>
              </w:rPr>
            </w:r>
            <w:r w:rsidR="00C9226B">
              <w:rPr>
                <w:noProof/>
                <w:webHidden/>
              </w:rPr>
              <w:fldChar w:fldCharType="separate"/>
            </w:r>
            <w:r w:rsidR="008C04BB">
              <w:rPr>
                <w:noProof/>
                <w:webHidden/>
              </w:rPr>
              <w:t>36</w:t>
            </w:r>
            <w:r w:rsidR="00C9226B">
              <w:rPr>
                <w:noProof/>
                <w:webHidden/>
              </w:rPr>
              <w:fldChar w:fldCharType="end"/>
            </w:r>
          </w:hyperlink>
        </w:p>
        <w:p w14:paraId="77A7A1DB" w14:textId="01E42BFB" w:rsidR="00C9226B" w:rsidRDefault="00A45FEA">
          <w:pPr>
            <w:pStyle w:val="TOC3"/>
            <w:tabs>
              <w:tab w:val="left" w:pos="1200"/>
              <w:tab w:val="right" w:pos="6830"/>
            </w:tabs>
            <w:rPr>
              <w:noProof/>
              <w:kern w:val="2"/>
              <w:sz w:val="24"/>
              <w:szCs w:val="24"/>
              <w14:ligatures w14:val="standardContextual"/>
            </w:rPr>
          </w:pPr>
          <w:hyperlink w:anchor="_Toc177320866" w:history="1">
            <w:r w:rsidR="00C9226B" w:rsidRPr="00A30802">
              <w:rPr>
                <w:rStyle w:val="Hyperlink"/>
                <w:noProof/>
              </w:rPr>
              <w:t>3.6.3.</w:t>
            </w:r>
            <w:r w:rsidR="00C9226B">
              <w:rPr>
                <w:noProof/>
                <w:kern w:val="2"/>
                <w:sz w:val="24"/>
                <w:szCs w:val="24"/>
                <w14:ligatures w14:val="standardContextual"/>
              </w:rPr>
              <w:tab/>
            </w:r>
            <w:r w:rsidR="00C9226B" w:rsidRPr="00A30802">
              <w:rPr>
                <w:rStyle w:val="Hyperlink"/>
                <w:noProof/>
              </w:rPr>
              <w:t>Visual Studio Code</w:t>
            </w:r>
            <w:r w:rsidR="00C9226B">
              <w:rPr>
                <w:noProof/>
                <w:webHidden/>
              </w:rPr>
              <w:tab/>
            </w:r>
            <w:r w:rsidR="00C9226B">
              <w:rPr>
                <w:noProof/>
                <w:webHidden/>
              </w:rPr>
              <w:fldChar w:fldCharType="begin"/>
            </w:r>
            <w:r w:rsidR="00C9226B">
              <w:rPr>
                <w:noProof/>
                <w:webHidden/>
              </w:rPr>
              <w:instrText xml:space="preserve"> PAGEREF _Toc177320866 \h </w:instrText>
            </w:r>
            <w:r w:rsidR="00C9226B">
              <w:rPr>
                <w:noProof/>
                <w:webHidden/>
              </w:rPr>
            </w:r>
            <w:r w:rsidR="00C9226B">
              <w:rPr>
                <w:noProof/>
                <w:webHidden/>
              </w:rPr>
              <w:fldChar w:fldCharType="separate"/>
            </w:r>
            <w:r w:rsidR="008C04BB">
              <w:rPr>
                <w:noProof/>
                <w:webHidden/>
              </w:rPr>
              <w:t>37</w:t>
            </w:r>
            <w:r w:rsidR="00C9226B">
              <w:rPr>
                <w:noProof/>
                <w:webHidden/>
              </w:rPr>
              <w:fldChar w:fldCharType="end"/>
            </w:r>
          </w:hyperlink>
        </w:p>
        <w:p w14:paraId="74F94E29" w14:textId="763B1A35" w:rsidR="00C9226B" w:rsidRDefault="00A45FEA">
          <w:pPr>
            <w:pStyle w:val="TOC2"/>
            <w:tabs>
              <w:tab w:val="left" w:pos="960"/>
              <w:tab w:val="right" w:pos="6830"/>
            </w:tabs>
            <w:rPr>
              <w:noProof/>
              <w:kern w:val="2"/>
              <w:sz w:val="24"/>
              <w:szCs w:val="24"/>
              <w14:ligatures w14:val="standardContextual"/>
            </w:rPr>
          </w:pPr>
          <w:hyperlink w:anchor="_Toc177320867" w:history="1">
            <w:r w:rsidR="00C9226B" w:rsidRPr="00A30802">
              <w:rPr>
                <w:rStyle w:val="Hyperlink"/>
                <w:noProof/>
              </w:rPr>
              <w:t>3.7.</w:t>
            </w:r>
            <w:r w:rsidR="00C9226B">
              <w:rPr>
                <w:noProof/>
                <w:kern w:val="2"/>
                <w:sz w:val="24"/>
                <w:szCs w:val="24"/>
                <w14:ligatures w14:val="standardContextual"/>
              </w:rPr>
              <w:tab/>
            </w:r>
            <w:r w:rsidR="00C9226B" w:rsidRPr="00A30802">
              <w:rPr>
                <w:rStyle w:val="Hyperlink"/>
                <w:noProof/>
              </w:rPr>
              <w:t>Connect MATLAB to Python</w:t>
            </w:r>
            <w:r w:rsidR="00C9226B">
              <w:rPr>
                <w:noProof/>
                <w:webHidden/>
              </w:rPr>
              <w:tab/>
            </w:r>
            <w:r w:rsidR="00C9226B">
              <w:rPr>
                <w:noProof/>
                <w:webHidden/>
              </w:rPr>
              <w:fldChar w:fldCharType="begin"/>
            </w:r>
            <w:r w:rsidR="00C9226B">
              <w:rPr>
                <w:noProof/>
                <w:webHidden/>
              </w:rPr>
              <w:instrText xml:space="preserve"> PAGEREF _Toc177320867 \h </w:instrText>
            </w:r>
            <w:r w:rsidR="00C9226B">
              <w:rPr>
                <w:noProof/>
                <w:webHidden/>
              </w:rPr>
            </w:r>
            <w:r w:rsidR="00C9226B">
              <w:rPr>
                <w:noProof/>
                <w:webHidden/>
              </w:rPr>
              <w:fldChar w:fldCharType="separate"/>
            </w:r>
            <w:r w:rsidR="008C04BB">
              <w:rPr>
                <w:noProof/>
                <w:webHidden/>
              </w:rPr>
              <w:t>38</w:t>
            </w:r>
            <w:r w:rsidR="00C9226B">
              <w:rPr>
                <w:noProof/>
                <w:webHidden/>
              </w:rPr>
              <w:fldChar w:fldCharType="end"/>
            </w:r>
          </w:hyperlink>
        </w:p>
        <w:p w14:paraId="1B3861A0" w14:textId="69CBB4AA" w:rsidR="00C9226B" w:rsidRDefault="00A45FEA">
          <w:pPr>
            <w:pStyle w:val="TOC2"/>
            <w:tabs>
              <w:tab w:val="left" w:pos="960"/>
              <w:tab w:val="right" w:pos="6830"/>
            </w:tabs>
            <w:rPr>
              <w:noProof/>
              <w:kern w:val="2"/>
              <w:sz w:val="24"/>
              <w:szCs w:val="24"/>
              <w14:ligatures w14:val="standardContextual"/>
            </w:rPr>
          </w:pPr>
          <w:hyperlink w:anchor="_Toc177320868" w:history="1">
            <w:r w:rsidR="00C9226B" w:rsidRPr="00A30802">
              <w:rPr>
                <w:rStyle w:val="Hyperlink"/>
                <w:noProof/>
              </w:rPr>
              <w:t>3.8.</w:t>
            </w:r>
            <w:r w:rsidR="00C9226B">
              <w:rPr>
                <w:noProof/>
                <w:kern w:val="2"/>
                <w:sz w:val="24"/>
                <w:szCs w:val="24"/>
                <w14:ligatures w14:val="standardContextual"/>
              </w:rPr>
              <w:tab/>
            </w:r>
            <w:r w:rsidR="00C9226B" w:rsidRPr="00A30802">
              <w:rPr>
                <w:rStyle w:val="Hyperlink"/>
                <w:noProof/>
              </w:rPr>
              <w:t>Install the MATLAB Engine for Python</w:t>
            </w:r>
            <w:r w:rsidR="00C9226B">
              <w:rPr>
                <w:noProof/>
                <w:webHidden/>
              </w:rPr>
              <w:tab/>
            </w:r>
            <w:r w:rsidR="00C9226B">
              <w:rPr>
                <w:noProof/>
                <w:webHidden/>
              </w:rPr>
              <w:fldChar w:fldCharType="begin"/>
            </w:r>
            <w:r w:rsidR="00C9226B">
              <w:rPr>
                <w:noProof/>
                <w:webHidden/>
              </w:rPr>
              <w:instrText xml:space="preserve"> PAGEREF _Toc177320868 \h </w:instrText>
            </w:r>
            <w:r w:rsidR="00C9226B">
              <w:rPr>
                <w:noProof/>
                <w:webHidden/>
              </w:rPr>
            </w:r>
            <w:r w:rsidR="00C9226B">
              <w:rPr>
                <w:noProof/>
                <w:webHidden/>
              </w:rPr>
              <w:fldChar w:fldCharType="separate"/>
            </w:r>
            <w:r w:rsidR="008C04BB">
              <w:rPr>
                <w:noProof/>
                <w:webHidden/>
              </w:rPr>
              <w:t>39</w:t>
            </w:r>
            <w:r w:rsidR="00C9226B">
              <w:rPr>
                <w:noProof/>
                <w:webHidden/>
              </w:rPr>
              <w:fldChar w:fldCharType="end"/>
            </w:r>
          </w:hyperlink>
        </w:p>
        <w:p w14:paraId="5D05EBCC" w14:textId="6E521F68" w:rsidR="00C9226B" w:rsidRDefault="00A45FEA">
          <w:pPr>
            <w:pStyle w:val="TOC1"/>
            <w:rPr>
              <w:noProof/>
              <w:kern w:val="2"/>
              <w:sz w:val="24"/>
              <w:szCs w:val="24"/>
              <w14:ligatures w14:val="standardContextual"/>
            </w:rPr>
          </w:pPr>
          <w:hyperlink w:anchor="_Toc177320869" w:history="1">
            <w:r w:rsidR="00C9226B" w:rsidRPr="00A30802">
              <w:rPr>
                <w:rStyle w:val="Hyperlink"/>
                <w:noProof/>
              </w:rPr>
              <w:t>4.</w:t>
            </w:r>
            <w:r w:rsidR="00C9226B">
              <w:rPr>
                <w:noProof/>
                <w:kern w:val="2"/>
                <w:sz w:val="24"/>
                <w:szCs w:val="24"/>
                <w14:ligatures w14:val="standardContextual"/>
              </w:rPr>
              <w:tab/>
            </w:r>
            <w:r w:rsidR="00C9226B" w:rsidRPr="00A30802">
              <w:rPr>
                <w:rStyle w:val="Hyperlink"/>
                <w:noProof/>
              </w:rPr>
              <w:t>Call Python from MATLAB</w:t>
            </w:r>
            <w:r w:rsidR="00C9226B">
              <w:rPr>
                <w:noProof/>
                <w:webHidden/>
              </w:rPr>
              <w:tab/>
            </w:r>
            <w:r w:rsidR="00C9226B">
              <w:rPr>
                <w:noProof/>
                <w:webHidden/>
              </w:rPr>
              <w:fldChar w:fldCharType="begin"/>
            </w:r>
            <w:r w:rsidR="00C9226B">
              <w:rPr>
                <w:noProof/>
                <w:webHidden/>
              </w:rPr>
              <w:instrText xml:space="preserve"> PAGEREF _Toc177320869 \h </w:instrText>
            </w:r>
            <w:r w:rsidR="00C9226B">
              <w:rPr>
                <w:noProof/>
                <w:webHidden/>
              </w:rPr>
            </w:r>
            <w:r w:rsidR="00C9226B">
              <w:rPr>
                <w:noProof/>
                <w:webHidden/>
              </w:rPr>
              <w:fldChar w:fldCharType="separate"/>
            </w:r>
            <w:r w:rsidR="008C04BB">
              <w:rPr>
                <w:noProof/>
                <w:webHidden/>
              </w:rPr>
              <w:t>41</w:t>
            </w:r>
            <w:r w:rsidR="00C9226B">
              <w:rPr>
                <w:noProof/>
                <w:webHidden/>
              </w:rPr>
              <w:fldChar w:fldCharType="end"/>
            </w:r>
          </w:hyperlink>
        </w:p>
        <w:p w14:paraId="4733E58C" w14:textId="13B3E5DA" w:rsidR="00C9226B" w:rsidRDefault="00A45FEA">
          <w:pPr>
            <w:pStyle w:val="TOC2"/>
            <w:tabs>
              <w:tab w:val="left" w:pos="960"/>
              <w:tab w:val="right" w:pos="6830"/>
            </w:tabs>
            <w:rPr>
              <w:noProof/>
              <w:kern w:val="2"/>
              <w:sz w:val="24"/>
              <w:szCs w:val="24"/>
              <w14:ligatures w14:val="standardContextual"/>
            </w:rPr>
          </w:pPr>
          <w:hyperlink w:anchor="_Toc177320870" w:history="1">
            <w:r w:rsidR="00C9226B" w:rsidRPr="00A30802">
              <w:rPr>
                <w:rStyle w:val="Hyperlink"/>
                <w:noProof/>
              </w:rPr>
              <w:t>4.1.</w:t>
            </w:r>
            <w:r w:rsidR="00C9226B">
              <w:rPr>
                <w:noProof/>
                <w:kern w:val="2"/>
                <w:sz w:val="24"/>
                <w:szCs w:val="24"/>
                <w14:ligatures w14:val="standardContextual"/>
              </w:rPr>
              <w:tab/>
            </w:r>
            <w:r w:rsidR="00C9226B" w:rsidRPr="00A30802">
              <w:rPr>
                <w:rStyle w:val="Hyperlink"/>
                <w:noProof/>
              </w:rPr>
              <w:t>Execute Python statements and files in MATLAB</w:t>
            </w:r>
            <w:r w:rsidR="00C9226B">
              <w:rPr>
                <w:noProof/>
                <w:webHidden/>
              </w:rPr>
              <w:tab/>
            </w:r>
            <w:r w:rsidR="00C9226B">
              <w:rPr>
                <w:noProof/>
                <w:webHidden/>
              </w:rPr>
              <w:fldChar w:fldCharType="begin"/>
            </w:r>
            <w:r w:rsidR="00C9226B">
              <w:rPr>
                <w:noProof/>
                <w:webHidden/>
              </w:rPr>
              <w:instrText xml:space="preserve"> PAGEREF _Toc177320870 \h </w:instrText>
            </w:r>
            <w:r w:rsidR="00C9226B">
              <w:rPr>
                <w:noProof/>
                <w:webHidden/>
              </w:rPr>
            </w:r>
            <w:r w:rsidR="00C9226B">
              <w:rPr>
                <w:noProof/>
                <w:webHidden/>
              </w:rPr>
              <w:fldChar w:fldCharType="separate"/>
            </w:r>
            <w:r w:rsidR="008C04BB">
              <w:rPr>
                <w:noProof/>
                <w:webHidden/>
              </w:rPr>
              <w:t>41</w:t>
            </w:r>
            <w:r w:rsidR="00C9226B">
              <w:rPr>
                <w:noProof/>
                <w:webHidden/>
              </w:rPr>
              <w:fldChar w:fldCharType="end"/>
            </w:r>
          </w:hyperlink>
        </w:p>
        <w:p w14:paraId="2CFA100A" w14:textId="591F3414" w:rsidR="00C9226B" w:rsidRDefault="00A45FEA">
          <w:pPr>
            <w:pStyle w:val="TOC2"/>
            <w:tabs>
              <w:tab w:val="left" w:pos="960"/>
              <w:tab w:val="right" w:pos="6830"/>
            </w:tabs>
            <w:rPr>
              <w:noProof/>
              <w:kern w:val="2"/>
              <w:sz w:val="24"/>
              <w:szCs w:val="24"/>
              <w14:ligatures w14:val="standardContextual"/>
            </w:rPr>
          </w:pPr>
          <w:hyperlink w:anchor="_Toc177320871" w:history="1">
            <w:r w:rsidR="00C9226B" w:rsidRPr="00A30802">
              <w:rPr>
                <w:rStyle w:val="Hyperlink"/>
                <w:noProof/>
              </w:rPr>
              <w:t>4.2.</w:t>
            </w:r>
            <w:r w:rsidR="00C9226B">
              <w:rPr>
                <w:noProof/>
                <w:kern w:val="2"/>
                <w:sz w:val="24"/>
                <w:szCs w:val="24"/>
                <w14:ligatures w14:val="standardContextual"/>
              </w:rPr>
              <w:tab/>
            </w:r>
            <w:r w:rsidR="00C9226B" w:rsidRPr="00A30802">
              <w:rPr>
                <w:rStyle w:val="Hyperlink"/>
                <w:noProof/>
              </w:rPr>
              <w:t>Execute Python code in a MATLAB Live Task</w:t>
            </w:r>
            <w:r w:rsidR="00C9226B">
              <w:rPr>
                <w:noProof/>
                <w:webHidden/>
              </w:rPr>
              <w:tab/>
            </w:r>
            <w:r w:rsidR="00C9226B">
              <w:rPr>
                <w:noProof/>
                <w:webHidden/>
              </w:rPr>
              <w:fldChar w:fldCharType="begin"/>
            </w:r>
            <w:r w:rsidR="00C9226B">
              <w:rPr>
                <w:noProof/>
                <w:webHidden/>
              </w:rPr>
              <w:instrText xml:space="preserve"> PAGEREF _Toc177320871 \h </w:instrText>
            </w:r>
            <w:r w:rsidR="00C9226B">
              <w:rPr>
                <w:noProof/>
                <w:webHidden/>
              </w:rPr>
            </w:r>
            <w:r w:rsidR="00C9226B">
              <w:rPr>
                <w:noProof/>
                <w:webHidden/>
              </w:rPr>
              <w:fldChar w:fldCharType="separate"/>
            </w:r>
            <w:r w:rsidR="008C04BB">
              <w:rPr>
                <w:noProof/>
                <w:webHidden/>
              </w:rPr>
              <w:t>42</w:t>
            </w:r>
            <w:r w:rsidR="00C9226B">
              <w:rPr>
                <w:noProof/>
                <w:webHidden/>
              </w:rPr>
              <w:fldChar w:fldCharType="end"/>
            </w:r>
          </w:hyperlink>
        </w:p>
        <w:p w14:paraId="104623DB" w14:textId="1B3CABD8" w:rsidR="00C9226B" w:rsidRDefault="00A45FEA">
          <w:pPr>
            <w:pStyle w:val="TOC2"/>
            <w:tabs>
              <w:tab w:val="left" w:pos="960"/>
              <w:tab w:val="right" w:pos="6830"/>
            </w:tabs>
            <w:rPr>
              <w:noProof/>
              <w:kern w:val="2"/>
              <w:sz w:val="24"/>
              <w:szCs w:val="24"/>
              <w14:ligatures w14:val="standardContextual"/>
            </w:rPr>
          </w:pPr>
          <w:hyperlink w:anchor="_Toc177320872" w:history="1">
            <w:r w:rsidR="00C9226B" w:rsidRPr="00A30802">
              <w:rPr>
                <w:rStyle w:val="Hyperlink"/>
                <w:noProof/>
              </w:rPr>
              <w:t>4.3.</w:t>
            </w:r>
            <w:r w:rsidR="00C9226B">
              <w:rPr>
                <w:noProof/>
                <w:kern w:val="2"/>
                <w:sz w:val="24"/>
                <w:szCs w:val="24"/>
                <w14:ligatures w14:val="standardContextual"/>
              </w:rPr>
              <w:tab/>
            </w:r>
            <w:r w:rsidR="00C9226B" w:rsidRPr="00A30802">
              <w:rPr>
                <w:rStyle w:val="Hyperlink"/>
                <w:noProof/>
              </w:rPr>
              <w:t>Basic syntax of calling Python functions from MATLAB</w:t>
            </w:r>
            <w:r w:rsidR="00C9226B">
              <w:rPr>
                <w:noProof/>
                <w:webHidden/>
              </w:rPr>
              <w:tab/>
            </w:r>
            <w:r w:rsidR="00C9226B">
              <w:rPr>
                <w:noProof/>
                <w:webHidden/>
              </w:rPr>
              <w:fldChar w:fldCharType="begin"/>
            </w:r>
            <w:r w:rsidR="00C9226B">
              <w:rPr>
                <w:noProof/>
                <w:webHidden/>
              </w:rPr>
              <w:instrText xml:space="preserve"> PAGEREF _Toc177320872 \h </w:instrText>
            </w:r>
            <w:r w:rsidR="00C9226B">
              <w:rPr>
                <w:noProof/>
                <w:webHidden/>
              </w:rPr>
            </w:r>
            <w:r w:rsidR="00C9226B">
              <w:rPr>
                <w:noProof/>
                <w:webHidden/>
              </w:rPr>
              <w:fldChar w:fldCharType="separate"/>
            </w:r>
            <w:r w:rsidR="008C04BB">
              <w:rPr>
                <w:noProof/>
                <w:webHidden/>
              </w:rPr>
              <w:t>44</w:t>
            </w:r>
            <w:r w:rsidR="00C9226B">
              <w:rPr>
                <w:noProof/>
                <w:webHidden/>
              </w:rPr>
              <w:fldChar w:fldCharType="end"/>
            </w:r>
          </w:hyperlink>
        </w:p>
        <w:p w14:paraId="6DDA4253" w14:textId="6C288EE5" w:rsidR="00C9226B" w:rsidRDefault="00A45FEA">
          <w:pPr>
            <w:pStyle w:val="TOC2"/>
            <w:tabs>
              <w:tab w:val="left" w:pos="960"/>
              <w:tab w:val="right" w:pos="6830"/>
            </w:tabs>
            <w:rPr>
              <w:noProof/>
              <w:kern w:val="2"/>
              <w:sz w:val="24"/>
              <w:szCs w:val="24"/>
              <w14:ligatures w14:val="standardContextual"/>
            </w:rPr>
          </w:pPr>
          <w:hyperlink w:anchor="_Toc177320873" w:history="1">
            <w:r w:rsidR="00C9226B" w:rsidRPr="00A30802">
              <w:rPr>
                <w:rStyle w:val="Hyperlink"/>
                <w:noProof/>
              </w:rPr>
              <w:t>4.4.</w:t>
            </w:r>
            <w:r w:rsidR="00C9226B">
              <w:rPr>
                <w:noProof/>
                <w:kern w:val="2"/>
                <w:sz w:val="24"/>
                <w:szCs w:val="24"/>
                <w14:ligatures w14:val="standardContextual"/>
              </w:rPr>
              <w:tab/>
            </w:r>
            <w:r w:rsidR="00C9226B" w:rsidRPr="00A30802">
              <w:rPr>
                <w:rStyle w:val="Hyperlink"/>
                <w:noProof/>
              </w:rPr>
              <w:t>Call Python User Defined Functions from MATLAB</w:t>
            </w:r>
            <w:r w:rsidR="00C9226B">
              <w:rPr>
                <w:noProof/>
                <w:webHidden/>
              </w:rPr>
              <w:tab/>
            </w:r>
            <w:r w:rsidR="00C9226B">
              <w:rPr>
                <w:noProof/>
                <w:webHidden/>
              </w:rPr>
              <w:fldChar w:fldCharType="begin"/>
            </w:r>
            <w:r w:rsidR="00C9226B">
              <w:rPr>
                <w:noProof/>
                <w:webHidden/>
              </w:rPr>
              <w:instrText xml:space="preserve"> PAGEREF _Toc177320873 \h </w:instrText>
            </w:r>
            <w:r w:rsidR="00C9226B">
              <w:rPr>
                <w:noProof/>
                <w:webHidden/>
              </w:rPr>
            </w:r>
            <w:r w:rsidR="00C9226B">
              <w:rPr>
                <w:noProof/>
                <w:webHidden/>
              </w:rPr>
              <w:fldChar w:fldCharType="separate"/>
            </w:r>
            <w:r w:rsidR="008C04BB">
              <w:rPr>
                <w:noProof/>
                <w:webHidden/>
              </w:rPr>
              <w:t>46</w:t>
            </w:r>
            <w:r w:rsidR="00C9226B">
              <w:rPr>
                <w:noProof/>
                <w:webHidden/>
              </w:rPr>
              <w:fldChar w:fldCharType="end"/>
            </w:r>
          </w:hyperlink>
        </w:p>
        <w:p w14:paraId="692F6C13" w14:textId="4E67BD57" w:rsidR="00C9226B" w:rsidRDefault="00A45FEA">
          <w:pPr>
            <w:pStyle w:val="TOC2"/>
            <w:tabs>
              <w:tab w:val="left" w:pos="960"/>
              <w:tab w:val="right" w:pos="6830"/>
            </w:tabs>
            <w:rPr>
              <w:noProof/>
              <w:kern w:val="2"/>
              <w:sz w:val="24"/>
              <w:szCs w:val="24"/>
              <w14:ligatures w14:val="standardContextual"/>
            </w:rPr>
          </w:pPr>
          <w:hyperlink w:anchor="_Toc177320874" w:history="1">
            <w:r w:rsidR="00C9226B" w:rsidRPr="00A30802">
              <w:rPr>
                <w:rStyle w:val="Hyperlink"/>
                <w:noProof/>
              </w:rPr>
              <w:t>4.5.</w:t>
            </w:r>
            <w:r w:rsidR="00C9226B">
              <w:rPr>
                <w:noProof/>
                <w:kern w:val="2"/>
                <w:sz w:val="24"/>
                <w:szCs w:val="24"/>
                <w14:ligatures w14:val="standardContextual"/>
              </w:rPr>
              <w:tab/>
            </w:r>
            <w:r w:rsidR="00C9226B" w:rsidRPr="00A30802">
              <w:rPr>
                <w:rStyle w:val="Hyperlink"/>
                <w:noProof/>
              </w:rPr>
              <w:t>Call Python community packages from MATLAB</w:t>
            </w:r>
            <w:r w:rsidR="00C9226B">
              <w:rPr>
                <w:noProof/>
                <w:webHidden/>
              </w:rPr>
              <w:tab/>
            </w:r>
            <w:r w:rsidR="00C9226B">
              <w:rPr>
                <w:noProof/>
                <w:webHidden/>
              </w:rPr>
              <w:fldChar w:fldCharType="begin"/>
            </w:r>
            <w:r w:rsidR="00C9226B">
              <w:rPr>
                <w:noProof/>
                <w:webHidden/>
              </w:rPr>
              <w:instrText xml:space="preserve"> PAGEREF _Toc177320874 \h </w:instrText>
            </w:r>
            <w:r w:rsidR="00C9226B">
              <w:rPr>
                <w:noProof/>
                <w:webHidden/>
              </w:rPr>
            </w:r>
            <w:r w:rsidR="00C9226B">
              <w:rPr>
                <w:noProof/>
                <w:webHidden/>
              </w:rPr>
              <w:fldChar w:fldCharType="separate"/>
            </w:r>
            <w:r w:rsidR="008C04BB">
              <w:rPr>
                <w:noProof/>
                <w:webHidden/>
              </w:rPr>
              <w:t>55</w:t>
            </w:r>
            <w:r w:rsidR="00C9226B">
              <w:rPr>
                <w:noProof/>
                <w:webHidden/>
              </w:rPr>
              <w:fldChar w:fldCharType="end"/>
            </w:r>
          </w:hyperlink>
        </w:p>
        <w:p w14:paraId="5B5213E8" w14:textId="767E28B3" w:rsidR="00C9226B" w:rsidRDefault="00A45FEA">
          <w:pPr>
            <w:pStyle w:val="TOC2"/>
            <w:tabs>
              <w:tab w:val="left" w:pos="960"/>
              <w:tab w:val="right" w:pos="6830"/>
            </w:tabs>
            <w:rPr>
              <w:noProof/>
              <w:kern w:val="2"/>
              <w:sz w:val="24"/>
              <w:szCs w:val="24"/>
              <w14:ligatures w14:val="standardContextual"/>
            </w:rPr>
          </w:pPr>
          <w:hyperlink w:anchor="_Toc177320875" w:history="1">
            <w:r w:rsidR="00C9226B" w:rsidRPr="00A30802">
              <w:rPr>
                <w:rStyle w:val="Hyperlink"/>
                <w:noProof/>
              </w:rPr>
              <w:t>4.6.</w:t>
            </w:r>
            <w:r w:rsidR="00C9226B">
              <w:rPr>
                <w:noProof/>
                <w:kern w:val="2"/>
                <w:sz w:val="24"/>
                <w:szCs w:val="24"/>
                <w14:ligatures w14:val="standardContextual"/>
              </w:rPr>
              <w:tab/>
            </w:r>
            <w:r w:rsidR="00C9226B" w:rsidRPr="00A30802">
              <w:rPr>
                <w:rStyle w:val="Hyperlink"/>
                <w:noProof/>
              </w:rPr>
              <w:t>Debug Python code called by MATLAB</w:t>
            </w:r>
            <w:r w:rsidR="00C9226B">
              <w:rPr>
                <w:noProof/>
                <w:webHidden/>
              </w:rPr>
              <w:tab/>
            </w:r>
            <w:r w:rsidR="00C9226B">
              <w:rPr>
                <w:noProof/>
                <w:webHidden/>
              </w:rPr>
              <w:fldChar w:fldCharType="begin"/>
            </w:r>
            <w:r w:rsidR="00C9226B">
              <w:rPr>
                <w:noProof/>
                <w:webHidden/>
              </w:rPr>
              <w:instrText xml:space="preserve"> PAGEREF _Toc177320875 \h </w:instrText>
            </w:r>
            <w:r w:rsidR="00C9226B">
              <w:rPr>
                <w:noProof/>
                <w:webHidden/>
              </w:rPr>
            </w:r>
            <w:r w:rsidR="00C9226B">
              <w:rPr>
                <w:noProof/>
                <w:webHidden/>
              </w:rPr>
              <w:fldChar w:fldCharType="separate"/>
            </w:r>
            <w:r w:rsidR="008C04BB">
              <w:rPr>
                <w:noProof/>
                <w:webHidden/>
              </w:rPr>
              <w:t>59</w:t>
            </w:r>
            <w:r w:rsidR="00C9226B">
              <w:rPr>
                <w:noProof/>
                <w:webHidden/>
              </w:rPr>
              <w:fldChar w:fldCharType="end"/>
            </w:r>
          </w:hyperlink>
        </w:p>
        <w:p w14:paraId="76D2808C" w14:textId="66E7B301" w:rsidR="00C9226B" w:rsidRDefault="00A45FEA">
          <w:pPr>
            <w:pStyle w:val="TOC3"/>
            <w:tabs>
              <w:tab w:val="left" w:pos="1200"/>
              <w:tab w:val="right" w:pos="6830"/>
            </w:tabs>
            <w:rPr>
              <w:noProof/>
              <w:kern w:val="2"/>
              <w:sz w:val="24"/>
              <w:szCs w:val="24"/>
              <w14:ligatures w14:val="standardContextual"/>
            </w:rPr>
          </w:pPr>
          <w:hyperlink w:anchor="_Toc177320876" w:history="1">
            <w:r w:rsidR="00C9226B" w:rsidRPr="00A30802">
              <w:rPr>
                <w:rStyle w:val="Hyperlink"/>
                <w:noProof/>
              </w:rPr>
              <w:t>4.6.1.</w:t>
            </w:r>
            <w:r w:rsidR="00C9226B">
              <w:rPr>
                <w:noProof/>
                <w:kern w:val="2"/>
                <w:sz w:val="24"/>
                <w:szCs w:val="24"/>
                <w14:ligatures w14:val="standardContextual"/>
              </w:rPr>
              <w:tab/>
            </w:r>
            <w:r w:rsidR="00C9226B" w:rsidRPr="00A30802">
              <w:rPr>
                <w:rStyle w:val="Hyperlink"/>
                <w:noProof/>
              </w:rPr>
              <w:t>Debug with Visual Studio Code</w:t>
            </w:r>
            <w:r w:rsidR="00C9226B">
              <w:rPr>
                <w:noProof/>
                <w:webHidden/>
              </w:rPr>
              <w:tab/>
            </w:r>
            <w:r w:rsidR="00C9226B">
              <w:rPr>
                <w:noProof/>
                <w:webHidden/>
              </w:rPr>
              <w:fldChar w:fldCharType="begin"/>
            </w:r>
            <w:r w:rsidR="00C9226B">
              <w:rPr>
                <w:noProof/>
                <w:webHidden/>
              </w:rPr>
              <w:instrText xml:space="preserve"> PAGEREF _Toc177320876 \h </w:instrText>
            </w:r>
            <w:r w:rsidR="00C9226B">
              <w:rPr>
                <w:noProof/>
                <w:webHidden/>
              </w:rPr>
            </w:r>
            <w:r w:rsidR="00C9226B">
              <w:rPr>
                <w:noProof/>
                <w:webHidden/>
              </w:rPr>
              <w:fldChar w:fldCharType="separate"/>
            </w:r>
            <w:r w:rsidR="008C04BB">
              <w:rPr>
                <w:noProof/>
                <w:webHidden/>
              </w:rPr>
              <w:t>60</w:t>
            </w:r>
            <w:r w:rsidR="00C9226B">
              <w:rPr>
                <w:noProof/>
                <w:webHidden/>
              </w:rPr>
              <w:fldChar w:fldCharType="end"/>
            </w:r>
          </w:hyperlink>
        </w:p>
        <w:p w14:paraId="049A6FD4" w14:textId="49E50DC1" w:rsidR="00C9226B" w:rsidRDefault="00A45FEA">
          <w:pPr>
            <w:pStyle w:val="TOC3"/>
            <w:tabs>
              <w:tab w:val="left" w:pos="1200"/>
              <w:tab w:val="right" w:pos="6830"/>
            </w:tabs>
            <w:rPr>
              <w:noProof/>
              <w:kern w:val="2"/>
              <w:sz w:val="24"/>
              <w:szCs w:val="24"/>
              <w14:ligatures w14:val="standardContextual"/>
            </w:rPr>
          </w:pPr>
          <w:hyperlink w:anchor="_Toc177320877" w:history="1">
            <w:r w:rsidR="00C9226B" w:rsidRPr="00A30802">
              <w:rPr>
                <w:rStyle w:val="Hyperlink"/>
                <w:noProof/>
              </w:rPr>
              <w:t>4.6.2.</w:t>
            </w:r>
            <w:r w:rsidR="00C9226B">
              <w:rPr>
                <w:noProof/>
                <w:kern w:val="2"/>
                <w:sz w:val="24"/>
                <w:szCs w:val="24"/>
                <w14:ligatures w14:val="standardContextual"/>
              </w:rPr>
              <w:tab/>
            </w:r>
            <w:r w:rsidR="00C9226B" w:rsidRPr="00A30802">
              <w:rPr>
                <w:rStyle w:val="Hyperlink"/>
                <w:noProof/>
              </w:rPr>
              <w:t>Debug with Visual Studio</w:t>
            </w:r>
            <w:r w:rsidR="00C9226B">
              <w:rPr>
                <w:noProof/>
                <w:webHidden/>
              </w:rPr>
              <w:tab/>
            </w:r>
            <w:r w:rsidR="00C9226B">
              <w:rPr>
                <w:noProof/>
                <w:webHidden/>
              </w:rPr>
              <w:fldChar w:fldCharType="begin"/>
            </w:r>
            <w:r w:rsidR="00C9226B">
              <w:rPr>
                <w:noProof/>
                <w:webHidden/>
              </w:rPr>
              <w:instrText xml:space="preserve"> PAGEREF _Toc177320877 \h </w:instrText>
            </w:r>
            <w:r w:rsidR="00C9226B">
              <w:rPr>
                <w:noProof/>
                <w:webHidden/>
              </w:rPr>
            </w:r>
            <w:r w:rsidR="00C9226B">
              <w:rPr>
                <w:noProof/>
                <w:webHidden/>
              </w:rPr>
              <w:fldChar w:fldCharType="separate"/>
            </w:r>
            <w:r w:rsidR="008C04BB">
              <w:rPr>
                <w:noProof/>
                <w:webHidden/>
              </w:rPr>
              <w:t>62</w:t>
            </w:r>
            <w:r w:rsidR="00C9226B">
              <w:rPr>
                <w:noProof/>
                <w:webHidden/>
              </w:rPr>
              <w:fldChar w:fldCharType="end"/>
            </w:r>
          </w:hyperlink>
        </w:p>
        <w:p w14:paraId="33C0B9F6" w14:textId="7EE10A40" w:rsidR="00C9226B" w:rsidRDefault="00A45FEA">
          <w:pPr>
            <w:pStyle w:val="TOC2"/>
            <w:tabs>
              <w:tab w:val="left" w:pos="960"/>
              <w:tab w:val="right" w:pos="6830"/>
            </w:tabs>
            <w:rPr>
              <w:noProof/>
              <w:kern w:val="2"/>
              <w:sz w:val="24"/>
              <w:szCs w:val="24"/>
              <w14:ligatures w14:val="standardContextual"/>
            </w:rPr>
          </w:pPr>
          <w:hyperlink w:anchor="_Toc177320878" w:history="1">
            <w:r w:rsidR="00C9226B" w:rsidRPr="00A30802">
              <w:rPr>
                <w:rStyle w:val="Hyperlink"/>
                <w:noProof/>
              </w:rPr>
              <w:t>4.7.</w:t>
            </w:r>
            <w:r w:rsidR="00C9226B">
              <w:rPr>
                <w:noProof/>
                <w:kern w:val="2"/>
                <w:sz w:val="24"/>
                <w:szCs w:val="24"/>
                <w14:ligatures w14:val="standardContextual"/>
              </w:rPr>
              <w:tab/>
            </w:r>
            <w:r w:rsidR="00C9226B" w:rsidRPr="00A30802">
              <w:rPr>
                <w:rStyle w:val="Hyperlink"/>
                <w:noProof/>
              </w:rPr>
              <w:t>Mapping data between Python and MATLAB</w:t>
            </w:r>
            <w:r w:rsidR="00C9226B">
              <w:rPr>
                <w:noProof/>
                <w:webHidden/>
              </w:rPr>
              <w:tab/>
            </w:r>
            <w:r w:rsidR="00C9226B">
              <w:rPr>
                <w:noProof/>
                <w:webHidden/>
              </w:rPr>
              <w:fldChar w:fldCharType="begin"/>
            </w:r>
            <w:r w:rsidR="00C9226B">
              <w:rPr>
                <w:noProof/>
                <w:webHidden/>
              </w:rPr>
              <w:instrText xml:space="preserve"> PAGEREF _Toc177320878 \h </w:instrText>
            </w:r>
            <w:r w:rsidR="00C9226B">
              <w:rPr>
                <w:noProof/>
                <w:webHidden/>
              </w:rPr>
            </w:r>
            <w:r w:rsidR="00C9226B">
              <w:rPr>
                <w:noProof/>
                <w:webHidden/>
              </w:rPr>
              <w:fldChar w:fldCharType="separate"/>
            </w:r>
            <w:r w:rsidR="008C04BB">
              <w:rPr>
                <w:noProof/>
                <w:webHidden/>
              </w:rPr>
              <w:t>64</w:t>
            </w:r>
            <w:r w:rsidR="00C9226B">
              <w:rPr>
                <w:noProof/>
                <w:webHidden/>
              </w:rPr>
              <w:fldChar w:fldCharType="end"/>
            </w:r>
          </w:hyperlink>
        </w:p>
        <w:p w14:paraId="03AAD0B6" w14:textId="03858346" w:rsidR="00C9226B" w:rsidRDefault="00A45FEA">
          <w:pPr>
            <w:pStyle w:val="TOC3"/>
            <w:tabs>
              <w:tab w:val="left" w:pos="1200"/>
              <w:tab w:val="right" w:pos="6830"/>
            </w:tabs>
            <w:rPr>
              <w:noProof/>
              <w:kern w:val="2"/>
              <w:sz w:val="24"/>
              <w:szCs w:val="24"/>
              <w14:ligatures w14:val="standardContextual"/>
            </w:rPr>
          </w:pPr>
          <w:hyperlink w:anchor="_Toc177320879" w:history="1">
            <w:r w:rsidR="00C9226B" w:rsidRPr="00A30802">
              <w:rPr>
                <w:rStyle w:val="Hyperlink"/>
                <w:noProof/>
              </w:rPr>
              <w:t>4.7.1.</w:t>
            </w:r>
            <w:r w:rsidR="00C9226B">
              <w:rPr>
                <w:noProof/>
                <w:kern w:val="2"/>
                <w:sz w:val="24"/>
                <w:szCs w:val="24"/>
                <w14:ligatures w14:val="standardContextual"/>
              </w:rPr>
              <w:tab/>
            </w:r>
            <w:r w:rsidR="00C9226B" w:rsidRPr="00A30802">
              <w:rPr>
                <w:rStyle w:val="Hyperlink"/>
                <w:noProof/>
              </w:rPr>
              <w:t>Scalars</w:t>
            </w:r>
            <w:r w:rsidR="00C9226B">
              <w:rPr>
                <w:noProof/>
                <w:webHidden/>
              </w:rPr>
              <w:tab/>
            </w:r>
            <w:r w:rsidR="00C9226B">
              <w:rPr>
                <w:noProof/>
                <w:webHidden/>
              </w:rPr>
              <w:fldChar w:fldCharType="begin"/>
            </w:r>
            <w:r w:rsidR="00C9226B">
              <w:rPr>
                <w:noProof/>
                <w:webHidden/>
              </w:rPr>
              <w:instrText xml:space="preserve"> PAGEREF _Toc177320879 \h </w:instrText>
            </w:r>
            <w:r w:rsidR="00C9226B">
              <w:rPr>
                <w:noProof/>
                <w:webHidden/>
              </w:rPr>
            </w:r>
            <w:r w:rsidR="00C9226B">
              <w:rPr>
                <w:noProof/>
                <w:webHidden/>
              </w:rPr>
              <w:fldChar w:fldCharType="separate"/>
            </w:r>
            <w:r w:rsidR="008C04BB">
              <w:rPr>
                <w:noProof/>
                <w:webHidden/>
              </w:rPr>
              <w:t>64</w:t>
            </w:r>
            <w:r w:rsidR="00C9226B">
              <w:rPr>
                <w:noProof/>
                <w:webHidden/>
              </w:rPr>
              <w:fldChar w:fldCharType="end"/>
            </w:r>
          </w:hyperlink>
        </w:p>
        <w:p w14:paraId="4B158E63" w14:textId="76C27B64" w:rsidR="00C9226B" w:rsidRDefault="00A45FEA">
          <w:pPr>
            <w:pStyle w:val="TOC3"/>
            <w:tabs>
              <w:tab w:val="left" w:pos="1200"/>
              <w:tab w:val="right" w:pos="6830"/>
            </w:tabs>
            <w:rPr>
              <w:noProof/>
              <w:kern w:val="2"/>
              <w:sz w:val="24"/>
              <w:szCs w:val="24"/>
              <w14:ligatures w14:val="standardContextual"/>
            </w:rPr>
          </w:pPr>
          <w:hyperlink w:anchor="_Toc177320880" w:history="1">
            <w:r w:rsidR="00C9226B" w:rsidRPr="00A30802">
              <w:rPr>
                <w:rStyle w:val="Hyperlink"/>
                <w:noProof/>
              </w:rPr>
              <w:t>4.7.2.</w:t>
            </w:r>
            <w:r w:rsidR="00C9226B">
              <w:rPr>
                <w:noProof/>
                <w:kern w:val="2"/>
                <w:sz w:val="24"/>
                <w:szCs w:val="24"/>
                <w14:ligatures w14:val="standardContextual"/>
              </w:rPr>
              <w:tab/>
            </w:r>
            <w:r w:rsidR="00C9226B" w:rsidRPr="00A30802">
              <w:rPr>
                <w:rStyle w:val="Hyperlink"/>
                <w:noProof/>
              </w:rPr>
              <w:t>Dictionaries and Lists</w:t>
            </w:r>
            <w:r w:rsidR="00C9226B">
              <w:rPr>
                <w:noProof/>
                <w:webHidden/>
              </w:rPr>
              <w:tab/>
            </w:r>
            <w:r w:rsidR="00C9226B">
              <w:rPr>
                <w:noProof/>
                <w:webHidden/>
              </w:rPr>
              <w:fldChar w:fldCharType="begin"/>
            </w:r>
            <w:r w:rsidR="00C9226B">
              <w:rPr>
                <w:noProof/>
                <w:webHidden/>
              </w:rPr>
              <w:instrText xml:space="preserve"> PAGEREF _Toc177320880 \h </w:instrText>
            </w:r>
            <w:r w:rsidR="00C9226B">
              <w:rPr>
                <w:noProof/>
                <w:webHidden/>
              </w:rPr>
            </w:r>
            <w:r w:rsidR="00C9226B">
              <w:rPr>
                <w:noProof/>
                <w:webHidden/>
              </w:rPr>
              <w:fldChar w:fldCharType="separate"/>
            </w:r>
            <w:r w:rsidR="008C04BB">
              <w:rPr>
                <w:noProof/>
                <w:webHidden/>
              </w:rPr>
              <w:t>66</w:t>
            </w:r>
            <w:r w:rsidR="00C9226B">
              <w:rPr>
                <w:noProof/>
                <w:webHidden/>
              </w:rPr>
              <w:fldChar w:fldCharType="end"/>
            </w:r>
          </w:hyperlink>
        </w:p>
        <w:p w14:paraId="1504559E" w14:textId="3094DBDA" w:rsidR="00C9226B" w:rsidRDefault="00A45FEA">
          <w:pPr>
            <w:pStyle w:val="TOC3"/>
            <w:tabs>
              <w:tab w:val="left" w:pos="1200"/>
              <w:tab w:val="right" w:pos="6830"/>
            </w:tabs>
            <w:rPr>
              <w:noProof/>
              <w:kern w:val="2"/>
              <w:sz w:val="24"/>
              <w:szCs w:val="24"/>
              <w14:ligatures w14:val="standardContextual"/>
            </w:rPr>
          </w:pPr>
          <w:hyperlink w:anchor="_Toc177320881" w:history="1">
            <w:r w:rsidR="00C9226B" w:rsidRPr="00A30802">
              <w:rPr>
                <w:rStyle w:val="Hyperlink"/>
                <w:noProof/>
              </w:rPr>
              <w:t>4.7.3.</w:t>
            </w:r>
            <w:r w:rsidR="00C9226B">
              <w:rPr>
                <w:noProof/>
                <w:kern w:val="2"/>
                <w:sz w:val="24"/>
                <w:szCs w:val="24"/>
                <w14:ligatures w14:val="standardContextual"/>
              </w:rPr>
              <w:tab/>
            </w:r>
            <w:r w:rsidR="00C9226B" w:rsidRPr="00A30802">
              <w:rPr>
                <w:rStyle w:val="Hyperlink"/>
                <w:noProof/>
              </w:rPr>
              <w:t>Arrays</w:t>
            </w:r>
            <w:r w:rsidR="00C9226B">
              <w:rPr>
                <w:noProof/>
                <w:webHidden/>
              </w:rPr>
              <w:tab/>
            </w:r>
            <w:r w:rsidR="00C9226B">
              <w:rPr>
                <w:noProof/>
                <w:webHidden/>
              </w:rPr>
              <w:fldChar w:fldCharType="begin"/>
            </w:r>
            <w:r w:rsidR="00C9226B">
              <w:rPr>
                <w:noProof/>
                <w:webHidden/>
              </w:rPr>
              <w:instrText xml:space="preserve"> PAGEREF _Toc177320881 \h </w:instrText>
            </w:r>
            <w:r w:rsidR="00C9226B">
              <w:rPr>
                <w:noProof/>
                <w:webHidden/>
              </w:rPr>
            </w:r>
            <w:r w:rsidR="00C9226B">
              <w:rPr>
                <w:noProof/>
                <w:webHidden/>
              </w:rPr>
              <w:fldChar w:fldCharType="separate"/>
            </w:r>
            <w:r w:rsidR="008C04BB">
              <w:rPr>
                <w:noProof/>
                <w:webHidden/>
              </w:rPr>
              <w:t>69</w:t>
            </w:r>
            <w:r w:rsidR="00C9226B">
              <w:rPr>
                <w:noProof/>
                <w:webHidden/>
              </w:rPr>
              <w:fldChar w:fldCharType="end"/>
            </w:r>
          </w:hyperlink>
        </w:p>
        <w:p w14:paraId="62554638" w14:textId="2A15A3C4" w:rsidR="00C9226B" w:rsidRDefault="00A45FEA">
          <w:pPr>
            <w:pStyle w:val="TOC3"/>
            <w:tabs>
              <w:tab w:val="left" w:pos="1200"/>
              <w:tab w:val="right" w:pos="6830"/>
            </w:tabs>
            <w:rPr>
              <w:noProof/>
              <w:kern w:val="2"/>
              <w:sz w:val="24"/>
              <w:szCs w:val="24"/>
              <w14:ligatures w14:val="standardContextual"/>
            </w:rPr>
          </w:pPr>
          <w:hyperlink w:anchor="_Toc177320882" w:history="1">
            <w:r w:rsidR="00C9226B" w:rsidRPr="00A30802">
              <w:rPr>
                <w:rStyle w:val="Hyperlink"/>
                <w:noProof/>
              </w:rPr>
              <w:t>4.7.4.</w:t>
            </w:r>
            <w:r w:rsidR="00C9226B">
              <w:rPr>
                <w:noProof/>
                <w:kern w:val="2"/>
                <w:sz w:val="24"/>
                <w:szCs w:val="24"/>
                <w14:ligatures w14:val="standardContextual"/>
              </w:rPr>
              <w:tab/>
            </w:r>
            <w:r w:rsidR="00C9226B" w:rsidRPr="00A30802">
              <w:rPr>
                <w:rStyle w:val="Hyperlink"/>
                <w:noProof/>
              </w:rPr>
              <w:t>Dataframes</w:t>
            </w:r>
            <w:r w:rsidR="00C9226B">
              <w:rPr>
                <w:noProof/>
                <w:webHidden/>
              </w:rPr>
              <w:tab/>
            </w:r>
            <w:r w:rsidR="00C9226B">
              <w:rPr>
                <w:noProof/>
                <w:webHidden/>
              </w:rPr>
              <w:fldChar w:fldCharType="begin"/>
            </w:r>
            <w:r w:rsidR="00C9226B">
              <w:rPr>
                <w:noProof/>
                <w:webHidden/>
              </w:rPr>
              <w:instrText xml:space="preserve"> PAGEREF _Toc177320882 \h </w:instrText>
            </w:r>
            <w:r w:rsidR="00C9226B">
              <w:rPr>
                <w:noProof/>
                <w:webHidden/>
              </w:rPr>
            </w:r>
            <w:r w:rsidR="00C9226B">
              <w:rPr>
                <w:noProof/>
                <w:webHidden/>
              </w:rPr>
              <w:fldChar w:fldCharType="separate"/>
            </w:r>
            <w:r w:rsidR="008C04BB">
              <w:rPr>
                <w:noProof/>
                <w:webHidden/>
              </w:rPr>
              <w:t>70</w:t>
            </w:r>
            <w:r w:rsidR="00C9226B">
              <w:rPr>
                <w:noProof/>
                <w:webHidden/>
              </w:rPr>
              <w:fldChar w:fldCharType="end"/>
            </w:r>
          </w:hyperlink>
        </w:p>
        <w:p w14:paraId="7C73B88B" w14:textId="5B103721" w:rsidR="00C9226B" w:rsidRDefault="00A45FEA">
          <w:pPr>
            <w:pStyle w:val="TOC1"/>
            <w:rPr>
              <w:noProof/>
              <w:kern w:val="2"/>
              <w:sz w:val="24"/>
              <w:szCs w:val="24"/>
              <w14:ligatures w14:val="standardContextual"/>
            </w:rPr>
          </w:pPr>
          <w:hyperlink w:anchor="_Toc177320883" w:history="1">
            <w:r w:rsidR="00C9226B" w:rsidRPr="00A30802">
              <w:rPr>
                <w:rStyle w:val="Hyperlink"/>
                <w:noProof/>
              </w:rPr>
              <w:t>5.</w:t>
            </w:r>
            <w:r w:rsidR="00C9226B">
              <w:rPr>
                <w:noProof/>
                <w:kern w:val="2"/>
                <w:sz w:val="24"/>
                <w:szCs w:val="24"/>
                <w14:ligatures w14:val="standardContextual"/>
              </w:rPr>
              <w:tab/>
            </w:r>
            <w:r w:rsidR="00C9226B" w:rsidRPr="00A30802">
              <w:rPr>
                <w:rStyle w:val="Hyperlink"/>
                <w:noProof/>
              </w:rPr>
              <w:t>Call Python AI libraries from MATLAB</w:t>
            </w:r>
            <w:r w:rsidR="00C9226B">
              <w:rPr>
                <w:noProof/>
                <w:webHidden/>
              </w:rPr>
              <w:tab/>
            </w:r>
            <w:r w:rsidR="00C9226B">
              <w:rPr>
                <w:noProof/>
                <w:webHidden/>
              </w:rPr>
              <w:fldChar w:fldCharType="begin"/>
            </w:r>
            <w:r w:rsidR="00C9226B">
              <w:rPr>
                <w:noProof/>
                <w:webHidden/>
              </w:rPr>
              <w:instrText xml:space="preserve"> PAGEREF _Toc177320883 \h </w:instrText>
            </w:r>
            <w:r w:rsidR="00C9226B">
              <w:rPr>
                <w:noProof/>
                <w:webHidden/>
              </w:rPr>
            </w:r>
            <w:r w:rsidR="00C9226B">
              <w:rPr>
                <w:noProof/>
                <w:webHidden/>
              </w:rPr>
              <w:fldChar w:fldCharType="separate"/>
            </w:r>
            <w:r w:rsidR="008C04BB">
              <w:rPr>
                <w:noProof/>
                <w:webHidden/>
              </w:rPr>
              <w:t>73</w:t>
            </w:r>
            <w:r w:rsidR="00C9226B">
              <w:rPr>
                <w:noProof/>
                <w:webHidden/>
              </w:rPr>
              <w:fldChar w:fldCharType="end"/>
            </w:r>
          </w:hyperlink>
        </w:p>
        <w:p w14:paraId="7E7BA367" w14:textId="187A0967" w:rsidR="00C9226B" w:rsidRDefault="00A45FEA">
          <w:pPr>
            <w:pStyle w:val="TOC2"/>
            <w:tabs>
              <w:tab w:val="left" w:pos="960"/>
              <w:tab w:val="right" w:pos="6830"/>
            </w:tabs>
            <w:rPr>
              <w:noProof/>
              <w:kern w:val="2"/>
              <w:sz w:val="24"/>
              <w:szCs w:val="24"/>
              <w14:ligatures w14:val="standardContextual"/>
            </w:rPr>
          </w:pPr>
          <w:hyperlink w:anchor="_Toc177320884" w:history="1">
            <w:r w:rsidR="00C9226B" w:rsidRPr="00A30802">
              <w:rPr>
                <w:rStyle w:val="Hyperlink"/>
                <w:noProof/>
              </w:rPr>
              <w:t>5.1.</w:t>
            </w:r>
            <w:r w:rsidR="00C9226B">
              <w:rPr>
                <w:noProof/>
                <w:kern w:val="2"/>
                <w:sz w:val="24"/>
                <w:szCs w:val="24"/>
                <w14:ligatures w14:val="standardContextual"/>
              </w:rPr>
              <w:tab/>
            </w:r>
            <w:r w:rsidR="00C9226B" w:rsidRPr="00A30802">
              <w:rPr>
                <w:rStyle w:val="Hyperlink"/>
                <w:noProof/>
              </w:rPr>
              <w:t>Call Scikit-learn from MATLAB</w:t>
            </w:r>
            <w:r w:rsidR="00C9226B">
              <w:rPr>
                <w:noProof/>
                <w:webHidden/>
              </w:rPr>
              <w:tab/>
            </w:r>
            <w:r w:rsidR="00C9226B">
              <w:rPr>
                <w:noProof/>
                <w:webHidden/>
              </w:rPr>
              <w:fldChar w:fldCharType="begin"/>
            </w:r>
            <w:r w:rsidR="00C9226B">
              <w:rPr>
                <w:noProof/>
                <w:webHidden/>
              </w:rPr>
              <w:instrText xml:space="preserve"> PAGEREF _Toc177320884 \h </w:instrText>
            </w:r>
            <w:r w:rsidR="00C9226B">
              <w:rPr>
                <w:noProof/>
                <w:webHidden/>
              </w:rPr>
            </w:r>
            <w:r w:rsidR="00C9226B">
              <w:rPr>
                <w:noProof/>
                <w:webHidden/>
              </w:rPr>
              <w:fldChar w:fldCharType="separate"/>
            </w:r>
            <w:r w:rsidR="008C04BB">
              <w:rPr>
                <w:noProof/>
                <w:webHidden/>
              </w:rPr>
              <w:t>73</w:t>
            </w:r>
            <w:r w:rsidR="00C9226B">
              <w:rPr>
                <w:noProof/>
                <w:webHidden/>
              </w:rPr>
              <w:fldChar w:fldCharType="end"/>
            </w:r>
          </w:hyperlink>
        </w:p>
        <w:p w14:paraId="6838B0CF" w14:textId="2AC3D887" w:rsidR="00C9226B" w:rsidRDefault="00A45FEA">
          <w:pPr>
            <w:pStyle w:val="TOC2"/>
            <w:tabs>
              <w:tab w:val="left" w:pos="960"/>
              <w:tab w:val="right" w:pos="6830"/>
            </w:tabs>
            <w:rPr>
              <w:noProof/>
              <w:kern w:val="2"/>
              <w:sz w:val="24"/>
              <w:szCs w:val="24"/>
              <w14:ligatures w14:val="standardContextual"/>
            </w:rPr>
          </w:pPr>
          <w:hyperlink w:anchor="_Toc177320885" w:history="1">
            <w:r w:rsidR="00C9226B" w:rsidRPr="00A30802">
              <w:rPr>
                <w:rStyle w:val="Hyperlink"/>
                <w:noProof/>
              </w:rPr>
              <w:t>5.2.</w:t>
            </w:r>
            <w:r w:rsidR="00C9226B">
              <w:rPr>
                <w:noProof/>
                <w:kern w:val="2"/>
                <w:sz w:val="24"/>
                <w:szCs w:val="24"/>
                <w14:ligatures w14:val="standardContextual"/>
              </w:rPr>
              <w:tab/>
            </w:r>
            <w:r w:rsidR="00C9226B" w:rsidRPr="00A30802">
              <w:rPr>
                <w:rStyle w:val="Hyperlink"/>
                <w:noProof/>
              </w:rPr>
              <w:t>Call TensorFlow from MATLAB</w:t>
            </w:r>
            <w:r w:rsidR="00C9226B">
              <w:rPr>
                <w:noProof/>
                <w:webHidden/>
              </w:rPr>
              <w:tab/>
            </w:r>
            <w:r w:rsidR="00C9226B">
              <w:rPr>
                <w:noProof/>
                <w:webHidden/>
              </w:rPr>
              <w:fldChar w:fldCharType="begin"/>
            </w:r>
            <w:r w:rsidR="00C9226B">
              <w:rPr>
                <w:noProof/>
                <w:webHidden/>
              </w:rPr>
              <w:instrText xml:space="preserve"> PAGEREF _Toc177320885 \h </w:instrText>
            </w:r>
            <w:r w:rsidR="00C9226B">
              <w:rPr>
                <w:noProof/>
                <w:webHidden/>
              </w:rPr>
            </w:r>
            <w:r w:rsidR="00C9226B">
              <w:rPr>
                <w:noProof/>
                <w:webHidden/>
              </w:rPr>
              <w:fldChar w:fldCharType="separate"/>
            </w:r>
            <w:r w:rsidR="008C04BB">
              <w:rPr>
                <w:noProof/>
                <w:webHidden/>
              </w:rPr>
              <w:t>82</w:t>
            </w:r>
            <w:r w:rsidR="00C9226B">
              <w:rPr>
                <w:noProof/>
                <w:webHidden/>
              </w:rPr>
              <w:fldChar w:fldCharType="end"/>
            </w:r>
          </w:hyperlink>
        </w:p>
        <w:p w14:paraId="61E3E1EB" w14:textId="2D2BDC88" w:rsidR="00C9226B" w:rsidRDefault="00A45FEA">
          <w:pPr>
            <w:pStyle w:val="TOC2"/>
            <w:tabs>
              <w:tab w:val="left" w:pos="960"/>
              <w:tab w:val="right" w:pos="6830"/>
            </w:tabs>
            <w:rPr>
              <w:noProof/>
              <w:kern w:val="2"/>
              <w:sz w:val="24"/>
              <w:szCs w:val="24"/>
              <w14:ligatures w14:val="standardContextual"/>
            </w:rPr>
          </w:pPr>
          <w:hyperlink w:anchor="_Toc177320886" w:history="1">
            <w:r w:rsidR="00C9226B" w:rsidRPr="00A30802">
              <w:rPr>
                <w:rStyle w:val="Hyperlink"/>
                <w:noProof/>
              </w:rPr>
              <w:t>5.3.</w:t>
            </w:r>
            <w:r w:rsidR="00C9226B">
              <w:rPr>
                <w:noProof/>
                <w:kern w:val="2"/>
                <w:sz w:val="24"/>
                <w:szCs w:val="24"/>
                <w14:ligatures w14:val="standardContextual"/>
              </w:rPr>
              <w:tab/>
            </w:r>
            <w:r w:rsidR="00C9226B" w:rsidRPr="00A30802">
              <w:rPr>
                <w:rStyle w:val="Hyperlink"/>
                <w:noProof/>
              </w:rPr>
              <w:t>Import TensorFlow model into MATLAB</w:t>
            </w:r>
            <w:r w:rsidR="00C9226B">
              <w:rPr>
                <w:noProof/>
                <w:webHidden/>
              </w:rPr>
              <w:tab/>
            </w:r>
            <w:r w:rsidR="00C9226B">
              <w:rPr>
                <w:noProof/>
                <w:webHidden/>
              </w:rPr>
              <w:fldChar w:fldCharType="begin"/>
            </w:r>
            <w:r w:rsidR="00C9226B">
              <w:rPr>
                <w:noProof/>
                <w:webHidden/>
              </w:rPr>
              <w:instrText xml:space="preserve"> PAGEREF _Toc177320886 \h </w:instrText>
            </w:r>
            <w:r w:rsidR="00C9226B">
              <w:rPr>
                <w:noProof/>
                <w:webHidden/>
              </w:rPr>
            </w:r>
            <w:r w:rsidR="00C9226B">
              <w:rPr>
                <w:noProof/>
                <w:webHidden/>
              </w:rPr>
              <w:fldChar w:fldCharType="separate"/>
            </w:r>
            <w:r w:rsidR="008C04BB">
              <w:rPr>
                <w:noProof/>
                <w:webHidden/>
              </w:rPr>
              <w:t>86</w:t>
            </w:r>
            <w:r w:rsidR="00C9226B">
              <w:rPr>
                <w:noProof/>
                <w:webHidden/>
              </w:rPr>
              <w:fldChar w:fldCharType="end"/>
            </w:r>
          </w:hyperlink>
        </w:p>
        <w:p w14:paraId="7E5EE3B6" w14:textId="5ED26F92" w:rsidR="00C9226B" w:rsidRDefault="00A45FEA">
          <w:pPr>
            <w:pStyle w:val="TOC1"/>
            <w:rPr>
              <w:noProof/>
              <w:kern w:val="2"/>
              <w:sz w:val="24"/>
              <w:szCs w:val="24"/>
              <w14:ligatures w14:val="standardContextual"/>
            </w:rPr>
          </w:pPr>
          <w:hyperlink w:anchor="_Toc177320887" w:history="1">
            <w:r w:rsidR="00C9226B" w:rsidRPr="00A30802">
              <w:rPr>
                <w:rStyle w:val="Hyperlink"/>
                <w:noProof/>
              </w:rPr>
              <w:t>6.</w:t>
            </w:r>
            <w:r w:rsidR="00C9226B">
              <w:rPr>
                <w:noProof/>
                <w:kern w:val="2"/>
                <w:sz w:val="24"/>
                <w:szCs w:val="24"/>
                <w14:ligatures w14:val="standardContextual"/>
              </w:rPr>
              <w:tab/>
            </w:r>
            <w:r w:rsidR="00C9226B" w:rsidRPr="00A30802">
              <w:rPr>
                <w:rStyle w:val="Hyperlink"/>
                <w:noProof/>
              </w:rPr>
              <w:t>Call MATLAB from Python</w:t>
            </w:r>
            <w:r w:rsidR="00C9226B">
              <w:rPr>
                <w:noProof/>
                <w:webHidden/>
              </w:rPr>
              <w:tab/>
            </w:r>
            <w:r w:rsidR="00C9226B">
              <w:rPr>
                <w:noProof/>
                <w:webHidden/>
              </w:rPr>
              <w:fldChar w:fldCharType="begin"/>
            </w:r>
            <w:r w:rsidR="00C9226B">
              <w:rPr>
                <w:noProof/>
                <w:webHidden/>
              </w:rPr>
              <w:instrText xml:space="preserve"> PAGEREF _Toc177320887 \h </w:instrText>
            </w:r>
            <w:r w:rsidR="00C9226B">
              <w:rPr>
                <w:noProof/>
                <w:webHidden/>
              </w:rPr>
            </w:r>
            <w:r w:rsidR="00C9226B">
              <w:rPr>
                <w:noProof/>
                <w:webHidden/>
              </w:rPr>
              <w:fldChar w:fldCharType="separate"/>
            </w:r>
            <w:r w:rsidR="008C04BB">
              <w:rPr>
                <w:noProof/>
                <w:webHidden/>
              </w:rPr>
              <w:t>99</w:t>
            </w:r>
            <w:r w:rsidR="00C9226B">
              <w:rPr>
                <w:noProof/>
                <w:webHidden/>
              </w:rPr>
              <w:fldChar w:fldCharType="end"/>
            </w:r>
          </w:hyperlink>
        </w:p>
        <w:p w14:paraId="1952BA2D" w14:textId="3FF5D281" w:rsidR="00C9226B" w:rsidRDefault="00A45FEA">
          <w:pPr>
            <w:pStyle w:val="TOC2"/>
            <w:tabs>
              <w:tab w:val="left" w:pos="960"/>
              <w:tab w:val="right" w:pos="6830"/>
            </w:tabs>
            <w:rPr>
              <w:noProof/>
              <w:kern w:val="2"/>
              <w:sz w:val="24"/>
              <w:szCs w:val="24"/>
              <w14:ligatures w14:val="standardContextual"/>
            </w:rPr>
          </w:pPr>
          <w:hyperlink w:anchor="_Toc177320888" w:history="1">
            <w:r w:rsidR="00C9226B" w:rsidRPr="00A30802">
              <w:rPr>
                <w:rStyle w:val="Hyperlink"/>
                <w:noProof/>
              </w:rPr>
              <w:t>6.1.</w:t>
            </w:r>
            <w:r w:rsidR="00C9226B">
              <w:rPr>
                <w:noProof/>
                <w:kern w:val="2"/>
                <w:sz w:val="24"/>
                <w:szCs w:val="24"/>
                <w14:ligatures w14:val="standardContextual"/>
              </w:rPr>
              <w:tab/>
            </w:r>
            <w:r w:rsidR="00C9226B" w:rsidRPr="00A30802">
              <w:rPr>
                <w:rStyle w:val="Hyperlink"/>
                <w:noProof/>
              </w:rPr>
              <w:t>Getting started with the MATLAB Engine API for Python</w:t>
            </w:r>
            <w:r w:rsidR="00C9226B">
              <w:rPr>
                <w:noProof/>
                <w:webHidden/>
              </w:rPr>
              <w:tab/>
            </w:r>
            <w:r w:rsidR="00C9226B">
              <w:rPr>
                <w:noProof/>
                <w:webHidden/>
              </w:rPr>
              <w:fldChar w:fldCharType="begin"/>
            </w:r>
            <w:r w:rsidR="00C9226B">
              <w:rPr>
                <w:noProof/>
                <w:webHidden/>
              </w:rPr>
              <w:instrText xml:space="preserve"> PAGEREF _Toc177320888 \h </w:instrText>
            </w:r>
            <w:r w:rsidR="00C9226B">
              <w:rPr>
                <w:noProof/>
                <w:webHidden/>
              </w:rPr>
            </w:r>
            <w:r w:rsidR="00C9226B">
              <w:rPr>
                <w:noProof/>
                <w:webHidden/>
              </w:rPr>
              <w:fldChar w:fldCharType="separate"/>
            </w:r>
            <w:r w:rsidR="008C04BB">
              <w:rPr>
                <w:noProof/>
                <w:webHidden/>
              </w:rPr>
              <w:t>99</w:t>
            </w:r>
            <w:r w:rsidR="00C9226B">
              <w:rPr>
                <w:noProof/>
                <w:webHidden/>
              </w:rPr>
              <w:fldChar w:fldCharType="end"/>
            </w:r>
          </w:hyperlink>
        </w:p>
        <w:p w14:paraId="15BD09F8" w14:textId="1D6DD1F0" w:rsidR="00C9226B" w:rsidRDefault="00A45FEA">
          <w:pPr>
            <w:pStyle w:val="TOC2"/>
            <w:tabs>
              <w:tab w:val="left" w:pos="960"/>
              <w:tab w:val="right" w:pos="6830"/>
            </w:tabs>
            <w:rPr>
              <w:noProof/>
              <w:kern w:val="2"/>
              <w:sz w:val="24"/>
              <w:szCs w:val="24"/>
              <w14:ligatures w14:val="standardContextual"/>
            </w:rPr>
          </w:pPr>
          <w:hyperlink w:anchor="_Toc177320889" w:history="1">
            <w:r w:rsidR="00C9226B" w:rsidRPr="00A30802">
              <w:rPr>
                <w:rStyle w:val="Hyperlink"/>
                <w:noProof/>
              </w:rPr>
              <w:t>6.2.</w:t>
            </w:r>
            <w:r w:rsidR="00C9226B">
              <w:rPr>
                <w:noProof/>
                <w:kern w:val="2"/>
                <w:sz w:val="24"/>
                <w:szCs w:val="24"/>
                <w14:ligatures w14:val="standardContextual"/>
              </w:rPr>
              <w:tab/>
            </w:r>
            <w:r w:rsidR="00C9226B" w:rsidRPr="00A30802">
              <w:rPr>
                <w:rStyle w:val="Hyperlink"/>
                <w:noProof/>
              </w:rPr>
              <w:t>Facilitate AI development by using MATLAB Apps</w:t>
            </w:r>
            <w:r w:rsidR="00C9226B">
              <w:rPr>
                <w:noProof/>
                <w:webHidden/>
              </w:rPr>
              <w:tab/>
            </w:r>
            <w:r w:rsidR="00C9226B">
              <w:rPr>
                <w:noProof/>
                <w:webHidden/>
              </w:rPr>
              <w:fldChar w:fldCharType="begin"/>
            </w:r>
            <w:r w:rsidR="00C9226B">
              <w:rPr>
                <w:noProof/>
                <w:webHidden/>
              </w:rPr>
              <w:instrText xml:space="preserve"> PAGEREF _Toc177320889 \h </w:instrText>
            </w:r>
            <w:r w:rsidR="00C9226B">
              <w:rPr>
                <w:noProof/>
                <w:webHidden/>
              </w:rPr>
            </w:r>
            <w:r w:rsidR="00C9226B">
              <w:rPr>
                <w:noProof/>
                <w:webHidden/>
              </w:rPr>
              <w:fldChar w:fldCharType="separate"/>
            </w:r>
            <w:r w:rsidR="008C04BB">
              <w:rPr>
                <w:noProof/>
                <w:webHidden/>
              </w:rPr>
              <w:t>101</w:t>
            </w:r>
            <w:r w:rsidR="00C9226B">
              <w:rPr>
                <w:noProof/>
                <w:webHidden/>
              </w:rPr>
              <w:fldChar w:fldCharType="end"/>
            </w:r>
          </w:hyperlink>
        </w:p>
        <w:p w14:paraId="10343CB9" w14:textId="548D2FCC" w:rsidR="00C9226B" w:rsidRDefault="00A45FEA">
          <w:pPr>
            <w:pStyle w:val="TOC3"/>
            <w:tabs>
              <w:tab w:val="left" w:pos="1200"/>
              <w:tab w:val="right" w:pos="6830"/>
            </w:tabs>
            <w:rPr>
              <w:noProof/>
              <w:kern w:val="2"/>
              <w:sz w:val="24"/>
              <w:szCs w:val="24"/>
              <w14:ligatures w14:val="standardContextual"/>
            </w:rPr>
          </w:pPr>
          <w:hyperlink w:anchor="_Toc177320890" w:history="1">
            <w:r w:rsidR="00C9226B" w:rsidRPr="00A30802">
              <w:rPr>
                <w:rStyle w:val="Hyperlink"/>
                <w:noProof/>
              </w:rPr>
              <w:t>6.2.1.</w:t>
            </w:r>
            <w:r w:rsidR="00C9226B">
              <w:rPr>
                <w:noProof/>
                <w:kern w:val="2"/>
                <w:sz w:val="24"/>
                <w:szCs w:val="24"/>
                <w14:ligatures w14:val="standardContextual"/>
              </w:rPr>
              <w:tab/>
            </w:r>
            <w:r w:rsidR="00C9226B" w:rsidRPr="00A30802">
              <w:rPr>
                <w:rStyle w:val="Hyperlink"/>
                <w:noProof/>
              </w:rPr>
              <w:t>Data Cleaner App</w:t>
            </w:r>
            <w:r w:rsidR="00C9226B">
              <w:rPr>
                <w:noProof/>
                <w:webHidden/>
              </w:rPr>
              <w:tab/>
            </w:r>
            <w:r w:rsidR="00C9226B">
              <w:rPr>
                <w:noProof/>
                <w:webHidden/>
              </w:rPr>
              <w:fldChar w:fldCharType="begin"/>
            </w:r>
            <w:r w:rsidR="00C9226B">
              <w:rPr>
                <w:noProof/>
                <w:webHidden/>
              </w:rPr>
              <w:instrText xml:space="preserve"> PAGEREF _Toc177320890 \h </w:instrText>
            </w:r>
            <w:r w:rsidR="00C9226B">
              <w:rPr>
                <w:noProof/>
                <w:webHidden/>
              </w:rPr>
            </w:r>
            <w:r w:rsidR="00C9226B">
              <w:rPr>
                <w:noProof/>
                <w:webHidden/>
              </w:rPr>
              <w:fldChar w:fldCharType="separate"/>
            </w:r>
            <w:r w:rsidR="008C04BB">
              <w:rPr>
                <w:noProof/>
                <w:webHidden/>
              </w:rPr>
              <w:t>101</w:t>
            </w:r>
            <w:r w:rsidR="00C9226B">
              <w:rPr>
                <w:noProof/>
                <w:webHidden/>
              </w:rPr>
              <w:fldChar w:fldCharType="end"/>
            </w:r>
          </w:hyperlink>
        </w:p>
        <w:p w14:paraId="3F0A3F94" w14:textId="1C7CD568" w:rsidR="00C9226B" w:rsidRDefault="00A45FEA">
          <w:pPr>
            <w:pStyle w:val="TOC3"/>
            <w:tabs>
              <w:tab w:val="left" w:pos="1200"/>
              <w:tab w:val="right" w:pos="6830"/>
            </w:tabs>
            <w:rPr>
              <w:noProof/>
              <w:kern w:val="2"/>
              <w:sz w:val="24"/>
              <w:szCs w:val="24"/>
              <w14:ligatures w14:val="standardContextual"/>
            </w:rPr>
          </w:pPr>
          <w:hyperlink w:anchor="_Toc177320891" w:history="1">
            <w:r w:rsidR="00C9226B" w:rsidRPr="00A30802">
              <w:rPr>
                <w:rStyle w:val="Hyperlink"/>
                <w:noProof/>
              </w:rPr>
              <w:t>6.2.2.</w:t>
            </w:r>
            <w:r w:rsidR="00C9226B">
              <w:rPr>
                <w:noProof/>
                <w:kern w:val="2"/>
                <w:sz w:val="24"/>
                <w:szCs w:val="24"/>
                <w14:ligatures w14:val="standardContextual"/>
              </w:rPr>
              <w:tab/>
            </w:r>
            <w:r w:rsidR="00C9226B" w:rsidRPr="00A30802">
              <w:rPr>
                <w:rStyle w:val="Hyperlink"/>
                <w:noProof/>
              </w:rPr>
              <w:t>Regression and Classification Learner Apps</w:t>
            </w:r>
            <w:r w:rsidR="00C9226B">
              <w:rPr>
                <w:noProof/>
                <w:webHidden/>
              </w:rPr>
              <w:tab/>
            </w:r>
            <w:r w:rsidR="00C9226B">
              <w:rPr>
                <w:noProof/>
                <w:webHidden/>
              </w:rPr>
              <w:fldChar w:fldCharType="begin"/>
            </w:r>
            <w:r w:rsidR="00C9226B">
              <w:rPr>
                <w:noProof/>
                <w:webHidden/>
              </w:rPr>
              <w:instrText xml:space="preserve"> PAGEREF _Toc177320891 \h </w:instrText>
            </w:r>
            <w:r w:rsidR="00C9226B">
              <w:rPr>
                <w:noProof/>
                <w:webHidden/>
              </w:rPr>
            </w:r>
            <w:r w:rsidR="00C9226B">
              <w:rPr>
                <w:noProof/>
                <w:webHidden/>
              </w:rPr>
              <w:fldChar w:fldCharType="separate"/>
            </w:r>
            <w:r w:rsidR="008C04BB">
              <w:rPr>
                <w:noProof/>
                <w:webHidden/>
              </w:rPr>
              <w:t>107</w:t>
            </w:r>
            <w:r w:rsidR="00C9226B">
              <w:rPr>
                <w:noProof/>
                <w:webHidden/>
              </w:rPr>
              <w:fldChar w:fldCharType="end"/>
            </w:r>
          </w:hyperlink>
        </w:p>
        <w:p w14:paraId="0735D75A" w14:textId="1CBBF204" w:rsidR="00C9226B" w:rsidRDefault="00A45FEA">
          <w:pPr>
            <w:pStyle w:val="TOC3"/>
            <w:tabs>
              <w:tab w:val="left" w:pos="1200"/>
              <w:tab w:val="right" w:pos="6830"/>
            </w:tabs>
            <w:rPr>
              <w:noProof/>
              <w:kern w:val="2"/>
              <w:sz w:val="24"/>
              <w:szCs w:val="24"/>
              <w14:ligatures w14:val="standardContextual"/>
            </w:rPr>
          </w:pPr>
          <w:hyperlink w:anchor="_Toc177320892" w:history="1">
            <w:r w:rsidR="00C9226B" w:rsidRPr="00A30802">
              <w:rPr>
                <w:rStyle w:val="Hyperlink"/>
                <w:noProof/>
              </w:rPr>
              <w:t>6.2.3.</w:t>
            </w:r>
            <w:r w:rsidR="00C9226B">
              <w:rPr>
                <w:noProof/>
                <w:kern w:val="2"/>
                <w:sz w:val="24"/>
                <w:szCs w:val="24"/>
                <w14:ligatures w14:val="standardContextual"/>
              </w:rPr>
              <w:tab/>
            </w:r>
            <w:r w:rsidR="00C9226B" w:rsidRPr="00A30802">
              <w:rPr>
                <w:rStyle w:val="Hyperlink"/>
                <w:noProof/>
              </w:rPr>
              <w:t>Image Labeler App</w:t>
            </w:r>
            <w:r w:rsidR="00C9226B">
              <w:rPr>
                <w:noProof/>
                <w:webHidden/>
              </w:rPr>
              <w:tab/>
            </w:r>
            <w:r w:rsidR="00C9226B">
              <w:rPr>
                <w:noProof/>
                <w:webHidden/>
              </w:rPr>
              <w:fldChar w:fldCharType="begin"/>
            </w:r>
            <w:r w:rsidR="00C9226B">
              <w:rPr>
                <w:noProof/>
                <w:webHidden/>
              </w:rPr>
              <w:instrText xml:space="preserve"> PAGEREF _Toc177320892 \h </w:instrText>
            </w:r>
            <w:r w:rsidR="00C9226B">
              <w:rPr>
                <w:noProof/>
                <w:webHidden/>
              </w:rPr>
            </w:r>
            <w:r w:rsidR="00C9226B">
              <w:rPr>
                <w:noProof/>
                <w:webHidden/>
              </w:rPr>
              <w:fldChar w:fldCharType="separate"/>
            </w:r>
            <w:r w:rsidR="008C04BB">
              <w:rPr>
                <w:noProof/>
                <w:webHidden/>
              </w:rPr>
              <w:t>111</w:t>
            </w:r>
            <w:r w:rsidR="00C9226B">
              <w:rPr>
                <w:noProof/>
                <w:webHidden/>
              </w:rPr>
              <w:fldChar w:fldCharType="end"/>
            </w:r>
          </w:hyperlink>
        </w:p>
        <w:p w14:paraId="37934F38" w14:textId="4BBB29C4" w:rsidR="00C9226B" w:rsidRDefault="00A45FEA">
          <w:pPr>
            <w:pStyle w:val="TOC2"/>
            <w:tabs>
              <w:tab w:val="left" w:pos="960"/>
              <w:tab w:val="right" w:pos="6830"/>
            </w:tabs>
            <w:rPr>
              <w:noProof/>
              <w:kern w:val="2"/>
              <w:sz w:val="24"/>
              <w:szCs w:val="24"/>
              <w14:ligatures w14:val="standardContextual"/>
            </w:rPr>
          </w:pPr>
          <w:hyperlink w:anchor="_Toc177320893" w:history="1">
            <w:r w:rsidR="00C9226B" w:rsidRPr="00A30802">
              <w:rPr>
                <w:rStyle w:val="Hyperlink"/>
                <w:noProof/>
              </w:rPr>
              <w:t>6.3.</w:t>
            </w:r>
            <w:r w:rsidR="00C9226B">
              <w:rPr>
                <w:noProof/>
                <w:kern w:val="2"/>
                <w:sz w:val="24"/>
                <w:szCs w:val="24"/>
                <w14:ligatures w14:val="standardContextual"/>
              </w:rPr>
              <w:tab/>
            </w:r>
            <w:r w:rsidR="00C9226B" w:rsidRPr="00A30802">
              <w:rPr>
                <w:rStyle w:val="Hyperlink"/>
                <w:noProof/>
              </w:rPr>
              <w:t>Leverage the work from the MATLAB community</w:t>
            </w:r>
            <w:r w:rsidR="00C9226B">
              <w:rPr>
                <w:noProof/>
                <w:webHidden/>
              </w:rPr>
              <w:tab/>
            </w:r>
            <w:r w:rsidR="00C9226B">
              <w:rPr>
                <w:noProof/>
                <w:webHidden/>
              </w:rPr>
              <w:fldChar w:fldCharType="begin"/>
            </w:r>
            <w:r w:rsidR="00C9226B">
              <w:rPr>
                <w:noProof/>
                <w:webHidden/>
              </w:rPr>
              <w:instrText xml:space="preserve"> PAGEREF _Toc177320893 \h </w:instrText>
            </w:r>
            <w:r w:rsidR="00C9226B">
              <w:rPr>
                <w:noProof/>
                <w:webHidden/>
              </w:rPr>
            </w:r>
            <w:r w:rsidR="00C9226B">
              <w:rPr>
                <w:noProof/>
                <w:webHidden/>
              </w:rPr>
              <w:fldChar w:fldCharType="separate"/>
            </w:r>
            <w:r w:rsidR="008C04BB">
              <w:rPr>
                <w:noProof/>
                <w:webHidden/>
              </w:rPr>
              <w:t>114</w:t>
            </w:r>
            <w:r w:rsidR="00C9226B">
              <w:rPr>
                <w:noProof/>
                <w:webHidden/>
              </w:rPr>
              <w:fldChar w:fldCharType="end"/>
            </w:r>
          </w:hyperlink>
        </w:p>
        <w:p w14:paraId="2952E1AD" w14:textId="76FF6A15" w:rsidR="00C9226B" w:rsidRDefault="00A45FEA">
          <w:pPr>
            <w:pStyle w:val="TOC1"/>
            <w:rPr>
              <w:noProof/>
              <w:kern w:val="2"/>
              <w:sz w:val="24"/>
              <w:szCs w:val="24"/>
              <w14:ligatures w14:val="standardContextual"/>
            </w:rPr>
          </w:pPr>
          <w:hyperlink w:anchor="_Toc177320894" w:history="1">
            <w:r w:rsidR="00C9226B" w:rsidRPr="00A30802">
              <w:rPr>
                <w:rStyle w:val="Hyperlink"/>
                <w:noProof/>
              </w:rPr>
              <w:t>7.</w:t>
            </w:r>
            <w:r w:rsidR="00C9226B">
              <w:rPr>
                <w:noProof/>
                <w:kern w:val="2"/>
                <w:sz w:val="24"/>
                <w:szCs w:val="24"/>
                <w14:ligatures w14:val="standardContextual"/>
              </w:rPr>
              <w:tab/>
            </w:r>
            <w:r w:rsidR="00C9226B" w:rsidRPr="00A30802">
              <w:rPr>
                <w:rStyle w:val="Hyperlink"/>
                <w:noProof/>
              </w:rPr>
              <w:t>Simulink with Python</w:t>
            </w:r>
            <w:r w:rsidR="00C9226B">
              <w:rPr>
                <w:noProof/>
                <w:webHidden/>
              </w:rPr>
              <w:tab/>
            </w:r>
            <w:r w:rsidR="00C9226B">
              <w:rPr>
                <w:noProof/>
                <w:webHidden/>
              </w:rPr>
              <w:fldChar w:fldCharType="begin"/>
            </w:r>
            <w:r w:rsidR="00C9226B">
              <w:rPr>
                <w:noProof/>
                <w:webHidden/>
              </w:rPr>
              <w:instrText xml:space="preserve"> PAGEREF _Toc177320894 \h </w:instrText>
            </w:r>
            <w:r w:rsidR="00C9226B">
              <w:rPr>
                <w:noProof/>
                <w:webHidden/>
              </w:rPr>
            </w:r>
            <w:r w:rsidR="00C9226B">
              <w:rPr>
                <w:noProof/>
                <w:webHidden/>
              </w:rPr>
              <w:fldChar w:fldCharType="separate"/>
            </w:r>
            <w:r w:rsidR="008C04BB">
              <w:rPr>
                <w:noProof/>
                <w:webHidden/>
              </w:rPr>
              <w:t>123</w:t>
            </w:r>
            <w:r w:rsidR="00C9226B">
              <w:rPr>
                <w:noProof/>
                <w:webHidden/>
              </w:rPr>
              <w:fldChar w:fldCharType="end"/>
            </w:r>
          </w:hyperlink>
        </w:p>
        <w:p w14:paraId="6BA86484" w14:textId="674F566C" w:rsidR="00C9226B" w:rsidRDefault="00A45FEA">
          <w:pPr>
            <w:pStyle w:val="TOC2"/>
            <w:tabs>
              <w:tab w:val="left" w:pos="960"/>
              <w:tab w:val="right" w:pos="6830"/>
            </w:tabs>
            <w:rPr>
              <w:noProof/>
              <w:kern w:val="2"/>
              <w:sz w:val="24"/>
              <w:szCs w:val="24"/>
              <w14:ligatures w14:val="standardContextual"/>
            </w:rPr>
          </w:pPr>
          <w:hyperlink w:anchor="_Toc177320895" w:history="1">
            <w:r w:rsidR="00C9226B" w:rsidRPr="00A30802">
              <w:rPr>
                <w:rStyle w:val="Hyperlink"/>
                <w:noProof/>
              </w:rPr>
              <w:t>7.1.</w:t>
            </w:r>
            <w:r w:rsidR="00C9226B">
              <w:rPr>
                <w:noProof/>
                <w:kern w:val="2"/>
                <w:sz w:val="24"/>
                <w:szCs w:val="24"/>
                <w14:ligatures w14:val="standardContextual"/>
              </w:rPr>
              <w:tab/>
            </w:r>
            <w:r w:rsidR="00C9226B" w:rsidRPr="00A30802">
              <w:rPr>
                <w:rStyle w:val="Hyperlink"/>
                <w:noProof/>
              </w:rPr>
              <w:t>Bring Python code into Simulink as a library for co-execution</w:t>
            </w:r>
            <w:r w:rsidR="00C9226B">
              <w:rPr>
                <w:noProof/>
                <w:webHidden/>
              </w:rPr>
              <w:tab/>
            </w:r>
            <w:r w:rsidR="00C9226B">
              <w:rPr>
                <w:noProof/>
                <w:webHidden/>
              </w:rPr>
              <w:fldChar w:fldCharType="begin"/>
            </w:r>
            <w:r w:rsidR="00C9226B">
              <w:rPr>
                <w:noProof/>
                <w:webHidden/>
              </w:rPr>
              <w:instrText xml:space="preserve"> PAGEREF _Toc177320895 \h </w:instrText>
            </w:r>
            <w:r w:rsidR="00C9226B">
              <w:rPr>
                <w:noProof/>
                <w:webHidden/>
              </w:rPr>
            </w:r>
            <w:r w:rsidR="00C9226B">
              <w:rPr>
                <w:noProof/>
                <w:webHidden/>
              </w:rPr>
              <w:fldChar w:fldCharType="separate"/>
            </w:r>
            <w:r w:rsidR="008C04BB">
              <w:rPr>
                <w:noProof/>
                <w:webHidden/>
              </w:rPr>
              <w:t>123</w:t>
            </w:r>
            <w:r w:rsidR="00C9226B">
              <w:rPr>
                <w:noProof/>
                <w:webHidden/>
              </w:rPr>
              <w:fldChar w:fldCharType="end"/>
            </w:r>
          </w:hyperlink>
        </w:p>
        <w:p w14:paraId="3624FE69" w14:textId="21552C10" w:rsidR="00C9226B" w:rsidRDefault="00A45FEA">
          <w:pPr>
            <w:pStyle w:val="TOC3"/>
            <w:tabs>
              <w:tab w:val="left" w:pos="1200"/>
              <w:tab w:val="right" w:pos="6830"/>
            </w:tabs>
            <w:rPr>
              <w:noProof/>
              <w:kern w:val="2"/>
              <w:sz w:val="24"/>
              <w:szCs w:val="24"/>
              <w14:ligatures w14:val="standardContextual"/>
            </w:rPr>
          </w:pPr>
          <w:hyperlink w:anchor="_Toc177320896" w:history="1">
            <w:r w:rsidR="00C9226B" w:rsidRPr="00A30802">
              <w:rPr>
                <w:rStyle w:val="Hyperlink"/>
                <w:noProof/>
              </w:rPr>
              <w:t>7.1.1.</w:t>
            </w:r>
            <w:r w:rsidR="00C9226B">
              <w:rPr>
                <w:noProof/>
                <w:kern w:val="2"/>
                <w:sz w:val="24"/>
                <w:szCs w:val="24"/>
                <w14:ligatures w14:val="standardContextual"/>
              </w:rPr>
              <w:tab/>
            </w:r>
            <w:r w:rsidR="00C9226B" w:rsidRPr="00A30802">
              <w:rPr>
                <w:rStyle w:val="Hyperlink"/>
                <w:noProof/>
              </w:rPr>
              <w:t>Python Importer for Simulink</w:t>
            </w:r>
            <w:r w:rsidR="00C9226B">
              <w:rPr>
                <w:noProof/>
                <w:webHidden/>
              </w:rPr>
              <w:tab/>
            </w:r>
            <w:r w:rsidR="00C9226B">
              <w:rPr>
                <w:noProof/>
                <w:webHidden/>
              </w:rPr>
              <w:fldChar w:fldCharType="begin"/>
            </w:r>
            <w:r w:rsidR="00C9226B">
              <w:rPr>
                <w:noProof/>
                <w:webHidden/>
              </w:rPr>
              <w:instrText xml:space="preserve"> PAGEREF _Toc177320896 \h </w:instrText>
            </w:r>
            <w:r w:rsidR="00C9226B">
              <w:rPr>
                <w:noProof/>
                <w:webHidden/>
              </w:rPr>
            </w:r>
            <w:r w:rsidR="00C9226B">
              <w:rPr>
                <w:noProof/>
                <w:webHidden/>
              </w:rPr>
              <w:fldChar w:fldCharType="separate"/>
            </w:r>
            <w:r w:rsidR="008C04BB">
              <w:rPr>
                <w:noProof/>
                <w:webHidden/>
              </w:rPr>
              <w:t>124</w:t>
            </w:r>
            <w:r w:rsidR="00C9226B">
              <w:rPr>
                <w:noProof/>
                <w:webHidden/>
              </w:rPr>
              <w:fldChar w:fldCharType="end"/>
            </w:r>
          </w:hyperlink>
        </w:p>
        <w:p w14:paraId="4440CFB2" w14:textId="118E0810" w:rsidR="00C9226B" w:rsidRDefault="00A45FEA">
          <w:pPr>
            <w:pStyle w:val="TOC3"/>
            <w:tabs>
              <w:tab w:val="left" w:pos="1200"/>
              <w:tab w:val="right" w:pos="6830"/>
            </w:tabs>
            <w:rPr>
              <w:noProof/>
              <w:kern w:val="2"/>
              <w:sz w:val="24"/>
              <w:szCs w:val="24"/>
              <w14:ligatures w14:val="standardContextual"/>
            </w:rPr>
          </w:pPr>
          <w:hyperlink w:anchor="_Toc177320897" w:history="1">
            <w:r w:rsidR="00C9226B" w:rsidRPr="00A30802">
              <w:rPr>
                <w:rStyle w:val="Hyperlink"/>
                <w:noProof/>
              </w:rPr>
              <w:t>7.1.2.</w:t>
            </w:r>
            <w:r w:rsidR="00C9226B">
              <w:rPr>
                <w:noProof/>
                <w:kern w:val="2"/>
                <w:sz w:val="24"/>
                <w:szCs w:val="24"/>
                <w14:ligatures w14:val="standardContextual"/>
              </w:rPr>
              <w:tab/>
            </w:r>
            <w:r w:rsidR="00C9226B" w:rsidRPr="00A30802">
              <w:rPr>
                <w:rStyle w:val="Hyperlink"/>
                <w:noProof/>
              </w:rPr>
              <w:t>MATLAB function and system objects</w:t>
            </w:r>
            <w:r w:rsidR="00C9226B">
              <w:rPr>
                <w:noProof/>
                <w:webHidden/>
              </w:rPr>
              <w:tab/>
            </w:r>
            <w:r w:rsidR="00C9226B">
              <w:rPr>
                <w:noProof/>
                <w:webHidden/>
              </w:rPr>
              <w:fldChar w:fldCharType="begin"/>
            </w:r>
            <w:r w:rsidR="00C9226B">
              <w:rPr>
                <w:noProof/>
                <w:webHidden/>
              </w:rPr>
              <w:instrText xml:space="preserve"> PAGEREF _Toc177320897 \h </w:instrText>
            </w:r>
            <w:r w:rsidR="00C9226B">
              <w:rPr>
                <w:noProof/>
                <w:webHidden/>
              </w:rPr>
            </w:r>
            <w:r w:rsidR="00C9226B">
              <w:rPr>
                <w:noProof/>
                <w:webHidden/>
              </w:rPr>
              <w:fldChar w:fldCharType="separate"/>
            </w:r>
            <w:r w:rsidR="008C04BB">
              <w:rPr>
                <w:noProof/>
                <w:webHidden/>
              </w:rPr>
              <w:t>127</w:t>
            </w:r>
            <w:r w:rsidR="00C9226B">
              <w:rPr>
                <w:noProof/>
                <w:webHidden/>
              </w:rPr>
              <w:fldChar w:fldCharType="end"/>
            </w:r>
          </w:hyperlink>
        </w:p>
        <w:p w14:paraId="056CB96F" w14:textId="4AAA9A90" w:rsidR="00C9226B" w:rsidRDefault="00A45FEA">
          <w:pPr>
            <w:pStyle w:val="TOC2"/>
            <w:tabs>
              <w:tab w:val="left" w:pos="960"/>
              <w:tab w:val="right" w:pos="6830"/>
            </w:tabs>
            <w:rPr>
              <w:noProof/>
              <w:kern w:val="2"/>
              <w:sz w:val="24"/>
              <w:szCs w:val="24"/>
              <w14:ligatures w14:val="standardContextual"/>
            </w:rPr>
          </w:pPr>
          <w:hyperlink w:anchor="_Toc177320898" w:history="1">
            <w:r w:rsidR="00C9226B" w:rsidRPr="00A30802">
              <w:rPr>
                <w:rStyle w:val="Hyperlink"/>
                <w:noProof/>
              </w:rPr>
              <w:t>7.2.</w:t>
            </w:r>
            <w:r w:rsidR="00C9226B">
              <w:rPr>
                <w:noProof/>
                <w:kern w:val="2"/>
                <w:sz w:val="24"/>
                <w:szCs w:val="24"/>
                <w14:ligatures w14:val="standardContextual"/>
              </w:rPr>
              <w:tab/>
            </w:r>
            <w:r w:rsidR="00C9226B" w:rsidRPr="00A30802">
              <w:rPr>
                <w:rStyle w:val="Hyperlink"/>
                <w:noProof/>
              </w:rPr>
              <w:t>Integrate TensorFlow and PyTorch models for both simulation and code generation</w:t>
            </w:r>
            <w:r w:rsidR="00C9226B">
              <w:rPr>
                <w:noProof/>
                <w:webHidden/>
              </w:rPr>
              <w:tab/>
            </w:r>
            <w:r w:rsidR="00C9226B">
              <w:rPr>
                <w:noProof/>
                <w:webHidden/>
              </w:rPr>
              <w:fldChar w:fldCharType="begin"/>
            </w:r>
            <w:r w:rsidR="00C9226B">
              <w:rPr>
                <w:noProof/>
                <w:webHidden/>
              </w:rPr>
              <w:instrText xml:space="preserve"> PAGEREF _Toc177320898 \h </w:instrText>
            </w:r>
            <w:r w:rsidR="00C9226B">
              <w:rPr>
                <w:noProof/>
                <w:webHidden/>
              </w:rPr>
            </w:r>
            <w:r w:rsidR="00C9226B">
              <w:rPr>
                <w:noProof/>
                <w:webHidden/>
              </w:rPr>
              <w:fldChar w:fldCharType="separate"/>
            </w:r>
            <w:r w:rsidR="008C04BB">
              <w:rPr>
                <w:noProof/>
                <w:webHidden/>
              </w:rPr>
              <w:t>129</w:t>
            </w:r>
            <w:r w:rsidR="00C9226B">
              <w:rPr>
                <w:noProof/>
                <w:webHidden/>
              </w:rPr>
              <w:fldChar w:fldCharType="end"/>
            </w:r>
          </w:hyperlink>
        </w:p>
        <w:p w14:paraId="37127BAA" w14:textId="0BBBB349" w:rsidR="00C9226B" w:rsidRDefault="00A45FEA">
          <w:pPr>
            <w:pStyle w:val="TOC3"/>
            <w:tabs>
              <w:tab w:val="left" w:pos="1200"/>
              <w:tab w:val="right" w:pos="6830"/>
            </w:tabs>
            <w:rPr>
              <w:noProof/>
              <w:kern w:val="2"/>
              <w:sz w:val="24"/>
              <w:szCs w:val="24"/>
              <w14:ligatures w14:val="standardContextual"/>
            </w:rPr>
          </w:pPr>
          <w:hyperlink w:anchor="_Toc177320899" w:history="1">
            <w:r w:rsidR="00C9226B" w:rsidRPr="00A30802">
              <w:rPr>
                <w:rStyle w:val="Hyperlink"/>
                <w:noProof/>
              </w:rPr>
              <w:t>7.2.1.</w:t>
            </w:r>
            <w:r w:rsidR="00C9226B">
              <w:rPr>
                <w:noProof/>
                <w:kern w:val="2"/>
                <w:sz w:val="24"/>
                <w:szCs w:val="24"/>
                <w14:ligatures w14:val="standardContextual"/>
              </w:rPr>
              <w:tab/>
            </w:r>
            <w:r w:rsidR="00C9226B" w:rsidRPr="00A30802">
              <w:rPr>
                <w:rStyle w:val="Hyperlink"/>
                <w:noProof/>
              </w:rPr>
              <w:t>Import your deep learning model in MATLAB directly</w:t>
            </w:r>
            <w:r w:rsidR="00C9226B">
              <w:rPr>
                <w:noProof/>
                <w:webHidden/>
              </w:rPr>
              <w:tab/>
            </w:r>
            <w:r w:rsidR="00C9226B">
              <w:rPr>
                <w:noProof/>
                <w:webHidden/>
              </w:rPr>
              <w:fldChar w:fldCharType="begin"/>
            </w:r>
            <w:r w:rsidR="00C9226B">
              <w:rPr>
                <w:noProof/>
                <w:webHidden/>
              </w:rPr>
              <w:instrText xml:space="preserve"> PAGEREF _Toc177320899 \h </w:instrText>
            </w:r>
            <w:r w:rsidR="00C9226B">
              <w:rPr>
                <w:noProof/>
                <w:webHidden/>
              </w:rPr>
            </w:r>
            <w:r w:rsidR="00C9226B">
              <w:rPr>
                <w:noProof/>
                <w:webHidden/>
              </w:rPr>
              <w:fldChar w:fldCharType="separate"/>
            </w:r>
            <w:r w:rsidR="008C04BB">
              <w:rPr>
                <w:noProof/>
                <w:webHidden/>
              </w:rPr>
              <w:t>131</w:t>
            </w:r>
            <w:r w:rsidR="00C9226B">
              <w:rPr>
                <w:noProof/>
                <w:webHidden/>
              </w:rPr>
              <w:fldChar w:fldCharType="end"/>
            </w:r>
          </w:hyperlink>
        </w:p>
        <w:p w14:paraId="5B1F0644" w14:textId="4A87B58F" w:rsidR="00C9226B" w:rsidRDefault="00A45FEA">
          <w:pPr>
            <w:pStyle w:val="TOC3"/>
            <w:tabs>
              <w:tab w:val="left" w:pos="1200"/>
              <w:tab w:val="right" w:pos="6830"/>
            </w:tabs>
            <w:rPr>
              <w:noProof/>
              <w:kern w:val="2"/>
              <w:sz w:val="24"/>
              <w:szCs w:val="24"/>
              <w14:ligatures w14:val="standardContextual"/>
            </w:rPr>
          </w:pPr>
          <w:hyperlink w:anchor="_Toc177320900" w:history="1">
            <w:r w:rsidR="00C9226B" w:rsidRPr="00A30802">
              <w:rPr>
                <w:rStyle w:val="Hyperlink"/>
                <w:noProof/>
              </w:rPr>
              <w:t>7.2.2.</w:t>
            </w:r>
            <w:r w:rsidR="00C9226B">
              <w:rPr>
                <w:noProof/>
                <w:kern w:val="2"/>
                <w:sz w:val="24"/>
                <w:szCs w:val="24"/>
                <w14:ligatures w14:val="standardContextual"/>
              </w:rPr>
              <w:tab/>
            </w:r>
            <w:r w:rsidR="00C9226B" w:rsidRPr="00A30802">
              <w:rPr>
                <w:rStyle w:val="Hyperlink"/>
                <w:noProof/>
              </w:rPr>
              <w:t>Integrate deep learning models from TensorFlow Lite (TFLite)</w:t>
            </w:r>
            <w:r w:rsidR="00C9226B">
              <w:rPr>
                <w:noProof/>
                <w:webHidden/>
              </w:rPr>
              <w:tab/>
            </w:r>
            <w:r w:rsidR="00C9226B">
              <w:rPr>
                <w:noProof/>
                <w:webHidden/>
              </w:rPr>
              <w:fldChar w:fldCharType="begin"/>
            </w:r>
            <w:r w:rsidR="00C9226B">
              <w:rPr>
                <w:noProof/>
                <w:webHidden/>
              </w:rPr>
              <w:instrText xml:space="preserve"> PAGEREF _Toc177320900 \h </w:instrText>
            </w:r>
            <w:r w:rsidR="00C9226B">
              <w:rPr>
                <w:noProof/>
                <w:webHidden/>
              </w:rPr>
            </w:r>
            <w:r w:rsidR="00C9226B">
              <w:rPr>
                <w:noProof/>
                <w:webHidden/>
              </w:rPr>
              <w:fldChar w:fldCharType="separate"/>
            </w:r>
            <w:r w:rsidR="008C04BB">
              <w:rPr>
                <w:noProof/>
                <w:webHidden/>
              </w:rPr>
              <w:t>133</w:t>
            </w:r>
            <w:r w:rsidR="00C9226B">
              <w:rPr>
                <w:noProof/>
                <w:webHidden/>
              </w:rPr>
              <w:fldChar w:fldCharType="end"/>
            </w:r>
          </w:hyperlink>
        </w:p>
        <w:p w14:paraId="504052EB" w14:textId="4F4288F0" w:rsidR="00C9226B" w:rsidRDefault="00A45FEA">
          <w:pPr>
            <w:pStyle w:val="TOC2"/>
            <w:tabs>
              <w:tab w:val="left" w:pos="960"/>
              <w:tab w:val="right" w:pos="6830"/>
            </w:tabs>
            <w:rPr>
              <w:noProof/>
              <w:kern w:val="2"/>
              <w:sz w:val="24"/>
              <w:szCs w:val="24"/>
              <w14:ligatures w14:val="standardContextual"/>
            </w:rPr>
          </w:pPr>
          <w:hyperlink w:anchor="_Toc177320901" w:history="1">
            <w:r w:rsidR="00C9226B" w:rsidRPr="00A30802">
              <w:rPr>
                <w:rStyle w:val="Hyperlink"/>
                <w:noProof/>
              </w:rPr>
              <w:t>7.3.</w:t>
            </w:r>
            <w:r w:rsidR="00C9226B">
              <w:rPr>
                <w:noProof/>
                <w:kern w:val="2"/>
                <w:sz w:val="24"/>
                <w:szCs w:val="24"/>
                <w14:ligatures w14:val="standardContextual"/>
              </w:rPr>
              <w:tab/>
            </w:r>
            <w:r w:rsidR="00C9226B" w:rsidRPr="00A30802">
              <w:rPr>
                <w:rStyle w:val="Hyperlink"/>
                <w:noProof/>
              </w:rPr>
              <w:t>Simulate a Simulink model directly from Python</w:t>
            </w:r>
            <w:r w:rsidR="00C9226B">
              <w:rPr>
                <w:noProof/>
                <w:webHidden/>
              </w:rPr>
              <w:tab/>
            </w:r>
            <w:r w:rsidR="00C9226B">
              <w:rPr>
                <w:noProof/>
                <w:webHidden/>
              </w:rPr>
              <w:fldChar w:fldCharType="begin"/>
            </w:r>
            <w:r w:rsidR="00C9226B">
              <w:rPr>
                <w:noProof/>
                <w:webHidden/>
              </w:rPr>
              <w:instrText xml:space="preserve"> PAGEREF _Toc177320901 \h </w:instrText>
            </w:r>
            <w:r w:rsidR="00C9226B">
              <w:rPr>
                <w:noProof/>
                <w:webHidden/>
              </w:rPr>
            </w:r>
            <w:r w:rsidR="00C9226B">
              <w:rPr>
                <w:noProof/>
                <w:webHidden/>
              </w:rPr>
              <w:fldChar w:fldCharType="separate"/>
            </w:r>
            <w:r w:rsidR="008C04BB">
              <w:rPr>
                <w:noProof/>
                <w:webHidden/>
              </w:rPr>
              <w:t>134</w:t>
            </w:r>
            <w:r w:rsidR="00C9226B">
              <w:rPr>
                <w:noProof/>
                <w:webHidden/>
              </w:rPr>
              <w:fldChar w:fldCharType="end"/>
            </w:r>
          </w:hyperlink>
        </w:p>
        <w:p w14:paraId="4EB9D0A5" w14:textId="1003CA39" w:rsidR="00C9226B" w:rsidRDefault="00A45FEA">
          <w:pPr>
            <w:pStyle w:val="TOC2"/>
            <w:tabs>
              <w:tab w:val="left" w:pos="960"/>
              <w:tab w:val="right" w:pos="6830"/>
            </w:tabs>
            <w:rPr>
              <w:noProof/>
              <w:kern w:val="2"/>
              <w:sz w:val="24"/>
              <w:szCs w:val="24"/>
              <w14:ligatures w14:val="standardContextual"/>
            </w:rPr>
          </w:pPr>
          <w:hyperlink w:anchor="_Toc177320902" w:history="1">
            <w:r w:rsidR="00C9226B" w:rsidRPr="00A30802">
              <w:rPr>
                <w:rStyle w:val="Hyperlink"/>
                <w:noProof/>
              </w:rPr>
              <w:t>7.4.</w:t>
            </w:r>
            <w:r w:rsidR="00C9226B">
              <w:rPr>
                <w:noProof/>
                <w:kern w:val="2"/>
                <w:sz w:val="24"/>
                <w:szCs w:val="24"/>
                <w14:ligatures w14:val="standardContextual"/>
              </w:rPr>
              <w:tab/>
            </w:r>
            <w:r w:rsidR="00C9226B" w:rsidRPr="00A30802">
              <w:rPr>
                <w:rStyle w:val="Hyperlink"/>
                <w:noProof/>
              </w:rPr>
              <w:t>Export a Simulink model as a Python package for deployment</w:t>
            </w:r>
            <w:r w:rsidR="00C9226B">
              <w:rPr>
                <w:noProof/>
                <w:webHidden/>
              </w:rPr>
              <w:tab/>
            </w:r>
            <w:r w:rsidR="00C9226B">
              <w:rPr>
                <w:noProof/>
                <w:webHidden/>
              </w:rPr>
              <w:fldChar w:fldCharType="begin"/>
            </w:r>
            <w:r w:rsidR="00C9226B">
              <w:rPr>
                <w:noProof/>
                <w:webHidden/>
              </w:rPr>
              <w:instrText xml:space="preserve"> PAGEREF _Toc177320902 \h </w:instrText>
            </w:r>
            <w:r w:rsidR="00C9226B">
              <w:rPr>
                <w:noProof/>
                <w:webHidden/>
              </w:rPr>
            </w:r>
            <w:r w:rsidR="00C9226B">
              <w:rPr>
                <w:noProof/>
                <w:webHidden/>
              </w:rPr>
              <w:fldChar w:fldCharType="separate"/>
            </w:r>
            <w:r w:rsidR="008C04BB">
              <w:rPr>
                <w:noProof/>
                <w:webHidden/>
              </w:rPr>
              <w:t>139</w:t>
            </w:r>
            <w:r w:rsidR="00C9226B">
              <w:rPr>
                <w:noProof/>
                <w:webHidden/>
              </w:rPr>
              <w:fldChar w:fldCharType="end"/>
            </w:r>
          </w:hyperlink>
        </w:p>
        <w:p w14:paraId="49862A86" w14:textId="2DBC2104" w:rsidR="00C9226B" w:rsidRDefault="00A45FEA">
          <w:pPr>
            <w:pStyle w:val="TOC1"/>
            <w:rPr>
              <w:noProof/>
              <w:kern w:val="2"/>
              <w:sz w:val="24"/>
              <w:szCs w:val="24"/>
              <w14:ligatures w14:val="standardContextual"/>
            </w:rPr>
          </w:pPr>
          <w:hyperlink w:anchor="_Toc177320903" w:history="1">
            <w:r w:rsidR="00C9226B" w:rsidRPr="00A30802">
              <w:rPr>
                <w:rStyle w:val="Hyperlink"/>
                <w:noProof/>
              </w:rPr>
              <w:t>8.</w:t>
            </w:r>
            <w:r w:rsidR="00C9226B">
              <w:rPr>
                <w:noProof/>
                <w:kern w:val="2"/>
                <w:sz w:val="24"/>
                <w:szCs w:val="24"/>
                <w14:ligatures w14:val="standardContextual"/>
              </w:rPr>
              <w:tab/>
            </w:r>
            <w:r w:rsidR="00C9226B" w:rsidRPr="00A30802">
              <w:rPr>
                <w:rStyle w:val="Hyperlink"/>
                <w:noProof/>
              </w:rPr>
              <w:t>Resources</w:t>
            </w:r>
            <w:r w:rsidR="00C9226B">
              <w:rPr>
                <w:noProof/>
                <w:webHidden/>
              </w:rPr>
              <w:tab/>
            </w:r>
            <w:r w:rsidR="00C9226B">
              <w:rPr>
                <w:noProof/>
                <w:webHidden/>
              </w:rPr>
              <w:fldChar w:fldCharType="begin"/>
            </w:r>
            <w:r w:rsidR="00C9226B">
              <w:rPr>
                <w:noProof/>
                <w:webHidden/>
              </w:rPr>
              <w:instrText xml:space="preserve"> PAGEREF _Toc177320903 \h </w:instrText>
            </w:r>
            <w:r w:rsidR="00C9226B">
              <w:rPr>
                <w:noProof/>
                <w:webHidden/>
              </w:rPr>
            </w:r>
            <w:r w:rsidR="00C9226B">
              <w:rPr>
                <w:noProof/>
                <w:webHidden/>
              </w:rPr>
              <w:fldChar w:fldCharType="separate"/>
            </w:r>
            <w:r w:rsidR="008C04BB">
              <w:rPr>
                <w:noProof/>
                <w:webHidden/>
              </w:rPr>
              <w:t>143</w:t>
            </w:r>
            <w:r w:rsidR="00C9226B">
              <w:rPr>
                <w:noProof/>
                <w:webHidden/>
              </w:rPr>
              <w:fldChar w:fldCharType="end"/>
            </w:r>
          </w:hyperlink>
        </w:p>
        <w:p w14:paraId="3B1A35B0" w14:textId="57739DB2" w:rsidR="00C9226B" w:rsidRDefault="00A45FEA">
          <w:pPr>
            <w:pStyle w:val="TOC2"/>
            <w:tabs>
              <w:tab w:val="left" w:pos="960"/>
              <w:tab w:val="right" w:pos="6830"/>
            </w:tabs>
            <w:rPr>
              <w:noProof/>
              <w:kern w:val="2"/>
              <w:sz w:val="24"/>
              <w:szCs w:val="24"/>
              <w14:ligatures w14:val="standardContextual"/>
            </w:rPr>
          </w:pPr>
          <w:hyperlink w:anchor="_Toc177320904" w:history="1">
            <w:r w:rsidR="00C9226B" w:rsidRPr="00A30802">
              <w:rPr>
                <w:rStyle w:val="Hyperlink"/>
                <w:noProof/>
              </w:rPr>
              <w:t>8.1.</w:t>
            </w:r>
            <w:r w:rsidR="00C9226B">
              <w:rPr>
                <w:noProof/>
                <w:kern w:val="2"/>
                <w:sz w:val="24"/>
                <w:szCs w:val="24"/>
                <w14:ligatures w14:val="standardContextual"/>
              </w:rPr>
              <w:tab/>
            </w:r>
            <w:r w:rsidR="00C9226B" w:rsidRPr="00A30802">
              <w:rPr>
                <w:rStyle w:val="Hyperlink"/>
                <w:noProof/>
              </w:rPr>
              <w:t>Getting Python packages on MATLAB Online</w:t>
            </w:r>
            <w:r w:rsidR="00C9226B">
              <w:rPr>
                <w:noProof/>
                <w:webHidden/>
              </w:rPr>
              <w:tab/>
            </w:r>
            <w:r w:rsidR="00C9226B">
              <w:rPr>
                <w:noProof/>
                <w:webHidden/>
              </w:rPr>
              <w:fldChar w:fldCharType="begin"/>
            </w:r>
            <w:r w:rsidR="00C9226B">
              <w:rPr>
                <w:noProof/>
                <w:webHidden/>
              </w:rPr>
              <w:instrText xml:space="preserve"> PAGEREF _Toc177320904 \h </w:instrText>
            </w:r>
            <w:r w:rsidR="00C9226B">
              <w:rPr>
                <w:noProof/>
                <w:webHidden/>
              </w:rPr>
            </w:r>
            <w:r w:rsidR="00C9226B">
              <w:rPr>
                <w:noProof/>
                <w:webHidden/>
              </w:rPr>
              <w:fldChar w:fldCharType="separate"/>
            </w:r>
            <w:r w:rsidR="008C04BB">
              <w:rPr>
                <w:noProof/>
                <w:webHidden/>
              </w:rPr>
              <w:t>143</w:t>
            </w:r>
            <w:r w:rsidR="00C9226B">
              <w:rPr>
                <w:noProof/>
                <w:webHidden/>
              </w:rPr>
              <w:fldChar w:fldCharType="end"/>
            </w:r>
          </w:hyperlink>
        </w:p>
        <w:p w14:paraId="778A8710" w14:textId="013F74D0" w:rsidR="00C9226B" w:rsidRDefault="00A45FEA">
          <w:pPr>
            <w:pStyle w:val="TOC2"/>
            <w:tabs>
              <w:tab w:val="left" w:pos="960"/>
              <w:tab w:val="right" w:pos="6830"/>
            </w:tabs>
            <w:rPr>
              <w:noProof/>
              <w:kern w:val="2"/>
              <w:sz w:val="24"/>
              <w:szCs w:val="24"/>
              <w14:ligatures w14:val="standardContextual"/>
            </w:rPr>
          </w:pPr>
          <w:hyperlink w:anchor="_Toc177320905" w:history="1">
            <w:r w:rsidR="00C9226B" w:rsidRPr="00A30802">
              <w:rPr>
                <w:rStyle w:val="Hyperlink"/>
                <w:noProof/>
              </w:rPr>
              <w:t>8.2.</w:t>
            </w:r>
            <w:r w:rsidR="00C9226B">
              <w:rPr>
                <w:noProof/>
                <w:kern w:val="2"/>
                <w:sz w:val="24"/>
                <w:szCs w:val="24"/>
                <w14:ligatures w14:val="standardContextual"/>
              </w:rPr>
              <w:tab/>
            </w:r>
            <w:r w:rsidR="00C9226B" w:rsidRPr="00A30802">
              <w:rPr>
                <w:rStyle w:val="Hyperlink"/>
                <w:noProof/>
              </w:rPr>
              <w:t>Generate this book with Quarto and Pandoc</w:t>
            </w:r>
            <w:r w:rsidR="00C9226B">
              <w:rPr>
                <w:noProof/>
                <w:webHidden/>
              </w:rPr>
              <w:tab/>
            </w:r>
            <w:r w:rsidR="00C9226B">
              <w:rPr>
                <w:noProof/>
                <w:webHidden/>
              </w:rPr>
              <w:fldChar w:fldCharType="begin"/>
            </w:r>
            <w:r w:rsidR="00C9226B">
              <w:rPr>
                <w:noProof/>
                <w:webHidden/>
              </w:rPr>
              <w:instrText xml:space="preserve"> PAGEREF _Toc177320905 \h </w:instrText>
            </w:r>
            <w:r w:rsidR="00C9226B">
              <w:rPr>
                <w:noProof/>
                <w:webHidden/>
              </w:rPr>
            </w:r>
            <w:r w:rsidR="00C9226B">
              <w:rPr>
                <w:noProof/>
                <w:webHidden/>
              </w:rPr>
              <w:fldChar w:fldCharType="separate"/>
            </w:r>
            <w:r w:rsidR="008C04BB">
              <w:rPr>
                <w:noProof/>
                <w:webHidden/>
              </w:rPr>
              <w:t>144</w:t>
            </w:r>
            <w:r w:rsidR="00C9226B">
              <w:rPr>
                <w:noProof/>
                <w:webHidden/>
              </w:rPr>
              <w:fldChar w:fldCharType="end"/>
            </w:r>
          </w:hyperlink>
        </w:p>
        <w:p w14:paraId="5D175A13" w14:textId="186C60C2" w:rsidR="001C221E" w:rsidRDefault="00106DF0" w:rsidP="001C221E">
          <w:r>
            <w:fldChar w:fldCharType="end"/>
          </w:r>
        </w:p>
      </w:sdtContent>
    </w:sdt>
    <w:p w14:paraId="63E77AEB" w14:textId="72DC76C8" w:rsidR="008915D0" w:rsidRDefault="001C221E">
      <w:r>
        <w:br w:type="page"/>
      </w:r>
      <w:r w:rsidR="008915D0">
        <w:lastRenderedPageBreak/>
        <w:br w:type="page"/>
      </w:r>
    </w:p>
    <w:p w14:paraId="0EC5CBEC" w14:textId="77777777" w:rsidR="00863A09" w:rsidRPr="009E5099" w:rsidRDefault="00863A09">
      <w:pPr>
        <w:rPr>
          <w:lang w:val="fr-FR"/>
        </w:rPr>
      </w:pPr>
    </w:p>
    <w:p w14:paraId="4263786A" w14:textId="392B9279" w:rsidR="001C221E" w:rsidRDefault="0014370B" w:rsidP="0011592D">
      <w:pPr>
        <w:pStyle w:val="Heading1"/>
        <w:numPr>
          <w:ilvl w:val="0"/>
          <w:numId w:val="47"/>
        </w:numPr>
      </w:pPr>
      <w:bookmarkStart w:id="0" w:name="_Toc177320837"/>
      <w:r>
        <w:t>Preface</w:t>
      </w:r>
      <w:bookmarkEnd w:id="0"/>
    </w:p>
    <w:p w14:paraId="1A603FE2" w14:textId="77777777" w:rsidR="0014370B" w:rsidRDefault="0014370B" w:rsidP="00BD31A5">
      <w:bookmarkStart w:id="1" w:name="_Toc167994452"/>
    </w:p>
    <w:p w14:paraId="28D36D02" w14:textId="77777777" w:rsidR="0014370B" w:rsidRDefault="0014370B" w:rsidP="00BD31A5"/>
    <w:p w14:paraId="0B02A359" w14:textId="797F6F08" w:rsidR="00BD31A5" w:rsidRDefault="00BD31A5" w:rsidP="00BD31A5">
      <w:r>
        <w:t xml:space="preserve">Engineers and scientists that I meet every day think about MATLAB &amp; Python as MATLAB </w:t>
      </w:r>
      <w:r w:rsidRPr="45C474D2">
        <w:rPr>
          <w:b/>
          <w:bCs/>
          <w:u w:val="single"/>
        </w:rPr>
        <w:t>vs</w:t>
      </w:r>
      <w:r>
        <w:t xml:space="preserve"> Python. The goal of this book is to prove to them that it is possible to think about it as MATLAB </w:t>
      </w:r>
      <w:r w:rsidRPr="45C474D2">
        <w:rPr>
          <w:b/>
          <w:bCs/>
          <w:u w:val="single"/>
        </w:rPr>
        <w:t>with</w:t>
      </w:r>
      <w:r>
        <w:t xml:space="preserve"> Python.</w:t>
      </w:r>
    </w:p>
    <w:p w14:paraId="7F413C4F" w14:textId="77777777" w:rsidR="00BD31A5" w:rsidRDefault="00BD31A5" w:rsidP="00BD31A5">
      <w:r>
        <w:t>Python recently became the most used programming language</w:t>
      </w:r>
      <w:r>
        <w:rPr>
          <w:rStyle w:val="FootnoteReference"/>
        </w:rPr>
        <w:footnoteReference w:id="2"/>
      </w:r>
      <w:r>
        <w:t>. It is general purpose by nature, and it is particularly used for scripting, web development and Artificial Intelligence (Machine Learning &amp; Deep Learning).</w:t>
      </w:r>
    </w:p>
    <w:p w14:paraId="04B39EA2" w14:textId="77777777" w:rsidR="00BD31A5" w:rsidRDefault="00BD31A5" w:rsidP="00BD31A5">
      <w:r>
        <w:t>MATLAB is mostly seen as a programming language for technical computing, and a development environment for engineers and scientists. But MATLAB also provides flexible two-way integration with many programming languages including Python.</w:t>
      </w:r>
    </w:p>
    <w:p w14:paraId="79D9711C" w14:textId="2C870457" w:rsidR="00BD31A5" w:rsidRDefault="00BD31A5" w:rsidP="00BD31A5">
      <w:r>
        <w:t xml:space="preserve">MATLAB works with common python distributions. For this book I will be using Python 3.10 (downloaded on </w:t>
      </w:r>
      <w:hyperlink r:id="rId10" w:history="1">
        <w:r w:rsidRPr="008F304A">
          <w:rPr>
            <w:rStyle w:val="Hyperlink"/>
          </w:rPr>
          <w:t>Python.org</w:t>
        </w:r>
      </w:hyperlink>
      <w:r>
        <w:t>) and MATLAB 202</w:t>
      </w:r>
      <w:r w:rsidR="00FD1BAB">
        <w:t>4b</w:t>
      </w:r>
      <w:r>
        <w:t>.</w:t>
      </w:r>
    </w:p>
    <w:p w14:paraId="25D52B38" w14:textId="77777777" w:rsidR="00BD31A5" w:rsidRDefault="00BD31A5" w:rsidP="0011592D">
      <w:pPr>
        <w:pStyle w:val="Heading2"/>
        <w:numPr>
          <w:ilvl w:val="1"/>
          <w:numId w:val="47"/>
        </w:numPr>
      </w:pPr>
      <w:bookmarkStart w:id="2" w:name="_Toc161069545"/>
      <w:bookmarkStart w:id="3" w:name="_Toc177320838"/>
      <w:r>
        <w:t>A brief history of scientific computing</w:t>
      </w:r>
      <w:bookmarkEnd w:id="2"/>
      <w:bookmarkEnd w:id="3"/>
    </w:p>
    <w:p w14:paraId="7DE7DA7B" w14:textId="77777777" w:rsidR="00BD31A5" w:rsidRPr="00145A9A" w:rsidRDefault="00BD31A5" w:rsidP="0011592D">
      <w:pPr>
        <w:pStyle w:val="Heading3"/>
        <w:numPr>
          <w:ilvl w:val="2"/>
          <w:numId w:val="47"/>
        </w:numPr>
      </w:pPr>
      <w:bookmarkStart w:id="4" w:name="_Toc177320839"/>
      <w:r>
        <w:t>The roots of numerical analysis</w:t>
      </w:r>
      <w:bookmarkEnd w:id="4"/>
    </w:p>
    <w:p w14:paraId="42B5AA67" w14:textId="77777777" w:rsidR="00BD31A5" w:rsidRDefault="00BD31A5" w:rsidP="00BD31A5">
      <w:r>
        <w:t>In the 1970s, Cleve Moler took actively part in the development of Fortran libraries called EISPACK</w:t>
      </w:r>
      <w:r>
        <w:rPr>
          <w:rStyle w:val="FootnoteReference"/>
        </w:rPr>
        <w:footnoteReference w:id="3"/>
      </w:r>
      <w:r>
        <w:t xml:space="preserve"> (to compute eigenvalues) and LINPACK</w:t>
      </w:r>
      <w:r>
        <w:rPr>
          <w:rStyle w:val="FootnoteReference"/>
        </w:rPr>
        <w:footnoteReference w:id="4"/>
      </w:r>
      <w:r>
        <w:t xml:space="preserve"> (for linear algebra). As he was professor of Mathematics at the University of New Mexico, he wanted to make those libraries accessible to student while sparing them the need to write Fortran wrapper code, compile it, debug it, compile again, run, …</w:t>
      </w:r>
    </w:p>
    <w:p w14:paraId="4E5705DD" w14:textId="77777777" w:rsidR="00BD31A5" w:rsidRDefault="00BD31A5" w:rsidP="00BD31A5">
      <w:r>
        <w:t>So he created an interactive interpreter in Fortran for matrix computation, called MATLAB (short for MATrix LABoratory, nothing to do with the Matrix movie, that came out 30 years later). This first version was based on a few routines from EISPACK and LINPACK and only contained 80 functions.</w:t>
      </w:r>
    </w:p>
    <w:p w14:paraId="7B88BDF5" w14:textId="77777777" w:rsidR="00BD31A5" w:rsidRDefault="00BD31A5" w:rsidP="00BD31A5">
      <w:r>
        <w:t xml:space="preserve">This photo of a MATLAB manual at the time, shows the scope of the software in its early days. </w:t>
      </w:r>
    </w:p>
    <w:p w14:paraId="47EC5591" w14:textId="77777777" w:rsidR="00BD31A5" w:rsidRDefault="00BD31A5" w:rsidP="00BD31A5">
      <w:r w:rsidRPr="001721C2">
        <w:rPr>
          <w:noProof/>
        </w:rPr>
        <w:lastRenderedPageBreak/>
        <w:drawing>
          <wp:inline distT="0" distB="0" distL="0" distR="0" wp14:anchorId="1FF2D728" wp14:editId="22C0386A">
            <wp:extent cx="4195157" cy="2289024"/>
            <wp:effectExtent l="0" t="0" r="0" b="0"/>
            <wp:docPr id="66" name="Image 66" descr="A group of pages of a note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 66" descr="A group of pages of a notebook&#10;&#10;Description automatically generated"/>
                    <pic:cNvPicPr/>
                  </pic:nvPicPr>
                  <pic:blipFill>
                    <a:blip r:embed="rId11"/>
                    <a:stretch>
                      <a:fillRect/>
                    </a:stretch>
                  </pic:blipFill>
                  <pic:spPr>
                    <a:xfrm>
                      <a:off x="0" y="0"/>
                      <a:ext cx="4213791" cy="2299191"/>
                    </a:xfrm>
                    <a:prstGeom prst="rect">
                      <a:avLst/>
                    </a:prstGeom>
                  </pic:spPr>
                </pic:pic>
              </a:graphicData>
            </a:graphic>
          </wp:inline>
        </w:drawing>
      </w:r>
    </w:p>
    <w:p w14:paraId="509B755D" w14:textId="251C63FC" w:rsidR="00BD31A5" w:rsidRDefault="00BD31A5" w:rsidP="00BD31A5">
      <w:r>
        <w:t>At that time MATLAB was not yet a programming language. It had no file extension (m-scripts), no toolboxes. The only available datatype was matrices. The graphic capabilities were asterisks drawn on the screen</w:t>
      </w:r>
      <w:r w:rsidR="003B2827">
        <w:t>.</w:t>
      </w:r>
    </w:p>
    <w:p w14:paraId="76F25AE1" w14:textId="77777777" w:rsidR="00BD31A5" w:rsidRDefault="00BD31A5" w:rsidP="00BD31A5">
      <w:pPr>
        <w:jc w:val="center"/>
      </w:pPr>
      <w:r>
        <w:rPr>
          <w:noProof/>
        </w:rPr>
        <w:drawing>
          <wp:inline distT="0" distB="0" distL="0" distR="0" wp14:anchorId="7E61BAA1" wp14:editId="434106DC">
            <wp:extent cx="2574099" cy="967861"/>
            <wp:effectExtent l="0" t="0" r="0" b="3810"/>
            <wp:docPr id="67" name="Image 6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 67" descr="A graph of a graph&#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2073" cy="970859"/>
                    </a:xfrm>
                    <a:prstGeom prst="rect">
                      <a:avLst/>
                    </a:prstGeom>
                    <a:noFill/>
                    <a:ln>
                      <a:noFill/>
                    </a:ln>
                  </pic:spPr>
                </pic:pic>
              </a:graphicData>
            </a:graphic>
          </wp:inline>
        </w:drawing>
      </w:r>
    </w:p>
    <w:p w14:paraId="4A9571BC" w14:textId="77777777" w:rsidR="00BD31A5" w:rsidRDefault="00BD31A5" w:rsidP="00BD31A5">
      <w:r>
        <w:t>In order to add a function, you had to modify the Fortran source code and recompile everything. So the source code was open, because it needed to be (open-source only appeared in the 80s, with Richard Stallman and the Free Software movement).</w:t>
      </w:r>
    </w:p>
    <w:p w14:paraId="623906D9" w14:textId="77777777" w:rsidR="00BD31A5" w:rsidRDefault="00BD31A5" w:rsidP="00BD31A5">
      <w:r>
        <w:t>After a course on numerical analysis that Cleve Moler gave at Stanford University in California, an MIT trained engineer came to him: “I introduced myself to Cleve”. This is the way Jack Little tells the story about their first encounter. Jack Little had anticipated the possible use of MATLAB on PC, and rewritten it in C. He knew, like Steve Jobs and Bill Gates that Personal Computing would win over the mainframe server business of IBM. He also added the ability to write program files to extend the capabilities of the software, and toolboxes that would become a well architectured, modular and scalable business model.  In 1984, he created the company (The) MathWorks to commercialize MATLAB.</w:t>
      </w:r>
    </w:p>
    <w:p w14:paraId="094590BA" w14:textId="77777777" w:rsidR="00F655F2" w:rsidRDefault="00F655F2" w:rsidP="00BD31A5"/>
    <w:p w14:paraId="0FA92AC3" w14:textId="77777777" w:rsidR="00F655F2" w:rsidRDefault="00F655F2" w:rsidP="00BD31A5"/>
    <w:p w14:paraId="40C88C99" w14:textId="77777777" w:rsidR="00BD31A5" w:rsidRPr="00ED79BB" w:rsidRDefault="00BD31A5" w:rsidP="00BD31A5">
      <w:pPr>
        <w:rPr>
          <w:b/>
          <w:bCs/>
        </w:rPr>
      </w:pPr>
      <w:r w:rsidRPr="00ED79BB">
        <w:rPr>
          <w:b/>
          <w:bCs/>
        </w:rPr>
        <w:lastRenderedPageBreak/>
        <w:t>Read more about the origins of MATLAB:</w:t>
      </w:r>
    </w:p>
    <w:p w14:paraId="68C69449" w14:textId="77777777" w:rsidR="00BD31A5" w:rsidRDefault="00BD31A5" w:rsidP="00BD31A5">
      <w:pPr>
        <w:pStyle w:val="ListParagraph"/>
        <w:numPr>
          <w:ilvl w:val="0"/>
          <w:numId w:val="29"/>
        </w:numPr>
        <w:spacing w:after="160" w:line="259" w:lineRule="auto"/>
        <w:jc w:val="left"/>
      </w:pPr>
      <w:r>
        <w:t xml:space="preserve">A history of MATLAB – published in June 20202 - </w:t>
      </w:r>
      <w:hyperlink r:id="rId13" w:history="1">
        <w:r w:rsidRPr="00830AC7">
          <w:rPr>
            <w:rStyle w:val="Hyperlink"/>
          </w:rPr>
          <w:t>https://dl.acm.org/doi/10.1145/3386331</w:t>
        </w:r>
      </w:hyperlink>
      <w:r>
        <w:t xml:space="preserve"> </w:t>
      </w:r>
    </w:p>
    <w:p w14:paraId="25339208" w14:textId="77777777" w:rsidR="00BD31A5" w:rsidRDefault="00BD31A5" w:rsidP="00BD31A5">
      <w:pPr>
        <w:pStyle w:val="ListParagraph"/>
        <w:numPr>
          <w:ilvl w:val="0"/>
          <w:numId w:val="29"/>
        </w:numPr>
        <w:spacing w:after="160" w:line="259" w:lineRule="auto"/>
        <w:jc w:val="left"/>
      </w:pPr>
      <w:r>
        <w:t xml:space="preserve">The Origins of MATLAB </w:t>
      </w:r>
      <w:hyperlink r:id="rId14" w:history="1">
        <w:r w:rsidRPr="00830AC7">
          <w:rPr>
            <w:rStyle w:val="Hyperlink"/>
          </w:rPr>
          <w:t>https://www.mathworks.com/company/newsletters/articles/the-origins-of-matlab.html</w:t>
        </w:r>
      </w:hyperlink>
      <w:r>
        <w:t xml:space="preserve"> </w:t>
      </w:r>
    </w:p>
    <w:p w14:paraId="46760AC2" w14:textId="77777777" w:rsidR="00BD31A5" w:rsidRDefault="00BD31A5" w:rsidP="00BD31A5">
      <w:pPr>
        <w:pStyle w:val="ListParagraph"/>
        <w:numPr>
          <w:ilvl w:val="0"/>
          <w:numId w:val="29"/>
        </w:numPr>
        <w:spacing w:after="160" w:line="259" w:lineRule="auto"/>
        <w:jc w:val="left"/>
      </w:pPr>
      <w:r>
        <w:t>Cleve’s Corner – H</w:t>
      </w:r>
      <w:r w:rsidRPr="00545793">
        <w:t>istory of MATLAB Published by the ACM</w:t>
      </w:r>
      <w:r>
        <w:t xml:space="preserve"> </w:t>
      </w:r>
      <w:hyperlink r:id="rId15" w:history="1">
        <w:r w:rsidRPr="00830AC7">
          <w:rPr>
            <w:rStyle w:val="Hyperlink"/>
          </w:rPr>
          <w:t>https://blogs.mathworks.com/cleve/2020/06/13/history-of-matlab-published-by-the-acm/</w:t>
        </w:r>
      </w:hyperlink>
      <w:r>
        <w:t xml:space="preserve"> </w:t>
      </w:r>
    </w:p>
    <w:p w14:paraId="398783C0" w14:textId="77777777" w:rsidR="00BD31A5" w:rsidRDefault="00BD31A5" w:rsidP="00BD31A5"/>
    <w:p w14:paraId="1ED63D56" w14:textId="77777777" w:rsidR="00BD31A5" w:rsidRDefault="00BD31A5" w:rsidP="0099622D">
      <w:pPr>
        <w:pStyle w:val="Heading3"/>
        <w:numPr>
          <w:ilvl w:val="2"/>
          <w:numId w:val="47"/>
        </w:numPr>
      </w:pPr>
      <w:bookmarkStart w:id="5" w:name="_Toc177320840"/>
      <w:r>
        <w:t>In a parallel universe</w:t>
      </w:r>
      <w:bookmarkEnd w:id="5"/>
    </w:p>
    <w:p w14:paraId="1BFBC4E4" w14:textId="5FDB7038" w:rsidR="00BD31A5" w:rsidRPr="00823FB4" w:rsidRDefault="00BD31A5" w:rsidP="00BD31A5">
      <w:r>
        <w:t xml:space="preserve">In the 1980s, Guido van Rossum was working at the </w:t>
      </w:r>
      <w:r w:rsidRPr="009E5099">
        <w:t>Centrum Wiskunde &amp; Informatica</w:t>
      </w:r>
      <w:r w:rsidRPr="00982FA0">
        <w:t> (abbr. </w:t>
      </w:r>
      <w:r w:rsidRPr="009E5099">
        <w:t>CWI</w:t>
      </w:r>
      <w:r w:rsidRPr="00982FA0">
        <w:t>; English: "National Research Institute for Mathematics and Computer Science")</w:t>
      </w:r>
      <w:r>
        <w:t xml:space="preserve"> on a language called ABC.</w:t>
      </w:r>
    </w:p>
    <w:p w14:paraId="24BD1E98" w14:textId="77777777" w:rsidR="00BD31A5" w:rsidRDefault="00BD31A5" w:rsidP="00BD31A5">
      <w:r>
        <w:t>“</w:t>
      </w:r>
      <w:r w:rsidRPr="005143F2">
        <w:t>ABC was intended to be a programming language that could be taught to intelligent computer users who were not computer programmers or software developers in any sense.</w:t>
      </w:r>
      <w:r>
        <w:t xml:space="preserve"> </w:t>
      </w:r>
      <w:r w:rsidRPr="004F0144">
        <w:t>During the late 1970s, ABC's main designers taught traditional programming languages to such an audience. Their students included various scientists—from physicists to social scientists to linguists—who needed help using their very large computers. Although intelligent people in their own right, these students were surprised at certain limitations, restrictions, and arbitrary rules that programming languages had traditionally set out. Based on this user feedback, ABC's designers tried to develop a different language.</w:t>
      </w:r>
      <w:r>
        <w:t>”</w:t>
      </w:r>
    </w:p>
    <w:p w14:paraId="064B76CD" w14:textId="77777777" w:rsidR="00BD31A5" w:rsidRDefault="00BD31A5" w:rsidP="00BD31A5">
      <w:r w:rsidRPr="009D4076">
        <w:t xml:space="preserve">In 1986 </w:t>
      </w:r>
      <w:r>
        <w:t xml:space="preserve">Guido van Rossum </w:t>
      </w:r>
      <w:r w:rsidRPr="009D4076">
        <w:t>moved to a different project at CWI, the Amoeba project</w:t>
      </w:r>
      <w:r>
        <w:t xml:space="preserve">. </w:t>
      </w:r>
      <w:r w:rsidRPr="006A78FC">
        <w:t>Amoeba was a distributed operating system</w:t>
      </w:r>
      <w:r>
        <w:t xml:space="preserve">. By the late 1980s, they realized that they needed a scripting language. With the freedom he was given inside this project, Guido van Rossum started his own “mini project”. </w:t>
      </w:r>
    </w:p>
    <w:p w14:paraId="18195830" w14:textId="77777777" w:rsidR="00BD31A5" w:rsidRPr="00B03DC7" w:rsidRDefault="00BD31A5" w:rsidP="00BD31A5">
      <w:r w:rsidRPr="00B03DC7">
        <w:t>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Python" to "being in a slightly irreverent mood (and a big fan of Monty Python's Flying Circus)".</w:t>
      </w:r>
      <w:r>
        <w:rPr>
          <w:rStyle w:val="FootnoteReference"/>
        </w:rPr>
        <w:footnoteReference w:id="5"/>
      </w:r>
    </w:p>
    <w:p w14:paraId="1F58E861" w14:textId="77777777" w:rsidR="00BD31A5" w:rsidRDefault="00BD31A5" w:rsidP="00BD31A5">
      <w:r>
        <w:lastRenderedPageBreak/>
        <w:t xml:space="preserve">He wrote a simple virtual machine, a simple parser and a simple runtime. He created a basic syntax, using indentation for statement grouping. And he developed a small number of datatypes: dictionaries, lists, strings and numbers. Python was born. In Guido’s opinion, his most innovative contribution to Python’s success was making it easy to extend. </w:t>
      </w:r>
    </w:p>
    <w:p w14:paraId="30D79AE5" w14:textId="77777777" w:rsidR="00BD31A5" w:rsidRDefault="00BD31A5" w:rsidP="00BD31A5">
      <w:pPr>
        <w:rPr>
          <w:b/>
          <w:bCs/>
        </w:rPr>
      </w:pPr>
      <w:r w:rsidRPr="002A6669">
        <w:rPr>
          <w:b/>
          <w:bCs/>
        </w:rPr>
        <w:t>Main milestones of the Python language:</w:t>
      </w:r>
    </w:p>
    <w:p w14:paraId="5A5E0BDF" w14:textId="77777777" w:rsidR="00BD31A5" w:rsidRDefault="00BD31A5" w:rsidP="00BD31A5">
      <w:pPr>
        <w:pStyle w:val="ListParagraph"/>
        <w:numPr>
          <w:ilvl w:val="0"/>
          <w:numId w:val="31"/>
        </w:numPr>
        <w:spacing w:after="160" w:line="259" w:lineRule="auto"/>
        <w:jc w:val="left"/>
      </w:pPr>
      <w:r>
        <w:t>1991: Python 0.9.0 published to alt.sources by Guido Van Rossum</w:t>
      </w:r>
    </w:p>
    <w:p w14:paraId="64FA4B31" w14:textId="77777777" w:rsidR="00BD31A5" w:rsidRDefault="00BD31A5" w:rsidP="00BD31A5">
      <w:pPr>
        <w:pStyle w:val="ListParagraph"/>
        <w:numPr>
          <w:ilvl w:val="0"/>
          <w:numId w:val="31"/>
        </w:numPr>
        <w:spacing w:after="160" w:line="259" w:lineRule="auto"/>
        <w:jc w:val="left"/>
      </w:pPr>
      <w:r>
        <w:t>1994: Python 1.0. include functional programming (lambda’s map, filter, reduce)</w:t>
      </w:r>
    </w:p>
    <w:p w14:paraId="71238731" w14:textId="77777777" w:rsidR="00BD31A5" w:rsidRDefault="00BD31A5" w:rsidP="00BD31A5">
      <w:pPr>
        <w:pStyle w:val="ListParagraph"/>
        <w:numPr>
          <w:ilvl w:val="0"/>
          <w:numId w:val="31"/>
        </w:numPr>
        <w:spacing w:after="160" w:line="259" w:lineRule="auto"/>
        <w:jc w:val="left"/>
      </w:pPr>
      <w:r>
        <w:t>2000: Python 2.0 introduces list comprehension and garbage collection</w:t>
      </w:r>
    </w:p>
    <w:p w14:paraId="7B064E52" w14:textId="77777777" w:rsidR="00BD31A5" w:rsidRDefault="00BD31A5" w:rsidP="00BD31A5">
      <w:pPr>
        <w:pStyle w:val="ListParagraph"/>
        <w:numPr>
          <w:ilvl w:val="0"/>
          <w:numId w:val="31"/>
        </w:numPr>
        <w:spacing w:after="160" w:line="259" w:lineRule="auto"/>
        <w:jc w:val="left"/>
      </w:pPr>
      <w:r>
        <w:t>2008: Python 3 fixes fundamental design flaws and is not backward compatible</w:t>
      </w:r>
    </w:p>
    <w:p w14:paraId="3BF792CE" w14:textId="77777777" w:rsidR="00BD31A5" w:rsidRDefault="00BD31A5" w:rsidP="00BD31A5">
      <w:pPr>
        <w:pStyle w:val="ListParagraph"/>
        <w:numPr>
          <w:ilvl w:val="0"/>
          <w:numId w:val="31"/>
        </w:numPr>
        <w:spacing w:after="160" w:line="259" w:lineRule="auto"/>
        <w:jc w:val="left"/>
      </w:pPr>
      <w:r>
        <w:t>2022: Python 2 is end of life, last version 2.7.18 released</w:t>
      </w:r>
    </w:p>
    <w:p w14:paraId="23C7BBC9" w14:textId="77777777" w:rsidR="00BD31A5" w:rsidRPr="003919EC" w:rsidRDefault="00BD31A5" w:rsidP="00BD31A5">
      <w:pPr>
        <w:rPr>
          <w:b/>
          <w:bCs/>
        </w:rPr>
      </w:pPr>
      <w:r w:rsidRPr="003919EC">
        <w:rPr>
          <w:b/>
          <w:bCs/>
        </w:rPr>
        <w:t>Read more about Python:</w:t>
      </w:r>
    </w:p>
    <w:p w14:paraId="407BC46B" w14:textId="77777777" w:rsidR="00BD31A5" w:rsidRDefault="00BD31A5" w:rsidP="00BD31A5">
      <w:pPr>
        <w:pStyle w:val="ListParagraph"/>
        <w:numPr>
          <w:ilvl w:val="0"/>
          <w:numId w:val="28"/>
        </w:numPr>
        <w:spacing w:after="160" w:line="259" w:lineRule="auto"/>
        <w:jc w:val="left"/>
      </w:pPr>
      <w:r>
        <w:t xml:space="preserve">The Making of Python - A Conversation with Guido van Rossum, Part I </w:t>
      </w:r>
      <w:hyperlink r:id="rId16" w:history="1">
        <w:r w:rsidRPr="00830AC7">
          <w:rPr>
            <w:rStyle w:val="Hyperlink"/>
          </w:rPr>
          <w:t>https://www.artima.com/articles/the-making-of-python</w:t>
        </w:r>
      </w:hyperlink>
      <w:r>
        <w:t xml:space="preserve"> </w:t>
      </w:r>
    </w:p>
    <w:p w14:paraId="672B11C3" w14:textId="77777777" w:rsidR="00BD31A5" w:rsidRDefault="00BD31A5" w:rsidP="00BD31A5">
      <w:pPr>
        <w:pStyle w:val="ListParagraph"/>
        <w:numPr>
          <w:ilvl w:val="0"/>
          <w:numId w:val="28"/>
        </w:numPr>
        <w:spacing w:after="160" w:line="259" w:lineRule="auto"/>
        <w:jc w:val="left"/>
      </w:pPr>
      <w:r>
        <w:t>Microsoft Q&amp;A with Guido van Rossum, Inventor of Python</w:t>
      </w:r>
      <w:r>
        <w:br/>
      </w:r>
      <w:hyperlink r:id="rId17" w:history="1">
        <w:r w:rsidRPr="00830AC7">
          <w:rPr>
            <w:rStyle w:val="Hyperlink"/>
          </w:rPr>
          <w:t>https://www.youtube.com/watch?v=aYbNh3NS7jA</w:t>
        </w:r>
      </w:hyperlink>
    </w:p>
    <w:p w14:paraId="7A555E52" w14:textId="77777777" w:rsidR="00BD31A5" w:rsidRDefault="00BD31A5" w:rsidP="00BD31A5">
      <w:pPr>
        <w:pStyle w:val="ListParagraph"/>
        <w:numPr>
          <w:ilvl w:val="0"/>
          <w:numId w:val="28"/>
        </w:numPr>
        <w:spacing w:after="160" w:line="259" w:lineRule="auto"/>
        <w:jc w:val="left"/>
      </w:pPr>
      <w:r w:rsidRPr="005E6C2F">
        <w:t>The Story of Python, by Its Creator, Guido van Rossum</w:t>
      </w:r>
      <w:r>
        <w:br/>
      </w:r>
      <w:hyperlink r:id="rId18" w:history="1">
        <w:r w:rsidRPr="00830AC7">
          <w:rPr>
            <w:rStyle w:val="Hyperlink"/>
          </w:rPr>
          <w:t>https://www.youtube.com/watch?v=J0Aq44Pze-w</w:t>
        </w:r>
      </w:hyperlink>
      <w:r>
        <w:t xml:space="preserve"> </w:t>
      </w:r>
    </w:p>
    <w:p w14:paraId="381072FD" w14:textId="77777777" w:rsidR="00BD31A5" w:rsidRDefault="00BD31A5" w:rsidP="00BD31A5">
      <w:pPr>
        <w:pStyle w:val="ListParagraph"/>
        <w:numPr>
          <w:ilvl w:val="0"/>
          <w:numId w:val="28"/>
        </w:numPr>
        <w:spacing w:after="160" w:line="259" w:lineRule="auto"/>
        <w:jc w:val="left"/>
      </w:pPr>
      <w:r>
        <w:t>Python history timeline infographics</w:t>
      </w:r>
      <w:r>
        <w:br/>
      </w:r>
      <w:hyperlink r:id="rId19" w:history="1">
        <w:r w:rsidRPr="003F498A">
          <w:rPr>
            <w:rStyle w:val="Hyperlink"/>
          </w:rPr>
          <w:t>https://python.land/python-tutorial/python-history</w:t>
        </w:r>
      </w:hyperlink>
      <w:r>
        <w:t xml:space="preserve"> </w:t>
      </w:r>
    </w:p>
    <w:p w14:paraId="6A182FD8" w14:textId="77777777" w:rsidR="00BD31A5" w:rsidRPr="000519D7" w:rsidRDefault="00BD31A5" w:rsidP="00BD31A5"/>
    <w:p w14:paraId="3CF06CCD" w14:textId="77777777" w:rsidR="00BD31A5" w:rsidRDefault="00BD31A5" w:rsidP="0099622D">
      <w:pPr>
        <w:pStyle w:val="Heading2"/>
        <w:numPr>
          <w:ilvl w:val="1"/>
          <w:numId w:val="47"/>
        </w:numPr>
      </w:pPr>
      <w:bookmarkStart w:id="6" w:name="_Toc161069546"/>
      <w:bookmarkStart w:id="7" w:name="_Toc177320841"/>
      <w:r>
        <w:t>About the author</w:t>
      </w:r>
      <w:bookmarkEnd w:id="6"/>
      <w:bookmarkEnd w:id="7"/>
    </w:p>
    <w:p w14:paraId="6E8ACD8F" w14:textId="77777777" w:rsidR="00BD31A5" w:rsidRDefault="00BD31A5" w:rsidP="00BD31A5">
      <w:r>
        <w:t xml:space="preserve">My name is Yann Debray, and I work for MathWorks, as a MATLAB Product Manager. You will probably think that I am biased, in that I am trying to sell you MATLAB. That’s not wrong. But to better understand my motivations, you need to look a little deeper into my background. </w:t>
      </w:r>
    </w:p>
    <w:p w14:paraId="5DFCE607" w14:textId="77777777" w:rsidR="00BD31A5" w:rsidRDefault="00BD31A5" w:rsidP="00BD31A5">
      <w:r>
        <w:t>I joined MathWorks in June 2020 (in the middle of the COVID-19 pandemic). Prior to that, I spent 6 years working on a project called Scilab</w:t>
      </w:r>
      <w:r>
        <w:rPr>
          <w:rStyle w:val="FootnoteReference"/>
        </w:rPr>
        <w:footnoteReference w:id="6"/>
      </w:r>
      <w:r>
        <w:t>. Scilab is an open-source alternative to MATLAB. This experience translates my appetite for open-source and scientific computing.</w:t>
      </w:r>
    </w:p>
    <w:p w14:paraId="4A1176C8" w14:textId="77777777" w:rsidR="00BD31A5" w:rsidRDefault="00BD31A5" w:rsidP="00BD31A5">
      <w:r>
        <w:lastRenderedPageBreak/>
        <w:t>My first professional encounter with numerical computing after college was in December 2013, when I met Claude Gomez</w:t>
      </w:r>
      <w:r>
        <w:rPr>
          <w:rStyle w:val="FootnoteReference"/>
        </w:rPr>
        <w:footnoteReference w:id="7"/>
      </w:r>
      <w:r>
        <w:t>. He was the CEO of Scilab Enterprises back then, and the one who had turned Scilab from a research project to a company. The business model was inspired from Red Hat selling services around Linux.</w:t>
      </w:r>
    </w:p>
    <w:p w14:paraId="1B06A123" w14:textId="77777777" w:rsidR="00BD31A5" w:rsidRPr="00282676" w:rsidRDefault="00BD31A5" w:rsidP="00BD31A5">
      <w:r>
        <w:t>I know very well the challenge of making open-source a sustainable model in scientific computing, and that is the reason why I believe in an equilibrium in the force, between open-source and proprietary software. Not every software can be free. Based on the expertise required in fields like simulation – requiring decades of investments – we will still observe entire markets of engineering software driven by intellectual property for the years to come.</w:t>
      </w:r>
    </w:p>
    <w:p w14:paraId="68608451" w14:textId="77777777" w:rsidR="00BD31A5" w:rsidRDefault="00BD31A5" w:rsidP="0099622D">
      <w:pPr>
        <w:pStyle w:val="Heading2"/>
        <w:numPr>
          <w:ilvl w:val="1"/>
          <w:numId w:val="47"/>
        </w:numPr>
      </w:pPr>
      <w:bookmarkStart w:id="8" w:name="_Toc161069547"/>
      <w:bookmarkStart w:id="9" w:name="_Toc177320842"/>
      <w:r>
        <w:t>Open-source vs Commercial</w:t>
      </w:r>
      <w:bookmarkEnd w:id="8"/>
      <w:bookmarkEnd w:id="9"/>
    </w:p>
    <w:p w14:paraId="59C11800" w14:textId="77777777" w:rsidR="00BD31A5" w:rsidRPr="00F252A8" w:rsidRDefault="00BD31A5" w:rsidP="00BD31A5">
      <w:r>
        <w:t xml:space="preserve">One of the early questions around this book was: </w:t>
      </w:r>
      <w:r w:rsidRPr="00EB1BD7">
        <w:rPr>
          <w:i/>
          <w:iCs/>
        </w:rPr>
        <w:t>Do I commercialize it, or do I make it open-source?</w:t>
      </w:r>
    </w:p>
    <w:p w14:paraId="5FC2AC83" w14:textId="77777777" w:rsidR="00BD31A5" w:rsidRDefault="00BD31A5" w:rsidP="00BD31A5">
      <w:r>
        <w:t>I had an idealized view of what it would mean to write a book. The fame and the glamour. But pragmatically, I know it is not going to sell a lot, as it is quite niche. My best estimate for a target audience is around 30% of the 5 million users of MATLAB, that may also be interested in Python.</w:t>
      </w:r>
    </w:p>
    <w:p w14:paraId="4A6108BD" w14:textId="77777777" w:rsidR="00BD31A5" w:rsidRDefault="00BD31A5" w:rsidP="00BD31A5">
      <w:r>
        <w:t>Beyond my idealism on open-source, I felt like I needed concrete motivation to see this project through. Hence my initial idea to sell a hard copy of this book. But my dear colleague and good friend Mike Croucher advised me against what he calls “dead wood”. Hinting to the fact that the printed content would quickly become obsolete with every new version of MATLAB (twice a year).</w:t>
      </w:r>
    </w:p>
    <w:p w14:paraId="07990AC3" w14:textId="77777777" w:rsidR="00BD31A5" w:rsidRPr="00CE46FA" w:rsidRDefault="00BD31A5" w:rsidP="00BD31A5">
      <w:r>
        <w:t>Finally, I’ve decided that open-sourcing the content does not conflict with releasing a paid version of the book. In fact, when I buy technical books, I often decide for those who apply an open-source license.</w:t>
      </w:r>
    </w:p>
    <w:p w14:paraId="153E94FD" w14:textId="77777777" w:rsidR="00BD31A5" w:rsidRDefault="00BD31A5" w:rsidP="0099622D">
      <w:pPr>
        <w:pStyle w:val="Heading2"/>
        <w:numPr>
          <w:ilvl w:val="1"/>
          <w:numId w:val="47"/>
        </w:numPr>
      </w:pPr>
      <w:bookmarkStart w:id="10" w:name="_Toc161069548"/>
      <w:bookmarkStart w:id="11" w:name="_Toc177320843"/>
      <w:r w:rsidRPr="00B41ACD">
        <w:t>Who is this book for</w:t>
      </w:r>
      <w:r>
        <w:t>?</w:t>
      </w:r>
      <w:bookmarkEnd w:id="10"/>
      <w:bookmarkEnd w:id="11"/>
    </w:p>
    <w:p w14:paraId="1CE65F97" w14:textId="77777777" w:rsidR="00BD31A5" w:rsidRDefault="00BD31A5" w:rsidP="00BD31A5">
      <w:r>
        <w:t>If you recognize yourself in the following scenario, this book is for you:</w:t>
      </w:r>
    </w:p>
    <w:p w14:paraId="4CEDE7BD" w14:textId="77777777" w:rsidR="00BD31A5" w:rsidRDefault="00BD31A5" w:rsidP="00BD31A5">
      <w:r>
        <w:t xml:space="preserve">You are an engineer or a researcher using MATLAB, and you are increasingly hearing about Python. This comes up particularly in subjects related to data science &amp; artificial intelligence. When searching for code online, you might stumble on </w:t>
      </w:r>
      <w:r>
        <w:lastRenderedPageBreak/>
        <w:t>interesting scripts or packages written in Python. Or when working with colleagues that are using Python, you may be looking for ways to integrate their work:</w:t>
      </w:r>
    </w:p>
    <w:p w14:paraId="5DE02D3A" w14:textId="77777777" w:rsidR="00BD31A5" w:rsidRDefault="00BD31A5" w:rsidP="00BD31A5">
      <w:r w:rsidRPr="00763CDD">
        <w:rPr>
          <w:noProof/>
        </w:rPr>
        <w:drawing>
          <wp:inline distT="0" distB="0" distL="0" distR="0" wp14:anchorId="1F90F793" wp14:editId="1776731C">
            <wp:extent cx="4243648" cy="702129"/>
            <wp:effectExtent l="0" t="0" r="508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4329080" cy="716264"/>
                    </a:xfrm>
                    <a:prstGeom prst="rect">
                      <a:avLst/>
                    </a:prstGeom>
                  </pic:spPr>
                </pic:pic>
              </a:graphicData>
            </a:graphic>
          </wp:inline>
        </w:drawing>
      </w:r>
    </w:p>
    <w:p w14:paraId="7C33F5AA" w14:textId="77777777" w:rsidR="00BD31A5" w:rsidRDefault="00BD31A5" w:rsidP="00BD31A5">
      <w:r>
        <w:t xml:space="preserve">You are (or want to become) a Data Scientist, and you are working on scientific / engineering data </w:t>
      </w:r>
      <w:r w:rsidRPr="000E34A2">
        <w:t>(wireless, audio, video, radar/lidar, autonomous driving,…)</w:t>
      </w:r>
      <w:r>
        <w:t>. You will probably be using Python for some of your daily operations related to data processing, but you may want to consider MATLAB for the engineering part of your AI workflow (especially if this intelligence will be integrated on embedded systems). If this part is covered by engineer colleagues, you might simply want to be able to run the models and scripts that they share with you:</w:t>
      </w:r>
    </w:p>
    <w:p w14:paraId="706474AA" w14:textId="77777777" w:rsidR="00BD31A5" w:rsidRDefault="00BD31A5" w:rsidP="00BD31A5">
      <w:r w:rsidRPr="00D50742">
        <w:rPr>
          <w:noProof/>
        </w:rPr>
        <w:drawing>
          <wp:inline distT="0" distB="0" distL="0" distR="0" wp14:anchorId="362AAF32" wp14:editId="1E8FE995">
            <wp:extent cx="4188229" cy="772828"/>
            <wp:effectExtent l="0" t="0" r="3175"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4215227" cy="777810"/>
                    </a:xfrm>
                    <a:prstGeom prst="rect">
                      <a:avLst/>
                    </a:prstGeom>
                  </pic:spPr>
                </pic:pic>
              </a:graphicData>
            </a:graphic>
          </wp:inline>
        </w:drawing>
      </w:r>
    </w:p>
    <w:p w14:paraId="58DC8BFA" w14:textId="77777777" w:rsidR="00BD31A5" w:rsidRDefault="00BD31A5" w:rsidP="00BD31A5">
      <w:bookmarkStart w:id="12" w:name="_End-to-end_project_with"/>
      <w:bookmarkEnd w:id="12"/>
      <w:r>
        <w:br w:type="page"/>
      </w:r>
    </w:p>
    <w:p w14:paraId="07788DE3" w14:textId="77777777" w:rsidR="009F2716" w:rsidRDefault="009F2716" w:rsidP="0011592D">
      <w:pPr>
        <w:pStyle w:val="Heading1"/>
        <w:numPr>
          <w:ilvl w:val="0"/>
          <w:numId w:val="47"/>
        </w:numPr>
      </w:pPr>
      <w:bookmarkStart w:id="13" w:name="_Toc161069549"/>
      <w:bookmarkStart w:id="14" w:name="_Toc177320844"/>
      <w:bookmarkEnd w:id="1"/>
      <w:r w:rsidRPr="00C37C0D">
        <w:lastRenderedPageBreak/>
        <w:t>En</w:t>
      </w:r>
      <w:r>
        <w:t>d-to-end project with MATLAB &amp; Python</w:t>
      </w:r>
      <w:bookmarkEnd w:id="13"/>
      <w:bookmarkEnd w:id="14"/>
    </w:p>
    <w:p w14:paraId="7FA05FEF" w14:textId="77777777" w:rsidR="002778B3" w:rsidRDefault="002778B3" w:rsidP="009F2716"/>
    <w:p w14:paraId="3805750B" w14:textId="77777777" w:rsidR="002778B3" w:rsidRDefault="002778B3" w:rsidP="009F2716"/>
    <w:p w14:paraId="36E7F79C" w14:textId="468D5BBE" w:rsidR="009F2716" w:rsidRDefault="009F2716" w:rsidP="009F2716">
      <w:r>
        <w:t xml:space="preserve">When I joined MathWorks, I met Heather. She had developed a really good demo to illustrate the use of MATLAB with Python. In this chapter, I’ll show the </w:t>
      </w:r>
      <w:r w:rsidRPr="00F04F81">
        <w:rPr>
          <w:b/>
          <w:bCs/>
        </w:rPr>
        <w:t>Weather Forecasting</w:t>
      </w:r>
      <w:r>
        <w:rPr>
          <w:b/>
          <w:bCs/>
        </w:rPr>
        <w:t xml:space="preserve"> app</w:t>
      </w:r>
      <w:r>
        <w:t xml:space="preserve"> she developed. You can find the code on her GitHub repo: </w:t>
      </w:r>
      <w:hyperlink r:id="rId22" w:history="1">
        <w:r w:rsidRPr="009B0D07">
          <w:rPr>
            <w:rStyle w:val="Hyperlink"/>
          </w:rPr>
          <w:t>https://github.com/hgorr/weather-matlab-python</w:t>
        </w:r>
      </w:hyperlink>
      <w:r>
        <w:t xml:space="preserve"> </w:t>
      </w:r>
    </w:p>
    <w:p w14:paraId="7C12F3B6" w14:textId="77777777" w:rsidR="009F2716" w:rsidRDefault="009F2716" w:rsidP="009F2716">
      <w:r>
        <w:t>Start by retrieving the code by downloading a zip or cloning the repository:</w:t>
      </w:r>
      <w:r w:rsidRPr="00AF0060">
        <w:t xml:space="preserve"> </w:t>
      </w:r>
    </w:p>
    <w:p w14:paraId="7E1C775D" w14:textId="77777777" w:rsidR="009F2716" w:rsidRDefault="009F2716" w:rsidP="009F2716">
      <w:pPr>
        <w:pStyle w:val="Codecell"/>
      </w:pPr>
      <w:r>
        <w:rPr>
          <w:noProof/>
          <w:color w:val="8B6606"/>
        </w:rPr>
        <w:t>!git clone https://github.com/hgorr/weather-matlab-python</w:t>
      </w:r>
    </w:p>
    <w:p w14:paraId="251C1A81" w14:textId="77777777" w:rsidR="009F2716" w:rsidRDefault="009F2716" w:rsidP="009F2716">
      <w:pPr>
        <w:pStyle w:val="Codecell"/>
      </w:pPr>
      <w:r>
        <w:rPr>
          <w:noProof/>
        </w:rPr>
        <w:t xml:space="preserve">cd </w:t>
      </w:r>
      <w:r>
        <w:rPr>
          <w:noProof/>
          <w:color w:val="A709F5"/>
        </w:rPr>
        <w:t>weather-matlab-python\</w:t>
      </w:r>
    </w:p>
    <w:p w14:paraId="42319A1C" w14:textId="77777777" w:rsidR="009F2716" w:rsidRDefault="009F2716" w:rsidP="009F2716">
      <w:r>
        <w:t>The resulting application will look like this:</w:t>
      </w:r>
    </w:p>
    <w:p w14:paraId="748837D2" w14:textId="157255DA" w:rsidR="009F2716" w:rsidRDefault="009F2716" w:rsidP="009F2716">
      <w:r w:rsidRPr="00890404">
        <w:rPr>
          <w:noProof/>
        </w:rPr>
        <w:drawing>
          <wp:inline distT="0" distB="0" distL="0" distR="0" wp14:anchorId="3360CFFD" wp14:editId="2417EDFC">
            <wp:extent cx="4292138" cy="3157598"/>
            <wp:effectExtent l="0" t="0" r="0" b="508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102" cy="3172285"/>
                    </a:xfrm>
                    <a:prstGeom prst="rect">
                      <a:avLst/>
                    </a:prstGeom>
                  </pic:spPr>
                </pic:pic>
              </a:graphicData>
            </a:graphic>
          </wp:inline>
        </w:drawing>
      </w:r>
    </w:p>
    <w:p w14:paraId="28D26D46" w14:textId="77777777" w:rsidR="009F2716" w:rsidRPr="00154C61" w:rsidRDefault="009F2716" w:rsidP="009F2716">
      <w:r w:rsidRPr="00154C61">
        <w:t>We will work in steps to:</w:t>
      </w:r>
    </w:p>
    <w:p w14:paraId="2BB6E52E" w14:textId="77777777" w:rsidR="009F2716" w:rsidRDefault="009F2716" w:rsidP="009F2716">
      <w:pPr>
        <w:numPr>
          <w:ilvl w:val="0"/>
          <w:numId w:val="34"/>
        </w:numPr>
        <w:spacing w:after="0" w:line="259" w:lineRule="auto"/>
        <w:jc w:val="left"/>
      </w:pPr>
      <w:r w:rsidRPr="00154C61">
        <w:t xml:space="preserve">Call Heather's python code to retrieve the weather data </w:t>
      </w:r>
    </w:p>
    <w:p w14:paraId="2282EBE1" w14:textId="77777777" w:rsidR="009F2716" w:rsidRPr="00154C61" w:rsidRDefault="009F2716" w:rsidP="009F2716">
      <w:pPr>
        <w:numPr>
          <w:ilvl w:val="0"/>
          <w:numId w:val="34"/>
        </w:numPr>
        <w:spacing w:after="0" w:line="259" w:lineRule="auto"/>
        <w:jc w:val="left"/>
      </w:pPr>
      <w:r w:rsidRPr="00154C61">
        <w:t>Integrate a MATLAB model predicting the air quality</w:t>
      </w:r>
    </w:p>
    <w:p w14:paraId="139FEC3C" w14:textId="77777777" w:rsidR="009F2716" w:rsidRPr="00154C61" w:rsidRDefault="009F2716" w:rsidP="009F2716">
      <w:pPr>
        <w:numPr>
          <w:ilvl w:val="0"/>
          <w:numId w:val="34"/>
        </w:numPr>
        <w:spacing w:after="0" w:line="259" w:lineRule="auto"/>
        <w:jc w:val="left"/>
      </w:pPr>
      <w:r w:rsidRPr="00154C61">
        <w:t>Deploy the resulting application made out of MATLAB + Python</w:t>
      </w:r>
    </w:p>
    <w:p w14:paraId="793676EF" w14:textId="77777777" w:rsidR="009F2716" w:rsidRDefault="009F2716" w:rsidP="009F2716"/>
    <w:p w14:paraId="397DB76B" w14:textId="77777777" w:rsidR="009F2716" w:rsidRDefault="009F2716" w:rsidP="009F2716">
      <w:r>
        <w:lastRenderedPageBreak/>
        <w:t>I</w:t>
      </w:r>
      <w:r w:rsidRPr="00B20A1E">
        <w:t xml:space="preserve">n this example </w:t>
      </w:r>
      <w:r>
        <w:t xml:space="preserve">we </w:t>
      </w:r>
      <w:r w:rsidRPr="00B20A1E">
        <w:t xml:space="preserve">will be using data from a web service at </w:t>
      </w:r>
      <w:hyperlink r:id="rId24" w:history="1">
        <w:r w:rsidRPr="00993E20">
          <w:rPr>
            <w:rStyle w:val="Hyperlink"/>
          </w:rPr>
          <w:t>openweathermap.org</w:t>
        </w:r>
      </w:hyperlink>
    </w:p>
    <w:p w14:paraId="26F262CF" w14:textId="77777777" w:rsidR="009F2716" w:rsidRDefault="009F2716" w:rsidP="009F2716">
      <w:r w:rsidRPr="0069424E">
        <w:rPr>
          <w:noProof/>
        </w:rPr>
        <w:drawing>
          <wp:inline distT="0" distB="0" distL="0" distR="0" wp14:anchorId="4511A48E" wp14:editId="50E2A46A">
            <wp:extent cx="3903414" cy="984595"/>
            <wp:effectExtent l="0" t="0" r="1905" b="635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3950541" cy="996482"/>
                    </a:xfrm>
                    <a:prstGeom prst="rect">
                      <a:avLst/>
                    </a:prstGeom>
                    <a:ln>
                      <a:noFill/>
                    </a:ln>
                    <a:extLst>
                      <a:ext uri="{53640926-AAD7-44D8-BBD7-CCE9431645EC}">
                        <a14:shadowObscured xmlns:a14="http://schemas.microsoft.com/office/drawing/2010/main"/>
                      </a:ext>
                    </a:extLst>
                  </pic:spPr>
                </pic:pic>
              </a:graphicData>
            </a:graphic>
          </wp:inline>
        </w:drawing>
      </w:r>
    </w:p>
    <w:p w14:paraId="0A947789" w14:textId="77777777" w:rsidR="007D5D35" w:rsidRDefault="009F2716" w:rsidP="009F2716">
      <w:r>
        <w:t>In order to access live data, you will need to register</w:t>
      </w:r>
      <w:r>
        <w:rPr>
          <w:rStyle w:val="FootnoteReference"/>
        </w:rPr>
        <w:footnoteReference w:id="8"/>
      </w:r>
      <w:r>
        <w:t xml:space="preserve"> to the free tier offering. You will then have the option to generate an API key: </w:t>
      </w:r>
    </w:p>
    <w:p w14:paraId="3BC557FF" w14:textId="3DC7D182" w:rsidR="009F2716" w:rsidRPr="007D5D35" w:rsidRDefault="00A45FEA" w:rsidP="009F2716">
      <w:pPr>
        <w:rPr>
          <w:rStyle w:val="Hyperlink"/>
          <w:color w:val="auto"/>
          <w:u w:val="none"/>
        </w:rPr>
      </w:pPr>
      <w:hyperlink r:id="rId26" w:history="1">
        <w:r w:rsidR="00802E7F" w:rsidRPr="0086793A">
          <w:rPr>
            <w:rStyle w:val="Hyperlink"/>
          </w:rPr>
          <w:t>https://home.openweathermap.org/api_keys</w:t>
        </w:r>
      </w:hyperlink>
    </w:p>
    <w:p w14:paraId="1CCD9F57" w14:textId="77777777" w:rsidR="009F2716" w:rsidRDefault="009F2716" w:rsidP="009F2716">
      <w:r w:rsidRPr="009A7A26">
        <w:rPr>
          <w:noProof/>
        </w:rPr>
        <w:drawing>
          <wp:inline distT="0" distB="0" distL="0" distR="0" wp14:anchorId="21CA65A1" wp14:editId="13FFF085">
            <wp:extent cx="4321318" cy="1765300"/>
            <wp:effectExtent l="0" t="0" r="3175" b="6350"/>
            <wp:docPr id="303025289"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4349991" cy="1777013"/>
                    </a:xfrm>
                    <a:prstGeom prst="rect">
                      <a:avLst/>
                    </a:prstGeom>
                    <a:ln>
                      <a:noFill/>
                    </a:ln>
                    <a:extLst>
                      <a:ext uri="{53640926-AAD7-44D8-BBD7-CCE9431645EC}">
                        <a14:shadowObscured xmlns:a14="http://schemas.microsoft.com/office/drawing/2010/main"/>
                      </a:ext>
                    </a:extLst>
                  </pic:spPr>
                </pic:pic>
              </a:graphicData>
            </a:graphic>
          </wp:inline>
        </w:drawing>
      </w:r>
    </w:p>
    <w:p w14:paraId="17668DF2" w14:textId="77777777" w:rsidR="009F2716" w:rsidRDefault="009F2716" w:rsidP="009F2716">
      <w:r>
        <w:t>This key will be necessary for each call of the web service. For instance, requesting the current weather</w:t>
      </w:r>
      <w:r>
        <w:rPr>
          <w:rStyle w:val="FootnoteReference"/>
        </w:rPr>
        <w:footnoteReference w:id="9"/>
      </w:r>
      <w:r>
        <w:t xml:space="preserve"> will be performed by calling the following address:</w:t>
      </w:r>
    </w:p>
    <w:p w14:paraId="54603F60" w14:textId="77777777" w:rsidR="009F2716" w:rsidRPr="00466029" w:rsidRDefault="009F2716" w:rsidP="009F2716">
      <w:pPr>
        <w:rPr>
          <w:rFonts w:ascii="Consolas" w:hAnsi="Consolas"/>
        </w:rPr>
      </w:pPr>
      <w:r w:rsidRPr="00E946AA">
        <w:rPr>
          <w:rFonts w:ascii="Consolas" w:hAnsi="Consolas"/>
        </w:rPr>
        <w:t>api.openweathermap.org/data/2.5/weather?q={city name}&amp;appid=</w:t>
      </w:r>
      <w:hyperlink r:id="rId28" w:tgtFrame="_blank" w:history="1">
        <w:r w:rsidRPr="00E946AA">
          <w:rPr>
            <w:rStyle w:val="Hyperlink"/>
            <w:rFonts w:ascii="Consolas" w:hAnsi="Consolas"/>
          </w:rPr>
          <w:t>{API key}</w:t>
        </w:r>
      </w:hyperlink>
    </w:p>
    <w:p w14:paraId="0B6C2423" w14:textId="77777777" w:rsidR="009F2716" w:rsidRDefault="009F2716" w:rsidP="009F2716">
      <w:r>
        <w:t xml:space="preserve">Save your API key in a text file called </w:t>
      </w:r>
      <w:r w:rsidRPr="00A45914">
        <w:rPr>
          <w:u w:val="single"/>
        </w:rPr>
        <w:t>accessKey.txt</w:t>
      </w:r>
      <w:r>
        <w:t xml:space="preserve">. </w:t>
      </w:r>
    </w:p>
    <w:p w14:paraId="4EB31986" w14:textId="77777777" w:rsidR="009F2716" w:rsidRDefault="009F2716" w:rsidP="009F2716">
      <w:pPr>
        <w:pStyle w:val="Codecell"/>
      </w:pPr>
      <w:r>
        <w:rPr>
          <w:noProof/>
          <w:color w:val="008013"/>
        </w:rPr>
        <w:t>% apikey = fileread("accessKey.txt");</w:t>
      </w:r>
    </w:p>
    <w:p w14:paraId="47E6F61B" w14:textId="77777777" w:rsidR="009F2716" w:rsidRPr="00E542DD" w:rsidRDefault="009F2716" w:rsidP="00430998">
      <w:r w:rsidRPr="00E542DD">
        <w:t>Alternatively you can use the sample API key (as demonstrated in this script)</w:t>
      </w:r>
    </w:p>
    <w:p w14:paraId="027C4E24" w14:textId="77777777" w:rsidR="009F2716" w:rsidRDefault="009F2716" w:rsidP="009F2716">
      <w:pPr>
        <w:pStyle w:val="Codecell"/>
      </w:pPr>
      <w:r>
        <w:rPr>
          <w:noProof/>
        </w:rPr>
        <w:t>appid =</w:t>
      </w:r>
      <w:r>
        <w:rPr>
          <w:noProof/>
          <w:color w:val="A709F5"/>
        </w:rPr>
        <w:t>'b1b15e88fa797225412429c1c50c122a1'</w:t>
      </w:r>
      <w:r>
        <w:rPr>
          <w:noProof/>
        </w:rPr>
        <w:t>;</w:t>
      </w:r>
    </w:p>
    <w:p w14:paraId="75CE76DE" w14:textId="77777777" w:rsidR="009F2716" w:rsidRDefault="009F2716" w:rsidP="009F2716">
      <w:pPr>
        <w:rPr>
          <w:rFonts w:ascii="Consolas" w:hAnsi="Consolas"/>
        </w:rPr>
      </w:pPr>
    </w:p>
    <w:p w14:paraId="6015C196" w14:textId="77777777" w:rsidR="00430998" w:rsidRDefault="00430998" w:rsidP="009F2716">
      <w:pPr>
        <w:rPr>
          <w:rFonts w:ascii="Consolas" w:hAnsi="Consolas"/>
        </w:rPr>
      </w:pPr>
    </w:p>
    <w:p w14:paraId="0CB320E9" w14:textId="77777777" w:rsidR="009F2716" w:rsidRDefault="009F2716" w:rsidP="0011592D">
      <w:pPr>
        <w:pStyle w:val="Heading2"/>
        <w:numPr>
          <w:ilvl w:val="1"/>
          <w:numId w:val="47"/>
        </w:numPr>
      </w:pPr>
      <w:bookmarkStart w:id="15" w:name="_Toc161069550"/>
      <w:bookmarkStart w:id="16" w:name="_Toc177320845"/>
      <w:r>
        <w:t>Call Python from MATLAB</w:t>
      </w:r>
      <w:bookmarkEnd w:id="15"/>
      <w:bookmarkEnd w:id="16"/>
    </w:p>
    <w:p w14:paraId="4F02313B" w14:textId="77777777" w:rsidR="009F2716" w:rsidRDefault="009F2716" w:rsidP="009F2716">
      <w:r>
        <w:t>Heather</w:t>
      </w:r>
      <w:r w:rsidRPr="00B20A1E">
        <w:t xml:space="preserve"> has created a module called </w:t>
      </w:r>
      <w:hyperlink r:id="rId29" w:history="1">
        <w:r w:rsidRPr="009C71BF">
          <w:rPr>
            <w:rStyle w:val="Hyperlink"/>
          </w:rPr>
          <w:t>weather.py</w:t>
        </w:r>
      </w:hyperlink>
      <w:r>
        <w:t xml:space="preserve"> that reads from the web service and parses the JSON data it </w:t>
      </w:r>
      <w:r w:rsidRPr="00B20A1E">
        <w:t>return</w:t>
      </w:r>
      <w:r>
        <w:t>s.</w:t>
      </w:r>
      <w:r w:rsidRPr="00B20A1E">
        <w:t xml:space="preserve"> </w:t>
      </w:r>
      <w:r>
        <w:t>O</w:t>
      </w:r>
      <w:r w:rsidRPr="00B20A1E">
        <w:t>f course</w:t>
      </w:r>
      <w:r>
        <w:t>,</w:t>
      </w:r>
      <w:r w:rsidRPr="00B20A1E">
        <w:t xml:space="preserve"> </w:t>
      </w:r>
      <w:r>
        <w:t>we can do this in MATLAB, but let’s use this module as an example of accessing data from Python.</w:t>
      </w:r>
    </w:p>
    <w:p w14:paraId="2227932E" w14:textId="77777777" w:rsidR="009F2716" w:rsidRDefault="009F2716" w:rsidP="0011592D">
      <w:pPr>
        <w:pStyle w:val="Heading3"/>
        <w:numPr>
          <w:ilvl w:val="2"/>
          <w:numId w:val="47"/>
        </w:numPr>
      </w:pPr>
      <w:bookmarkStart w:id="17" w:name="_Toc177320846"/>
      <w:r>
        <w:t>Check the Python installation</w:t>
      </w:r>
      <w:bookmarkEnd w:id="17"/>
    </w:p>
    <w:p w14:paraId="63461105" w14:textId="77777777" w:rsidR="009F2716" w:rsidRDefault="009F2716" w:rsidP="009F2716">
      <w:r>
        <w:t xml:space="preserve">First connect to the Python environment using the </w:t>
      </w:r>
      <w:r w:rsidRPr="00FB2AC5">
        <w:t>pyenv</w:t>
      </w:r>
      <w:r>
        <w:rPr>
          <w:rStyle w:val="FootnoteReference"/>
        </w:rPr>
        <w:footnoteReference w:id="10"/>
      </w:r>
      <w:r>
        <w:t xml:space="preserve"> command. For more details on how to set-up MATLAB and Python, look at the </w:t>
      </w:r>
      <w:hyperlink w:anchor="_Set-up_MATLAB_and_1" w:history="1">
        <w:r>
          <w:rPr>
            <w:rStyle w:val="Hyperlink"/>
          </w:rPr>
          <w:t xml:space="preserve">next </w:t>
        </w:r>
        <w:r w:rsidRPr="004D40D1">
          <w:rPr>
            <w:rStyle w:val="Hyperlink"/>
          </w:rPr>
          <w:t>chapter</w:t>
        </w:r>
      </w:hyperlink>
      <w:r>
        <w:t xml:space="preserve">. MATLAB can </w:t>
      </w:r>
      <w:r w:rsidRPr="00B20A1E">
        <w:t xml:space="preserve">call python functions and create python objects from base </w:t>
      </w:r>
      <w:r>
        <w:t>P</w:t>
      </w:r>
      <w:r w:rsidRPr="00B20A1E">
        <w:t>ython</w:t>
      </w:r>
      <w:r>
        <w:t>,</w:t>
      </w:r>
      <w:r w:rsidRPr="00B20A1E">
        <w:t xml:space="preserve"> from packages you</w:t>
      </w:r>
      <w:r>
        <w:t xml:space="preserve"> ha</w:t>
      </w:r>
      <w:r w:rsidRPr="00B20A1E">
        <w:t xml:space="preserve">ve installed and from your own </w:t>
      </w:r>
      <w:r>
        <w:t>P</w:t>
      </w:r>
      <w:r w:rsidRPr="00B20A1E">
        <w:t>ython code</w:t>
      </w:r>
      <w:r>
        <w:t>.</w:t>
      </w:r>
      <w:r w:rsidRPr="00B20A1E">
        <w:t xml:space="preserve"> </w:t>
      </w:r>
    </w:p>
    <w:p w14:paraId="1C3B5132" w14:textId="761C1CD8" w:rsidR="00664931" w:rsidRPr="00A1653A" w:rsidRDefault="009F2716" w:rsidP="00A1653A">
      <w:pPr>
        <w:pStyle w:val="Codecell"/>
        <w:rPr>
          <w:rFonts w:eastAsia="Times New Roman" w:cs="Times New Roman"/>
          <w:color w:val="3B3B3B"/>
          <w:szCs w:val="18"/>
        </w:rPr>
      </w:pPr>
      <w:r w:rsidRPr="001B5F00">
        <w:rPr>
          <w:noProof/>
        </w:rPr>
        <w:t xml:space="preserve">pyenv </w:t>
      </w:r>
      <w:r w:rsidR="00664931" w:rsidRPr="00664931">
        <w:rPr>
          <w:rFonts w:eastAsia="Times New Roman" w:cs="Times New Roman"/>
          <w:color w:val="008000"/>
          <w:szCs w:val="18"/>
        </w:rPr>
        <w:t>% Use pyversion for MATLAB versions before R2019b</w:t>
      </w:r>
    </w:p>
    <w:p w14:paraId="4F76CB8A" w14:textId="77777777" w:rsidR="009F2716" w:rsidRDefault="009F2716" w:rsidP="009F2716">
      <w:pPr>
        <w:spacing w:after="0"/>
        <w:rPr>
          <w:rFonts w:ascii="Consolas" w:eastAsia="Times New Roman" w:hAnsi="Consolas" w:cs="Times New Roman"/>
          <w:color w:val="212121"/>
          <w:sz w:val="18"/>
          <w:szCs w:val="18"/>
        </w:rPr>
      </w:pPr>
    </w:p>
    <w:p w14:paraId="1B6B47CC" w14:textId="77777777" w:rsidR="009F2716" w:rsidRPr="001B5F00" w:rsidRDefault="009F2716" w:rsidP="009B5FD3">
      <w:pPr>
        <w:pStyle w:val="Output"/>
      </w:pPr>
      <w:r w:rsidRPr="001B5F00">
        <w:t xml:space="preserve">ans = </w:t>
      </w:r>
    </w:p>
    <w:p w14:paraId="7DAE2EB4" w14:textId="77777777" w:rsidR="009F2716" w:rsidRPr="001B5F00" w:rsidRDefault="009F2716" w:rsidP="009B5FD3">
      <w:pPr>
        <w:pStyle w:val="Output"/>
      </w:pPr>
      <w:r w:rsidRPr="001B5F00">
        <w:t xml:space="preserve">  PythonEnvironment with properties:</w:t>
      </w:r>
    </w:p>
    <w:p w14:paraId="1E42A82D" w14:textId="77777777" w:rsidR="009F2716" w:rsidRPr="001B5F00" w:rsidRDefault="009F2716" w:rsidP="009B5FD3">
      <w:pPr>
        <w:pStyle w:val="Output"/>
      </w:pPr>
    </w:p>
    <w:p w14:paraId="7E3A98B1" w14:textId="77777777" w:rsidR="009F2716" w:rsidRPr="001B5F00" w:rsidRDefault="009F2716" w:rsidP="009B5FD3">
      <w:pPr>
        <w:pStyle w:val="Output"/>
      </w:pPr>
      <w:r w:rsidRPr="001B5F00">
        <w:t xml:space="preserve">          Version: "3.10"</w:t>
      </w:r>
    </w:p>
    <w:p w14:paraId="2900B00B" w14:textId="77777777" w:rsidR="009F2716" w:rsidRPr="001B5F00" w:rsidRDefault="009F2716" w:rsidP="009B5FD3">
      <w:pPr>
        <w:pStyle w:val="Output"/>
      </w:pPr>
      <w:r w:rsidRPr="001B5F00">
        <w:t xml:space="preserve">       Executable: "C:\Users\</w:t>
      </w:r>
      <w:r>
        <w:t>...</w:t>
      </w:r>
      <w:r w:rsidRPr="001B5F00">
        <w:t>\python-3.10.4.amd64\python.exe"</w:t>
      </w:r>
    </w:p>
    <w:p w14:paraId="1A6E65A6" w14:textId="77777777" w:rsidR="009F2716" w:rsidRPr="001B5F00" w:rsidRDefault="009F2716" w:rsidP="009B5FD3">
      <w:pPr>
        <w:pStyle w:val="Output"/>
      </w:pPr>
      <w:r w:rsidRPr="001B5F00">
        <w:t xml:space="preserve">          Library: "C:\Users\</w:t>
      </w:r>
      <w:r>
        <w:t>...</w:t>
      </w:r>
      <w:r w:rsidRPr="001B5F00">
        <w:t>\python-3.10.4.amd64\python310.dll"</w:t>
      </w:r>
    </w:p>
    <w:p w14:paraId="183E4801" w14:textId="77777777" w:rsidR="009F2716" w:rsidRPr="001B5F00" w:rsidRDefault="009F2716" w:rsidP="009B5FD3">
      <w:pPr>
        <w:pStyle w:val="Output"/>
      </w:pPr>
      <w:r w:rsidRPr="001B5F00">
        <w:t xml:space="preserve">             Home: "C:\Users\</w:t>
      </w:r>
      <w:r>
        <w:t>...</w:t>
      </w:r>
      <w:r w:rsidRPr="001B5F00">
        <w:t>\python-3.10.4.amd64"</w:t>
      </w:r>
    </w:p>
    <w:p w14:paraId="285D18C5" w14:textId="77777777" w:rsidR="009F2716" w:rsidRPr="001B5F00" w:rsidRDefault="009F2716" w:rsidP="009B5FD3">
      <w:pPr>
        <w:pStyle w:val="Output"/>
      </w:pPr>
      <w:r w:rsidRPr="001B5F00">
        <w:t xml:space="preserve">           Status: NotLoaded</w:t>
      </w:r>
    </w:p>
    <w:p w14:paraId="168BFF35" w14:textId="77777777" w:rsidR="009F2716" w:rsidRPr="001B5F00" w:rsidRDefault="009F2716" w:rsidP="009B5FD3">
      <w:pPr>
        <w:pStyle w:val="Output"/>
      </w:pPr>
      <w:r w:rsidRPr="001B5F00">
        <w:t xml:space="preserve">    ExecutionMode: OutOfProcess</w:t>
      </w:r>
    </w:p>
    <w:p w14:paraId="13CA4C3A" w14:textId="77777777" w:rsidR="009F2716" w:rsidRDefault="009F2716" w:rsidP="009F2716"/>
    <w:p w14:paraId="52DB1AD8" w14:textId="77777777" w:rsidR="009F2716" w:rsidRDefault="009F2716" w:rsidP="0011592D">
      <w:pPr>
        <w:pStyle w:val="Heading3"/>
        <w:numPr>
          <w:ilvl w:val="2"/>
          <w:numId w:val="47"/>
        </w:numPr>
      </w:pPr>
      <w:bookmarkStart w:id="18" w:name="_Toc177320847"/>
      <w:r>
        <w:t>Call Python user-defined functions from MATLAB</w:t>
      </w:r>
      <w:bookmarkEnd w:id="18"/>
    </w:p>
    <w:p w14:paraId="3AA1BF23" w14:textId="77777777" w:rsidR="009F2716" w:rsidRDefault="009F2716" w:rsidP="009F2716">
      <w:r>
        <w:t>N</w:t>
      </w:r>
      <w:r w:rsidRPr="00B20A1E">
        <w:t>ow let's see how to use my colleague</w:t>
      </w:r>
      <w:r>
        <w:t>’</w:t>
      </w:r>
      <w:r w:rsidRPr="00B20A1E">
        <w:t>s weather module</w:t>
      </w:r>
      <w:r>
        <w:t>. We</w:t>
      </w:r>
      <w:r w:rsidRPr="00B20A1E">
        <w:t xml:space="preserve"> will start by getting the data for today</w:t>
      </w:r>
      <w:r>
        <w:t>.</w:t>
      </w:r>
      <w:r w:rsidRPr="00B20A1E">
        <w:t xml:space="preserve"> </w:t>
      </w:r>
      <w:r>
        <w:t>The</w:t>
      </w:r>
      <w:r w:rsidRPr="00B20A1E">
        <w:t xml:space="preserve"> </w:t>
      </w:r>
      <w:hyperlink r:id="rId30" w:anchor="L16" w:history="1">
        <w:r w:rsidRPr="00EB2D75">
          <w:rPr>
            <w:rStyle w:val="Hyperlink"/>
          </w:rPr>
          <w:t>get_current_weather</w:t>
        </w:r>
      </w:hyperlink>
      <w:r w:rsidRPr="00B20A1E">
        <w:t xml:space="preserve"> function in the weather module gets the current weather conditions in Json format</w:t>
      </w:r>
      <w:r>
        <w:t>. The</w:t>
      </w:r>
      <w:r w:rsidRPr="00B20A1E">
        <w:t xml:space="preserve"> </w:t>
      </w:r>
      <w:hyperlink r:id="rId31" w:anchor="L42" w:history="1">
        <w:r w:rsidRPr="001A0A29">
          <w:rPr>
            <w:rStyle w:val="Hyperlink"/>
          </w:rPr>
          <w:t>parse_current_json</w:t>
        </w:r>
      </w:hyperlink>
      <w:r w:rsidRPr="00B20A1E">
        <w:t xml:space="preserve"> function then returns that data as a python dictionary</w:t>
      </w:r>
      <w:r>
        <w:t xml:space="preserve">. </w:t>
      </w:r>
    </w:p>
    <w:p w14:paraId="6A2E866B" w14:textId="77777777" w:rsidR="009F2716" w:rsidRPr="004948E8" w:rsidRDefault="009F2716" w:rsidP="009B5FD3">
      <w:pPr>
        <w:pStyle w:val="Codecell"/>
      </w:pPr>
      <w:r w:rsidRPr="004948E8">
        <w:rPr>
          <w:noProof/>
        </w:rPr>
        <w:t>jsonData = py.weather.get_current_weather(</w:t>
      </w:r>
      <w:r w:rsidRPr="004948E8">
        <w:rPr>
          <w:noProof/>
          <w:color w:val="A709F5"/>
        </w:rPr>
        <w:t>"London"</w:t>
      </w:r>
      <w:r w:rsidRPr="004948E8">
        <w:rPr>
          <w:noProof/>
        </w:rPr>
        <w:t>,</w:t>
      </w:r>
      <w:r w:rsidRPr="004948E8">
        <w:rPr>
          <w:noProof/>
          <w:color w:val="A709F5"/>
        </w:rPr>
        <w:t>"UK"</w:t>
      </w:r>
      <w:r w:rsidRPr="004948E8">
        <w:rPr>
          <w:noProof/>
        </w:rPr>
        <w:t>,appid,api=</w:t>
      </w:r>
      <w:r w:rsidRPr="004948E8">
        <w:rPr>
          <w:noProof/>
          <w:color w:val="A709F5"/>
        </w:rPr>
        <w:t>'samples'</w:t>
      </w:r>
      <w:r w:rsidRPr="004948E8">
        <w:rPr>
          <w:noProof/>
        </w:rPr>
        <w:t>)</w:t>
      </w:r>
    </w:p>
    <w:p w14:paraId="15E79582" w14:textId="77777777" w:rsidR="009F2716" w:rsidRDefault="009F2716" w:rsidP="009F2716">
      <w:pPr>
        <w:spacing w:after="0"/>
        <w:rPr>
          <w:rFonts w:ascii="Consolas" w:eastAsia="Times New Roman" w:hAnsi="Consolas" w:cs="Times New Roman"/>
          <w:color w:val="212121"/>
          <w:sz w:val="18"/>
          <w:szCs w:val="18"/>
        </w:rPr>
      </w:pPr>
    </w:p>
    <w:p w14:paraId="705F5F82" w14:textId="77777777" w:rsidR="009F2716" w:rsidRPr="004948E8" w:rsidRDefault="009F2716" w:rsidP="009B5FD3">
      <w:pPr>
        <w:pStyle w:val="Output"/>
      </w:pPr>
      <w:r w:rsidRPr="004948E8">
        <w:t xml:space="preserve">jsonData = </w:t>
      </w:r>
    </w:p>
    <w:p w14:paraId="15E002C7" w14:textId="77777777" w:rsidR="009F2716" w:rsidRPr="004948E8" w:rsidRDefault="009F2716" w:rsidP="009B5FD3">
      <w:pPr>
        <w:pStyle w:val="Output"/>
      </w:pPr>
      <w:r w:rsidRPr="004948E8">
        <w:t xml:space="preserve">  Python dict with no properties.</w:t>
      </w:r>
    </w:p>
    <w:p w14:paraId="4DD74C35" w14:textId="77777777" w:rsidR="009F2716" w:rsidRPr="004948E8" w:rsidRDefault="009F2716" w:rsidP="009B5FD3">
      <w:pPr>
        <w:pStyle w:val="Output"/>
      </w:pPr>
    </w:p>
    <w:p w14:paraId="579364C5" w14:textId="77777777" w:rsidR="009F2716" w:rsidRPr="004948E8" w:rsidRDefault="009F2716" w:rsidP="009B5FD3">
      <w:pPr>
        <w:pStyle w:val="Output"/>
      </w:pPr>
      <w:r w:rsidRPr="004948E8">
        <w:lastRenderedPageBreak/>
        <w:t xml:space="preserve">    {'coord': {'lon': -0.13, 'lat': 51.51}, 'weather': [{'id': 300, 'main': 'Drizzle', 'description': 'light intensity drizzle', 'icon': '09d'}], 'base': 'stations', 'main': {'temp': 280.32, 'pressure': 1012, 'humidity': 81, 'temp_min': 279.15, 'temp_max': 281.15}, 'visibility': 10000, 'wind': {'speed': 4.1, 'deg': 80}, 'clouds': {'all': 90}, 'dt': 1485789600, 'sys': {'type': 1, 'id': 5091, 'message': 0.0103, 'country': 'GB', 'sunrise': 1485762037, 'sunset': 1485794875}, 'id': 2643743, 'name': 'London', 'cod': 200}</w:t>
      </w:r>
    </w:p>
    <w:p w14:paraId="4C8DB966" w14:textId="77777777" w:rsidR="009F2716" w:rsidRDefault="009F2716" w:rsidP="009F2716"/>
    <w:p w14:paraId="6404D706" w14:textId="5330AB80" w:rsidR="00A1653A" w:rsidRPr="00A1653A" w:rsidRDefault="009F2716" w:rsidP="00A1653A">
      <w:pPr>
        <w:pStyle w:val="Codecell"/>
        <w:rPr>
          <w:color w:val="3B3B3B"/>
        </w:rPr>
      </w:pPr>
      <w:r w:rsidRPr="00E668AA">
        <w:rPr>
          <w:noProof/>
        </w:rPr>
        <w:t>weatherData = py.weather.</w:t>
      </w:r>
      <w:r w:rsidR="00A1653A" w:rsidRPr="00A1653A">
        <w:t>parse_current_json</w:t>
      </w:r>
      <w:r w:rsidR="00A1653A" w:rsidRPr="00A1653A">
        <w:rPr>
          <w:color w:val="3B3B3B"/>
        </w:rPr>
        <w:t>(</w:t>
      </w:r>
      <w:r w:rsidR="00A1653A" w:rsidRPr="00A1653A">
        <w:rPr>
          <w:color w:val="001080"/>
        </w:rPr>
        <w:t>jsonData</w:t>
      </w:r>
      <w:r w:rsidR="00A1653A" w:rsidRPr="00A1653A">
        <w:rPr>
          <w:color w:val="3B3B3B"/>
        </w:rPr>
        <w:t>)</w:t>
      </w:r>
    </w:p>
    <w:p w14:paraId="672348C8" w14:textId="77777777" w:rsidR="009F2716" w:rsidRDefault="009F2716" w:rsidP="009F2716">
      <w:pPr>
        <w:spacing w:after="0"/>
        <w:rPr>
          <w:rFonts w:ascii="Consolas" w:eastAsia="Times New Roman" w:hAnsi="Consolas" w:cs="Times New Roman"/>
          <w:color w:val="212121"/>
          <w:sz w:val="18"/>
          <w:szCs w:val="18"/>
        </w:rPr>
      </w:pPr>
    </w:p>
    <w:p w14:paraId="4FAC0CED" w14:textId="77777777" w:rsidR="009F2716" w:rsidRPr="00E668AA" w:rsidRDefault="009F2716" w:rsidP="009B5FD3">
      <w:pPr>
        <w:pStyle w:val="Output"/>
      </w:pPr>
      <w:r w:rsidRPr="00E668AA">
        <w:t xml:space="preserve">weatherData = </w:t>
      </w:r>
    </w:p>
    <w:p w14:paraId="1678CBFF" w14:textId="77777777" w:rsidR="009F2716" w:rsidRPr="00E668AA" w:rsidRDefault="009F2716" w:rsidP="009B5FD3">
      <w:pPr>
        <w:pStyle w:val="Output"/>
      </w:pPr>
      <w:r w:rsidRPr="00E668AA">
        <w:t xml:space="preserve">  Python dict with no properties.</w:t>
      </w:r>
    </w:p>
    <w:p w14:paraId="3336BEB1" w14:textId="77777777" w:rsidR="009F2716" w:rsidRPr="00E668AA" w:rsidRDefault="009F2716" w:rsidP="009B5FD3">
      <w:pPr>
        <w:pStyle w:val="Output"/>
      </w:pPr>
    </w:p>
    <w:p w14:paraId="563E69F6" w14:textId="77777777" w:rsidR="009F2716" w:rsidRPr="00E668AA" w:rsidRDefault="009F2716" w:rsidP="009B5FD3">
      <w:pPr>
        <w:pStyle w:val="Output"/>
      </w:pPr>
      <w:r w:rsidRPr="00E668AA">
        <w:t xml:space="preserve">    {'temp': 280.32, 'pressure': 1012, 'humidity': 81, 'temp_min': 279.15, 'temp_max': 281.15, 'speed': 4.1, 'deg': 80, 'lon': -0.13, 'lat': 51.51, 'city': 'London', 'current_time': '2023-03-15 16:04:38.427888'}</w:t>
      </w:r>
    </w:p>
    <w:p w14:paraId="3373DE28" w14:textId="77777777" w:rsidR="009F2716" w:rsidRDefault="009F2716" w:rsidP="009F2716"/>
    <w:p w14:paraId="7F1E6B8F" w14:textId="77777777" w:rsidR="009F2716" w:rsidRDefault="009F2716" w:rsidP="0011592D">
      <w:pPr>
        <w:pStyle w:val="Heading3"/>
        <w:numPr>
          <w:ilvl w:val="2"/>
          <w:numId w:val="47"/>
        </w:numPr>
      </w:pPr>
      <w:bookmarkStart w:id="19" w:name="_Toc177320848"/>
      <w:r>
        <w:t>Convert Python data to MATLAB data</w:t>
      </w:r>
      <w:bookmarkEnd w:id="19"/>
    </w:p>
    <w:p w14:paraId="4D1154A5" w14:textId="77777777" w:rsidR="009F2716" w:rsidRDefault="009F2716" w:rsidP="009F2716">
      <w:r>
        <w:t>Let’s convert the Python dictionary</w:t>
      </w:r>
      <w:r>
        <w:rPr>
          <w:rStyle w:val="FootnoteReference"/>
        </w:rPr>
        <w:footnoteReference w:id="11"/>
      </w:r>
      <w:r>
        <w:t xml:space="preserve"> into a MATLAB structure</w:t>
      </w:r>
      <w:r>
        <w:rPr>
          <w:rStyle w:val="FootnoteReference"/>
        </w:rPr>
        <w:footnoteReference w:id="12"/>
      </w:r>
      <w:r>
        <w:t>:</w:t>
      </w:r>
    </w:p>
    <w:p w14:paraId="2CE915FC" w14:textId="77777777" w:rsidR="009F2716" w:rsidRPr="00DD4A5B" w:rsidRDefault="009F2716" w:rsidP="00474CD6">
      <w:pPr>
        <w:pStyle w:val="Codecell"/>
      </w:pPr>
      <w:r w:rsidRPr="00DD4A5B">
        <w:rPr>
          <w:noProof/>
        </w:rPr>
        <w:t>data = struct(weatherData)</w:t>
      </w:r>
    </w:p>
    <w:p w14:paraId="04FD2870" w14:textId="77777777" w:rsidR="009F2716" w:rsidRDefault="009F2716" w:rsidP="009F2716">
      <w:pPr>
        <w:spacing w:after="0"/>
        <w:rPr>
          <w:rFonts w:ascii="Consolas" w:eastAsia="Times New Roman" w:hAnsi="Consolas" w:cs="Times New Roman"/>
          <w:color w:val="212121"/>
          <w:sz w:val="18"/>
          <w:szCs w:val="18"/>
        </w:rPr>
      </w:pPr>
    </w:p>
    <w:p w14:paraId="7F04F387"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data = struct with fields:</w:t>
      </w:r>
    </w:p>
    <w:p w14:paraId="7BFF6DA3"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r w:rsidRPr="00DD4A5B">
        <w:rPr>
          <w:rFonts w:ascii="Consolas" w:eastAsia="Times New Roman" w:hAnsi="Consolas" w:cs="Times New Roman"/>
          <w:color w:val="212121"/>
          <w:sz w:val="18"/>
          <w:szCs w:val="18"/>
          <w:lang w:val="fr-FR"/>
        </w:rPr>
        <w:t>temp: 280.3200</w:t>
      </w:r>
    </w:p>
    <w:p w14:paraId="111E0020"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pressure: [1×1 py.int]</w:t>
      </w:r>
    </w:p>
    <w:p w14:paraId="46F7937B"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humidity: [1×1 py.int]</w:t>
      </w:r>
    </w:p>
    <w:p w14:paraId="22E1B6F1"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temp_min: 279.1500</w:t>
      </w:r>
    </w:p>
    <w:p w14:paraId="48340C8C"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temp_max: 281.1500</w:t>
      </w:r>
    </w:p>
    <w:p w14:paraId="0FD23E44"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0FAB5D4B"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r w:rsidRPr="00DD4A5B">
        <w:rPr>
          <w:rFonts w:ascii="Consolas" w:eastAsia="Times New Roman" w:hAnsi="Consolas" w:cs="Times New Roman"/>
          <w:color w:val="212121"/>
          <w:sz w:val="18"/>
          <w:szCs w:val="18"/>
          <w:lang w:val="fr-FR"/>
        </w:rPr>
        <w:t>deg: [1×1 py.int]</w:t>
      </w:r>
    </w:p>
    <w:p w14:paraId="3C26CEA1"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lon: -0.1300</w:t>
      </w:r>
    </w:p>
    <w:p w14:paraId="37D1BBCC"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lat: 51.5100</w:t>
      </w:r>
    </w:p>
    <w:p w14:paraId="041E5BA0"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city: [1×6 py.str]</w:t>
      </w:r>
    </w:p>
    <w:p w14:paraId="1BADCCCA"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current_time: [1×26 py.str]</w:t>
      </w:r>
    </w:p>
    <w:p w14:paraId="759615AE" w14:textId="77777777" w:rsidR="009F2716" w:rsidRPr="00C84BAB" w:rsidRDefault="009F2716" w:rsidP="009F27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19CAAC2C" w14:textId="77777777" w:rsidR="009F2716" w:rsidRDefault="009F2716" w:rsidP="009F2716">
      <w:r>
        <w:lastRenderedPageBreak/>
        <w:t>Most of the data gets automatically converted. Only some fields did not find an obvious equivalent:</w:t>
      </w:r>
    </w:p>
    <w:p w14:paraId="0F3BE67C" w14:textId="77777777" w:rsidR="009F2716" w:rsidRDefault="009F2716" w:rsidP="009F2716">
      <w:pPr>
        <w:pStyle w:val="ListParagraph"/>
        <w:numPr>
          <w:ilvl w:val="0"/>
          <w:numId w:val="32"/>
        </w:numPr>
        <w:spacing w:after="160" w:line="259" w:lineRule="auto"/>
        <w:jc w:val="left"/>
      </w:pPr>
      <w:r w:rsidRPr="00917BB7">
        <w:rPr>
          <w:rFonts w:ascii="Consolas" w:hAnsi="Consolas"/>
        </w:rPr>
        <w:t>pressure</w:t>
      </w:r>
      <w:r>
        <w:t xml:space="preserve"> &amp; </w:t>
      </w:r>
      <w:r w:rsidRPr="00917BB7">
        <w:rPr>
          <w:rFonts w:ascii="Consolas" w:hAnsi="Consolas"/>
        </w:rPr>
        <w:t>humidity</w:t>
      </w:r>
      <w:r>
        <w:t xml:space="preserve"> remain as a </w:t>
      </w:r>
      <w:r w:rsidRPr="005A382D">
        <w:rPr>
          <w:rFonts w:ascii="Consolas" w:hAnsi="Consolas"/>
        </w:rPr>
        <w:t>py.int</w:t>
      </w:r>
      <w:r>
        <w:t xml:space="preserve"> object in MATLAB.</w:t>
      </w:r>
    </w:p>
    <w:p w14:paraId="0805D600" w14:textId="77777777" w:rsidR="009F2716" w:rsidRDefault="009F2716" w:rsidP="009F2716">
      <w:pPr>
        <w:pStyle w:val="ListParagraph"/>
        <w:numPr>
          <w:ilvl w:val="0"/>
          <w:numId w:val="32"/>
        </w:numPr>
        <w:spacing w:after="160" w:line="259" w:lineRule="auto"/>
        <w:jc w:val="left"/>
      </w:pPr>
      <w:r w:rsidRPr="00917BB7">
        <w:rPr>
          <w:rFonts w:ascii="Consolas" w:hAnsi="Consolas"/>
        </w:rPr>
        <w:t>city</w:t>
      </w:r>
      <w:r>
        <w:t xml:space="preserve"> and </w:t>
      </w:r>
      <w:r w:rsidRPr="00917BB7">
        <w:rPr>
          <w:rFonts w:ascii="Consolas" w:hAnsi="Consolas"/>
        </w:rPr>
        <w:t xml:space="preserve">current_time </w:t>
      </w:r>
      <w:r>
        <w:t xml:space="preserve">remain as a </w:t>
      </w:r>
      <w:r w:rsidRPr="005A382D">
        <w:rPr>
          <w:rFonts w:ascii="Consolas" w:hAnsi="Consolas"/>
        </w:rPr>
        <w:t>py.str</w:t>
      </w:r>
      <w:r>
        <w:t xml:space="preserve"> object in MATLAB.</w:t>
      </w:r>
    </w:p>
    <w:p w14:paraId="62EF8541" w14:textId="77777777" w:rsidR="009F2716" w:rsidRDefault="009F2716" w:rsidP="009F2716">
      <w:r>
        <w:t xml:space="preserve">We can convert them explicitly </w:t>
      </w:r>
      <w:r w:rsidRPr="00B20A1E">
        <w:t xml:space="preserve">using standard </w:t>
      </w:r>
      <w:r>
        <w:t>MATLAB</w:t>
      </w:r>
      <w:r w:rsidRPr="00B20A1E">
        <w:t xml:space="preserve"> functions like </w:t>
      </w:r>
      <w:r w:rsidRPr="003003BB">
        <w:t>double</w:t>
      </w:r>
      <w:r>
        <w:rPr>
          <w:rStyle w:val="FootnoteReference"/>
        </w:rPr>
        <w:footnoteReference w:id="13"/>
      </w:r>
      <w:r>
        <w:t>,</w:t>
      </w:r>
      <w:r w:rsidRPr="00B20A1E">
        <w:t xml:space="preserve"> </w:t>
      </w:r>
      <w:r w:rsidRPr="009F21CA">
        <w:t>string</w:t>
      </w:r>
      <w:r w:rsidRPr="00B20A1E">
        <w:t xml:space="preserve"> </w:t>
      </w:r>
      <w:r>
        <w:rPr>
          <w:rStyle w:val="FootnoteReference"/>
        </w:rPr>
        <w:footnoteReference w:id="14"/>
      </w:r>
      <w:r w:rsidRPr="00B20A1E">
        <w:t xml:space="preserve">and </w:t>
      </w:r>
      <w:r w:rsidRPr="000F36A8">
        <w:t>datetime</w:t>
      </w:r>
      <w:r>
        <w:rPr>
          <w:rStyle w:val="FootnoteReference"/>
        </w:rPr>
        <w:footnoteReference w:id="15"/>
      </w:r>
      <w:r>
        <w:t>:</w:t>
      </w:r>
    </w:p>
    <w:p w14:paraId="19D804DA" w14:textId="77777777" w:rsidR="009F2716" w:rsidRPr="00550142" w:rsidRDefault="009F2716" w:rsidP="00474CD6">
      <w:pPr>
        <w:pStyle w:val="Codecell"/>
      </w:pPr>
      <w:r w:rsidRPr="00550142">
        <w:rPr>
          <w:noProof/>
        </w:rPr>
        <w:t>data.pressure = double(data.pressure);</w:t>
      </w:r>
    </w:p>
    <w:p w14:paraId="0F3EEACD" w14:textId="77777777" w:rsidR="009F2716" w:rsidRPr="00550142" w:rsidRDefault="009F2716" w:rsidP="00474CD6">
      <w:pPr>
        <w:pStyle w:val="Codecell"/>
      </w:pPr>
      <w:r w:rsidRPr="00550142">
        <w:rPr>
          <w:noProof/>
        </w:rPr>
        <w:t>data.humidity = double(data.humidity);</w:t>
      </w:r>
    </w:p>
    <w:p w14:paraId="7BC27883" w14:textId="77777777" w:rsidR="009F2716" w:rsidRPr="00550142" w:rsidRDefault="009F2716" w:rsidP="00474CD6">
      <w:pPr>
        <w:pStyle w:val="Codecell"/>
      </w:pPr>
      <w:r w:rsidRPr="00550142">
        <w:rPr>
          <w:noProof/>
        </w:rPr>
        <w:t>data.deg = double(data.deg);</w:t>
      </w:r>
    </w:p>
    <w:p w14:paraId="6E9622B6" w14:textId="77777777" w:rsidR="009F2716" w:rsidRPr="00550142" w:rsidRDefault="009F2716" w:rsidP="00474CD6">
      <w:pPr>
        <w:pStyle w:val="Codecell"/>
      </w:pPr>
      <w:r w:rsidRPr="00550142">
        <w:rPr>
          <w:noProof/>
        </w:rPr>
        <w:t>data.city = string(data.city);</w:t>
      </w:r>
    </w:p>
    <w:p w14:paraId="10BE9A54" w14:textId="77777777" w:rsidR="009F2716" w:rsidRPr="00550142" w:rsidRDefault="009F2716" w:rsidP="00474CD6">
      <w:pPr>
        <w:pStyle w:val="Codecell"/>
      </w:pPr>
      <w:r w:rsidRPr="00550142">
        <w:rPr>
          <w:noProof/>
        </w:rPr>
        <w:t>data.current_time = datetime(string(data.current_time))</w:t>
      </w:r>
    </w:p>
    <w:p w14:paraId="7B3345E1" w14:textId="77777777" w:rsidR="009F2716" w:rsidRDefault="009F2716" w:rsidP="009F2716">
      <w:pPr>
        <w:spacing w:after="0"/>
        <w:rPr>
          <w:rFonts w:ascii="Consolas" w:eastAsia="Times New Roman" w:hAnsi="Consolas" w:cs="Times New Roman"/>
          <w:color w:val="212121"/>
          <w:sz w:val="18"/>
          <w:szCs w:val="18"/>
        </w:rPr>
      </w:pPr>
    </w:p>
    <w:p w14:paraId="790CBFDF"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7929C705"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52C4F224"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688A3B7F"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1A1970F9"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_min: 279.1500</w:t>
      </w:r>
    </w:p>
    <w:p w14:paraId="5D0FC145"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_max: 281.1500</w:t>
      </w:r>
    </w:p>
    <w:p w14:paraId="4076527A"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646E711"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391B3B5C"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lon: -0.1300</w:t>
      </w:r>
    </w:p>
    <w:p w14:paraId="64C11D80"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lat: 51.5100</w:t>
      </w:r>
    </w:p>
    <w:p w14:paraId="5F95929C"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8266615"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urrent_time: 15-Mar-2023 16:04:38</w:t>
      </w:r>
    </w:p>
    <w:p w14:paraId="4426ED53" w14:textId="77777777" w:rsidR="009F2716" w:rsidRPr="00290526" w:rsidRDefault="009F2716" w:rsidP="009F2716">
      <w:pPr>
        <w:spacing w:after="0"/>
        <w:rPr>
          <w:rFonts w:ascii="Consolas" w:eastAsia="Times New Roman" w:hAnsi="Consolas" w:cstheme="majorBidi"/>
          <w:color w:val="404040"/>
          <w:sz w:val="18"/>
          <w:szCs w:val="18"/>
        </w:rPr>
      </w:pPr>
    </w:p>
    <w:p w14:paraId="246B5DC0" w14:textId="77777777" w:rsidR="009F2716" w:rsidRDefault="009F2716" w:rsidP="0011592D">
      <w:pPr>
        <w:pStyle w:val="Heading3"/>
        <w:numPr>
          <w:ilvl w:val="2"/>
          <w:numId w:val="47"/>
        </w:numPr>
      </w:pPr>
      <w:bookmarkStart w:id="20" w:name="_Toc177320849"/>
      <w:r>
        <w:t>Convert Python lists to MATLAB matrices</w:t>
      </w:r>
      <w:bookmarkEnd w:id="20"/>
    </w:p>
    <w:p w14:paraId="45F84500" w14:textId="77777777" w:rsidR="009F2716" w:rsidRDefault="009F2716" w:rsidP="009F2716">
      <w:r>
        <w:t>N</w:t>
      </w:r>
      <w:r w:rsidRPr="00B20A1E">
        <w:t xml:space="preserve">ow </w:t>
      </w:r>
      <w:r>
        <w:t>let</w:t>
      </w:r>
      <w:r w:rsidRPr="00B20A1E">
        <w:t>'s call</w:t>
      </w:r>
      <w:r>
        <w:t xml:space="preserve"> the</w:t>
      </w:r>
      <w:r w:rsidRPr="00B20A1E">
        <w:t xml:space="preserve"> </w:t>
      </w:r>
      <w:hyperlink r:id="rId32" w:anchor="L67" w:history="1">
        <w:r w:rsidRPr="00E82246">
          <w:rPr>
            <w:rStyle w:val="Hyperlink"/>
          </w:rPr>
          <w:t>get_forecast</w:t>
        </w:r>
      </w:hyperlink>
      <w:r w:rsidRPr="00B20A1E">
        <w:t xml:space="preserve"> function which returns a series of predicted weather conditions over the next few days</w:t>
      </w:r>
      <w:r>
        <w:t>.</w:t>
      </w:r>
      <w:r w:rsidRPr="00B20A1E">
        <w:t xml:space="preserve"> </w:t>
      </w:r>
      <w:r>
        <w:t>W</w:t>
      </w:r>
      <w:r w:rsidRPr="00B20A1E">
        <w:t xml:space="preserve">e can see that the </w:t>
      </w:r>
      <w:r>
        <w:t>fields of the structure are</w:t>
      </w:r>
      <w:r w:rsidRPr="00B20A1E">
        <w:t xml:space="preserve"> returned as </w:t>
      </w:r>
      <w:r>
        <w:t>P</w:t>
      </w:r>
      <w:r w:rsidRPr="00B20A1E">
        <w:t>ython list</w:t>
      </w:r>
      <w:r>
        <w:rPr>
          <w:rStyle w:val="FootnoteReference"/>
        </w:rPr>
        <w:footnoteReference w:id="16"/>
      </w:r>
      <w:r>
        <w:t>:</w:t>
      </w:r>
      <w:r w:rsidRPr="00B20A1E">
        <w:t xml:space="preserve"> </w:t>
      </w:r>
    </w:p>
    <w:p w14:paraId="607BD7F5" w14:textId="77777777" w:rsidR="009F2716" w:rsidRPr="00864BF8" w:rsidRDefault="009F2716" w:rsidP="00474CD6">
      <w:pPr>
        <w:pStyle w:val="Codecell"/>
      </w:pPr>
      <w:r w:rsidRPr="00864BF8">
        <w:rPr>
          <w:noProof/>
        </w:rPr>
        <w:t>jsonData = py.weather.get_forecast(</w:t>
      </w:r>
      <w:r w:rsidRPr="00864BF8">
        <w:rPr>
          <w:noProof/>
          <w:color w:val="A709F5"/>
        </w:rPr>
        <w:t>'Muenchen'</w:t>
      </w:r>
      <w:r w:rsidRPr="00864BF8">
        <w:rPr>
          <w:noProof/>
        </w:rPr>
        <w:t>,</w:t>
      </w:r>
      <w:r w:rsidRPr="00864BF8">
        <w:rPr>
          <w:noProof/>
          <w:color w:val="A709F5"/>
        </w:rPr>
        <w:t>'DE'</w:t>
      </w:r>
      <w:r w:rsidRPr="00864BF8">
        <w:rPr>
          <w:noProof/>
        </w:rPr>
        <w:t>,appid,api=</w:t>
      </w:r>
      <w:r w:rsidRPr="00864BF8">
        <w:rPr>
          <w:noProof/>
          <w:color w:val="A709F5"/>
        </w:rPr>
        <w:t>'samples'</w:t>
      </w:r>
      <w:r w:rsidRPr="00864BF8">
        <w:rPr>
          <w:noProof/>
        </w:rPr>
        <w:t>);</w:t>
      </w:r>
    </w:p>
    <w:p w14:paraId="0A18AC5F" w14:textId="77777777" w:rsidR="009F2716" w:rsidRPr="00864BF8" w:rsidRDefault="009F2716" w:rsidP="00474CD6">
      <w:pPr>
        <w:pStyle w:val="Codecell"/>
      </w:pPr>
      <w:r w:rsidRPr="00864BF8">
        <w:rPr>
          <w:noProof/>
        </w:rPr>
        <w:t xml:space="preserve">forecastData = py.weather.parse_forecast_json(jsonData);  </w:t>
      </w:r>
    </w:p>
    <w:p w14:paraId="6F996E3C" w14:textId="77777777" w:rsidR="009F2716" w:rsidRPr="00864BF8" w:rsidRDefault="009F2716" w:rsidP="00474CD6">
      <w:pPr>
        <w:pStyle w:val="Codecell"/>
      </w:pPr>
      <w:r w:rsidRPr="00864BF8">
        <w:rPr>
          <w:noProof/>
        </w:rPr>
        <w:t>forecast = struct(forecastData)</w:t>
      </w:r>
    </w:p>
    <w:p w14:paraId="6C26D6B3" w14:textId="77777777" w:rsidR="009F2716" w:rsidRDefault="009F2716" w:rsidP="009F2716">
      <w:pPr>
        <w:spacing w:after="0"/>
        <w:rPr>
          <w:rFonts w:ascii="Consolas" w:eastAsia="Times New Roman" w:hAnsi="Consolas" w:cs="Times New Roman"/>
          <w:color w:val="212121"/>
          <w:sz w:val="18"/>
          <w:szCs w:val="18"/>
        </w:rPr>
      </w:pPr>
    </w:p>
    <w:p w14:paraId="2907883D"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210265B4"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lastRenderedPageBreak/>
        <w:t xml:space="preserve">    current_time: [1×36 py.list]</w:t>
      </w:r>
    </w:p>
    <w:p w14:paraId="74046030"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temp: [1×36 py.list]</w:t>
      </w:r>
    </w:p>
    <w:p w14:paraId="66EAFB4F"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py.list]</w:t>
      </w:r>
    </w:p>
    <w:p w14:paraId="5FB7F8DD"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py.list]</w:t>
      </w:r>
    </w:p>
    <w:p w14:paraId="2FD31718"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py.list]</w:t>
      </w:r>
    </w:p>
    <w:p w14:paraId="5029C145"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py.list]</w:t>
      </w:r>
    </w:p>
    <w:p w14:paraId="6CE84DD4" w14:textId="77777777" w:rsidR="009F2716" w:rsidRPr="00290526" w:rsidRDefault="009F2716" w:rsidP="009F2716">
      <w:pPr>
        <w:spacing w:after="0"/>
        <w:rPr>
          <w:rFonts w:ascii="Consolas" w:eastAsia="Times New Roman" w:hAnsi="Consolas" w:cstheme="majorBidi"/>
          <w:color w:val="404040"/>
          <w:sz w:val="18"/>
          <w:szCs w:val="18"/>
        </w:rPr>
      </w:pPr>
    </w:p>
    <w:p w14:paraId="26FEAF16" w14:textId="77777777" w:rsidR="009F2716" w:rsidRDefault="009F2716" w:rsidP="009F2716">
      <w:r w:rsidRPr="00F93E5D">
        <w:t>Lists containing only numeric data can be converted into doubles (since MATLAB R2022a):</w:t>
      </w:r>
    </w:p>
    <w:p w14:paraId="138F9638" w14:textId="671E96F1" w:rsidR="009F2716" w:rsidRPr="00636E4E" w:rsidRDefault="009F2716" w:rsidP="00474CD6">
      <w:pPr>
        <w:pStyle w:val="Codecell"/>
      </w:pPr>
      <w:r w:rsidRPr="00636E4E">
        <w:rPr>
          <w:noProof/>
        </w:rPr>
        <w:t xml:space="preserve">forecast.temp = double(forecast.temp) - 273.15; </w:t>
      </w:r>
      <w:r w:rsidRPr="00636E4E">
        <w:rPr>
          <w:noProof/>
          <w:color w:val="008013"/>
        </w:rPr>
        <w:t>% Kelvin to Celsius</w:t>
      </w:r>
    </w:p>
    <w:p w14:paraId="068290CE" w14:textId="77777777" w:rsidR="009F2716" w:rsidRPr="00636E4E" w:rsidRDefault="009F2716" w:rsidP="00474CD6">
      <w:pPr>
        <w:pStyle w:val="Codecell"/>
      </w:pPr>
      <w:r w:rsidRPr="00636E4E">
        <w:rPr>
          <w:noProof/>
        </w:rPr>
        <w:t>forecast.temp</w:t>
      </w:r>
    </w:p>
    <w:p w14:paraId="59F9D3A0" w14:textId="77777777" w:rsidR="009F2716" w:rsidRDefault="009F2716" w:rsidP="009F2716">
      <w:pPr>
        <w:spacing w:after="0"/>
        <w:rPr>
          <w:rFonts w:ascii="Consolas" w:eastAsia="Times New Roman" w:hAnsi="Consolas" w:cs="Times New Roman"/>
          <w:color w:val="212121"/>
          <w:sz w:val="18"/>
          <w:szCs w:val="18"/>
        </w:rPr>
      </w:pPr>
    </w:p>
    <w:p w14:paraId="60388215" w14:textId="77777777" w:rsidR="009F2716" w:rsidRPr="00636E4E" w:rsidRDefault="009F2716" w:rsidP="009F2716">
      <w:pPr>
        <w:spacing w:after="0"/>
        <w:rPr>
          <w:rFonts w:ascii="Consolas" w:eastAsia="Times New Roman" w:hAnsi="Consolas" w:cs="Times New Roman"/>
          <w:color w:val="212121"/>
          <w:sz w:val="18"/>
          <w:szCs w:val="18"/>
        </w:rPr>
      </w:pPr>
      <w:r w:rsidRPr="00636E4E">
        <w:rPr>
          <w:rFonts w:ascii="Consolas" w:eastAsia="Times New Roman" w:hAnsi="Consolas" w:cs="Times New Roman"/>
          <w:color w:val="212121"/>
          <w:sz w:val="18"/>
          <w:szCs w:val="18"/>
        </w:rPr>
        <w:t xml:space="preserve">ans = </w:t>
      </w:r>
      <w:r w:rsidRPr="00636E4E">
        <w:rPr>
          <w:rFonts w:ascii="Consolas" w:eastAsia="Times New Roman" w:hAnsi="Consolas" w:cs="Times New Roman"/>
          <w:i/>
          <w:iCs/>
          <w:color w:val="616161"/>
          <w:sz w:val="18"/>
          <w:szCs w:val="18"/>
        </w:rPr>
        <w:t>1×36</w:t>
      </w:r>
    </w:p>
    <w:p w14:paraId="72E33B1D" w14:textId="77777777" w:rsidR="009F2716" w:rsidRPr="00636E4E"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rPr>
      </w:pPr>
      <w:r w:rsidRPr="00636E4E">
        <w:rPr>
          <w:rFonts w:ascii="Courier New" w:eastAsia="Times New Roman" w:hAnsi="Courier New" w:cs="Courier New"/>
          <w:color w:val="212121"/>
        </w:rPr>
        <w:t xml:space="preserve">   13.5200   12.5100    3.9000   -0.3700    0.1910    2.4180    3.3280 </w:t>
      </w:r>
      <w:r w:rsidRPr="00636E4E">
        <w:rPr>
          <w:rFonts w:ascii="Cambria Math" w:eastAsia="Times New Roman" w:hAnsi="Cambria Math" w:cs="Cambria Math"/>
          <w:color w:val="212121"/>
        </w:rPr>
        <w:t>⋯</w:t>
      </w:r>
    </w:p>
    <w:p w14:paraId="125FBF6C" w14:textId="77777777" w:rsidR="009F2716"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E3F5DAF" w14:textId="77777777" w:rsidR="009F2716"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t>:</w:t>
      </w:r>
    </w:p>
    <w:p w14:paraId="5FF9FF67" w14:textId="77777777" w:rsidR="009F2716" w:rsidRPr="0032342E"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404040"/>
        </w:rPr>
      </w:pPr>
    </w:p>
    <w:p w14:paraId="14C803F0" w14:textId="77777777" w:rsidR="009F2716" w:rsidRPr="004D68FF" w:rsidRDefault="009F2716" w:rsidP="00474CD6">
      <w:pPr>
        <w:pStyle w:val="Codecell"/>
      </w:pPr>
      <w:r w:rsidRPr="004D68FF">
        <w:rPr>
          <w:noProof/>
        </w:rPr>
        <w:t>forecast.current_time = string(forecast.current_time);</w:t>
      </w:r>
    </w:p>
    <w:p w14:paraId="584BC8C8" w14:textId="77777777" w:rsidR="009F2716" w:rsidRPr="004D68FF" w:rsidRDefault="009F2716" w:rsidP="00474CD6">
      <w:pPr>
        <w:pStyle w:val="Codecell"/>
      </w:pPr>
      <w:r w:rsidRPr="004D68FF">
        <w:rPr>
          <w:noProof/>
        </w:rPr>
        <w:t>forecast.current_time = datetime(forecast.current_time);</w:t>
      </w:r>
    </w:p>
    <w:p w14:paraId="6E627C24" w14:textId="77777777" w:rsidR="009F2716" w:rsidRPr="004D68FF" w:rsidRDefault="009F2716" w:rsidP="00474CD6">
      <w:pPr>
        <w:pStyle w:val="Codecell"/>
      </w:pPr>
      <w:r w:rsidRPr="004D68FF">
        <w:rPr>
          <w:noProof/>
        </w:rPr>
        <w:t>forecast.current_time</w:t>
      </w:r>
    </w:p>
    <w:p w14:paraId="534168F6" w14:textId="77777777" w:rsidR="009F2716" w:rsidRDefault="009F2716" w:rsidP="009F2716">
      <w:pPr>
        <w:spacing w:after="0"/>
        <w:rPr>
          <w:rFonts w:ascii="Consolas" w:eastAsia="Times New Roman" w:hAnsi="Consolas" w:cs="Times New Roman"/>
          <w:color w:val="212121"/>
          <w:sz w:val="18"/>
          <w:szCs w:val="18"/>
        </w:rPr>
      </w:pPr>
    </w:p>
    <w:p w14:paraId="0F649730" w14:textId="77777777" w:rsidR="009F2716" w:rsidRPr="004D68FF" w:rsidRDefault="009F2716" w:rsidP="009F2716">
      <w:pPr>
        <w:spacing w:after="0"/>
        <w:rPr>
          <w:rFonts w:ascii="Consolas" w:eastAsia="Times New Roman" w:hAnsi="Consolas" w:cs="Times New Roman"/>
          <w:color w:val="212121"/>
          <w:sz w:val="18"/>
          <w:szCs w:val="18"/>
        </w:rPr>
      </w:pPr>
      <w:r w:rsidRPr="004D68FF">
        <w:rPr>
          <w:rFonts w:ascii="Consolas" w:eastAsia="Times New Roman" w:hAnsi="Consolas" w:cs="Times New Roman"/>
          <w:color w:val="212121"/>
          <w:sz w:val="18"/>
          <w:szCs w:val="18"/>
        </w:rPr>
        <w:t xml:space="preserve">ans = </w:t>
      </w:r>
      <w:r w:rsidRPr="004D68FF">
        <w:rPr>
          <w:rFonts w:ascii="Consolas" w:eastAsia="Times New Roman" w:hAnsi="Consolas" w:cs="Times New Roman"/>
          <w:i/>
          <w:iCs/>
          <w:color w:val="616161"/>
          <w:sz w:val="18"/>
          <w:szCs w:val="18"/>
        </w:rPr>
        <w:t>1×36 datetime</w:t>
      </w:r>
    </w:p>
    <w:p w14:paraId="2108BC8B" w14:textId="77777777" w:rsidR="009F2716" w:rsidRPr="004D68FF"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rPr>
      </w:pPr>
      <w:r w:rsidRPr="004D68FF">
        <w:rPr>
          <w:rFonts w:ascii="Courier New" w:eastAsia="Times New Roman" w:hAnsi="Courier New" w:cs="Courier New"/>
          <w:color w:val="212121"/>
        </w:rPr>
        <w:t xml:space="preserve">16-Feb-2017 12:00:0016-Feb-2017 15:00:0016-Feb-2017 18:00:0016-Feb-2017 21:00: </w:t>
      </w:r>
      <w:r w:rsidRPr="004D68FF">
        <w:rPr>
          <w:rFonts w:ascii="Cambria Math" w:eastAsia="Times New Roman" w:hAnsi="Cambria Math" w:cs="Cambria Math"/>
          <w:color w:val="212121"/>
        </w:rPr>
        <w:t>⋯</w:t>
      </w:r>
    </w:p>
    <w:p w14:paraId="6735EB7F" w14:textId="77777777" w:rsidR="009F2716" w:rsidRDefault="009F2716" w:rsidP="009F2716">
      <w:r>
        <w:br/>
        <w:t xml:space="preserve">Read more about </w:t>
      </w:r>
      <w:r w:rsidRPr="00EC1107">
        <w:t>mapping data between Python and MATLAB</w:t>
      </w:r>
      <w:r>
        <w:t xml:space="preserve"> </w:t>
      </w:r>
      <w:r>
        <w:rPr>
          <w:rStyle w:val="Hyperlink"/>
        </w:rPr>
        <w:t xml:space="preserve">(section 4.7) </w:t>
      </w:r>
      <w:r>
        <w:t xml:space="preserve"> </w:t>
      </w:r>
    </w:p>
    <w:p w14:paraId="1A986086" w14:textId="77777777" w:rsidR="009F2716" w:rsidRDefault="009F2716" w:rsidP="0011592D">
      <w:pPr>
        <w:pStyle w:val="Heading3"/>
        <w:numPr>
          <w:ilvl w:val="2"/>
          <w:numId w:val="47"/>
        </w:numPr>
      </w:pPr>
      <w:bookmarkStart w:id="21" w:name="_Toc177320850"/>
      <w:r>
        <w:t>Explore graphically the Python data imported in MATLAB</w:t>
      </w:r>
      <w:bookmarkEnd w:id="21"/>
    </w:p>
    <w:p w14:paraId="6F2D8150" w14:textId="77777777" w:rsidR="002F6A64" w:rsidRPr="002F6A64" w:rsidRDefault="002F6A64" w:rsidP="002F6A64">
      <w:pPr>
        <w:pStyle w:val="Codecell"/>
      </w:pPr>
      <w:r w:rsidRPr="002F6A64">
        <w:t>plot(forecast.current_time,forecast.temp)</w:t>
      </w:r>
    </w:p>
    <w:p w14:paraId="3FC6D9D1" w14:textId="77777777" w:rsidR="002F6A64" w:rsidRPr="002F6A64" w:rsidRDefault="002F6A64" w:rsidP="002F6A64">
      <w:pPr>
        <w:pStyle w:val="Codecell"/>
      </w:pPr>
      <w:r w:rsidRPr="002F6A64">
        <w:t>xtickangle(45)</w:t>
      </w:r>
    </w:p>
    <w:p w14:paraId="4A9EF53A" w14:textId="77777777" w:rsidR="002F6A64" w:rsidRPr="002F6A64" w:rsidRDefault="002F6A64" w:rsidP="002F6A64">
      <w:pPr>
        <w:pStyle w:val="Codecell"/>
      </w:pPr>
      <w:r w:rsidRPr="002F6A64">
        <w:t>xlabel(</w:t>
      </w:r>
      <w:r w:rsidRPr="002F6A64">
        <w:rPr>
          <w:color w:val="A709F5"/>
        </w:rPr>
        <w:t>'Date'</w:t>
      </w:r>
      <w:r w:rsidRPr="002F6A64">
        <w:t>)</w:t>
      </w:r>
    </w:p>
    <w:p w14:paraId="471493A7" w14:textId="779A26BE" w:rsidR="00590F29" w:rsidRPr="00474CD6" w:rsidRDefault="002F6A64" w:rsidP="002F6A64">
      <w:pPr>
        <w:pStyle w:val="Codecell"/>
      </w:pPr>
      <w:r w:rsidRPr="002F6A64">
        <w:t>ylabel(</w:t>
      </w:r>
      <w:r w:rsidRPr="002F6A64">
        <w:rPr>
          <w:color w:val="A709F5"/>
        </w:rPr>
        <w:t>'Temperature'</w:t>
      </w:r>
      <w:r w:rsidRPr="002F6A64">
        <w:t>)</w:t>
      </w:r>
    </w:p>
    <w:p w14:paraId="001FBC11" w14:textId="77777777" w:rsidR="009F2716" w:rsidRPr="00FC14E8" w:rsidRDefault="009F2716" w:rsidP="009F2716">
      <w:pPr>
        <w:rPr>
          <w:rFonts w:ascii="Consolas" w:eastAsia="Times New Roman" w:hAnsi="Consolas"/>
          <w:color w:val="404040"/>
          <w:sz w:val="24"/>
          <w:szCs w:val="24"/>
        </w:rPr>
      </w:pPr>
      <w:r>
        <w:rPr>
          <w:rFonts w:ascii="Consolas" w:eastAsia="Times New Roman" w:hAnsi="Consolas"/>
          <w:noProof/>
          <w:color w:val="404040"/>
        </w:rPr>
        <w:lastRenderedPageBreak/>
        <w:drawing>
          <wp:inline distT="0" distB="0" distL="0" distR="0" wp14:anchorId="4083D0B4" wp14:editId="1BEA4F00">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5C7E8D30" w14:textId="77777777" w:rsidR="009F2716" w:rsidRDefault="009F2716" w:rsidP="0011592D">
      <w:pPr>
        <w:pStyle w:val="Heading3"/>
        <w:numPr>
          <w:ilvl w:val="2"/>
          <w:numId w:val="47"/>
        </w:numPr>
      </w:pPr>
      <w:bookmarkStart w:id="22" w:name="_Toc177320851"/>
      <w:r>
        <w:t>Call a Machine Learning model in MATLAB</w:t>
      </w:r>
      <w:bookmarkEnd w:id="22"/>
    </w:p>
    <w:p w14:paraId="7DFB44B0" w14:textId="77777777" w:rsidR="009F2716" w:rsidRDefault="009F2716" w:rsidP="009F2716">
      <w:r w:rsidRPr="00514611">
        <w:t xml:space="preserve">Now let's suppose </w:t>
      </w:r>
      <w:r>
        <w:t>we</w:t>
      </w:r>
      <w:r w:rsidRPr="00514611">
        <w:t xml:space="preserve"> have used some historical data to create a machine learning model that takes a set of weather conditions and returns a prediction of the air quality.  My Python colleague wants to make use of my model in her Python code</w:t>
      </w:r>
      <w:r>
        <w:t>.</w:t>
      </w:r>
    </w:p>
    <w:p w14:paraId="2B87071B" w14:textId="77777777" w:rsidR="009F2716" w:rsidRPr="009B5070" w:rsidRDefault="009F2716" w:rsidP="009F2716">
      <w:r w:rsidRPr="009B5070">
        <w:t>First, let's see how the air quality prediction works.  There are three steps:</w:t>
      </w:r>
    </w:p>
    <w:p w14:paraId="76285153" w14:textId="77777777" w:rsidR="009F2716" w:rsidRDefault="009F2716" w:rsidP="009F2716">
      <w:pPr>
        <w:pStyle w:val="ListParagraph"/>
        <w:numPr>
          <w:ilvl w:val="0"/>
          <w:numId w:val="33"/>
        </w:numPr>
        <w:spacing w:after="160" w:line="259" w:lineRule="auto"/>
        <w:jc w:val="left"/>
      </w:pPr>
      <w:r w:rsidRPr="009B5070">
        <w:t>Load the model from a .mat file</w:t>
      </w:r>
    </w:p>
    <w:p w14:paraId="03C4D80A" w14:textId="77777777" w:rsidR="009F2716" w:rsidRDefault="009F2716" w:rsidP="009F2716">
      <w:pPr>
        <w:pStyle w:val="ListParagraph"/>
        <w:numPr>
          <w:ilvl w:val="0"/>
          <w:numId w:val="33"/>
        </w:numPr>
        <w:spacing w:after="160" w:line="259" w:lineRule="auto"/>
        <w:jc w:val="left"/>
      </w:pPr>
      <w:r w:rsidRPr="009B5070">
        <w:t>Convert the current weather data from openweathermap.org to the format expected by the model</w:t>
      </w:r>
    </w:p>
    <w:p w14:paraId="31A0A6EA" w14:textId="77777777" w:rsidR="009F2716" w:rsidRPr="00FC14E8" w:rsidRDefault="009F2716" w:rsidP="009F2716">
      <w:pPr>
        <w:pStyle w:val="ListParagraph"/>
        <w:numPr>
          <w:ilvl w:val="0"/>
          <w:numId w:val="33"/>
        </w:numPr>
        <w:spacing w:after="160" w:line="259" w:lineRule="auto"/>
        <w:jc w:val="left"/>
      </w:pPr>
      <w:r w:rsidRPr="009B5070">
        <w:t>Call the predict method of the model to get the expected air quality for that day</w:t>
      </w:r>
    </w:p>
    <w:p w14:paraId="7B302A15" w14:textId="77777777" w:rsidR="009F2716" w:rsidRPr="009933D9" w:rsidRDefault="009F2716" w:rsidP="00474CD6">
      <w:pPr>
        <w:pStyle w:val="Codecell"/>
      </w:pPr>
      <w:r w:rsidRPr="009933D9">
        <w:rPr>
          <w:noProof/>
        </w:rPr>
        <w:t xml:space="preserve">load </w:t>
      </w:r>
      <w:r w:rsidRPr="002F6A64">
        <w:rPr>
          <w:noProof/>
          <w:color w:val="A709F5"/>
        </w:rPr>
        <w:t>airQualModel.mat model</w:t>
      </w:r>
    </w:p>
    <w:p w14:paraId="01CB67FC" w14:textId="77777777" w:rsidR="009F2716" w:rsidRPr="009933D9" w:rsidRDefault="009F2716" w:rsidP="00474CD6">
      <w:pPr>
        <w:pStyle w:val="Codecell"/>
      </w:pPr>
      <w:r w:rsidRPr="009933D9">
        <w:rPr>
          <w:noProof/>
        </w:rPr>
        <w:t>testData = prepData(data);</w:t>
      </w:r>
    </w:p>
    <w:p w14:paraId="7360E7DD" w14:textId="77777777" w:rsidR="009F2716" w:rsidRPr="009933D9" w:rsidRDefault="009F2716" w:rsidP="00474CD6">
      <w:pPr>
        <w:pStyle w:val="Codecell"/>
      </w:pPr>
      <w:r w:rsidRPr="009933D9">
        <w:rPr>
          <w:noProof/>
        </w:rPr>
        <w:t>airQuality = predict(model,testData)</w:t>
      </w:r>
    </w:p>
    <w:p w14:paraId="67AC07C4" w14:textId="77777777" w:rsidR="009F2716" w:rsidRDefault="009F2716" w:rsidP="009F2716">
      <w:pPr>
        <w:spacing w:after="0"/>
        <w:rPr>
          <w:rFonts w:ascii="Consolas" w:eastAsia="Times New Roman" w:hAnsi="Consolas" w:cs="Times New Roman"/>
          <w:color w:val="212121"/>
          <w:sz w:val="18"/>
          <w:szCs w:val="18"/>
        </w:rPr>
      </w:pPr>
    </w:p>
    <w:p w14:paraId="4DB2CC22" w14:textId="77777777" w:rsidR="009F2716" w:rsidRPr="009933D9" w:rsidRDefault="009F2716" w:rsidP="009F2716">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airQuality = categorical</w:t>
      </w:r>
    </w:p>
    <w:p w14:paraId="5F4E1DB3" w14:textId="77777777" w:rsidR="009F2716" w:rsidRPr="009933D9" w:rsidRDefault="009F2716" w:rsidP="009F2716">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52D644B4" w14:textId="77777777" w:rsidR="009F2716" w:rsidRPr="009933D9" w:rsidRDefault="009F2716" w:rsidP="009F2716">
      <w:pPr>
        <w:spacing w:after="0"/>
        <w:rPr>
          <w:rFonts w:ascii="Times New Roman" w:eastAsia="Times New Roman" w:hAnsi="Times New Roman" w:cs="Times New Roman"/>
          <w:sz w:val="24"/>
          <w:szCs w:val="24"/>
        </w:rPr>
      </w:pPr>
      <w:r w:rsidRPr="009933D9">
        <w:rPr>
          <w:rFonts w:ascii="Helvetica" w:eastAsia="Times New Roman" w:hAnsi="Helvetica" w:cs="Times New Roman"/>
          <w:sz w:val="21"/>
        </w:rPr>
        <w:t xml:space="preserve"> </w:t>
      </w:r>
    </w:p>
    <w:p w14:paraId="01167DB8" w14:textId="77777777" w:rsidR="009F2716" w:rsidRDefault="009F2716" w:rsidP="009F2716">
      <w:r w:rsidRPr="00EE5125">
        <w:t xml:space="preserve">To give this to my colleague, I'm going to pack up these steps into a single function called </w:t>
      </w:r>
      <w:hyperlink r:id="rId34" w:history="1">
        <w:r w:rsidRPr="00EE5125">
          <w:rPr>
            <w:rStyle w:val="Hyperlink"/>
          </w:rPr>
          <w:t>predictAirQuality</w:t>
        </w:r>
      </w:hyperlink>
      <w:r>
        <w:t>:</w:t>
      </w:r>
      <w:r w:rsidRPr="00EE5125">
        <w:t xml:space="preserve"> </w:t>
      </w:r>
    </w:p>
    <w:p w14:paraId="56E1A487" w14:textId="77777777" w:rsidR="009F2716" w:rsidRPr="00FC14E8" w:rsidRDefault="009F2716" w:rsidP="00474CD6">
      <w:pPr>
        <w:pStyle w:val="Codecell"/>
      </w:pPr>
      <w:r w:rsidRPr="00FC14E8">
        <w:rPr>
          <w:noProof/>
          <w:color w:val="0E00FF"/>
        </w:rPr>
        <w:lastRenderedPageBreak/>
        <w:t xml:space="preserve">function </w:t>
      </w:r>
      <w:r w:rsidRPr="00FC14E8">
        <w:rPr>
          <w:noProof/>
        </w:rPr>
        <w:t>airQual = predictAirQual(data)</w:t>
      </w:r>
    </w:p>
    <w:p w14:paraId="2971C116" w14:textId="77777777" w:rsidR="009F2716" w:rsidRPr="00FC14E8" w:rsidRDefault="009F2716" w:rsidP="00474CD6">
      <w:pPr>
        <w:pStyle w:val="Codecell"/>
      </w:pPr>
      <w:r w:rsidRPr="00FC14E8">
        <w:rPr>
          <w:noProof/>
          <w:color w:val="008013"/>
        </w:rPr>
        <w:t>% PREDICTAIRQUAL Predict air quality, based on machine learning model</w:t>
      </w:r>
    </w:p>
    <w:p w14:paraId="0C093978" w14:textId="77777777" w:rsidR="009F2716" w:rsidRPr="00FC14E8" w:rsidRDefault="009F2716" w:rsidP="00474CD6">
      <w:pPr>
        <w:pStyle w:val="Codecell"/>
      </w:pPr>
      <w:r w:rsidRPr="00FC14E8">
        <w:rPr>
          <w:noProof/>
          <w:color w:val="008013"/>
        </w:rPr>
        <w:t>%</w:t>
      </w:r>
    </w:p>
    <w:p w14:paraId="58EE6737" w14:textId="77777777" w:rsidR="009F2716" w:rsidRPr="00FC14E8" w:rsidRDefault="009F2716" w:rsidP="00474CD6">
      <w:pPr>
        <w:pStyle w:val="Codecell"/>
      </w:pPr>
      <w:r w:rsidRPr="00FC14E8">
        <w:rPr>
          <w:noProof/>
          <w:color w:val="008013"/>
        </w:rPr>
        <w:t>%#function CompactClassificationEnsemble</w:t>
      </w:r>
    </w:p>
    <w:p w14:paraId="4CFA92C7" w14:textId="77777777" w:rsidR="009F2716" w:rsidRPr="00FC14E8" w:rsidRDefault="009F2716" w:rsidP="00474CD6">
      <w:pPr>
        <w:pStyle w:val="Codecell"/>
      </w:pPr>
    </w:p>
    <w:p w14:paraId="43DDC86A" w14:textId="77777777" w:rsidR="009F2716" w:rsidRPr="00FC14E8" w:rsidRDefault="009F2716" w:rsidP="00474CD6">
      <w:pPr>
        <w:pStyle w:val="Codecell"/>
      </w:pPr>
      <w:r w:rsidRPr="00FC14E8">
        <w:rPr>
          <w:noProof/>
          <w:color w:val="008013"/>
        </w:rPr>
        <w:t xml:space="preserve">% Convert data types  </w:t>
      </w:r>
    </w:p>
    <w:p w14:paraId="2E5E6878" w14:textId="77777777" w:rsidR="009F2716" w:rsidRPr="00FC14E8" w:rsidRDefault="009F2716" w:rsidP="00474CD6">
      <w:pPr>
        <w:pStyle w:val="Codecell"/>
      </w:pPr>
      <w:r w:rsidRPr="00FC14E8">
        <w:rPr>
          <w:noProof/>
        </w:rPr>
        <w:t>currentData = prepData(data);</w:t>
      </w:r>
    </w:p>
    <w:p w14:paraId="76DA94E3" w14:textId="77777777" w:rsidR="009F2716" w:rsidRPr="00FC14E8" w:rsidRDefault="009F2716" w:rsidP="00474CD6">
      <w:pPr>
        <w:pStyle w:val="Codecell"/>
      </w:pPr>
    </w:p>
    <w:p w14:paraId="3A8ECBBD" w14:textId="77777777" w:rsidR="009F2716" w:rsidRPr="00FC14E8" w:rsidRDefault="009F2716" w:rsidP="00474CD6">
      <w:pPr>
        <w:pStyle w:val="Codecell"/>
      </w:pPr>
      <w:r w:rsidRPr="00FC14E8">
        <w:rPr>
          <w:noProof/>
          <w:color w:val="008013"/>
        </w:rPr>
        <w:t>% Load model</w:t>
      </w:r>
    </w:p>
    <w:p w14:paraId="132AF47E" w14:textId="77777777" w:rsidR="009F2716" w:rsidRPr="00FC14E8" w:rsidRDefault="009F2716" w:rsidP="00474CD6">
      <w:pPr>
        <w:pStyle w:val="Codecell"/>
      </w:pPr>
      <w:r w:rsidRPr="00FC14E8">
        <w:rPr>
          <w:noProof/>
        </w:rPr>
        <w:t>mdl = load(</w:t>
      </w:r>
      <w:r w:rsidRPr="00FC14E8">
        <w:rPr>
          <w:noProof/>
          <w:color w:val="A709F5"/>
        </w:rPr>
        <w:t>"airQualModel.mat"</w:t>
      </w:r>
      <w:r w:rsidRPr="00FC14E8">
        <w:rPr>
          <w:noProof/>
        </w:rPr>
        <w:t>);</w:t>
      </w:r>
    </w:p>
    <w:p w14:paraId="71F24FA6" w14:textId="77777777" w:rsidR="009F2716" w:rsidRPr="00FC14E8" w:rsidRDefault="009F2716" w:rsidP="00474CD6">
      <w:pPr>
        <w:pStyle w:val="Codecell"/>
      </w:pPr>
      <w:r w:rsidRPr="00FC14E8">
        <w:rPr>
          <w:noProof/>
        </w:rPr>
        <w:t>model = mdl.model;</w:t>
      </w:r>
    </w:p>
    <w:p w14:paraId="77E69740" w14:textId="77777777" w:rsidR="009F2716" w:rsidRPr="00FC14E8" w:rsidRDefault="009F2716" w:rsidP="00474CD6">
      <w:pPr>
        <w:pStyle w:val="Codecell"/>
      </w:pPr>
    </w:p>
    <w:p w14:paraId="64456D81" w14:textId="77777777" w:rsidR="009F2716" w:rsidRPr="00FC14E8" w:rsidRDefault="009F2716" w:rsidP="00474CD6">
      <w:pPr>
        <w:pStyle w:val="Codecell"/>
      </w:pPr>
      <w:r w:rsidRPr="00FC14E8">
        <w:rPr>
          <w:noProof/>
          <w:color w:val="008013"/>
        </w:rPr>
        <w:t>% Determine air quality</w:t>
      </w:r>
    </w:p>
    <w:p w14:paraId="5686E66C" w14:textId="77777777" w:rsidR="009F2716" w:rsidRPr="00FC14E8" w:rsidRDefault="009F2716" w:rsidP="00474CD6">
      <w:pPr>
        <w:pStyle w:val="Codecell"/>
      </w:pPr>
      <w:r w:rsidRPr="00FC14E8">
        <w:rPr>
          <w:noProof/>
        </w:rPr>
        <w:t>airQual = predict(model,currentData);</w:t>
      </w:r>
    </w:p>
    <w:p w14:paraId="1042A10B" w14:textId="77777777" w:rsidR="009F2716" w:rsidRPr="00FC14E8" w:rsidRDefault="009F2716" w:rsidP="00474CD6">
      <w:pPr>
        <w:pStyle w:val="Codecell"/>
      </w:pPr>
    </w:p>
    <w:p w14:paraId="6728D45F" w14:textId="77777777" w:rsidR="009F2716" w:rsidRPr="00FC14E8" w:rsidRDefault="009F2716" w:rsidP="00474CD6">
      <w:pPr>
        <w:pStyle w:val="Codecell"/>
      </w:pPr>
      <w:r w:rsidRPr="00FC14E8">
        <w:rPr>
          <w:noProof/>
          <w:color w:val="008013"/>
        </w:rPr>
        <w:t>% Convert data type for use in Python</w:t>
      </w:r>
    </w:p>
    <w:p w14:paraId="24683541" w14:textId="77777777" w:rsidR="009F2716" w:rsidRPr="00FC14E8" w:rsidRDefault="009F2716" w:rsidP="00474CD6">
      <w:pPr>
        <w:pStyle w:val="Codecell"/>
      </w:pPr>
      <w:r w:rsidRPr="00FC14E8">
        <w:rPr>
          <w:noProof/>
        </w:rPr>
        <w:t>airQual = char(airQual);</w:t>
      </w:r>
    </w:p>
    <w:p w14:paraId="4CCFB1F0" w14:textId="77777777" w:rsidR="009F2716" w:rsidRPr="00FC14E8" w:rsidRDefault="009F2716" w:rsidP="00474CD6">
      <w:pPr>
        <w:pStyle w:val="Codecell"/>
      </w:pPr>
    </w:p>
    <w:p w14:paraId="56EA2E49" w14:textId="77777777" w:rsidR="009F2716" w:rsidRPr="00FC14E8" w:rsidRDefault="009F2716" w:rsidP="00474CD6">
      <w:pPr>
        <w:pStyle w:val="Codecell"/>
      </w:pPr>
      <w:r w:rsidRPr="00FC14E8">
        <w:rPr>
          <w:noProof/>
          <w:color w:val="0E00FF"/>
        </w:rPr>
        <w:t>end</w:t>
      </w:r>
    </w:p>
    <w:p w14:paraId="70FE8826" w14:textId="77777777" w:rsidR="009F2716" w:rsidRPr="00EE5125" w:rsidRDefault="009F2716" w:rsidP="009F2716"/>
    <w:p w14:paraId="6FBA0DA4" w14:textId="77777777" w:rsidR="009F2716" w:rsidRPr="00EE5125" w:rsidRDefault="009F2716" w:rsidP="009F2716">
      <w:r w:rsidRPr="00EE5125">
        <w:t xml:space="preserve">This function does the same three steps as above – loads the model, converts the data, and calls the model's predict method.  </w:t>
      </w:r>
    </w:p>
    <w:p w14:paraId="4FAA45E3" w14:textId="77777777" w:rsidR="009F2716" w:rsidRPr="00EE5125" w:rsidRDefault="009F2716" w:rsidP="009F2716">
      <w:r w:rsidRPr="00EE5125">
        <w:t>However, it has to do one other thing.  The model returns a MATLAB categorical value which doesn't have a direct equivalent in Python, so we convert it to a character array.</w:t>
      </w:r>
    </w:p>
    <w:p w14:paraId="5247F24D" w14:textId="77777777" w:rsidR="009F2716" w:rsidRDefault="009F2716" w:rsidP="009F2716">
      <w:r w:rsidRPr="00EE5125">
        <w:t>Now that we have our MATLAB function that uses the air quality prediction model, let's see how to use it in Python.</w:t>
      </w:r>
    </w:p>
    <w:p w14:paraId="2D274FD6" w14:textId="77777777" w:rsidR="009F2716" w:rsidRDefault="009F2716" w:rsidP="0011592D">
      <w:pPr>
        <w:pStyle w:val="Heading2"/>
        <w:numPr>
          <w:ilvl w:val="1"/>
          <w:numId w:val="47"/>
        </w:numPr>
      </w:pPr>
      <w:bookmarkStart w:id="23" w:name="_Toc161069551"/>
      <w:bookmarkStart w:id="24" w:name="_Toc177320852"/>
      <w:r>
        <w:t>Call MATLAB from Python</w:t>
      </w:r>
      <w:bookmarkEnd w:id="23"/>
      <w:bookmarkEnd w:id="24"/>
    </w:p>
    <w:p w14:paraId="582E92BE" w14:textId="77777777" w:rsidR="009F2716" w:rsidRPr="00013D14" w:rsidRDefault="009F2716" w:rsidP="009F2716">
      <w:r w:rsidRPr="00013D14">
        <w:t>Here we</w:t>
      </w:r>
      <w:r>
        <w:t xml:space="preserve"> wi</w:t>
      </w:r>
      <w:r w:rsidRPr="00013D14">
        <w:t xml:space="preserve">ll demonstrate calling MATLAB from Python </w:t>
      </w:r>
      <w:r>
        <w:t>inside of a simple Python shell (</w:t>
      </w:r>
      <w:r>
        <w:rPr>
          <w:rFonts w:ascii="Consolas" w:hAnsi="Consolas"/>
          <w:sz w:val="21"/>
          <w:szCs w:val="21"/>
        </w:rPr>
        <w:t>&gt;&gt;&gt;</w:t>
      </w:r>
      <w:r>
        <w:t>)</w:t>
      </w:r>
      <w:r w:rsidRPr="00013D14">
        <w:t>.</w:t>
      </w:r>
    </w:p>
    <w:p w14:paraId="0DC0603D" w14:textId="77777777" w:rsidR="009F2716" w:rsidRDefault="009F2716" w:rsidP="009F2716">
      <w:r w:rsidRPr="00013D14">
        <w:t>The first step is to use the engine API to start a MATLAB running in the background for Python to communicate with</w:t>
      </w:r>
      <w:r>
        <w:t xml:space="preserve"> (we will assume here that you have installed it already – else check </w:t>
      </w:r>
      <w:hyperlink w:anchor="_Install_the_MATLAB" w:history="1">
        <w:r w:rsidRPr="00D64B71">
          <w:rPr>
            <w:rStyle w:val="Hyperlink"/>
          </w:rPr>
          <w:t>sectio</w:t>
        </w:r>
        <w:r>
          <w:rPr>
            <w:rStyle w:val="Hyperlink"/>
          </w:rPr>
          <w:t>n 3.8</w:t>
        </w:r>
      </w:hyperlink>
      <w:r>
        <w:t>).</w:t>
      </w:r>
    </w:p>
    <w:p w14:paraId="2838B624" w14:textId="77777777" w:rsidR="009F2716" w:rsidRDefault="009F2716" w:rsidP="0085481F">
      <w:pPr>
        <w:pStyle w:val="Console"/>
      </w:pPr>
      <w:r>
        <w:t>&gt;&gt;&gt; import matlab.engine</w:t>
      </w:r>
    </w:p>
    <w:p w14:paraId="22B03C7A" w14:textId="77777777" w:rsidR="009F2716" w:rsidRDefault="009F2716" w:rsidP="0085481F">
      <w:pPr>
        <w:pStyle w:val="Console"/>
      </w:pPr>
      <w:r>
        <w:t>&gt;&gt;&gt; m = matlab.engine.start_matlab()</w:t>
      </w:r>
    </w:p>
    <w:p w14:paraId="3369D2AD" w14:textId="77777777" w:rsidR="009B5FD3" w:rsidRPr="00B1286B" w:rsidRDefault="009B5FD3" w:rsidP="009B5FD3">
      <w:pPr>
        <w:pStyle w:val="Output"/>
      </w:pPr>
    </w:p>
    <w:p w14:paraId="5E0CCD0A" w14:textId="77777777" w:rsidR="009F2716" w:rsidRDefault="009F2716" w:rsidP="009F2716">
      <w:r w:rsidRPr="00AF3945">
        <w:lastRenderedPageBreak/>
        <w:t>Once the MATLAB is running, we can call any MATLAB function on the path.</w:t>
      </w:r>
    </w:p>
    <w:p w14:paraId="2C22E5BB" w14:textId="77777777" w:rsidR="009F2716" w:rsidRDefault="009F2716" w:rsidP="0085481F">
      <w:pPr>
        <w:pStyle w:val="Console"/>
      </w:pPr>
      <w:r>
        <w:t>&gt;&gt;&gt; m.sqrt(42.0)</w:t>
      </w:r>
    </w:p>
    <w:p w14:paraId="51D3FC64" w14:textId="77777777" w:rsidR="009F2716" w:rsidRPr="008C299C" w:rsidRDefault="009F2716" w:rsidP="0085481F">
      <w:pPr>
        <w:pStyle w:val="Console"/>
      </w:pPr>
      <w:r w:rsidRPr="008C299C">
        <w:t>6.48074069840786</w:t>
      </w:r>
    </w:p>
    <w:p w14:paraId="4C8670C7" w14:textId="77777777" w:rsidR="009F2716" w:rsidRDefault="009F2716" w:rsidP="009F2716">
      <w:r>
        <w:t>We need to access the key from the txt file:</w:t>
      </w:r>
    </w:p>
    <w:p w14:paraId="5CA16413" w14:textId="77777777" w:rsidR="009F2716" w:rsidRDefault="009F2716" w:rsidP="0085481F">
      <w:pPr>
        <w:pStyle w:val="Console"/>
      </w:pPr>
      <w:r>
        <w:t>&gt;&gt;&gt; with open("accessKey.txt") as f:</w:t>
      </w:r>
    </w:p>
    <w:p w14:paraId="36890851" w14:textId="77777777" w:rsidR="009F2716" w:rsidRDefault="009F2716" w:rsidP="0085481F">
      <w:pPr>
        <w:pStyle w:val="Console"/>
      </w:pPr>
      <w:r w:rsidRPr="00C026CB">
        <w:t>...   apikey = f.read()</w:t>
      </w:r>
    </w:p>
    <w:p w14:paraId="50F5E51E" w14:textId="77777777" w:rsidR="009B5FD3" w:rsidRPr="00C026CB" w:rsidRDefault="009B5FD3" w:rsidP="009B5FD3">
      <w:pPr>
        <w:pStyle w:val="Output"/>
      </w:pPr>
    </w:p>
    <w:p w14:paraId="4210D5FB" w14:textId="77777777" w:rsidR="009F2716" w:rsidRDefault="009F2716" w:rsidP="009F2716">
      <w:r w:rsidRPr="00C14728">
        <w:t xml:space="preserve">Now we can use the </w:t>
      </w:r>
      <w:r w:rsidRPr="007628E9">
        <w:rPr>
          <w:rFonts w:ascii="Consolas" w:hAnsi="Consolas"/>
        </w:rPr>
        <w:t>get_current_weather</w:t>
      </w:r>
      <w:r w:rsidRPr="00C14728">
        <w:t xml:space="preserve"> and the </w:t>
      </w:r>
      <w:r w:rsidRPr="007628E9">
        <w:rPr>
          <w:rFonts w:ascii="Consolas" w:hAnsi="Consolas"/>
        </w:rPr>
        <w:t>parse_current_json</w:t>
      </w:r>
      <w:r w:rsidRPr="00C14728">
        <w:t xml:space="preserve"> functions from the weather module just like we did in MATLAB to get the current weather conditions.</w:t>
      </w:r>
    </w:p>
    <w:p w14:paraId="1AEDCDC3" w14:textId="77777777" w:rsidR="009F2716" w:rsidRDefault="009F2716" w:rsidP="0085481F">
      <w:pPr>
        <w:pStyle w:val="Console"/>
      </w:pPr>
      <w:r>
        <w:t>&gt;&gt;&gt; import weather</w:t>
      </w:r>
    </w:p>
    <w:p w14:paraId="2FFB6192" w14:textId="1999C184" w:rsidR="009F2716" w:rsidRDefault="009F2716" w:rsidP="0085481F">
      <w:pPr>
        <w:pStyle w:val="Console"/>
      </w:pPr>
      <w:r>
        <w:t>&gt;&gt;&gt;</w:t>
      </w:r>
      <w:r w:rsidR="002778B3">
        <w:t xml:space="preserve"> </w:t>
      </w:r>
      <w:r>
        <w:t>json_data = weather.</w:t>
      </w:r>
      <w:r w:rsidRPr="00AE0DEB">
        <w:t>get_current_weather</w:t>
      </w:r>
      <w:r>
        <w:t>("Boston","US",apikey)</w:t>
      </w:r>
    </w:p>
    <w:p w14:paraId="59DAEC90" w14:textId="77777777" w:rsidR="009F2716" w:rsidRDefault="009F2716" w:rsidP="0085481F">
      <w:pPr>
        <w:pStyle w:val="Console"/>
      </w:pPr>
      <w:r>
        <w:t>&gt;&gt;&gt; data = weather.</w:t>
      </w:r>
      <w:r w:rsidRPr="00AE0DEB">
        <w:t>parse_current_json</w:t>
      </w:r>
      <w:r>
        <w:t>(json_data)</w:t>
      </w:r>
    </w:p>
    <w:p w14:paraId="3EB237F0" w14:textId="77777777" w:rsidR="009F2716" w:rsidRDefault="009F2716" w:rsidP="0085481F">
      <w:pPr>
        <w:pStyle w:val="Console"/>
      </w:pPr>
      <w:r>
        <w:t>&gt;&gt;&gt; data</w:t>
      </w:r>
    </w:p>
    <w:p w14:paraId="5618D40B" w14:textId="77777777" w:rsidR="009F2716" w:rsidRPr="00B315FB" w:rsidRDefault="009F2716" w:rsidP="0085481F">
      <w:pPr>
        <w:pStyle w:val="Console"/>
      </w:pPr>
      <w:r w:rsidRPr="00D7760E">
        <w:t>{'temp': 62.64, 'feels_like': 61.9, 'temp_min': 58.57, 'temp_max': 65.08, 'pressure': 1018, 'humidity': 70, 'speed': 15.01, 'deg': 335, 'gust': 32.01, 'lon': -71.0598, 'lat': 42.3584, 'city': 'Boston', 'current_time': '2022-05-23 11:28:54.833306'}</w:t>
      </w:r>
      <w:bookmarkStart w:id="25" w:name="_Set-up_MATLAB_and"/>
      <w:bookmarkEnd w:id="25"/>
    </w:p>
    <w:p w14:paraId="118B8C61" w14:textId="77777777" w:rsidR="009F2716" w:rsidRDefault="009F2716" w:rsidP="009F2716">
      <w:r w:rsidRPr="008C1A0E">
        <w:t xml:space="preserve">Then we can call the MATLAB function </w:t>
      </w:r>
      <w:r w:rsidRPr="008C1A0E">
        <w:rPr>
          <w:rFonts w:ascii="Consolas" w:hAnsi="Consolas"/>
        </w:rPr>
        <w:t>predictAirQuality</w:t>
      </w:r>
      <w:r w:rsidRPr="008C1A0E">
        <w:t xml:space="preserve"> to get the predicted result.</w:t>
      </w:r>
    </w:p>
    <w:p w14:paraId="31952BAC" w14:textId="77777777" w:rsidR="009F2716" w:rsidRDefault="009F2716" w:rsidP="0085481F">
      <w:pPr>
        <w:pStyle w:val="Console"/>
      </w:pPr>
      <w:r>
        <w:t>&gt;&gt;&gt; aq = m.predictAirQuality(data)</w:t>
      </w:r>
    </w:p>
    <w:p w14:paraId="42B9356F" w14:textId="77777777" w:rsidR="009F2716" w:rsidRDefault="009F2716" w:rsidP="0085481F">
      <w:pPr>
        <w:pStyle w:val="Console"/>
      </w:pPr>
      <w:r>
        <w:t>&gt;&gt;&gt; aq</w:t>
      </w:r>
    </w:p>
    <w:p w14:paraId="5643B5E5" w14:textId="77777777" w:rsidR="009F2716" w:rsidRPr="00D7760E" w:rsidRDefault="009F2716" w:rsidP="0085481F">
      <w:pPr>
        <w:pStyle w:val="Console"/>
      </w:pPr>
      <w:r>
        <w:t>Good</w:t>
      </w:r>
    </w:p>
    <w:p w14:paraId="7EA5F279" w14:textId="77777777" w:rsidR="009F2716" w:rsidRDefault="009F2716" w:rsidP="009F2716">
      <w:r w:rsidRPr="00374D2A">
        <w:t>The last step is to shutdown the MATLAB started by the engine API at the beginning of our notebook.</w:t>
      </w:r>
    </w:p>
    <w:p w14:paraId="3F53F575" w14:textId="77777777" w:rsidR="009F2716" w:rsidRPr="00B315FB" w:rsidRDefault="009F2716" w:rsidP="0085481F">
      <w:pPr>
        <w:pStyle w:val="Console"/>
      </w:pPr>
      <w:r>
        <w:t>&gt;&gt;&gt; m.exit()</w:t>
      </w:r>
    </w:p>
    <w:p w14:paraId="12FC59C1" w14:textId="77777777" w:rsidR="009F2716" w:rsidRDefault="009F2716" w:rsidP="009F2716">
      <w:r>
        <w:t>However, your Python colleague might not have access to MATLAB. The next two sections will target this use case.</w:t>
      </w:r>
    </w:p>
    <w:p w14:paraId="760C0931" w14:textId="77777777" w:rsidR="009F2716" w:rsidRDefault="009F2716" w:rsidP="0011592D">
      <w:pPr>
        <w:pStyle w:val="Heading2"/>
        <w:numPr>
          <w:ilvl w:val="1"/>
          <w:numId w:val="47"/>
        </w:numPr>
      </w:pPr>
      <w:bookmarkStart w:id="26" w:name="_Toc161069552"/>
      <w:bookmarkStart w:id="27" w:name="_Toc177320853"/>
      <w:r>
        <w:t>Generate a Python package from a set of MATLAB functions</w:t>
      </w:r>
      <w:bookmarkEnd w:id="26"/>
      <w:bookmarkEnd w:id="27"/>
    </w:p>
    <w:p w14:paraId="46C992F6" w14:textId="77777777" w:rsidR="009F2716" w:rsidRPr="00B315FB" w:rsidRDefault="009F2716" w:rsidP="009F2716">
      <w:r>
        <w:lastRenderedPageBreak/>
        <w:t>For this, you will need to use a dedicated toolbox called MATLAB Compiler SDK</w:t>
      </w:r>
      <w:r>
        <w:rPr>
          <w:rStyle w:val="FootnoteReference"/>
        </w:rPr>
        <w:footnoteReference w:id="17"/>
      </w:r>
      <w:r>
        <w:t>. You can select the Library Compiler in the Apps ribbon, or enter in the Command Window (</w:t>
      </w:r>
      <w:r w:rsidRPr="003F0B97">
        <w:rPr>
          <w:rFonts w:ascii="Consolas" w:hAnsi="Consolas"/>
        </w:rPr>
        <w:t>libraryCompiler</w:t>
      </w:r>
      <w:r>
        <w:t>):</w:t>
      </w:r>
    </w:p>
    <w:p w14:paraId="3E17D271" w14:textId="77777777" w:rsidR="009F2716" w:rsidRDefault="009F2716" w:rsidP="009F2716">
      <w:r w:rsidRPr="00FA0872">
        <w:rPr>
          <w:noProof/>
        </w:rPr>
        <w:drawing>
          <wp:inline distT="0" distB="0" distL="0" distR="0" wp14:anchorId="06E58307" wp14:editId="636A5800">
            <wp:extent cx="4298950" cy="3009075"/>
            <wp:effectExtent l="0" t="0" r="6350" b="127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4304940" cy="3013268"/>
                    </a:xfrm>
                    <a:prstGeom prst="rect">
                      <a:avLst/>
                    </a:prstGeom>
                  </pic:spPr>
                </pic:pic>
              </a:graphicData>
            </a:graphic>
          </wp:inline>
        </w:drawing>
      </w:r>
    </w:p>
    <w:p w14:paraId="32F1022F" w14:textId="77777777" w:rsidR="009F2716" w:rsidRDefault="009F2716" w:rsidP="009F2716">
      <w:r>
        <w:t>Simply select the MATLAB function(s) that you want to turn them into Python functions. The dependencies will be automatically added to the Python package (in this case, the Air Quality Model, the list of cities, and the pre-processing function).</w:t>
      </w:r>
    </w:p>
    <w:p w14:paraId="62ED8356" w14:textId="77777777" w:rsidR="009F2716" w:rsidRDefault="009F2716" w:rsidP="009F2716">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t xml:space="preserve">To learn more on how to set-up the generated package read the </w:t>
      </w:r>
      <w:hyperlink w:anchor="_Set-up_of_the" w:history="1">
        <w:r w:rsidRPr="00060D77">
          <w:rPr>
            <w:rStyle w:val="Hyperlink"/>
          </w:rPr>
          <w:t>section</w:t>
        </w:r>
      </w:hyperlink>
      <w:r>
        <w:rPr>
          <w:rStyle w:val="Hyperlink"/>
        </w:rPr>
        <w:t xml:space="preserve"> 7.1</w:t>
      </w:r>
      <w:r>
        <w:t>.</w:t>
      </w:r>
    </w:p>
    <w:p w14:paraId="4CD47845" w14:textId="77777777" w:rsidR="009F2716" w:rsidRPr="009F21DD" w:rsidRDefault="009F2716" w:rsidP="009F2716">
      <w:pPr>
        <w:rPr>
          <w:rFonts w:ascii="Consolas" w:eastAsia="Times New Roman" w:hAnsi="Consolas" w:cs="Courier New"/>
          <w:color w:val="000000"/>
          <w:lang w:eastAsia="fr-FR"/>
        </w:rPr>
      </w:pPr>
      <w:r w:rsidRPr="009F21DD">
        <w:t>Then we need to import and initialize the package and can call the functions, like so:</w:t>
      </w:r>
      <w:bookmarkStart w:id="28" w:name="_Hlk92744396"/>
    </w:p>
    <w:bookmarkEnd w:id="28"/>
    <w:p w14:paraId="0E16DCD7" w14:textId="77777777" w:rsidR="009F2716" w:rsidRPr="00DD0529" w:rsidRDefault="009F2716" w:rsidP="0085481F">
      <w:pPr>
        <w:pStyle w:val="Console"/>
      </w:pPr>
      <w:r w:rsidRPr="00DD0529">
        <w:t>&gt;&gt;&gt; import AirQual</w:t>
      </w:r>
    </w:p>
    <w:p w14:paraId="1E22DB8E" w14:textId="77777777" w:rsidR="009F2716" w:rsidRPr="00DD0529" w:rsidRDefault="009F2716" w:rsidP="0085481F">
      <w:pPr>
        <w:pStyle w:val="Console"/>
      </w:pPr>
      <w:r w:rsidRPr="00DD0529">
        <w:t>&gt;&gt;&gt; aq = AirQual.initialize()</w:t>
      </w:r>
    </w:p>
    <w:p w14:paraId="3A4D99F2" w14:textId="77777777" w:rsidR="009F2716" w:rsidRPr="00DD0529" w:rsidRDefault="009F2716" w:rsidP="0085481F">
      <w:pPr>
        <w:pStyle w:val="Console"/>
      </w:pPr>
      <w:r w:rsidRPr="00DD0529">
        <w:t>&gt;&gt;&gt; result = aq.predictAirQual()</w:t>
      </w:r>
    </w:p>
    <w:p w14:paraId="4E17BE11" w14:textId="77777777" w:rsidR="009F2716" w:rsidRDefault="009F2716" w:rsidP="009F2716">
      <w:r>
        <w:br/>
      </w:r>
      <w:r w:rsidRPr="00765295">
        <w:t>When we’re finished, wrap things up by terminating the process:</w:t>
      </w:r>
    </w:p>
    <w:p w14:paraId="7FE37441" w14:textId="77777777" w:rsidR="009F2716" w:rsidRPr="00DD0529" w:rsidRDefault="009F2716" w:rsidP="0085481F">
      <w:pPr>
        <w:pStyle w:val="Console"/>
      </w:pPr>
      <w:r w:rsidRPr="00DD0529">
        <w:t>&gt;&gt;&gt; aq.terminate()</w:t>
      </w:r>
    </w:p>
    <w:p w14:paraId="39323390" w14:textId="77777777" w:rsidR="000C1420" w:rsidRDefault="009F2716" w:rsidP="009F2716">
      <w:r>
        <w:lastRenderedPageBreak/>
        <w:t>We can</w:t>
      </w:r>
      <w:r w:rsidRPr="00BD14C5">
        <w:t xml:space="preserve"> go</w:t>
      </w:r>
      <w:r>
        <w:t xml:space="preserve"> </w:t>
      </w:r>
      <w:r w:rsidRPr="00BD14C5">
        <w:t xml:space="preserve">one step further in sharing the MATLAB functionality to be used </w:t>
      </w:r>
      <w:r>
        <w:t>as</w:t>
      </w:r>
      <w:r w:rsidRPr="00BD14C5">
        <w:t xml:space="preserve"> a web </w:t>
      </w:r>
      <w:r>
        <w:t>service</w:t>
      </w:r>
      <w:r w:rsidRPr="00BD14C5">
        <w:t xml:space="preserve"> (and potentially accessed by many users at once). In this case, </w:t>
      </w:r>
      <w:r w:rsidRPr="00FC7AED">
        <w:t>MATLAB Production Server</w:t>
      </w:r>
      <w:r w:rsidRPr="00FC7AED">
        <w:rPr>
          <w:rStyle w:val="FootnoteReference"/>
          <w:color w:val="0000FF"/>
        </w:rPr>
        <w:footnoteReference w:id="18"/>
      </w:r>
      <w:r w:rsidRPr="00FC7AED">
        <w:t> </w:t>
      </w:r>
      <w:r w:rsidRPr="00BD14C5">
        <w:t>can be used for load balancing and the MATLAB code can be accessed through a </w:t>
      </w:r>
      <w:r w:rsidRPr="00563F9E">
        <w:t>RESTful API</w:t>
      </w:r>
      <w:r>
        <w:rPr>
          <w:rStyle w:val="FootnoteReference"/>
        </w:rPr>
        <w:footnoteReference w:id="19"/>
      </w:r>
      <w:r>
        <w:t xml:space="preserve"> </w:t>
      </w:r>
      <w:r w:rsidRPr="00BD14C5">
        <w:t>or </w:t>
      </w:r>
      <w:r w:rsidRPr="00246146">
        <w:t>Python client</w:t>
      </w:r>
      <w:r>
        <w:rPr>
          <w:rStyle w:val="FootnoteReference"/>
        </w:rPr>
        <w:footnoteReference w:id="20"/>
      </w:r>
      <w:r w:rsidRPr="00BD14C5">
        <w:t>.</w:t>
      </w:r>
    </w:p>
    <w:p w14:paraId="16C618AE" w14:textId="77777777" w:rsidR="000C1420" w:rsidRDefault="000C1420">
      <w:r>
        <w:br w:type="page"/>
      </w:r>
    </w:p>
    <w:p w14:paraId="45A7F7AA" w14:textId="77777777" w:rsidR="000C1420" w:rsidRDefault="000C1420">
      <w:r>
        <w:lastRenderedPageBreak/>
        <w:br w:type="page"/>
      </w:r>
    </w:p>
    <w:p w14:paraId="15F2092B" w14:textId="77777777" w:rsidR="00FF5F8E" w:rsidRDefault="00FF5F8E" w:rsidP="0011592D">
      <w:pPr>
        <w:pStyle w:val="Heading1"/>
        <w:numPr>
          <w:ilvl w:val="0"/>
          <w:numId w:val="47"/>
        </w:numPr>
      </w:pPr>
      <w:bookmarkStart w:id="29" w:name="_Toc161069553"/>
      <w:bookmarkStart w:id="30" w:name="_Toc177320854"/>
      <w:r>
        <w:lastRenderedPageBreak/>
        <w:t>S</w:t>
      </w:r>
      <w:r w:rsidRPr="00003A73">
        <w:t xml:space="preserve">et-up MATLAB </w:t>
      </w:r>
      <w:r>
        <w:t>and</w:t>
      </w:r>
      <w:r w:rsidRPr="00003A73">
        <w:t xml:space="preserve"> Python</w:t>
      </w:r>
      <w:bookmarkEnd w:id="29"/>
      <w:bookmarkEnd w:id="30"/>
    </w:p>
    <w:p w14:paraId="2864CEA0" w14:textId="77777777" w:rsidR="00295325" w:rsidRDefault="00295325" w:rsidP="00295325"/>
    <w:p w14:paraId="40602599" w14:textId="77777777" w:rsidR="00295325" w:rsidRPr="00295325" w:rsidRDefault="00295325" w:rsidP="00295325"/>
    <w:p w14:paraId="015672DF" w14:textId="77777777" w:rsidR="00FF5F8E" w:rsidRDefault="00FF5F8E" w:rsidP="0011592D">
      <w:pPr>
        <w:pStyle w:val="Heading2"/>
        <w:numPr>
          <w:ilvl w:val="1"/>
          <w:numId w:val="47"/>
        </w:numPr>
      </w:pPr>
      <w:bookmarkStart w:id="31" w:name="_Toc161069554"/>
      <w:bookmarkStart w:id="32" w:name="_Toc177320855"/>
      <w:r>
        <w:t>Install Python</w:t>
      </w:r>
      <w:bookmarkEnd w:id="31"/>
      <w:bookmarkEnd w:id="32"/>
    </w:p>
    <w:p w14:paraId="6C817AA0" w14:textId="77777777" w:rsidR="00FF5F8E" w:rsidRDefault="00FF5F8E" w:rsidP="00FF5F8E">
      <w:r>
        <w:t xml:space="preserve">You can simply go to </w:t>
      </w:r>
      <w:hyperlink r:id="rId36" w:history="1">
        <w:r w:rsidRPr="00F15241">
          <w:rPr>
            <w:rStyle w:val="Hyperlink"/>
          </w:rPr>
          <w:t>www.python.org/downloads</w:t>
        </w:r>
      </w:hyperlink>
      <w:r>
        <w:t xml:space="preserve"> and select a version of Python compatible with your MATLAB version</w:t>
      </w:r>
      <w:r>
        <w:rPr>
          <w:rStyle w:val="FootnoteReference"/>
        </w:rPr>
        <w:footnoteReference w:id="21"/>
      </w:r>
      <w:r>
        <w:t>. For instance, this is the list of versions compatible with the latest releases:</w:t>
      </w:r>
    </w:p>
    <w:tbl>
      <w:tblPr>
        <w:tblStyle w:val="ListTable3"/>
        <w:tblW w:w="6835" w:type="dxa"/>
        <w:tblLook w:val="04A0" w:firstRow="1" w:lastRow="0" w:firstColumn="1" w:lastColumn="0" w:noHBand="0" w:noVBand="1"/>
      </w:tblPr>
      <w:tblGrid>
        <w:gridCol w:w="2214"/>
        <w:gridCol w:w="4621"/>
      </w:tblGrid>
      <w:tr w:rsidR="00CF6D29" w14:paraId="54858189" w14:textId="77777777" w:rsidTr="00CF6D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14" w:type="dxa"/>
          </w:tcPr>
          <w:p w14:paraId="3E4A2D02" w14:textId="77777777" w:rsidR="00CF6D29" w:rsidRDefault="00CF6D29" w:rsidP="008337EB">
            <w:r>
              <w:t>MATLAB Version</w:t>
            </w:r>
          </w:p>
        </w:tc>
        <w:tc>
          <w:tcPr>
            <w:tcW w:w="4621" w:type="dxa"/>
          </w:tcPr>
          <w:p w14:paraId="21F5247D" w14:textId="77777777" w:rsidR="00CF6D29" w:rsidRDefault="00CF6D29" w:rsidP="008337EB">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41232F" w14:paraId="79CB0409" w14:textId="77777777" w:rsidTr="00CF6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411C2906" w14:textId="0522812C" w:rsidR="0041232F" w:rsidRDefault="0041232F" w:rsidP="0041232F">
            <w:r>
              <w:t>R2024b</w:t>
            </w:r>
          </w:p>
        </w:tc>
        <w:tc>
          <w:tcPr>
            <w:tcW w:w="4621" w:type="dxa"/>
          </w:tcPr>
          <w:p w14:paraId="705EA41E" w14:textId="7581B010" w:rsidR="0041232F" w:rsidRDefault="0041232F" w:rsidP="0041232F">
            <w:pPr>
              <w:cnfStyle w:val="000000100000" w:firstRow="0" w:lastRow="0" w:firstColumn="0" w:lastColumn="0" w:oddVBand="0" w:evenVBand="0" w:oddHBand="1" w:evenHBand="0" w:firstRowFirstColumn="0" w:firstRowLastColumn="0" w:lastRowFirstColumn="0" w:lastRowLastColumn="0"/>
            </w:pPr>
            <w:r w:rsidRPr="006541D8">
              <w:t>3.10</w:t>
            </w:r>
            <w:r>
              <w:t xml:space="preserve">, </w:t>
            </w:r>
            <w:r w:rsidRPr="006541D8">
              <w:t>3.1</w:t>
            </w:r>
            <w:r>
              <w:t xml:space="preserve">1, </w:t>
            </w:r>
            <w:r w:rsidRPr="006541D8">
              <w:t>3.1</w:t>
            </w:r>
            <w:r>
              <w:t>2</w:t>
            </w:r>
          </w:p>
        </w:tc>
      </w:tr>
      <w:tr w:rsidR="0041232F" w14:paraId="7317178D" w14:textId="77777777" w:rsidTr="00CF6D29">
        <w:tc>
          <w:tcPr>
            <w:cnfStyle w:val="001000000000" w:firstRow="0" w:lastRow="0" w:firstColumn="1" w:lastColumn="0" w:oddVBand="0" w:evenVBand="0" w:oddHBand="0" w:evenHBand="0" w:firstRowFirstColumn="0" w:firstRowLastColumn="0" w:lastRowFirstColumn="0" w:lastRowLastColumn="0"/>
            <w:tcW w:w="2214" w:type="dxa"/>
          </w:tcPr>
          <w:p w14:paraId="3AE4A64C" w14:textId="28C142A4" w:rsidR="0041232F" w:rsidRDefault="0041232F" w:rsidP="0041232F">
            <w:r>
              <w:t>R2024a</w:t>
            </w:r>
          </w:p>
        </w:tc>
        <w:tc>
          <w:tcPr>
            <w:tcW w:w="4621" w:type="dxa"/>
          </w:tcPr>
          <w:p w14:paraId="70CC9257" w14:textId="0C2E86FB" w:rsidR="0041232F" w:rsidRDefault="0041232F" w:rsidP="0041232F">
            <w:pPr>
              <w:cnfStyle w:val="000000000000" w:firstRow="0" w:lastRow="0" w:firstColumn="0" w:lastColumn="0" w:oddVBand="0" w:evenVBand="0" w:oddHBand="0" w:evenHBand="0" w:firstRowFirstColumn="0" w:firstRowLastColumn="0" w:lastRowFirstColumn="0" w:lastRowLastColumn="0"/>
            </w:pPr>
            <w:r w:rsidRPr="006541D8">
              <w:t>3.9, 3.10</w:t>
            </w:r>
            <w:r w:rsidR="00F14F54">
              <w:t xml:space="preserve">, </w:t>
            </w:r>
            <w:r w:rsidR="00F14F54" w:rsidRPr="006541D8">
              <w:t>3.1</w:t>
            </w:r>
            <w:r w:rsidR="00F14F54">
              <w:t>1</w:t>
            </w:r>
          </w:p>
        </w:tc>
      </w:tr>
      <w:tr w:rsidR="0041232F" w14:paraId="3DF003E6" w14:textId="77777777" w:rsidTr="00CF6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71277331" w14:textId="3B3D6B22" w:rsidR="0041232F" w:rsidRDefault="0041232F" w:rsidP="0041232F">
            <w:r>
              <w:t>R2023b</w:t>
            </w:r>
          </w:p>
        </w:tc>
        <w:tc>
          <w:tcPr>
            <w:tcW w:w="4621" w:type="dxa"/>
          </w:tcPr>
          <w:p w14:paraId="397E50D6" w14:textId="1DD11185" w:rsidR="0041232F" w:rsidRDefault="0041232F" w:rsidP="0041232F">
            <w:pPr>
              <w:cnfStyle w:val="000000100000" w:firstRow="0" w:lastRow="0" w:firstColumn="0" w:lastColumn="0" w:oddVBand="0" w:evenVBand="0" w:oddHBand="1" w:evenHBand="0" w:firstRowFirstColumn="0" w:firstRowLastColumn="0" w:lastRowFirstColumn="0" w:lastRowLastColumn="0"/>
            </w:pPr>
            <w:r w:rsidRPr="006541D8">
              <w:t>3.9, 3.10</w:t>
            </w:r>
            <w:r w:rsidR="00F14F54">
              <w:t xml:space="preserve">, </w:t>
            </w:r>
            <w:r w:rsidR="00F14F54" w:rsidRPr="006541D8">
              <w:t>3.1</w:t>
            </w:r>
            <w:r w:rsidR="00F14F54">
              <w:t>1</w:t>
            </w:r>
          </w:p>
        </w:tc>
      </w:tr>
      <w:tr w:rsidR="0041232F" w14:paraId="778E5A61" w14:textId="77777777" w:rsidTr="00CF6D29">
        <w:tc>
          <w:tcPr>
            <w:cnfStyle w:val="001000000000" w:firstRow="0" w:lastRow="0" w:firstColumn="1" w:lastColumn="0" w:oddVBand="0" w:evenVBand="0" w:oddHBand="0" w:evenHBand="0" w:firstRowFirstColumn="0" w:firstRowLastColumn="0" w:lastRowFirstColumn="0" w:lastRowLastColumn="0"/>
            <w:tcW w:w="2214" w:type="dxa"/>
          </w:tcPr>
          <w:p w14:paraId="20C75277" w14:textId="77777777" w:rsidR="0041232F" w:rsidRDefault="0041232F" w:rsidP="0041232F">
            <w:r>
              <w:t>R2023a</w:t>
            </w:r>
          </w:p>
        </w:tc>
        <w:tc>
          <w:tcPr>
            <w:tcW w:w="4621" w:type="dxa"/>
          </w:tcPr>
          <w:p w14:paraId="14C57E63" w14:textId="1A70F83A" w:rsidR="0041232F" w:rsidRDefault="00F14F54" w:rsidP="0041232F">
            <w:pPr>
              <w:cnfStyle w:val="000000000000" w:firstRow="0" w:lastRow="0" w:firstColumn="0" w:lastColumn="0" w:oddVBand="0" w:evenVBand="0" w:oddHBand="0" w:evenHBand="0" w:firstRowFirstColumn="0" w:firstRowLastColumn="0" w:lastRowFirstColumn="0" w:lastRowLastColumn="0"/>
            </w:pPr>
            <w:r>
              <w:t xml:space="preserve">3.8, </w:t>
            </w:r>
            <w:r w:rsidR="0041232F" w:rsidRPr="006541D8">
              <w:t>3.9, 3.10</w:t>
            </w:r>
          </w:p>
        </w:tc>
      </w:tr>
      <w:tr w:rsidR="0041232F" w14:paraId="03D474D4" w14:textId="77777777" w:rsidTr="00CF6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2B2E20D8" w14:textId="77777777" w:rsidR="0041232F" w:rsidRDefault="0041232F" w:rsidP="0041232F">
            <w:r>
              <w:t xml:space="preserve">R2022b </w:t>
            </w:r>
          </w:p>
        </w:tc>
        <w:tc>
          <w:tcPr>
            <w:tcW w:w="4621" w:type="dxa"/>
          </w:tcPr>
          <w:p w14:paraId="01ADCE6A" w14:textId="55ABD446" w:rsidR="0041232F" w:rsidRDefault="0041232F" w:rsidP="0041232F">
            <w:pPr>
              <w:cnfStyle w:val="000000100000" w:firstRow="0" w:lastRow="0" w:firstColumn="0" w:lastColumn="0" w:oddVBand="0" w:evenVBand="0" w:oddHBand="1" w:evenHBand="0" w:firstRowFirstColumn="0" w:firstRowLastColumn="0" w:lastRowFirstColumn="0" w:lastRowLastColumn="0"/>
            </w:pPr>
            <w:r>
              <w:t xml:space="preserve">2.7, </w:t>
            </w:r>
            <w:r w:rsidRPr="00E64336">
              <w:t>3.8, 3.9, 3.10</w:t>
            </w:r>
          </w:p>
        </w:tc>
      </w:tr>
    </w:tbl>
    <w:p w14:paraId="249020F7" w14:textId="77777777" w:rsidR="00FF5F8E" w:rsidRDefault="00FF5F8E" w:rsidP="00FF5F8E"/>
    <w:p w14:paraId="484D5F26" w14:textId="77777777" w:rsidR="00FF5F8E" w:rsidRDefault="00FF5F8E" w:rsidP="0011592D">
      <w:pPr>
        <w:pStyle w:val="Heading3"/>
        <w:numPr>
          <w:ilvl w:val="2"/>
          <w:numId w:val="47"/>
        </w:numPr>
      </w:pPr>
      <w:bookmarkStart w:id="33" w:name="_Toc177320856"/>
      <w:r>
        <w:t>Install Python on Windows</w:t>
      </w:r>
      <w:bookmarkEnd w:id="33"/>
    </w:p>
    <w:p w14:paraId="5B481037" w14:textId="77777777" w:rsidR="00FF5F8E" w:rsidRDefault="00FF5F8E" w:rsidP="00FF5F8E">
      <w:r>
        <w:t xml:space="preserve">If you are running on Windows, download the </w:t>
      </w:r>
      <w:r w:rsidRPr="004A3390">
        <w:t>Windows installer (64-bit)</w:t>
      </w:r>
      <w:r>
        <w:rPr>
          <w:rStyle w:val="FootnoteReference"/>
        </w:rPr>
        <w:footnoteReference w:id="22"/>
      </w:r>
      <w:r>
        <w:t xml:space="preserve">: the file </w:t>
      </w:r>
      <w:r w:rsidRPr="000E7490">
        <w:rPr>
          <w:u w:val="single"/>
        </w:rPr>
        <w:t>python-3.</w:t>
      </w:r>
      <w:r>
        <w:rPr>
          <w:u w:val="single"/>
        </w:rPr>
        <w:t>10</w:t>
      </w:r>
      <w:r w:rsidRPr="000E7490">
        <w:rPr>
          <w:u w:val="single"/>
        </w:rPr>
        <w:t>.10-amd64.exe</w:t>
      </w:r>
      <w:r>
        <w:t xml:space="preserve"> is only 28Mo. Just run this executable (you can uncheck the admin privileges):</w:t>
      </w:r>
    </w:p>
    <w:p w14:paraId="76A2FEE5" w14:textId="77777777" w:rsidR="00FF5F8E" w:rsidRDefault="00FF5F8E" w:rsidP="00FF5F8E">
      <w:pPr>
        <w:jc w:val="center"/>
      </w:pPr>
      <w:r w:rsidRPr="00BC6847">
        <w:rPr>
          <w:noProof/>
        </w:rPr>
        <w:drawing>
          <wp:inline distT="0" distB="0" distL="0" distR="0" wp14:anchorId="5B510BF7" wp14:editId="4F44F60B">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66198D20" w14:textId="77777777" w:rsidR="00FF5F8E" w:rsidRDefault="00FF5F8E" w:rsidP="00FF5F8E">
      <w:r>
        <w:lastRenderedPageBreak/>
        <w:t>By default, the checkbox “Add python.exe to PATH” isn’t checked. I would advise you to select it (Otherwise, you will have to add Python to your PATH manually):</w:t>
      </w:r>
    </w:p>
    <w:p w14:paraId="7D48013A" w14:textId="77777777" w:rsidR="00FF5F8E" w:rsidRDefault="00FF5F8E" w:rsidP="00FF5F8E">
      <w:r w:rsidRPr="00C574DD">
        <w:rPr>
          <w:noProof/>
        </w:rPr>
        <w:drawing>
          <wp:inline distT="0" distB="0" distL="0" distR="0" wp14:anchorId="239FF2BE" wp14:editId="4A302855">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4E6410E5" w14:textId="77777777" w:rsidR="00FF5F8E" w:rsidRDefault="00FF5F8E" w:rsidP="00FF5F8E">
      <w:r>
        <w:t>Select “</w:t>
      </w:r>
      <w:r>
        <w:rPr>
          <w:rFonts w:ascii="Wingdings" w:eastAsia="Wingdings" w:hAnsi="Wingdings" w:cs="Wingdings"/>
        </w:rPr>
        <w:t>à</w:t>
      </w:r>
      <w:r>
        <w:t xml:space="preserve"> Install Now”:</w:t>
      </w:r>
    </w:p>
    <w:p w14:paraId="6FE900B9" w14:textId="77777777" w:rsidR="00FF5F8E" w:rsidRDefault="00FF5F8E" w:rsidP="00FF5F8E">
      <w:r>
        <w:rPr>
          <w:noProof/>
        </w:rPr>
        <w:drawing>
          <wp:inline distT="0" distB="0" distL="0" distR="0" wp14:anchorId="34881F65" wp14:editId="7CB074EC">
            <wp:extent cx="4519295" cy="1109980"/>
            <wp:effectExtent l="0" t="0" r="0" b="0"/>
            <wp:docPr id="1930216741" name="Picture 193021674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16741" name="Picture 1930216741" descr="A close-up of a white background&#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58CDA9C0" w14:textId="77777777" w:rsidR="00FF5F8E" w:rsidRDefault="00FF5F8E" w:rsidP="00FF5F8E">
      <w:r>
        <w:t>It should only take about a minute to get everything installed on your machine.</w:t>
      </w:r>
    </w:p>
    <w:p w14:paraId="64F5FDFE" w14:textId="77777777" w:rsidR="00FF5F8E" w:rsidRDefault="00FF5F8E" w:rsidP="00FF5F8E">
      <w:r>
        <w:t>The following applications have been installed and are accessible from your Start menu:</w:t>
      </w:r>
    </w:p>
    <w:p w14:paraId="4C1DF1E8" w14:textId="77777777" w:rsidR="00FF5F8E" w:rsidRDefault="00FF5F8E" w:rsidP="00FF5F8E">
      <w:pPr>
        <w:jc w:val="center"/>
      </w:pPr>
      <w:r w:rsidRPr="00BA0BFF">
        <w:rPr>
          <w:noProof/>
        </w:rPr>
        <w:drawing>
          <wp:inline distT="0" distB="0" distL="0" distR="0" wp14:anchorId="77243C5B" wp14:editId="442C6705">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3D63C0E" w14:textId="77777777" w:rsidR="00FF5F8E" w:rsidRDefault="00FF5F8E" w:rsidP="00FF5F8E">
      <w:r>
        <w:t>To check that you have Python installed and available to your PATH, open a command prompt:</w:t>
      </w:r>
    </w:p>
    <w:p w14:paraId="3CCAB8B5" w14:textId="77777777" w:rsidR="00FF5F8E" w:rsidRDefault="00FF5F8E" w:rsidP="00295325">
      <w:pPr>
        <w:pStyle w:val="Console"/>
      </w:pPr>
      <w:r w:rsidRPr="00430876">
        <w:t>C:\Users\</w:t>
      </w:r>
      <w:r>
        <w:t>ydebray</w:t>
      </w:r>
      <w:r w:rsidRPr="00430876">
        <w:t>&gt;where python</w:t>
      </w:r>
      <w:r>
        <w:br/>
      </w:r>
      <w:r w:rsidRPr="00430876">
        <w:t>C:\Users\ydebray\AppData\Local\Programs\Python\Python3</w:t>
      </w:r>
      <w:r>
        <w:t>10</w:t>
      </w:r>
      <w:r w:rsidRPr="00430876">
        <w:t>\python.exe</w:t>
      </w:r>
      <w:r>
        <w:br/>
      </w:r>
      <w:r w:rsidRPr="00430876">
        <w:t>C:\Users\</w:t>
      </w:r>
      <w:r>
        <w:t>ydebray</w:t>
      </w:r>
      <w:r w:rsidRPr="00430876">
        <w:t>\AppData\Local\Microsoft\WindowsApps\python.exe</w:t>
      </w:r>
    </w:p>
    <w:p w14:paraId="481CC681" w14:textId="77777777" w:rsidR="00FF5F8E" w:rsidRDefault="00FF5F8E" w:rsidP="00FF5F8E">
      <w:pPr>
        <w:rPr>
          <w:rFonts w:ascii="Consolas" w:hAnsi="Consolas"/>
        </w:rPr>
      </w:pPr>
    </w:p>
    <w:p w14:paraId="12F81909" w14:textId="77777777" w:rsidR="00FF5F8E" w:rsidRDefault="00FF5F8E" w:rsidP="00FF5F8E">
      <w:pPr>
        <w:rPr>
          <w:rFonts w:ascii="Consolas" w:hAnsi="Consolas"/>
        </w:rPr>
      </w:pPr>
      <w:r>
        <w:rPr>
          <w:rFonts w:cstheme="minorHAnsi"/>
        </w:rPr>
        <w:t xml:space="preserve">If you have several versions of Python installed, it will return each of them, in the order listed in your PATH, plus the last one that isn’t actually installed: </w:t>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2E51D66" w14:textId="77777777" w:rsidR="00FF5F8E" w:rsidRDefault="00FF5F8E" w:rsidP="00FF5F8E">
      <w:pPr>
        <w:rPr>
          <w:rFonts w:cstheme="minorHAnsi"/>
        </w:rPr>
      </w:pPr>
      <w:r>
        <w:rPr>
          <w:rFonts w:cstheme="minorHAnsi"/>
        </w:rPr>
        <w:lastRenderedPageBreak/>
        <w:t>This is a link to a version packaged on the Microsoft Store. If you run it, you’ll be redirect to the Store:</w:t>
      </w:r>
    </w:p>
    <w:p w14:paraId="3AA5B58F" w14:textId="77777777" w:rsidR="00FF5F8E" w:rsidRPr="007022E4" w:rsidRDefault="00FF5F8E" w:rsidP="00FF5F8E">
      <w:pPr>
        <w:jc w:val="center"/>
        <w:rPr>
          <w:rFonts w:cstheme="minorHAnsi"/>
        </w:rPr>
      </w:pPr>
      <w:r>
        <w:rPr>
          <w:noProof/>
        </w:rPr>
        <w:drawing>
          <wp:inline distT="0" distB="0" distL="0" distR="0" wp14:anchorId="7678FD4F" wp14:editId="1A9ABF61">
            <wp:extent cx="4197927" cy="2204003"/>
            <wp:effectExtent l="0" t="0" r="0" b="635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244958" cy="2228695"/>
                    </a:xfrm>
                    <a:prstGeom prst="rect">
                      <a:avLst/>
                    </a:prstGeom>
                  </pic:spPr>
                </pic:pic>
              </a:graphicData>
            </a:graphic>
          </wp:inline>
        </w:drawing>
      </w:r>
    </w:p>
    <w:p w14:paraId="0233112F" w14:textId="77777777" w:rsidR="00FF5F8E" w:rsidRDefault="00FF5F8E" w:rsidP="0011592D">
      <w:pPr>
        <w:pStyle w:val="Heading2"/>
        <w:numPr>
          <w:ilvl w:val="1"/>
          <w:numId w:val="47"/>
        </w:numPr>
      </w:pPr>
      <w:bookmarkStart w:id="34" w:name="_Toc161069555"/>
      <w:bookmarkStart w:id="35" w:name="_Toc177320857"/>
      <w:r>
        <w:t>Install Anaconda or other Python distribution</w:t>
      </w:r>
      <w:bookmarkEnd w:id="34"/>
      <w:bookmarkEnd w:id="35"/>
    </w:p>
    <w:p w14:paraId="7C26F091" w14:textId="77777777" w:rsidR="00FF5F8E" w:rsidRDefault="00FF5F8E" w:rsidP="00FF5F8E">
      <w:r>
        <w:t>With the previous version installed, you only have the base Python language. No numerical packages, or Development Environment (unlike MATLAB that ships all of those features by default). To get a set of curated data science packages pre-installed, you can download a distribution, like Anaconda:</w:t>
      </w:r>
    </w:p>
    <w:p w14:paraId="7CE7E93B" w14:textId="77777777" w:rsidR="00FF5F8E" w:rsidRPr="00701B2B" w:rsidRDefault="00FF5F8E" w:rsidP="00FF5F8E">
      <w:pPr>
        <w:rPr>
          <w:u w:val="single"/>
        </w:rPr>
      </w:pPr>
      <w:r w:rsidRPr="00701B2B">
        <w:rPr>
          <w:u w:val="single"/>
        </w:rPr>
        <w:t>Be aware of the fact that you now need to comply with Anaconda’s terms of services</w:t>
      </w:r>
      <w:r>
        <w:rPr>
          <w:rStyle w:val="FootnoteReference"/>
          <w:u w:val="single"/>
        </w:rPr>
        <w:footnoteReference w:id="23"/>
      </w:r>
      <w:r w:rsidRPr="00701B2B">
        <w:rPr>
          <w:u w:val="single"/>
        </w:rPr>
        <w:t xml:space="preserve"> (since September 2020): You can only use </w:t>
      </w:r>
      <w:r>
        <w:rPr>
          <w:u w:val="single"/>
        </w:rPr>
        <w:t xml:space="preserve">the open-source </w:t>
      </w:r>
      <w:r w:rsidRPr="00701B2B">
        <w:rPr>
          <w:u w:val="single"/>
        </w:rPr>
        <w:t xml:space="preserve">Anaconda </w:t>
      </w:r>
      <w:r>
        <w:rPr>
          <w:u w:val="single"/>
        </w:rPr>
        <w:t>Distribution</w:t>
      </w:r>
      <w:r>
        <w:rPr>
          <w:rStyle w:val="FootnoteReference"/>
          <w:u w:val="single"/>
        </w:rPr>
        <w:footnoteReference w:id="24"/>
      </w:r>
      <w:r w:rsidRPr="00701B2B">
        <w:rPr>
          <w:u w:val="single"/>
        </w:rPr>
        <w:t xml:space="preserve"> professionally for free if you are not part of an organization with more than 200 employees. Otherwise, you will need to buy a license of Anaconda </w:t>
      </w:r>
      <w:r>
        <w:rPr>
          <w:u w:val="single"/>
        </w:rPr>
        <w:t>Professional</w:t>
      </w:r>
      <w:r>
        <w:rPr>
          <w:rStyle w:val="FootnoteReference"/>
          <w:u w:val="single"/>
        </w:rPr>
        <w:footnoteReference w:id="25"/>
      </w:r>
      <w:r w:rsidRPr="00701B2B">
        <w:rPr>
          <w:u w:val="single"/>
        </w:rPr>
        <w:t>.</w:t>
      </w:r>
    </w:p>
    <w:p w14:paraId="67EB6542" w14:textId="77777777" w:rsidR="00FF5F8E" w:rsidRDefault="00FF5F8E" w:rsidP="00FF5F8E">
      <w:r>
        <w:t>If you are searching for an alternative distribution to Anaconda, I would recommend WinPython</w:t>
      </w:r>
      <w:r>
        <w:rPr>
          <w:rStyle w:val="FootnoteReference"/>
        </w:rPr>
        <w:footnoteReference w:id="26"/>
      </w:r>
      <w:r>
        <w:t xml:space="preserve"> on Windows. If you are running on Linux, I believe you don’t need a distribution and can manage packages yourself.</w:t>
      </w:r>
    </w:p>
    <w:p w14:paraId="4C987350" w14:textId="77777777" w:rsidR="00FF5F8E" w:rsidRDefault="00FF5F8E" w:rsidP="0011592D">
      <w:pPr>
        <w:pStyle w:val="Heading3"/>
        <w:numPr>
          <w:ilvl w:val="2"/>
          <w:numId w:val="47"/>
        </w:numPr>
      </w:pPr>
      <w:bookmarkStart w:id="36" w:name="_Toc177320858"/>
      <w:r>
        <w:t>Install Miniconda from conda-forge</w:t>
      </w:r>
      <w:bookmarkEnd w:id="36"/>
    </w:p>
    <w:p w14:paraId="0F8C91D7" w14:textId="77777777" w:rsidR="00FF5F8E" w:rsidRDefault="00FF5F8E" w:rsidP="00FF5F8E">
      <w:r>
        <w:lastRenderedPageBreak/>
        <w:t>Conda-forge</w:t>
      </w:r>
      <w:r>
        <w:rPr>
          <w:rStyle w:val="FootnoteReference"/>
        </w:rPr>
        <w:footnoteReference w:id="27"/>
      </w:r>
      <w:r>
        <w:t xml:space="preserve"> provides installers of the conda</w:t>
      </w:r>
      <w:r>
        <w:rPr>
          <w:rStyle w:val="FootnoteReference"/>
        </w:rPr>
        <w:footnoteReference w:id="28"/>
      </w:r>
      <w:r>
        <w:t xml:space="preserve"> package manager that point by default to the community channel, to remain in compliance with the terms of use of the Anaconda repo, even for “</w:t>
      </w:r>
      <w:r w:rsidRPr="00FC0AAF">
        <w:t>commercial activities</w:t>
      </w:r>
      <w:r>
        <w:t xml:space="preserve">”. </w:t>
      </w:r>
    </w:p>
    <w:p w14:paraId="1EC3AD6A" w14:textId="77777777" w:rsidR="00FF5F8E" w:rsidRPr="002658F6" w:rsidRDefault="00FF5F8E" w:rsidP="00FF5F8E">
      <w:r>
        <w:t>Download and run the installer of miniforge (55 MB):</w:t>
      </w:r>
    </w:p>
    <w:p w14:paraId="53E079D9" w14:textId="77777777" w:rsidR="00FF5F8E" w:rsidRDefault="00FF5F8E" w:rsidP="00FF5F8E">
      <w:pPr>
        <w:jc w:val="center"/>
        <w:rPr>
          <w:noProof/>
        </w:rPr>
      </w:pPr>
      <w:r>
        <w:rPr>
          <w:noProof/>
        </w:rPr>
        <w:drawing>
          <wp:inline distT="0" distB="0" distL="0" distR="0" wp14:anchorId="3DACB37F" wp14:editId="256EDF03">
            <wp:extent cx="3447375" cy="2678632"/>
            <wp:effectExtent l="0" t="0" r="1270" b="7620"/>
            <wp:docPr id="572641916" name="Picture 5726419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65AF5877" w14:textId="77777777" w:rsidR="00FF5F8E" w:rsidRDefault="00FF5F8E" w:rsidP="0011592D">
      <w:pPr>
        <w:pStyle w:val="Heading3"/>
        <w:numPr>
          <w:ilvl w:val="2"/>
          <w:numId w:val="47"/>
        </w:numPr>
      </w:pPr>
      <w:bookmarkStart w:id="37" w:name="_Toc177320859"/>
      <w:r>
        <w:t>Install Micromamba for minimal footprint</w:t>
      </w:r>
      <w:bookmarkEnd w:id="37"/>
    </w:p>
    <w:p w14:paraId="12E1B6E2" w14:textId="77777777" w:rsidR="00FF5F8E" w:rsidRDefault="00FF5F8E" w:rsidP="00FF5F8E">
      <w:pPr>
        <w:rPr>
          <w:noProof/>
        </w:rPr>
      </w:pPr>
      <w:r w:rsidRPr="00CA74F6">
        <w:rPr>
          <w:noProof/>
        </w:rPr>
        <w:t>micromamba</w:t>
      </w:r>
      <w:r>
        <w:rPr>
          <w:rStyle w:val="FootnoteReference"/>
          <w:noProof/>
        </w:rPr>
        <w:footnoteReference w:id="29"/>
      </w:r>
      <w:r w:rsidRPr="00CA74F6">
        <w:rPr>
          <w:noProof/>
        </w:rPr>
        <w:t xml:space="preserve"> is a</w:t>
      </w:r>
      <w:r>
        <w:rPr>
          <w:noProof/>
        </w:rPr>
        <w:t xml:space="preserve"> 4 MB</w:t>
      </w:r>
      <w:r w:rsidRPr="00CA74F6">
        <w:rPr>
          <w:noProof/>
        </w:rPr>
        <w:t xml:space="preserve"> pure-C++ </w:t>
      </w:r>
      <w:r>
        <w:rPr>
          <w:noProof/>
        </w:rPr>
        <w:t xml:space="preserve">drop-in replacement for the </w:t>
      </w:r>
      <w:r w:rsidRPr="00CA74F6">
        <w:rPr>
          <w:noProof/>
        </w:rPr>
        <w:t>conda</w:t>
      </w:r>
      <w:r>
        <w:rPr>
          <w:noProof/>
        </w:rPr>
        <w:t xml:space="preserve"> package manager</w:t>
      </w:r>
      <w:r w:rsidRPr="00CA74F6">
        <w:rPr>
          <w:noProof/>
        </w:rPr>
        <w:t>.</w:t>
      </w:r>
      <w:r>
        <w:rPr>
          <w:noProof/>
        </w:rPr>
        <w:t xml:space="preserve"> Unlike pip or conda, it is not written in Python, so you don’t need to get Python to get it, and it can retrieve python:</w:t>
      </w:r>
    </w:p>
    <w:p w14:paraId="42D7A9BC" w14:textId="42A7821F" w:rsidR="00FF5F8E" w:rsidRPr="0051583B" w:rsidRDefault="00FF5F8E" w:rsidP="00295325">
      <w:pPr>
        <w:pStyle w:val="Console"/>
      </w:pPr>
      <w:r w:rsidRPr="0051583B">
        <w:t>(base) $ mamba install python</w:t>
      </w:r>
    </w:p>
    <w:p w14:paraId="66977540" w14:textId="77777777" w:rsidR="00FF5F8E" w:rsidRPr="0051583B" w:rsidRDefault="00FF5F8E" w:rsidP="00295325">
      <w:pPr>
        <w:pStyle w:val="Console"/>
      </w:pPr>
      <w:r w:rsidRPr="0051583B">
        <w:t>Looking for: ['python']</w:t>
      </w:r>
    </w:p>
    <w:p w14:paraId="5B79FDED" w14:textId="77777777" w:rsidR="00FF5F8E" w:rsidRPr="0051583B" w:rsidRDefault="00FF5F8E" w:rsidP="00295325">
      <w:pPr>
        <w:pStyle w:val="Console"/>
      </w:pPr>
    </w:p>
    <w:p w14:paraId="720F5997" w14:textId="77777777" w:rsidR="00FF5F8E" w:rsidRPr="0051583B" w:rsidRDefault="00FF5F8E" w:rsidP="00295325">
      <w:pPr>
        <w:pStyle w:val="Console"/>
      </w:pPr>
      <w:r w:rsidRPr="0051583B">
        <w:t>conda-forge/noarch                                  11.6MB @   3.6MB/s  3.7s</w:t>
      </w:r>
    </w:p>
    <w:p w14:paraId="51ECF6A8" w14:textId="77777777" w:rsidR="00FF5F8E" w:rsidRPr="0051583B" w:rsidRDefault="00FF5F8E" w:rsidP="00295325">
      <w:pPr>
        <w:pStyle w:val="Console"/>
      </w:pPr>
      <w:r w:rsidRPr="0051583B">
        <w:t>conda-forge/linux-64                                30.3MB @   3.7MB/s  9.4s</w:t>
      </w:r>
    </w:p>
    <w:p w14:paraId="0ABF6E2A" w14:textId="77777777" w:rsidR="00FF5F8E" w:rsidRDefault="00FF5F8E" w:rsidP="00FF5F8E"/>
    <w:p w14:paraId="6CF200A5" w14:textId="77777777" w:rsidR="00FF5F8E" w:rsidRDefault="00FF5F8E" w:rsidP="0011592D">
      <w:pPr>
        <w:pStyle w:val="Heading2"/>
        <w:numPr>
          <w:ilvl w:val="1"/>
          <w:numId w:val="47"/>
        </w:numPr>
      </w:pPr>
      <w:bookmarkStart w:id="38" w:name="_Toc161069556"/>
      <w:bookmarkStart w:id="39" w:name="_Toc177320860"/>
      <w:r>
        <w:lastRenderedPageBreak/>
        <w:t>Manage your PATH</w:t>
      </w:r>
      <w:bookmarkEnd w:id="38"/>
      <w:bookmarkEnd w:id="39"/>
    </w:p>
    <w:p w14:paraId="1B0FAD69" w14:textId="77777777" w:rsidR="00FF5F8E" w:rsidRDefault="00FF5F8E" w:rsidP="00FF5F8E">
      <w:r>
        <w:t>When you have several versions of Python installed, the command python returns the version that is higher up in your PATH. To check which version of Python is used by default:</w:t>
      </w:r>
    </w:p>
    <w:p w14:paraId="437C452C" w14:textId="77777777" w:rsidR="00FF5F8E" w:rsidRPr="00C91F06" w:rsidRDefault="00FF5F8E" w:rsidP="009A051C">
      <w:pPr>
        <w:pStyle w:val="Console"/>
      </w:pPr>
      <w:r w:rsidRPr="00C4563E">
        <w:t xml:space="preserve">C:\Users\ydebray&gt;python </w:t>
      </w:r>
      <w:r>
        <w:t>--</w:t>
      </w:r>
      <w:r w:rsidRPr="00C4563E">
        <w:t>version</w:t>
      </w:r>
      <w:r>
        <w:br/>
      </w:r>
      <w:r w:rsidRPr="007F11D5">
        <w:t>Python 3.</w:t>
      </w:r>
      <w:r>
        <w:t>10</w:t>
      </w:r>
      <w:r w:rsidRPr="007F11D5">
        <w:t>.10</w:t>
      </w:r>
    </w:p>
    <w:p w14:paraId="11769363" w14:textId="77777777" w:rsidR="00FF5F8E" w:rsidRPr="00AE3B56" w:rsidRDefault="00FF5F8E" w:rsidP="00FF5F8E">
      <w:r>
        <w:t>To change this, you will need to modify your PATH</w:t>
      </w:r>
      <w:r>
        <w:rPr>
          <w:rStyle w:val="FootnoteReference"/>
        </w:rPr>
        <w:footnoteReference w:id="30"/>
      </w:r>
    </w:p>
    <w:p w14:paraId="0D00EDBF" w14:textId="77777777" w:rsidR="00FF5F8E" w:rsidRDefault="00FF5F8E" w:rsidP="00FF5F8E">
      <w:pPr>
        <w:jc w:val="center"/>
      </w:pPr>
      <w:r w:rsidRPr="00115D9E">
        <w:rPr>
          <w:noProof/>
        </w:rPr>
        <w:drawing>
          <wp:inline distT="0" distB="0" distL="0" distR="0" wp14:anchorId="296E41B2" wp14:editId="05DB07B5">
            <wp:extent cx="3425479" cy="2709195"/>
            <wp:effectExtent l="0" t="0" r="381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3438997" cy="2719886"/>
                    </a:xfrm>
                    <a:prstGeom prst="rect">
                      <a:avLst/>
                    </a:prstGeom>
                  </pic:spPr>
                </pic:pic>
              </a:graphicData>
            </a:graphic>
          </wp:inline>
        </w:drawing>
      </w:r>
    </w:p>
    <w:p w14:paraId="77AD7560" w14:textId="77777777" w:rsidR="00FF5F8E" w:rsidRDefault="00FF5F8E" w:rsidP="00FF5F8E">
      <w:r>
        <w:t xml:space="preserve">You can edit your PATH in </w:t>
      </w:r>
      <w:r w:rsidRPr="00B41168">
        <w:rPr>
          <w:b/>
          <w:bCs/>
        </w:rPr>
        <w:t>environment variables</w:t>
      </w:r>
      <w:r>
        <w:t>, by tipping “path” in the search bar of your Windows start menu. Select the Path in the user variables (it will be written on top of the system variables):</w:t>
      </w:r>
    </w:p>
    <w:p w14:paraId="547CDE88" w14:textId="77777777" w:rsidR="00FF5F8E" w:rsidRDefault="00FF5F8E" w:rsidP="00FF5F8E">
      <w:pPr>
        <w:jc w:val="center"/>
      </w:pPr>
      <w:r>
        <w:rPr>
          <w:noProof/>
        </w:rPr>
        <w:lastRenderedPageBreak/>
        <w:drawing>
          <wp:inline distT="0" distB="0" distL="0" distR="0" wp14:anchorId="3EC36D84" wp14:editId="6A4D34B8">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p>
    <w:p w14:paraId="5571EE95" w14:textId="77777777" w:rsidR="00FF5F8E" w:rsidRDefault="00FF5F8E" w:rsidP="00FF5F8E">
      <w:pPr>
        <w:jc w:val="center"/>
      </w:pPr>
      <w:r>
        <w:rPr>
          <w:noProof/>
        </w:rPr>
        <w:drawing>
          <wp:inline distT="0" distB="0" distL="0" distR="0" wp14:anchorId="2EEC79E5" wp14:editId="410D141E">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EDAA88B" w14:textId="77777777" w:rsidR="00FF5F8E" w:rsidRDefault="00FF5F8E" w:rsidP="00FF5F8E">
      <w:r>
        <w:t>You can modify the order in which each version of Python is listed in the PATH. And in order to access pip (the Python default package manager), make sure to also list the Script folder in the PATH:</w:t>
      </w:r>
    </w:p>
    <w:p w14:paraId="75808AE0" w14:textId="77777777" w:rsidR="00FF5F8E" w:rsidRDefault="00FF5F8E" w:rsidP="00EF77B0">
      <w:pPr>
        <w:pStyle w:val="Console"/>
      </w:pPr>
      <w:r w:rsidRPr="00430876">
        <w:t>C:\Users\ydebray\AppData\Local\Programs\Python\Python3</w:t>
      </w:r>
      <w:r>
        <w:t>10</w:t>
      </w:r>
      <w:r w:rsidRPr="00430876">
        <w:t>\</w:t>
      </w:r>
      <w:r>
        <w:t>Scripts</w:t>
      </w:r>
    </w:p>
    <w:p w14:paraId="5F5C9DEC" w14:textId="77777777" w:rsidR="00FF5F8E" w:rsidRDefault="00FF5F8E" w:rsidP="00FF5F8E">
      <w:pPr>
        <w:jc w:val="center"/>
      </w:pPr>
      <w:r>
        <w:rPr>
          <w:noProof/>
        </w:rPr>
        <w:lastRenderedPageBreak/>
        <w:drawing>
          <wp:inline distT="0" distB="0" distL="0" distR="0" wp14:anchorId="2DC99924" wp14:editId="2A04D68B">
            <wp:extent cx="2535382" cy="2784112"/>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2556209" cy="2806982"/>
                    </a:xfrm>
                    <a:prstGeom prst="rect">
                      <a:avLst/>
                    </a:prstGeom>
                  </pic:spPr>
                </pic:pic>
              </a:graphicData>
            </a:graphic>
          </wp:inline>
        </w:drawing>
      </w:r>
    </w:p>
    <w:p w14:paraId="65A534E3" w14:textId="77777777" w:rsidR="00CF4FAD" w:rsidRPr="004B4521" w:rsidRDefault="00CF4FAD" w:rsidP="00FF5F8E">
      <w:pPr>
        <w:jc w:val="center"/>
      </w:pPr>
    </w:p>
    <w:p w14:paraId="7F234BF5" w14:textId="77777777" w:rsidR="00FF5F8E" w:rsidRDefault="00FF5F8E" w:rsidP="0011592D">
      <w:pPr>
        <w:pStyle w:val="Heading2"/>
        <w:numPr>
          <w:ilvl w:val="1"/>
          <w:numId w:val="47"/>
        </w:numPr>
      </w:pPr>
      <w:bookmarkStart w:id="40" w:name="_Toc161069557"/>
      <w:bookmarkStart w:id="41" w:name="_Toc177320861"/>
      <w:r>
        <w:t>Install additional Python packages</w:t>
      </w:r>
      <w:bookmarkEnd w:id="40"/>
      <w:bookmarkEnd w:id="41"/>
    </w:p>
    <w:p w14:paraId="0826056C" w14:textId="77777777" w:rsidR="00FF5F8E" w:rsidRDefault="00FF5F8E" w:rsidP="00FF5F8E">
      <w:r>
        <w:t>In order to retrieve additional packages from the Python Package Index</w:t>
      </w:r>
      <w:r>
        <w:rPr>
          <w:rStyle w:val="FootnoteReference"/>
        </w:rPr>
        <w:footnoteReference w:id="31"/>
      </w:r>
      <w:r>
        <w:t>, use the pip command:</w:t>
      </w:r>
    </w:p>
    <w:p w14:paraId="35AAA6D3" w14:textId="77777777" w:rsidR="00FF5F8E" w:rsidRDefault="00FF5F8E" w:rsidP="00EF77B0">
      <w:pPr>
        <w:pStyle w:val="Console"/>
      </w:pPr>
      <w:r w:rsidRPr="00430876">
        <w:t>C:\Users\ydebray</w:t>
      </w:r>
      <w:r>
        <w:t>&gt;pip install pandas</w:t>
      </w:r>
    </w:p>
    <w:p w14:paraId="6ECEB508" w14:textId="77777777" w:rsidR="00FF5F8E" w:rsidRDefault="00FF5F8E" w:rsidP="00FF5F8E">
      <w:r>
        <w:t>This will for instance install the famous pandas</w:t>
      </w:r>
      <w:r>
        <w:rPr>
          <w:rStyle w:val="FootnoteReference"/>
        </w:rPr>
        <w:footnoteReference w:id="32"/>
      </w:r>
      <w:r>
        <w:t xml:space="preserve"> package. It will also automatically retrieve its dependencies (in this case numpy, python-dateutil, pytz).</w:t>
      </w:r>
    </w:p>
    <w:p w14:paraId="0B03DF95" w14:textId="77777777" w:rsidR="00FF5F8E" w:rsidRDefault="00FF5F8E" w:rsidP="00FF5F8E">
      <w:r>
        <w:t xml:space="preserve">You can check if a package is installed by calling the method </w:t>
      </w:r>
      <w:r w:rsidRPr="00A553F9">
        <w:rPr>
          <w:rFonts w:ascii="Consolas" w:hAnsi="Consolas"/>
        </w:rPr>
        <w:t>pip show</w:t>
      </w:r>
      <w:r>
        <w:t>. It will show information about this package:</w:t>
      </w:r>
    </w:p>
    <w:p w14:paraId="2EA50B5B" w14:textId="77777777" w:rsidR="00FF5F8E" w:rsidRPr="00942D39" w:rsidRDefault="00FF5F8E" w:rsidP="00EF77B0">
      <w:pPr>
        <w:pStyle w:val="Console"/>
        <w:spacing w:line="240" w:lineRule="auto"/>
      </w:pPr>
      <w:r w:rsidRPr="00942D39">
        <w:t>C:\Users\</w:t>
      </w:r>
      <w:r>
        <w:t>ydebray</w:t>
      </w:r>
      <w:r w:rsidRPr="00942D39">
        <w:t>&gt;pip show pandas</w:t>
      </w:r>
    </w:p>
    <w:p w14:paraId="0CB16CB1" w14:textId="77777777" w:rsidR="00FF5F8E" w:rsidRPr="00942D39" w:rsidRDefault="00FF5F8E" w:rsidP="00EF77B0">
      <w:pPr>
        <w:pStyle w:val="Console"/>
        <w:spacing w:line="240" w:lineRule="auto"/>
      </w:pPr>
      <w:r w:rsidRPr="00942D39">
        <w:t>Name: pandas</w:t>
      </w:r>
    </w:p>
    <w:p w14:paraId="0DA3727C" w14:textId="77777777" w:rsidR="00FF5F8E" w:rsidRPr="00942D39" w:rsidRDefault="00FF5F8E" w:rsidP="00EF77B0">
      <w:pPr>
        <w:pStyle w:val="Console"/>
        <w:spacing w:line="240" w:lineRule="auto"/>
      </w:pPr>
      <w:r w:rsidRPr="00942D39">
        <w:t>Version: 1.3.3</w:t>
      </w:r>
    </w:p>
    <w:p w14:paraId="526BAAA8" w14:textId="77777777" w:rsidR="00FF5F8E" w:rsidRPr="00942D39" w:rsidRDefault="00FF5F8E" w:rsidP="00EF77B0">
      <w:pPr>
        <w:pStyle w:val="Console"/>
        <w:spacing w:line="240" w:lineRule="auto"/>
      </w:pPr>
      <w:r w:rsidRPr="00942D39">
        <w:t>Summary: Powerful data structures for data analysis, time series, and statistics</w:t>
      </w:r>
    </w:p>
    <w:p w14:paraId="077EBDEF" w14:textId="77777777" w:rsidR="00FF5F8E" w:rsidRPr="00942D39" w:rsidRDefault="00FF5F8E" w:rsidP="00EF77B0">
      <w:pPr>
        <w:pStyle w:val="Console"/>
        <w:spacing w:line="240" w:lineRule="auto"/>
      </w:pPr>
      <w:r w:rsidRPr="00942D39">
        <w:t>Home-page: https://pandas.pydata.org</w:t>
      </w:r>
    </w:p>
    <w:p w14:paraId="24493791" w14:textId="77777777" w:rsidR="00FF5F8E" w:rsidRPr="00942D39" w:rsidRDefault="00FF5F8E" w:rsidP="00EF77B0">
      <w:pPr>
        <w:pStyle w:val="Console"/>
        <w:spacing w:line="240" w:lineRule="auto"/>
      </w:pPr>
      <w:r w:rsidRPr="00942D39">
        <w:t>Author: The Pandas Development Team</w:t>
      </w:r>
    </w:p>
    <w:p w14:paraId="27E582EE" w14:textId="77777777" w:rsidR="00FF5F8E" w:rsidRPr="00942D39" w:rsidRDefault="00FF5F8E" w:rsidP="00EF77B0">
      <w:pPr>
        <w:pStyle w:val="Console"/>
        <w:spacing w:line="240" w:lineRule="auto"/>
      </w:pPr>
      <w:r w:rsidRPr="00942D39">
        <w:t>Author-email: pandas-dev@python.org</w:t>
      </w:r>
    </w:p>
    <w:p w14:paraId="2ADCA25A" w14:textId="77777777" w:rsidR="00FF5F8E" w:rsidRPr="00942D39" w:rsidRDefault="00FF5F8E" w:rsidP="00EF77B0">
      <w:pPr>
        <w:pStyle w:val="Console"/>
        <w:spacing w:line="240" w:lineRule="auto"/>
      </w:pPr>
      <w:r w:rsidRPr="00942D39">
        <w:lastRenderedPageBreak/>
        <w:t>License: BSD-3-Clause</w:t>
      </w:r>
    </w:p>
    <w:p w14:paraId="6D4D31E1" w14:textId="77777777" w:rsidR="00FF5F8E" w:rsidRPr="00942D39" w:rsidRDefault="00FF5F8E" w:rsidP="00EF77B0">
      <w:pPr>
        <w:pStyle w:val="Console"/>
        <w:spacing w:line="240" w:lineRule="auto"/>
      </w:pPr>
      <w:r w:rsidRPr="00942D39">
        <w:t>Location: c:\users\</w:t>
      </w:r>
      <w:r>
        <w:t>ydebray</w:t>
      </w:r>
      <w:r w:rsidRPr="00942D39">
        <w:t>\appdata\local\programs\python\python39\lib\site-packages</w:t>
      </w:r>
    </w:p>
    <w:p w14:paraId="457F871D" w14:textId="77777777" w:rsidR="00FF5F8E" w:rsidRPr="00942D39" w:rsidRDefault="00FF5F8E" w:rsidP="00EF77B0">
      <w:pPr>
        <w:pStyle w:val="Console"/>
        <w:spacing w:line="240" w:lineRule="auto"/>
      </w:pPr>
      <w:r w:rsidRPr="00942D39">
        <w:t>Requires: numpy, python-dateutil, pytz</w:t>
      </w:r>
    </w:p>
    <w:p w14:paraId="486F3F79" w14:textId="77777777" w:rsidR="00FF5F8E" w:rsidRDefault="00FF5F8E" w:rsidP="00EF77B0">
      <w:pPr>
        <w:pStyle w:val="Console"/>
        <w:spacing w:line="240" w:lineRule="auto"/>
      </w:pPr>
      <w:r w:rsidRPr="00942D39">
        <w:t>Required-by: streamlit, altair</w:t>
      </w:r>
    </w:p>
    <w:p w14:paraId="6EE2D9EC" w14:textId="77777777" w:rsidR="00FF5F8E" w:rsidRDefault="00FF5F8E" w:rsidP="00FF5F8E">
      <w:pPr>
        <w:spacing w:after="0"/>
        <w:rPr>
          <w:rFonts w:ascii="Consolas" w:hAnsi="Consolas"/>
        </w:rPr>
      </w:pPr>
    </w:p>
    <w:p w14:paraId="0FCF3231" w14:textId="77777777" w:rsidR="00FF5F8E" w:rsidRPr="004E1887" w:rsidRDefault="00FF5F8E" w:rsidP="00FF5F8E">
      <w:pPr>
        <w:spacing w:after="0"/>
        <w:rPr>
          <w:rFonts w:cstheme="minorHAnsi"/>
        </w:rPr>
      </w:pPr>
      <w:r w:rsidRPr="004E1887">
        <w:rPr>
          <w:rFonts w:cstheme="minorHAnsi"/>
        </w:rPr>
        <w:t>To upgrade a package previously installed with a new version:</w:t>
      </w:r>
    </w:p>
    <w:p w14:paraId="1AC5343B" w14:textId="77777777" w:rsidR="00FF5F8E" w:rsidRDefault="00FF5F8E" w:rsidP="00EF77B0">
      <w:pPr>
        <w:pStyle w:val="Console"/>
      </w:pPr>
      <w:r w:rsidRPr="00942D39">
        <w:t>C:\Users\</w:t>
      </w:r>
      <w:r>
        <w:t>ydebray</w:t>
      </w:r>
      <w:r w:rsidRPr="00942D39">
        <w:t>&gt;</w:t>
      </w:r>
      <w:r>
        <w:t>pip install --upgrade pandas</w:t>
      </w:r>
    </w:p>
    <w:p w14:paraId="1A717847" w14:textId="77777777" w:rsidR="00FF5F8E" w:rsidRPr="00942D39" w:rsidRDefault="00FF5F8E" w:rsidP="00FF5F8E">
      <w:pPr>
        <w:spacing w:after="0"/>
        <w:rPr>
          <w:rFonts w:ascii="Consolas" w:hAnsi="Consolas"/>
        </w:rPr>
      </w:pPr>
    </w:p>
    <w:p w14:paraId="0E200227" w14:textId="77777777" w:rsidR="00FF5F8E" w:rsidRDefault="00FF5F8E" w:rsidP="0011592D">
      <w:pPr>
        <w:pStyle w:val="Heading2"/>
        <w:numPr>
          <w:ilvl w:val="1"/>
          <w:numId w:val="47"/>
        </w:numPr>
      </w:pPr>
      <w:bookmarkStart w:id="42" w:name="_Toc161069558"/>
      <w:bookmarkStart w:id="43" w:name="_Toc177320862"/>
      <w:r>
        <w:t>Set up a Python virtual environment</w:t>
      </w:r>
      <w:bookmarkEnd w:id="42"/>
      <w:bookmarkEnd w:id="43"/>
    </w:p>
    <w:p w14:paraId="7CFF5B25" w14:textId="77777777" w:rsidR="00FF5F8E" w:rsidRDefault="00FF5F8E" w:rsidP="00FF5F8E">
      <w:r>
        <w:t>If you have different projects leveraging different versions of the same package, or if you want a way to replicate your production environment in a clean space, use Python virtual environment</w:t>
      </w:r>
      <w:r>
        <w:rPr>
          <w:rStyle w:val="FootnoteReference"/>
        </w:rPr>
        <w:footnoteReference w:id="33"/>
      </w:r>
      <w:r>
        <w:t xml:space="preserve">. It’s a type of virtualization at the language level (like Virtual Machine at the Machine level, or Docker container at the Operating System level). This is the default way (shipped with base Python) to create a virtual environment called </w:t>
      </w:r>
      <w:r>
        <w:rPr>
          <w:rFonts w:ascii="Consolas" w:hAnsi="Consolas"/>
        </w:rPr>
        <w:t>env</w:t>
      </w:r>
      <w:r>
        <w:t>:</w:t>
      </w:r>
    </w:p>
    <w:p w14:paraId="6B58977F" w14:textId="77777777" w:rsidR="00FF5F8E" w:rsidRDefault="00FF5F8E" w:rsidP="00EF77B0">
      <w:pPr>
        <w:pStyle w:val="Console"/>
      </w:pPr>
      <w:r w:rsidRPr="00942D39">
        <w:t>C:\Users\</w:t>
      </w:r>
      <w:r>
        <w:t>ydebray</w:t>
      </w:r>
      <w:r w:rsidRPr="00942D39">
        <w:t>&gt;</w:t>
      </w:r>
      <w:r>
        <w:t>python -m venv env</w:t>
      </w:r>
    </w:p>
    <w:p w14:paraId="40B8C31F" w14:textId="77777777" w:rsidR="00FF5F8E" w:rsidRDefault="00FF5F8E" w:rsidP="00FF5F8E">
      <w:r>
        <w:t>You then need to activate it</w:t>
      </w:r>
    </w:p>
    <w:p w14:paraId="0B2249F7" w14:textId="77777777" w:rsidR="00FF5F8E" w:rsidRDefault="00FF5F8E" w:rsidP="00FF5F8E">
      <w:r>
        <w:t>- On Windows:</w:t>
      </w:r>
    </w:p>
    <w:p w14:paraId="3D7C4A12" w14:textId="77777777" w:rsidR="00FF5F8E" w:rsidRDefault="00FF5F8E" w:rsidP="00EF77B0">
      <w:pPr>
        <w:pStyle w:val="Console"/>
      </w:pPr>
      <w:r w:rsidRPr="00942D39">
        <w:t>C:\Users\</w:t>
      </w:r>
      <w:r>
        <w:t>ydebray</w:t>
      </w:r>
      <w:r w:rsidRPr="00942D39">
        <w:t>&gt;</w:t>
      </w:r>
      <w:r>
        <w:t>.\</w:t>
      </w:r>
      <w:r w:rsidRPr="007C4710">
        <w:t>env\Scripts\activate</w:t>
      </w:r>
    </w:p>
    <w:p w14:paraId="64325700" w14:textId="77777777" w:rsidR="00FF5F8E" w:rsidRPr="007C4710" w:rsidRDefault="00FF5F8E" w:rsidP="00FF5F8E">
      <w:pPr>
        <w:rPr>
          <w:lang w:val="fr-FR"/>
        </w:rPr>
      </w:pPr>
      <w:r w:rsidRPr="007C4710">
        <w:rPr>
          <w:lang w:val="fr-FR"/>
        </w:rPr>
        <w:t>- On Linux:</w:t>
      </w:r>
    </w:p>
    <w:p w14:paraId="7A407942" w14:textId="77777777" w:rsidR="00FF5F8E" w:rsidRPr="00081869" w:rsidRDefault="00FF5F8E" w:rsidP="00EF77B0">
      <w:pPr>
        <w:pStyle w:val="Console"/>
        <w:rPr>
          <w:lang w:val="fr-FR"/>
        </w:rPr>
      </w:pPr>
      <w:r w:rsidRPr="00081869">
        <w:rPr>
          <w:lang w:val="fr-FR"/>
        </w:rPr>
        <w:t>$ source env/bin/activate</w:t>
      </w:r>
    </w:p>
    <w:p w14:paraId="1678C626" w14:textId="77777777" w:rsidR="00FF5F8E" w:rsidRDefault="00FF5F8E" w:rsidP="00FF5F8E">
      <w:r w:rsidRPr="00E76DEA">
        <w:t>Once yo</w:t>
      </w:r>
      <w:r>
        <w:t>u’ve done that you can install the libraries you want, for instance from a list of requirements:</w:t>
      </w:r>
    </w:p>
    <w:p w14:paraId="32566C4F" w14:textId="77777777" w:rsidR="00FF5F8E" w:rsidRDefault="00FF5F8E" w:rsidP="00EF77B0">
      <w:pPr>
        <w:pStyle w:val="Console"/>
      </w:pPr>
      <w:r w:rsidRPr="00942D39">
        <w:t>C:\Users\</w:t>
      </w:r>
      <w:r>
        <w:t>ydebray</w:t>
      </w:r>
      <w:r w:rsidRPr="00942D39">
        <w:t>&gt;</w:t>
      </w:r>
      <w:r>
        <w:t>pip install -r requirements.txt</w:t>
      </w:r>
    </w:p>
    <w:p w14:paraId="3885D7A2" w14:textId="77777777" w:rsidR="00FF5F8E" w:rsidRPr="00E00D7C" w:rsidRDefault="00FF5F8E" w:rsidP="00FF5F8E">
      <w:pPr>
        <w:spacing w:after="0"/>
        <w:rPr>
          <w:rFonts w:ascii="Consolas" w:hAnsi="Consolas"/>
        </w:rPr>
      </w:pPr>
    </w:p>
    <w:p w14:paraId="01AE3FE4" w14:textId="77777777" w:rsidR="00FF5F8E" w:rsidRDefault="00FF5F8E" w:rsidP="0011592D">
      <w:pPr>
        <w:pStyle w:val="Heading2"/>
        <w:numPr>
          <w:ilvl w:val="1"/>
          <w:numId w:val="47"/>
        </w:numPr>
      </w:pPr>
      <w:bookmarkStart w:id="44" w:name="_Toc161069559"/>
      <w:bookmarkStart w:id="45" w:name="_Toc177320863"/>
      <w:r>
        <w:t>Set up a Python Development Environment</w:t>
      </w:r>
      <w:bookmarkEnd w:id="44"/>
      <w:bookmarkEnd w:id="45"/>
    </w:p>
    <w:p w14:paraId="14D5BFBC" w14:textId="77777777" w:rsidR="00FF5F8E" w:rsidRDefault="00FF5F8E" w:rsidP="00FF5F8E">
      <w:r>
        <w:t>Once you've installed Python and the relevant packages for scientific computing, you still don't quite have the same experience as with the MATLAB Integrated Development Environment (IDE).</w:t>
      </w:r>
    </w:p>
    <w:p w14:paraId="672941B9" w14:textId="77777777" w:rsidR="00FF5F8E" w:rsidRPr="00CD7663" w:rsidRDefault="00FF5F8E" w:rsidP="00FF5F8E">
      <w:r>
        <w:lastRenderedPageBreak/>
        <w:t>Two key open-source technologies are taking a stab at reshaping the tech computing landscape:</w:t>
      </w:r>
    </w:p>
    <w:p w14:paraId="34CB506B" w14:textId="77777777" w:rsidR="00FF5F8E" w:rsidRDefault="00FF5F8E" w:rsidP="00FF5F8E">
      <w:pPr>
        <w:pStyle w:val="ListParagraph"/>
        <w:numPr>
          <w:ilvl w:val="0"/>
          <w:numId w:val="35"/>
        </w:numPr>
        <w:spacing w:after="160" w:line="259" w:lineRule="auto"/>
        <w:jc w:val="left"/>
      </w:pPr>
      <w:r>
        <w:t>Jupyter Notebooks</w:t>
      </w:r>
    </w:p>
    <w:p w14:paraId="76D8D629" w14:textId="77777777" w:rsidR="00FF5F8E" w:rsidRDefault="00FF5F8E" w:rsidP="00FF5F8E">
      <w:pPr>
        <w:pStyle w:val="ListParagraph"/>
        <w:numPr>
          <w:ilvl w:val="0"/>
          <w:numId w:val="35"/>
        </w:numPr>
        <w:spacing w:after="160" w:line="259" w:lineRule="auto"/>
        <w:jc w:val="left"/>
      </w:pPr>
      <w:r>
        <w:t>Visual Studio Code</w:t>
      </w:r>
    </w:p>
    <w:p w14:paraId="779CD30F" w14:textId="77777777" w:rsidR="00FF5F8E" w:rsidRDefault="00FF5F8E" w:rsidP="00FF5F8E">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Based on open standards for interactive computing first with Jupyter. Adding richer interaction for multiple languages in the IDE, with the VS Code Language Server Protocol.</w:t>
      </w:r>
    </w:p>
    <w:p w14:paraId="5659E381" w14:textId="77777777" w:rsidR="00FF5F8E" w:rsidRDefault="00FF5F8E" w:rsidP="0011592D">
      <w:pPr>
        <w:pStyle w:val="Heading3"/>
        <w:numPr>
          <w:ilvl w:val="2"/>
          <w:numId w:val="47"/>
        </w:numPr>
      </w:pPr>
      <w:bookmarkStart w:id="46" w:name="_Toc177320864"/>
      <w:r>
        <w:t>Jupyter Notebooks</w:t>
      </w:r>
      <w:bookmarkEnd w:id="46"/>
    </w:p>
    <w:p w14:paraId="5179ABD8" w14:textId="77777777" w:rsidR="00FF5F8E" w:rsidRDefault="00FF5F8E" w:rsidP="00FF5F8E">
      <w:r>
        <w:rPr>
          <w:noProof/>
        </w:rPr>
        <w:drawing>
          <wp:anchor distT="0" distB="0" distL="114300" distR="114300" simplePos="0" relativeHeight="251668480" behindDoc="0" locked="0" layoutInCell="1" allowOverlap="1" wp14:anchorId="16A74B85" wp14:editId="18827A12">
            <wp:simplePos x="0" y="0"/>
            <wp:positionH relativeFrom="page">
              <wp:posOffset>4485409</wp:posOffset>
            </wp:positionH>
            <wp:positionV relativeFrom="paragraph">
              <wp:posOffset>114935</wp:posOffset>
            </wp:positionV>
            <wp:extent cx="645795" cy="749300"/>
            <wp:effectExtent l="0" t="0" r="1905" b="0"/>
            <wp:wrapSquare wrapText="bothSides"/>
            <wp:docPr id="69" name="Image 69" descr="A logo with orang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 69" descr="A logo with orange and grey circles&#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5795" cy="7493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Jupyter Notebooks have become over the years, one of the most used and appreciated data science tools. They combine text (as Markdown), code, and output (numerical and graphical). Notebooks help data scientist to communicate goals, methods and results. It can be seen as an executable form of textbook or scientific paper. </w:t>
      </w:r>
    </w:p>
    <w:p w14:paraId="43C27175" w14:textId="77777777" w:rsidR="00FF5F8E" w:rsidRDefault="00FF5F8E" w:rsidP="00FF5F8E">
      <w:r w:rsidRPr="00EA7730">
        <w:rPr>
          <w:noProof/>
        </w:rPr>
        <w:drawing>
          <wp:anchor distT="0" distB="0" distL="114300" distR="114300" simplePos="0" relativeHeight="251669504" behindDoc="0" locked="0" layoutInCell="1" allowOverlap="1" wp14:anchorId="0FF4EE4A" wp14:editId="6091D396">
            <wp:simplePos x="0" y="0"/>
            <wp:positionH relativeFrom="margin">
              <wp:posOffset>2526665</wp:posOffset>
            </wp:positionH>
            <wp:positionV relativeFrom="paragraph">
              <wp:posOffset>446405</wp:posOffset>
            </wp:positionV>
            <wp:extent cx="1797050" cy="948690"/>
            <wp:effectExtent l="0" t="0" r="0" b="3810"/>
            <wp:wrapSquare wrapText="bothSides"/>
            <wp:docPr id="79" name="Image 79" descr="A list of tasks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 79" descr="A list of tasks with writing&#10;&#10;Description automatically generated with medium confidence"/>
                    <pic:cNvPicPr/>
                  </pic:nvPicPr>
                  <pic:blipFill rotWithShape="1">
                    <a:blip r:embed="rId48" cstate="print">
                      <a:extLst>
                        <a:ext uri="{28A0092B-C50C-407E-A947-70E740481C1C}">
                          <a14:useLocalDpi xmlns:a14="http://schemas.microsoft.com/office/drawing/2010/main" val="0"/>
                        </a:ext>
                      </a:extLst>
                    </a:blip>
                    <a:srcRect r="20975" b="67696"/>
                    <a:stretch/>
                  </pic:blipFill>
                  <pic:spPr bwMode="auto">
                    <a:xfrm>
                      <a:off x="0" y="0"/>
                      <a:ext cx="17970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Jupyter stands for Julia, Python and R, but it is also an homage to Galileo’s notebooks recording the discovery of the moons of Jupiter. Those notebooks were probably one of the first instance of open science, data-and-narrative papers. When Galileo published the Sidereal Messenger in 1610 (one of the first scientific paper), he actually published his observations with code and data. It was a log of the dates and the states of the night. There was data and metadata, and there was a narrative. </w:t>
      </w:r>
    </w:p>
    <w:p w14:paraId="1587763D" w14:textId="77777777" w:rsidR="00FF5F8E" w:rsidRDefault="00FF5F8E" w:rsidP="00FF5F8E">
      <w:r>
        <w:t>Jupyter is a project that spun off in 2014</w:t>
      </w:r>
      <w:r>
        <w:rPr>
          <w:rStyle w:val="FootnoteReference"/>
        </w:rPr>
        <w:footnoteReference w:id="34"/>
      </w:r>
      <w:r>
        <w:t xml:space="preserve"> from IPython. IPython stands for Interactive Python and was created in 2001 by Fernando Perez. He drew his inspiration from Maple and Mathematica that both had notebook environments. He really liked the Python language, but he felt limited by the interactive prompt to do scientific computing. So he wrote a python startup file to provide the </w:t>
      </w:r>
      <w:r w:rsidRPr="003365D0">
        <w:t>ab</w:t>
      </w:r>
      <w:r>
        <w:t>ility</w:t>
      </w:r>
      <w:r w:rsidRPr="003365D0">
        <w:t xml:space="preserve"> to hold state and capture previous results for reuse</w:t>
      </w:r>
      <w:r>
        <w:t xml:space="preserve">, and adding some nice features like loading the Numeric library and Gnuplot. </w:t>
      </w:r>
      <w:r w:rsidRPr="00005DFB">
        <w:t>'ipython-0.0.1'</w:t>
      </w:r>
      <w:r>
        <w:rPr>
          <w:rStyle w:val="FootnoteReference"/>
        </w:rPr>
        <w:footnoteReference w:id="35"/>
      </w:r>
      <w:r w:rsidRPr="00005DFB">
        <w:t xml:space="preserve"> </w:t>
      </w:r>
      <w:r>
        <w:t xml:space="preserve">was </w:t>
      </w:r>
      <w:r w:rsidRPr="00005DFB">
        <w:t>born, a mere 259 lines to be loaded as $PYTHONSTARTUP.</w:t>
      </w:r>
    </w:p>
    <w:p w14:paraId="08CFC8BF" w14:textId="77777777" w:rsidR="00FF5F8E" w:rsidRDefault="00FF5F8E" w:rsidP="00FF5F8E">
      <w:r>
        <w:t>Around 2006, the IPython project took some inspiration from another open-source project called Sage</w:t>
      </w:r>
      <w:r>
        <w:rPr>
          <w:rStyle w:val="FootnoteReference"/>
        </w:rPr>
        <w:footnoteReference w:id="36"/>
      </w:r>
      <w:r>
        <w:t xml:space="preserve">. The Sage Notebook was taking the route of using the filesystem </w:t>
      </w:r>
      <w:r>
        <w:lastRenderedPageBreak/>
        <w:t xml:space="preserve">for notebook operations. You couldn’t meaningfully list files with 'ls' or move around the filesystem by changing directory with 'cd'. </w:t>
      </w:r>
      <w:r w:rsidRPr="00474C42">
        <w:t xml:space="preserve">Sage </w:t>
      </w:r>
      <w:r>
        <w:t>would</w:t>
      </w:r>
      <w:r w:rsidRPr="00474C42">
        <w:t xml:space="preserve"> execute your code in hidden directories with each cell actually being a separate subdirectory.</w:t>
      </w:r>
    </w:p>
    <w:p w14:paraId="2654FEE9" w14:textId="77777777" w:rsidR="00FF5F8E" w:rsidRDefault="00FF5F8E" w:rsidP="00FF5F8E">
      <w:r>
        <w:t>In 2010, the architecture of IPython evolved by separating the notebook front-end from the kernel executing Python code, and communicating between the two with the ZeroMQ protocol</w:t>
      </w:r>
      <w:r>
        <w:rPr>
          <w:rStyle w:val="FootnoteReference"/>
        </w:rPr>
        <w:footnoteReference w:id="37"/>
      </w:r>
      <w:r>
        <w:t>. This design enabled the development of a Qt client, a Visual Studio extension, and finally a web frontend.</w:t>
      </w:r>
    </w:p>
    <w:p w14:paraId="25C3FAFA" w14:textId="77777777" w:rsidR="00FF5F8E" w:rsidRDefault="00FF5F8E" w:rsidP="00FF5F8E"/>
    <w:p w14:paraId="6A80037D" w14:textId="77777777" w:rsidR="00FF5F8E" w:rsidRDefault="00FF5F8E" w:rsidP="00FF5F8E">
      <w:r>
        <w:rPr>
          <w:noProof/>
        </w:rPr>
        <w:drawing>
          <wp:inline distT="0" distB="0" distL="0" distR="0" wp14:anchorId="6A29DF49" wp14:editId="556F1388">
            <wp:extent cx="4279076" cy="2404997"/>
            <wp:effectExtent l="0" t="0" r="7620" b="0"/>
            <wp:docPr id="84" name="Imag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 84" descr="A screenshot of a computer&#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00554" cy="2417068"/>
                    </a:xfrm>
                    <a:prstGeom prst="rect">
                      <a:avLst/>
                    </a:prstGeom>
                    <a:noFill/>
                    <a:ln>
                      <a:noFill/>
                    </a:ln>
                  </pic:spPr>
                </pic:pic>
              </a:graphicData>
            </a:graphic>
          </wp:inline>
        </w:drawing>
      </w:r>
    </w:p>
    <w:p w14:paraId="4C12B4DE" w14:textId="77777777" w:rsidR="00FF5F8E" w:rsidRDefault="00FF5F8E" w:rsidP="00FF5F8E"/>
    <w:p w14:paraId="04B1760E" w14:textId="77777777" w:rsidR="00FF5F8E" w:rsidRDefault="00FF5F8E" w:rsidP="00FF5F8E">
      <w:pPr>
        <w:jc w:val="center"/>
      </w:pPr>
      <w:r>
        <w:rPr>
          <w:noProof/>
        </w:rPr>
        <w:lastRenderedPageBreak/>
        <w:drawing>
          <wp:inline distT="0" distB="0" distL="0" distR="0" wp14:anchorId="255FB8FE" wp14:editId="1B2B5E5A">
            <wp:extent cx="3137535" cy="5587377"/>
            <wp:effectExtent l="0" t="0" r="5715" b="0"/>
            <wp:docPr id="80" name="Image 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descr="A screenshot of a computer&#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1" b="-2012"/>
                    <a:stretch/>
                  </pic:blipFill>
                  <pic:spPr bwMode="auto">
                    <a:xfrm>
                      <a:off x="0" y="0"/>
                      <a:ext cx="3174239" cy="5652740"/>
                    </a:xfrm>
                    <a:prstGeom prst="rect">
                      <a:avLst/>
                    </a:prstGeom>
                    <a:noFill/>
                    <a:ln>
                      <a:noFill/>
                    </a:ln>
                    <a:extLst>
                      <a:ext uri="{53640926-AAD7-44D8-BBD7-CCE9431645EC}">
                        <a14:shadowObscured xmlns:a14="http://schemas.microsoft.com/office/drawing/2010/main"/>
                      </a:ext>
                    </a:extLst>
                  </pic:spPr>
                </pic:pic>
              </a:graphicData>
            </a:graphic>
          </wp:inline>
        </w:drawing>
      </w:r>
    </w:p>
    <w:p w14:paraId="270A9C8D" w14:textId="36C6EEE7" w:rsidR="00FF5F8E" w:rsidRDefault="00FF5F8E" w:rsidP="00FF5F8E">
      <w:r>
        <w:t>IPython gave turn to Jupyter, to become</w:t>
      </w:r>
      <w:r w:rsidRPr="004D0F11">
        <w:t xml:space="preserve"> language agnostic</w:t>
      </w:r>
      <w:r>
        <w:t xml:space="preserve">. Jupyter </w:t>
      </w:r>
      <w:r w:rsidRPr="004D0F11">
        <w:t>supports execution environments (aka kernels) in several dozen languages among which are Julia, R, Haskell, Ruby, and of course Python (via the IPython kernel)</w:t>
      </w:r>
      <w:r>
        <w:t>… and MATLAB</w:t>
      </w:r>
      <w:r>
        <w:rPr>
          <w:rStyle w:val="FootnoteReference"/>
        </w:rPr>
        <w:footnoteReference w:id="38"/>
      </w:r>
      <w:r>
        <w:t xml:space="preserve"> (</w:t>
      </w:r>
      <w:r w:rsidRPr="003F3AE8">
        <w:t>via a kernel maintained by</w:t>
      </w:r>
      <w:r w:rsidR="00A94EA1">
        <w:t xml:space="preserve"> MathWorks as of 2023</w:t>
      </w:r>
      <w:r w:rsidRPr="003F3AE8">
        <w:t>)</w:t>
      </w:r>
      <w:r>
        <w:t>.</w:t>
      </w:r>
    </w:p>
    <w:p w14:paraId="5D24A02B" w14:textId="77777777" w:rsidR="00FF5F8E" w:rsidRDefault="00FF5F8E" w:rsidP="00FF5F8E">
      <w:r>
        <w:lastRenderedPageBreak/>
        <w:t xml:space="preserve">To summarize, </w:t>
      </w:r>
      <w:r w:rsidRPr="007C695D">
        <w:t xml:space="preserve">Jupyter provides 3 key </w:t>
      </w:r>
      <w:r w:rsidRPr="007C695D">
        <w:rPr>
          <w:i/>
          <w:iCs/>
        </w:rPr>
        <w:t>components</w:t>
      </w:r>
      <w:r w:rsidRPr="007C695D">
        <w:t xml:space="preserve"> to the </w:t>
      </w:r>
      <w:r>
        <w:t xml:space="preserve">modern scientific </w:t>
      </w:r>
      <w:r w:rsidRPr="007C695D">
        <w:t>computing stack:</w:t>
      </w:r>
    </w:p>
    <w:p w14:paraId="61216E61" w14:textId="77777777" w:rsidR="00FF5F8E" w:rsidRPr="007C695D" w:rsidRDefault="00FF5F8E" w:rsidP="00FF5F8E">
      <w:r w:rsidRPr="00990E52">
        <w:rPr>
          <w:noProof/>
        </w:rPr>
        <w:drawing>
          <wp:inline distT="0" distB="0" distL="0" distR="0" wp14:anchorId="55B34B0F" wp14:editId="29C83E4C">
            <wp:extent cx="1359636" cy="824346"/>
            <wp:effectExtent l="0" t="0" r="0" b="0"/>
            <wp:docPr id="70" name="Picture 4" descr="A close-up of a logo&#10;&#10;Description automatically generated">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4" descr="A close-up of a logo&#10;&#10;Description automatically generated">
                      <a:extLst>
                        <a:ext uri="{FF2B5EF4-FFF2-40B4-BE49-F238E27FC236}">
                          <a16:creationId xmlns:a16="http://schemas.microsoft.com/office/drawing/2014/main" id="{0008A5D9-8874-4A9D-9EB6-4E7483582F56}"/>
                        </a:ext>
                      </a:extLst>
                    </pic:cNvPr>
                    <pic:cNvPicPr>
                      <a:picLocks noChangeAspect="1"/>
                    </pic:cNvPicPr>
                  </pic:nvPicPr>
                  <pic:blipFill>
                    <a:blip r:embed="rId51"/>
                    <a:stretch>
                      <a:fillRect/>
                    </a:stretch>
                  </pic:blipFill>
                  <pic:spPr>
                    <a:xfrm>
                      <a:off x="0" y="0"/>
                      <a:ext cx="1373299" cy="832630"/>
                    </a:xfrm>
                    <a:prstGeom prst="rect">
                      <a:avLst/>
                    </a:prstGeom>
                  </pic:spPr>
                </pic:pic>
              </a:graphicData>
            </a:graphic>
          </wp:inline>
        </w:drawing>
      </w:r>
      <w:r w:rsidRPr="00990E52">
        <w:rPr>
          <w:noProof/>
        </w:rPr>
        <w:drawing>
          <wp:inline distT="0" distB="0" distL="0" distR="0" wp14:anchorId="4E5A136B" wp14:editId="020ABDC2">
            <wp:extent cx="1357746" cy="823201"/>
            <wp:effectExtent l="0" t="0" r="0" b="0"/>
            <wp:docPr id="71" name="Picture 6" descr="A black background with white text&#10;&#10;Description automatically generated">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6" descr="A black background with white text&#10;&#10;Description automatically generated">
                      <a:extLst>
                        <a:ext uri="{FF2B5EF4-FFF2-40B4-BE49-F238E27FC236}">
                          <a16:creationId xmlns:a16="http://schemas.microsoft.com/office/drawing/2014/main" id="{46E2E2A4-D2E1-4760-B247-4A1D594BC2A4}"/>
                        </a:ext>
                      </a:extLst>
                    </pic:cNvPr>
                    <pic:cNvPicPr>
                      <a:picLocks noChangeAspect="1"/>
                    </pic:cNvPicPr>
                  </pic:nvPicPr>
                  <pic:blipFill>
                    <a:blip r:embed="rId52"/>
                    <a:stretch>
                      <a:fillRect/>
                    </a:stretch>
                  </pic:blipFill>
                  <pic:spPr>
                    <a:xfrm>
                      <a:off x="0" y="0"/>
                      <a:ext cx="1393024" cy="844590"/>
                    </a:xfrm>
                    <a:prstGeom prst="rect">
                      <a:avLst/>
                    </a:prstGeom>
                  </pic:spPr>
                </pic:pic>
              </a:graphicData>
            </a:graphic>
          </wp:inline>
        </w:drawing>
      </w:r>
      <w:r w:rsidRPr="00990E52">
        <w:rPr>
          <w:noProof/>
        </w:rPr>
        <w:t xml:space="preserve"> </w:t>
      </w:r>
      <w:r w:rsidRPr="00990E52">
        <w:rPr>
          <w:noProof/>
        </w:rPr>
        <w:drawing>
          <wp:inline distT="0" distB="0" distL="0" distR="0" wp14:anchorId="72CF1BCF" wp14:editId="711E6E46">
            <wp:extent cx="1392382" cy="844200"/>
            <wp:effectExtent l="0" t="0" r="0" b="0"/>
            <wp:docPr id="72" name="Picture 8" descr="A black and white logo&#10;&#10;Description automatically generated">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8" descr="A black and white logo&#10;&#10;Description automatically generated">
                      <a:extLst>
                        <a:ext uri="{FF2B5EF4-FFF2-40B4-BE49-F238E27FC236}">
                          <a16:creationId xmlns:a16="http://schemas.microsoft.com/office/drawing/2014/main" id="{BFA6FE3D-49E0-4CBF-BC7F-CBD229718FA2}"/>
                        </a:ext>
                      </a:extLst>
                    </pic:cNvPr>
                    <pic:cNvPicPr>
                      <a:picLocks noChangeAspect="1"/>
                    </pic:cNvPicPr>
                  </pic:nvPicPr>
                  <pic:blipFill>
                    <a:blip r:embed="rId53"/>
                    <a:stretch>
                      <a:fillRect/>
                    </a:stretch>
                  </pic:blipFill>
                  <pic:spPr>
                    <a:xfrm>
                      <a:off x="0" y="0"/>
                      <a:ext cx="1423767" cy="863228"/>
                    </a:xfrm>
                    <a:prstGeom prst="rect">
                      <a:avLst/>
                    </a:prstGeom>
                  </pic:spPr>
                </pic:pic>
              </a:graphicData>
            </a:graphic>
          </wp:inline>
        </w:drawing>
      </w:r>
    </w:p>
    <w:p w14:paraId="5A947A7E" w14:textId="77777777" w:rsidR="00FF5F8E" w:rsidRDefault="00FF5F8E" w:rsidP="00FF5F8E"/>
    <w:p w14:paraId="0D2C2C43" w14:textId="77777777" w:rsidR="00FF5F8E" w:rsidRDefault="00FF5F8E" w:rsidP="00FF5F8E">
      <w:r>
        <w:t>Some of the testimonies of the pervasive success of Jupyter in data science are the development of additional capabilities from the ecosystem:</w:t>
      </w:r>
    </w:p>
    <w:p w14:paraId="72AABCCF" w14:textId="77777777" w:rsidR="00FF5F8E" w:rsidRDefault="00FF5F8E" w:rsidP="00FF5F8E">
      <w:pPr>
        <w:pStyle w:val="ListParagraph"/>
        <w:numPr>
          <w:ilvl w:val="0"/>
          <w:numId w:val="37"/>
        </w:numPr>
        <w:spacing w:after="160" w:line="259" w:lineRule="auto"/>
        <w:jc w:val="left"/>
      </w:pPr>
      <w:r>
        <w:t>Running Notebooks on Google Colab</w:t>
      </w:r>
    </w:p>
    <w:p w14:paraId="1B1A536D" w14:textId="77777777" w:rsidR="00FF5F8E" w:rsidRDefault="00FF5F8E" w:rsidP="00FF5F8E">
      <w:pPr>
        <w:pStyle w:val="ListParagraph"/>
        <w:numPr>
          <w:ilvl w:val="0"/>
          <w:numId w:val="37"/>
        </w:numPr>
        <w:spacing w:after="160" w:line="259" w:lineRule="auto"/>
        <w:jc w:val="left"/>
      </w:pPr>
      <w:r>
        <w:t>Render Notebooks on GitHub</w:t>
      </w:r>
    </w:p>
    <w:p w14:paraId="5BFF4ABF" w14:textId="77777777" w:rsidR="00FF5F8E" w:rsidRDefault="00FF5F8E" w:rsidP="00FF5F8E">
      <w:pPr>
        <w:rPr>
          <w:b/>
          <w:bCs/>
        </w:rPr>
      </w:pPr>
    </w:p>
    <w:p w14:paraId="6BE36C88" w14:textId="77777777" w:rsidR="00FF5F8E" w:rsidRPr="00943C11" w:rsidRDefault="00FF5F8E" w:rsidP="00FF5F8E">
      <w:pPr>
        <w:rPr>
          <w:b/>
          <w:bCs/>
        </w:rPr>
      </w:pPr>
      <w:r w:rsidRPr="00943C11">
        <w:rPr>
          <w:b/>
          <w:bCs/>
        </w:rPr>
        <w:t xml:space="preserve">Read more on Jupyter: </w:t>
      </w:r>
    </w:p>
    <w:p w14:paraId="0EC793DF" w14:textId="77777777" w:rsidR="00FF5F8E" w:rsidRDefault="00FF5F8E" w:rsidP="00FF5F8E">
      <w:pPr>
        <w:pStyle w:val="ListParagraph"/>
        <w:numPr>
          <w:ilvl w:val="0"/>
          <w:numId w:val="36"/>
        </w:numPr>
        <w:spacing w:after="160" w:line="259" w:lineRule="auto"/>
        <w:jc w:val="left"/>
      </w:pPr>
      <w:r>
        <w:t xml:space="preserve">The scientific paper is obsolete, by James Somers – The Atlantic – </w:t>
      </w:r>
      <w:r w:rsidRPr="00711674">
        <w:t>APRIL 5, 2018</w:t>
      </w:r>
      <w:r>
        <w:br/>
      </w:r>
      <w:hyperlink r:id="rId54" w:history="1">
        <w:r w:rsidRPr="006C6A81">
          <w:rPr>
            <w:rStyle w:val="Hyperlink"/>
          </w:rPr>
          <w:t>https://www.theatlantic.com/science/archive/2018/04/the-scientific-paper-is-obsolete/556676/</w:t>
        </w:r>
      </w:hyperlink>
      <w:r>
        <w:t xml:space="preserve"> </w:t>
      </w:r>
    </w:p>
    <w:p w14:paraId="19808C3C" w14:textId="77777777" w:rsidR="00FF5F8E" w:rsidRDefault="00FF5F8E" w:rsidP="00FF5F8E">
      <w:pPr>
        <w:pStyle w:val="ListParagraph"/>
        <w:numPr>
          <w:ilvl w:val="0"/>
          <w:numId w:val="36"/>
        </w:numPr>
        <w:spacing w:after="160" w:line="259" w:lineRule="auto"/>
        <w:jc w:val="left"/>
      </w:pPr>
      <w:r w:rsidRPr="009859FD">
        <w:t>The IPython notebook: a historical retrospective</w:t>
      </w:r>
      <w:r>
        <w:br/>
      </w:r>
      <w:hyperlink r:id="rId55" w:history="1">
        <w:r w:rsidRPr="000D61A0">
          <w:rPr>
            <w:rStyle w:val="Hyperlink"/>
          </w:rPr>
          <w:t>http://blog.fperez.org/2012/01/ipython-notebook-historical.html</w:t>
        </w:r>
      </w:hyperlink>
      <w:r>
        <w:t xml:space="preserve"> </w:t>
      </w:r>
    </w:p>
    <w:p w14:paraId="73909271" w14:textId="77777777" w:rsidR="00FF5F8E" w:rsidRDefault="00FF5F8E" w:rsidP="00FF5F8E">
      <w:pPr>
        <w:pStyle w:val="ListParagraph"/>
        <w:numPr>
          <w:ilvl w:val="0"/>
          <w:numId w:val="36"/>
        </w:numPr>
        <w:spacing w:after="160" w:line="259" w:lineRule="auto"/>
        <w:jc w:val="left"/>
      </w:pPr>
      <w:r>
        <w:t>A Brief History of Jupyter Notebooks</w:t>
      </w:r>
      <w:r>
        <w:br/>
      </w:r>
      <w:hyperlink r:id="rId56" w:history="1">
        <w:r w:rsidRPr="000D61A0">
          <w:rPr>
            <w:rStyle w:val="Hyperlink"/>
          </w:rPr>
          <w:t>https://ep2020.europython.eu/media/conference/slides/7UBMYed-a-brief-history-of-jupyter-notebooks.pdf</w:t>
        </w:r>
      </w:hyperlink>
      <w:r>
        <w:t xml:space="preserve"> </w:t>
      </w:r>
    </w:p>
    <w:p w14:paraId="0C4EDF2E" w14:textId="77777777" w:rsidR="00FF5F8E" w:rsidRDefault="00FF5F8E" w:rsidP="00FF5F8E">
      <w:pPr>
        <w:pStyle w:val="ListParagraph"/>
        <w:numPr>
          <w:ilvl w:val="0"/>
          <w:numId w:val="36"/>
        </w:numPr>
        <w:spacing w:after="160" w:line="259" w:lineRule="auto"/>
        <w:jc w:val="left"/>
      </w:pPr>
      <w:r w:rsidRPr="00733F4D">
        <w:t>The First Notebook War - Martin Skarzynski</w:t>
      </w:r>
      <w:r>
        <w:t xml:space="preserve"> </w:t>
      </w:r>
      <w:hyperlink r:id="rId57" w:history="1">
        <w:r w:rsidRPr="000D61A0">
          <w:rPr>
            <w:rStyle w:val="Hyperlink"/>
          </w:rPr>
          <w:t>https://www.youtube.com/watch?v=QR7gR3njNWw</w:t>
        </w:r>
      </w:hyperlink>
      <w:r>
        <w:t xml:space="preserve"> </w:t>
      </w:r>
    </w:p>
    <w:p w14:paraId="5548C3B4" w14:textId="77777777" w:rsidR="001D5C2B" w:rsidRDefault="001D5C2B" w:rsidP="001D5C2B">
      <w:pPr>
        <w:spacing w:after="160" w:line="259" w:lineRule="auto"/>
        <w:jc w:val="left"/>
      </w:pPr>
    </w:p>
    <w:p w14:paraId="48D4B15E" w14:textId="77777777" w:rsidR="00FF5F8E" w:rsidRPr="009F4EE5" w:rsidRDefault="00FF5F8E" w:rsidP="0011592D">
      <w:pPr>
        <w:pStyle w:val="Heading3"/>
        <w:numPr>
          <w:ilvl w:val="2"/>
          <w:numId w:val="47"/>
        </w:numPr>
      </w:pPr>
      <w:bookmarkStart w:id="47" w:name="_Toc177320865"/>
      <w:r w:rsidRPr="009F4EE5">
        <w:t>MATLAB Integration for Jupyter</w:t>
      </w:r>
      <w:bookmarkEnd w:id="47"/>
    </w:p>
    <w:p w14:paraId="22A52BD5" w14:textId="77777777" w:rsidR="00FF5F8E" w:rsidRDefault="00FF5F8E" w:rsidP="00FF5F8E">
      <w:r>
        <w:t>MathWorks has released an official kernel for Jupyter in January 2023. In addition to this, you also have a way to integrate the MATLAB full environment as an app inside of a JupyterHub server installation. You can find this app easier in the '</w:t>
      </w:r>
      <w:r w:rsidRPr="00DC4B17">
        <w:t>New</w:t>
      </w:r>
      <w:r>
        <w:t>' menu, or if you are using JupyterLab, as an icon in the launcher:</w:t>
      </w:r>
    </w:p>
    <w:p w14:paraId="358F4533" w14:textId="77777777" w:rsidR="00FF5F8E" w:rsidRDefault="00FF5F8E" w:rsidP="00FF5F8E">
      <w:pPr>
        <w:jc w:val="center"/>
      </w:pPr>
      <w:r>
        <w:rPr>
          <w:noProof/>
        </w:rPr>
        <w:lastRenderedPageBreak/>
        <w:drawing>
          <wp:inline distT="0" distB="0" distL="0" distR="0" wp14:anchorId="31131FCF" wp14:editId="45B80724">
            <wp:extent cx="3524214" cy="1389950"/>
            <wp:effectExtent l="0" t="0" r="635" b="1270"/>
            <wp:docPr id="338657508" name="Picture 3386575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FF6B9BC" wp14:editId="774029F9">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545E7F8E" w14:textId="77777777" w:rsidR="00FF5F8E" w:rsidRDefault="00FF5F8E" w:rsidP="00FF5F8E">
      <w:r>
        <w:t>To find out more about the MATLAB Integration for Jupyter:</w:t>
      </w:r>
    </w:p>
    <w:p w14:paraId="4850561C" w14:textId="77777777" w:rsidR="00FF5F8E" w:rsidRDefault="00A45FEA" w:rsidP="00FF5F8E">
      <w:pPr>
        <w:pStyle w:val="ListParagraph"/>
        <w:numPr>
          <w:ilvl w:val="0"/>
          <w:numId w:val="39"/>
        </w:numPr>
        <w:spacing w:after="160" w:line="259" w:lineRule="auto"/>
        <w:jc w:val="left"/>
      </w:pPr>
      <w:hyperlink r:id="rId60" w:history="1">
        <w:r w:rsidR="00FF5F8E" w:rsidRPr="009B0D07">
          <w:rPr>
            <w:rStyle w:val="Hyperlink"/>
          </w:rPr>
          <w:t>https://github.com/mathworks/jupyter-matlab-proxy</w:t>
        </w:r>
      </w:hyperlink>
      <w:r w:rsidR="00FF5F8E">
        <w:t xml:space="preserve"> </w:t>
      </w:r>
    </w:p>
    <w:p w14:paraId="4D043CC0" w14:textId="77777777" w:rsidR="00FF5F8E" w:rsidRDefault="00A45FEA" w:rsidP="00FF5F8E">
      <w:pPr>
        <w:pStyle w:val="ListParagraph"/>
        <w:numPr>
          <w:ilvl w:val="0"/>
          <w:numId w:val="39"/>
        </w:numPr>
        <w:spacing w:after="160" w:line="259" w:lineRule="auto"/>
        <w:jc w:val="left"/>
      </w:pPr>
      <w:hyperlink r:id="rId61" w:history="1">
        <w:r w:rsidR="00FF5F8E" w:rsidRPr="009B0D07">
          <w:rPr>
            <w:rStyle w:val="Hyperlink"/>
          </w:rPr>
          <w:t>https://www.mathworks.com/products/reference-architectures/jupyter.html</w:t>
        </w:r>
      </w:hyperlink>
      <w:r w:rsidR="00FF5F8E">
        <w:t xml:space="preserve"> </w:t>
      </w:r>
    </w:p>
    <w:p w14:paraId="0164A996" w14:textId="77777777" w:rsidR="00FF5F8E" w:rsidRDefault="00FF5F8E" w:rsidP="00FF5F8E"/>
    <w:p w14:paraId="0DCA91C6" w14:textId="77777777" w:rsidR="00FF5F8E" w:rsidRDefault="00FF5F8E" w:rsidP="0011592D">
      <w:pPr>
        <w:pStyle w:val="Heading3"/>
        <w:numPr>
          <w:ilvl w:val="2"/>
          <w:numId w:val="47"/>
        </w:numPr>
      </w:pPr>
      <w:bookmarkStart w:id="48" w:name="_Toc177320866"/>
      <w:r>
        <w:t>Visual Studio Code</w:t>
      </w:r>
      <w:bookmarkEnd w:id="48"/>
    </w:p>
    <w:p w14:paraId="2F4707D6" w14:textId="77777777" w:rsidR="00FF5F8E" w:rsidRDefault="00FF5F8E" w:rsidP="00FF5F8E">
      <w:r>
        <w:t>I adopted VS Code when I discovered that it was supporting Jupyter/IPython Notebook ipynb files.</w:t>
      </w:r>
    </w:p>
    <w:p w14:paraId="530476D8" w14:textId="77777777" w:rsidR="00FF5F8E" w:rsidRDefault="00FF5F8E" w:rsidP="00FF5F8E">
      <w:r>
        <w:t>As any other Integrated Development Environment, VS Code supports writing scripts and executing them in several languages (Python, Javascript, …)</w:t>
      </w:r>
    </w:p>
    <w:p w14:paraId="130922DD" w14:textId="326A904E" w:rsidR="00EB340D" w:rsidRDefault="00EB340D" w:rsidP="00FF5F8E">
      <w:r>
        <w:t>As of early 2024, VSCode also has a MATLAB extension</w:t>
      </w:r>
      <w:r w:rsidR="0018624F">
        <w:rPr>
          <w:rStyle w:val="FootnoteReference"/>
        </w:rPr>
        <w:footnoteReference w:id="39"/>
      </w:r>
      <w:r w:rsidR="006E07AD" w:rsidRPr="006E07AD">
        <w:t xml:space="preserve"> that enables you to run MATLAB code in the editor</w:t>
      </w:r>
      <w:r w:rsidR="006E07AD">
        <w:t xml:space="preserve"> by</w:t>
      </w:r>
      <w:r w:rsidR="006E07AD" w:rsidRPr="006E07AD">
        <w:t xml:space="preserve"> connect</w:t>
      </w:r>
      <w:r w:rsidR="006E07AD">
        <w:t>ing</w:t>
      </w:r>
      <w:r w:rsidR="006E07AD" w:rsidRPr="006E07AD">
        <w:t xml:space="preserve"> to a MATLAB session running on your machine.</w:t>
      </w:r>
    </w:p>
    <w:p w14:paraId="6D501358" w14:textId="77777777" w:rsidR="00FF5F8E" w:rsidRDefault="00FF5F8E" w:rsidP="00FF5F8E">
      <w:r w:rsidRPr="008A4EEF">
        <w:rPr>
          <w:noProof/>
        </w:rPr>
        <w:lastRenderedPageBreak/>
        <w:drawing>
          <wp:inline distT="0" distB="0" distL="0" distR="0" wp14:anchorId="73973D00" wp14:editId="3779797B">
            <wp:extent cx="4430684" cy="2355510"/>
            <wp:effectExtent l="0" t="0" r="8255" b="6985"/>
            <wp:docPr id="77" name="Picture 20" descr="A screenshot of a computer&#10;&#10;Description automatically generated">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20" descr="A screenshot of a computer&#10;&#10;Description automatically generated">
                      <a:extLst>
                        <a:ext uri="{FF2B5EF4-FFF2-40B4-BE49-F238E27FC236}">
                          <a16:creationId xmlns:a16="http://schemas.microsoft.com/office/drawing/2014/main" id="{911BF6EA-E5EE-4B13-9A54-BCD4DCA2305E}"/>
                        </a:ext>
                      </a:extLst>
                    </pic:cNvPr>
                    <pic:cNvPicPr>
                      <a:picLocks noChangeAspect="1"/>
                    </pic:cNvPicPr>
                  </pic:nvPicPr>
                  <pic:blipFill>
                    <a:blip r:embed="rId62"/>
                    <a:stretch>
                      <a:fillRect/>
                    </a:stretch>
                  </pic:blipFill>
                  <pic:spPr>
                    <a:xfrm>
                      <a:off x="0" y="0"/>
                      <a:ext cx="4442743" cy="2361921"/>
                    </a:xfrm>
                    <a:prstGeom prst="rect">
                      <a:avLst/>
                    </a:prstGeom>
                  </pic:spPr>
                </pic:pic>
              </a:graphicData>
            </a:graphic>
          </wp:inline>
        </w:drawing>
      </w:r>
    </w:p>
    <w:p w14:paraId="34031B71" w14:textId="77777777" w:rsidR="00FF5F8E" w:rsidRDefault="00FF5F8E" w:rsidP="00FF5F8E">
      <w:r>
        <w:t xml:space="preserve">The big difference with </w:t>
      </w:r>
      <w:r w:rsidRPr="00BF3FA2">
        <w:t xml:space="preserve">the </w:t>
      </w:r>
      <w:r>
        <w:t>E</w:t>
      </w:r>
      <w:r w:rsidRPr="00BF3FA2">
        <w:t>clipse</w:t>
      </w:r>
      <w:r>
        <w:rPr>
          <w:rStyle w:val="FootnoteReference"/>
        </w:rPr>
        <w:footnoteReference w:id="40"/>
      </w:r>
      <w:r w:rsidRPr="00BF3FA2">
        <w:t xml:space="preserve"> approach to componentization</w:t>
      </w:r>
      <w:r>
        <w:t xml:space="preserve"> is the </w:t>
      </w:r>
      <w:r w:rsidRPr="00BF3FA2">
        <w:t>web standards adopted</w:t>
      </w:r>
      <w:r>
        <w:rPr>
          <w:rStyle w:val="FootnoteReference"/>
        </w:rPr>
        <w:footnoteReference w:id="41"/>
      </w:r>
      <w:r>
        <w:t>. This enables to have richer interactions between the development tool and the language server.</w:t>
      </w:r>
    </w:p>
    <w:p w14:paraId="76409D48" w14:textId="77777777" w:rsidR="00FF5F8E" w:rsidRPr="00927F0E" w:rsidRDefault="00FF5F8E" w:rsidP="00FF5F8E">
      <w:r>
        <w:t xml:space="preserve">And since it is all based on web technologies, you can access a web version at </w:t>
      </w:r>
      <w:hyperlink r:id="rId63" w:history="1">
        <w:r w:rsidRPr="002A00DC">
          <w:rPr>
            <w:rStyle w:val="Hyperlink"/>
          </w:rPr>
          <w:t>vscode.dev</w:t>
        </w:r>
      </w:hyperlink>
      <w:r>
        <w:t>. Unlike for web languages like HTML/JS, this does not enable the execution of Python as it would require an interpreter running in the browser, or a server to connect to. Some hacks exist based on Pyodide</w:t>
      </w:r>
      <w:r>
        <w:rPr>
          <w:rStyle w:val="FootnoteReference"/>
        </w:rPr>
        <w:footnoteReference w:id="42"/>
      </w:r>
      <w:r>
        <w:t xml:space="preserve"> (a port of Python to WebAssembly).</w:t>
      </w:r>
    </w:p>
    <w:p w14:paraId="27DECE31" w14:textId="77777777" w:rsidR="00FF5F8E" w:rsidRPr="004E0DB2" w:rsidRDefault="00FF5F8E" w:rsidP="00FF5F8E"/>
    <w:p w14:paraId="2998EB2B" w14:textId="77777777" w:rsidR="00FF5F8E" w:rsidRDefault="00FF5F8E" w:rsidP="0011592D">
      <w:pPr>
        <w:pStyle w:val="Heading2"/>
        <w:numPr>
          <w:ilvl w:val="1"/>
          <w:numId w:val="47"/>
        </w:numPr>
      </w:pPr>
      <w:bookmarkStart w:id="49" w:name="_Toc161069560"/>
      <w:bookmarkStart w:id="50" w:name="_Toc177320867"/>
      <w:r>
        <w:t>Connect MATLAB to Python</w:t>
      </w:r>
      <w:bookmarkEnd w:id="49"/>
      <w:bookmarkEnd w:id="50"/>
    </w:p>
    <w:p w14:paraId="6A82A164" w14:textId="77777777" w:rsidR="00FF5F8E" w:rsidRDefault="00FF5F8E" w:rsidP="00FF5F8E">
      <w:r>
        <w:t xml:space="preserve">You can connect your MATLAB session to Python using the </w:t>
      </w:r>
      <w:hyperlink r:id="rId64" w:history="1">
        <w:r w:rsidRPr="00190C5E">
          <w:rPr>
            <w:rStyle w:val="Hyperlink"/>
          </w:rPr>
          <w:t>pyenv</w:t>
        </w:r>
      </w:hyperlink>
      <w:r>
        <w:t xml:space="preserve"> command since 2019b. Before that, use </w:t>
      </w:r>
      <w:hyperlink r:id="rId65" w:history="1">
        <w:r w:rsidRPr="009C5ED1">
          <w:rPr>
            <w:rStyle w:val="Hyperlink"/>
          </w:rPr>
          <w:t>pyversion</w:t>
        </w:r>
      </w:hyperlink>
      <w:r>
        <w:t xml:space="preserve"> (introduced in 2014b).</w:t>
      </w:r>
    </w:p>
    <w:p w14:paraId="30767230" w14:textId="77777777" w:rsidR="00FF5F8E" w:rsidRDefault="00FF5F8E" w:rsidP="00FF5F8E">
      <w:r>
        <w:t>If you have multiple Python versions installed, you can specify which version to use, either with:</w:t>
      </w:r>
    </w:p>
    <w:p w14:paraId="4B0774C0" w14:textId="1ABE4768" w:rsidR="00FF5F8E" w:rsidRPr="006C484B" w:rsidRDefault="00FF5F8E" w:rsidP="00EF77B0">
      <w:pPr>
        <w:pStyle w:val="Console"/>
      </w:pPr>
      <w:r w:rsidRPr="006C484B">
        <w:t>&gt;&gt; pyenv('Version','3.</w:t>
      </w:r>
      <w:r w:rsidR="006277B0">
        <w:t>10</w:t>
      </w:r>
      <w:r w:rsidRPr="006C484B">
        <w:t>')</w:t>
      </w:r>
    </w:p>
    <w:p w14:paraId="7816D75E" w14:textId="77777777" w:rsidR="00FF5F8E" w:rsidRPr="004D2035" w:rsidRDefault="00FF5F8E" w:rsidP="00FF5F8E">
      <w:r w:rsidRPr="004D2035">
        <w:t>or</w:t>
      </w:r>
    </w:p>
    <w:p w14:paraId="1F512763" w14:textId="33F302D0" w:rsidR="00FF5F8E" w:rsidRPr="006C484B" w:rsidRDefault="00FF5F8E" w:rsidP="00EF77B0">
      <w:pPr>
        <w:pStyle w:val="Console"/>
      </w:pPr>
      <w:r w:rsidRPr="006C484B">
        <w:lastRenderedPageBreak/>
        <w:t>&gt;&gt;</w:t>
      </w:r>
      <w:r>
        <w:t xml:space="preserve"> </w:t>
      </w:r>
      <w:r w:rsidRPr="006C484B">
        <w:t>pyenv('Version','C:\Users\ydebray\AppData\Local\Programs\</w:t>
      </w:r>
      <w:r>
        <w:br/>
      </w:r>
      <w:r w:rsidRPr="006C484B">
        <w:t>Python\Python3</w:t>
      </w:r>
      <w:r w:rsidR="006277B0">
        <w:t>10</w:t>
      </w:r>
      <w:r w:rsidRPr="006C484B">
        <w:t>\python.exe')</w:t>
      </w:r>
    </w:p>
    <w:p w14:paraId="0760CCB9" w14:textId="77777777" w:rsidR="00FF5F8E" w:rsidRDefault="00FF5F8E" w:rsidP="00FF5F8E">
      <w:r>
        <w:t>This is also the way to connect to Python virtual environments:</w:t>
      </w:r>
    </w:p>
    <w:p w14:paraId="279A7AD3" w14:textId="77777777" w:rsidR="00FF5F8E" w:rsidRPr="006C484B" w:rsidRDefault="00FF5F8E" w:rsidP="00EF77B0">
      <w:pPr>
        <w:pStyle w:val="Console"/>
      </w:pPr>
      <w:r w:rsidRPr="006C484B">
        <w:t>&gt;&gt; pyenv('Version','env\Scripts\python.exe')</w:t>
      </w:r>
    </w:p>
    <w:p w14:paraId="6C66AB2B" w14:textId="77777777" w:rsidR="00FF5F8E" w:rsidRDefault="00FF5F8E" w:rsidP="00FF5F8E">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39C18B81" w14:textId="77777777" w:rsidR="00FF5F8E" w:rsidRDefault="00FF5F8E" w:rsidP="00FF5F8E">
      <w:pPr>
        <w:rPr>
          <w:b/>
          <w:bCs/>
        </w:rPr>
      </w:pPr>
      <w:r>
        <w:rPr>
          <w:b/>
          <w:bCs/>
        </w:rPr>
        <w:t xml:space="preserve">Execution Mode: </w:t>
      </w:r>
    </w:p>
    <w:p w14:paraId="5111A981" w14:textId="77777777" w:rsidR="00FF5F8E" w:rsidRDefault="00FF5F8E" w:rsidP="00FF5F8E">
      <w:r>
        <w:t xml:space="preserve">By default, Python runs in the same process as MATLAB. On the plus side, it means that you don’t have overhead for inter-process data exchange between the two systems. But it also means that if Python encounters an error and crashes, then MATLAB crashes as well. This can happen when MATLAB uses different versions of the same library than a given package. For this reason, the </w:t>
      </w:r>
      <w:r>
        <w:rPr>
          <w:i/>
          <w:iCs/>
        </w:rPr>
        <w:t>Out-of-Process</w:t>
      </w:r>
      <w:r>
        <w:t xml:space="preserve"> execution mode has been introduced</w:t>
      </w:r>
      <w:r>
        <w:rPr>
          <w:rStyle w:val="FootnoteReference"/>
        </w:rPr>
        <w:footnoteReference w:id="43"/>
      </w:r>
      <w:r>
        <w:t>:</w:t>
      </w:r>
    </w:p>
    <w:p w14:paraId="2DA0AB4E" w14:textId="77777777" w:rsidR="00FF5F8E" w:rsidRDefault="00FF5F8E" w:rsidP="00EF77B0">
      <w:pPr>
        <w:pStyle w:val="Console"/>
        <w:rPr>
          <w:color w:val="212121"/>
        </w:rPr>
      </w:pPr>
      <w:r w:rsidRPr="0079798B">
        <w:rPr>
          <w:color w:val="212121"/>
        </w:rPr>
        <w:t>&gt;&gt; pyenv(</w:t>
      </w:r>
      <w:r w:rsidRPr="0079798B">
        <w:t>"ExecutionMode"</w:t>
      </w:r>
      <w:r w:rsidRPr="0079798B">
        <w:rPr>
          <w:color w:val="212121"/>
        </w:rPr>
        <w:t>,</w:t>
      </w:r>
      <w:r w:rsidRPr="0079798B">
        <w:t>"OutOfProcess"</w:t>
      </w:r>
      <w:r w:rsidRPr="0079798B">
        <w:rPr>
          <w:color w:val="212121"/>
        </w:rPr>
        <w:t>)</w:t>
      </w:r>
    </w:p>
    <w:p w14:paraId="07D8A954" w14:textId="77777777" w:rsidR="00FF5F8E" w:rsidRPr="00B43D5D" w:rsidRDefault="00FF5F8E" w:rsidP="00FF5F8E">
      <w:pPr>
        <w:pStyle w:val="HTMLPreformatted"/>
        <w:rPr>
          <w:rFonts w:ascii="Consolas" w:hAnsi="Consolas"/>
          <w:color w:val="212121"/>
          <w:lang w:val="en-US"/>
        </w:rPr>
      </w:pPr>
    </w:p>
    <w:p w14:paraId="1DE4B4C3" w14:textId="77777777" w:rsidR="00FF5F8E" w:rsidRDefault="00FF5F8E" w:rsidP="00FF5F8E">
      <w:pPr>
        <w:rPr>
          <w:b/>
          <w:bCs/>
        </w:rPr>
      </w:pPr>
      <w:r w:rsidRPr="00FE433A">
        <w:rPr>
          <w:b/>
          <w:bCs/>
        </w:rPr>
        <w:t>Setup Tips</w:t>
      </w:r>
      <w:r>
        <w:rPr>
          <w:b/>
          <w:bCs/>
        </w:rPr>
        <w:t>:</w:t>
      </w:r>
      <w:r w:rsidRPr="00FE433A">
        <w:rPr>
          <w:b/>
          <w:bCs/>
        </w:rPr>
        <w:t xml:space="preserve"> </w:t>
      </w:r>
    </w:p>
    <w:p w14:paraId="69F76DFC" w14:textId="77777777" w:rsidR="00FF5F8E" w:rsidRPr="00071FF2" w:rsidRDefault="00FF5F8E" w:rsidP="00FF5F8E">
      <w:pPr>
        <w:pStyle w:val="ListParagraph"/>
        <w:numPr>
          <w:ilvl w:val="0"/>
          <w:numId w:val="38"/>
        </w:numPr>
        <w:spacing w:after="160" w:line="259" w:lineRule="auto"/>
        <w:jc w:val="left"/>
        <w:rPr>
          <w:b/>
          <w:bCs/>
        </w:rPr>
      </w:pPr>
      <w:r>
        <w:t>Ensure all code is on path (both on the MATLAB and Python side</w:t>
      </w:r>
      <w:r>
        <w:rPr>
          <w:rStyle w:val="FootnoteReference"/>
        </w:rPr>
        <w:footnoteReference w:id="44"/>
      </w:r>
      <w:r>
        <w:t>)</w:t>
      </w:r>
    </w:p>
    <w:p w14:paraId="544351E2" w14:textId="77777777" w:rsidR="00FF5F8E" w:rsidRDefault="00FF5F8E" w:rsidP="00FF5F8E">
      <w:pPr>
        <w:pStyle w:val="ListParagraph"/>
        <w:numPr>
          <w:ilvl w:val="0"/>
          <w:numId w:val="38"/>
        </w:numPr>
        <w:spacing w:after="160" w:line="259" w:lineRule="auto"/>
        <w:jc w:val="left"/>
      </w:pPr>
      <w:r>
        <w:t>Check environment settings, depending on how you set up Python</w:t>
      </w:r>
    </w:p>
    <w:p w14:paraId="35A9362D" w14:textId="77777777" w:rsidR="00FF5F8E" w:rsidRDefault="00FF5F8E" w:rsidP="00FF5F8E">
      <w:pPr>
        <w:pStyle w:val="ListParagraph"/>
        <w:numPr>
          <w:ilvl w:val="0"/>
          <w:numId w:val="38"/>
        </w:numPr>
        <w:spacing w:after="160" w:line="259" w:lineRule="auto"/>
        <w:jc w:val="left"/>
      </w:pPr>
      <w:r>
        <w:t>In Out-of-Process Execution, you can terminate the Python process</w:t>
      </w:r>
      <w:r>
        <w:rPr>
          <w:rStyle w:val="FootnoteReference"/>
        </w:rPr>
        <w:footnoteReference w:id="45"/>
      </w:r>
      <w:r>
        <w:t xml:space="preserve"> </w:t>
      </w:r>
      <w:r>
        <w:br/>
      </w:r>
    </w:p>
    <w:p w14:paraId="3790257A" w14:textId="77777777" w:rsidR="00FF5F8E" w:rsidRDefault="00FF5F8E" w:rsidP="0011592D">
      <w:pPr>
        <w:pStyle w:val="Heading2"/>
        <w:numPr>
          <w:ilvl w:val="1"/>
          <w:numId w:val="47"/>
        </w:numPr>
      </w:pPr>
      <w:bookmarkStart w:id="51" w:name="_Install_the_MATLAB"/>
      <w:bookmarkStart w:id="52" w:name="_Toc161069561"/>
      <w:bookmarkStart w:id="53" w:name="_Toc177320868"/>
      <w:bookmarkEnd w:id="51"/>
      <w:r w:rsidRPr="00321705">
        <w:t>Install the MATLAB Engine for Python</w:t>
      </w:r>
      <w:bookmarkEnd w:id="52"/>
      <w:bookmarkEnd w:id="53"/>
    </w:p>
    <w:p w14:paraId="2FFA9DF3" w14:textId="77777777" w:rsidR="00FF5F8E" w:rsidRDefault="00FF5F8E" w:rsidP="00FF5F8E">
      <w:r>
        <w:t>Since the MATLAB Engine for Python has been added to the Python Package Index</w:t>
      </w:r>
      <w:r>
        <w:rPr>
          <w:rStyle w:val="FootnoteReference"/>
        </w:rPr>
        <w:footnoteReference w:id="46"/>
      </w:r>
      <w:r>
        <w:t xml:space="preserve"> (mid-April 2022), you can simply install it with the pip command:</w:t>
      </w:r>
    </w:p>
    <w:p w14:paraId="3C8A4AF2" w14:textId="77777777" w:rsidR="00FF5F8E" w:rsidRPr="006C484B" w:rsidRDefault="00FF5F8E" w:rsidP="00EF77B0">
      <w:pPr>
        <w:pStyle w:val="Console"/>
      </w:pPr>
      <w:r w:rsidRPr="006C484B">
        <w:t>C:\Users\ydebray&gt;pip install matlabengine</w:t>
      </w:r>
    </w:p>
    <w:p w14:paraId="2069ED53" w14:textId="77777777" w:rsidR="00FF5F8E" w:rsidRDefault="00FF5F8E" w:rsidP="00FF5F8E">
      <w:r>
        <w:t>Before that and for release prior to MATLAB R2022a, you had to install in manually</w:t>
      </w:r>
      <w:r>
        <w:rPr>
          <w:rStyle w:val="FootnoteReference"/>
        </w:rPr>
        <w:footnoteReference w:id="47"/>
      </w:r>
      <w:r>
        <w:t>:</w:t>
      </w:r>
    </w:p>
    <w:p w14:paraId="1AC2409A" w14:textId="77777777" w:rsidR="00FF5F8E" w:rsidRPr="00A723B5" w:rsidRDefault="00FF5F8E" w:rsidP="00EF77B0">
      <w:pPr>
        <w:pStyle w:val="Console"/>
        <w:rPr>
          <w:lang w:eastAsia="fr-FR"/>
        </w:rPr>
      </w:pPr>
      <w:r w:rsidRPr="00A723B5">
        <w:rPr>
          <w:lang w:eastAsia="fr-FR"/>
        </w:rPr>
        <w:lastRenderedPageBreak/>
        <w:t>cd "</w:t>
      </w:r>
      <w:r w:rsidRPr="00A723B5">
        <w:rPr>
          <w:i/>
          <w:iCs/>
          <w:lang w:eastAsia="fr-FR"/>
        </w:rPr>
        <w:t>matlabroot</w:t>
      </w:r>
      <w:r w:rsidRPr="00A723B5">
        <w:rPr>
          <w:lang w:eastAsia="fr-FR"/>
        </w:rPr>
        <w:t>\extern\engines\python"</w:t>
      </w:r>
    </w:p>
    <w:p w14:paraId="2935174F" w14:textId="77777777" w:rsidR="00FF5F8E" w:rsidRPr="0035594B" w:rsidRDefault="00FF5F8E" w:rsidP="00EF77B0">
      <w:pPr>
        <w:pStyle w:val="Console"/>
        <w:rPr>
          <w:lang w:eastAsia="fr-FR"/>
        </w:rPr>
      </w:pPr>
      <w:r w:rsidRPr="0035594B">
        <w:rPr>
          <w:lang w:eastAsia="fr-FR"/>
        </w:rPr>
        <w:t>python setup.py install</w:t>
      </w:r>
    </w:p>
    <w:p w14:paraId="74CBF07C" w14:textId="77777777" w:rsidR="00FF5F8E" w:rsidRPr="00354E4A" w:rsidRDefault="00FF5F8E" w:rsidP="00FF5F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r w:rsidRPr="00354E4A">
        <w:rPr>
          <w:rFonts w:ascii="Consolas" w:hAnsi="Consolas"/>
        </w:rPr>
        <w:t>matlabroot</w:t>
      </w:r>
      <w:r w:rsidRPr="00354E4A">
        <w:t> in a MATLAB Command Window. By default, Linux installs MATLAB at:</w:t>
      </w:r>
    </w:p>
    <w:p w14:paraId="4ED5CD7E" w14:textId="0CB16E76" w:rsidR="00FF5F8E" w:rsidRPr="00354E4A" w:rsidRDefault="00FF5F8E" w:rsidP="00EF77B0">
      <w:pPr>
        <w:pStyle w:val="Console"/>
        <w:rPr>
          <w:lang w:val="fr-FR"/>
        </w:rPr>
      </w:pPr>
      <w:r w:rsidRPr="00354E4A">
        <w:rPr>
          <w:lang w:val="fr-FR"/>
        </w:rPr>
        <w:t>/usr/local/MATLAB/R202</w:t>
      </w:r>
      <w:r w:rsidR="006277B0">
        <w:rPr>
          <w:lang w:val="fr-FR"/>
        </w:rPr>
        <w:t>4b</w:t>
      </w:r>
    </w:p>
    <w:p w14:paraId="7B392BC5" w14:textId="77777777" w:rsidR="00FF5F8E" w:rsidRPr="00704C56" w:rsidRDefault="00FF5F8E" w:rsidP="00FF5F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lang w:val="fr-FR" w:eastAsia="fr-FR"/>
        </w:rPr>
      </w:pPr>
      <w:r>
        <w:br w:type="page"/>
      </w:r>
    </w:p>
    <w:p w14:paraId="343E243D" w14:textId="77777777" w:rsidR="00D815F8" w:rsidRDefault="00D815F8" w:rsidP="0011592D">
      <w:pPr>
        <w:pStyle w:val="Heading1"/>
        <w:numPr>
          <w:ilvl w:val="0"/>
          <w:numId w:val="47"/>
        </w:numPr>
      </w:pPr>
      <w:bookmarkStart w:id="54" w:name="_Toc161069562"/>
      <w:bookmarkStart w:id="55" w:name="_Toc177320869"/>
      <w:r w:rsidRPr="00C37C0D">
        <w:lastRenderedPageBreak/>
        <w:t>Call Python from MATLAB</w:t>
      </w:r>
      <w:bookmarkEnd w:id="54"/>
      <w:bookmarkEnd w:id="55"/>
    </w:p>
    <w:p w14:paraId="596DBC77" w14:textId="77777777" w:rsidR="00D815F8" w:rsidRDefault="00D815F8" w:rsidP="00D815F8"/>
    <w:p w14:paraId="05934BA4" w14:textId="77777777" w:rsidR="00D815F8" w:rsidRPr="00D815F8" w:rsidRDefault="00D815F8" w:rsidP="00D815F8"/>
    <w:p w14:paraId="4F00F959" w14:textId="77777777" w:rsidR="00D815F8" w:rsidRDefault="00D815F8" w:rsidP="00D815F8">
      <w:r>
        <w:t xml:space="preserve">Why would you want to call Python from MATLAB. There could be a number of reasons. </w:t>
      </w:r>
    </w:p>
    <w:p w14:paraId="736AA638" w14:textId="77777777" w:rsidR="00D815F8" w:rsidRDefault="00D815F8" w:rsidP="00D815F8">
      <w:r>
        <w:t>First, as a single user. You might want to grab features available in Python. For instance, specialized libraries in fields like AI: Machine Learning with Scikit-Learn or XGBoost, Deep-Learning with TensorFlow or PyTorch, Reinforcement Learning with OpenAI Gym, …</w:t>
      </w:r>
    </w:p>
    <w:p w14:paraId="5D7798D8" w14:textId="77777777" w:rsidR="00D815F8" w:rsidRDefault="00D815F8" w:rsidP="00D815F8">
      <w:r>
        <w:t>Second, if you are working with colleagues that developed Python functions, that you would like to leverage as a MATLAB user, without the need to recode.</w:t>
      </w:r>
    </w:p>
    <w:p w14:paraId="502F82E4" w14:textId="77777777" w:rsidR="00D815F8" w:rsidRDefault="00D815F8" w:rsidP="00D815F8">
      <w:r>
        <w:t>Third, if you are deploying your MATLAB Application in a Python-based environment, where some of the services, for instance for data access like in the case of the weather app from the first chapter, are written in Python.</w:t>
      </w:r>
    </w:p>
    <w:p w14:paraId="49BD384C" w14:textId="77777777" w:rsidR="00D815F8" w:rsidRDefault="00D815F8" w:rsidP="0011592D">
      <w:pPr>
        <w:pStyle w:val="Heading2"/>
        <w:numPr>
          <w:ilvl w:val="1"/>
          <w:numId w:val="47"/>
        </w:numPr>
      </w:pPr>
      <w:bookmarkStart w:id="56" w:name="_Toc161069563"/>
      <w:bookmarkStart w:id="57" w:name="_Toc177320870"/>
      <w:r>
        <w:t>Execute Python statements and files in MATLAB</w:t>
      </w:r>
      <w:bookmarkEnd w:id="56"/>
      <w:bookmarkEnd w:id="57"/>
    </w:p>
    <w:p w14:paraId="7B25A2C8" w14:textId="77777777" w:rsidR="00D815F8" w:rsidRDefault="00D815F8" w:rsidP="00D815F8">
      <w:r>
        <w:t xml:space="preserve">Since R2021b, you can run Python statements directly from MATLAB with </w:t>
      </w:r>
      <w:hyperlink r:id="rId66" w:history="1">
        <w:r w:rsidRPr="00B715E1">
          <w:rPr>
            <w:rStyle w:val="Hyperlink"/>
          </w:rPr>
          <w:t>pyrun</w:t>
        </w:r>
      </w:hyperlink>
      <w:r>
        <w:t>. This is convenient to simply run short snippets of Python code, without having to wrap it into a script.</w:t>
      </w:r>
    </w:p>
    <w:p w14:paraId="3D82BC0B" w14:textId="77777777" w:rsidR="00086C1C" w:rsidRPr="00086C1C" w:rsidRDefault="00086C1C" w:rsidP="00086C1C">
      <w:pPr>
        <w:pStyle w:val="Codecell"/>
        <w:rPr>
          <w:rFonts w:eastAsia="Times New Roman" w:cs="Times New Roman"/>
          <w:color w:val="212121"/>
          <w:szCs w:val="18"/>
        </w:rPr>
      </w:pPr>
      <w:r w:rsidRPr="00086C1C">
        <w:rPr>
          <w:rFonts w:eastAsia="Times New Roman" w:cs="Times New Roman"/>
          <w:color w:val="212121"/>
          <w:szCs w:val="18"/>
        </w:rPr>
        <w:t>pyrun(</w:t>
      </w:r>
      <w:r w:rsidRPr="00086C1C">
        <w:rPr>
          <w:rFonts w:eastAsia="Times New Roman" w:cs="Times New Roman"/>
          <w:color w:val="A709F5"/>
          <w:szCs w:val="18"/>
        </w:rPr>
        <w:t>"l = [1,2,3]"</w:t>
      </w:r>
      <w:r w:rsidRPr="00086C1C">
        <w:rPr>
          <w:rFonts w:eastAsia="Times New Roman" w:cs="Times New Roman"/>
          <w:color w:val="212121"/>
          <w:szCs w:val="18"/>
        </w:rPr>
        <w:t>)</w:t>
      </w:r>
    </w:p>
    <w:p w14:paraId="0A3234E4" w14:textId="3E48A6CA" w:rsidR="003C386E" w:rsidRPr="00086C1C" w:rsidRDefault="00086C1C" w:rsidP="00086C1C">
      <w:pPr>
        <w:pStyle w:val="Codecell"/>
        <w:rPr>
          <w:rFonts w:eastAsia="Times New Roman" w:cs="Times New Roman"/>
          <w:color w:val="212121"/>
          <w:szCs w:val="18"/>
        </w:rPr>
      </w:pPr>
      <w:r w:rsidRPr="00086C1C">
        <w:rPr>
          <w:rFonts w:eastAsia="Times New Roman" w:cs="Times New Roman"/>
          <w:color w:val="212121"/>
          <w:szCs w:val="18"/>
        </w:rPr>
        <w:t>pyrun(</w:t>
      </w:r>
      <w:r w:rsidRPr="00086C1C">
        <w:rPr>
          <w:rFonts w:eastAsia="Times New Roman" w:cs="Times New Roman"/>
          <w:color w:val="A709F5"/>
          <w:szCs w:val="18"/>
        </w:rPr>
        <w:t>"print(l)"</w:t>
      </w:r>
      <w:r w:rsidRPr="00086C1C">
        <w:rPr>
          <w:rFonts w:eastAsia="Times New Roman" w:cs="Times New Roman"/>
          <w:color w:val="212121"/>
          <w:szCs w:val="18"/>
        </w:rPr>
        <w:t>)</w:t>
      </w:r>
    </w:p>
    <w:p w14:paraId="7783C303" w14:textId="77777777" w:rsidR="00D815F8" w:rsidRDefault="00D815F8" w:rsidP="00D815F8">
      <w:pPr>
        <w:pStyle w:val="Output"/>
      </w:pPr>
      <w:r>
        <w:t>[1, 2, 3]</w:t>
      </w:r>
    </w:p>
    <w:p w14:paraId="14DD3624" w14:textId="77777777" w:rsidR="00D815F8" w:rsidRDefault="00D815F8" w:rsidP="00D815F8">
      <w:pPr>
        <w:pStyle w:val="Text"/>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As you can see, the pyrun function is stateful, in that it maintains the variable defined in previous calls.</w:t>
      </w:r>
      <w:r>
        <w:rPr>
          <w:rFonts w:asciiTheme="minorHAnsi" w:eastAsiaTheme="minorHAnsi" w:hAnsiTheme="minorHAnsi" w:cstheme="minorBidi"/>
          <w:sz w:val="22"/>
          <w:szCs w:val="22"/>
          <w:lang w:val="en-US" w:eastAsia="en-US"/>
        </w:rPr>
        <w:t xml:space="preserve"> </w:t>
      </w:r>
      <w:r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0572B3DC" w14:textId="77777777" w:rsidR="00D815F8" w:rsidRPr="009E12EE" w:rsidRDefault="00D815F8" w:rsidP="00D815F8">
      <w:pPr>
        <w:pStyle w:val="Codecell"/>
      </w:pPr>
      <w:r w:rsidRPr="009E12EE">
        <w:rPr>
          <w:noProof/>
        </w:rPr>
        <w:t>pyrun</w:t>
      </w:r>
      <w:r w:rsidRPr="00086C1C">
        <w:t>(</w:t>
      </w:r>
      <w:r w:rsidRPr="00086C1C">
        <w:rPr>
          <w:rFonts w:eastAsia="Times New Roman" w:cs="Times New Roman"/>
          <w:color w:val="A709F5"/>
          <w:szCs w:val="18"/>
        </w:rPr>
        <w:t>"l2 = [k^2 for k in l]"</w:t>
      </w:r>
      <w:r w:rsidRPr="00086C1C">
        <w:t>,</w:t>
      </w:r>
      <w:r w:rsidRPr="00086C1C">
        <w:rPr>
          <w:rFonts w:eastAsia="Times New Roman" w:cs="Times New Roman"/>
          <w:color w:val="A709F5"/>
          <w:szCs w:val="18"/>
        </w:rPr>
        <w:t>"l2"</w:t>
      </w:r>
      <w:r w:rsidRPr="00086C1C">
        <w:t>)</w:t>
      </w:r>
    </w:p>
    <w:p w14:paraId="1C6ABBEA" w14:textId="77777777" w:rsidR="00D815F8" w:rsidRPr="009E12EE" w:rsidRDefault="00D815F8" w:rsidP="00D815F8">
      <w:pPr>
        <w:pStyle w:val="Output"/>
      </w:pPr>
      <w:r>
        <w:br/>
      </w:r>
      <w:r w:rsidRPr="009E12EE">
        <w:t xml:space="preserve">ans = </w:t>
      </w:r>
    </w:p>
    <w:p w14:paraId="45B7D44D" w14:textId="77777777" w:rsidR="00D815F8" w:rsidRPr="009E12EE" w:rsidRDefault="00D815F8" w:rsidP="00D815F8">
      <w:pPr>
        <w:pStyle w:val="Output"/>
      </w:pPr>
      <w:r w:rsidRPr="009E12EE">
        <w:t xml:space="preserve">  Python list with values:</w:t>
      </w:r>
    </w:p>
    <w:p w14:paraId="38587513" w14:textId="77777777" w:rsidR="00D815F8" w:rsidRPr="009E12EE" w:rsidRDefault="00D815F8" w:rsidP="00D815F8">
      <w:pPr>
        <w:pStyle w:val="Output"/>
      </w:pPr>
    </w:p>
    <w:p w14:paraId="34903158" w14:textId="77777777" w:rsidR="00D815F8" w:rsidRPr="009E12EE" w:rsidRDefault="00D815F8" w:rsidP="00D815F8">
      <w:pPr>
        <w:pStyle w:val="Output"/>
      </w:pPr>
      <w:r w:rsidRPr="009E12EE">
        <w:t xml:space="preserve">    [3, 0, 1]</w:t>
      </w:r>
    </w:p>
    <w:p w14:paraId="1AC1D5D6" w14:textId="77777777" w:rsidR="00D815F8" w:rsidRPr="009E12EE" w:rsidRDefault="00D815F8" w:rsidP="00D815F8">
      <w:pPr>
        <w:pStyle w:val="Output"/>
      </w:pPr>
    </w:p>
    <w:p w14:paraId="1935368E" w14:textId="77777777" w:rsidR="00D815F8" w:rsidRPr="009E12EE" w:rsidRDefault="00D815F8" w:rsidP="00D815F8">
      <w:pPr>
        <w:pStyle w:val="Output"/>
      </w:pPr>
      <w:r w:rsidRPr="009E12EE">
        <w:t xml:space="preserve">    Use string, double or cell function to convert to a MATLAB array.</w:t>
      </w:r>
    </w:p>
    <w:p w14:paraId="297AA7D3" w14:textId="77777777" w:rsidR="00D815F8" w:rsidRDefault="00D815F8" w:rsidP="00D815F8">
      <w:pPr>
        <w:spacing w:after="0"/>
        <w:rPr>
          <w:rFonts w:ascii="Helvetica" w:eastAsia="Times New Roman" w:hAnsi="Helvetica" w:cstheme="majorBidi"/>
          <w:sz w:val="21"/>
        </w:rPr>
      </w:pPr>
      <w:r w:rsidRPr="009E12EE">
        <w:rPr>
          <w:rFonts w:ascii="Helvetica" w:eastAsia="Times New Roman" w:hAnsi="Helvetica" w:cstheme="majorBidi"/>
          <w:sz w:val="21"/>
        </w:rPr>
        <w:lastRenderedPageBreak/>
        <w:t xml:space="preserve"> </w:t>
      </w:r>
    </w:p>
    <w:p w14:paraId="61851301" w14:textId="77777777" w:rsidR="00D815F8" w:rsidRPr="000E13EE" w:rsidRDefault="00D815F8" w:rsidP="00D815F8">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7" w:anchor="dir">
        <w:r w:rsidRPr="000E13EE">
          <w:rPr>
            <w:rStyle w:val="Hyperlink"/>
          </w:rPr>
          <w:t>dir</w:t>
        </w:r>
      </w:hyperlink>
      <w:r w:rsidRPr="000E13EE">
        <w:t>():</w:t>
      </w:r>
    </w:p>
    <w:p w14:paraId="3F0BBB4C" w14:textId="567176AB" w:rsidR="003F3D00" w:rsidRPr="003F3D00" w:rsidRDefault="003F3D00" w:rsidP="003F3D00">
      <w:pPr>
        <w:pStyle w:val="Codecell"/>
        <w:rPr>
          <w:rFonts w:eastAsia="Times New Roman" w:cs="Times New Roman"/>
          <w:color w:val="212121"/>
          <w:szCs w:val="18"/>
        </w:rPr>
      </w:pPr>
      <w:r w:rsidRPr="003F3D00">
        <w:rPr>
          <w:rFonts w:eastAsia="Times New Roman" w:cs="Times New Roman"/>
          <w:color w:val="212121"/>
          <w:szCs w:val="18"/>
        </w:rPr>
        <w:t>D = pyrun(</w:t>
      </w:r>
      <w:r w:rsidRPr="003F3D00">
        <w:rPr>
          <w:rFonts w:eastAsia="Times New Roman" w:cs="Times New Roman"/>
          <w:color w:val="A709F5"/>
          <w:szCs w:val="18"/>
        </w:rPr>
        <w:t>"d = dir()"</w:t>
      </w:r>
      <w:r w:rsidRPr="003F3D00">
        <w:rPr>
          <w:rFonts w:eastAsia="Times New Roman" w:cs="Times New Roman"/>
          <w:color w:val="212121"/>
          <w:szCs w:val="18"/>
        </w:rPr>
        <w:t>,</w:t>
      </w:r>
      <w:r w:rsidRPr="003F3D00">
        <w:rPr>
          <w:rFonts w:eastAsia="Times New Roman" w:cs="Times New Roman"/>
          <w:color w:val="A709F5"/>
          <w:szCs w:val="18"/>
        </w:rPr>
        <w:t>"d"</w:t>
      </w:r>
      <w:r w:rsidRPr="003F3D00">
        <w:rPr>
          <w:rFonts w:eastAsia="Times New Roman" w:cs="Times New Roman"/>
          <w:color w:val="212121"/>
          <w:szCs w:val="18"/>
        </w:rPr>
        <w:t>)</w:t>
      </w:r>
    </w:p>
    <w:p w14:paraId="5F1070DB" w14:textId="77777777" w:rsidR="00D815F8" w:rsidRPr="00F3555D" w:rsidRDefault="00D815F8" w:rsidP="00D815F8">
      <w:pPr>
        <w:pStyle w:val="Output"/>
      </w:pPr>
      <w:r>
        <w:br/>
      </w:r>
      <w:r w:rsidRPr="00F3555D">
        <w:t xml:space="preserve">D = </w:t>
      </w:r>
    </w:p>
    <w:p w14:paraId="14C67075" w14:textId="77777777" w:rsidR="00D815F8" w:rsidRPr="00F3555D" w:rsidRDefault="00D815F8" w:rsidP="00D815F8">
      <w:pPr>
        <w:pStyle w:val="Output"/>
      </w:pPr>
      <w:r w:rsidRPr="00F3555D">
        <w:t xml:space="preserve">  Python list with values:</w:t>
      </w:r>
    </w:p>
    <w:p w14:paraId="1BD4E563" w14:textId="77777777" w:rsidR="00D815F8" w:rsidRPr="00F3555D" w:rsidRDefault="00D815F8" w:rsidP="00D815F8">
      <w:pPr>
        <w:pStyle w:val="Output"/>
      </w:pPr>
    </w:p>
    <w:p w14:paraId="5170D93C" w14:textId="77777777" w:rsidR="00D815F8" w:rsidRPr="00F3555D" w:rsidRDefault="00D815F8" w:rsidP="00D815F8">
      <w:pPr>
        <w:pStyle w:val="Output"/>
      </w:pPr>
      <w:r w:rsidRPr="00F3555D">
        <w:t xml:space="preserve">    ['__builtins__', '__name__', 'l', 'l2']</w:t>
      </w:r>
    </w:p>
    <w:p w14:paraId="714ABD91" w14:textId="77777777" w:rsidR="00D815F8" w:rsidRPr="00F3555D" w:rsidRDefault="00D815F8" w:rsidP="00D815F8">
      <w:pPr>
        <w:pStyle w:val="Output"/>
      </w:pPr>
    </w:p>
    <w:p w14:paraId="5B575DA8" w14:textId="77777777" w:rsidR="00D815F8" w:rsidRPr="00F3555D" w:rsidRDefault="00D815F8" w:rsidP="00D815F8">
      <w:pPr>
        <w:pStyle w:val="Output"/>
      </w:pPr>
      <w:r w:rsidRPr="00F3555D">
        <w:t xml:space="preserve">    Use string, double or cell function to convert to a MATLAB array.</w:t>
      </w:r>
    </w:p>
    <w:p w14:paraId="41B0EB25" w14:textId="77777777" w:rsidR="00D815F8" w:rsidRDefault="00D815F8" w:rsidP="00D815F8"/>
    <w:p w14:paraId="3B39C09C" w14:textId="77777777" w:rsidR="00D815F8" w:rsidRPr="0048398C" w:rsidRDefault="00D815F8" w:rsidP="00D815F8">
      <w:r>
        <w:t xml:space="preserve">If it feels more convenient to paste your Python code snippet into a script, you can use </w:t>
      </w:r>
      <w:hyperlink r:id="rId68" w:history="1">
        <w:r w:rsidRPr="00897E01">
          <w:rPr>
            <w:rStyle w:val="Hyperlink"/>
          </w:rPr>
          <w:t>pyrunfile</w:t>
        </w:r>
      </w:hyperlink>
      <w:r>
        <w:t>.</w:t>
      </w:r>
    </w:p>
    <w:p w14:paraId="319EF62B" w14:textId="77777777" w:rsidR="00D815F8" w:rsidRDefault="00D815F8" w:rsidP="0011592D">
      <w:pPr>
        <w:pStyle w:val="Heading2"/>
        <w:numPr>
          <w:ilvl w:val="1"/>
          <w:numId w:val="47"/>
        </w:numPr>
      </w:pPr>
      <w:bookmarkStart w:id="58" w:name="_Toc161069564"/>
      <w:bookmarkStart w:id="59" w:name="_Toc177320871"/>
      <w:r>
        <w:t>Execute Python code in a MATLAB Live Task</w:t>
      </w:r>
      <w:bookmarkEnd w:id="58"/>
      <w:bookmarkEnd w:id="59"/>
    </w:p>
    <w:p w14:paraId="2562F713" w14:textId="5FD9865D" w:rsidR="00D815F8" w:rsidRDefault="00D815F8" w:rsidP="00D815F8">
      <w:r>
        <w:rPr>
          <w:noProof/>
        </w:rPr>
        <w:drawing>
          <wp:anchor distT="0" distB="0" distL="114300" distR="114300" simplePos="0" relativeHeight="251672576" behindDoc="0" locked="0" layoutInCell="1" allowOverlap="1" wp14:anchorId="14C36EA2" wp14:editId="287805C2">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t>Since MATLAB 2022a, you can develop your own custom live tasks. So, in mid-2021, we started prototyping a Python live task with Lucas Garcia. The truth is: I made a first crappy version, and Lucas turned it into something awesome (Lucas should get all the credits for this). Based on this Minimal Viable Product, we engaged with the development teams, both the MATLAB editor team, and the Python interface team. We decided it would be best to release this prototype in open-source on GitHub to get early feedback</w:t>
      </w:r>
      <w:r w:rsidR="006111D2">
        <w:t xml:space="preserve">. </w:t>
      </w:r>
      <w:r w:rsidRPr="0006233C">
        <w:t>The code is available on </w:t>
      </w:r>
      <w:hyperlink r:id="rId70" w:history="1">
        <w:r w:rsidRPr="006B5E4C">
          <w:rPr>
            <w:rStyle w:val="Hyperlink"/>
          </w:rPr>
          <w:t>https://github.com/mathworks/MATLAB-Live-Task-for-Python</w:t>
        </w:r>
      </w:hyperlink>
      <w:r>
        <w:t xml:space="preserve"> </w:t>
      </w:r>
    </w:p>
    <w:p w14:paraId="60AD4C66" w14:textId="639F6E55" w:rsidR="00D815F8" w:rsidRPr="002D5C6A" w:rsidRDefault="006111D2" w:rsidP="00D815F8">
      <w:r>
        <w:t>As of 24a, you can find this live task directly in the product</w:t>
      </w:r>
      <w:r w:rsidR="002D5C6A">
        <w:t>.</w:t>
      </w:r>
      <w:r w:rsidR="005B6811">
        <w:t xml:space="preserve"> </w:t>
      </w:r>
      <w:r w:rsidR="00D815F8" w:rsidRPr="0006233C">
        <w:t xml:space="preserve">To test it, </w:t>
      </w:r>
      <w:r w:rsidR="002D5C6A">
        <w:t>c</w:t>
      </w:r>
      <w:r w:rsidR="00D815F8" w:rsidRPr="0006233C">
        <w:t xml:space="preserve">reate a new Live Script, and select Task in the Live Editor tab. </w:t>
      </w:r>
      <w:r w:rsidR="00D815F8" w:rsidRPr="002D5C6A">
        <w:t xml:space="preserve">You should see this icon under </w:t>
      </w:r>
      <w:r w:rsidR="005B6811">
        <w:t>EXTERNAL LANGUAGE INTERFACES</w:t>
      </w:r>
      <w:r w:rsidR="00D815F8" w:rsidRPr="002D5C6A">
        <w:t>:</w:t>
      </w:r>
    </w:p>
    <w:p w14:paraId="7358BD3E" w14:textId="29C54C0E" w:rsidR="00D815F8" w:rsidRDefault="005B6811" w:rsidP="00D815F8">
      <w:pPr>
        <w:jc w:val="center"/>
      </w:pPr>
      <w:r w:rsidRPr="005B6811">
        <w:rPr>
          <w:noProof/>
        </w:rPr>
        <w:drawing>
          <wp:inline distT="0" distB="0" distL="0" distR="0" wp14:anchorId="11038650" wp14:editId="06C3442E">
            <wp:extent cx="4343400" cy="1278890"/>
            <wp:effectExtent l="0" t="0" r="0" b="0"/>
            <wp:docPr id="8371985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198547" name="Picture 1" descr="A screenshot of a computer&#10;&#10;Description automatically generated"/>
                    <pic:cNvPicPr/>
                  </pic:nvPicPr>
                  <pic:blipFill>
                    <a:blip r:embed="rId71"/>
                    <a:stretch>
                      <a:fillRect/>
                    </a:stretch>
                  </pic:blipFill>
                  <pic:spPr>
                    <a:xfrm>
                      <a:off x="0" y="0"/>
                      <a:ext cx="4343400" cy="1278890"/>
                    </a:xfrm>
                    <a:prstGeom prst="rect">
                      <a:avLst/>
                    </a:prstGeom>
                  </pic:spPr>
                </pic:pic>
              </a:graphicData>
            </a:graphic>
          </wp:inline>
        </w:drawing>
      </w:r>
    </w:p>
    <w:p w14:paraId="2E60EBB6" w14:textId="77777777" w:rsidR="00D815F8" w:rsidRDefault="00D815F8" w:rsidP="00D815F8">
      <w:r>
        <w:t>If you click on it, it will add the live task to your Live Script where the cursor is located. Alternatively, you can start typing “python” or “run” directly in your Live Script select the task:</w:t>
      </w:r>
    </w:p>
    <w:p w14:paraId="573F6614" w14:textId="67FEE96D" w:rsidR="00D815F8" w:rsidRDefault="00FF0D76" w:rsidP="00D815F8">
      <w:pPr>
        <w:jc w:val="center"/>
      </w:pPr>
      <w:r w:rsidRPr="00FF0D76">
        <w:rPr>
          <w:noProof/>
        </w:rPr>
        <w:lastRenderedPageBreak/>
        <w:drawing>
          <wp:inline distT="0" distB="0" distL="0" distR="0" wp14:anchorId="394DD855" wp14:editId="0997E1B9">
            <wp:extent cx="4343400" cy="2050415"/>
            <wp:effectExtent l="0" t="0" r="0" b="6985"/>
            <wp:docPr id="545918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18846" name="Picture 1" descr="A screenshot of a computer program&#10;&#10;Description automatically generated"/>
                    <pic:cNvPicPr/>
                  </pic:nvPicPr>
                  <pic:blipFill>
                    <a:blip r:embed="rId72"/>
                    <a:stretch>
                      <a:fillRect/>
                    </a:stretch>
                  </pic:blipFill>
                  <pic:spPr>
                    <a:xfrm>
                      <a:off x="0" y="0"/>
                      <a:ext cx="4343400" cy="2050415"/>
                    </a:xfrm>
                    <a:prstGeom prst="rect">
                      <a:avLst/>
                    </a:prstGeom>
                  </pic:spPr>
                </pic:pic>
              </a:graphicData>
            </a:graphic>
          </wp:inline>
        </w:drawing>
      </w:r>
    </w:p>
    <w:p w14:paraId="363BF99D" w14:textId="77777777" w:rsidR="00D815F8" w:rsidRDefault="00D815F8" w:rsidP="00D815F8"/>
    <w:p w14:paraId="28877F5B" w14:textId="7224A12F" w:rsidR="00A832EC" w:rsidRDefault="00D815F8" w:rsidP="00D815F8">
      <w:r>
        <w:t xml:space="preserve">This is what the </w:t>
      </w:r>
      <w:r w:rsidR="00906DA9">
        <w:t>in-product</w:t>
      </w:r>
      <w:r>
        <w:t xml:space="preserve"> version</w:t>
      </w:r>
      <w:r w:rsidR="00906DA9">
        <w:t xml:space="preserve"> of this Python live task looks like</w:t>
      </w:r>
      <w:r>
        <w:t>:</w:t>
      </w:r>
    </w:p>
    <w:p w14:paraId="78048FD3" w14:textId="49F7B469" w:rsidR="00A832EC" w:rsidRDefault="001566F8" w:rsidP="00D815F8">
      <w:r w:rsidRPr="001566F8">
        <w:rPr>
          <w:noProof/>
        </w:rPr>
        <w:drawing>
          <wp:inline distT="0" distB="0" distL="0" distR="0" wp14:anchorId="3ED0F6D6" wp14:editId="6F2FE31E">
            <wp:extent cx="4343400" cy="2847340"/>
            <wp:effectExtent l="0" t="0" r="0" b="0"/>
            <wp:docPr id="865320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20461" name="Picture 1" descr="A screenshot of a computer&#10;&#10;Description automatically generated"/>
                    <pic:cNvPicPr/>
                  </pic:nvPicPr>
                  <pic:blipFill>
                    <a:blip r:embed="rId73"/>
                    <a:stretch>
                      <a:fillRect/>
                    </a:stretch>
                  </pic:blipFill>
                  <pic:spPr>
                    <a:xfrm>
                      <a:off x="0" y="0"/>
                      <a:ext cx="4343400" cy="2847340"/>
                    </a:xfrm>
                    <a:prstGeom prst="rect">
                      <a:avLst/>
                    </a:prstGeom>
                  </pic:spPr>
                </pic:pic>
              </a:graphicData>
            </a:graphic>
          </wp:inline>
        </w:drawing>
      </w:r>
    </w:p>
    <w:p w14:paraId="62C3B324" w14:textId="07F52274" w:rsidR="00A832EC" w:rsidRDefault="00A832EC" w:rsidP="00D815F8">
      <w:r>
        <w:t xml:space="preserve">You can try it out by </w:t>
      </w:r>
      <w:r w:rsidR="006731EF">
        <w:t>inputting</w:t>
      </w:r>
      <w:r>
        <w:t xml:space="preserve"> raw python </w:t>
      </w:r>
      <w:r w:rsidR="00742409">
        <w:t>code,</w:t>
      </w:r>
      <w:r w:rsidR="00222DD2">
        <w:t xml:space="preserve"> that takes a MATLAB input,</w:t>
      </w:r>
      <w:r w:rsidR="00742409">
        <w:t xml:space="preserve"> like:</w:t>
      </w:r>
    </w:p>
    <w:p w14:paraId="32D9EEAF" w14:textId="77777777" w:rsidR="00FE6C54" w:rsidRDefault="00FE6C54" w:rsidP="00222DD2">
      <w:pPr>
        <w:pStyle w:val="Console"/>
      </w:pPr>
      <w:r>
        <w:t>import textwrap as tw</w:t>
      </w:r>
    </w:p>
    <w:p w14:paraId="6DA67FD2" w14:textId="77777777" w:rsidR="00FE6C54" w:rsidRDefault="00FE6C54" w:rsidP="00222DD2">
      <w:pPr>
        <w:pStyle w:val="Console"/>
      </w:pPr>
      <w:r>
        <w:t>format = tw.TextWrapper(width=30)</w:t>
      </w:r>
    </w:p>
    <w:p w14:paraId="4139464E" w14:textId="278289BC" w:rsidR="00742409" w:rsidRDefault="00FE6C54" w:rsidP="00222DD2">
      <w:pPr>
        <w:pStyle w:val="Console"/>
      </w:pPr>
      <w:r>
        <w:t>wrapped = format.wrap(T)</w:t>
      </w:r>
    </w:p>
    <w:p w14:paraId="3BE12260" w14:textId="28D51772" w:rsidR="00A832EC" w:rsidRDefault="00A832EC">
      <w:r>
        <w:br w:type="page"/>
      </w:r>
    </w:p>
    <w:p w14:paraId="67C559EC" w14:textId="77777777" w:rsidR="00D815F8" w:rsidRDefault="00D815F8" w:rsidP="0011592D">
      <w:pPr>
        <w:pStyle w:val="Heading2"/>
        <w:numPr>
          <w:ilvl w:val="1"/>
          <w:numId w:val="47"/>
        </w:numPr>
      </w:pPr>
      <w:bookmarkStart w:id="60" w:name="_Toc161069565"/>
      <w:bookmarkStart w:id="61" w:name="_Toc177320872"/>
      <w:r>
        <w:lastRenderedPageBreak/>
        <w:t>Basic syntax of calling Python functions from MATLAB</w:t>
      </w:r>
      <w:bookmarkEnd w:id="60"/>
      <w:bookmarkEnd w:id="61"/>
    </w:p>
    <w:p w14:paraId="19179FD5" w14:textId="77777777" w:rsidR="00D815F8" w:rsidRDefault="00D815F8" w:rsidP="00D815F8">
      <w:r>
        <w:t>All Python functions in MATLAB have the same basic syntax:</w:t>
      </w:r>
    </w:p>
    <w:p w14:paraId="3A5B73D7" w14:textId="77777777" w:rsidR="00D815F8" w:rsidRDefault="00D815F8" w:rsidP="00D815F8">
      <w:pPr>
        <w:jc w:val="center"/>
      </w:pPr>
      <w:r w:rsidRPr="00AC21B8">
        <w:rPr>
          <w:noProof/>
        </w:rPr>
        <w:drawing>
          <wp:inline distT="0" distB="0" distL="0" distR="0" wp14:anchorId="6BD1678C" wp14:editId="5B7E593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4"/>
                    <a:stretch>
                      <a:fillRect/>
                    </a:stretch>
                  </pic:blipFill>
                  <pic:spPr>
                    <a:xfrm>
                      <a:off x="0" y="0"/>
                      <a:ext cx="1387312" cy="716625"/>
                    </a:xfrm>
                    <a:prstGeom prst="rect">
                      <a:avLst/>
                    </a:prstGeom>
                  </pic:spPr>
                </pic:pic>
              </a:graphicData>
            </a:graphic>
          </wp:inline>
        </w:drawing>
      </w:r>
    </w:p>
    <w:p w14:paraId="6177C131" w14:textId="77777777" w:rsidR="00D815F8" w:rsidRDefault="00D815F8" w:rsidP="00D815F8">
      <w:r>
        <w:t>The basic example that I give to kick things off is usually calling the square root function from the math module</w:t>
      </w:r>
      <w:r>
        <w:rPr>
          <w:rStyle w:val="FootnoteReference"/>
        </w:rPr>
        <w:footnoteReference w:id="48"/>
      </w:r>
      <w:r>
        <w:t>, that is part of the Python standard library. It makes little sense to call mathematics functions in Python from MATLAB, but it is easy to compare the result with what you would expect directly from MATLAB:</w:t>
      </w:r>
    </w:p>
    <w:p w14:paraId="4A3B5695" w14:textId="77777777" w:rsidR="00D815F8" w:rsidRDefault="00D815F8" w:rsidP="00D815F8">
      <w:r>
        <w:t>In the MATLAB Command Window:</w:t>
      </w:r>
    </w:p>
    <w:p w14:paraId="61756D8A" w14:textId="77777777" w:rsidR="00D815F8" w:rsidRPr="005876C6" w:rsidRDefault="00D815F8" w:rsidP="00D815F8">
      <w:pPr>
        <w:pStyle w:val="Console"/>
      </w:pPr>
      <w:r w:rsidRPr="005876C6">
        <w:t>&gt;&gt; py.math.sqrt(42)</w:t>
      </w:r>
    </w:p>
    <w:p w14:paraId="70F8380C" w14:textId="77777777" w:rsidR="00D815F8" w:rsidRPr="00367501" w:rsidRDefault="00D815F8" w:rsidP="00D815F8">
      <w:r>
        <w:t>In a MATLAB Live Script:</w:t>
      </w:r>
    </w:p>
    <w:p w14:paraId="7D8B1A4B" w14:textId="77777777" w:rsidR="00D815F8" w:rsidRPr="009C26CE" w:rsidRDefault="00D815F8" w:rsidP="00D815F8">
      <w:pPr>
        <w:pStyle w:val="Codecell"/>
      </w:pPr>
      <w:r w:rsidRPr="009C26CE">
        <w:rPr>
          <w:noProof/>
        </w:rPr>
        <w:t>py.math.sqrt(42)</w:t>
      </w:r>
    </w:p>
    <w:p w14:paraId="5C7CABDA" w14:textId="77777777" w:rsidR="00D815F8" w:rsidRPr="005876C6" w:rsidRDefault="00D815F8" w:rsidP="00D815F8">
      <w:pPr>
        <w:pStyle w:val="Output"/>
      </w:pPr>
      <w:r>
        <w:br/>
      </w:r>
      <w:r w:rsidRPr="009C26CE">
        <w:t>ans = 6.4807</w:t>
      </w:r>
      <w:r>
        <w:br/>
      </w:r>
    </w:p>
    <w:p w14:paraId="35D9A6BC" w14:textId="77777777" w:rsidR="00D815F8" w:rsidRDefault="00D815F8" w:rsidP="00D815F8">
      <w:r>
        <w:t>W</w:t>
      </w:r>
      <w:r w:rsidRPr="003D3297">
        <w:t>e can create Python data structures from within MATLAB</w:t>
      </w:r>
      <w:r>
        <w:t>:</w:t>
      </w:r>
    </w:p>
    <w:p w14:paraId="79DE3A48" w14:textId="77777777" w:rsidR="00D815F8" w:rsidRPr="007B2825" w:rsidRDefault="00D815F8" w:rsidP="00D815F8">
      <w:pPr>
        <w:pStyle w:val="Codecell"/>
      </w:pPr>
      <w:r w:rsidRPr="007B2825">
        <w:rPr>
          <w:noProof/>
        </w:rPr>
        <w:t>py.list([1,2,3])</w:t>
      </w:r>
    </w:p>
    <w:p w14:paraId="5D6EE101" w14:textId="77777777" w:rsidR="00D815F8" w:rsidRPr="007B2825" w:rsidRDefault="00D815F8" w:rsidP="00D815F8">
      <w:pPr>
        <w:pStyle w:val="Output"/>
      </w:pPr>
      <w:r>
        <w:br/>
      </w:r>
      <w:r w:rsidRPr="007B2825">
        <w:t xml:space="preserve">ans = </w:t>
      </w:r>
    </w:p>
    <w:p w14:paraId="01BABF28" w14:textId="77777777" w:rsidR="00D815F8" w:rsidRPr="007B2825" w:rsidRDefault="00D815F8" w:rsidP="00D815F8">
      <w:pPr>
        <w:pStyle w:val="Output"/>
      </w:pPr>
      <w:r w:rsidRPr="007B2825">
        <w:t xml:space="preserve">  Python list with values:</w:t>
      </w:r>
    </w:p>
    <w:p w14:paraId="74440232" w14:textId="77777777" w:rsidR="00D815F8" w:rsidRPr="007B2825" w:rsidRDefault="00D815F8" w:rsidP="00D815F8">
      <w:pPr>
        <w:pStyle w:val="Output"/>
      </w:pPr>
    </w:p>
    <w:p w14:paraId="70153FDC" w14:textId="77777777" w:rsidR="00D815F8" w:rsidRPr="007B2825" w:rsidRDefault="00D815F8" w:rsidP="00D815F8">
      <w:pPr>
        <w:pStyle w:val="Output"/>
      </w:pPr>
      <w:r w:rsidRPr="007B2825">
        <w:t xml:space="preserve">    [1.0, 2.0, 3.0]</w:t>
      </w:r>
    </w:p>
    <w:p w14:paraId="7A3FC9E3" w14:textId="77777777" w:rsidR="00D815F8" w:rsidRPr="007B2825" w:rsidRDefault="00D815F8" w:rsidP="00D815F8">
      <w:pPr>
        <w:pStyle w:val="Output"/>
      </w:pPr>
    </w:p>
    <w:p w14:paraId="7C310A1D" w14:textId="77777777" w:rsidR="00D815F8" w:rsidRPr="007B2825" w:rsidRDefault="00D815F8" w:rsidP="00D815F8">
      <w:pPr>
        <w:pStyle w:val="Output"/>
      </w:pPr>
      <w:r w:rsidRPr="007B2825">
        <w:t xml:space="preserve">    Use string, double or cell function to convert to a MATLAB array.</w:t>
      </w:r>
    </w:p>
    <w:p w14:paraId="005DF619" w14:textId="77777777" w:rsidR="00D815F8" w:rsidRPr="007B2825" w:rsidRDefault="00D815F8" w:rsidP="00D815F8">
      <w:pPr>
        <w:spacing w:after="0"/>
        <w:rPr>
          <w:rFonts w:ascii="Times New Roman" w:eastAsia="Times New Roman" w:hAnsi="Times New Roman" w:cstheme="majorBidi"/>
          <w:sz w:val="24"/>
          <w:szCs w:val="24"/>
        </w:rPr>
      </w:pPr>
      <w:r w:rsidRPr="007B2825">
        <w:rPr>
          <w:rFonts w:ascii="Helvetica" w:eastAsia="Times New Roman" w:hAnsi="Helvetica" w:cstheme="majorBidi"/>
          <w:sz w:val="21"/>
        </w:rPr>
        <w:t xml:space="preserve"> </w:t>
      </w:r>
    </w:p>
    <w:p w14:paraId="2FB6BE6D" w14:textId="77777777" w:rsidR="00D815F8" w:rsidRPr="007B2825" w:rsidRDefault="00D815F8" w:rsidP="00D815F8">
      <w:pPr>
        <w:pStyle w:val="Codecell"/>
      </w:pPr>
      <w:r w:rsidRPr="007B2825">
        <w:rPr>
          <w:noProof/>
        </w:rPr>
        <w:t>py.list({1,2,</w:t>
      </w:r>
      <w:r w:rsidRPr="007B2825">
        <w:rPr>
          <w:noProof/>
          <w:color w:val="A709F5"/>
        </w:rPr>
        <w:t>'a'</w:t>
      </w:r>
      <w:r w:rsidRPr="007B2825">
        <w:rPr>
          <w:noProof/>
        </w:rPr>
        <w:t>,</w:t>
      </w:r>
      <w:r w:rsidRPr="007B2825">
        <w:rPr>
          <w:noProof/>
          <w:color w:val="A709F5"/>
        </w:rPr>
        <w:t>'b'</w:t>
      </w:r>
      <w:r w:rsidRPr="007B2825">
        <w:rPr>
          <w:noProof/>
        </w:rPr>
        <w:t>})</w:t>
      </w:r>
    </w:p>
    <w:p w14:paraId="10B42EEC" w14:textId="77777777" w:rsidR="00D815F8" w:rsidRPr="007B2825" w:rsidRDefault="00D815F8" w:rsidP="00D815F8">
      <w:pPr>
        <w:pStyle w:val="Output"/>
      </w:pPr>
      <w:r>
        <w:br/>
      </w:r>
      <w:r w:rsidRPr="007B2825">
        <w:t xml:space="preserve">ans = </w:t>
      </w:r>
    </w:p>
    <w:p w14:paraId="6B78D4FF" w14:textId="77777777" w:rsidR="00D815F8" w:rsidRPr="007B2825" w:rsidRDefault="00D815F8" w:rsidP="00D815F8">
      <w:pPr>
        <w:pStyle w:val="Output"/>
      </w:pPr>
      <w:r w:rsidRPr="007B2825">
        <w:t xml:space="preserve">  Python list with values:</w:t>
      </w:r>
    </w:p>
    <w:p w14:paraId="15901C7F" w14:textId="77777777" w:rsidR="00D815F8" w:rsidRPr="007B2825" w:rsidRDefault="00D815F8" w:rsidP="00D815F8">
      <w:pPr>
        <w:pStyle w:val="Output"/>
      </w:pPr>
    </w:p>
    <w:p w14:paraId="54A1F04E" w14:textId="77777777" w:rsidR="00D815F8" w:rsidRPr="007B2825" w:rsidRDefault="00D815F8" w:rsidP="00D815F8">
      <w:pPr>
        <w:pStyle w:val="Output"/>
      </w:pPr>
      <w:r w:rsidRPr="007B2825">
        <w:t xml:space="preserve">    [1.0, 2.0, 'a', 'b']</w:t>
      </w:r>
    </w:p>
    <w:p w14:paraId="638CB4B4" w14:textId="77777777" w:rsidR="00D815F8" w:rsidRPr="007B2825" w:rsidRDefault="00D815F8" w:rsidP="00D815F8">
      <w:pPr>
        <w:pStyle w:val="Output"/>
      </w:pPr>
    </w:p>
    <w:p w14:paraId="27FD4B76" w14:textId="77777777" w:rsidR="00D815F8" w:rsidRPr="007B2825" w:rsidRDefault="00D815F8" w:rsidP="00D815F8">
      <w:pPr>
        <w:pStyle w:val="Output"/>
      </w:pPr>
      <w:r w:rsidRPr="007B2825">
        <w:t xml:space="preserve">    Use string, double or cell function to convert to a MATLAB array.</w:t>
      </w:r>
    </w:p>
    <w:p w14:paraId="3B44C130" w14:textId="77777777" w:rsidR="00D815F8" w:rsidRPr="007B2825" w:rsidRDefault="00D815F8" w:rsidP="00D815F8">
      <w:pPr>
        <w:spacing w:after="0"/>
        <w:rPr>
          <w:rFonts w:ascii="Times New Roman" w:eastAsia="Times New Roman" w:hAnsi="Times New Roman" w:cstheme="majorBidi"/>
          <w:sz w:val="24"/>
          <w:szCs w:val="24"/>
        </w:rPr>
      </w:pPr>
      <w:r w:rsidRPr="007B2825">
        <w:rPr>
          <w:rFonts w:ascii="Helvetica" w:eastAsia="Times New Roman" w:hAnsi="Helvetica" w:cstheme="majorBidi"/>
          <w:sz w:val="21"/>
        </w:rPr>
        <w:t xml:space="preserve"> </w:t>
      </w:r>
    </w:p>
    <w:p w14:paraId="57B427AD" w14:textId="77777777" w:rsidR="00D815F8" w:rsidRPr="007B2825" w:rsidRDefault="00D815F8" w:rsidP="00D815F8">
      <w:pPr>
        <w:pStyle w:val="Codecell"/>
      </w:pPr>
      <w:r w:rsidRPr="007B2825">
        <w:rPr>
          <w:noProof/>
        </w:rPr>
        <w:t>s = struct(</w:t>
      </w:r>
      <w:r w:rsidRPr="007B2825">
        <w:rPr>
          <w:noProof/>
          <w:color w:val="A709F5"/>
        </w:rPr>
        <w:t>'a'</w:t>
      </w:r>
      <w:r w:rsidRPr="007B2825">
        <w:rPr>
          <w:noProof/>
        </w:rPr>
        <w:t xml:space="preserve">, 1, </w:t>
      </w:r>
      <w:r w:rsidRPr="007B2825">
        <w:rPr>
          <w:noProof/>
          <w:color w:val="A709F5"/>
        </w:rPr>
        <w:t>'b'</w:t>
      </w:r>
      <w:r w:rsidRPr="007B2825">
        <w:rPr>
          <w:noProof/>
        </w:rPr>
        <w:t>, 2)</w:t>
      </w:r>
    </w:p>
    <w:p w14:paraId="3562FE80" w14:textId="77777777" w:rsidR="00D815F8" w:rsidRPr="007B2825" w:rsidRDefault="00D815F8" w:rsidP="00D815F8">
      <w:pPr>
        <w:pStyle w:val="Output"/>
        <w:rPr>
          <w:color w:val="212121"/>
        </w:rPr>
      </w:pPr>
      <w:r>
        <w:rPr>
          <w:color w:val="212121"/>
        </w:rPr>
        <w:br/>
      </w:r>
      <w:r w:rsidRPr="007B2825">
        <w:rPr>
          <w:color w:val="212121"/>
        </w:rPr>
        <w:t xml:space="preserve">s = </w:t>
      </w:r>
      <w:r w:rsidRPr="007B2825">
        <w:t>struct with fields:</w:t>
      </w:r>
    </w:p>
    <w:p w14:paraId="31CA487F" w14:textId="77777777" w:rsidR="00D815F8" w:rsidRPr="007B2825" w:rsidRDefault="00D815F8" w:rsidP="00D815F8">
      <w:pPr>
        <w:pStyle w:val="Output"/>
        <w:rPr>
          <w:color w:val="212121"/>
        </w:rPr>
      </w:pPr>
      <w:r w:rsidRPr="007B2825">
        <w:rPr>
          <w:color w:val="212121"/>
        </w:rPr>
        <w:t xml:space="preserve">    a: 1</w:t>
      </w:r>
    </w:p>
    <w:p w14:paraId="384BFB5E" w14:textId="77777777" w:rsidR="00D815F8" w:rsidRPr="007B2825" w:rsidRDefault="00D815F8" w:rsidP="00D815F8">
      <w:pPr>
        <w:pStyle w:val="Output"/>
        <w:rPr>
          <w:color w:val="212121"/>
        </w:rPr>
      </w:pPr>
      <w:r w:rsidRPr="007B2825">
        <w:rPr>
          <w:color w:val="212121"/>
        </w:rPr>
        <w:t xml:space="preserve">    b: 2</w:t>
      </w:r>
    </w:p>
    <w:p w14:paraId="55F706B6" w14:textId="77777777" w:rsidR="00D815F8" w:rsidRPr="007B2825" w:rsidRDefault="00D815F8" w:rsidP="00D815F8">
      <w:pPr>
        <w:spacing w:after="0"/>
        <w:rPr>
          <w:rFonts w:ascii="Times New Roman" w:eastAsia="Times New Roman" w:hAnsi="Times New Roman" w:cstheme="majorBidi"/>
          <w:sz w:val="24"/>
          <w:szCs w:val="24"/>
        </w:rPr>
      </w:pPr>
      <w:r w:rsidRPr="007B2825">
        <w:rPr>
          <w:rFonts w:ascii="Helvetica" w:eastAsia="Times New Roman" w:hAnsi="Helvetica" w:cstheme="majorBidi"/>
          <w:sz w:val="21"/>
        </w:rPr>
        <w:t xml:space="preserve"> </w:t>
      </w:r>
    </w:p>
    <w:p w14:paraId="00C94B7D" w14:textId="77777777" w:rsidR="00D815F8" w:rsidRPr="007B2825" w:rsidRDefault="00D815F8" w:rsidP="00D815F8">
      <w:pPr>
        <w:pStyle w:val="Codecell"/>
      </w:pPr>
      <w:r w:rsidRPr="007B2825">
        <w:rPr>
          <w:noProof/>
        </w:rPr>
        <w:t>d = py.dict(s)</w:t>
      </w:r>
    </w:p>
    <w:p w14:paraId="4561A5F2" w14:textId="77777777" w:rsidR="00D815F8" w:rsidRPr="007B2825" w:rsidRDefault="00D815F8" w:rsidP="00D815F8">
      <w:pPr>
        <w:pStyle w:val="Output"/>
      </w:pPr>
      <w:r>
        <w:br/>
      </w:r>
      <w:r w:rsidRPr="007B2825">
        <w:t xml:space="preserve">d = </w:t>
      </w:r>
    </w:p>
    <w:p w14:paraId="4E27FCD9" w14:textId="77777777" w:rsidR="00D815F8" w:rsidRPr="007B2825" w:rsidRDefault="00D815F8" w:rsidP="00D815F8">
      <w:pPr>
        <w:pStyle w:val="Output"/>
      </w:pPr>
      <w:r w:rsidRPr="007B2825">
        <w:t xml:space="preserve">  Python dict with no properties.</w:t>
      </w:r>
    </w:p>
    <w:p w14:paraId="6F1BDE28" w14:textId="77777777" w:rsidR="00D815F8" w:rsidRPr="007B2825" w:rsidRDefault="00D815F8" w:rsidP="00D815F8">
      <w:pPr>
        <w:pStyle w:val="Output"/>
      </w:pPr>
    </w:p>
    <w:p w14:paraId="1B268FC2" w14:textId="77777777" w:rsidR="00D815F8" w:rsidRPr="007B2825" w:rsidRDefault="00D815F8" w:rsidP="00D815F8">
      <w:pPr>
        <w:pStyle w:val="Output"/>
      </w:pPr>
      <w:r w:rsidRPr="007B2825">
        <w:t xml:space="preserve">    {'a': 1.0, 'b': 2.0}</w:t>
      </w:r>
    </w:p>
    <w:p w14:paraId="3165B642" w14:textId="77777777" w:rsidR="00D815F8" w:rsidRDefault="00D815F8" w:rsidP="00D815F8"/>
    <w:p w14:paraId="260DBEF8" w14:textId="77777777" w:rsidR="00D815F8" w:rsidRDefault="00D815F8" w:rsidP="00D815F8">
      <w:r>
        <w:t xml:space="preserve">And we can run </w:t>
      </w:r>
      <w:r w:rsidRPr="00204BC4">
        <w:t>methods on those data structures from the MATLAB side</w:t>
      </w:r>
      <w:r>
        <w:t>:</w:t>
      </w:r>
    </w:p>
    <w:p w14:paraId="78640463" w14:textId="77777777" w:rsidR="00D815F8" w:rsidRPr="007C05C1" w:rsidRDefault="00D815F8" w:rsidP="00D815F8">
      <w:pPr>
        <w:pStyle w:val="Codecell"/>
      </w:pPr>
      <w:r w:rsidRPr="007C05C1">
        <w:rPr>
          <w:noProof/>
        </w:rPr>
        <w:t>methods(d)</w:t>
      </w:r>
    </w:p>
    <w:p w14:paraId="30093111" w14:textId="77777777" w:rsidR="00D815F8" w:rsidRPr="007C05C1" w:rsidRDefault="00D815F8" w:rsidP="00D815F8">
      <w:pPr>
        <w:pStyle w:val="Output"/>
      </w:pPr>
      <w:r>
        <w:br/>
      </w:r>
      <w:r w:rsidRPr="007C05C1">
        <w:t>Methods for class py.dict:</w:t>
      </w:r>
    </w:p>
    <w:p w14:paraId="6BAC309D" w14:textId="77777777" w:rsidR="00D815F8" w:rsidRPr="007C05C1" w:rsidRDefault="00D815F8" w:rsidP="00D815F8">
      <w:pPr>
        <w:pStyle w:val="Output"/>
      </w:pPr>
    </w:p>
    <w:p w14:paraId="47D1F643" w14:textId="77777777" w:rsidR="00D815F8" w:rsidRPr="007C05C1" w:rsidRDefault="00D815F8" w:rsidP="00D815F8">
      <w:pPr>
        <w:pStyle w:val="Output"/>
      </w:pPr>
      <w:r w:rsidRPr="007C05C1">
        <w:t xml:space="preserve">char        copy        eq          get         items       le          ne          popitem     struct      values      </w:t>
      </w:r>
    </w:p>
    <w:p w14:paraId="5CE152A9" w14:textId="77777777" w:rsidR="00D815F8" w:rsidRPr="007C05C1" w:rsidRDefault="00D815F8" w:rsidP="00D815F8">
      <w:pPr>
        <w:pStyle w:val="Output"/>
      </w:pPr>
      <w:r w:rsidRPr="007C05C1">
        <w:t xml:space="preserve">clear       dict        ge          gt          keys        lt          pop         setdefault  update      </w:t>
      </w:r>
    </w:p>
    <w:p w14:paraId="4B2D13EE" w14:textId="77777777" w:rsidR="00D815F8" w:rsidRPr="007C05C1" w:rsidRDefault="00D815F8" w:rsidP="00D815F8">
      <w:pPr>
        <w:pStyle w:val="Output"/>
      </w:pPr>
    </w:p>
    <w:p w14:paraId="1B6278F1" w14:textId="77777777" w:rsidR="00D815F8" w:rsidRPr="007C05C1" w:rsidRDefault="00D815F8" w:rsidP="00D815F8">
      <w:pPr>
        <w:pStyle w:val="Output"/>
      </w:pPr>
      <w:r w:rsidRPr="007C05C1">
        <w:t>Static methods:</w:t>
      </w:r>
    </w:p>
    <w:p w14:paraId="2BC6631C" w14:textId="77777777" w:rsidR="00D815F8" w:rsidRPr="007C05C1" w:rsidRDefault="00D815F8" w:rsidP="00D815F8">
      <w:pPr>
        <w:pStyle w:val="Output"/>
      </w:pPr>
    </w:p>
    <w:p w14:paraId="74D4ED6E" w14:textId="77777777" w:rsidR="00D815F8" w:rsidRPr="007C05C1" w:rsidRDefault="00D815F8" w:rsidP="00D815F8">
      <w:pPr>
        <w:pStyle w:val="Output"/>
      </w:pPr>
      <w:r w:rsidRPr="007C05C1">
        <w:t xml:space="preserve">fromkeys    </w:t>
      </w:r>
    </w:p>
    <w:p w14:paraId="27A58102" w14:textId="77777777" w:rsidR="00D815F8" w:rsidRPr="007C05C1" w:rsidRDefault="00D815F8" w:rsidP="00D815F8">
      <w:pPr>
        <w:pStyle w:val="Output"/>
      </w:pPr>
    </w:p>
    <w:p w14:paraId="135300DF" w14:textId="77777777" w:rsidR="00D815F8" w:rsidRDefault="00D815F8" w:rsidP="00D815F8">
      <w:pPr>
        <w:pStyle w:val="Output"/>
      </w:pPr>
      <w:r w:rsidRPr="007C05C1">
        <w:t>Methods of py.dict inherited from handle.</w:t>
      </w:r>
    </w:p>
    <w:p w14:paraId="72552800" w14:textId="77777777" w:rsidR="00D815F8" w:rsidRPr="007C05C1" w:rsidRDefault="00D815F8" w:rsidP="00D815F8">
      <w:pPr>
        <w:spacing w:after="0"/>
        <w:rPr>
          <w:rFonts w:ascii="Consolas" w:eastAsia="Times New Roman" w:hAnsi="Consolas" w:cstheme="majorBidi"/>
          <w:color w:val="212121"/>
          <w:sz w:val="18"/>
          <w:szCs w:val="18"/>
        </w:rPr>
      </w:pPr>
    </w:p>
    <w:p w14:paraId="47EC82A8" w14:textId="77777777" w:rsidR="00D815F8" w:rsidRPr="007C05C1" w:rsidRDefault="00D815F8" w:rsidP="00D815F8">
      <w:pPr>
        <w:pStyle w:val="Codecell"/>
      </w:pPr>
      <w:r w:rsidRPr="007C05C1">
        <w:rPr>
          <w:noProof/>
        </w:rPr>
        <w:t>d.get(</w:t>
      </w:r>
      <w:r w:rsidRPr="007C05C1">
        <w:rPr>
          <w:noProof/>
          <w:color w:val="A709F5"/>
        </w:rPr>
        <w:t>'a'</w:t>
      </w:r>
      <w:r w:rsidRPr="007C05C1">
        <w:rPr>
          <w:noProof/>
        </w:rPr>
        <w:t>)</w:t>
      </w:r>
    </w:p>
    <w:p w14:paraId="575D4E35" w14:textId="77777777" w:rsidR="00D815F8" w:rsidRPr="007C05C1" w:rsidRDefault="00D815F8" w:rsidP="00D815F8">
      <w:pPr>
        <w:pStyle w:val="Output"/>
      </w:pPr>
      <w:r>
        <w:br/>
      </w:r>
      <w:r w:rsidRPr="007C05C1">
        <w:t>ans = 1</w:t>
      </w:r>
    </w:p>
    <w:p w14:paraId="318E25AA" w14:textId="6E35BB8C" w:rsidR="00D815F8" w:rsidRDefault="00D815F8" w:rsidP="00D815F8"/>
    <w:p w14:paraId="3547BF81" w14:textId="77777777" w:rsidR="00D815F8" w:rsidRDefault="00D815F8" w:rsidP="0011592D">
      <w:pPr>
        <w:pStyle w:val="Heading2"/>
        <w:numPr>
          <w:ilvl w:val="1"/>
          <w:numId w:val="47"/>
        </w:numPr>
      </w:pPr>
      <w:bookmarkStart w:id="62" w:name="_Toc161069566"/>
      <w:bookmarkStart w:id="63" w:name="_Toc177320873"/>
      <w:r>
        <w:lastRenderedPageBreak/>
        <w:t>Call Python User Defined Functions from MATLAB</w:t>
      </w:r>
      <w:bookmarkEnd w:id="62"/>
      <w:bookmarkEnd w:id="63"/>
    </w:p>
    <w:p w14:paraId="1C8A7C0D" w14:textId="77777777" w:rsidR="00D815F8" w:rsidRDefault="00D815F8" w:rsidP="00D815F8">
      <w:r>
        <w:t>In this chapter, we will leverage a demo developed by a Finance 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 xml:space="preserve">. It follows the same structure as the weather example in </w:t>
      </w:r>
      <w:hyperlink w:anchor="_End-to-end_project_with" w:history="1">
        <w:r w:rsidRPr="00E82B38">
          <w:rPr>
            <w:rStyle w:val="Hyperlink"/>
          </w:rPr>
          <w:t>chapter 2</w:t>
        </w:r>
      </w:hyperlink>
      <w:r>
        <w:t>.</w:t>
      </w:r>
    </w:p>
    <w:p w14:paraId="07C5BD71" w14:textId="77777777" w:rsidR="00D815F8" w:rsidRPr="004A54B1" w:rsidRDefault="00D815F8" w:rsidP="00D815F8">
      <w:pPr>
        <w:rPr>
          <w:u w:val="single"/>
        </w:rPr>
      </w:pPr>
      <w:r>
        <w:t xml:space="preserve">This web service is </w:t>
      </w:r>
      <w:r w:rsidRPr="00D03634">
        <w:rPr>
          <w:b/>
          <w:bCs/>
        </w:rPr>
        <w:t>forecasting the price of cryptocurrencies</w:t>
      </w:r>
      <w:r>
        <w:rPr>
          <w:rStyle w:val="FootnoteReference"/>
          <w:b/>
          <w:bCs/>
        </w:rPr>
        <w:footnoteReference w:id="49"/>
      </w:r>
      <w:r>
        <w:t xml:space="preserve">: </w:t>
      </w:r>
      <w:r w:rsidRPr="004A54B1">
        <w:rPr>
          <w:u w:val="single"/>
        </w:rPr>
        <w:t>forecast.matlab.com/crypto.js?coin=ETH</w:t>
      </w:r>
    </w:p>
    <w:p w14:paraId="48014CCD" w14:textId="77777777" w:rsidR="00D815F8" w:rsidRDefault="00D815F8" w:rsidP="00D815F8">
      <w:pPr>
        <w:jc w:val="center"/>
      </w:pPr>
      <w:r w:rsidRPr="009210AA">
        <w:rPr>
          <w:noProof/>
        </w:rPr>
        <w:drawing>
          <wp:inline distT="0" distB="0" distL="0" distR="0" wp14:anchorId="1932BB9A" wp14:editId="4A53C422">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5"/>
                    <a:stretch>
                      <a:fillRect/>
                    </a:stretch>
                  </pic:blipFill>
                  <pic:spPr>
                    <a:xfrm>
                      <a:off x="0" y="0"/>
                      <a:ext cx="4475760" cy="788389"/>
                    </a:xfrm>
                    <a:prstGeom prst="rect">
                      <a:avLst/>
                    </a:prstGeom>
                  </pic:spPr>
                </pic:pic>
              </a:graphicData>
            </a:graphic>
          </wp:inline>
        </w:drawing>
      </w:r>
    </w:p>
    <w:p w14:paraId="74EC2983" w14:textId="77777777" w:rsidR="00D815F8" w:rsidRDefault="00D815F8" w:rsidP="00D815F8">
      <w:r>
        <w:t>It returns data in the following form (JSON):</w:t>
      </w:r>
    </w:p>
    <w:p w14:paraId="23018D03" w14:textId="77777777" w:rsidR="00D815F8" w:rsidRPr="00D815F8" w:rsidRDefault="00D815F8" w:rsidP="00D815F8">
      <w:pPr>
        <w:shd w:val="clear" w:color="auto" w:fill="FFFFFF"/>
        <w:spacing w:line="285" w:lineRule="atLeast"/>
        <w:rPr>
          <w:rFonts w:ascii="Consolas" w:hAnsi="Consolas"/>
          <w:color w:val="000000"/>
          <w:sz w:val="18"/>
          <w:szCs w:val="18"/>
        </w:rPr>
      </w:pPr>
      <w:r w:rsidRPr="00D815F8">
        <w:rPr>
          <w:rFonts w:ascii="Consolas" w:hAnsi="Consolas"/>
          <w:color w:val="000000"/>
          <w:sz w:val="18"/>
          <w:szCs w:val="18"/>
        </w:rPr>
        <w:t>[{</w:t>
      </w:r>
      <w:r w:rsidRPr="00D815F8">
        <w:rPr>
          <w:rFonts w:ascii="Consolas" w:hAnsi="Consolas"/>
          <w:color w:val="0451A5"/>
          <w:sz w:val="18"/>
          <w:szCs w:val="18"/>
        </w:rPr>
        <w:t>"Time"</w:t>
      </w:r>
      <w:r w:rsidRPr="00D815F8">
        <w:rPr>
          <w:rFonts w:ascii="Consolas" w:hAnsi="Consolas"/>
          <w:color w:val="000000"/>
          <w:sz w:val="18"/>
          <w:szCs w:val="18"/>
        </w:rPr>
        <w:t>:</w:t>
      </w:r>
      <w:r w:rsidRPr="00D815F8">
        <w:rPr>
          <w:rFonts w:ascii="Consolas" w:hAnsi="Consolas"/>
          <w:color w:val="A31515"/>
          <w:sz w:val="18"/>
          <w:szCs w:val="18"/>
        </w:rPr>
        <w:t>"2022-01-21T12:00:00Z"</w:t>
      </w:r>
      <w:r w:rsidRPr="00D815F8">
        <w:rPr>
          <w:rFonts w:ascii="Consolas" w:hAnsi="Consolas"/>
          <w:color w:val="000000"/>
          <w:sz w:val="18"/>
          <w:szCs w:val="18"/>
        </w:rPr>
        <w:t>,</w:t>
      </w:r>
      <w:r w:rsidRPr="00D815F8">
        <w:rPr>
          <w:rFonts w:ascii="Consolas" w:hAnsi="Consolas"/>
          <w:color w:val="0451A5"/>
          <w:sz w:val="18"/>
          <w:szCs w:val="18"/>
        </w:rPr>
        <w:t>"predictedPrice"</w:t>
      </w:r>
      <w:r w:rsidRPr="00D815F8">
        <w:rPr>
          <w:rFonts w:ascii="Consolas" w:hAnsi="Consolas"/>
          <w:color w:val="000000"/>
          <w:sz w:val="18"/>
          <w:szCs w:val="18"/>
        </w:rPr>
        <w:t>:</w:t>
      </w:r>
      <w:r w:rsidRPr="00D815F8">
        <w:rPr>
          <w:rFonts w:ascii="Consolas" w:hAnsi="Consolas"/>
          <w:color w:val="098658"/>
          <w:sz w:val="18"/>
          <w:szCs w:val="18"/>
        </w:rPr>
        <w:t>2466.17</w:t>
      </w:r>
      <w:r w:rsidRPr="00D815F8">
        <w:rPr>
          <w:rFonts w:ascii="Consolas" w:hAnsi="Consolas"/>
          <w:color w:val="000000"/>
          <w:sz w:val="18"/>
          <w:szCs w:val="18"/>
        </w:rPr>
        <w:t>},</w:t>
      </w:r>
    </w:p>
    <w:p w14:paraId="0D8B80D6" w14:textId="77777777" w:rsidR="00D815F8" w:rsidRPr="00D815F8" w:rsidRDefault="00D815F8" w:rsidP="00D815F8">
      <w:pPr>
        <w:shd w:val="clear" w:color="auto" w:fill="FFFFFF"/>
        <w:spacing w:line="285" w:lineRule="atLeast"/>
        <w:rPr>
          <w:rFonts w:ascii="Consolas" w:hAnsi="Consolas"/>
          <w:color w:val="000000"/>
          <w:sz w:val="18"/>
          <w:szCs w:val="18"/>
        </w:rPr>
      </w:pPr>
      <w:r w:rsidRPr="00D815F8">
        <w:rPr>
          <w:rFonts w:ascii="Consolas" w:hAnsi="Consolas"/>
          <w:color w:val="CD3131"/>
          <w:sz w:val="18"/>
          <w:szCs w:val="18"/>
        </w:rPr>
        <w:t>...</w:t>
      </w:r>
    </w:p>
    <w:p w14:paraId="3BDA55ED" w14:textId="77777777" w:rsidR="00D815F8" w:rsidRPr="00D815F8" w:rsidRDefault="00D815F8" w:rsidP="00D815F8">
      <w:pPr>
        <w:shd w:val="clear" w:color="auto" w:fill="FFFFFF"/>
        <w:spacing w:line="285" w:lineRule="atLeast"/>
        <w:rPr>
          <w:rFonts w:ascii="Consolas" w:hAnsi="Consolas"/>
          <w:color w:val="000000"/>
          <w:sz w:val="18"/>
          <w:szCs w:val="18"/>
        </w:rPr>
      </w:pPr>
      <w:r w:rsidRPr="00D815F8">
        <w:rPr>
          <w:rFonts w:ascii="Consolas" w:hAnsi="Consolas"/>
          <w:color w:val="000000"/>
          <w:sz w:val="18"/>
          <w:szCs w:val="18"/>
        </w:rPr>
        <w:t>{</w:t>
      </w:r>
      <w:r w:rsidRPr="00D815F8">
        <w:rPr>
          <w:rFonts w:ascii="Consolas" w:hAnsi="Consolas"/>
          <w:color w:val="0451A5"/>
          <w:sz w:val="18"/>
          <w:szCs w:val="18"/>
        </w:rPr>
        <w:t>"Time"</w:t>
      </w:r>
      <w:r w:rsidRPr="00D815F8">
        <w:rPr>
          <w:rFonts w:ascii="Consolas" w:hAnsi="Consolas"/>
          <w:color w:val="000000"/>
          <w:sz w:val="18"/>
          <w:szCs w:val="18"/>
        </w:rPr>
        <w:t>:</w:t>
      </w:r>
      <w:r w:rsidRPr="00D815F8">
        <w:rPr>
          <w:rFonts w:ascii="Consolas" w:hAnsi="Consolas"/>
          <w:color w:val="A31515"/>
          <w:sz w:val="18"/>
          <w:szCs w:val="18"/>
        </w:rPr>
        <w:t>"2022-01-21T17:00:00Z"</w:t>
      </w:r>
      <w:r w:rsidRPr="00D815F8">
        <w:rPr>
          <w:rFonts w:ascii="Consolas" w:hAnsi="Consolas"/>
          <w:color w:val="000000"/>
          <w:sz w:val="18"/>
          <w:szCs w:val="18"/>
        </w:rPr>
        <w:t>,</w:t>
      </w:r>
      <w:r w:rsidRPr="00D815F8">
        <w:rPr>
          <w:rFonts w:ascii="Consolas" w:hAnsi="Consolas"/>
          <w:color w:val="0451A5"/>
          <w:sz w:val="18"/>
          <w:szCs w:val="18"/>
        </w:rPr>
        <w:t>"predictedPrice"</w:t>
      </w:r>
      <w:r w:rsidRPr="00D815F8">
        <w:rPr>
          <w:rFonts w:ascii="Consolas" w:hAnsi="Consolas"/>
          <w:color w:val="000000"/>
          <w:sz w:val="18"/>
          <w:szCs w:val="18"/>
        </w:rPr>
        <w:t>:</w:t>
      </w:r>
      <w:r w:rsidRPr="00D815F8">
        <w:rPr>
          <w:rFonts w:ascii="Consolas" w:hAnsi="Consolas"/>
          <w:color w:val="098658"/>
          <w:sz w:val="18"/>
          <w:szCs w:val="18"/>
        </w:rPr>
        <w:t>2442.25</w:t>
      </w:r>
      <w:r w:rsidRPr="00D815F8">
        <w:rPr>
          <w:rFonts w:ascii="Consolas" w:hAnsi="Consolas"/>
          <w:color w:val="000000"/>
          <w:sz w:val="18"/>
          <w:szCs w:val="18"/>
        </w:rPr>
        <w:t>}]</w:t>
      </w:r>
    </w:p>
    <w:p w14:paraId="421F4A2D" w14:textId="77777777" w:rsidR="00D815F8" w:rsidRDefault="00D815F8" w:rsidP="00D815F8">
      <w:pPr>
        <w:jc w:val="center"/>
      </w:pPr>
    </w:p>
    <w:p w14:paraId="456D7B76" w14:textId="77777777" w:rsidR="00D815F8" w:rsidRDefault="00D815F8" w:rsidP="00D815F8">
      <w:r>
        <w:t>The first step is to develop an</w:t>
      </w:r>
      <w:r w:rsidRPr="0029087D">
        <w:t xml:space="preserve"> application that </w:t>
      </w:r>
      <w:r>
        <w:t xml:space="preserve">simply </w:t>
      </w:r>
      <w:r w:rsidRPr="0029087D">
        <w:t>shows the historical price movement of a particular cryptocurrency</w:t>
      </w:r>
      <w:r>
        <w:t>:</w:t>
      </w:r>
    </w:p>
    <w:p w14:paraId="142632EA" w14:textId="77777777" w:rsidR="00D815F8" w:rsidRDefault="00D815F8" w:rsidP="00D815F8">
      <w:pPr>
        <w:jc w:val="center"/>
      </w:pPr>
      <w:r>
        <w:rPr>
          <w:noProof/>
        </w:rPr>
        <w:drawing>
          <wp:inline distT="0" distB="0" distL="0" distR="0" wp14:anchorId="0A98273E" wp14:editId="0A2635AA">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187BF4B5" w14:textId="77777777" w:rsidR="00D815F8" w:rsidRDefault="00D815F8" w:rsidP="00D815F8">
      <w:pPr>
        <w:jc w:val="center"/>
      </w:pPr>
    </w:p>
    <w:p w14:paraId="666771FC" w14:textId="77777777" w:rsidR="00D815F8" w:rsidRDefault="00D815F8" w:rsidP="00D815F8">
      <w:r>
        <w:lastRenderedPageBreak/>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298CAD29" w14:textId="77777777" w:rsidR="00D815F8" w:rsidRPr="00E221AF" w:rsidRDefault="00D815F8" w:rsidP="00D815F8">
      <w:pPr>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14DBC4DB" w14:textId="77777777" w:rsidR="00D815F8" w:rsidRDefault="00D815F8" w:rsidP="00D815F8">
      <w:r>
        <w:rPr>
          <w:noProof/>
        </w:rPr>
        <w:drawing>
          <wp:inline distT="0" distB="0" distL="0" distR="0" wp14:anchorId="76E580D0" wp14:editId="5D8BA565">
            <wp:extent cx="4342844" cy="1319345"/>
            <wp:effectExtent l="0" t="0" r="635" b="0"/>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4363760" cy="1325699"/>
                    </a:xfrm>
                    <a:prstGeom prst="rect">
                      <a:avLst/>
                    </a:prstGeom>
                    <a:ln>
                      <a:noFill/>
                    </a:ln>
                    <a:extLst>
                      <a:ext uri="{53640926-AAD7-44D8-BBD7-CCE9431645EC}">
                        <a14:shadowObscured xmlns:a14="http://schemas.microsoft.com/office/drawing/2010/main"/>
                      </a:ext>
                    </a:extLst>
                  </pic:spPr>
                </pic:pic>
              </a:graphicData>
            </a:graphic>
          </wp:inline>
        </w:drawing>
      </w:r>
    </w:p>
    <w:p w14:paraId="4E1BB98F" w14:textId="77777777" w:rsidR="00D815F8" w:rsidRDefault="00D815F8" w:rsidP="00D815F8">
      <w:r>
        <w:t>Let’s assume the</w:t>
      </w:r>
      <w:r w:rsidRPr="00600F4B">
        <w:t xml:space="preserve"> organization has a few quants that have extensive MATLAB expertise. And they know exactly how to build out such predictive models that the business users are looking for</w:t>
      </w:r>
      <w:r>
        <w:t>.</w:t>
      </w:r>
    </w:p>
    <w:p w14:paraId="18AA7F0A" w14:textId="77777777" w:rsidR="00D815F8" w:rsidRDefault="00D815F8" w:rsidP="00D815F8">
      <w:r w:rsidRPr="0093088B">
        <w:t xml:space="preserve">However, before we can get to that, our first challenge is to call the Python data scraping libraries and pull that data directly into MATLAB. </w:t>
      </w:r>
      <w:r>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r w:rsidRPr="00434207">
        <w:rPr>
          <w:rFonts w:ascii="Consolas" w:hAnsi="Consolas"/>
        </w:rPr>
        <w:t>urllib</w:t>
      </w:r>
      <w:r>
        <w:rPr>
          <w:rStyle w:val="FootnoteReference"/>
        </w:rPr>
        <w:footnoteReference w:id="50"/>
      </w:r>
      <w:r>
        <w:t xml:space="preserve">. It contains a sub-module called </w:t>
      </w:r>
      <w:r w:rsidRPr="003D63A4">
        <w:rPr>
          <w:rFonts w:ascii="Consolas" w:hAnsi="Consolas"/>
        </w:rPr>
        <w:t>parse</w:t>
      </w:r>
      <w:r>
        <w:t xml:space="preserve">, that contains in turn the function </w:t>
      </w:r>
      <w:r w:rsidRPr="00434207">
        <w:rPr>
          <w:rFonts w:ascii="Consolas" w:hAnsi="Consolas"/>
        </w:rPr>
        <w:t>urlparse</w:t>
      </w:r>
      <w:r>
        <w:t>.</w:t>
      </w:r>
    </w:p>
    <w:p w14:paraId="5FD85F2C" w14:textId="77777777" w:rsidR="00D815F8" w:rsidRPr="00E408DA" w:rsidRDefault="00D815F8" w:rsidP="00D815F8">
      <w:pPr>
        <w:pStyle w:val="Codecell"/>
      </w:pPr>
      <w:r w:rsidRPr="00E408DA">
        <w:rPr>
          <w:noProof/>
        </w:rPr>
        <w:t>startDate = '2022-01-21T12:00:00Z';</w:t>
      </w:r>
    </w:p>
    <w:p w14:paraId="0AC81233" w14:textId="77777777" w:rsidR="00D815F8" w:rsidRPr="00E408DA" w:rsidRDefault="00D815F8" w:rsidP="00D815F8">
      <w:pPr>
        <w:pStyle w:val="Codecell"/>
      </w:pPr>
      <w:r w:rsidRPr="00E408DA">
        <w:rPr>
          <w:noProof/>
        </w:rPr>
        <w:t>stopDate = '2022-01-21T17:00:00Z';</w:t>
      </w:r>
    </w:p>
    <w:p w14:paraId="386EE1A1" w14:textId="77777777" w:rsidR="00D815F8" w:rsidRPr="001849C5" w:rsidRDefault="00D815F8" w:rsidP="00D815F8">
      <w:pPr>
        <w:pStyle w:val="Codecell"/>
        <w:rPr>
          <w:rFonts w:eastAsia="Times New Roman"/>
          <w:color w:val="404040"/>
          <w:szCs w:val="18"/>
        </w:rPr>
      </w:pPr>
      <w:r w:rsidRPr="001849C5">
        <w:rPr>
          <w:noProof/>
        </w:rPr>
        <w:t>url = "https://api.pro.coinbase.com/products/ETH-USD/candles?start="+startDate+"&amp;end="+stopDate+"&amp;granularity=60"</w:t>
      </w:r>
      <w:r>
        <w:rPr>
          <w:noProof/>
        </w:rPr>
        <w:t>;</w:t>
      </w:r>
    </w:p>
    <w:p w14:paraId="10D2B2AF" w14:textId="77777777" w:rsidR="00D815F8" w:rsidRPr="001849C5" w:rsidRDefault="00D815F8" w:rsidP="00D815F8">
      <w:pPr>
        <w:pStyle w:val="Codecell"/>
        <w:rPr>
          <w:lang w:val="fr-FR"/>
        </w:rPr>
      </w:pPr>
      <w:r w:rsidRPr="001849C5">
        <w:rPr>
          <w:noProof/>
          <w:lang w:val="fr-FR"/>
        </w:rPr>
        <w:t>urlparts = py.urllib.parse.urlparse(url)</w:t>
      </w:r>
    </w:p>
    <w:p w14:paraId="7E1DAB34" w14:textId="77777777" w:rsidR="00D815F8" w:rsidRPr="001849C5" w:rsidRDefault="00D815F8" w:rsidP="00D815F8">
      <w:pPr>
        <w:pStyle w:val="Output"/>
      </w:pPr>
      <w:r w:rsidRPr="001849C5">
        <w:t xml:space="preserve">urlparts = </w:t>
      </w:r>
    </w:p>
    <w:p w14:paraId="533DDC9B" w14:textId="77777777" w:rsidR="00D815F8" w:rsidRPr="001849C5" w:rsidRDefault="00D815F8" w:rsidP="00D815F8">
      <w:pPr>
        <w:pStyle w:val="Output"/>
      </w:pPr>
      <w:r w:rsidRPr="001849C5">
        <w:t xml:space="preserve">  Python </w:t>
      </w:r>
      <w:r w:rsidRPr="001849C5">
        <w:rPr>
          <w:b/>
          <w:bCs/>
        </w:rPr>
        <w:t>ParseResult</w:t>
      </w:r>
      <w:r w:rsidRPr="001849C5">
        <w:t xml:space="preserve"> with properties:</w:t>
      </w:r>
    </w:p>
    <w:p w14:paraId="074503BF" w14:textId="77777777" w:rsidR="00D815F8" w:rsidRPr="001849C5" w:rsidRDefault="00D815F8" w:rsidP="00D815F8">
      <w:pPr>
        <w:pStyle w:val="Output"/>
      </w:pPr>
    </w:p>
    <w:p w14:paraId="7DAD7D44" w14:textId="77777777" w:rsidR="00D815F8" w:rsidRPr="001849C5" w:rsidRDefault="00D815F8" w:rsidP="00D815F8">
      <w:pPr>
        <w:pStyle w:val="Output"/>
      </w:pPr>
      <w:r w:rsidRPr="001849C5">
        <w:t xml:space="preserve">    fragment</w:t>
      </w:r>
    </w:p>
    <w:p w14:paraId="03AB9377" w14:textId="77777777" w:rsidR="00D815F8" w:rsidRPr="001849C5" w:rsidRDefault="00D815F8" w:rsidP="00D815F8">
      <w:pPr>
        <w:pStyle w:val="Output"/>
      </w:pPr>
      <w:r w:rsidRPr="001849C5">
        <w:t xml:space="preserve">    hostname</w:t>
      </w:r>
    </w:p>
    <w:p w14:paraId="6844F626" w14:textId="77777777" w:rsidR="00D815F8" w:rsidRPr="001849C5" w:rsidRDefault="00D815F8" w:rsidP="00D815F8">
      <w:pPr>
        <w:pStyle w:val="Output"/>
      </w:pPr>
      <w:r w:rsidRPr="001849C5">
        <w:t xml:space="preserve">    netloc</w:t>
      </w:r>
    </w:p>
    <w:p w14:paraId="38A3F94E" w14:textId="77777777" w:rsidR="00D815F8" w:rsidRPr="001849C5" w:rsidRDefault="00D815F8" w:rsidP="00D815F8">
      <w:pPr>
        <w:pStyle w:val="Output"/>
      </w:pPr>
      <w:r w:rsidRPr="001849C5">
        <w:t xml:space="preserve">    params</w:t>
      </w:r>
    </w:p>
    <w:p w14:paraId="059FF597" w14:textId="77777777" w:rsidR="00D815F8" w:rsidRPr="001849C5" w:rsidRDefault="00D815F8" w:rsidP="00D815F8">
      <w:pPr>
        <w:pStyle w:val="Output"/>
      </w:pPr>
      <w:r w:rsidRPr="001849C5">
        <w:lastRenderedPageBreak/>
        <w:t xml:space="preserve">    password</w:t>
      </w:r>
    </w:p>
    <w:p w14:paraId="649D4392" w14:textId="77777777" w:rsidR="00D815F8" w:rsidRPr="001849C5" w:rsidRDefault="00D815F8" w:rsidP="00D815F8">
      <w:pPr>
        <w:pStyle w:val="Output"/>
      </w:pPr>
      <w:r w:rsidRPr="001849C5">
        <w:t xml:space="preserve">    path</w:t>
      </w:r>
    </w:p>
    <w:p w14:paraId="00362E35" w14:textId="77777777" w:rsidR="00D815F8" w:rsidRPr="001849C5" w:rsidRDefault="00D815F8" w:rsidP="00D815F8">
      <w:pPr>
        <w:pStyle w:val="Output"/>
      </w:pPr>
      <w:r w:rsidRPr="001849C5">
        <w:t xml:space="preserve">    port</w:t>
      </w:r>
    </w:p>
    <w:p w14:paraId="39974587" w14:textId="77777777" w:rsidR="00D815F8" w:rsidRPr="001849C5" w:rsidRDefault="00D815F8" w:rsidP="00D815F8">
      <w:pPr>
        <w:pStyle w:val="Output"/>
      </w:pPr>
      <w:r w:rsidRPr="001849C5">
        <w:t xml:space="preserve">    query</w:t>
      </w:r>
    </w:p>
    <w:p w14:paraId="7B530E34" w14:textId="77777777" w:rsidR="00D815F8" w:rsidRPr="001849C5" w:rsidRDefault="00D815F8" w:rsidP="00D815F8">
      <w:pPr>
        <w:pStyle w:val="Output"/>
      </w:pPr>
      <w:r w:rsidRPr="001849C5">
        <w:t xml:space="preserve">    scheme</w:t>
      </w:r>
    </w:p>
    <w:p w14:paraId="3C54D807" w14:textId="77777777" w:rsidR="00D815F8" w:rsidRPr="001849C5" w:rsidRDefault="00D815F8" w:rsidP="00D815F8">
      <w:pPr>
        <w:pStyle w:val="Output"/>
      </w:pPr>
      <w:r w:rsidRPr="001849C5">
        <w:t xml:space="preserve">    username</w:t>
      </w:r>
    </w:p>
    <w:p w14:paraId="1DF05731" w14:textId="77777777" w:rsidR="00D815F8" w:rsidRPr="001849C5" w:rsidRDefault="00D815F8" w:rsidP="00D815F8">
      <w:pPr>
        <w:pStyle w:val="Output"/>
      </w:pPr>
    </w:p>
    <w:p w14:paraId="284DB3B1" w14:textId="77777777" w:rsidR="00D815F8" w:rsidRPr="001849C5" w:rsidRDefault="00D815F8" w:rsidP="00D815F8">
      <w:pPr>
        <w:pStyle w:val="Output"/>
      </w:pPr>
      <w:r w:rsidRPr="001849C5">
        <w:t xml:space="preserve">    ParseResult(scheme='https', netloc='api.pro.coinbase.com', path='/products/ETH-USD/candles', params='', query='start=2022-01-23T01:00:00Z&amp;end=2022-01-23T06:00:00Z&amp;granularity=60', fragment='')</w:t>
      </w:r>
    </w:p>
    <w:p w14:paraId="47F34C51" w14:textId="77777777" w:rsidR="00D815F8" w:rsidRPr="001849C5" w:rsidRDefault="00D815F8" w:rsidP="00D815F8">
      <w:pPr>
        <w:spacing w:after="0"/>
        <w:rPr>
          <w:rFonts w:ascii="Times New Roman" w:eastAsia="Times New Roman" w:hAnsi="Times New Roman" w:cstheme="majorBidi"/>
          <w:sz w:val="24"/>
          <w:szCs w:val="24"/>
        </w:rPr>
      </w:pPr>
      <w:r w:rsidRPr="001849C5">
        <w:rPr>
          <w:rFonts w:ascii="Helvetica" w:eastAsia="Times New Roman" w:hAnsi="Helvetica" w:cstheme="majorBidi"/>
          <w:sz w:val="21"/>
        </w:rPr>
        <w:t xml:space="preserve"> </w:t>
      </w:r>
    </w:p>
    <w:p w14:paraId="5BC3900C" w14:textId="77777777" w:rsidR="00D815F8" w:rsidRPr="001849C5" w:rsidRDefault="00D815F8" w:rsidP="00D815F8">
      <w:pPr>
        <w:pStyle w:val="Codecell"/>
      </w:pPr>
      <w:r w:rsidRPr="001849C5">
        <w:rPr>
          <w:noProof/>
        </w:rPr>
        <w:t>domain = urlparts.netloc</w:t>
      </w:r>
    </w:p>
    <w:p w14:paraId="787A0747" w14:textId="77777777" w:rsidR="00D815F8" w:rsidRPr="001849C5" w:rsidRDefault="00D815F8" w:rsidP="00D815F8">
      <w:pPr>
        <w:pStyle w:val="Output"/>
      </w:pPr>
      <w:r w:rsidRPr="001849C5">
        <w:t xml:space="preserve">domain = </w:t>
      </w:r>
    </w:p>
    <w:p w14:paraId="7C7636B6" w14:textId="77777777" w:rsidR="00D815F8" w:rsidRPr="001849C5" w:rsidRDefault="00D815F8" w:rsidP="00D815F8">
      <w:pPr>
        <w:pStyle w:val="Output"/>
      </w:pPr>
      <w:r w:rsidRPr="001849C5">
        <w:t xml:space="preserve">  Python </w:t>
      </w:r>
      <w:r w:rsidRPr="001849C5">
        <w:rPr>
          <w:b/>
          <w:bCs/>
        </w:rPr>
        <w:t>str</w:t>
      </w:r>
      <w:r w:rsidRPr="001849C5">
        <w:t xml:space="preserve"> with no properties.</w:t>
      </w:r>
    </w:p>
    <w:p w14:paraId="5E1DD123" w14:textId="77777777" w:rsidR="00D815F8" w:rsidRPr="001849C5" w:rsidRDefault="00D815F8" w:rsidP="00D815F8">
      <w:pPr>
        <w:pStyle w:val="Output"/>
      </w:pPr>
    </w:p>
    <w:p w14:paraId="38ED10A5" w14:textId="77777777" w:rsidR="00D815F8" w:rsidRPr="00C43AFA" w:rsidRDefault="00D815F8" w:rsidP="00D815F8">
      <w:pPr>
        <w:pStyle w:val="Output"/>
      </w:pPr>
      <w:r w:rsidRPr="001849C5">
        <w:t xml:space="preserve">    </w:t>
      </w:r>
      <w:r w:rsidRPr="00C43AFA">
        <w:t>api.pro.coinbase.com</w:t>
      </w:r>
    </w:p>
    <w:p w14:paraId="61593038" w14:textId="77777777" w:rsidR="00D815F8" w:rsidRDefault="00D815F8" w:rsidP="00D815F8"/>
    <w:p w14:paraId="79A4571D" w14:textId="43A6640D" w:rsidR="00D815F8" w:rsidRDefault="00D815F8" w:rsidP="00D815F8">
      <w:r w:rsidRPr="00C725A7">
        <w:t>To avoid the unnecessary b</w:t>
      </w:r>
      <w:r>
        <w:t xml:space="preserve">ack and forth of intermediate data between MATLAB and Python, we write a </w:t>
      </w:r>
      <w:r w:rsidRPr="00C725A7">
        <w:rPr>
          <w:b/>
          <w:bCs/>
        </w:rPr>
        <w:t>Python User Defined Module</w:t>
      </w:r>
      <w:r>
        <w:rPr>
          <w:rStyle w:val="FootnoteReference"/>
          <w:b/>
          <w:bCs/>
        </w:rPr>
        <w:footnoteReference w:id="51"/>
      </w:r>
      <w:r>
        <w:t xml:space="preserve">, </w:t>
      </w:r>
      <w:r w:rsidRPr="000730A1">
        <w:t xml:space="preserve">called </w:t>
      </w:r>
      <w:r w:rsidRPr="004C7F55">
        <w:rPr>
          <w:rFonts w:ascii="Consolas" w:hAnsi="Consolas"/>
        </w:rPr>
        <w:t>dataLib.py</w:t>
      </w:r>
      <w:r w:rsidRPr="004C7F55">
        <w:t xml:space="preserve"> </w:t>
      </w:r>
      <w:r>
        <w:t>with a few</w:t>
      </w:r>
      <w:r w:rsidRPr="000730A1">
        <w:t xml:space="preserve"> functions in it</w:t>
      </w:r>
      <w:r>
        <w:t>:</w:t>
      </w:r>
    </w:p>
    <w:p w14:paraId="30AEF72F" w14:textId="77777777" w:rsidR="00D815F8" w:rsidRDefault="00D815F8" w:rsidP="00D815F8">
      <w:r w:rsidRPr="008F72BA">
        <w:rPr>
          <w:noProof/>
        </w:rPr>
        <w:drawing>
          <wp:inline distT="0" distB="0" distL="0" distR="0" wp14:anchorId="5154FB04" wp14:editId="442EB4CD">
            <wp:extent cx="4365282" cy="424146"/>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78"/>
                    <a:srcRect t="73482"/>
                    <a:stretch/>
                  </pic:blipFill>
                  <pic:spPr bwMode="auto">
                    <a:xfrm>
                      <a:off x="0" y="0"/>
                      <a:ext cx="4537494" cy="440879"/>
                    </a:xfrm>
                    <a:prstGeom prst="rect">
                      <a:avLst/>
                    </a:prstGeom>
                    <a:ln>
                      <a:noFill/>
                    </a:ln>
                    <a:extLst>
                      <a:ext uri="{53640926-AAD7-44D8-BBD7-CCE9431645EC}">
                        <a14:shadowObscured xmlns:a14="http://schemas.microsoft.com/office/drawing/2010/main"/>
                      </a:ext>
                    </a:extLst>
                  </pic:spPr>
                </pic:pic>
              </a:graphicData>
            </a:graphic>
          </wp:inline>
        </w:drawing>
      </w:r>
    </w:p>
    <w:p w14:paraId="434DA575" w14:textId="77777777" w:rsidR="00D815F8" w:rsidRDefault="00D815F8" w:rsidP="00D815F8">
      <w:r w:rsidRPr="004C7F55">
        <w:rPr>
          <w:rFonts w:ascii="Consolas" w:hAnsi="Consolas"/>
        </w:rPr>
        <w:t>dataLib.py</w:t>
      </w:r>
      <w:r w:rsidRPr="004C7F55">
        <w:t xml:space="preserve"> </w:t>
      </w:r>
      <w:r>
        <w:t>imports 1-minute bars from Coinbase Pro</w:t>
      </w:r>
      <w:r>
        <w:rPr>
          <w:rStyle w:val="FootnoteReference"/>
        </w:rPr>
        <w:footnoteReference w:id="52"/>
      </w:r>
      <w:r>
        <w:t>.  Note, the API does not fetch the first minute specified by the start date so the times span (start, stop]. To return data we a</w:t>
      </w:r>
      <w:r w:rsidRPr="00147ED3">
        <w:t xml:space="preserve">re using a variety of data structures </w:t>
      </w:r>
      <w:r>
        <w:t>from N</w:t>
      </w:r>
      <w:r w:rsidRPr="00147ED3">
        <w:t>umpy arrays to lists and dictionaries, and even JSON.</w:t>
      </w:r>
    </w:p>
    <w:p w14:paraId="14D15C1D" w14:textId="77777777" w:rsidR="00D815F8" w:rsidRPr="0094601D" w:rsidRDefault="00D815F8" w:rsidP="00D815F8">
      <w:r>
        <w:t>This is what the function looks like:</w:t>
      </w:r>
    </w:p>
    <w:p w14:paraId="3EC77983"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FF"/>
          <w:sz w:val="18"/>
          <w:szCs w:val="18"/>
        </w:rPr>
        <w:t>def</w:t>
      </w:r>
      <w:r w:rsidRPr="00C8665C">
        <w:rPr>
          <w:rFonts w:ascii="Consolas" w:eastAsia="Times New Roman" w:hAnsi="Consolas" w:cs="Times New Roman"/>
          <w:color w:val="000000"/>
          <w:sz w:val="18"/>
          <w:szCs w:val="18"/>
        </w:rPr>
        <w:t xml:space="preserve"> getPriceData(coin, start, stop):</w:t>
      </w:r>
    </w:p>
    <w:p w14:paraId="058D5A2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8000"/>
          <w:sz w:val="18"/>
          <w:szCs w:val="18"/>
        </w:rPr>
        <w:t># returns back a python list containing the historical data</w:t>
      </w:r>
    </w:p>
    <w:p w14:paraId="1AC9440C"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8000"/>
          <w:sz w:val="18"/>
          <w:szCs w:val="18"/>
        </w:rPr>
        <w:t xml:space="preserve"># of the cryptocurrency 'product' for the period of time </w:t>
      </w:r>
    </w:p>
    <w:p w14:paraId="36442FB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8000"/>
          <w:sz w:val="18"/>
          <w:szCs w:val="18"/>
        </w:rPr>
        <w:t># ('start', 'stop'].</w:t>
      </w:r>
    </w:p>
    <w:p w14:paraId="70E75186"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p>
    <w:p w14:paraId="752F7DE8"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39FE33C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00FF"/>
          <w:sz w:val="18"/>
          <w:szCs w:val="18"/>
        </w:rPr>
        <w:t>import</w:t>
      </w:r>
      <w:r w:rsidRPr="00C8665C">
        <w:rPr>
          <w:rFonts w:ascii="Consolas" w:eastAsia="Times New Roman" w:hAnsi="Consolas" w:cs="Times New Roman"/>
          <w:color w:val="000000"/>
          <w:sz w:val="18"/>
          <w:szCs w:val="18"/>
        </w:rPr>
        <w:t xml:space="preserve"> urllib.request</w:t>
      </w:r>
    </w:p>
    <w:p w14:paraId="681534E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lastRenderedPageBreak/>
        <w:t xml:space="preserve">    </w:t>
      </w:r>
      <w:r w:rsidRPr="00C8665C">
        <w:rPr>
          <w:rFonts w:ascii="Consolas" w:eastAsia="Times New Roman" w:hAnsi="Consolas" w:cs="Times New Roman"/>
          <w:color w:val="0000FF"/>
          <w:sz w:val="18"/>
          <w:szCs w:val="18"/>
        </w:rPr>
        <w:t>import</w:t>
      </w:r>
      <w:r w:rsidRPr="00C8665C">
        <w:rPr>
          <w:rFonts w:ascii="Consolas" w:eastAsia="Times New Roman" w:hAnsi="Consolas" w:cs="Times New Roman"/>
          <w:color w:val="000000"/>
          <w:sz w:val="18"/>
          <w:szCs w:val="18"/>
        </w:rPr>
        <w:t xml:space="preserve"> json</w:t>
      </w:r>
    </w:p>
    <w:p w14:paraId="109C6DEC"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00FF"/>
          <w:sz w:val="18"/>
          <w:szCs w:val="18"/>
        </w:rPr>
        <w:t>import</w:t>
      </w:r>
      <w:r w:rsidRPr="00C8665C">
        <w:rPr>
          <w:rFonts w:ascii="Consolas" w:eastAsia="Times New Roman" w:hAnsi="Consolas" w:cs="Times New Roman"/>
          <w:color w:val="000000"/>
          <w:sz w:val="18"/>
          <w:szCs w:val="18"/>
        </w:rPr>
        <w:t xml:space="preserve"> os</w:t>
      </w:r>
    </w:p>
    <w:p w14:paraId="5C31B9F2"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7AB75021"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xml:space="preserve"># website we want to pull data from </w:t>
      </w:r>
    </w:p>
    <w:p w14:paraId="6589EC4F"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hostname = </w:t>
      </w:r>
      <w:r w:rsidRPr="00C8665C">
        <w:rPr>
          <w:rFonts w:ascii="Consolas" w:eastAsia="Times New Roman" w:hAnsi="Consolas" w:cs="Times New Roman"/>
          <w:color w:val="A31515"/>
          <w:sz w:val="18"/>
          <w:szCs w:val="18"/>
        </w:rPr>
        <w:t>'api.pro.coinbase.com'</w:t>
      </w:r>
    </w:p>
    <w:p w14:paraId="773B894F"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p>
    <w:p w14:paraId="420F8A25"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all cryptocurrency products returned in USD currency</w:t>
      </w:r>
    </w:p>
    <w:p w14:paraId="69337D63"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product = coin + </w:t>
      </w:r>
      <w:r w:rsidRPr="00C8665C">
        <w:rPr>
          <w:rFonts w:ascii="Consolas" w:eastAsia="Times New Roman" w:hAnsi="Consolas" w:cs="Times New Roman"/>
          <w:color w:val="A31515"/>
          <w:sz w:val="18"/>
          <w:szCs w:val="18"/>
        </w:rPr>
        <w:t>'-USD'</w:t>
      </w:r>
    </w:p>
    <w:p w14:paraId="775E37E5"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p>
    <w:p w14:paraId="749352D6"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granularity is in seconds, so we are getting 1-minute bars</w:t>
      </w:r>
    </w:p>
    <w:p w14:paraId="52DDC551"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granularity = </w:t>
      </w:r>
      <w:r w:rsidRPr="00C8665C">
        <w:rPr>
          <w:rFonts w:ascii="Consolas" w:eastAsia="Times New Roman" w:hAnsi="Consolas" w:cs="Times New Roman"/>
          <w:color w:val="A31515"/>
          <w:sz w:val="18"/>
          <w:szCs w:val="18"/>
        </w:rPr>
        <w:t>'60'</w:t>
      </w:r>
    </w:p>
    <w:p w14:paraId="20E78BB8"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6DE7DCC5"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returns back: [date, low, high, open, close, volume]</w:t>
      </w:r>
    </w:p>
    <w:p w14:paraId="730D63FB"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url = </w:t>
      </w:r>
      <w:r w:rsidRPr="00C8665C">
        <w:rPr>
          <w:rFonts w:ascii="Consolas" w:eastAsia="Times New Roman" w:hAnsi="Consolas" w:cs="Times New Roman"/>
          <w:color w:val="A31515"/>
          <w:sz w:val="18"/>
          <w:szCs w:val="18"/>
        </w:rPr>
        <w:t>'https://'</w:t>
      </w:r>
      <w:r w:rsidRPr="00C8665C">
        <w:rPr>
          <w:rFonts w:ascii="Consolas" w:eastAsia="Times New Roman" w:hAnsi="Consolas" w:cs="Times New Roman"/>
          <w:color w:val="000000"/>
          <w:sz w:val="18"/>
          <w:szCs w:val="18"/>
        </w:rPr>
        <w:t xml:space="preserve"> + hostname + </w:t>
      </w:r>
      <w:r w:rsidRPr="00C8665C">
        <w:rPr>
          <w:rFonts w:ascii="Consolas" w:eastAsia="Times New Roman" w:hAnsi="Consolas" w:cs="Times New Roman"/>
          <w:color w:val="A31515"/>
          <w:sz w:val="18"/>
          <w:szCs w:val="18"/>
        </w:rPr>
        <w:t>'/products/'</w:t>
      </w:r>
      <w:r w:rsidRPr="00C8665C">
        <w:rPr>
          <w:rFonts w:ascii="Consolas" w:eastAsia="Times New Roman" w:hAnsi="Consolas" w:cs="Times New Roman"/>
          <w:color w:val="000000"/>
          <w:sz w:val="18"/>
          <w:szCs w:val="18"/>
        </w:rPr>
        <w:t xml:space="preserve"> + product + </w:t>
      </w:r>
      <w:r w:rsidRPr="00C8665C">
        <w:rPr>
          <w:rFonts w:ascii="Consolas" w:eastAsia="Times New Roman" w:hAnsi="Consolas" w:cs="Times New Roman"/>
          <w:color w:val="A31515"/>
          <w:sz w:val="18"/>
          <w:szCs w:val="18"/>
        </w:rPr>
        <w:t>'/candles?start='</w:t>
      </w:r>
      <w:r w:rsidRPr="00C8665C">
        <w:rPr>
          <w:rFonts w:ascii="Consolas" w:eastAsia="Times New Roman" w:hAnsi="Consolas" w:cs="Times New Roman"/>
          <w:color w:val="000000"/>
          <w:sz w:val="18"/>
          <w:szCs w:val="18"/>
        </w:rPr>
        <w:t xml:space="preserve"> + start + </w:t>
      </w:r>
      <w:r w:rsidRPr="00C8665C">
        <w:rPr>
          <w:rFonts w:ascii="Consolas" w:eastAsia="Times New Roman" w:hAnsi="Consolas" w:cs="Times New Roman"/>
          <w:color w:val="A31515"/>
          <w:sz w:val="18"/>
          <w:szCs w:val="18"/>
        </w:rPr>
        <w:t>'&amp;end='</w:t>
      </w:r>
      <w:r w:rsidRPr="00C8665C">
        <w:rPr>
          <w:rFonts w:ascii="Consolas" w:eastAsia="Times New Roman" w:hAnsi="Consolas" w:cs="Times New Roman"/>
          <w:color w:val="000000"/>
          <w:sz w:val="18"/>
          <w:szCs w:val="18"/>
        </w:rPr>
        <w:t xml:space="preserve"> + stop + </w:t>
      </w:r>
      <w:r w:rsidRPr="00C8665C">
        <w:rPr>
          <w:rFonts w:ascii="Consolas" w:eastAsia="Times New Roman" w:hAnsi="Consolas" w:cs="Times New Roman"/>
          <w:color w:val="A31515"/>
          <w:sz w:val="18"/>
          <w:szCs w:val="18"/>
        </w:rPr>
        <w:t>'&amp;granularity='</w:t>
      </w:r>
      <w:r w:rsidRPr="00C8665C">
        <w:rPr>
          <w:rFonts w:ascii="Consolas" w:eastAsia="Times New Roman" w:hAnsi="Consolas" w:cs="Times New Roman"/>
          <w:color w:val="000000"/>
          <w:sz w:val="18"/>
          <w:szCs w:val="18"/>
        </w:rPr>
        <w:t xml:space="preserve"> + granularity</w:t>
      </w:r>
    </w:p>
    <w:p w14:paraId="63C17C1B"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10C3159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execute call to the website</w:t>
      </w:r>
    </w:p>
    <w:p w14:paraId="272100E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urlRequest = urllib.request.Request(url, data=</w:t>
      </w:r>
      <w:r w:rsidRPr="00C8665C">
        <w:rPr>
          <w:rFonts w:ascii="Consolas" w:eastAsia="Times New Roman" w:hAnsi="Consolas" w:cs="Times New Roman"/>
          <w:color w:val="0000FF"/>
          <w:sz w:val="18"/>
          <w:szCs w:val="18"/>
        </w:rPr>
        <w:t>None</w:t>
      </w:r>
      <w:r w:rsidRPr="00C8665C">
        <w:rPr>
          <w:rFonts w:ascii="Consolas" w:eastAsia="Times New Roman" w:hAnsi="Consolas" w:cs="Times New Roman"/>
          <w:color w:val="000000"/>
          <w:sz w:val="18"/>
          <w:szCs w:val="18"/>
        </w:rPr>
        <w:t>, headers={</w:t>
      </w:r>
      <w:r w:rsidRPr="00C8665C">
        <w:rPr>
          <w:rFonts w:ascii="Consolas" w:eastAsia="Times New Roman" w:hAnsi="Consolas" w:cs="Times New Roman"/>
          <w:color w:val="A31515"/>
          <w:sz w:val="18"/>
          <w:szCs w:val="18"/>
        </w:rPr>
        <w:t>'User-Agent'</w:t>
      </w: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A31515"/>
          <w:sz w:val="18"/>
          <w:szCs w:val="18"/>
        </w:rPr>
        <w:t>'Mozilla/5.0 (Macintosh; Intel Mac OS X 10_9_3) AppleWebKit/537.36 (KHTML, like Gecko) Chrome/35.0.1916.47 Safari/537.36'</w:t>
      </w:r>
      <w:r w:rsidRPr="00C8665C">
        <w:rPr>
          <w:rFonts w:ascii="Consolas" w:eastAsia="Times New Roman" w:hAnsi="Consolas" w:cs="Times New Roman"/>
          <w:color w:val="000000"/>
          <w:sz w:val="18"/>
          <w:szCs w:val="18"/>
        </w:rPr>
        <w:t>})</w:t>
      </w:r>
    </w:p>
    <w:p w14:paraId="382C61BB"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response = urllib.request.urlopen(urlRequest)</w:t>
      </w:r>
    </w:p>
    <w:p w14:paraId="19AE052C"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html = response.read()</w:t>
      </w:r>
    </w:p>
    <w:p w14:paraId="4409325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2FDD06C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xml:space="preserve"># python 3.x requires decoding from bytes to string </w:t>
      </w:r>
    </w:p>
    <w:p w14:paraId="4D59CB98"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data = json.loads(html.decode())        </w:t>
      </w:r>
    </w:p>
    <w:p w14:paraId="08E4751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00FF"/>
          <w:sz w:val="18"/>
          <w:szCs w:val="18"/>
        </w:rPr>
        <w:t>return</w:t>
      </w:r>
      <w:r w:rsidRPr="00C8665C">
        <w:rPr>
          <w:rFonts w:ascii="Consolas" w:eastAsia="Times New Roman" w:hAnsi="Consolas" w:cs="Times New Roman"/>
          <w:color w:val="000000"/>
          <w:sz w:val="18"/>
          <w:szCs w:val="18"/>
        </w:rPr>
        <w:t xml:space="preserve"> data</w:t>
      </w:r>
    </w:p>
    <w:p w14:paraId="3F6DACC8" w14:textId="77777777" w:rsidR="00D815F8" w:rsidRPr="00C725A7" w:rsidRDefault="00D815F8" w:rsidP="00D815F8"/>
    <w:p w14:paraId="6D8A46ED" w14:textId="77777777" w:rsidR="00D815F8" w:rsidRDefault="00D815F8" w:rsidP="00D815F8">
      <w:r>
        <w:t>This is how you would call this function from MATLAB:</w:t>
      </w:r>
    </w:p>
    <w:p w14:paraId="6CCFDCDE" w14:textId="77777777" w:rsidR="00D815F8" w:rsidRDefault="00D815F8" w:rsidP="00C8665C">
      <w:pPr>
        <w:pStyle w:val="Codecell"/>
        <w:rPr>
          <w:noProof/>
        </w:rPr>
      </w:pPr>
      <w:r w:rsidRPr="00BE3416">
        <w:rPr>
          <w:noProof/>
        </w:rPr>
        <w:t xml:space="preserve">product = </w:t>
      </w:r>
      <w:r w:rsidRPr="00BE3416">
        <w:rPr>
          <w:noProof/>
          <w:color w:val="AA04F9"/>
        </w:rPr>
        <w:t>"ETH"</w:t>
      </w:r>
      <w:r w:rsidRPr="00BE3416">
        <w:rPr>
          <w:noProof/>
        </w:rPr>
        <w:t>;</w:t>
      </w:r>
    </w:p>
    <w:p w14:paraId="7D592AB4" w14:textId="77777777" w:rsidR="00D815F8" w:rsidRPr="00E408DA" w:rsidRDefault="00D815F8" w:rsidP="00C8665C">
      <w:pPr>
        <w:pStyle w:val="Codecell"/>
      </w:pPr>
      <w:r w:rsidRPr="00E408DA">
        <w:rPr>
          <w:noProof/>
        </w:rPr>
        <w:t xml:space="preserve">startDate = </w:t>
      </w:r>
      <w:r w:rsidRPr="00E408DA">
        <w:rPr>
          <w:noProof/>
          <w:color w:val="AA04F9"/>
        </w:rPr>
        <w:t>'2022-01-21T12:00:00Z'</w:t>
      </w:r>
      <w:r w:rsidRPr="00E408DA">
        <w:rPr>
          <w:noProof/>
        </w:rPr>
        <w:t>;</w:t>
      </w:r>
    </w:p>
    <w:p w14:paraId="60C8378C" w14:textId="77777777" w:rsidR="00D815F8" w:rsidRPr="00E408DA" w:rsidRDefault="00D815F8" w:rsidP="00C8665C">
      <w:pPr>
        <w:pStyle w:val="Codecell"/>
      </w:pPr>
      <w:r w:rsidRPr="00E408DA">
        <w:rPr>
          <w:noProof/>
        </w:rPr>
        <w:t xml:space="preserve">stopDate = </w:t>
      </w:r>
      <w:r w:rsidRPr="00E408DA">
        <w:rPr>
          <w:noProof/>
          <w:color w:val="AA04F9"/>
        </w:rPr>
        <w:t>'2022-01-21T17:00:00Z'</w:t>
      </w:r>
      <w:r w:rsidRPr="00E408DA">
        <w:rPr>
          <w:noProof/>
        </w:rPr>
        <w:t>;</w:t>
      </w:r>
    </w:p>
    <w:p w14:paraId="7C07CEF2" w14:textId="77777777" w:rsidR="00D815F8" w:rsidRPr="00BE3416" w:rsidRDefault="00D815F8" w:rsidP="00C8665C">
      <w:pPr>
        <w:pStyle w:val="Codecell"/>
      </w:pPr>
      <w:r w:rsidRPr="00BE3416">
        <w:rPr>
          <w:noProof/>
        </w:rPr>
        <w:t>jsonData = py.dataLib.getPriceData(product, startDate, stopDate)</w:t>
      </w:r>
    </w:p>
    <w:p w14:paraId="529B18FE" w14:textId="77777777" w:rsidR="00D815F8" w:rsidRDefault="00D815F8" w:rsidP="00D815F8">
      <w:pPr>
        <w:spacing w:after="0"/>
        <w:rPr>
          <w:rFonts w:ascii="Consolas" w:eastAsia="Times New Roman" w:hAnsi="Consolas" w:cstheme="majorBidi"/>
          <w:color w:val="404040"/>
          <w:sz w:val="18"/>
          <w:szCs w:val="18"/>
        </w:rPr>
      </w:pPr>
    </w:p>
    <w:p w14:paraId="231AA483" w14:textId="77777777" w:rsidR="00D815F8" w:rsidRPr="00BE3416" w:rsidRDefault="00D815F8" w:rsidP="00C8665C">
      <w:pPr>
        <w:pStyle w:val="Output"/>
      </w:pPr>
      <w:r w:rsidRPr="00BE3416">
        <w:t xml:space="preserve">jsonData = </w:t>
      </w:r>
    </w:p>
    <w:p w14:paraId="50260011" w14:textId="77777777" w:rsidR="00D815F8" w:rsidRPr="00BE3416" w:rsidRDefault="00D815F8" w:rsidP="00C8665C">
      <w:pPr>
        <w:pStyle w:val="Output"/>
      </w:pPr>
      <w:r w:rsidRPr="00BE3416">
        <w:t xml:space="preserve">  Python list with no properties.</w:t>
      </w:r>
    </w:p>
    <w:p w14:paraId="5CDD7B25" w14:textId="77777777" w:rsidR="00D815F8" w:rsidRPr="00BE3416" w:rsidRDefault="00D815F8" w:rsidP="00C8665C">
      <w:pPr>
        <w:pStyle w:val="Output"/>
      </w:pPr>
    </w:p>
    <w:p w14:paraId="37CA14A8" w14:textId="77777777" w:rsidR="00D815F8" w:rsidRDefault="00D815F8" w:rsidP="00C8665C">
      <w:pPr>
        <w:pStyle w:val="Output"/>
      </w:pPr>
      <w:r w:rsidRPr="00BE3416">
        <w:lastRenderedPageBreak/>
        <w:t xml:space="preserve">    [[1642917600, 2466.17, 2473.56, 2468.52, 2469.96, 258.02707836],</w:t>
      </w:r>
      <w:r>
        <w:t xml:space="preserve"> ...</w:t>
      </w:r>
    </w:p>
    <w:p w14:paraId="5E873F2E" w14:textId="77777777" w:rsidR="00D815F8" w:rsidRDefault="00D815F8" w:rsidP="00C8665C">
      <w:pPr>
        <w:pStyle w:val="Output"/>
      </w:pPr>
      <w:r>
        <w:t>[1642899660, 2442.25, 2446.79, 2446.77, 2445.17, 276.4743004]]</w:t>
      </w:r>
    </w:p>
    <w:p w14:paraId="5A649073" w14:textId="77777777" w:rsidR="00C8665C" w:rsidRDefault="00C8665C" w:rsidP="00D815F8"/>
    <w:p w14:paraId="058FB2DD" w14:textId="6FD85C94" w:rsidR="00D815F8" w:rsidRDefault="00D815F8" w:rsidP="00D815F8">
      <w:r>
        <w:t xml:space="preserve">If you want to add interactivity to your Live Script, you can add so called </w:t>
      </w:r>
      <w:r w:rsidRPr="004071F7">
        <w:rPr>
          <w:b/>
          <w:bCs/>
        </w:rPr>
        <w:t>Live Controls</w:t>
      </w:r>
      <w:r>
        <w:rPr>
          <w:rStyle w:val="FootnoteReference"/>
        </w:rPr>
        <w:footnoteReference w:id="53"/>
      </w:r>
      <w:r>
        <w:t>. This is helpful</w:t>
      </w:r>
      <w:r w:rsidRPr="00D344A9">
        <w:t xml:space="preserve"> to point other people to areas where you may want to change parameters or select things to do scenario analysis. </w:t>
      </w:r>
    </w:p>
    <w:p w14:paraId="74CD7204" w14:textId="77777777" w:rsidR="00D815F8" w:rsidRDefault="00D815F8" w:rsidP="00D815F8">
      <w:r w:rsidRPr="005447AC">
        <w:rPr>
          <w:noProof/>
        </w:rPr>
        <w:drawing>
          <wp:inline distT="0" distB="0" distL="0" distR="0" wp14:anchorId="4EDAE8F9" wp14:editId="3F2883C1">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79"/>
                    <a:stretch>
                      <a:fillRect/>
                    </a:stretch>
                  </pic:blipFill>
                  <pic:spPr>
                    <a:xfrm>
                      <a:off x="0" y="0"/>
                      <a:ext cx="2657846" cy="762106"/>
                    </a:xfrm>
                    <a:prstGeom prst="rect">
                      <a:avLst/>
                    </a:prstGeom>
                  </pic:spPr>
                </pic:pic>
              </a:graphicData>
            </a:graphic>
          </wp:inline>
        </w:drawing>
      </w:r>
    </w:p>
    <w:p w14:paraId="089C0A54" w14:textId="77777777" w:rsidR="00D815F8" w:rsidRDefault="00D815F8" w:rsidP="00D815F8">
      <w:r>
        <w:t>You can insert controls from the ribbon:</w:t>
      </w:r>
    </w:p>
    <w:p w14:paraId="6544EA31" w14:textId="77777777" w:rsidR="00D815F8" w:rsidRDefault="00D815F8" w:rsidP="00D815F8">
      <w:r w:rsidRPr="00D412DA">
        <w:rPr>
          <w:noProof/>
        </w:rPr>
        <w:drawing>
          <wp:inline distT="0" distB="0" distL="0" distR="0" wp14:anchorId="10536127" wp14:editId="69C2C711">
            <wp:extent cx="4313094" cy="1738554"/>
            <wp:effectExtent l="0" t="0" r="0" b="0"/>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0"/>
                    <a:stretch>
                      <a:fillRect/>
                    </a:stretch>
                  </pic:blipFill>
                  <pic:spPr>
                    <a:xfrm>
                      <a:off x="0" y="0"/>
                      <a:ext cx="4329086" cy="1745000"/>
                    </a:xfrm>
                    <a:prstGeom prst="rect">
                      <a:avLst/>
                    </a:prstGeom>
                  </pic:spPr>
                </pic:pic>
              </a:graphicData>
            </a:graphic>
          </wp:inline>
        </w:drawing>
      </w:r>
    </w:p>
    <w:p w14:paraId="1FD9440D" w14:textId="77777777" w:rsidR="00D815F8" w:rsidRDefault="00D815F8" w:rsidP="00D815F8">
      <w:r>
        <w:t>This is how you would parametrize the Live Control:</w:t>
      </w:r>
    </w:p>
    <w:p w14:paraId="6D146FED" w14:textId="77777777" w:rsidR="00D815F8" w:rsidRDefault="00D815F8" w:rsidP="00D815F8">
      <w:r w:rsidRPr="00764FEF">
        <w:rPr>
          <w:noProof/>
        </w:rPr>
        <w:lastRenderedPageBreak/>
        <w:drawing>
          <wp:inline distT="0" distB="0" distL="0" distR="0" wp14:anchorId="705BD654" wp14:editId="0E3A37B9">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1"/>
                    <a:stretch>
                      <a:fillRect/>
                    </a:stretch>
                  </pic:blipFill>
                  <pic:spPr>
                    <a:xfrm>
                      <a:off x="0" y="0"/>
                      <a:ext cx="2949349" cy="4206824"/>
                    </a:xfrm>
                    <a:prstGeom prst="rect">
                      <a:avLst/>
                    </a:prstGeom>
                  </pic:spPr>
                </pic:pic>
              </a:graphicData>
            </a:graphic>
          </wp:inline>
        </w:drawing>
      </w:r>
    </w:p>
    <w:p w14:paraId="4416C2B2" w14:textId="77777777" w:rsidR="00D815F8" w:rsidRDefault="00D815F8" w:rsidP="00D815F8">
      <w:r>
        <w:t xml:space="preserve">Another type of Live Control that is useful here are simple checkboxes to select the information we want to return from the </w:t>
      </w:r>
      <w:r w:rsidRPr="003A0567">
        <w:rPr>
          <w:rFonts w:ascii="Consolas" w:hAnsi="Consolas"/>
        </w:rPr>
        <w:t>parseJson</w:t>
      </w:r>
      <w:r w:rsidRPr="003A0567">
        <w:t xml:space="preserve"> </w:t>
      </w:r>
      <w:r>
        <w:t>function:</w:t>
      </w:r>
    </w:p>
    <w:p w14:paraId="3837FA36" w14:textId="77777777" w:rsidR="00D815F8" w:rsidRDefault="00D815F8" w:rsidP="00D815F8">
      <w:r w:rsidRPr="00A34D30">
        <w:rPr>
          <w:noProof/>
        </w:rPr>
        <w:drawing>
          <wp:inline distT="0" distB="0" distL="0" distR="0" wp14:anchorId="6A787A90" wp14:editId="2B02D5A8">
            <wp:extent cx="4239491" cy="2322368"/>
            <wp:effectExtent l="0" t="0" r="8890" b="1905"/>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2"/>
                    <a:srcRect b="22597"/>
                    <a:stretch/>
                  </pic:blipFill>
                  <pic:spPr bwMode="auto">
                    <a:xfrm>
                      <a:off x="0" y="0"/>
                      <a:ext cx="4264418" cy="2336023"/>
                    </a:xfrm>
                    <a:prstGeom prst="rect">
                      <a:avLst/>
                    </a:prstGeom>
                    <a:ln>
                      <a:noFill/>
                    </a:ln>
                    <a:extLst>
                      <a:ext uri="{53640926-AAD7-44D8-BBD7-CCE9431645EC}">
                        <a14:shadowObscured xmlns:a14="http://schemas.microsoft.com/office/drawing/2010/main"/>
                      </a:ext>
                    </a:extLst>
                  </pic:spPr>
                </pic:pic>
              </a:graphicData>
            </a:graphic>
          </wp:inline>
        </w:drawing>
      </w:r>
    </w:p>
    <w:p w14:paraId="5686B166" w14:textId="77777777" w:rsidR="00D815F8" w:rsidRDefault="00D815F8" w:rsidP="00D815F8">
      <w:r>
        <w:lastRenderedPageBreak/>
        <w:t>Pay attention to the fact that we are subtracting 1 to the resulting array to adapt to Python indexing starting at 0.</w:t>
      </w:r>
    </w:p>
    <w:p w14:paraId="08507059" w14:textId="77777777" w:rsidR="00D815F8" w:rsidRDefault="00D815F8" w:rsidP="009D2165">
      <w:pPr>
        <w:pStyle w:val="Codecell"/>
      </w:pPr>
      <w:r>
        <w:rPr>
          <w:noProof/>
        </w:rPr>
        <w:t>% this function returns back two outputs as a tuple</w:t>
      </w:r>
    </w:p>
    <w:p w14:paraId="10F2B517" w14:textId="77777777" w:rsidR="00D815F8" w:rsidRDefault="00D815F8" w:rsidP="009D2165">
      <w:pPr>
        <w:pStyle w:val="Codecell"/>
      </w:pPr>
      <w:r>
        <w:rPr>
          <w:noProof/>
        </w:rPr>
        <w:t>data = py.dataLib.parseJson(jsonData, selectedColumns);</w:t>
      </w:r>
    </w:p>
    <w:p w14:paraId="4A19F405" w14:textId="77777777" w:rsidR="00D815F8" w:rsidRDefault="00D815F8" w:rsidP="00D815F8">
      <w:r>
        <w:t xml:space="preserve">The last thing we will do in this part of the story is to convert the Python function outputs do MATLAB Data types (this will be covered in the last section of this chapter on </w:t>
      </w:r>
      <w:hyperlink w:anchor="_Mapping_data_between_1" w:history="1">
        <w:r w:rsidRPr="00F20624">
          <w:rPr>
            <w:rStyle w:val="Hyperlink"/>
          </w:rPr>
          <w:t>mapping data between Python and MATLAB</w:t>
        </w:r>
      </w:hyperlink>
      <w:r>
        <w:t>).</w:t>
      </w:r>
    </w:p>
    <w:p w14:paraId="60B3344A" w14:textId="77777777" w:rsidR="00D815F8" w:rsidRDefault="00D815F8" w:rsidP="00D815F8">
      <w:r>
        <w:t>I</w:t>
      </w:r>
      <w:r w:rsidRPr="00B86B7D">
        <w:t xml:space="preserve">n this case, we have a complex tuple that has a </w:t>
      </w:r>
      <w:r>
        <w:t>N</w:t>
      </w:r>
      <w:r w:rsidRPr="00B86B7D">
        <w:t>umpy arrays inside of it</w:t>
      </w:r>
      <w:r>
        <w:t>, as well as a list</w:t>
      </w:r>
      <w:r w:rsidRPr="00B86B7D">
        <w:t>. We can easily split up the tuple by using syntax like this</w:t>
      </w:r>
      <w:r>
        <w:t>:</w:t>
      </w:r>
    </w:p>
    <w:p w14:paraId="55E9D7DE" w14:textId="77777777" w:rsidR="00D815F8" w:rsidRPr="008C4C0B" w:rsidRDefault="00D815F8" w:rsidP="009D2165">
      <w:pPr>
        <w:pStyle w:val="Codecell"/>
      </w:pPr>
      <w:r w:rsidRPr="008C4C0B">
        <w:rPr>
          <w:noProof/>
        </w:rPr>
        <w:t>priceData = data{1}</w:t>
      </w:r>
    </w:p>
    <w:p w14:paraId="070B4973" w14:textId="77777777" w:rsidR="00D815F8" w:rsidRDefault="00D815F8" w:rsidP="00D815F8">
      <w:pPr>
        <w:spacing w:after="0"/>
        <w:rPr>
          <w:rFonts w:ascii="Consolas" w:eastAsia="Times New Roman" w:hAnsi="Consolas" w:cstheme="majorBidi"/>
          <w:color w:val="404040"/>
          <w:sz w:val="18"/>
          <w:szCs w:val="18"/>
        </w:rPr>
      </w:pPr>
    </w:p>
    <w:p w14:paraId="570D8689" w14:textId="77777777" w:rsidR="00D815F8" w:rsidRPr="008C4C0B" w:rsidRDefault="00D815F8" w:rsidP="009D2165">
      <w:pPr>
        <w:pStyle w:val="Output"/>
      </w:pPr>
      <w:r w:rsidRPr="008C4C0B">
        <w:t xml:space="preserve">priceData = </w:t>
      </w:r>
    </w:p>
    <w:p w14:paraId="3CEF13BB" w14:textId="77777777" w:rsidR="00D815F8" w:rsidRPr="008C4C0B" w:rsidRDefault="00D815F8" w:rsidP="009D2165">
      <w:pPr>
        <w:pStyle w:val="Output"/>
      </w:pPr>
      <w:r w:rsidRPr="008C4C0B">
        <w:t xml:space="preserve">  Python ndarray:</w:t>
      </w:r>
    </w:p>
    <w:p w14:paraId="3AD4BE3B" w14:textId="77777777" w:rsidR="00D815F8" w:rsidRPr="008C4C0B" w:rsidRDefault="00D815F8" w:rsidP="009D2165">
      <w:pPr>
        <w:pStyle w:val="Output"/>
      </w:pPr>
    </w:p>
    <w:p w14:paraId="0E92BA59" w14:textId="77777777" w:rsidR="00D815F8" w:rsidRPr="008C4C0B" w:rsidRDefault="00D815F8" w:rsidP="009D2165">
      <w:pPr>
        <w:pStyle w:val="Output"/>
      </w:pPr>
      <w:r w:rsidRPr="008C4C0B">
        <w:t xml:space="preserve">   1.0e+09 *</w:t>
      </w:r>
    </w:p>
    <w:p w14:paraId="2E03A4CD" w14:textId="77777777" w:rsidR="00D815F8" w:rsidRPr="008C4C0B" w:rsidRDefault="00D815F8" w:rsidP="009D2165">
      <w:pPr>
        <w:pStyle w:val="Output"/>
      </w:pPr>
    </w:p>
    <w:p w14:paraId="5CD6165A" w14:textId="77777777" w:rsidR="00D815F8" w:rsidRPr="008C4C0B" w:rsidRDefault="00D815F8" w:rsidP="009D2165">
      <w:pPr>
        <w:pStyle w:val="Output"/>
      </w:pPr>
      <w:r w:rsidRPr="008C4C0B">
        <w:t xml:space="preserve">    1.6429    0.0000</w:t>
      </w:r>
    </w:p>
    <w:p w14:paraId="1C245849" w14:textId="77777777" w:rsidR="00D815F8" w:rsidRDefault="00D815F8" w:rsidP="009D2165">
      <w:pPr>
        <w:pStyle w:val="Output"/>
      </w:pPr>
      <w:r w:rsidRPr="008C4C0B">
        <w:t xml:space="preserve">    1.6429    0.0000</w:t>
      </w:r>
      <w:r>
        <w:br/>
      </w:r>
      <w:r>
        <w:tab/>
        <w:t>...</w:t>
      </w:r>
    </w:p>
    <w:p w14:paraId="395B96FA" w14:textId="77777777" w:rsidR="00D815F8" w:rsidRPr="00F871AD" w:rsidRDefault="00D815F8" w:rsidP="009D2165">
      <w:pPr>
        <w:pStyle w:val="Output"/>
      </w:pPr>
      <w:r w:rsidRPr="00F871AD">
        <w:t xml:space="preserve">    1.6429    0.0000</w:t>
      </w:r>
    </w:p>
    <w:p w14:paraId="09BBBFFA" w14:textId="77777777" w:rsidR="00D815F8" w:rsidRPr="00F871AD" w:rsidRDefault="00D815F8" w:rsidP="009D2165">
      <w:pPr>
        <w:pStyle w:val="Output"/>
      </w:pPr>
      <w:r w:rsidRPr="00F871AD">
        <w:t xml:space="preserve">    1.6429    0.0000</w:t>
      </w:r>
    </w:p>
    <w:p w14:paraId="02C0946B" w14:textId="77777777" w:rsidR="00D815F8" w:rsidRPr="00F871AD" w:rsidRDefault="00D815F8" w:rsidP="009D2165">
      <w:pPr>
        <w:pStyle w:val="Output"/>
      </w:pPr>
    </w:p>
    <w:p w14:paraId="310A81FF" w14:textId="77777777" w:rsidR="00D815F8" w:rsidRPr="00F871AD" w:rsidRDefault="00D815F8" w:rsidP="009D2165">
      <w:pPr>
        <w:pStyle w:val="Output"/>
      </w:pPr>
      <w:r w:rsidRPr="00F871AD">
        <w:t xml:space="preserve">    Use details function to view the properties of the Python object.</w:t>
      </w:r>
    </w:p>
    <w:p w14:paraId="7B29E528" w14:textId="77777777" w:rsidR="00D815F8" w:rsidRPr="00F871AD" w:rsidRDefault="00D815F8" w:rsidP="009D2165">
      <w:pPr>
        <w:pStyle w:val="Output"/>
      </w:pPr>
    </w:p>
    <w:p w14:paraId="1149385A" w14:textId="77777777" w:rsidR="00D815F8" w:rsidRPr="00F871AD" w:rsidRDefault="00D815F8" w:rsidP="009D2165">
      <w:pPr>
        <w:pStyle w:val="Output"/>
      </w:pPr>
      <w:r w:rsidRPr="00F871AD">
        <w:t xml:space="preserve">    Use double function to convert to a MATLAB array.</w:t>
      </w:r>
    </w:p>
    <w:p w14:paraId="4103A23F" w14:textId="77777777" w:rsidR="00D815F8" w:rsidRDefault="00D815F8" w:rsidP="00D815F8">
      <w:pPr>
        <w:spacing w:after="0"/>
        <w:rPr>
          <w:rFonts w:ascii="Consolas" w:eastAsia="Times New Roman" w:hAnsi="Consolas" w:cstheme="majorBidi"/>
          <w:color w:val="404040"/>
          <w:sz w:val="18"/>
          <w:szCs w:val="18"/>
        </w:rPr>
      </w:pPr>
    </w:p>
    <w:p w14:paraId="437424A7" w14:textId="77777777" w:rsidR="00D815F8" w:rsidRPr="00C41F2C" w:rsidRDefault="00D815F8" w:rsidP="009D2165">
      <w:pPr>
        <w:pStyle w:val="Codecell"/>
      </w:pPr>
      <w:r w:rsidRPr="00C41F2C">
        <w:rPr>
          <w:noProof/>
        </w:rPr>
        <w:t>columnNames = data{2}</w:t>
      </w:r>
    </w:p>
    <w:p w14:paraId="59AEE55F" w14:textId="77777777" w:rsidR="00D815F8" w:rsidRDefault="00D815F8" w:rsidP="00D815F8">
      <w:pPr>
        <w:spacing w:after="0"/>
        <w:rPr>
          <w:rFonts w:ascii="Consolas" w:eastAsia="Times New Roman" w:hAnsi="Consolas" w:cstheme="majorBidi"/>
          <w:color w:val="404040"/>
          <w:sz w:val="18"/>
          <w:szCs w:val="18"/>
        </w:rPr>
      </w:pPr>
    </w:p>
    <w:p w14:paraId="25A24B06" w14:textId="77777777" w:rsidR="00D815F8" w:rsidRPr="00C41F2C" w:rsidRDefault="00D815F8" w:rsidP="009D2165">
      <w:pPr>
        <w:pStyle w:val="Output"/>
      </w:pPr>
      <w:r w:rsidRPr="00C41F2C">
        <w:t xml:space="preserve">columnNames = </w:t>
      </w:r>
    </w:p>
    <w:p w14:paraId="5E24F307" w14:textId="77777777" w:rsidR="00D815F8" w:rsidRPr="00C41F2C" w:rsidRDefault="00D815F8" w:rsidP="009D2165">
      <w:pPr>
        <w:pStyle w:val="Output"/>
      </w:pPr>
      <w:r w:rsidRPr="00C41F2C">
        <w:t xml:space="preserve">  Python list with no properties.</w:t>
      </w:r>
    </w:p>
    <w:p w14:paraId="4A8C492E" w14:textId="77777777" w:rsidR="00D815F8" w:rsidRPr="00C41F2C" w:rsidRDefault="00D815F8" w:rsidP="009D2165">
      <w:pPr>
        <w:pStyle w:val="Output"/>
      </w:pPr>
    </w:p>
    <w:p w14:paraId="02E04A4C" w14:textId="77777777" w:rsidR="00D815F8" w:rsidRPr="00C41F2C" w:rsidRDefault="00D815F8" w:rsidP="009D2165">
      <w:pPr>
        <w:pStyle w:val="Output"/>
      </w:pPr>
      <w:r w:rsidRPr="00C41F2C">
        <w:t xml:space="preserve">    ['Date', 'Close']</w:t>
      </w:r>
    </w:p>
    <w:p w14:paraId="718EFE41" w14:textId="77777777" w:rsidR="00D815F8" w:rsidRPr="008C4C0B" w:rsidRDefault="00D815F8" w:rsidP="00D815F8">
      <w:pPr>
        <w:spacing w:after="0"/>
        <w:rPr>
          <w:rFonts w:ascii="Consolas" w:eastAsia="Times New Roman" w:hAnsi="Consolas" w:cstheme="majorBidi"/>
          <w:color w:val="404040"/>
          <w:sz w:val="18"/>
          <w:szCs w:val="18"/>
        </w:rPr>
      </w:pPr>
    </w:p>
    <w:p w14:paraId="15BCE9BF" w14:textId="77777777" w:rsidR="00D815F8" w:rsidRPr="00647FFA" w:rsidRDefault="00D815F8" w:rsidP="00D815F8">
      <w:r>
        <w:t>T</w:t>
      </w:r>
      <w:r w:rsidRPr="00B86B7D">
        <w:t xml:space="preserve">hen we can cast over the </w:t>
      </w:r>
      <w:r>
        <w:t>N</w:t>
      </w:r>
      <w:r w:rsidRPr="00B86B7D">
        <w:t xml:space="preserve">umpy array on the right-hand side by </w:t>
      </w:r>
      <w:r>
        <w:t xml:space="preserve">just </w:t>
      </w:r>
      <w:r w:rsidRPr="00B86B7D">
        <w:t>using the double command</w:t>
      </w:r>
      <w:r>
        <w:t>:</w:t>
      </w:r>
    </w:p>
    <w:p w14:paraId="0B5FFE9C" w14:textId="77777777" w:rsidR="00D815F8" w:rsidRPr="00F75B4E" w:rsidRDefault="00D815F8" w:rsidP="009D2165">
      <w:pPr>
        <w:pStyle w:val="Codecell"/>
      </w:pPr>
      <w:r w:rsidRPr="00F75B4E">
        <w:rPr>
          <w:noProof/>
        </w:rPr>
        <w:t>priceData = double(priceData)</w:t>
      </w:r>
    </w:p>
    <w:p w14:paraId="7CB75F50" w14:textId="77777777" w:rsidR="00D815F8" w:rsidRDefault="00D815F8" w:rsidP="00D815F8">
      <w:pPr>
        <w:spacing w:after="0"/>
        <w:rPr>
          <w:rFonts w:ascii="Consolas" w:eastAsia="Times New Roman" w:hAnsi="Consolas" w:cstheme="majorBidi"/>
          <w:color w:val="404040"/>
          <w:sz w:val="18"/>
          <w:szCs w:val="18"/>
        </w:rPr>
      </w:pPr>
    </w:p>
    <w:p w14:paraId="21D08C8E" w14:textId="77777777" w:rsidR="00D815F8" w:rsidRPr="00F75B4E" w:rsidRDefault="00D815F8" w:rsidP="009D2165">
      <w:pPr>
        <w:pStyle w:val="Output"/>
      </w:pPr>
      <w:r w:rsidRPr="00F75B4E">
        <w:lastRenderedPageBreak/>
        <w:t xml:space="preserve">priceData = </w:t>
      </w:r>
      <w:r w:rsidRPr="00F75B4E">
        <w:rPr>
          <w:color w:val="B3B3B3"/>
        </w:rPr>
        <w:t>300×2</w:t>
      </w:r>
    </w:p>
    <w:p w14:paraId="58ACED3D" w14:textId="77777777" w:rsidR="00D815F8" w:rsidRPr="00F75B4E" w:rsidRDefault="00D815F8" w:rsidP="009D2165">
      <w:pPr>
        <w:pStyle w:val="Output"/>
      </w:pPr>
      <w:r w:rsidRPr="00F75B4E">
        <w:t>10</w:t>
      </w:r>
      <w:r w:rsidRPr="00F75B4E">
        <w:rPr>
          <w:vertAlign w:val="superscript"/>
        </w:rPr>
        <w:t>9</w:t>
      </w:r>
      <w:r w:rsidRPr="00F75B4E">
        <w:t xml:space="preserve"> ×</w:t>
      </w:r>
    </w:p>
    <w:p w14:paraId="7D162C33"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56AAA812"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6BFEAB01"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23F337DB"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44B29504"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120B86BC"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5F3C8A53"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30937C8D"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251E045E"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0B9A4725"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38A80460"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w:t>
      </w:r>
      <w:r w:rsidRPr="00F75B4E">
        <w:rPr>
          <w:rFonts w:ascii="Cambria Math" w:hAnsi="Cambria Math" w:cs="Cambria Math"/>
          <w:sz w:val="20"/>
          <w:szCs w:val="20"/>
        </w:rPr>
        <w:t>⋮</w:t>
      </w:r>
    </w:p>
    <w:p w14:paraId="20BC979E" w14:textId="77777777" w:rsidR="00D815F8" w:rsidRDefault="00D815F8" w:rsidP="00D815F8">
      <w:r>
        <w:t>Likewise, we have a variety of commands for casting lists like string (or cell before R2022a):</w:t>
      </w:r>
    </w:p>
    <w:p w14:paraId="7E113979" w14:textId="77777777" w:rsidR="00D815F8" w:rsidRPr="00A51C89" w:rsidRDefault="00D815F8" w:rsidP="009D2165">
      <w:pPr>
        <w:pStyle w:val="Codecell"/>
      </w:pPr>
      <w:r w:rsidRPr="00A51C89">
        <w:rPr>
          <w:noProof/>
        </w:rPr>
        <w:t xml:space="preserve">columnNames = </w:t>
      </w:r>
      <w:r>
        <w:rPr>
          <w:noProof/>
        </w:rPr>
        <w:t>string</w:t>
      </w:r>
      <w:r w:rsidRPr="00A51C89">
        <w:rPr>
          <w:noProof/>
        </w:rPr>
        <w:t>(columnNames);</w:t>
      </w:r>
    </w:p>
    <w:p w14:paraId="75D6D62F" w14:textId="77777777" w:rsidR="00D815F8" w:rsidRPr="00A51C89" w:rsidRDefault="00D815F8" w:rsidP="00D815F8">
      <w:pPr>
        <w:spacing w:before="210" w:after="210"/>
        <w:rPr>
          <w:rFonts w:ascii="Helvetica" w:eastAsiaTheme="majorEastAsia" w:hAnsi="Helvetica" w:cstheme="majorBidi"/>
          <w:sz w:val="21"/>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r>
        <w:t>Pandas</w:t>
      </w:r>
      <w:r w:rsidRPr="00A51C89">
        <w:t xml:space="preserve"> data frame</w:t>
      </w:r>
      <w:r>
        <w:t>s:</w:t>
      </w:r>
    </w:p>
    <w:p w14:paraId="4DE3B366" w14:textId="77777777" w:rsidR="00D815F8" w:rsidRPr="00A51C89" w:rsidRDefault="00D815F8" w:rsidP="009D2165">
      <w:pPr>
        <w:pStyle w:val="Codecell"/>
      </w:pPr>
      <w:r w:rsidRPr="00A51C89">
        <w:rPr>
          <w:noProof/>
        </w:rPr>
        <w:t xml:space="preserve">data = array2table(priceData, </w:t>
      </w:r>
      <w:r w:rsidRPr="00A51C89">
        <w:rPr>
          <w:noProof/>
          <w:color w:val="AA04F9"/>
        </w:rPr>
        <w:t>'VariableNames'</w:t>
      </w:r>
      <w:r w:rsidRPr="00A51C89">
        <w:rPr>
          <w:noProof/>
        </w:rPr>
        <w:t>, columnNames);</w:t>
      </w:r>
    </w:p>
    <w:p w14:paraId="3366204E" w14:textId="77777777" w:rsidR="00D815F8" w:rsidRPr="00A51C89" w:rsidRDefault="00D815F8" w:rsidP="00D815F8">
      <w:pPr>
        <w:spacing w:before="210" w:after="210"/>
      </w:pPr>
      <w:r>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4"/>
      </w:r>
      <w:r>
        <w:t xml:space="preserve"> </w:t>
      </w:r>
      <w:r w:rsidRPr="00FD0419">
        <w:t>allows us to do that conversion</w:t>
      </w:r>
      <w:r>
        <w:t>:</w:t>
      </w:r>
    </w:p>
    <w:p w14:paraId="6FF2186A" w14:textId="77777777" w:rsidR="00D815F8" w:rsidRPr="00A51C89" w:rsidRDefault="00D815F8" w:rsidP="009D2165">
      <w:pPr>
        <w:pStyle w:val="Codecell"/>
      </w:pPr>
      <w:r w:rsidRPr="00A51C89">
        <w:rPr>
          <w:noProof/>
        </w:rPr>
        <w:t>data.Date = datetime(data.Date, 'ConvertFrom', 'posixtime', 'TimeZone', 'America/New_York')</w:t>
      </w:r>
    </w:p>
    <w:p w14:paraId="359F90AC" w14:textId="77777777" w:rsidR="00D815F8" w:rsidRDefault="00D815F8" w:rsidP="00D815F8">
      <w:pPr>
        <w:spacing w:after="0"/>
        <w:rPr>
          <w:rFonts w:ascii="Consolas" w:eastAsia="Times New Roman" w:hAnsi="Consolas" w:cstheme="majorBidi"/>
          <w:color w:val="404040"/>
          <w:sz w:val="18"/>
          <w:szCs w:val="18"/>
        </w:rPr>
      </w:pPr>
    </w:p>
    <w:p w14:paraId="457DDB32" w14:textId="77777777" w:rsidR="00D815F8" w:rsidRPr="00A51C89" w:rsidRDefault="00D815F8" w:rsidP="009D2165">
      <w:pPr>
        <w:pStyle w:val="Output"/>
        <w:rPr>
          <w:color w:val="404040"/>
        </w:rPr>
      </w:pPr>
      <w:r w:rsidRPr="00A51C89">
        <w:rPr>
          <w:color w:val="404040"/>
        </w:rPr>
        <w:t xml:space="preserve">data = </w:t>
      </w:r>
      <w:r w:rsidRPr="00A51C89">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D815F8" w:rsidRPr="00A51C89" w14:paraId="3689A967"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4ED64C" w14:textId="77777777" w:rsidR="00D815F8" w:rsidRPr="00A51C89" w:rsidRDefault="00D815F8" w:rsidP="009D2165">
            <w:pPr>
              <w:pStyle w:val="Output"/>
              <w:rPr>
                <w:rFonts w:ascii="Arial" w:hAnsi="Arial" w:cs="Arial"/>
                <w:b/>
                <w:bCs/>
              </w:rPr>
            </w:pPr>
            <w:r>
              <w:rPr>
                <w:rFonts w:ascii="Arial" w:hAnsi="Arial" w:cs="Arial"/>
                <w:b/>
                <w:bCs/>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FDFE0" w14:textId="77777777" w:rsidR="00D815F8" w:rsidRPr="00A51C89" w:rsidRDefault="00D815F8" w:rsidP="009D2165">
            <w:pPr>
              <w:pStyle w:val="Output"/>
              <w:rPr>
                <w:rFonts w:ascii="Arial" w:hAnsi="Arial" w:cs="Arial"/>
                <w:b/>
                <w:bCs/>
              </w:rPr>
            </w:pPr>
            <w:r>
              <w:rPr>
                <w:rFonts w:ascii="Arial" w:hAnsi="Arial" w:cs="Arial"/>
                <w:b/>
                <w:bCs/>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BBC6C0A" w14:textId="77777777" w:rsidR="00D815F8" w:rsidRPr="00A51C89" w:rsidRDefault="00D815F8" w:rsidP="009D2165">
            <w:pPr>
              <w:pStyle w:val="Output"/>
              <w:rPr>
                <w:rFonts w:ascii="Arial" w:hAnsi="Arial" w:cs="Arial"/>
                <w:b/>
                <w:bCs/>
              </w:rPr>
            </w:pPr>
            <w:r>
              <w:rPr>
                <w:rFonts w:ascii="Arial" w:hAnsi="Arial" w:cs="Arial"/>
                <w:b/>
                <w:bCs/>
              </w:rPr>
              <w:t>Close</w:t>
            </w:r>
          </w:p>
        </w:tc>
      </w:tr>
      <w:tr w:rsidR="00D815F8" w:rsidRPr="00A51C89" w14:paraId="2BD71DD7"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A34B24D" w14:textId="77777777" w:rsidR="00D815F8" w:rsidRPr="00A51C89" w:rsidRDefault="00D815F8" w:rsidP="009D2165">
            <w:pPr>
              <w:pStyle w:val="Output"/>
              <w:rPr>
                <w:rFonts w:ascii="Arial" w:hAnsi="Arial" w:cs="Arial"/>
                <w:b/>
                <w:bCs/>
              </w:rPr>
            </w:pPr>
            <w:r>
              <w:rPr>
                <w:rFonts w:ascii="Arial" w:hAnsi="Arial" w:cs="Arial"/>
                <w:b/>
                <w:bCs/>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A924AA" w14:textId="77777777" w:rsidR="00D815F8" w:rsidRPr="00A51C89" w:rsidRDefault="00D815F8" w:rsidP="009D2165">
            <w:pPr>
              <w:pStyle w:val="Output"/>
              <w:rPr>
                <w:rFonts w:ascii="Arial" w:hAnsi="Arial" w:cs="Arial"/>
              </w:rPr>
            </w:pPr>
            <w:r>
              <w:rPr>
                <w:rFonts w:ascii="Arial" w:hAnsi="Arial" w:cs="Arial"/>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F06ECB" w14:textId="77777777" w:rsidR="00D815F8" w:rsidRPr="00A51C89" w:rsidRDefault="00D815F8" w:rsidP="009D2165">
            <w:pPr>
              <w:pStyle w:val="Output"/>
              <w:rPr>
                <w:rFonts w:ascii="Arial" w:hAnsi="Arial" w:cs="Arial"/>
              </w:rPr>
            </w:pPr>
            <w:r>
              <w:rPr>
                <w:rFonts w:ascii="Arial" w:hAnsi="Arial" w:cs="Arial"/>
              </w:rPr>
              <w:t>2.8073e+03</w:t>
            </w:r>
          </w:p>
        </w:tc>
      </w:tr>
      <w:tr w:rsidR="00D815F8" w:rsidRPr="00A51C89" w14:paraId="0A5750AC"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6A08E81" w14:textId="77777777" w:rsidR="00D815F8" w:rsidRPr="00A51C89" w:rsidRDefault="00D815F8" w:rsidP="009D2165">
            <w:pPr>
              <w:pStyle w:val="Output"/>
              <w:rPr>
                <w:rFonts w:ascii="Arial" w:hAnsi="Arial" w:cs="Arial"/>
                <w:b/>
                <w:bCs/>
              </w:rPr>
            </w:pPr>
            <w:r>
              <w:rPr>
                <w:rFonts w:ascii="Arial" w:hAnsi="Arial" w:cs="Arial"/>
                <w:b/>
                <w:bCs/>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87DD0F" w14:textId="77777777" w:rsidR="00D815F8" w:rsidRPr="00A51C89" w:rsidRDefault="00D815F8" w:rsidP="009D2165">
            <w:pPr>
              <w:pStyle w:val="Output"/>
              <w:rPr>
                <w:rFonts w:ascii="Arial" w:hAnsi="Arial" w:cs="Arial"/>
              </w:rPr>
            </w:pPr>
            <w:r>
              <w:rPr>
                <w:rFonts w:ascii="Arial" w:hAnsi="Arial" w:cs="Arial"/>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383508" w14:textId="77777777" w:rsidR="00D815F8" w:rsidRPr="00A51C89" w:rsidRDefault="00D815F8" w:rsidP="009D2165">
            <w:pPr>
              <w:pStyle w:val="Output"/>
              <w:rPr>
                <w:rFonts w:ascii="Arial" w:hAnsi="Arial" w:cs="Arial"/>
              </w:rPr>
            </w:pPr>
            <w:r>
              <w:rPr>
                <w:rFonts w:ascii="Arial" w:hAnsi="Arial" w:cs="Arial"/>
              </w:rPr>
              <w:t>2.8108e+03</w:t>
            </w:r>
          </w:p>
        </w:tc>
      </w:tr>
      <w:tr w:rsidR="00D815F8" w:rsidRPr="00A51C89" w14:paraId="33C3701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2BE8504" w14:textId="77777777" w:rsidR="00D815F8" w:rsidRPr="00A51C89" w:rsidRDefault="00D815F8" w:rsidP="009D2165">
            <w:pPr>
              <w:pStyle w:val="Output"/>
              <w:rPr>
                <w:rFonts w:ascii="Arial" w:hAnsi="Arial" w:cs="Arial"/>
                <w:b/>
                <w:bCs/>
              </w:rPr>
            </w:pPr>
            <w:r>
              <w:rPr>
                <w:rFonts w:ascii="Arial" w:hAnsi="Arial" w:cs="Arial"/>
                <w:b/>
                <w:bCs/>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01BC92" w14:textId="77777777" w:rsidR="00D815F8" w:rsidRPr="00A51C89" w:rsidRDefault="00D815F8" w:rsidP="009D2165">
            <w:pPr>
              <w:pStyle w:val="Output"/>
              <w:rPr>
                <w:rFonts w:ascii="Arial" w:hAnsi="Arial" w:cs="Arial"/>
              </w:rPr>
            </w:pPr>
            <w:r>
              <w:rPr>
                <w:rFonts w:ascii="Arial" w:hAnsi="Arial" w:cs="Arial"/>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7AC303D" w14:textId="77777777" w:rsidR="00D815F8" w:rsidRPr="00A51C89" w:rsidRDefault="00D815F8" w:rsidP="009D2165">
            <w:pPr>
              <w:pStyle w:val="Output"/>
              <w:rPr>
                <w:rFonts w:ascii="Arial" w:hAnsi="Arial" w:cs="Arial"/>
              </w:rPr>
            </w:pPr>
            <w:r>
              <w:rPr>
                <w:rFonts w:ascii="Arial" w:hAnsi="Arial" w:cs="Arial"/>
              </w:rPr>
              <w:t>2.8051e+03</w:t>
            </w:r>
          </w:p>
        </w:tc>
      </w:tr>
      <w:tr w:rsidR="00D815F8" w:rsidRPr="00A51C89" w14:paraId="7DBD8AE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BB0440C" w14:textId="77777777" w:rsidR="00D815F8" w:rsidRPr="00A51C89" w:rsidRDefault="00D815F8" w:rsidP="009D2165">
            <w:pPr>
              <w:pStyle w:val="Output"/>
              <w:rPr>
                <w:rFonts w:ascii="Arial" w:hAnsi="Arial" w:cs="Arial"/>
                <w:b/>
                <w:bCs/>
              </w:rPr>
            </w:pPr>
            <w:r>
              <w:rPr>
                <w:rFonts w:ascii="Arial" w:hAnsi="Arial" w:cs="Arial"/>
                <w:b/>
                <w:bCs/>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2F7FCF" w14:textId="77777777" w:rsidR="00D815F8" w:rsidRPr="00A51C89" w:rsidRDefault="00D815F8" w:rsidP="009D2165">
            <w:pPr>
              <w:pStyle w:val="Output"/>
              <w:rPr>
                <w:rFonts w:ascii="Arial" w:hAnsi="Arial" w:cs="Arial"/>
              </w:rPr>
            </w:pPr>
            <w:r>
              <w:rPr>
                <w:rFonts w:ascii="Arial" w:hAnsi="Arial" w:cs="Arial"/>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47275B" w14:textId="77777777" w:rsidR="00D815F8" w:rsidRPr="00A51C89" w:rsidRDefault="00D815F8" w:rsidP="009D2165">
            <w:pPr>
              <w:pStyle w:val="Output"/>
              <w:rPr>
                <w:rFonts w:ascii="Arial" w:hAnsi="Arial" w:cs="Arial"/>
              </w:rPr>
            </w:pPr>
            <w:r>
              <w:rPr>
                <w:rFonts w:ascii="Arial" w:hAnsi="Arial" w:cs="Arial"/>
              </w:rPr>
              <w:t>2.8071e+03</w:t>
            </w:r>
          </w:p>
        </w:tc>
      </w:tr>
      <w:tr w:rsidR="00D815F8" w:rsidRPr="00A51C89" w14:paraId="7F9BA16D"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B868646" w14:textId="77777777" w:rsidR="00D815F8" w:rsidRPr="00A51C89" w:rsidRDefault="00D815F8" w:rsidP="009D2165">
            <w:pPr>
              <w:pStyle w:val="Output"/>
              <w:rPr>
                <w:rFonts w:ascii="Arial" w:hAnsi="Arial" w:cs="Arial"/>
                <w:b/>
                <w:bCs/>
              </w:rPr>
            </w:pPr>
            <w:r>
              <w:rPr>
                <w:rFonts w:ascii="Arial" w:hAnsi="Arial" w:cs="Arial"/>
                <w:b/>
                <w:bCs/>
              </w:rPr>
              <w:lastRenderedPageBreak/>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DA1ADA" w14:textId="77777777" w:rsidR="00D815F8" w:rsidRPr="00A51C89" w:rsidRDefault="00D815F8" w:rsidP="009D2165">
            <w:pPr>
              <w:pStyle w:val="Output"/>
              <w:rPr>
                <w:rFonts w:ascii="Arial" w:hAnsi="Arial" w:cs="Arial"/>
              </w:rPr>
            </w:pPr>
            <w:r>
              <w:rPr>
                <w:rFonts w:ascii="Arial" w:hAnsi="Arial" w:cs="Arial"/>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444D492" w14:textId="77777777" w:rsidR="00D815F8" w:rsidRPr="00A51C89" w:rsidRDefault="00D815F8" w:rsidP="009D2165">
            <w:pPr>
              <w:pStyle w:val="Output"/>
              <w:rPr>
                <w:rFonts w:ascii="Arial" w:hAnsi="Arial" w:cs="Arial"/>
              </w:rPr>
            </w:pPr>
            <w:r>
              <w:rPr>
                <w:rFonts w:ascii="Arial" w:hAnsi="Arial" w:cs="Arial"/>
              </w:rPr>
              <w:t>2.8051e+03</w:t>
            </w:r>
          </w:p>
        </w:tc>
      </w:tr>
    </w:tbl>
    <w:p w14:paraId="108CE23D" w14:textId="77777777" w:rsidR="00D815F8" w:rsidRDefault="00D815F8" w:rsidP="009D2165">
      <w:pPr>
        <w:pStyle w:val="Output"/>
        <w:rPr>
          <w:rFonts w:ascii="Cambria Math" w:hAnsi="Cambria Math" w:cs="Cambria Math"/>
          <w:color w:val="404040"/>
          <w:sz w:val="20"/>
          <w:szCs w:val="20"/>
        </w:rPr>
      </w:pPr>
      <w:r w:rsidRPr="00F75B4E">
        <w:rPr>
          <w:rFonts w:ascii="Courier New" w:hAnsi="Courier New" w:cs="Courier New"/>
          <w:color w:val="404040"/>
          <w:sz w:val="20"/>
          <w:szCs w:val="20"/>
        </w:rPr>
        <w:t xml:space="preserve">      </w:t>
      </w:r>
      <w:r w:rsidRPr="00F75B4E">
        <w:rPr>
          <w:rFonts w:ascii="Cambria Math" w:hAnsi="Cambria Math" w:cs="Cambria Math"/>
          <w:color w:val="404040"/>
          <w:sz w:val="20"/>
          <w:szCs w:val="20"/>
        </w:rPr>
        <w:t>⋮</w:t>
      </w:r>
    </w:p>
    <w:p w14:paraId="07CFF995" w14:textId="77777777" w:rsidR="00D815F8" w:rsidRPr="00F75B4E" w:rsidRDefault="00D815F8" w:rsidP="009D2165">
      <w:pPr>
        <w:pStyle w:val="Output"/>
        <w:rPr>
          <w:rFonts w:ascii="Courier New" w:hAnsi="Courier New" w:cs="Courier New"/>
          <w:color w:val="404040"/>
          <w:sz w:val="20"/>
          <w:szCs w:val="20"/>
        </w:rPr>
      </w:pPr>
    </w:p>
    <w:p w14:paraId="50A67E2D" w14:textId="77777777" w:rsidR="00D815F8" w:rsidRDefault="00D815F8" w:rsidP="009D2165">
      <w:pPr>
        <w:pStyle w:val="Codecell"/>
      </w:pPr>
      <w:r>
        <w:rPr>
          <w:noProof/>
        </w:rPr>
        <w:t>plot(data.Date, data.Close)</w:t>
      </w:r>
    </w:p>
    <w:p w14:paraId="1E437544" w14:textId="77777777" w:rsidR="00D815F8" w:rsidRDefault="00D815F8" w:rsidP="00D815F8">
      <w:pPr>
        <w:jc w:val="center"/>
      </w:pPr>
      <w:r w:rsidRPr="008A0492">
        <w:rPr>
          <w:noProof/>
        </w:rPr>
        <w:drawing>
          <wp:inline distT="0" distB="0" distL="0" distR="0" wp14:anchorId="26CB64BA" wp14:editId="63E3ED1D">
            <wp:extent cx="4056381" cy="2972900"/>
            <wp:effectExtent l="0" t="0" r="1270" b="0"/>
            <wp:docPr id="1792183608"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83608" name="Picture 1" descr="A graph with blue lines&#10;&#10;Description automatically generated"/>
                    <pic:cNvPicPr/>
                  </pic:nvPicPr>
                  <pic:blipFill>
                    <a:blip r:embed="rId83"/>
                    <a:stretch>
                      <a:fillRect/>
                    </a:stretch>
                  </pic:blipFill>
                  <pic:spPr>
                    <a:xfrm>
                      <a:off x="0" y="0"/>
                      <a:ext cx="4072655" cy="2984827"/>
                    </a:xfrm>
                    <a:prstGeom prst="rect">
                      <a:avLst/>
                    </a:prstGeom>
                  </pic:spPr>
                </pic:pic>
              </a:graphicData>
            </a:graphic>
          </wp:inline>
        </w:drawing>
      </w:r>
    </w:p>
    <w:p w14:paraId="1CF68148" w14:textId="77777777" w:rsidR="00D815F8" w:rsidRDefault="00D815F8" w:rsidP="00D815F8">
      <w:pPr>
        <w:rPr>
          <w:b/>
          <w:bCs/>
        </w:rPr>
      </w:pPr>
      <w:r w:rsidRPr="008A426A">
        <w:rPr>
          <w:b/>
          <w:bCs/>
        </w:rPr>
        <w:t>Reload Modified User-Defined Python Module</w:t>
      </w:r>
      <w:r>
        <w:rPr>
          <w:rStyle w:val="FootnoteReference"/>
          <w:b/>
          <w:bCs/>
        </w:rPr>
        <w:footnoteReference w:id="55"/>
      </w:r>
    </w:p>
    <w:p w14:paraId="37CA56E3" w14:textId="77777777" w:rsidR="00D815F8" w:rsidRDefault="00D815F8" w:rsidP="00D815F8">
      <w:r>
        <w:t xml:space="preserve">What if you’ve made modifications to the functions inside of your </w:t>
      </w:r>
      <w:r w:rsidRPr="00A164A8">
        <w:rPr>
          <w:rFonts w:ascii="Consolas" w:hAnsi="Consolas"/>
        </w:rPr>
        <w:t>dataLib</w:t>
      </w:r>
      <w:r w:rsidRPr="00A164A8">
        <w:t xml:space="preserve"> </w:t>
      </w:r>
      <w:r>
        <w:t>module? You call those again from MATLAB, but you don’t see any difference. It is because you need to reload the module:</w:t>
      </w:r>
    </w:p>
    <w:p w14:paraId="687410FD" w14:textId="77777777" w:rsidR="00D815F8" w:rsidRDefault="00D815F8" w:rsidP="009D2165">
      <w:pPr>
        <w:pStyle w:val="Codecell"/>
        <w:rPr>
          <w:noProof/>
        </w:rPr>
      </w:pPr>
      <w:r>
        <w:rPr>
          <w:noProof/>
        </w:rPr>
        <w:t xml:space="preserve">mod = </w:t>
      </w:r>
      <w:r w:rsidRPr="00684DCD">
        <w:rPr>
          <w:noProof/>
        </w:rPr>
        <w:t>py.importlib.import_module</w:t>
      </w:r>
      <w:r>
        <w:rPr>
          <w:noProof/>
        </w:rPr>
        <w:t>(</w:t>
      </w:r>
      <w:r w:rsidRPr="00A51C89">
        <w:rPr>
          <w:noProof/>
          <w:color w:val="AA04F9"/>
        </w:rPr>
        <w:t>'</w:t>
      </w:r>
      <w:r>
        <w:rPr>
          <w:noProof/>
          <w:color w:val="AA04F9"/>
        </w:rPr>
        <w:t>dataLib</w:t>
      </w:r>
      <w:r w:rsidRPr="00A51C89">
        <w:rPr>
          <w:noProof/>
          <w:color w:val="AA04F9"/>
        </w:rPr>
        <w:t>'</w:t>
      </w:r>
      <w:r>
        <w:rPr>
          <w:noProof/>
        </w:rPr>
        <w:t>);</w:t>
      </w:r>
    </w:p>
    <w:p w14:paraId="47BCA189" w14:textId="77777777" w:rsidR="00D815F8" w:rsidRPr="00A51C89" w:rsidRDefault="00D815F8" w:rsidP="009D2165">
      <w:pPr>
        <w:pStyle w:val="Codecell"/>
      </w:pPr>
      <w:r>
        <w:rPr>
          <w:noProof/>
        </w:rPr>
        <w:t>py.importlib.reload(mod);</w:t>
      </w:r>
      <w:r w:rsidRPr="00A51C89">
        <w:rPr>
          <w:noProof/>
        </w:rPr>
        <w:t xml:space="preserve"> </w:t>
      </w:r>
    </w:p>
    <w:p w14:paraId="2A8DE6A1" w14:textId="77777777" w:rsidR="00D815F8" w:rsidRDefault="00D815F8" w:rsidP="00D815F8">
      <w:r>
        <w:t>You may need to unload the module first, by clearing the classes. This will delete all variables, scripts and classes in your MATLAB workspace.</w:t>
      </w:r>
    </w:p>
    <w:p w14:paraId="20D56A82" w14:textId="77777777" w:rsidR="00D815F8" w:rsidRPr="00A51C89" w:rsidRDefault="00D815F8" w:rsidP="009D2165">
      <w:pPr>
        <w:pStyle w:val="Codecell"/>
      </w:pPr>
      <w:r>
        <w:rPr>
          <w:noProof/>
        </w:rPr>
        <w:t xml:space="preserve">clear </w:t>
      </w:r>
      <w:r>
        <w:rPr>
          <w:noProof/>
          <w:color w:val="AA04F9"/>
        </w:rPr>
        <w:t>classes</w:t>
      </w:r>
      <w:r w:rsidRPr="00A51C89">
        <w:rPr>
          <w:noProof/>
        </w:rPr>
        <w:t xml:space="preserve"> </w:t>
      </w:r>
    </w:p>
    <w:p w14:paraId="3663C3A9" w14:textId="77777777" w:rsidR="00D815F8" w:rsidRDefault="00D815F8" w:rsidP="00D815F8">
      <w:r>
        <w:lastRenderedPageBreak/>
        <w:br/>
        <w:t>If you’re running Python out-of-process, another approach is to simply terminate the process</w:t>
      </w:r>
      <w:r>
        <w:rPr>
          <w:rStyle w:val="FootnoteReference"/>
        </w:rPr>
        <w:footnoteReference w:id="56"/>
      </w:r>
      <w:r>
        <w:t>.</w:t>
      </w:r>
    </w:p>
    <w:p w14:paraId="2C55FA58" w14:textId="77777777" w:rsidR="00D815F8" w:rsidRPr="00A51C89" w:rsidRDefault="00D815F8" w:rsidP="009D2165">
      <w:pPr>
        <w:pStyle w:val="Codecell"/>
      </w:pPr>
      <w:r>
        <w:rPr>
          <w:noProof/>
        </w:rPr>
        <w:t>terminate(pyenv)</w:t>
      </w:r>
      <w:r w:rsidRPr="00A51C89">
        <w:rPr>
          <w:noProof/>
        </w:rPr>
        <w:t xml:space="preserve"> </w:t>
      </w:r>
    </w:p>
    <w:p w14:paraId="7971D489" w14:textId="77777777" w:rsidR="00D815F8" w:rsidRDefault="00D815F8" w:rsidP="00D815F8"/>
    <w:p w14:paraId="1EF3926B" w14:textId="77777777" w:rsidR="00D815F8" w:rsidRDefault="00D815F8" w:rsidP="0011592D">
      <w:pPr>
        <w:pStyle w:val="Heading2"/>
        <w:numPr>
          <w:ilvl w:val="1"/>
          <w:numId w:val="47"/>
        </w:numPr>
      </w:pPr>
      <w:bookmarkStart w:id="64" w:name="_Toc161069567"/>
      <w:bookmarkStart w:id="65" w:name="_Toc177320874"/>
      <w:r>
        <w:t>Call Python community packages from MATLAB</w:t>
      </w:r>
      <w:bookmarkEnd w:id="64"/>
      <w:bookmarkEnd w:id="65"/>
    </w:p>
    <w:p w14:paraId="0144D616" w14:textId="77777777" w:rsidR="00D815F8" w:rsidRDefault="00D815F8" w:rsidP="00D815F8">
      <w:r>
        <w:t>In some scientific fields like earth and climate sciences, we observe a growing Python community. But as programming skills may vary a lot in researchers and engineers, a MATLAB interface to Python community packages can open up some domain specific capabilities to the 5M+ MATLAB community.</w:t>
      </w:r>
    </w:p>
    <w:p w14:paraId="48D5BAD8" w14:textId="77777777" w:rsidR="00D815F8" w:rsidRDefault="00D815F8" w:rsidP="00D815F8">
      <w:r>
        <w:t>One great example of this is the Climate Data Store Toolbox</w:t>
      </w:r>
      <w:r>
        <w:rPr>
          <w:rStyle w:val="FootnoteReference"/>
        </w:rPr>
        <w:footnoteReference w:id="57"/>
      </w:r>
      <w:r>
        <w:t xml:space="preserve"> developed by Rob Purser, a fellow MathWorker. Rob and I are part of the MathWorks Open Source Program. We are promoting open-source, both to support the use of open-source software in MathWorks products and to help for MathWorkers to contribute their work on GitHub and the MATLAB File Exchange</w:t>
      </w:r>
      <w:r>
        <w:rPr>
          <w:rStyle w:val="FootnoteReference"/>
        </w:rPr>
        <w:footnoteReference w:id="58"/>
      </w:r>
      <w:r>
        <w:t>.</w:t>
      </w:r>
    </w:p>
    <w:p w14:paraId="4A6DDACB" w14:textId="77777777" w:rsidR="00D815F8" w:rsidRDefault="00D815F8" w:rsidP="00D815F8">
      <w:r>
        <w:rPr>
          <w:noProof/>
        </w:rPr>
        <w:drawing>
          <wp:inline distT="0" distB="0" distL="0" distR="0" wp14:anchorId="3A0C5E8E" wp14:editId="07945271">
            <wp:extent cx="4250575" cy="2280374"/>
            <wp:effectExtent l="0" t="0" r="0" b="5715"/>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4"/>
                    <a:stretch>
                      <a:fillRect/>
                    </a:stretch>
                  </pic:blipFill>
                  <pic:spPr>
                    <a:xfrm>
                      <a:off x="0" y="0"/>
                      <a:ext cx="4276701" cy="2294390"/>
                    </a:xfrm>
                    <a:prstGeom prst="rect">
                      <a:avLst/>
                    </a:prstGeom>
                  </pic:spPr>
                </pic:pic>
              </a:graphicData>
            </a:graphic>
          </wp:inline>
        </w:drawing>
      </w:r>
    </w:p>
    <w:p w14:paraId="736F7961" w14:textId="77777777" w:rsidR="00D815F8" w:rsidRDefault="00D815F8" w:rsidP="00D815F8">
      <w:r>
        <w:t xml:space="preserve">In this section we will demonstrate with the Climate Data Store Toolbox how to build MATLAB toolboxes on top of Python packages. It </w:t>
      </w:r>
      <w:r w:rsidRPr="006678EF">
        <w:t>relies on the </w:t>
      </w:r>
      <w:r w:rsidRPr="003760A9">
        <w:t xml:space="preserve">CDS Python </w:t>
      </w:r>
      <w:r w:rsidRPr="003760A9">
        <w:lastRenderedPageBreak/>
        <w:t>API</w:t>
      </w:r>
      <w:r>
        <w:rPr>
          <w:rStyle w:val="FootnoteReference"/>
        </w:rPr>
        <w:footnoteReference w:id="59"/>
      </w:r>
      <w:r w:rsidRPr="006678EF">
        <w:t> created by the European Centre for Medium-Range Weather Forecasts (ECMWF)</w:t>
      </w:r>
      <w:r>
        <w:t xml:space="preserve">. </w:t>
      </w:r>
      <w:r w:rsidRPr="00874A9F">
        <w:t xml:space="preserve">The toolbox will automatically configure </w:t>
      </w:r>
      <w:r>
        <w:t>P</w:t>
      </w:r>
      <w:r w:rsidRPr="00874A9F">
        <w:t>ython</w:t>
      </w:r>
      <w:r>
        <w:t xml:space="preserve">, </w:t>
      </w:r>
      <w:r w:rsidRPr="00874A9F">
        <w:t>download and install the C</w:t>
      </w:r>
      <w:r>
        <w:t>D</w:t>
      </w:r>
      <w:r w:rsidRPr="00874A9F">
        <w:t xml:space="preserve">SAPI package (you can manually </w:t>
      </w:r>
      <w:r>
        <w:t>do it</w:t>
      </w:r>
      <w:r w:rsidRPr="00874A9F">
        <w:t xml:space="preserve"> using </w:t>
      </w:r>
      <w:r w:rsidRPr="00923A3D">
        <w:rPr>
          <w:rFonts w:ascii="Consolas" w:hAnsi="Consolas"/>
        </w:rPr>
        <w:t>pip install cdsapi</w:t>
      </w:r>
      <w:r w:rsidRPr="00874A9F">
        <w:t>)</w:t>
      </w:r>
      <w:r>
        <w:t xml:space="preserve">. You will need to create an account on </w:t>
      </w:r>
      <w:hyperlink r:id="rId85" w:history="1">
        <w:r w:rsidRPr="003F16FB">
          <w:rPr>
            <w:rStyle w:val="Hyperlink"/>
          </w:rPr>
          <w:t>https://cds.climate.copernicus.eu/</w:t>
        </w:r>
      </w:hyperlink>
      <w:r>
        <w:t xml:space="preserve"> to retrieve data.</w:t>
      </w:r>
    </w:p>
    <w:p w14:paraId="16908410" w14:textId="77777777" w:rsidR="00D815F8" w:rsidRDefault="00D815F8" w:rsidP="00D815F8">
      <w:r>
        <w:t xml:space="preserve">The first time you use it, it </w:t>
      </w:r>
      <w:r w:rsidRPr="00874A9F">
        <w:t xml:space="preserve">will prompt you for CSAPI credentials. </w:t>
      </w:r>
    </w:p>
    <w:p w14:paraId="41271D2C" w14:textId="77777777" w:rsidR="00D815F8" w:rsidRDefault="00D815F8" w:rsidP="00D815F8">
      <w:pPr>
        <w:jc w:val="center"/>
      </w:pPr>
      <w:r>
        <w:rPr>
          <w:noProof/>
        </w:rPr>
        <w:drawing>
          <wp:inline distT="0" distB="0" distL="0" distR="0" wp14:anchorId="602B7F42" wp14:editId="7FBDE861">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6"/>
                    <a:stretch>
                      <a:fillRect/>
                    </a:stretch>
                  </pic:blipFill>
                  <pic:spPr>
                    <a:xfrm>
                      <a:off x="0" y="0"/>
                      <a:ext cx="1820408" cy="1289456"/>
                    </a:xfrm>
                    <a:prstGeom prst="rect">
                      <a:avLst/>
                    </a:prstGeom>
                  </pic:spPr>
                </pic:pic>
              </a:graphicData>
            </a:graphic>
          </wp:inline>
        </w:drawing>
      </w:r>
    </w:p>
    <w:p w14:paraId="14970624" w14:textId="77777777" w:rsidR="00D815F8" w:rsidRDefault="00D815F8" w:rsidP="00D815F8">
      <w:r>
        <w:t>A well written toolbox like this one throwing an error coming from Python will forward this error:</w:t>
      </w:r>
    </w:p>
    <w:p w14:paraId="00D34ECD" w14:textId="77777777" w:rsidR="00D815F8" w:rsidRPr="00C335CF" w:rsidRDefault="00D815F8" w:rsidP="009D2165">
      <w:pPr>
        <w:pStyle w:val="Codecell"/>
      </w:pPr>
      <w:r w:rsidRPr="00C335CF">
        <w:rPr>
          <w:noProof/>
        </w:rPr>
        <w:t>datasetName ="satellite-sea-ice-thickness";</w:t>
      </w:r>
    </w:p>
    <w:p w14:paraId="4582B908" w14:textId="77777777" w:rsidR="00D815F8" w:rsidRPr="00C335CF" w:rsidRDefault="00D815F8" w:rsidP="009D2165">
      <w:pPr>
        <w:pStyle w:val="Codecell"/>
      </w:pPr>
      <w:r w:rsidRPr="00C335CF">
        <w:rPr>
          <w:noProof/>
        </w:rPr>
        <w:t>options.version = "1_0";</w:t>
      </w:r>
    </w:p>
    <w:p w14:paraId="43014857" w14:textId="77777777" w:rsidR="00D815F8" w:rsidRPr="00C335CF" w:rsidRDefault="00D815F8" w:rsidP="009D2165">
      <w:pPr>
        <w:pStyle w:val="Codecell"/>
      </w:pPr>
      <w:r w:rsidRPr="00C335CF">
        <w:rPr>
          <w:noProof/>
        </w:rPr>
        <w:t>options.variable = "all";</w:t>
      </w:r>
    </w:p>
    <w:p w14:paraId="23410E25" w14:textId="77777777" w:rsidR="00D815F8" w:rsidRPr="00C335CF" w:rsidRDefault="00D815F8" w:rsidP="009D2165">
      <w:pPr>
        <w:pStyle w:val="Codecell"/>
      </w:pPr>
      <w:r w:rsidRPr="00C335CF">
        <w:rPr>
          <w:noProof/>
        </w:rPr>
        <w:t>options.satellite = "cryosat_2";</w:t>
      </w:r>
    </w:p>
    <w:p w14:paraId="11C8616F" w14:textId="77777777" w:rsidR="00D815F8" w:rsidRPr="00C335CF" w:rsidRDefault="00D815F8" w:rsidP="009D2165">
      <w:pPr>
        <w:pStyle w:val="Codecell"/>
      </w:pPr>
      <w:r w:rsidRPr="00C335CF">
        <w:rPr>
          <w:noProof/>
        </w:rPr>
        <w:t xml:space="preserve">options.cdr_type = ["cdr","icdr"]; </w:t>
      </w:r>
    </w:p>
    <w:p w14:paraId="4F4E9772" w14:textId="77777777" w:rsidR="00D815F8" w:rsidRPr="00C335CF" w:rsidRDefault="00D815F8" w:rsidP="009D2165">
      <w:pPr>
        <w:pStyle w:val="Codecell"/>
      </w:pPr>
      <w:r w:rsidRPr="00C335CF">
        <w:rPr>
          <w:noProof/>
        </w:rPr>
        <w:t xml:space="preserve">options.year = ["2011","2021"]; </w:t>
      </w:r>
    </w:p>
    <w:p w14:paraId="1514CC21" w14:textId="77777777" w:rsidR="00D815F8" w:rsidRPr="00C335CF" w:rsidRDefault="00D815F8" w:rsidP="009D2165">
      <w:pPr>
        <w:pStyle w:val="Codecell"/>
      </w:pPr>
      <w:r w:rsidRPr="00C335CF">
        <w:rPr>
          <w:noProof/>
        </w:rPr>
        <w:t>options.month = "03";</w:t>
      </w:r>
    </w:p>
    <w:p w14:paraId="59E7CE0D" w14:textId="77777777" w:rsidR="00D815F8" w:rsidRPr="00C335CF" w:rsidRDefault="00D815F8" w:rsidP="009D2165">
      <w:pPr>
        <w:pStyle w:val="Codecell"/>
      </w:pPr>
      <w:r w:rsidRPr="00C335CF">
        <w:rPr>
          <w:noProof/>
        </w:rPr>
        <w:t>[downloadedFilePaths,citation] = climateDataStoreDownload('satellite-sea-ice-thickness',options);</w:t>
      </w:r>
    </w:p>
    <w:p w14:paraId="2CD8AE2D" w14:textId="77777777" w:rsidR="00D815F8" w:rsidRPr="00C335CF" w:rsidRDefault="00D815F8" w:rsidP="009D2165">
      <w:pPr>
        <w:pStyle w:val="Output"/>
      </w:pPr>
      <w:r w:rsidRPr="00C335CF">
        <w:t>2022-01-20 19:33:13,558 INFO Welcome to the CDS</w:t>
      </w:r>
    </w:p>
    <w:p w14:paraId="0F9ECBF1" w14:textId="77777777" w:rsidR="00D815F8" w:rsidRPr="00C335CF" w:rsidRDefault="00D815F8" w:rsidP="009D2165">
      <w:pPr>
        <w:pStyle w:val="Output"/>
      </w:pPr>
      <w:r w:rsidRPr="00C335CF">
        <w:t>2022-01-20 19:33:13,577 INFO Sending request to</w:t>
      </w:r>
      <w:r>
        <w:t xml:space="preserve"> </w:t>
      </w:r>
      <w:r w:rsidRPr="00C335CF">
        <w:t>https://cds.climate.</w:t>
      </w:r>
      <w:r>
        <w:br/>
      </w:r>
      <w:r w:rsidRPr="00C335CF">
        <w:t>copernicus.eu/api/v2/resources/satellite-sea-ice-thickness</w:t>
      </w:r>
    </w:p>
    <w:p w14:paraId="5A029CFD" w14:textId="77777777" w:rsidR="00D815F8" w:rsidRPr="00C335CF" w:rsidRDefault="00D815F8" w:rsidP="009D2165">
      <w:pPr>
        <w:pStyle w:val="Output"/>
        <w:rPr>
          <w:color w:val="B7312C"/>
        </w:rPr>
      </w:pPr>
      <w:r w:rsidRPr="00C335CF">
        <w:rPr>
          <w:color w:val="B7312C"/>
        </w:rPr>
        <w:t>Error using api&gt;_api</w:t>
      </w:r>
      <w:r w:rsidRPr="00C335CF">
        <w:rPr>
          <w:color w:val="B7312C"/>
        </w:rPr>
        <w:br/>
        <w:t>Python Error: Exception: Client has not agreed to the required terms and conditions.. To access this resource, you first need to accept the</w:t>
      </w:r>
      <w:r>
        <w:rPr>
          <w:color w:val="B7312C"/>
        </w:rPr>
        <w:t xml:space="preserve"> </w:t>
      </w:r>
      <w:r w:rsidRPr="00C335CF">
        <w:rPr>
          <w:color w:val="B7312C"/>
        </w:rPr>
        <w:t>terms</w:t>
      </w:r>
      <w:r>
        <w:rPr>
          <w:color w:val="B7312C"/>
        </w:rPr>
        <w:t xml:space="preserve"> </w:t>
      </w:r>
      <w:r w:rsidRPr="00C335CF">
        <w:rPr>
          <w:color w:val="B7312C"/>
        </w:rPr>
        <w:t>of 'Licence to use Copernicus Products' at</w:t>
      </w:r>
      <w:r>
        <w:rPr>
          <w:color w:val="B7312C"/>
        </w:rPr>
        <w:t xml:space="preserve"> </w:t>
      </w:r>
      <w:r w:rsidRPr="00C335CF">
        <w:rPr>
          <w:color w:val="B7312C"/>
        </w:rPr>
        <w:t>https://cds.climate.copernicus.eu/cdsapp/#!/terms/licence-to-use-copernicus-products</w:t>
      </w:r>
    </w:p>
    <w:p w14:paraId="314D77D8" w14:textId="77777777" w:rsidR="00D815F8" w:rsidRPr="00C335CF" w:rsidRDefault="00D815F8" w:rsidP="009D2165">
      <w:pPr>
        <w:pStyle w:val="Output"/>
        <w:rPr>
          <w:color w:val="B7312C"/>
        </w:rPr>
      </w:pPr>
      <w:r w:rsidRPr="00C335CF">
        <w:rPr>
          <w:color w:val="B7312C"/>
        </w:rPr>
        <w:t>Error in api&gt;retrieve (line 348)</w:t>
      </w:r>
      <w:r w:rsidRPr="00C335CF">
        <w:rPr>
          <w:color w:val="B7312C"/>
        </w:rPr>
        <w:br/>
      </w:r>
      <w:r w:rsidRPr="00C335CF">
        <w:rPr>
          <w:color w:val="B7312C"/>
        </w:rPr>
        <w:br/>
        <w:t>Error in climateDataStoreDownload (line 60)</w:t>
      </w:r>
      <w:r w:rsidRPr="00C335CF">
        <w:rPr>
          <w:color w:val="B7312C"/>
        </w:rPr>
        <w:br/>
        <w:t>retrieveFromCDS(name,options,zipfilePath);</w:t>
      </w:r>
    </w:p>
    <w:p w14:paraId="03FB5C75" w14:textId="77777777" w:rsidR="00D815F8" w:rsidRDefault="00D815F8" w:rsidP="00D815F8">
      <w:r>
        <w:lastRenderedPageBreak/>
        <w:t>This error for instance indicates that an exception has been raised on the Python side. In this case the culprit is located in the following MATLAB function:</w:t>
      </w:r>
    </w:p>
    <w:p w14:paraId="5D16B6D0"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E00FF"/>
          <w:sz w:val="18"/>
          <w:szCs w:val="18"/>
          <w:lang w:eastAsia="fr-FR"/>
        </w:rPr>
        <w:t xml:space="preserve">function </w:t>
      </w:r>
      <w:r w:rsidRPr="009D2165">
        <w:rPr>
          <w:rFonts w:ascii="Consolas" w:eastAsia="Times New Roman" w:hAnsi="Consolas" w:cs="Times New Roman"/>
          <w:sz w:val="18"/>
          <w:szCs w:val="18"/>
          <w:lang w:eastAsia="fr-FR"/>
        </w:rPr>
        <w:t>retrieveFromCDS(name,options,zipfilePath)</w:t>
      </w:r>
    </w:p>
    <w:p w14:paraId="4B704040"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08013"/>
          <w:sz w:val="18"/>
          <w:szCs w:val="18"/>
          <w:lang w:eastAsia="fr-FR"/>
        </w:rPr>
        <w:t>% Utility function to isolate python code so that we don't trigger the</w:t>
      </w:r>
    </w:p>
    <w:p w14:paraId="2C5DA64D"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08013"/>
          <w:sz w:val="18"/>
          <w:szCs w:val="18"/>
          <w:lang w:eastAsia="fr-FR"/>
        </w:rPr>
        <w:t>% python check until after python install checks are done.</w:t>
      </w:r>
    </w:p>
    <w:p w14:paraId="1FC1A3A7" w14:textId="77777777" w:rsidR="00D815F8" w:rsidRPr="009D2165" w:rsidRDefault="00D815F8" w:rsidP="00D815F8">
      <w:pPr>
        <w:spacing w:after="0" w:line="240" w:lineRule="auto"/>
        <w:rPr>
          <w:rFonts w:ascii="Consolas" w:eastAsia="Times New Roman" w:hAnsi="Consolas" w:cs="Times New Roman"/>
          <w:sz w:val="18"/>
          <w:szCs w:val="18"/>
          <w:lang w:eastAsia="fr-FR"/>
        </w:rPr>
      </w:pPr>
    </w:p>
    <w:p w14:paraId="62B002AD"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08013"/>
          <w:sz w:val="18"/>
          <w:szCs w:val="18"/>
          <w:lang w:eastAsia="fr-FR"/>
        </w:rPr>
        <w:t>% Copyright 2021 The MathWorks, Inc.</w:t>
      </w:r>
    </w:p>
    <w:p w14:paraId="15638BDB"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c = py.cdsapi.Client();</w:t>
      </w:r>
    </w:p>
    <w:p w14:paraId="26F8FE57" w14:textId="77777777" w:rsidR="00D815F8" w:rsidRPr="009D2165" w:rsidRDefault="00D815F8" w:rsidP="00D815F8">
      <w:pPr>
        <w:spacing w:after="0" w:line="240" w:lineRule="auto"/>
        <w:rPr>
          <w:rFonts w:ascii="Consolas" w:eastAsia="Times New Roman" w:hAnsi="Consolas" w:cs="Times New Roman"/>
          <w:sz w:val="18"/>
          <w:szCs w:val="18"/>
          <w:lang w:eastAsia="fr-FR"/>
        </w:rPr>
      </w:pPr>
    </w:p>
    <w:p w14:paraId="394228C5"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w:t>
      </w:r>
      <w:r w:rsidRPr="009D2165">
        <w:rPr>
          <w:rFonts w:ascii="Consolas" w:eastAsia="Times New Roman" w:hAnsi="Consolas" w:cs="Times New Roman"/>
          <w:color w:val="008013"/>
          <w:sz w:val="18"/>
          <w:szCs w:val="18"/>
          <w:lang w:eastAsia="fr-FR"/>
        </w:rPr>
        <w:t>% Don't show the progress information</w:t>
      </w:r>
    </w:p>
    <w:p w14:paraId="3A22ED40"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c.quiet = true;</w:t>
      </w:r>
    </w:p>
    <w:p w14:paraId="68F4885D"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c.progress = false;</w:t>
      </w:r>
    </w:p>
    <w:p w14:paraId="08204901"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c.retrieve(name,options,zipfilePath);</w:t>
      </w:r>
    </w:p>
    <w:p w14:paraId="599D7072"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E00FF"/>
          <w:sz w:val="18"/>
          <w:szCs w:val="18"/>
          <w:lang w:eastAsia="fr-FR"/>
        </w:rPr>
        <w:t>end</w:t>
      </w:r>
    </w:p>
    <w:p w14:paraId="07EFB164" w14:textId="77777777" w:rsidR="00D815F8" w:rsidRPr="009D2165" w:rsidRDefault="00D815F8" w:rsidP="00D815F8">
      <w:pPr>
        <w:rPr>
          <w:sz w:val="18"/>
          <w:szCs w:val="18"/>
        </w:rPr>
      </w:pPr>
    </w:p>
    <w:p w14:paraId="1174F2FE" w14:textId="77777777" w:rsidR="00D815F8" w:rsidRDefault="00D815F8" w:rsidP="00D815F8">
      <w:r>
        <w:t>Once imported with Python, the NetCDF files are read with MATLAB using ncread</w:t>
      </w:r>
      <w:r>
        <w:rPr>
          <w:rStyle w:val="FootnoteReference"/>
        </w:rPr>
        <w:footnoteReference w:id="60"/>
      </w:r>
      <w:r>
        <w:t xml:space="preserve"> and storing information as timetable</w:t>
      </w:r>
      <w:r>
        <w:rPr>
          <w:rStyle w:val="FootnoteReference"/>
        </w:rPr>
        <w:footnoteReference w:id="61"/>
      </w:r>
      <w:r>
        <w:t xml:space="preserve"> with the function </w:t>
      </w:r>
      <w:r w:rsidRPr="002D19E0">
        <w:rPr>
          <w:u w:val="single"/>
        </w:rPr>
        <w:t>readSatelliteSeeIceThickness</w:t>
      </w:r>
      <w:r>
        <w:rPr>
          <w:rStyle w:val="FootnoteReference"/>
          <w:u w:val="single"/>
        </w:rPr>
        <w:footnoteReference w:id="62"/>
      </w:r>
      <w:r>
        <w:t>:</w:t>
      </w:r>
    </w:p>
    <w:p w14:paraId="4E9AAD73" w14:textId="77777777" w:rsidR="00D815F8" w:rsidRPr="000F70E5" w:rsidRDefault="00D815F8" w:rsidP="009D2165">
      <w:pPr>
        <w:pStyle w:val="Codecell"/>
        <w:rPr>
          <w:noProof/>
          <w:lang w:eastAsia="fr-FR"/>
        </w:rPr>
      </w:pPr>
      <w:r w:rsidRPr="0035429A">
        <w:rPr>
          <w:noProof/>
          <w:lang w:eastAsia="fr-FR"/>
        </w:rPr>
        <w:t>ice2011 = readSatelliteSeaIceThickness("satellite-sea-ice-thickness\ice_thickness_nh_ease2-250_cdr-v1p0_201103.nc");</w:t>
      </w:r>
    </w:p>
    <w:p w14:paraId="1EFCF0F1" w14:textId="77777777" w:rsidR="00D815F8" w:rsidRPr="0035429A" w:rsidRDefault="00D815F8" w:rsidP="009D2165">
      <w:pPr>
        <w:pStyle w:val="Codecell"/>
        <w:rPr>
          <w:lang w:eastAsia="fr-FR"/>
        </w:rPr>
      </w:pPr>
      <w:r w:rsidRPr="0035429A">
        <w:rPr>
          <w:noProof/>
          <w:lang w:eastAsia="fr-FR"/>
        </w:rPr>
        <w:t>ice2021 = readSatelliteSeaIceThickness("satellite-sea-ice-thickness\ice_thickness_nh_ease2-250_icdr-v1p0_202103.nc");</w:t>
      </w:r>
    </w:p>
    <w:p w14:paraId="68B4110F" w14:textId="77777777" w:rsidR="00D815F8" w:rsidRPr="0035429A" w:rsidRDefault="00D815F8" w:rsidP="009D2165">
      <w:pPr>
        <w:pStyle w:val="Codecell"/>
        <w:rPr>
          <w:lang w:val="fr-FR" w:eastAsia="fr-FR"/>
        </w:rPr>
      </w:pPr>
      <w:r w:rsidRPr="0035429A">
        <w:rPr>
          <w:noProof/>
          <w:lang w:val="fr-FR" w:eastAsia="fr-FR"/>
        </w:rPr>
        <w:t>head(ice2021)</w:t>
      </w:r>
    </w:p>
    <w:p w14:paraId="5EFF5F8A" w14:textId="77777777" w:rsidR="00D815F8" w:rsidRDefault="00D815F8" w:rsidP="00D815F8">
      <w:pPr>
        <w:spacing w:after="0"/>
        <w:rPr>
          <w:rFonts w:ascii="Consolas" w:eastAsia="Times New Roman" w:hAnsi="Consolas" w:cs="Times New Roman"/>
          <w:color w:val="404040"/>
          <w:sz w:val="18"/>
          <w:szCs w:val="18"/>
          <w:lang w:val="fr-FR" w:eastAsia="fr-FR"/>
        </w:rPr>
      </w:pPr>
    </w:p>
    <w:p w14:paraId="06010AFA" w14:textId="77777777" w:rsidR="00D815F8" w:rsidRPr="0035429A" w:rsidRDefault="00D815F8" w:rsidP="009D2165">
      <w:pPr>
        <w:pStyle w:val="Output"/>
        <w:rPr>
          <w:color w:val="404040"/>
          <w:lang w:val="fr-FR" w:eastAsia="fr-FR"/>
        </w:rPr>
      </w:pPr>
      <w:r w:rsidRPr="0035429A">
        <w:rPr>
          <w:color w:val="404040"/>
          <w:lang w:val="fr-FR" w:eastAsia="fr-FR"/>
        </w:rPr>
        <w:t xml:space="preserve">ans = </w:t>
      </w:r>
      <w:r w:rsidRPr="0035429A">
        <w:rPr>
          <w:lang w:val="fr-FR" w:eastAsia="fr-FR"/>
        </w:rPr>
        <w:t xml:space="preserve">8×3 time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D815F8" w:rsidRPr="0035429A" w14:paraId="3D80BAC4"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10EC420"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86FF60"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tim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FFFA89"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lat</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3B52DB"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lon</w:t>
            </w:r>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CE6636A"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thickness</w:t>
            </w:r>
          </w:p>
        </w:tc>
      </w:tr>
      <w:tr w:rsidR="00D815F8" w:rsidRPr="0035429A" w14:paraId="71602B3A"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89C234"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55EC05ED"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AAC4869"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62D2E4"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0413A2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2.4566</w:t>
            </w:r>
          </w:p>
        </w:tc>
      </w:tr>
      <w:tr w:rsidR="00D815F8" w:rsidRPr="0035429A" w14:paraId="7EEC28DE"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673A19"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02C8575"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708B21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3A42AD6"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0C4CD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2.5800</w:t>
            </w:r>
          </w:p>
        </w:tc>
      </w:tr>
      <w:tr w:rsidR="00D815F8" w:rsidRPr="0035429A" w14:paraId="04138CB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E8D458"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33270C0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0492F9"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874A06"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F2FB3DB"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0364</w:t>
            </w:r>
          </w:p>
        </w:tc>
      </w:tr>
      <w:tr w:rsidR="00D815F8" w:rsidRPr="0035429A" w14:paraId="28C9D0F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D09E5C6"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FC0DDF4"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50FD1C1"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AEE932E"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D914325"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0242</w:t>
            </w:r>
          </w:p>
        </w:tc>
      </w:tr>
      <w:tr w:rsidR="00D815F8" w:rsidRPr="0035429A" w14:paraId="744815E7"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1624422"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1DCB33B"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AD4A0F8"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302F5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59445D7"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0518</w:t>
            </w:r>
          </w:p>
        </w:tc>
      </w:tr>
      <w:tr w:rsidR="00D815F8" w:rsidRPr="0035429A" w14:paraId="7AE27700"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C7D4618"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3CF6ADE8"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7A770B"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B35D211"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C88D52"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2445</w:t>
            </w:r>
          </w:p>
        </w:tc>
      </w:tr>
      <w:tr w:rsidR="00D815F8" w:rsidRPr="0035429A" w14:paraId="0E68147D"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FC30B6"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51E59DBE"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E163E1"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1C1911F"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E918C5"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8933</w:t>
            </w:r>
          </w:p>
        </w:tc>
      </w:tr>
      <w:tr w:rsidR="00D815F8" w:rsidRPr="0035429A" w14:paraId="6FE08B60"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9E6A77F"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30B493CC"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A96B8BA"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3397337"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05CEEF"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271</w:t>
            </w:r>
          </w:p>
        </w:tc>
      </w:tr>
    </w:tbl>
    <w:p w14:paraId="144FD917" w14:textId="77777777" w:rsidR="00D815F8" w:rsidRPr="0035429A" w:rsidRDefault="00D815F8" w:rsidP="00D815F8">
      <w:pPr>
        <w:spacing w:after="0"/>
        <w:rPr>
          <w:rFonts w:ascii="Helvetica" w:eastAsia="Times New Roman" w:hAnsi="Helvetica" w:cs="Times New Roman"/>
          <w:sz w:val="21"/>
          <w:lang w:val="fr-FR" w:eastAsia="fr-FR"/>
        </w:rPr>
      </w:pPr>
    </w:p>
    <w:p w14:paraId="5647FA88" w14:textId="77777777" w:rsidR="00D815F8" w:rsidRPr="0035429A" w:rsidRDefault="00D815F8" w:rsidP="009D2165">
      <w:pPr>
        <w:pStyle w:val="Codecell"/>
        <w:rPr>
          <w:lang w:val="fr-FR" w:eastAsia="fr-FR"/>
        </w:rPr>
      </w:pPr>
      <w:r w:rsidRPr="0035429A">
        <w:rPr>
          <w:noProof/>
          <w:lang w:val="fr-FR" w:eastAsia="fr-FR"/>
        </w:rPr>
        <w:t>disp(citation)</w:t>
      </w:r>
    </w:p>
    <w:p w14:paraId="22630F92" w14:textId="77777777" w:rsidR="00D815F8" w:rsidRDefault="00D815F8" w:rsidP="00D815F8">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Pr="0035429A">
        <w:rPr>
          <w:rFonts w:ascii="Consolas" w:eastAsia="Times New Roman" w:hAnsi="Consolas" w:cs="Times New Roman"/>
          <w:color w:val="212121"/>
          <w:sz w:val="18"/>
          <w:szCs w:val="18"/>
          <w:lang w:eastAsia="fr-FR"/>
        </w:rPr>
        <w:t>Generated using Copernicus Climate Change Service information 2022</w:t>
      </w:r>
    </w:p>
    <w:p w14:paraId="4D59178D" w14:textId="77777777" w:rsidR="00D815F8" w:rsidRDefault="00D815F8" w:rsidP="00D815F8">
      <w:pPr>
        <w:spacing w:after="0"/>
        <w:rPr>
          <w:rFonts w:ascii="Consolas" w:eastAsia="Times New Roman" w:hAnsi="Consolas" w:cs="Times New Roman"/>
          <w:color w:val="212121"/>
          <w:sz w:val="18"/>
          <w:szCs w:val="18"/>
          <w:lang w:eastAsia="fr-FR"/>
        </w:rPr>
      </w:pPr>
    </w:p>
    <w:p w14:paraId="6DE948F2" w14:textId="77777777" w:rsidR="00D815F8" w:rsidRPr="0035429A" w:rsidRDefault="00D815F8" w:rsidP="00D815F8">
      <w:r>
        <w:t>This toolbox leverages the beautiful geoplotting</w:t>
      </w:r>
      <w:r>
        <w:rPr>
          <w:rStyle w:val="FootnoteReference"/>
        </w:rPr>
        <w:footnoteReference w:id="63"/>
      </w:r>
      <w:r>
        <w:t xml:space="preserve"> capabilities of MATLAB:</w:t>
      </w:r>
    </w:p>
    <w:p w14:paraId="29A06C1E" w14:textId="77777777" w:rsidR="00D815F8" w:rsidRPr="0035429A" w:rsidRDefault="00D815F8" w:rsidP="009D2165">
      <w:pPr>
        <w:pStyle w:val="Codecell"/>
        <w:rPr>
          <w:lang w:eastAsia="fr-FR"/>
        </w:rPr>
      </w:pPr>
      <w:r w:rsidRPr="0035429A">
        <w:rPr>
          <w:noProof/>
          <w:lang w:eastAsia="fr-FR"/>
        </w:rPr>
        <w:t>subplot(1,2,1)</w:t>
      </w:r>
    </w:p>
    <w:p w14:paraId="0A608CA6" w14:textId="77777777" w:rsidR="00D815F8" w:rsidRPr="0035429A" w:rsidRDefault="00D815F8" w:rsidP="009D2165">
      <w:pPr>
        <w:pStyle w:val="Codecell"/>
        <w:rPr>
          <w:lang w:eastAsia="fr-FR"/>
        </w:rPr>
      </w:pPr>
      <w:r w:rsidRPr="0035429A">
        <w:rPr>
          <w:noProof/>
          <w:lang w:eastAsia="fr-FR"/>
        </w:rPr>
        <w:t>geodensityplot(ice2011.lat,ice2011.lon,ice2011.thickness,</w:t>
      </w:r>
      <w:r w:rsidRPr="0035429A">
        <w:rPr>
          <w:noProof/>
          <w:color w:val="A709F5"/>
          <w:lang w:eastAsia="fr-FR"/>
        </w:rPr>
        <w:t>"FaceColor"</w:t>
      </w:r>
      <w:r w:rsidRPr="0035429A">
        <w:rPr>
          <w:noProof/>
          <w:lang w:eastAsia="fr-FR"/>
        </w:rPr>
        <w:t>,</w:t>
      </w:r>
      <w:r w:rsidRPr="0035429A">
        <w:rPr>
          <w:noProof/>
          <w:color w:val="A709F5"/>
          <w:lang w:eastAsia="fr-FR"/>
        </w:rPr>
        <w:t>"interp"</w:t>
      </w:r>
      <w:r w:rsidRPr="0035429A">
        <w:rPr>
          <w:noProof/>
          <w:lang w:eastAsia="fr-FR"/>
        </w:rPr>
        <w:t>)</w:t>
      </w:r>
    </w:p>
    <w:p w14:paraId="3500764D" w14:textId="77777777" w:rsidR="00D815F8" w:rsidRPr="0035429A" w:rsidRDefault="00D815F8" w:rsidP="009D2165">
      <w:pPr>
        <w:pStyle w:val="Codecell"/>
        <w:rPr>
          <w:lang w:eastAsia="fr-FR"/>
        </w:rPr>
      </w:pPr>
      <w:r w:rsidRPr="0035429A">
        <w:rPr>
          <w:noProof/>
          <w:lang w:eastAsia="fr-FR"/>
        </w:rPr>
        <w:t>geolimits([23 85],[-181.4 16.4])</w:t>
      </w:r>
    </w:p>
    <w:p w14:paraId="6DC73213" w14:textId="77777777" w:rsidR="00D815F8" w:rsidRPr="0035429A" w:rsidRDefault="00D815F8" w:rsidP="009D2165">
      <w:pPr>
        <w:pStyle w:val="Codecell"/>
        <w:rPr>
          <w:lang w:eastAsia="fr-FR"/>
        </w:rPr>
      </w:pPr>
      <w:r w:rsidRPr="0035429A">
        <w:rPr>
          <w:noProof/>
          <w:lang w:eastAsia="fr-FR"/>
        </w:rPr>
        <w:t>geobasemap(</w:t>
      </w:r>
      <w:r w:rsidRPr="0035429A">
        <w:rPr>
          <w:noProof/>
          <w:color w:val="A709F5"/>
          <w:lang w:eastAsia="fr-FR"/>
        </w:rPr>
        <w:t>"grayterrain"</w:t>
      </w:r>
      <w:r w:rsidRPr="0035429A">
        <w:rPr>
          <w:noProof/>
          <w:lang w:eastAsia="fr-FR"/>
        </w:rPr>
        <w:t>)</w:t>
      </w:r>
    </w:p>
    <w:p w14:paraId="0DD8F565" w14:textId="77777777" w:rsidR="00D815F8" w:rsidRPr="0035429A" w:rsidRDefault="00D815F8" w:rsidP="009D2165">
      <w:pPr>
        <w:pStyle w:val="Codecell"/>
        <w:rPr>
          <w:lang w:eastAsia="fr-FR"/>
        </w:rPr>
      </w:pPr>
      <w:r w:rsidRPr="0035429A">
        <w:rPr>
          <w:noProof/>
          <w:lang w:eastAsia="fr-FR"/>
        </w:rPr>
        <w:t>title(</w:t>
      </w:r>
      <w:r w:rsidRPr="0035429A">
        <w:rPr>
          <w:noProof/>
          <w:color w:val="A709F5"/>
          <w:lang w:eastAsia="fr-FR"/>
        </w:rPr>
        <w:t>"Ice Thickness, March 2011"</w:t>
      </w:r>
      <w:r w:rsidRPr="0035429A">
        <w:rPr>
          <w:noProof/>
          <w:lang w:eastAsia="fr-FR"/>
        </w:rPr>
        <w:t>)</w:t>
      </w:r>
    </w:p>
    <w:p w14:paraId="574AEC25" w14:textId="77777777" w:rsidR="00D815F8" w:rsidRPr="0035429A" w:rsidRDefault="00D815F8" w:rsidP="009D2165">
      <w:pPr>
        <w:pStyle w:val="Codecell"/>
        <w:rPr>
          <w:lang w:eastAsia="fr-FR"/>
        </w:rPr>
      </w:pPr>
      <w:r w:rsidRPr="0035429A">
        <w:rPr>
          <w:noProof/>
          <w:lang w:eastAsia="fr-FR"/>
        </w:rPr>
        <w:t>subplot(1,2,2)</w:t>
      </w:r>
    </w:p>
    <w:p w14:paraId="70523A14" w14:textId="77777777" w:rsidR="00D815F8" w:rsidRPr="0035429A" w:rsidRDefault="00D815F8" w:rsidP="009D2165">
      <w:pPr>
        <w:pStyle w:val="Codecell"/>
        <w:rPr>
          <w:lang w:eastAsia="fr-FR"/>
        </w:rPr>
      </w:pPr>
      <w:r w:rsidRPr="0035429A">
        <w:rPr>
          <w:noProof/>
          <w:lang w:eastAsia="fr-FR"/>
        </w:rPr>
        <w:t>geodensityplot(ice2021.lat,ice2021.lon,ice2021.thickness,</w:t>
      </w:r>
      <w:r w:rsidRPr="0035429A">
        <w:rPr>
          <w:noProof/>
          <w:color w:val="A709F5"/>
          <w:lang w:eastAsia="fr-FR"/>
        </w:rPr>
        <w:t>"FaceColor"</w:t>
      </w:r>
      <w:r w:rsidRPr="0035429A">
        <w:rPr>
          <w:noProof/>
          <w:lang w:eastAsia="fr-FR"/>
        </w:rPr>
        <w:t>,</w:t>
      </w:r>
      <w:r w:rsidRPr="0035429A">
        <w:rPr>
          <w:noProof/>
          <w:color w:val="A709F5"/>
          <w:lang w:eastAsia="fr-FR"/>
        </w:rPr>
        <w:t>"interp"</w:t>
      </w:r>
      <w:r w:rsidRPr="0035429A">
        <w:rPr>
          <w:noProof/>
          <w:lang w:eastAsia="fr-FR"/>
        </w:rPr>
        <w:t>)</w:t>
      </w:r>
    </w:p>
    <w:p w14:paraId="1D8B0E06" w14:textId="77777777" w:rsidR="00D815F8" w:rsidRPr="0035429A" w:rsidRDefault="00D815F8" w:rsidP="009D2165">
      <w:pPr>
        <w:pStyle w:val="Codecell"/>
        <w:rPr>
          <w:lang w:eastAsia="fr-FR"/>
        </w:rPr>
      </w:pPr>
      <w:r w:rsidRPr="0035429A">
        <w:rPr>
          <w:noProof/>
          <w:lang w:eastAsia="fr-FR"/>
        </w:rPr>
        <w:t>geolimits([23 85],[-181.4 16.4])</w:t>
      </w:r>
    </w:p>
    <w:p w14:paraId="7AA5C049" w14:textId="77777777" w:rsidR="00D815F8" w:rsidRPr="0035429A" w:rsidRDefault="00D815F8" w:rsidP="009D2165">
      <w:pPr>
        <w:pStyle w:val="Codecell"/>
        <w:rPr>
          <w:lang w:eastAsia="fr-FR"/>
        </w:rPr>
      </w:pPr>
      <w:r w:rsidRPr="0035429A">
        <w:rPr>
          <w:noProof/>
          <w:lang w:eastAsia="fr-FR"/>
        </w:rPr>
        <w:t>geobasemap(</w:t>
      </w:r>
      <w:r w:rsidRPr="0035429A">
        <w:rPr>
          <w:noProof/>
          <w:color w:val="A709F5"/>
          <w:lang w:eastAsia="fr-FR"/>
        </w:rPr>
        <w:t>"grayterrain"</w:t>
      </w:r>
      <w:r w:rsidRPr="0035429A">
        <w:rPr>
          <w:noProof/>
          <w:lang w:eastAsia="fr-FR"/>
        </w:rPr>
        <w:t>)</w:t>
      </w:r>
    </w:p>
    <w:p w14:paraId="43CEB4FE" w14:textId="77777777" w:rsidR="00D815F8" w:rsidRPr="0035429A" w:rsidRDefault="00D815F8" w:rsidP="009D2165">
      <w:pPr>
        <w:pStyle w:val="Codecell"/>
        <w:rPr>
          <w:lang w:eastAsia="fr-FR"/>
        </w:rPr>
      </w:pPr>
      <w:r w:rsidRPr="0035429A">
        <w:rPr>
          <w:noProof/>
          <w:lang w:eastAsia="fr-FR"/>
        </w:rPr>
        <w:t>title(</w:t>
      </w:r>
      <w:r w:rsidRPr="0035429A">
        <w:rPr>
          <w:noProof/>
          <w:color w:val="A709F5"/>
          <w:lang w:eastAsia="fr-FR"/>
        </w:rPr>
        <w:t>"Ice Thickness, March 2021"</w:t>
      </w:r>
      <w:r w:rsidRPr="0035429A">
        <w:rPr>
          <w:noProof/>
          <w:lang w:eastAsia="fr-FR"/>
        </w:rPr>
        <w:t>)</w:t>
      </w:r>
    </w:p>
    <w:p w14:paraId="6C025381" w14:textId="77777777" w:rsidR="00D815F8" w:rsidRPr="0035429A" w:rsidRDefault="00D815F8" w:rsidP="009D2165">
      <w:pPr>
        <w:pStyle w:val="Codecell"/>
        <w:rPr>
          <w:lang w:val="fr-FR" w:eastAsia="fr-FR"/>
        </w:rPr>
      </w:pPr>
      <w:r w:rsidRPr="0035429A">
        <w:rPr>
          <w:noProof/>
          <w:lang w:val="fr-FR" w:eastAsia="fr-FR"/>
        </w:rPr>
        <w:t>f = gcf;</w:t>
      </w:r>
    </w:p>
    <w:p w14:paraId="304A76E6" w14:textId="77777777" w:rsidR="00D815F8" w:rsidRPr="0035429A" w:rsidRDefault="00D815F8" w:rsidP="009D2165">
      <w:pPr>
        <w:pStyle w:val="Codecell"/>
        <w:rPr>
          <w:lang w:val="fr-FR" w:eastAsia="fr-FR"/>
        </w:rPr>
      </w:pPr>
      <w:r w:rsidRPr="0035429A">
        <w:rPr>
          <w:noProof/>
          <w:lang w:val="fr-FR" w:eastAsia="fr-FR"/>
        </w:rPr>
        <w:t>f.Position(3) = f.Position(3)*2;</w:t>
      </w:r>
    </w:p>
    <w:p w14:paraId="33C012EC" w14:textId="77777777" w:rsidR="00D815F8" w:rsidRPr="0035429A" w:rsidRDefault="00D815F8" w:rsidP="00D815F8">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lang w:val="fr-FR" w:eastAsia="fr-FR"/>
        </w:rPr>
        <w:drawing>
          <wp:inline distT="0" distB="0" distL="0" distR="0" wp14:anchorId="3388D689" wp14:editId="239B2501">
            <wp:extent cx="4320598" cy="1617455"/>
            <wp:effectExtent l="0" t="0" r="3810" b="1905"/>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373409" cy="1637225"/>
                    </a:xfrm>
                    <a:prstGeom prst="rect">
                      <a:avLst/>
                    </a:prstGeom>
                    <a:noFill/>
                    <a:ln>
                      <a:noFill/>
                    </a:ln>
                  </pic:spPr>
                </pic:pic>
              </a:graphicData>
            </a:graphic>
          </wp:inline>
        </w:drawing>
      </w:r>
    </w:p>
    <w:p w14:paraId="6AA2B881" w14:textId="77777777" w:rsidR="00D815F8" w:rsidRDefault="00D815F8" w:rsidP="00D815F8">
      <w:r>
        <w:t>In a well written toolbox like this one, you find a documentation that is packaged directly with it.</w:t>
      </w:r>
    </w:p>
    <w:p w14:paraId="7F8D25B8" w14:textId="77777777" w:rsidR="00D815F8" w:rsidRDefault="00D815F8" w:rsidP="00D815F8">
      <w:r>
        <w:rPr>
          <w:noProof/>
        </w:rPr>
        <w:lastRenderedPageBreak/>
        <w:drawing>
          <wp:inline distT="0" distB="0" distL="0" distR="0" wp14:anchorId="11E76C09" wp14:editId="7628527C">
            <wp:extent cx="4237068" cy="4546254"/>
            <wp:effectExtent l="0" t="0" r="0" b="6985"/>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88"/>
                    <a:stretch>
                      <a:fillRect/>
                    </a:stretch>
                  </pic:blipFill>
                  <pic:spPr>
                    <a:xfrm>
                      <a:off x="0" y="0"/>
                      <a:ext cx="4249790" cy="4559904"/>
                    </a:xfrm>
                    <a:prstGeom prst="rect">
                      <a:avLst/>
                    </a:prstGeom>
                  </pic:spPr>
                </pic:pic>
              </a:graphicData>
            </a:graphic>
          </wp:inline>
        </w:drawing>
      </w:r>
    </w:p>
    <w:p w14:paraId="64ED0385" w14:textId="77777777" w:rsidR="00D815F8" w:rsidRDefault="00D815F8" w:rsidP="00D815F8">
      <w:r w:rsidRPr="009C31DE">
        <w:t xml:space="preserve">You can create </w:t>
      </w:r>
      <w:r>
        <w:t>your own</w:t>
      </w:r>
      <w:r w:rsidRPr="009C31DE">
        <w:t xml:space="preserve"> toolbox </w:t>
      </w:r>
      <w:r>
        <w:t xml:space="preserve">and </w:t>
      </w:r>
      <w:r w:rsidRPr="009C31DE">
        <w:t xml:space="preserve">share </w:t>
      </w:r>
      <w:r>
        <w:t xml:space="preserve">it </w:t>
      </w:r>
      <w:r w:rsidRPr="009C31DE">
        <w:t>with others. These files can include MATLAB code, data, apps, examples, and documentation. When you create a toolbox, MATLAB generates a single installation file (.mltbx) that enables you or others to install your toolbox.</w:t>
      </w:r>
    </w:p>
    <w:p w14:paraId="73ACF2EF" w14:textId="77777777" w:rsidR="00D815F8" w:rsidRPr="00C725A7" w:rsidRDefault="00D815F8" w:rsidP="00D815F8">
      <w:r>
        <w:t xml:space="preserve">Read more on how to </w:t>
      </w:r>
      <w:r w:rsidRPr="00CA1329">
        <w:t>create and share toolboxes</w:t>
      </w:r>
      <w:r>
        <w:rPr>
          <w:rStyle w:val="FootnoteReference"/>
        </w:rPr>
        <w:footnoteReference w:id="64"/>
      </w:r>
    </w:p>
    <w:p w14:paraId="4CF0B110" w14:textId="77777777" w:rsidR="00D815F8" w:rsidRDefault="00D815F8" w:rsidP="0011592D">
      <w:pPr>
        <w:pStyle w:val="Heading2"/>
        <w:numPr>
          <w:ilvl w:val="1"/>
          <w:numId w:val="47"/>
        </w:numPr>
      </w:pPr>
      <w:bookmarkStart w:id="66" w:name="_Toc161069568"/>
      <w:bookmarkStart w:id="67" w:name="_Toc177320875"/>
      <w:r>
        <w:t>Debug Python code called by MATLAB</w:t>
      </w:r>
      <w:bookmarkEnd w:id="66"/>
      <w:bookmarkEnd w:id="67"/>
    </w:p>
    <w:p w14:paraId="48C57E91" w14:textId="77777777" w:rsidR="00D815F8" w:rsidRDefault="00D815F8" w:rsidP="00D815F8">
      <w:r>
        <w:t xml:space="preserve">One of the first difficulty you will face when developing bilingual applications, is debugging across the language boundary. In the following examples we will demonstrate how to attach a MATLAB session to a VSCode or Visual Studio process </w:t>
      </w:r>
      <w:r>
        <w:lastRenderedPageBreak/>
        <w:t>to debug the Python part of your app. In the next chapter, we will see how to do the opposite, debug the MATLAB part with the nice MATLAB Debugger.</w:t>
      </w:r>
    </w:p>
    <w:p w14:paraId="5B954CA7" w14:textId="77777777" w:rsidR="00D815F8" w:rsidRDefault="00D815F8" w:rsidP="0011592D">
      <w:pPr>
        <w:pStyle w:val="Heading3"/>
        <w:numPr>
          <w:ilvl w:val="2"/>
          <w:numId w:val="47"/>
        </w:numPr>
      </w:pPr>
      <w:bookmarkStart w:id="68" w:name="_Toc177320876"/>
      <w:r>
        <w:t>Debug with Visual Studio Code</w:t>
      </w:r>
      <w:bookmarkEnd w:id="68"/>
    </w:p>
    <w:p w14:paraId="09AA838E" w14:textId="77777777" w:rsidR="00D815F8" w:rsidRPr="00794241" w:rsidRDefault="00D815F8" w:rsidP="00D815F8">
      <w:r>
        <w:t>This section is showing in 8 steps how to debug Python code called from MATLAB with VSCode</w:t>
      </w:r>
      <w:r>
        <w:rPr>
          <w:rStyle w:val="FootnoteReference"/>
        </w:rPr>
        <w:footnoteReference w:id="65"/>
      </w:r>
      <w:r>
        <w:t>:</w:t>
      </w:r>
    </w:p>
    <w:p w14:paraId="6D858CBD" w14:textId="77777777" w:rsidR="00D815F8" w:rsidRDefault="00D815F8" w:rsidP="00D815F8">
      <w:pPr>
        <w:spacing w:after="0"/>
      </w:pPr>
      <w:r>
        <w:t>1. Install VS Code and create a project.</w:t>
      </w:r>
    </w:p>
    <w:p w14:paraId="37752AAB" w14:textId="77777777" w:rsidR="00D815F8" w:rsidRDefault="00D815F8" w:rsidP="00D815F8">
      <w:pPr>
        <w:spacing w:after="0"/>
      </w:pPr>
      <w:r>
        <w:t xml:space="preserve">See the official </w:t>
      </w:r>
      <w:r w:rsidRPr="003B26C9">
        <w:t>tutorial</w:t>
      </w:r>
      <w:r>
        <w:rPr>
          <w:rStyle w:val="FootnoteReference"/>
        </w:rPr>
        <w:footnoteReference w:id="66"/>
      </w:r>
      <w:r w:rsidRPr="00B26A75">
        <w:t xml:space="preserve"> </w:t>
      </w:r>
      <w:r>
        <w:t xml:space="preserve">for instructions on how to install Visual Studio Code, set up a Python project, select a Python interpreter, and create a </w:t>
      </w:r>
      <w:r w:rsidRPr="00451FDA">
        <w:rPr>
          <w:rFonts w:ascii="Consolas" w:hAnsi="Consolas"/>
        </w:rPr>
        <w:t>launch.json</w:t>
      </w:r>
      <w:r>
        <w:t xml:space="preserve"> file.</w:t>
      </w:r>
    </w:p>
    <w:p w14:paraId="24F2AD47" w14:textId="77777777" w:rsidR="00D815F8" w:rsidRDefault="00D815F8" w:rsidP="00D815F8">
      <w:pPr>
        <w:spacing w:after="0"/>
      </w:pPr>
    </w:p>
    <w:p w14:paraId="0CEE3764" w14:textId="77777777" w:rsidR="00D815F8" w:rsidRDefault="00D815F8" w:rsidP="00D815F8">
      <w:pPr>
        <w:spacing w:after="0"/>
      </w:pPr>
      <w:r>
        <w:t xml:space="preserve">2. In a terminal, install the </w:t>
      </w:r>
      <w:r w:rsidRPr="00D86C58">
        <w:rPr>
          <w:rFonts w:ascii="Consolas" w:hAnsi="Consolas"/>
        </w:rPr>
        <w:t>debugpy</w:t>
      </w:r>
      <w:r w:rsidRPr="00D86C58">
        <w:t xml:space="preserve"> </w:t>
      </w:r>
      <w:r>
        <w:t>module using, for example,</w:t>
      </w:r>
    </w:p>
    <w:p w14:paraId="29CFAC74" w14:textId="77777777" w:rsidR="00D815F8" w:rsidRPr="00D86C58" w:rsidRDefault="00D815F8" w:rsidP="009D2165">
      <w:pPr>
        <w:pStyle w:val="Console"/>
      </w:pPr>
      <w:r w:rsidRPr="00D86C58">
        <w:t>$ python -m pip install debugpy</w:t>
      </w:r>
    </w:p>
    <w:p w14:paraId="1F17AFAA" w14:textId="77777777" w:rsidR="00D815F8" w:rsidRDefault="00D815F8" w:rsidP="00D815F8">
      <w:pPr>
        <w:spacing w:after="0"/>
      </w:pPr>
    </w:p>
    <w:p w14:paraId="6ABAD835" w14:textId="77777777" w:rsidR="00D815F8" w:rsidRDefault="00D815F8" w:rsidP="00D815F8">
      <w:pPr>
        <w:spacing w:after="0"/>
      </w:pPr>
      <w:r>
        <w:t>3. In VS Code, add the following debugging code to the top of your Python module.</w:t>
      </w:r>
    </w:p>
    <w:p w14:paraId="1D056616" w14:textId="77777777" w:rsidR="00D815F8" w:rsidRDefault="00D815F8" w:rsidP="009D2165">
      <w:pPr>
        <w:pStyle w:val="Codecell"/>
      </w:pPr>
      <w:r>
        <w:t>import debugpy</w:t>
      </w:r>
    </w:p>
    <w:p w14:paraId="732A24FE" w14:textId="77777777" w:rsidR="00D815F8" w:rsidRDefault="00D815F8" w:rsidP="009D2165">
      <w:pPr>
        <w:pStyle w:val="Codecell"/>
      </w:pPr>
      <w:r>
        <w:t>debugpy.debug_this_thread()</w:t>
      </w:r>
    </w:p>
    <w:p w14:paraId="32DA1DA9" w14:textId="77777777" w:rsidR="00D815F8" w:rsidRDefault="00D815F8" w:rsidP="00D815F8">
      <w:pPr>
        <w:spacing w:after="0"/>
      </w:pPr>
    </w:p>
    <w:p w14:paraId="74B099C2" w14:textId="77777777" w:rsidR="00D815F8" w:rsidRDefault="00D815F8" w:rsidP="00D815F8">
      <w:pPr>
        <w:spacing w:after="0"/>
      </w:pPr>
      <w:r>
        <w:t xml:space="preserve">4. Configure the </w:t>
      </w:r>
      <w:r w:rsidRPr="00202BD9">
        <w:rPr>
          <w:rFonts w:ascii="Consolas" w:hAnsi="Consolas"/>
        </w:rPr>
        <w:t xml:space="preserve">launch.json </w:t>
      </w:r>
      <w:r>
        <w:t>file to select and attach to MATLAB using the code below.</w:t>
      </w:r>
    </w:p>
    <w:p w14:paraId="36079E9D" w14:textId="77777777" w:rsidR="00D815F8" w:rsidRDefault="00D815F8" w:rsidP="00D815F8">
      <w:pPr>
        <w:spacing w:after="0"/>
      </w:pPr>
    </w:p>
    <w:p w14:paraId="5D5CBFAE"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w:t>
      </w:r>
    </w:p>
    <w:p w14:paraId="4A325D76"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version": "0.2.0",</w:t>
      </w:r>
    </w:p>
    <w:p w14:paraId="09385D40"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configurations": [</w:t>
      </w:r>
    </w:p>
    <w:p w14:paraId="525E0A82"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xml:space="preserve">         {   </w:t>
      </w:r>
    </w:p>
    <w:p w14:paraId="7CC60825"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name": "Attach to MATLAB",</w:t>
      </w:r>
    </w:p>
    <w:p w14:paraId="54337B5C"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type": "python",</w:t>
      </w:r>
    </w:p>
    <w:p w14:paraId="56106571"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request": "attach",</w:t>
      </w:r>
    </w:p>
    <w:p w14:paraId="4E1084E7"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processId": "${command:pickProcess}"</w:t>
      </w:r>
    </w:p>
    <w:p w14:paraId="6AC77E7D"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w:t>
      </w:r>
    </w:p>
    <w:p w14:paraId="024C62D2"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w:t>
      </w:r>
    </w:p>
    <w:p w14:paraId="4777CADC"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w:t>
      </w:r>
    </w:p>
    <w:p w14:paraId="59AE3915" w14:textId="77777777" w:rsidR="00D815F8" w:rsidRDefault="00D815F8" w:rsidP="00D815F8">
      <w:pPr>
        <w:spacing w:after="0"/>
        <w:rPr>
          <w:rFonts w:ascii="Calibri" w:hAnsi="Calibri" w:cs="Calibri"/>
        </w:rPr>
      </w:pPr>
    </w:p>
    <w:p w14:paraId="0BD0BF56" w14:textId="77777777" w:rsidR="00D815F8" w:rsidRDefault="00D815F8" w:rsidP="00D815F8">
      <w:pPr>
        <w:spacing w:after="0"/>
      </w:pPr>
      <w:r>
        <w:t>5. Add breakpoints to your code.</w:t>
      </w:r>
    </w:p>
    <w:p w14:paraId="6248FE83" w14:textId="77777777" w:rsidR="00D815F8" w:rsidRDefault="00D815F8" w:rsidP="00D815F8">
      <w:pPr>
        <w:spacing w:after="0"/>
      </w:pPr>
    </w:p>
    <w:p w14:paraId="2558D13E" w14:textId="77777777" w:rsidR="00D815F8" w:rsidRDefault="00D815F8" w:rsidP="00D815F8">
      <w:pPr>
        <w:spacing w:after="0"/>
      </w:pPr>
      <w:r>
        <w:lastRenderedPageBreak/>
        <w:t xml:space="preserve">6. Set up your Python environment in MATLAB and get the </w:t>
      </w:r>
      <w:r>
        <w:rPr>
          <w:rFonts w:ascii="Courier New" w:hAnsi="Courier New" w:cs="Courier New"/>
        </w:rPr>
        <w:t>ProcessID</w:t>
      </w:r>
      <w:r>
        <w:t xml:space="preserve"> number. In this example, the </w:t>
      </w:r>
      <w:r>
        <w:rPr>
          <w:rFonts w:ascii="Courier New" w:hAnsi="Courier New" w:cs="Courier New"/>
        </w:rPr>
        <w:t>ExecutionMode</w:t>
      </w:r>
      <w:r>
        <w:t xml:space="preserve"> is set to </w:t>
      </w:r>
      <w:r>
        <w:rPr>
          <w:rFonts w:ascii="Courier New" w:hAnsi="Courier New" w:cs="Courier New"/>
        </w:rPr>
        <w:t>InProcess</w:t>
      </w:r>
      <w:r>
        <w:t xml:space="preserve">. </w:t>
      </w:r>
    </w:p>
    <w:p w14:paraId="5B5FEF58" w14:textId="77777777" w:rsidR="00D815F8" w:rsidRDefault="00D815F8" w:rsidP="00D815F8">
      <w:pPr>
        <w:spacing w:after="0"/>
      </w:pPr>
    </w:p>
    <w:p w14:paraId="0A6DE92D" w14:textId="77777777" w:rsidR="00D815F8" w:rsidRPr="001405DB" w:rsidRDefault="00D815F8" w:rsidP="001405DB">
      <w:pPr>
        <w:pStyle w:val="Output"/>
      </w:pPr>
      <w:r w:rsidRPr="001405DB">
        <w:t>&gt;&gt; pyenv</w:t>
      </w:r>
    </w:p>
    <w:p w14:paraId="35970D89" w14:textId="77777777" w:rsidR="00D815F8" w:rsidRPr="001405DB" w:rsidRDefault="00D815F8" w:rsidP="001405DB">
      <w:pPr>
        <w:pStyle w:val="Output"/>
      </w:pPr>
    </w:p>
    <w:p w14:paraId="7EEEFE5B" w14:textId="77777777" w:rsidR="00D815F8" w:rsidRPr="001405DB" w:rsidRDefault="00D815F8" w:rsidP="001405DB">
      <w:pPr>
        <w:pStyle w:val="Output"/>
      </w:pPr>
      <w:r w:rsidRPr="001405DB">
        <w:t xml:space="preserve">ans = </w:t>
      </w:r>
    </w:p>
    <w:p w14:paraId="31A0F51A" w14:textId="77777777" w:rsidR="00D815F8" w:rsidRPr="001405DB" w:rsidRDefault="00D815F8" w:rsidP="001405DB">
      <w:pPr>
        <w:pStyle w:val="Output"/>
      </w:pPr>
    </w:p>
    <w:p w14:paraId="06E7ACA8" w14:textId="77777777" w:rsidR="00D815F8" w:rsidRPr="001405DB" w:rsidRDefault="00D815F8" w:rsidP="001405DB">
      <w:pPr>
        <w:pStyle w:val="Output"/>
      </w:pPr>
      <w:r w:rsidRPr="001405DB">
        <w:t>  PythonEnvironment with properties:</w:t>
      </w:r>
    </w:p>
    <w:p w14:paraId="00D76414" w14:textId="77777777" w:rsidR="00D815F8" w:rsidRPr="001405DB" w:rsidRDefault="00D815F8" w:rsidP="001405DB">
      <w:pPr>
        <w:pStyle w:val="Output"/>
      </w:pPr>
    </w:p>
    <w:p w14:paraId="62270BD6" w14:textId="77777777" w:rsidR="00D815F8" w:rsidRPr="001405DB" w:rsidRDefault="00D815F8" w:rsidP="001405DB">
      <w:pPr>
        <w:pStyle w:val="Output"/>
      </w:pPr>
      <w:r w:rsidRPr="001405DB">
        <w:t>          Version: "3.9"</w:t>
      </w:r>
    </w:p>
    <w:p w14:paraId="0EFDEFE8" w14:textId="77777777" w:rsidR="00D815F8" w:rsidRPr="001405DB" w:rsidRDefault="00D815F8" w:rsidP="001405DB">
      <w:pPr>
        <w:pStyle w:val="Output"/>
      </w:pPr>
      <w:r w:rsidRPr="001405DB">
        <w:t>       Executable: "C:\Users\username\AppData\Local\Programs\Python\Python39\python.exe"</w:t>
      </w:r>
    </w:p>
    <w:p w14:paraId="3EE94A15" w14:textId="77777777" w:rsidR="00D815F8" w:rsidRPr="001405DB" w:rsidRDefault="00D815F8" w:rsidP="001405DB">
      <w:pPr>
        <w:pStyle w:val="Output"/>
      </w:pPr>
      <w:r w:rsidRPr="001405DB">
        <w:t>          Library: "C:\Users\username\AppData\Local\Programs\Python\Python39\python39.dll"</w:t>
      </w:r>
    </w:p>
    <w:p w14:paraId="16CBE751" w14:textId="77777777" w:rsidR="00D815F8" w:rsidRPr="001405DB" w:rsidRDefault="00D815F8" w:rsidP="001405DB">
      <w:pPr>
        <w:pStyle w:val="Output"/>
      </w:pPr>
      <w:r w:rsidRPr="001405DB">
        <w:t>             Home: "C:\Users\username\AppData\Local\Programs\Python\Python39"</w:t>
      </w:r>
    </w:p>
    <w:p w14:paraId="2775C02E" w14:textId="77777777" w:rsidR="00D815F8" w:rsidRPr="001405DB" w:rsidRDefault="00D815F8" w:rsidP="001405DB">
      <w:pPr>
        <w:pStyle w:val="Output"/>
      </w:pPr>
      <w:r w:rsidRPr="001405DB">
        <w:t>           Status: Loaded</w:t>
      </w:r>
    </w:p>
    <w:p w14:paraId="6B5A6F90" w14:textId="77777777" w:rsidR="00D815F8" w:rsidRPr="001405DB" w:rsidRDefault="00D815F8" w:rsidP="001405DB">
      <w:pPr>
        <w:pStyle w:val="Output"/>
      </w:pPr>
      <w:r w:rsidRPr="001405DB">
        <w:t>    ExecutionMode: InProcess</w:t>
      </w:r>
    </w:p>
    <w:p w14:paraId="0776D2C3" w14:textId="77777777" w:rsidR="00D815F8" w:rsidRPr="001405DB" w:rsidRDefault="00D815F8" w:rsidP="001405DB">
      <w:pPr>
        <w:pStyle w:val="Output"/>
      </w:pPr>
      <w:r w:rsidRPr="001405DB">
        <w:t>        ProcessID: "27664"</w:t>
      </w:r>
    </w:p>
    <w:p w14:paraId="74804898" w14:textId="77777777" w:rsidR="00D815F8" w:rsidRPr="001405DB" w:rsidRDefault="00D815F8" w:rsidP="001405DB">
      <w:pPr>
        <w:pStyle w:val="Output"/>
      </w:pPr>
      <w:r w:rsidRPr="001405DB">
        <w:t>      ProcessName: "MATLAB"</w:t>
      </w:r>
    </w:p>
    <w:p w14:paraId="786DF38A" w14:textId="77777777" w:rsidR="00D815F8" w:rsidRDefault="00D815F8" w:rsidP="00D815F8">
      <w:pPr>
        <w:spacing w:after="0"/>
      </w:pPr>
    </w:p>
    <w:p w14:paraId="2D24ECF2" w14:textId="77777777" w:rsidR="00D815F8" w:rsidRDefault="00D815F8" w:rsidP="00D815F8">
      <w:pPr>
        <w:spacing w:after="0"/>
      </w:pPr>
      <w:r>
        <w:t xml:space="preserve">If you see </w:t>
      </w:r>
      <w:r>
        <w:rPr>
          <w:rFonts w:ascii="Courier New" w:hAnsi="Courier New" w:cs="Courier New"/>
        </w:rPr>
        <w:t>Status: NotLoaded</w:t>
      </w:r>
      <w:r>
        <w:t xml:space="preserve">, execute any Python command to load the Python interpreter (for example  </w:t>
      </w:r>
      <w:r>
        <w:rPr>
          <w:rFonts w:ascii="Courier New" w:hAnsi="Courier New" w:cs="Courier New"/>
        </w:rPr>
        <w:t>&gt;&gt; py.list</w:t>
      </w:r>
      <w:r>
        <w:t xml:space="preserve"> )  then execute the </w:t>
      </w:r>
      <w:r>
        <w:rPr>
          <w:rFonts w:ascii="Courier New" w:hAnsi="Courier New" w:cs="Courier New"/>
        </w:rPr>
        <w:t>pyenv</w:t>
      </w:r>
      <w:r>
        <w:t xml:space="preserve"> command to get the </w:t>
      </w:r>
      <w:r>
        <w:rPr>
          <w:rFonts w:ascii="Courier New" w:hAnsi="Courier New" w:cs="Courier New"/>
        </w:rPr>
        <w:t>ProcessID</w:t>
      </w:r>
      <w:r>
        <w:t xml:space="preserve"> for the MATLAB process.</w:t>
      </w:r>
    </w:p>
    <w:p w14:paraId="7CA2C478" w14:textId="77777777" w:rsidR="00D815F8" w:rsidRDefault="00D815F8" w:rsidP="00D815F8">
      <w:pPr>
        <w:spacing w:after="0"/>
      </w:pPr>
    </w:p>
    <w:p w14:paraId="0B583784" w14:textId="77777777" w:rsidR="00D815F8" w:rsidRDefault="00D815F8" w:rsidP="00D815F8">
      <w:pPr>
        <w:spacing w:after="0"/>
      </w:pPr>
      <w:r>
        <w:t>7. Attach the MATLAB process to VS Code.</w:t>
      </w:r>
    </w:p>
    <w:p w14:paraId="5256899C" w14:textId="77777777" w:rsidR="00D815F8" w:rsidRDefault="00D815F8" w:rsidP="00D815F8">
      <w:pPr>
        <w:spacing w:after="0"/>
      </w:pPr>
      <w:r>
        <w:t xml:space="preserve">In VS Code, select "Run and Debug" (Ctrl+Shift+D), then select the arrow to Start Debugging (F5). In this example, the green arrow has the label "Attach to MATLAB". Note that this corresponds to the value of the "name" parameter that you specified in the </w:t>
      </w:r>
      <w:r w:rsidRPr="009E1910">
        <w:rPr>
          <w:rFonts w:ascii="Consolas" w:hAnsi="Consolas"/>
        </w:rPr>
        <w:t>launch.json</w:t>
      </w:r>
      <w:r>
        <w:t xml:space="preserve"> file. Type "matlab" in the search bar of the dropdown menu and select the "MATLAB.exe" process that matches the ProcessID from the output of the pyenv command. Note that if you are using OutOfProcess execution mode, you will need to search for a "MATLABPyHost.exe" process.</w:t>
      </w:r>
    </w:p>
    <w:p w14:paraId="5CEA0A86" w14:textId="77777777" w:rsidR="00D815F8" w:rsidRDefault="00D815F8" w:rsidP="00D815F8">
      <w:pPr>
        <w:spacing w:after="0"/>
      </w:pPr>
    </w:p>
    <w:p w14:paraId="19A2A341" w14:textId="77777777" w:rsidR="00D815F8" w:rsidRPr="00F73D20" w:rsidRDefault="00D815F8" w:rsidP="00D815F8">
      <w:pPr>
        <w:spacing w:after="0"/>
        <w:rPr>
          <w:b/>
          <w:bCs/>
        </w:rPr>
      </w:pPr>
      <w:r w:rsidRPr="00F73D20">
        <w:rPr>
          <w:b/>
          <w:bCs/>
        </w:rPr>
        <w:t>In-process:</w:t>
      </w:r>
    </w:p>
    <w:p w14:paraId="0F5DAFA9" w14:textId="77777777" w:rsidR="00D815F8" w:rsidRDefault="00D815F8" w:rsidP="00D815F8">
      <w:pPr>
        <w:spacing w:after="0"/>
        <w:jc w:val="center"/>
      </w:pPr>
    </w:p>
    <w:p w14:paraId="18289EF8" w14:textId="77777777" w:rsidR="00D815F8" w:rsidRDefault="00D815F8" w:rsidP="00D815F8">
      <w:pPr>
        <w:spacing w:after="0"/>
        <w:jc w:val="center"/>
      </w:pPr>
      <w:r w:rsidRPr="0059736A">
        <w:rPr>
          <w:noProof/>
        </w:rPr>
        <w:drawing>
          <wp:inline distT="0" distB="0" distL="0" distR="0" wp14:anchorId="03F14840" wp14:editId="5A6D73A0">
            <wp:extent cx="4350327" cy="796837"/>
            <wp:effectExtent l="0" t="0" r="0" b="3810"/>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89"/>
                    <a:srcRect l="644"/>
                    <a:stretch/>
                  </pic:blipFill>
                  <pic:spPr bwMode="auto">
                    <a:xfrm>
                      <a:off x="0" y="0"/>
                      <a:ext cx="4362510" cy="799069"/>
                    </a:xfrm>
                    <a:prstGeom prst="rect">
                      <a:avLst/>
                    </a:prstGeom>
                    <a:ln>
                      <a:noFill/>
                    </a:ln>
                    <a:extLst>
                      <a:ext uri="{53640926-AAD7-44D8-BBD7-CCE9431645EC}">
                        <a14:shadowObscured xmlns:a14="http://schemas.microsoft.com/office/drawing/2010/main"/>
                      </a:ext>
                    </a:extLst>
                  </pic:spPr>
                </pic:pic>
              </a:graphicData>
            </a:graphic>
          </wp:inline>
        </w:drawing>
      </w:r>
    </w:p>
    <w:p w14:paraId="696748E3" w14:textId="77777777" w:rsidR="00D815F8" w:rsidRDefault="00D815F8" w:rsidP="00D815F8">
      <w:pPr>
        <w:spacing w:after="0"/>
      </w:pPr>
    </w:p>
    <w:p w14:paraId="3A642088" w14:textId="77777777" w:rsidR="00D815F8" w:rsidRPr="00F73D20" w:rsidRDefault="00D815F8" w:rsidP="00D815F8">
      <w:pPr>
        <w:spacing w:after="0"/>
        <w:rPr>
          <w:b/>
          <w:bCs/>
        </w:rPr>
      </w:pPr>
      <w:r w:rsidRPr="00F73D20">
        <w:rPr>
          <w:b/>
          <w:bCs/>
        </w:rPr>
        <w:lastRenderedPageBreak/>
        <w:t>Out-of-Process:</w:t>
      </w:r>
    </w:p>
    <w:p w14:paraId="2E40C2BF" w14:textId="77777777" w:rsidR="00D815F8" w:rsidRDefault="00D815F8" w:rsidP="00D815F8">
      <w:pPr>
        <w:spacing w:after="0"/>
      </w:pPr>
    </w:p>
    <w:p w14:paraId="057BDBDA" w14:textId="77777777" w:rsidR="00D815F8" w:rsidRDefault="00D815F8" w:rsidP="00D815F8">
      <w:pPr>
        <w:spacing w:after="0"/>
        <w:jc w:val="center"/>
      </w:pPr>
      <w:r w:rsidRPr="0027753A">
        <w:rPr>
          <w:noProof/>
        </w:rPr>
        <w:drawing>
          <wp:inline distT="0" distB="0" distL="0" distR="0" wp14:anchorId="33F999B1" wp14:editId="0989E99B">
            <wp:extent cx="4336473" cy="811293"/>
            <wp:effectExtent l="0" t="0" r="6985" b="8255"/>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0"/>
                    <a:stretch>
                      <a:fillRect/>
                    </a:stretch>
                  </pic:blipFill>
                  <pic:spPr>
                    <a:xfrm>
                      <a:off x="0" y="0"/>
                      <a:ext cx="4386148" cy="820587"/>
                    </a:xfrm>
                    <a:prstGeom prst="rect">
                      <a:avLst/>
                    </a:prstGeom>
                  </pic:spPr>
                </pic:pic>
              </a:graphicData>
            </a:graphic>
          </wp:inline>
        </w:drawing>
      </w:r>
    </w:p>
    <w:p w14:paraId="7BADF217" w14:textId="77777777" w:rsidR="00D815F8" w:rsidRDefault="00D815F8" w:rsidP="00D815F8">
      <w:pPr>
        <w:spacing w:after="0"/>
        <w:jc w:val="center"/>
      </w:pPr>
    </w:p>
    <w:p w14:paraId="5B2D4986" w14:textId="77777777" w:rsidR="00D815F8" w:rsidRDefault="00D815F8" w:rsidP="00D815F8">
      <w:pPr>
        <w:spacing w:after="0"/>
      </w:pPr>
      <w:r>
        <w:t>8. Invoke the Python function from MATLAB. Execution should stop at the breakpoint.</w:t>
      </w:r>
    </w:p>
    <w:p w14:paraId="736A8C8B" w14:textId="77777777" w:rsidR="00D815F8" w:rsidRDefault="00D815F8" w:rsidP="00D815F8">
      <w:pPr>
        <w:spacing w:after="0"/>
        <w:jc w:val="center"/>
      </w:pPr>
    </w:p>
    <w:p w14:paraId="599E9BCB" w14:textId="77777777" w:rsidR="00D815F8" w:rsidRDefault="00D815F8" w:rsidP="00D815F8">
      <w:pPr>
        <w:spacing w:after="0"/>
        <w:jc w:val="center"/>
      </w:pPr>
      <w:r>
        <w:rPr>
          <w:noProof/>
        </w:rPr>
        <w:drawing>
          <wp:inline distT="0" distB="0" distL="0" distR="0" wp14:anchorId="0AD38BAB" wp14:editId="70A1E6FA">
            <wp:extent cx="4280214" cy="2770909"/>
            <wp:effectExtent l="0" t="0" r="6350" b="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1"/>
                    <a:stretch>
                      <a:fillRect/>
                    </a:stretch>
                  </pic:blipFill>
                  <pic:spPr>
                    <a:xfrm>
                      <a:off x="0" y="0"/>
                      <a:ext cx="4300096" cy="2783780"/>
                    </a:xfrm>
                    <a:prstGeom prst="rect">
                      <a:avLst/>
                    </a:prstGeom>
                  </pic:spPr>
                </pic:pic>
              </a:graphicData>
            </a:graphic>
          </wp:inline>
        </w:drawing>
      </w:r>
    </w:p>
    <w:p w14:paraId="34CB98C8" w14:textId="77777777" w:rsidR="00D815F8" w:rsidRDefault="00D815F8" w:rsidP="00D815F8">
      <w:pPr>
        <w:spacing w:after="0"/>
      </w:pPr>
    </w:p>
    <w:p w14:paraId="01B108ED" w14:textId="77777777" w:rsidR="00D815F8" w:rsidRDefault="00D815F8" w:rsidP="00D815F8">
      <w:pPr>
        <w:spacing w:after="0"/>
      </w:pPr>
      <w:r>
        <w:t xml:space="preserve">Run the following MATLAB code to step into the Python function </w:t>
      </w:r>
      <w:r w:rsidRPr="008728F6">
        <w:rPr>
          <w:rFonts w:ascii="Consolas" w:hAnsi="Consolas"/>
        </w:rPr>
        <w:t>search</w:t>
      </w:r>
      <w:r>
        <w:t>:</w:t>
      </w:r>
    </w:p>
    <w:p w14:paraId="7FB01E85" w14:textId="77777777" w:rsidR="00D815F8" w:rsidRDefault="00D815F8" w:rsidP="00D815F8">
      <w:pPr>
        <w:spacing w:after="0"/>
      </w:pPr>
    </w:p>
    <w:p w14:paraId="228FDDE4" w14:textId="77777777" w:rsidR="00D815F8" w:rsidRDefault="00D815F8" w:rsidP="001405DB">
      <w:pPr>
        <w:pStyle w:val="Console"/>
      </w:pPr>
      <w:r w:rsidRPr="009E1910">
        <w:t>&gt;&gt; N = py.list({'Jones','Johnson','James'})</w:t>
      </w:r>
    </w:p>
    <w:p w14:paraId="04402AE8" w14:textId="77777777" w:rsidR="00D815F8" w:rsidRPr="009E1910" w:rsidRDefault="00D815F8" w:rsidP="001405DB">
      <w:pPr>
        <w:pStyle w:val="Console"/>
      </w:pPr>
      <w:r w:rsidRPr="002F1592">
        <w:t>&gt;&gt; py.mymod.search(N)</w:t>
      </w:r>
    </w:p>
    <w:p w14:paraId="2CBAA6CD" w14:textId="77777777" w:rsidR="00D815F8" w:rsidRDefault="00D815F8" w:rsidP="00D815F8">
      <w:pPr>
        <w:spacing w:after="0"/>
      </w:pPr>
    </w:p>
    <w:p w14:paraId="0F9DD9DF" w14:textId="77777777" w:rsidR="00D815F8" w:rsidRDefault="00D815F8" w:rsidP="00D815F8"/>
    <w:p w14:paraId="35BBF9DB" w14:textId="77777777" w:rsidR="00D815F8" w:rsidRDefault="00D815F8" w:rsidP="0011592D">
      <w:pPr>
        <w:pStyle w:val="Heading3"/>
        <w:numPr>
          <w:ilvl w:val="2"/>
          <w:numId w:val="47"/>
        </w:numPr>
      </w:pPr>
      <w:bookmarkStart w:id="69" w:name="_Toc177320877"/>
      <w:r>
        <w:t>Debug with Visual Studio</w:t>
      </w:r>
      <w:bookmarkEnd w:id="69"/>
    </w:p>
    <w:p w14:paraId="076D2918" w14:textId="77777777" w:rsidR="00D815F8" w:rsidRPr="00394AD5" w:rsidRDefault="00D815F8" w:rsidP="00D815F8">
      <w:r>
        <w:lastRenderedPageBreak/>
        <w:t>If you have access to Visual Studio and you are more familiar with it, you can do the same as before with Visual Studio</w:t>
      </w:r>
      <w:r>
        <w:rPr>
          <w:rStyle w:val="FootnoteReference"/>
        </w:rPr>
        <w:footnoteReference w:id="67"/>
      </w:r>
      <w:r>
        <w:t xml:space="preserve">. </w:t>
      </w:r>
      <w:r w:rsidRPr="00015623">
        <w:t>Open Visual Studio and create a new Python project from existing code. Then, select Attach to Process from the Debug menu:</w:t>
      </w:r>
      <w:r>
        <w:t xml:space="preserve"> </w:t>
      </w:r>
    </w:p>
    <w:p w14:paraId="01CE2BBB" w14:textId="77777777" w:rsidR="00D815F8" w:rsidRDefault="00D815F8" w:rsidP="00D815F8">
      <w:pPr>
        <w:jc w:val="center"/>
      </w:pPr>
      <w:r w:rsidRPr="006B1F73">
        <w:rPr>
          <w:noProof/>
        </w:rPr>
        <w:drawing>
          <wp:inline distT="0" distB="0" distL="0" distR="0" wp14:anchorId="0E26E615" wp14:editId="05555E6B">
            <wp:extent cx="2765820" cy="139286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2"/>
                    <a:srcRect r="59499" b="39728"/>
                    <a:stretch/>
                  </pic:blipFill>
                  <pic:spPr bwMode="auto">
                    <a:xfrm>
                      <a:off x="0" y="0"/>
                      <a:ext cx="2855270" cy="1437907"/>
                    </a:xfrm>
                    <a:prstGeom prst="rect">
                      <a:avLst/>
                    </a:prstGeom>
                    <a:ln>
                      <a:noFill/>
                    </a:ln>
                    <a:extLst>
                      <a:ext uri="{53640926-AAD7-44D8-BBD7-CCE9431645EC}">
                        <a14:shadowObscured xmlns:a14="http://schemas.microsoft.com/office/drawing/2010/main"/>
                      </a:ext>
                    </a:extLst>
                  </pic:spPr>
                </pic:pic>
              </a:graphicData>
            </a:graphic>
          </wp:inline>
        </w:drawing>
      </w:r>
    </w:p>
    <w:p w14:paraId="5D704646" w14:textId="77777777" w:rsidR="00D815F8" w:rsidRDefault="00D815F8" w:rsidP="00D815F8">
      <w:pPr>
        <w:jc w:val="center"/>
      </w:pPr>
      <w:r w:rsidRPr="006B1F73">
        <w:rPr>
          <w:noProof/>
        </w:rPr>
        <w:drawing>
          <wp:inline distT="0" distB="0" distL="0" distR="0" wp14:anchorId="3713D77C" wp14:editId="0F3E74C2">
            <wp:extent cx="3820438" cy="2357626"/>
            <wp:effectExtent l="0" t="0" r="8890" b="5080"/>
            <wp:docPr id="442820500" name="Picture 442820500"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2"/>
                    <a:srcRect l="45163"/>
                    <a:stretch/>
                  </pic:blipFill>
                  <pic:spPr bwMode="auto">
                    <a:xfrm>
                      <a:off x="0" y="0"/>
                      <a:ext cx="3897810" cy="2405373"/>
                    </a:xfrm>
                    <a:prstGeom prst="rect">
                      <a:avLst/>
                    </a:prstGeom>
                    <a:ln>
                      <a:noFill/>
                    </a:ln>
                    <a:extLst>
                      <a:ext uri="{53640926-AAD7-44D8-BBD7-CCE9431645EC}">
                        <a14:shadowObscured xmlns:a14="http://schemas.microsoft.com/office/drawing/2010/main"/>
                      </a:ext>
                    </a:extLst>
                  </pic:spPr>
                </pic:pic>
              </a:graphicData>
            </a:graphic>
          </wp:inline>
        </w:drawing>
      </w:r>
    </w:p>
    <w:p w14:paraId="691679C7" w14:textId="4DB7FF73" w:rsidR="00D815F8" w:rsidRDefault="00D815F8" w:rsidP="001405DB">
      <w:pPr>
        <w:jc w:val="center"/>
      </w:pPr>
      <w:r w:rsidRPr="006B1F73">
        <w:rPr>
          <w:noProof/>
        </w:rPr>
        <w:drawing>
          <wp:inline distT="0" distB="0" distL="0" distR="0" wp14:anchorId="6A11FF9B" wp14:editId="4F87C1F0">
            <wp:extent cx="3870542" cy="1233563"/>
            <wp:effectExtent l="0" t="0" r="0" b="5080"/>
            <wp:docPr id="2021038461" name="Picture 2021038461"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2"/>
                    <a:srcRect t="61994" r="59645"/>
                    <a:stretch/>
                  </pic:blipFill>
                  <pic:spPr bwMode="auto">
                    <a:xfrm>
                      <a:off x="0" y="0"/>
                      <a:ext cx="3974119" cy="1266574"/>
                    </a:xfrm>
                    <a:prstGeom prst="rect">
                      <a:avLst/>
                    </a:prstGeom>
                    <a:ln>
                      <a:noFill/>
                    </a:ln>
                    <a:extLst>
                      <a:ext uri="{53640926-AAD7-44D8-BBD7-CCE9431645EC}">
                        <a14:shadowObscured xmlns:a14="http://schemas.microsoft.com/office/drawing/2010/main"/>
                      </a:ext>
                    </a:extLst>
                  </pic:spPr>
                </pic:pic>
              </a:graphicData>
            </a:graphic>
          </wp:inline>
        </w:drawing>
      </w:r>
    </w:p>
    <w:p w14:paraId="1E4AA4E1" w14:textId="77777777" w:rsidR="00D815F8" w:rsidRDefault="00D815F8" w:rsidP="0011592D">
      <w:pPr>
        <w:pStyle w:val="Heading2"/>
        <w:numPr>
          <w:ilvl w:val="1"/>
          <w:numId w:val="47"/>
        </w:numPr>
      </w:pPr>
      <w:bookmarkStart w:id="70" w:name="_Toc161069569"/>
      <w:bookmarkStart w:id="71" w:name="_Toc177320878"/>
      <w:r>
        <w:lastRenderedPageBreak/>
        <w:t>Mapping data between Python and MATLAB</w:t>
      </w:r>
      <w:bookmarkEnd w:id="70"/>
      <w:bookmarkEnd w:id="71"/>
    </w:p>
    <w:p w14:paraId="30A4208F" w14:textId="77777777" w:rsidR="00D815F8" w:rsidRDefault="00D815F8" w:rsidP="00D815F8">
      <w:r>
        <w:t xml:space="preserve">In his book about </w:t>
      </w:r>
      <w:bookmarkStart w:id="72" w:name="_Hlk104144790"/>
      <w:r w:rsidRPr="000E7F55">
        <w:rPr>
          <w:i/>
          <w:iCs/>
        </w:rPr>
        <w:t>Python for MATLAB Developmen</w:t>
      </w:r>
      <w:bookmarkEnd w:id="72"/>
      <w:r>
        <w:rPr>
          <w:i/>
          <w:iCs/>
        </w:rPr>
        <w:t>t</w:t>
      </w:r>
      <w:r>
        <w:rPr>
          <w:rStyle w:val="FootnoteReference"/>
          <w:i/>
          <w:iCs/>
        </w:rPr>
        <w:footnoteReference w:id="68"/>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Pr>
          <w:rStyle w:val="FootnoteReference"/>
        </w:rPr>
        <w:footnoteReference w:id="69"/>
      </w:r>
      <w:r>
        <w:t xml:space="preserve">, and vice-versa with </w:t>
      </w:r>
      <w:r w:rsidRPr="000E128E">
        <w:t>py2mat</w:t>
      </w:r>
      <w:r>
        <w:rPr>
          <w:rStyle w:val="FootnoteReference"/>
        </w:rPr>
        <w:footnoteReference w:id="70"/>
      </w:r>
      <w:r>
        <w:t>.</w:t>
      </w:r>
    </w:p>
    <w:p w14:paraId="2381D91B" w14:textId="77777777" w:rsidR="00D815F8" w:rsidRDefault="00D815F8" w:rsidP="00D815F8">
      <w:r>
        <w:t>Converting data</w:t>
      </w:r>
      <w:r>
        <w:rPr>
          <w:rStyle w:val="FootnoteReference"/>
        </w:rPr>
        <w:footnoteReference w:id="71"/>
      </w:r>
      <w:r>
        <w:t xml:space="preserve"> returned by Python function inside of MATLAB may require understanding some of the differences in the native datatypes of the two languages:</w:t>
      </w:r>
    </w:p>
    <w:p w14:paraId="47729B67" w14:textId="77777777" w:rsidR="00D815F8" w:rsidRDefault="00D815F8" w:rsidP="00D815F8">
      <w:pPr>
        <w:pStyle w:val="ListParagraph"/>
        <w:numPr>
          <w:ilvl w:val="0"/>
          <w:numId w:val="33"/>
        </w:numPr>
        <w:spacing w:after="160" w:line="259" w:lineRule="auto"/>
        <w:jc w:val="left"/>
      </w:pPr>
      <w:r>
        <w:t>Scalars (integers, floating point numbers, …), text and Booleans</w:t>
      </w:r>
    </w:p>
    <w:p w14:paraId="12C099E9" w14:textId="77777777" w:rsidR="00D815F8" w:rsidRDefault="00D815F8" w:rsidP="00D815F8">
      <w:pPr>
        <w:pStyle w:val="ListParagraph"/>
        <w:numPr>
          <w:ilvl w:val="0"/>
          <w:numId w:val="33"/>
        </w:numPr>
        <w:spacing w:after="160" w:line="259" w:lineRule="auto"/>
        <w:jc w:val="left"/>
      </w:pPr>
      <w:r>
        <w:t>Dictionaries and lists</w:t>
      </w:r>
    </w:p>
    <w:p w14:paraId="01DD2ACF" w14:textId="77777777" w:rsidR="00D815F8" w:rsidRDefault="00D815F8" w:rsidP="00D815F8">
      <w:pPr>
        <w:pStyle w:val="ListParagraph"/>
        <w:numPr>
          <w:ilvl w:val="0"/>
          <w:numId w:val="33"/>
        </w:numPr>
        <w:spacing w:after="160" w:line="259" w:lineRule="auto"/>
        <w:jc w:val="left"/>
      </w:pPr>
      <w:r>
        <w:t>Arrays and dataframes</w:t>
      </w:r>
    </w:p>
    <w:p w14:paraId="1CBFEC4B" w14:textId="77777777" w:rsidR="00D815F8" w:rsidRDefault="00D815F8" w:rsidP="00D815F8">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09D8A95B" w14:textId="77777777" w:rsidR="00D815F8" w:rsidRDefault="00D815F8" w:rsidP="0011592D">
      <w:pPr>
        <w:pStyle w:val="Heading3"/>
        <w:numPr>
          <w:ilvl w:val="2"/>
          <w:numId w:val="47"/>
        </w:numPr>
      </w:pPr>
      <w:bookmarkStart w:id="73" w:name="_Toc177320879"/>
      <w:r>
        <w:t>Scalars</w:t>
      </w:r>
      <w:bookmarkEnd w:id="73"/>
    </w:p>
    <w:p w14:paraId="57E5C3B3" w14:textId="77777777" w:rsidR="00D815F8" w:rsidRDefault="00D815F8" w:rsidP="00D815F8">
      <w:r w:rsidRPr="00D807E5">
        <w:t xml:space="preserve">The table below shows the mappings for common </w:t>
      </w:r>
      <w:r>
        <w:t xml:space="preserve">scalar </w:t>
      </w:r>
      <w:r w:rsidRPr="00D807E5">
        <w:t>data types</w:t>
      </w:r>
      <w:r>
        <w:t>:</w:t>
      </w:r>
    </w:p>
    <w:tbl>
      <w:tblPr>
        <w:tblStyle w:val="ListTable3"/>
        <w:tblW w:w="0" w:type="auto"/>
        <w:tblLook w:val="04A0" w:firstRow="1" w:lastRow="0" w:firstColumn="1" w:lastColumn="0" w:noHBand="0" w:noVBand="1"/>
      </w:tblPr>
      <w:tblGrid>
        <w:gridCol w:w="3401"/>
        <w:gridCol w:w="3429"/>
      </w:tblGrid>
      <w:tr w:rsidR="00D815F8" w14:paraId="6D961360" w14:textId="77777777" w:rsidTr="001405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24919A59" w14:textId="77777777" w:rsidR="00D815F8" w:rsidRDefault="00D815F8" w:rsidP="008337EB">
            <w:pPr>
              <w:jc w:val="center"/>
            </w:pPr>
            <w:r>
              <w:t>MATLAB</w:t>
            </w:r>
          </w:p>
        </w:tc>
        <w:tc>
          <w:tcPr>
            <w:tcW w:w="4531" w:type="dxa"/>
          </w:tcPr>
          <w:p w14:paraId="00DB0687" w14:textId="77777777" w:rsidR="00D815F8" w:rsidRDefault="00D815F8" w:rsidP="008337EB">
            <w:pPr>
              <w:jc w:val="center"/>
              <w:cnfStyle w:val="100000000000" w:firstRow="1" w:lastRow="0" w:firstColumn="0" w:lastColumn="0" w:oddVBand="0" w:evenVBand="0" w:oddHBand="0" w:evenHBand="0" w:firstRowFirstColumn="0" w:firstRowLastColumn="0" w:lastRowFirstColumn="0" w:lastRowLastColumn="0"/>
            </w:pPr>
            <w:r>
              <w:t>Python</w:t>
            </w:r>
          </w:p>
        </w:tc>
      </w:tr>
      <w:tr w:rsidR="00D815F8" w14:paraId="6D5F258B"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723BC5" w14:textId="77777777" w:rsidR="00D815F8" w:rsidRPr="009A45F0" w:rsidRDefault="00D815F8" w:rsidP="008337EB">
            <w:pPr>
              <w:jc w:val="center"/>
              <w:rPr>
                <w:b w:val="0"/>
                <w:bCs w:val="0"/>
              </w:rPr>
            </w:pPr>
            <w:r w:rsidRPr="009A45F0">
              <w:rPr>
                <w:b w:val="0"/>
                <w:bCs w:val="0"/>
              </w:rPr>
              <w:t>double</w:t>
            </w:r>
            <w:r>
              <w:rPr>
                <w:b w:val="0"/>
                <w:bCs w:val="0"/>
              </w:rPr>
              <w:t>,</w:t>
            </w:r>
            <w:r w:rsidRPr="009A45F0">
              <w:rPr>
                <w:b w:val="0"/>
                <w:bCs w:val="0"/>
              </w:rPr>
              <w:t xml:space="preserve"> single</w:t>
            </w:r>
          </w:p>
        </w:tc>
        <w:tc>
          <w:tcPr>
            <w:tcW w:w="4531" w:type="dxa"/>
          </w:tcPr>
          <w:p w14:paraId="066BB72E" w14:textId="77777777" w:rsidR="00D815F8" w:rsidRDefault="00D815F8" w:rsidP="008337EB">
            <w:pPr>
              <w:jc w:val="center"/>
              <w:cnfStyle w:val="000000100000" w:firstRow="0" w:lastRow="0" w:firstColumn="0" w:lastColumn="0" w:oddVBand="0" w:evenVBand="0" w:oddHBand="1" w:evenHBand="0" w:firstRowFirstColumn="0" w:firstRowLastColumn="0" w:lastRowFirstColumn="0" w:lastRowLastColumn="0"/>
            </w:pPr>
            <w:r>
              <w:t>float</w:t>
            </w:r>
          </w:p>
        </w:tc>
      </w:tr>
      <w:tr w:rsidR="00D815F8" w14:paraId="78A1BD28" w14:textId="77777777" w:rsidTr="001405DB">
        <w:tc>
          <w:tcPr>
            <w:cnfStyle w:val="001000000000" w:firstRow="0" w:lastRow="0" w:firstColumn="1" w:lastColumn="0" w:oddVBand="0" w:evenVBand="0" w:oddHBand="0" w:evenHBand="0" w:firstRowFirstColumn="0" w:firstRowLastColumn="0" w:lastRowFirstColumn="0" w:lastRowLastColumn="0"/>
            <w:tcW w:w="4531" w:type="dxa"/>
          </w:tcPr>
          <w:p w14:paraId="76302A6C" w14:textId="77777777" w:rsidR="00D815F8" w:rsidRPr="009A45F0" w:rsidRDefault="00D815F8" w:rsidP="008337EB">
            <w:pPr>
              <w:jc w:val="center"/>
              <w:rPr>
                <w:b w:val="0"/>
                <w:bCs w:val="0"/>
              </w:rPr>
            </w:pPr>
            <w:r>
              <w:rPr>
                <w:b w:val="0"/>
                <w:bCs w:val="0"/>
              </w:rPr>
              <w:t>complex</w:t>
            </w:r>
            <w:r w:rsidRPr="009A45F0">
              <w:rPr>
                <w:b w:val="0"/>
                <w:bCs w:val="0"/>
              </w:rPr>
              <w:t xml:space="preserve"> sing</w:t>
            </w:r>
            <w:r>
              <w:rPr>
                <w:b w:val="0"/>
                <w:bCs w:val="0"/>
              </w:rPr>
              <w:t>le, complex double</w:t>
            </w:r>
          </w:p>
        </w:tc>
        <w:tc>
          <w:tcPr>
            <w:tcW w:w="4531" w:type="dxa"/>
          </w:tcPr>
          <w:p w14:paraId="30D864DA" w14:textId="77777777" w:rsidR="00D815F8" w:rsidRDefault="00D815F8" w:rsidP="008337EB">
            <w:pPr>
              <w:jc w:val="center"/>
              <w:cnfStyle w:val="000000000000" w:firstRow="0" w:lastRow="0" w:firstColumn="0" w:lastColumn="0" w:oddVBand="0" w:evenVBand="0" w:oddHBand="0" w:evenHBand="0" w:firstRowFirstColumn="0" w:firstRowLastColumn="0" w:lastRowFirstColumn="0" w:lastRowLastColumn="0"/>
            </w:pPr>
            <w:r>
              <w:t>complex</w:t>
            </w:r>
          </w:p>
        </w:tc>
      </w:tr>
      <w:tr w:rsidR="00D815F8" w:rsidRPr="00724A21" w14:paraId="2671B52A"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FE2B00C" w14:textId="77777777" w:rsidR="00D815F8" w:rsidRPr="00724A21" w:rsidRDefault="00D815F8" w:rsidP="008337EB">
            <w:pPr>
              <w:jc w:val="center"/>
              <w:rPr>
                <w:b w:val="0"/>
                <w:bCs w:val="0"/>
                <w:lang w:val="fr-FR"/>
              </w:rPr>
            </w:pPr>
            <w:r w:rsidRPr="00724A21">
              <w:rPr>
                <w:b w:val="0"/>
                <w:bCs w:val="0"/>
                <w:lang w:val="fr-FR"/>
              </w:rPr>
              <w:t xml:space="preserve">(u)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6688BAC3" w14:textId="77777777" w:rsidR="00D815F8" w:rsidRPr="00724A21" w:rsidRDefault="00D815F8" w:rsidP="008337EB">
            <w:pPr>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int</w:t>
            </w:r>
          </w:p>
        </w:tc>
      </w:tr>
      <w:tr w:rsidR="00D815F8" w:rsidRPr="00724A21" w14:paraId="180C4FAF" w14:textId="77777777" w:rsidTr="001405DB">
        <w:tc>
          <w:tcPr>
            <w:cnfStyle w:val="001000000000" w:firstRow="0" w:lastRow="0" w:firstColumn="1" w:lastColumn="0" w:oddVBand="0" w:evenVBand="0" w:oddHBand="0" w:evenHBand="0" w:firstRowFirstColumn="0" w:firstRowLastColumn="0" w:lastRowFirstColumn="0" w:lastRowLastColumn="0"/>
            <w:tcW w:w="4531" w:type="dxa"/>
          </w:tcPr>
          <w:p w14:paraId="733FDC6E" w14:textId="77777777" w:rsidR="00D815F8" w:rsidRPr="00724A21" w:rsidRDefault="00D815F8" w:rsidP="008337EB">
            <w:pPr>
              <w:jc w:val="center"/>
              <w:rPr>
                <w:b w:val="0"/>
                <w:bCs w:val="0"/>
                <w:lang w:val="fr-FR"/>
              </w:rPr>
            </w:pPr>
            <w:r>
              <w:rPr>
                <w:b w:val="0"/>
                <w:bCs w:val="0"/>
                <w:lang w:val="fr-FR"/>
              </w:rPr>
              <w:t>NaN</w:t>
            </w:r>
          </w:p>
        </w:tc>
        <w:tc>
          <w:tcPr>
            <w:tcW w:w="4531" w:type="dxa"/>
          </w:tcPr>
          <w:p w14:paraId="73F84F6F" w14:textId="77777777" w:rsidR="00D815F8" w:rsidRPr="00724A21" w:rsidRDefault="00D815F8" w:rsidP="008337EB">
            <w:pPr>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float(nan)</w:t>
            </w:r>
          </w:p>
        </w:tc>
      </w:tr>
      <w:tr w:rsidR="00D815F8" w:rsidRPr="00724A21" w14:paraId="30875950"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B59B7E1" w14:textId="77777777" w:rsidR="00D815F8" w:rsidRPr="00724A21" w:rsidRDefault="00D815F8" w:rsidP="008337EB">
            <w:pPr>
              <w:jc w:val="center"/>
              <w:rPr>
                <w:b w:val="0"/>
                <w:bCs w:val="0"/>
                <w:lang w:val="fr-FR"/>
              </w:rPr>
            </w:pPr>
            <w:r>
              <w:rPr>
                <w:b w:val="0"/>
                <w:bCs w:val="0"/>
                <w:lang w:val="fr-FR"/>
              </w:rPr>
              <w:t>Inf</w:t>
            </w:r>
          </w:p>
        </w:tc>
        <w:tc>
          <w:tcPr>
            <w:tcW w:w="4531" w:type="dxa"/>
          </w:tcPr>
          <w:p w14:paraId="2BEFFB45" w14:textId="77777777" w:rsidR="00D815F8" w:rsidRPr="00724A21" w:rsidRDefault="00D815F8" w:rsidP="008337EB">
            <w:pPr>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float(inf)</w:t>
            </w:r>
          </w:p>
        </w:tc>
      </w:tr>
      <w:tr w:rsidR="00D815F8" w:rsidRPr="00724A21" w14:paraId="55BBC949" w14:textId="77777777" w:rsidTr="001405DB">
        <w:tc>
          <w:tcPr>
            <w:cnfStyle w:val="001000000000" w:firstRow="0" w:lastRow="0" w:firstColumn="1" w:lastColumn="0" w:oddVBand="0" w:evenVBand="0" w:oddHBand="0" w:evenHBand="0" w:firstRowFirstColumn="0" w:firstRowLastColumn="0" w:lastRowFirstColumn="0" w:lastRowLastColumn="0"/>
            <w:tcW w:w="4531" w:type="dxa"/>
          </w:tcPr>
          <w:p w14:paraId="537A2455" w14:textId="77777777" w:rsidR="00D815F8" w:rsidRPr="00724A21" w:rsidRDefault="00D815F8" w:rsidP="008337EB">
            <w:pPr>
              <w:jc w:val="center"/>
              <w:rPr>
                <w:b w:val="0"/>
                <w:bCs w:val="0"/>
                <w:lang w:val="fr-FR"/>
              </w:rPr>
            </w:pPr>
            <w:r>
              <w:rPr>
                <w:b w:val="0"/>
                <w:bCs w:val="0"/>
                <w:lang w:val="fr-FR"/>
              </w:rPr>
              <w:t>string, char</w:t>
            </w:r>
          </w:p>
        </w:tc>
        <w:tc>
          <w:tcPr>
            <w:tcW w:w="4531" w:type="dxa"/>
          </w:tcPr>
          <w:p w14:paraId="0FD0BBA8" w14:textId="77777777" w:rsidR="00D815F8" w:rsidRPr="00724A21" w:rsidRDefault="00D815F8" w:rsidP="008337EB">
            <w:pPr>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str</w:t>
            </w:r>
          </w:p>
        </w:tc>
      </w:tr>
      <w:tr w:rsidR="00D815F8" w:rsidRPr="00724A21" w14:paraId="4B5DD84F"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025EAA2" w14:textId="77777777" w:rsidR="00D815F8" w:rsidRPr="00724A21" w:rsidRDefault="00D815F8" w:rsidP="008337EB">
            <w:pPr>
              <w:jc w:val="center"/>
              <w:rPr>
                <w:b w:val="0"/>
                <w:bCs w:val="0"/>
                <w:lang w:val="fr-FR"/>
              </w:rPr>
            </w:pPr>
            <w:r>
              <w:rPr>
                <w:b w:val="0"/>
                <w:bCs w:val="0"/>
                <w:lang w:val="fr-FR"/>
              </w:rPr>
              <w:t>logical</w:t>
            </w:r>
          </w:p>
        </w:tc>
        <w:tc>
          <w:tcPr>
            <w:tcW w:w="4531" w:type="dxa"/>
          </w:tcPr>
          <w:p w14:paraId="69A71F04" w14:textId="77777777" w:rsidR="00D815F8" w:rsidRPr="00724A21" w:rsidRDefault="00D815F8" w:rsidP="008337EB">
            <w:pPr>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bool</w:t>
            </w:r>
          </w:p>
        </w:tc>
      </w:tr>
    </w:tbl>
    <w:p w14:paraId="6A403234" w14:textId="77777777" w:rsidR="00D815F8" w:rsidRDefault="00D815F8" w:rsidP="00D815F8"/>
    <w:p w14:paraId="3BD2D71F" w14:textId="77777777" w:rsidR="00D815F8" w:rsidRPr="003E75BD" w:rsidRDefault="00D815F8" w:rsidP="00D815F8">
      <w:r w:rsidRPr="003E75BD">
        <w:t>By default, numbers in MATLAB are double, whereas numbers without decimal point in Python are integers.</w:t>
      </w:r>
    </w:p>
    <w:p w14:paraId="22939F20" w14:textId="77777777" w:rsidR="00D815F8" w:rsidRDefault="00D815F8" w:rsidP="001405DB">
      <w:pPr>
        <w:pStyle w:val="Codecell"/>
      </w:pPr>
      <w:r>
        <w:rPr>
          <w:noProof/>
        </w:rPr>
        <w:t>a = py.dataExchange.get_float()</w:t>
      </w:r>
    </w:p>
    <w:p w14:paraId="144C4075" w14:textId="77777777" w:rsidR="00D815F8" w:rsidRDefault="00D815F8" w:rsidP="001405DB">
      <w:pPr>
        <w:pStyle w:val="Output"/>
      </w:pPr>
      <w:r>
        <w:t>a = 1</w:t>
      </w:r>
    </w:p>
    <w:p w14:paraId="4C5173F6" w14:textId="77777777" w:rsidR="00D815F8" w:rsidRDefault="00D815F8" w:rsidP="001405DB">
      <w:pPr>
        <w:pStyle w:val="Codecell"/>
      </w:pPr>
      <w:r>
        <w:rPr>
          <w:noProof/>
        </w:rPr>
        <w:lastRenderedPageBreak/>
        <w:t>class(a)</w:t>
      </w:r>
    </w:p>
    <w:p w14:paraId="6BDA8BB1" w14:textId="77777777" w:rsidR="00D815F8" w:rsidRDefault="00D815F8" w:rsidP="001405DB">
      <w:pPr>
        <w:pStyle w:val="Output"/>
      </w:pPr>
      <w:r>
        <w:rPr>
          <w:rStyle w:val="variablenameelement"/>
          <w:rFonts w:eastAsia="Times New Roman"/>
          <w:color w:val="212121"/>
        </w:rPr>
        <w:t xml:space="preserve">ans = </w:t>
      </w:r>
      <w:r>
        <w:t>'double'</w:t>
      </w:r>
    </w:p>
    <w:p w14:paraId="14E5EDC7" w14:textId="77777777" w:rsidR="0069022D" w:rsidRDefault="0069022D" w:rsidP="001405DB">
      <w:pPr>
        <w:pStyle w:val="Output"/>
      </w:pPr>
    </w:p>
    <w:p w14:paraId="3A2DF1A6" w14:textId="77777777" w:rsidR="00D815F8" w:rsidRDefault="00D815F8" w:rsidP="001405DB">
      <w:pPr>
        <w:pStyle w:val="Codecell"/>
      </w:pPr>
      <w:r>
        <w:rPr>
          <w:noProof/>
        </w:rPr>
        <w:t>b = py.dataExchange.get_complex()</w:t>
      </w:r>
    </w:p>
    <w:p w14:paraId="0F9C39F6" w14:textId="77777777" w:rsidR="00D815F8" w:rsidRDefault="00D815F8" w:rsidP="0069022D">
      <w:pPr>
        <w:pStyle w:val="Output"/>
      </w:pPr>
      <w:r>
        <w:t>b = 2.0000 + 0.0000i</w:t>
      </w:r>
    </w:p>
    <w:p w14:paraId="7837EA1E" w14:textId="77777777" w:rsidR="0069022D" w:rsidRDefault="0069022D" w:rsidP="0069022D">
      <w:pPr>
        <w:pStyle w:val="Output"/>
      </w:pPr>
    </w:p>
    <w:p w14:paraId="77683EDF" w14:textId="77777777" w:rsidR="00D815F8" w:rsidRDefault="00D815F8" w:rsidP="0069022D">
      <w:pPr>
        <w:pStyle w:val="Codecell"/>
      </w:pPr>
      <w:r>
        <w:rPr>
          <w:noProof/>
        </w:rPr>
        <w:t>class(b)</w:t>
      </w:r>
    </w:p>
    <w:p w14:paraId="7540ED2A" w14:textId="77777777" w:rsidR="00D815F8" w:rsidRDefault="00D815F8" w:rsidP="0069022D">
      <w:pPr>
        <w:pStyle w:val="Output"/>
      </w:pPr>
      <w:r>
        <w:rPr>
          <w:rStyle w:val="variablenameelement"/>
          <w:rFonts w:eastAsia="Times New Roman"/>
          <w:color w:val="212121"/>
        </w:rPr>
        <w:t xml:space="preserve">ans = </w:t>
      </w:r>
      <w:r>
        <w:t>'double'</w:t>
      </w:r>
    </w:p>
    <w:p w14:paraId="37D0FE0D" w14:textId="77777777" w:rsidR="0069022D" w:rsidRDefault="0069022D" w:rsidP="0069022D">
      <w:pPr>
        <w:pStyle w:val="Output"/>
      </w:pPr>
    </w:p>
    <w:p w14:paraId="56D763B6" w14:textId="77777777" w:rsidR="00D815F8" w:rsidRPr="00260061" w:rsidRDefault="00D815F8" w:rsidP="00D815F8">
      <w:r w:rsidRPr="00260061">
        <w:t xml:space="preserve">There are several kinds of integers in MATLAB, depending on the precision you require. </w:t>
      </w:r>
    </w:p>
    <w:p w14:paraId="201915E9" w14:textId="77777777" w:rsidR="00D815F8" w:rsidRPr="00260061" w:rsidRDefault="00D815F8" w:rsidP="00D815F8">
      <w:r w:rsidRPr="00260061">
        <w:t xml:space="preserve">For instance </w:t>
      </w:r>
      <w:hyperlink r:id="rId93">
        <w:r w:rsidRPr="00260061">
          <w:rPr>
            <w:rStyle w:val="Hyperlink"/>
          </w:rPr>
          <w:t>uint8</w:t>
        </w:r>
      </w:hyperlink>
      <w:r w:rsidRPr="00260061">
        <w:t xml:space="preserve"> can only store positive numbers between 0 and 255, whereas </w:t>
      </w:r>
      <w:hyperlink r:id="rId94">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t xml:space="preserve">. </w:t>
      </w:r>
      <w:r w:rsidRPr="00260061">
        <w:t xml:space="preserve">The most generic type to convert Python integers are int64, which you can do </w:t>
      </w:r>
      <w:r>
        <w:t>explicitly.</w:t>
      </w:r>
    </w:p>
    <w:p w14:paraId="7D6A487C" w14:textId="77777777" w:rsidR="00D815F8" w:rsidRPr="001A599B" w:rsidRDefault="00D815F8" w:rsidP="0069022D">
      <w:pPr>
        <w:pStyle w:val="Codecell"/>
      </w:pPr>
      <w:r w:rsidRPr="001A599B">
        <w:rPr>
          <w:noProof/>
        </w:rPr>
        <w:t>c = py.dataExchange.get_integer()</w:t>
      </w:r>
    </w:p>
    <w:p w14:paraId="716BA9C4" w14:textId="77777777" w:rsidR="00D815F8" w:rsidRPr="0069022D" w:rsidRDefault="00D815F8" w:rsidP="0069022D">
      <w:pPr>
        <w:pStyle w:val="Output"/>
      </w:pPr>
      <w:r>
        <w:br/>
      </w:r>
      <w:r w:rsidRPr="0069022D">
        <w:t xml:space="preserve">c = </w:t>
      </w:r>
    </w:p>
    <w:p w14:paraId="4A5CB39F" w14:textId="77777777" w:rsidR="00D815F8" w:rsidRPr="0069022D" w:rsidRDefault="00D815F8" w:rsidP="0069022D">
      <w:pPr>
        <w:pStyle w:val="Output"/>
      </w:pPr>
      <w:r w:rsidRPr="0069022D">
        <w:t xml:space="preserve">  Python int with properties:</w:t>
      </w:r>
    </w:p>
    <w:p w14:paraId="6163B87F" w14:textId="77777777" w:rsidR="00D815F8" w:rsidRPr="0069022D" w:rsidRDefault="00D815F8" w:rsidP="0069022D">
      <w:pPr>
        <w:pStyle w:val="Output"/>
      </w:pPr>
    </w:p>
    <w:p w14:paraId="49A9C2E4" w14:textId="77777777" w:rsidR="00D815F8" w:rsidRPr="0069022D" w:rsidRDefault="00D815F8" w:rsidP="0069022D">
      <w:pPr>
        <w:pStyle w:val="Output"/>
      </w:pPr>
      <w:r w:rsidRPr="0069022D">
        <w:t xml:space="preserve">    denominator: [1×1 py.int]</w:t>
      </w:r>
    </w:p>
    <w:p w14:paraId="10A68E1B" w14:textId="77777777" w:rsidR="00D815F8" w:rsidRPr="0069022D" w:rsidRDefault="00D815F8" w:rsidP="0069022D">
      <w:pPr>
        <w:pStyle w:val="Output"/>
      </w:pPr>
      <w:r w:rsidRPr="0069022D">
        <w:t xml:space="preserve">           imag: [1×1 py.int]</w:t>
      </w:r>
    </w:p>
    <w:p w14:paraId="60A65D26" w14:textId="77777777" w:rsidR="00D815F8" w:rsidRPr="0069022D" w:rsidRDefault="00D815F8" w:rsidP="0069022D">
      <w:pPr>
        <w:pStyle w:val="Output"/>
      </w:pPr>
      <w:r w:rsidRPr="0069022D">
        <w:t xml:space="preserve">      numerator: [1×1 py.int]</w:t>
      </w:r>
    </w:p>
    <w:p w14:paraId="6950759C" w14:textId="77777777" w:rsidR="00D815F8" w:rsidRPr="0069022D" w:rsidRDefault="00D815F8" w:rsidP="0069022D">
      <w:pPr>
        <w:pStyle w:val="Output"/>
      </w:pPr>
      <w:r w:rsidRPr="0069022D">
        <w:t xml:space="preserve">           real: [1×1 py.int]</w:t>
      </w:r>
    </w:p>
    <w:p w14:paraId="4EBCD6B6" w14:textId="77777777" w:rsidR="00D815F8" w:rsidRPr="0069022D" w:rsidRDefault="00D815F8" w:rsidP="0069022D">
      <w:pPr>
        <w:pStyle w:val="Output"/>
      </w:pPr>
    </w:p>
    <w:p w14:paraId="3D85D351" w14:textId="77777777" w:rsidR="00D815F8" w:rsidRPr="0069022D" w:rsidRDefault="00D815F8" w:rsidP="0069022D">
      <w:pPr>
        <w:pStyle w:val="Output"/>
      </w:pPr>
      <w:r w:rsidRPr="0069022D">
        <w:t xml:space="preserve">    3</w:t>
      </w:r>
    </w:p>
    <w:p w14:paraId="5208A40A" w14:textId="77777777" w:rsidR="00D815F8" w:rsidRPr="001A599B" w:rsidRDefault="00D815F8" w:rsidP="00D815F8">
      <w:pPr>
        <w:spacing w:after="0"/>
        <w:rPr>
          <w:rFonts w:ascii="Times New Roman" w:eastAsia="Times New Roman" w:hAnsi="Times New Roman" w:cstheme="majorBidi"/>
          <w:sz w:val="24"/>
          <w:szCs w:val="24"/>
        </w:rPr>
      </w:pPr>
      <w:r w:rsidRPr="001A599B">
        <w:rPr>
          <w:rFonts w:ascii="Helvetica" w:eastAsia="Times New Roman" w:hAnsi="Helvetica" w:cstheme="majorBidi"/>
          <w:sz w:val="21"/>
        </w:rPr>
        <w:t xml:space="preserve"> </w:t>
      </w:r>
    </w:p>
    <w:p w14:paraId="3089F6C4" w14:textId="77777777" w:rsidR="00D815F8" w:rsidRPr="001A599B" w:rsidRDefault="00D815F8" w:rsidP="0069022D">
      <w:pPr>
        <w:pStyle w:val="Codecell"/>
      </w:pPr>
      <w:r w:rsidRPr="001A599B">
        <w:rPr>
          <w:noProof/>
        </w:rPr>
        <w:t>class(c)</w:t>
      </w:r>
    </w:p>
    <w:p w14:paraId="37CC7C98" w14:textId="77777777" w:rsidR="00D815F8" w:rsidRPr="001A599B" w:rsidRDefault="00D815F8" w:rsidP="0069022D">
      <w:pPr>
        <w:pStyle w:val="Output"/>
      </w:pPr>
      <w:r>
        <w:br/>
      </w:r>
      <w:r w:rsidRPr="001A599B">
        <w:t>ans = 'py.int'</w:t>
      </w:r>
      <w:r>
        <w:br/>
      </w:r>
    </w:p>
    <w:p w14:paraId="3AD4A052" w14:textId="77777777" w:rsidR="00D815F8" w:rsidRPr="001A599B" w:rsidRDefault="00D815F8" w:rsidP="0069022D">
      <w:pPr>
        <w:pStyle w:val="Codecell"/>
      </w:pPr>
      <w:r w:rsidRPr="001A599B">
        <w:rPr>
          <w:noProof/>
        </w:rPr>
        <w:t>int64(c)</w:t>
      </w:r>
    </w:p>
    <w:p w14:paraId="0A17401C" w14:textId="77777777" w:rsidR="00D815F8" w:rsidRPr="001A599B" w:rsidRDefault="00D815F8" w:rsidP="0069022D">
      <w:pPr>
        <w:pStyle w:val="Output"/>
      </w:pPr>
      <w:r>
        <w:br/>
      </w:r>
      <w:r w:rsidRPr="001A599B">
        <w:t>ans = int64</w:t>
      </w:r>
    </w:p>
    <w:p w14:paraId="39032F3D" w14:textId="33BC32DC" w:rsidR="00D815F8" w:rsidRPr="001A599B" w:rsidRDefault="00D815F8" w:rsidP="0069022D">
      <w:pPr>
        <w:pStyle w:val="Output"/>
      </w:pPr>
      <w:r w:rsidRPr="001A599B">
        <w:t>3</w:t>
      </w:r>
    </w:p>
    <w:p w14:paraId="4A38126C" w14:textId="77777777" w:rsidR="00D815F8" w:rsidRDefault="00D815F8" w:rsidP="00D815F8"/>
    <w:p w14:paraId="64279C36" w14:textId="77777777" w:rsidR="00D815F8" w:rsidRDefault="00D815F8" w:rsidP="00D815F8">
      <w:r w:rsidRPr="00554CA5">
        <w:lastRenderedPageBreak/>
        <w:t xml:space="preserve">When getting a string from a Python function, the convertion isn't obvious. It can either be turned into a </w:t>
      </w:r>
      <w:hyperlink r:id="rId95">
        <w:r w:rsidRPr="00554CA5">
          <w:rPr>
            <w:rStyle w:val="Hyperlink"/>
          </w:rPr>
          <w:t>char</w:t>
        </w:r>
      </w:hyperlink>
      <w:r w:rsidRPr="00554CA5">
        <w:t xml:space="preserve"> (character array) or a </w:t>
      </w:r>
      <w:hyperlink r:id="rId96">
        <w:r w:rsidRPr="00554CA5">
          <w:rPr>
            <w:rStyle w:val="Hyperlink"/>
          </w:rPr>
          <w:t>string</w:t>
        </w:r>
      </w:hyperlink>
      <w:r w:rsidRPr="00554CA5">
        <w:t>.</w:t>
      </w:r>
      <w:r>
        <w:t xml:space="preserve"> </w:t>
      </w:r>
      <w:r w:rsidRPr="00554CA5">
        <w:t>You can distinguish them by the single quotation marks for chars, and double quotes for strings.</w:t>
      </w:r>
    </w:p>
    <w:p w14:paraId="5EA0C1CB" w14:textId="77777777" w:rsidR="00D815F8" w:rsidRDefault="00D815F8" w:rsidP="0069022D">
      <w:pPr>
        <w:pStyle w:val="Codecell"/>
      </w:pPr>
      <w:r>
        <w:rPr>
          <w:noProof/>
        </w:rPr>
        <w:t>abc = py.dataExchange.get_string()</w:t>
      </w:r>
    </w:p>
    <w:p w14:paraId="58378474" w14:textId="77777777" w:rsidR="00D815F8" w:rsidRDefault="00D815F8" w:rsidP="0069022D">
      <w:pPr>
        <w:pStyle w:val="Output"/>
      </w:pPr>
      <w:r>
        <w:rPr>
          <w:rStyle w:val="variablenameelement"/>
          <w:rFonts w:eastAsia="Times New Roman"/>
          <w:color w:val="212121"/>
        </w:rPr>
        <w:t xml:space="preserve">abc = </w:t>
      </w:r>
    </w:p>
    <w:p w14:paraId="64E12BB5" w14:textId="77777777" w:rsidR="00D815F8" w:rsidRDefault="00D815F8" w:rsidP="0069022D">
      <w:pPr>
        <w:pStyle w:val="Output"/>
      </w:pPr>
      <w:r>
        <w:t xml:space="preserve">  Python str with no properties.</w:t>
      </w:r>
    </w:p>
    <w:p w14:paraId="2D56A93A" w14:textId="77777777" w:rsidR="00D815F8" w:rsidRDefault="00D815F8" w:rsidP="0069022D">
      <w:pPr>
        <w:pStyle w:val="Output"/>
      </w:pPr>
      <w:r>
        <w:t xml:space="preserve">    abc</w:t>
      </w:r>
    </w:p>
    <w:p w14:paraId="764CA0C4" w14:textId="77777777" w:rsidR="0069022D" w:rsidRPr="00C7588C" w:rsidRDefault="0069022D" w:rsidP="0069022D">
      <w:pPr>
        <w:pStyle w:val="Output"/>
      </w:pPr>
    </w:p>
    <w:p w14:paraId="70A6F42D" w14:textId="77777777" w:rsidR="00D815F8" w:rsidRDefault="00D815F8" w:rsidP="0069022D">
      <w:pPr>
        <w:pStyle w:val="Codecell"/>
      </w:pPr>
      <w:r>
        <w:rPr>
          <w:noProof/>
        </w:rPr>
        <w:t>char(abc)</w:t>
      </w:r>
    </w:p>
    <w:p w14:paraId="4FF267F2" w14:textId="77777777" w:rsidR="00D815F8" w:rsidRDefault="00D815F8" w:rsidP="0069022D">
      <w:pPr>
        <w:pStyle w:val="Output"/>
      </w:pPr>
      <w:r>
        <w:rPr>
          <w:rStyle w:val="variablenameelement"/>
          <w:rFonts w:eastAsia="Times New Roman"/>
          <w:color w:val="212121"/>
        </w:rPr>
        <w:t xml:space="preserve">ans = </w:t>
      </w:r>
      <w:r>
        <w:t>'abc'</w:t>
      </w:r>
    </w:p>
    <w:p w14:paraId="761E1BFA" w14:textId="77777777" w:rsidR="0069022D" w:rsidRDefault="0069022D" w:rsidP="0069022D">
      <w:pPr>
        <w:pStyle w:val="Output"/>
      </w:pPr>
    </w:p>
    <w:p w14:paraId="218A83A9" w14:textId="77777777" w:rsidR="00D815F8" w:rsidRDefault="00D815F8" w:rsidP="0069022D">
      <w:pPr>
        <w:pStyle w:val="Codecell"/>
      </w:pPr>
      <w:r>
        <w:rPr>
          <w:noProof/>
        </w:rPr>
        <w:t>class(char(abc))</w:t>
      </w:r>
    </w:p>
    <w:p w14:paraId="59E9AE94" w14:textId="77777777" w:rsidR="00D815F8" w:rsidRDefault="00D815F8" w:rsidP="0069022D">
      <w:pPr>
        <w:pStyle w:val="Output"/>
      </w:pPr>
      <w:r>
        <w:rPr>
          <w:rStyle w:val="variablenameelement"/>
          <w:rFonts w:eastAsia="Times New Roman"/>
          <w:color w:val="212121"/>
        </w:rPr>
        <w:t xml:space="preserve">ans = </w:t>
      </w:r>
      <w:r>
        <w:t>'char'</w:t>
      </w:r>
    </w:p>
    <w:p w14:paraId="0182EFB1" w14:textId="77777777" w:rsidR="0069022D" w:rsidRDefault="0069022D" w:rsidP="0069022D">
      <w:pPr>
        <w:pStyle w:val="Output"/>
      </w:pPr>
    </w:p>
    <w:p w14:paraId="74DB48D7" w14:textId="77777777" w:rsidR="00D815F8" w:rsidRDefault="00D815F8" w:rsidP="0069022D">
      <w:pPr>
        <w:pStyle w:val="Codecell"/>
      </w:pPr>
      <w:r>
        <w:rPr>
          <w:noProof/>
        </w:rPr>
        <w:t>string(abc)</w:t>
      </w:r>
    </w:p>
    <w:p w14:paraId="1B866196" w14:textId="77777777" w:rsidR="00D815F8" w:rsidRDefault="00D815F8" w:rsidP="0069022D">
      <w:pPr>
        <w:pStyle w:val="Output"/>
      </w:pPr>
      <w:r>
        <w:rPr>
          <w:rStyle w:val="variablenameelement"/>
          <w:rFonts w:eastAsia="Times New Roman"/>
          <w:color w:val="212121"/>
        </w:rPr>
        <w:t xml:space="preserve">ans = </w:t>
      </w:r>
      <w:r>
        <w:t>"abc"</w:t>
      </w:r>
    </w:p>
    <w:p w14:paraId="7803EA3C" w14:textId="77777777" w:rsidR="0069022D" w:rsidRDefault="0069022D" w:rsidP="0069022D">
      <w:pPr>
        <w:pStyle w:val="Output"/>
      </w:pPr>
    </w:p>
    <w:p w14:paraId="0D5A662D" w14:textId="77777777" w:rsidR="00D815F8" w:rsidRDefault="00D815F8" w:rsidP="0069022D">
      <w:pPr>
        <w:pStyle w:val="Codecell"/>
      </w:pPr>
      <w:r>
        <w:rPr>
          <w:noProof/>
        </w:rPr>
        <w:t>class(string(abc))</w:t>
      </w:r>
    </w:p>
    <w:p w14:paraId="600E860A" w14:textId="77777777" w:rsidR="00D815F8" w:rsidRDefault="00D815F8" w:rsidP="0069022D">
      <w:pPr>
        <w:pStyle w:val="Output"/>
      </w:pPr>
      <w:r>
        <w:rPr>
          <w:rStyle w:val="variablenameelement"/>
          <w:rFonts w:eastAsia="Times New Roman"/>
          <w:color w:val="212121"/>
        </w:rPr>
        <w:t xml:space="preserve">ans = </w:t>
      </w:r>
      <w:r>
        <w:t>'string'</w:t>
      </w:r>
    </w:p>
    <w:p w14:paraId="3BECD6A8" w14:textId="77777777" w:rsidR="0069022D" w:rsidRDefault="0069022D" w:rsidP="0069022D">
      <w:pPr>
        <w:pStyle w:val="Output"/>
      </w:pPr>
    </w:p>
    <w:p w14:paraId="28392898" w14:textId="77777777" w:rsidR="00D815F8" w:rsidRPr="00232FDD" w:rsidRDefault="00D815F8" w:rsidP="00D815F8">
      <w:r w:rsidRPr="00232FDD">
        <w:t>Finally, the last basic datatype that contains a logical information is called a boolean in Python:</w:t>
      </w:r>
    </w:p>
    <w:p w14:paraId="33D70578" w14:textId="77777777" w:rsidR="00D815F8" w:rsidRDefault="00D815F8" w:rsidP="00544DB2">
      <w:pPr>
        <w:pStyle w:val="Codecell"/>
      </w:pPr>
      <w:r>
        <w:rPr>
          <w:noProof/>
        </w:rPr>
        <w:t>py.dataExchange.get_boolean()</w:t>
      </w:r>
    </w:p>
    <w:p w14:paraId="5AF9938D" w14:textId="77777777" w:rsidR="00D815F8" w:rsidRDefault="00D815F8" w:rsidP="00544DB2">
      <w:pPr>
        <w:pStyle w:val="Output"/>
      </w:pPr>
      <w:r>
        <w:rPr>
          <w:rStyle w:val="variablenameelement"/>
          <w:rFonts w:eastAsia="Times New Roman"/>
          <w:color w:val="212121"/>
        </w:rPr>
        <w:t xml:space="preserve">ans = </w:t>
      </w:r>
      <w:r>
        <w:rPr>
          <w:rStyle w:val="headerelement"/>
          <w:rFonts w:eastAsia="Times New Roman"/>
          <w:i/>
          <w:iCs/>
          <w:color w:val="B3B3B3"/>
        </w:rPr>
        <w:t>logical</w:t>
      </w:r>
    </w:p>
    <w:p w14:paraId="339E6296" w14:textId="77777777" w:rsidR="00D815F8" w:rsidRDefault="00D815F8" w:rsidP="00544DB2">
      <w:pPr>
        <w:pStyle w:val="Output"/>
      </w:pPr>
      <w:r>
        <w:t xml:space="preserve">   1</w:t>
      </w:r>
    </w:p>
    <w:p w14:paraId="5E38F094" w14:textId="77777777" w:rsidR="00D815F8" w:rsidRDefault="00D815F8" w:rsidP="00D815F8"/>
    <w:p w14:paraId="497240AC" w14:textId="77777777" w:rsidR="00D815F8" w:rsidRDefault="00D815F8" w:rsidP="0011592D">
      <w:pPr>
        <w:pStyle w:val="Heading3"/>
        <w:numPr>
          <w:ilvl w:val="2"/>
          <w:numId w:val="47"/>
        </w:numPr>
      </w:pPr>
      <w:bookmarkStart w:id="74" w:name="_Toc177320880"/>
      <w:r>
        <w:t>Dictionaries and Lists</w:t>
      </w:r>
      <w:bookmarkEnd w:id="74"/>
    </w:p>
    <w:p w14:paraId="3F27D755" w14:textId="77777777" w:rsidR="00D815F8" w:rsidRDefault="00D815F8" w:rsidP="00D815F8">
      <w:r>
        <w:t>This is how containers map to each other between the two languages:</w:t>
      </w:r>
    </w:p>
    <w:tbl>
      <w:tblPr>
        <w:tblStyle w:val="ListTable3"/>
        <w:tblW w:w="0" w:type="auto"/>
        <w:tblLook w:val="04A0" w:firstRow="1" w:lastRow="0" w:firstColumn="1" w:lastColumn="0" w:noHBand="0" w:noVBand="1"/>
      </w:tblPr>
      <w:tblGrid>
        <w:gridCol w:w="3438"/>
        <w:gridCol w:w="3392"/>
      </w:tblGrid>
      <w:tr w:rsidR="00D815F8" w14:paraId="75D8DCF6" w14:textId="77777777" w:rsidTr="00544D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767CB157" w14:textId="77777777" w:rsidR="00D815F8" w:rsidRDefault="00D815F8" w:rsidP="008337EB">
            <w:pPr>
              <w:jc w:val="center"/>
            </w:pPr>
            <w:r>
              <w:t>MATLAB</w:t>
            </w:r>
          </w:p>
        </w:tc>
        <w:tc>
          <w:tcPr>
            <w:tcW w:w="4531" w:type="dxa"/>
          </w:tcPr>
          <w:p w14:paraId="28AC522A" w14:textId="77777777" w:rsidR="00D815F8" w:rsidRDefault="00D815F8" w:rsidP="008337EB">
            <w:pPr>
              <w:jc w:val="center"/>
              <w:cnfStyle w:val="100000000000" w:firstRow="1" w:lastRow="0" w:firstColumn="0" w:lastColumn="0" w:oddVBand="0" w:evenVBand="0" w:oddHBand="0" w:evenHBand="0" w:firstRowFirstColumn="0" w:firstRowLastColumn="0" w:lastRowFirstColumn="0" w:lastRowLastColumn="0"/>
            </w:pPr>
            <w:r>
              <w:t>Python</w:t>
            </w:r>
          </w:p>
        </w:tc>
      </w:tr>
      <w:tr w:rsidR="00D815F8" w14:paraId="3DAC9E05" w14:textId="77777777" w:rsidTr="00544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BA1C30E" w14:textId="77777777" w:rsidR="00D815F8" w:rsidRPr="009A45F0" w:rsidRDefault="00D815F8" w:rsidP="008337EB">
            <w:pPr>
              <w:jc w:val="center"/>
              <w:rPr>
                <w:b w:val="0"/>
                <w:bCs w:val="0"/>
              </w:rPr>
            </w:pPr>
            <w:r>
              <w:rPr>
                <w:b w:val="0"/>
                <w:bCs w:val="0"/>
              </w:rPr>
              <w:t>structure</w:t>
            </w:r>
          </w:p>
        </w:tc>
        <w:tc>
          <w:tcPr>
            <w:tcW w:w="4531" w:type="dxa"/>
          </w:tcPr>
          <w:p w14:paraId="27C4A2F7" w14:textId="77777777" w:rsidR="00D815F8" w:rsidRDefault="00D815F8" w:rsidP="008337EB">
            <w:pPr>
              <w:jc w:val="center"/>
              <w:cnfStyle w:val="000000100000" w:firstRow="0" w:lastRow="0" w:firstColumn="0" w:lastColumn="0" w:oddVBand="0" w:evenVBand="0" w:oddHBand="1" w:evenHBand="0" w:firstRowFirstColumn="0" w:firstRowLastColumn="0" w:lastRowFirstColumn="0" w:lastRowLastColumn="0"/>
            </w:pPr>
            <w:r>
              <w:t>dict</w:t>
            </w:r>
          </w:p>
        </w:tc>
      </w:tr>
      <w:tr w:rsidR="00D815F8" w14:paraId="3AA60C4F" w14:textId="77777777" w:rsidTr="00544DB2">
        <w:tc>
          <w:tcPr>
            <w:cnfStyle w:val="001000000000" w:firstRow="0" w:lastRow="0" w:firstColumn="1" w:lastColumn="0" w:oddVBand="0" w:evenVBand="0" w:oddHBand="0" w:evenHBand="0" w:firstRowFirstColumn="0" w:firstRowLastColumn="0" w:lastRowFirstColumn="0" w:lastRowLastColumn="0"/>
            <w:tcW w:w="4531" w:type="dxa"/>
          </w:tcPr>
          <w:p w14:paraId="2236F9D0" w14:textId="77777777" w:rsidR="00D815F8" w:rsidRPr="009A45F0" w:rsidRDefault="00D815F8" w:rsidP="008337EB">
            <w:pPr>
              <w:jc w:val="center"/>
              <w:rPr>
                <w:b w:val="0"/>
                <w:bCs w:val="0"/>
              </w:rPr>
            </w:pPr>
            <w:r>
              <w:rPr>
                <w:b w:val="0"/>
                <w:bCs w:val="0"/>
              </w:rPr>
              <w:t>cell arrays</w:t>
            </w:r>
          </w:p>
        </w:tc>
        <w:tc>
          <w:tcPr>
            <w:tcW w:w="4531" w:type="dxa"/>
          </w:tcPr>
          <w:p w14:paraId="321A6BCB" w14:textId="77777777" w:rsidR="00D815F8" w:rsidRDefault="00D815F8" w:rsidP="008337EB">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0F330A12" w14:textId="77777777" w:rsidR="00D815F8" w:rsidRDefault="00D815F8" w:rsidP="00D815F8"/>
    <w:p w14:paraId="34160013" w14:textId="77777777" w:rsidR="00D815F8" w:rsidRDefault="00D815F8" w:rsidP="00D815F8">
      <w:r w:rsidRPr="00DC70EB">
        <w:lastRenderedPageBreak/>
        <w:t>To illustrate the conversion of Python dictionaries and lists into MATLAB containers, we will reuse the example from chapter 2.</w:t>
      </w:r>
      <w:r>
        <w:t xml:space="preserve"> </w:t>
      </w:r>
      <w:r w:rsidRPr="00DC70EB">
        <w:t>JSON data are really close to dictionaries in Python, which makes the data processing very easy when accessing data from web services.</w:t>
      </w:r>
    </w:p>
    <w:p w14:paraId="4B0DA0D5" w14:textId="77777777" w:rsidR="00D815F8" w:rsidRPr="008151D4" w:rsidRDefault="00D815F8" w:rsidP="00544DB2">
      <w:pPr>
        <w:pStyle w:val="Codecell"/>
      </w:pPr>
      <w:r w:rsidRPr="008151D4">
        <w:rPr>
          <w:noProof/>
        </w:rPr>
        <w:t>url=</w:t>
      </w:r>
      <w:r>
        <w:rPr>
          <w:noProof/>
        </w:rPr>
        <w:t xml:space="preserve"> </w:t>
      </w:r>
      <w:r w:rsidRPr="008151D4">
        <w:rPr>
          <w:noProof/>
        </w:rPr>
        <w:t>webread(</w:t>
      </w:r>
      <w:r w:rsidRPr="008151D4">
        <w:rPr>
          <w:noProof/>
          <w:color w:val="A709F5"/>
        </w:rPr>
        <w:t>"https://samples.openweathermap.org"</w:t>
      </w:r>
      <w:r w:rsidRPr="008151D4">
        <w:rPr>
          <w:noProof/>
        </w:rPr>
        <w:t>).products.current_weather.samples{1};</w:t>
      </w:r>
    </w:p>
    <w:p w14:paraId="64DFF39A" w14:textId="77777777" w:rsidR="00D815F8" w:rsidRPr="008151D4" w:rsidRDefault="00D815F8" w:rsidP="00544DB2">
      <w:pPr>
        <w:pStyle w:val="Codecell"/>
      </w:pPr>
      <w:r w:rsidRPr="008151D4">
        <w:rPr>
          <w:noProof/>
        </w:rPr>
        <w:t>r = py.urllib.request.urlopen(url).read();</w:t>
      </w:r>
    </w:p>
    <w:p w14:paraId="7E914E2E" w14:textId="77777777" w:rsidR="00D815F8" w:rsidRPr="008151D4" w:rsidRDefault="00D815F8" w:rsidP="00544DB2">
      <w:pPr>
        <w:pStyle w:val="Codecell"/>
      </w:pPr>
      <w:r w:rsidRPr="008151D4">
        <w:rPr>
          <w:noProof/>
        </w:rPr>
        <w:t>json_data = py.json.loads(r);</w:t>
      </w:r>
    </w:p>
    <w:p w14:paraId="277148DA" w14:textId="77777777" w:rsidR="00D815F8" w:rsidRPr="008151D4" w:rsidRDefault="00D815F8" w:rsidP="00544DB2">
      <w:pPr>
        <w:pStyle w:val="Codecell"/>
      </w:pPr>
      <w:r w:rsidRPr="008151D4">
        <w:rPr>
          <w:noProof/>
        </w:rPr>
        <w:t>py.weather.parse_current_json(json_data)</w:t>
      </w:r>
    </w:p>
    <w:p w14:paraId="40049CB3" w14:textId="77777777" w:rsidR="00D815F8" w:rsidRPr="008151D4" w:rsidRDefault="00D815F8" w:rsidP="00544DB2">
      <w:pPr>
        <w:pStyle w:val="Output"/>
      </w:pPr>
      <w:r>
        <w:br/>
      </w:r>
      <w:r w:rsidRPr="008151D4">
        <w:t xml:space="preserve">ans = </w:t>
      </w:r>
    </w:p>
    <w:p w14:paraId="0BFC6023" w14:textId="77777777" w:rsidR="00D815F8" w:rsidRPr="008151D4" w:rsidRDefault="00D815F8" w:rsidP="00544DB2">
      <w:pPr>
        <w:pStyle w:val="Output"/>
      </w:pPr>
      <w:r w:rsidRPr="008151D4">
        <w:t xml:space="preserve">  Python dict with no properties.</w:t>
      </w:r>
    </w:p>
    <w:p w14:paraId="6C00E1C6" w14:textId="77777777" w:rsidR="00D815F8" w:rsidRPr="008151D4" w:rsidRDefault="00D815F8" w:rsidP="00544DB2">
      <w:pPr>
        <w:pStyle w:val="Output"/>
      </w:pPr>
    </w:p>
    <w:p w14:paraId="78E25892" w14:textId="77777777" w:rsidR="00D815F8" w:rsidRPr="008151D4" w:rsidRDefault="00D815F8" w:rsidP="00544DB2">
      <w:pPr>
        <w:pStyle w:val="Output"/>
      </w:pPr>
      <w:r w:rsidRPr="008151D4">
        <w:t xml:space="preserve">    {'temp': 280.32, 'pressure': 1012, 'humidity': 81, 'temp_min': 279.15, 'temp_max': 281.15, 'speed': 4.1, 'deg': 80, 'lon': -0.13, 'lat': 51.51, 'city': 'London', 'current_time': '2022-05-22 22:15:18.161296'}</w:t>
      </w:r>
    </w:p>
    <w:p w14:paraId="1E6CCBC2" w14:textId="77777777" w:rsidR="00D815F8" w:rsidRDefault="00D815F8" w:rsidP="00D815F8"/>
    <w:p w14:paraId="4ED1888C" w14:textId="77777777" w:rsidR="00D815F8" w:rsidRPr="00A85080" w:rsidRDefault="00D815F8" w:rsidP="00D815F8">
      <w:r w:rsidRPr="00A85080">
        <w:t>Dictionaries can contain scalars, but also other datatypes like lists.</w:t>
      </w:r>
    </w:p>
    <w:p w14:paraId="5770501B" w14:textId="77777777" w:rsidR="00D815F8" w:rsidRPr="00C678F4" w:rsidRDefault="00D815F8" w:rsidP="00544DB2">
      <w:pPr>
        <w:pStyle w:val="Codecell"/>
      </w:pPr>
      <w:r w:rsidRPr="00C678F4">
        <w:rPr>
          <w:noProof/>
        </w:rPr>
        <w:t>url2 = webread(</w:t>
      </w:r>
      <w:r w:rsidRPr="00C678F4">
        <w:rPr>
          <w:noProof/>
          <w:color w:val="A709F5"/>
        </w:rPr>
        <w:t>"https://samples.openweathermap.org"</w:t>
      </w:r>
      <w:r w:rsidRPr="00C678F4">
        <w:rPr>
          <w:noProof/>
        </w:rPr>
        <w:t>).products.forecast_5days.samples{1};</w:t>
      </w:r>
    </w:p>
    <w:p w14:paraId="0ABDEF35" w14:textId="77777777" w:rsidR="00D815F8" w:rsidRPr="00C678F4" w:rsidRDefault="00D815F8" w:rsidP="00544DB2">
      <w:pPr>
        <w:pStyle w:val="Codecell"/>
      </w:pPr>
      <w:r w:rsidRPr="00C678F4">
        <w:rPr>
          <w:noProof/>
        </w:rPr>
        <w:t>r2 = py.urllib.request.urlopen(url2).read();</w:t>
      </w:r>
    </w:p>
    <w:p w14:paraId="338E7E1A" w14:textId="77777777" w:rsidR="00D815F8" w:rsidRPr="00C678F4" w:rsidRDefault="00D815F8" w:rsidP="00544DB2">
      <w:pPr>
        <w:pStyle w:val="Codecell"/>
      </w:pPr>
      <w:r w:rsidRPr="00C678F4">
        <w:rPr>
          <w:noProof/>
        </w:rPr>
        <w:t>json_data2 = py.json.loads(r2);</w:t>
      </w:r>
    </w:p>
    <w:p w14:paraId="7C88679C" w14:textId="77777777" w:rsidR="00D815F8" w:rsidRPr="00C678F4" w:rsidRDefault="00D815F8" w:rsidP="00544DB2">
      <w:pPr>
        <w:pStyle w:val="Codecell"/>
      </w:pPr>
      <w:r w:rsidRPr="00C678F4">
        <w:rPr>
          <w:noProof/>
        </w:rPr>
        <w:t>forecast = struct(py.weather.parse_forecast_json(json_data2))</w:t>
      </w:r>
    </w:p>
    <w:p w14:paraId="17FBC668" w14:textId="77777777" w:rsidR="00D815F8" w:rsidRPr="00C678F4" w:rsidRDefault="00D815F8" w:rsidP="00544DB2">
      <w:pPr>
        <w:pStyle w:val="Output"/>
        <w:rPr>
          <w:color w:val="212121"/>
        </w:rPr>
      </w:pPr>
      <w:r>
        <w:rPr>
          <w:color w:val="212121"/>
        </w:rPr>
        <w:br/>
      </w:r>
      <w:r w:rsidRPr="00C678F4">
        <w:rPr>
          <w:color w:val="212121"/>
        </w:rPr>
        <w:t xml:space="preserve">forecast = </w:t>
      </w:r>
      <w:r w:rsidRPr="00C678F4">
        <w:t>struct with fields:</w:t>
      </w:r>
    </w:p>
    <w:p w14:paraId="30F74BA4" w14:textId="77777777" w:rsidR="00D815F8" w:rsidRPr="00C678F4" w:rsidRDefault="00D815F8" w:rsidP="00544DB2">
      <w:pPr>
        <w:pStyle w:val="Output"/>
        <w:rPr>
          <w:color w:val="212121"/>
        </w:rPr>
      </w:pPr>
      <w:r w:rsidRPr="00C678F4">
        <w:rPr>
          <w:color w:val="212121"/>
        </w:rPr>
        <w:t xml:space="preserve">    current_time: [1×40 py.list]</w:t>
      </w:r>
    </w:p>
    <w:p w14:paraId="1A1D8D79" w14:textId="77777777" w:rsidR="00D815F8" w:rsidRPr="00C678F4" w:rsidRDefault="00D815F8" w:rsidP="00544DB2">
      <w:pPr>
        <w:pStyle w:val="Output"/>
        <w:rPr>
          <w:color w:val="212121"/>
        </w:rPr>
      </w:pPr>
      <w:r w:rsidRPr="00C678F4">
        <w:rPr>
          <w:color w:val="212121"/>
        </w:rPr>
        <w:t xml:space="preserve">            temp: [1×40 py.list]</w:t>
      </w:r>
    </w:p>
    <w:p w14:paraId="7AC92BF4" w14:textId="77777777" w:rsidR="00D815F8" w:rsidRPr="00C678F4" w:rsidRDefault="00D815F8" w:rsidP="00544DB2">
      <w:pPr>
        <w:pStyle w:val="Output"/>
        <w:rPr>
          <w:color w:val="212121"/>
        </w:rPr>
      </w:pPr>
      <w:r w:rsidRPr="00C678F4">
        <w:rPr>
          <w:color w:val="212121"/>
        </w:rPr>
        <w:t xml:space="preserve">             deg: [1×40 py.list]</w:t>
      </w:r>
    </w:p>
    <w:p w14:paraId="12A8170B" w14:textId="77777777" w:rsidR="00D815F8" w:rsidRPr="00C678F4" w:rsidRDefault="00D815F8" w:rsidP="00544DB2">
      <w:pPr>
        <w:pStyle w:val="Output"/>
        <w:rPr>
          <w:color w:val="212121"/>
        </w:rPr>
      </w:pPr>
      <w:r w:rsidRPr="00C678F4">
        <w:rPr>
          <w:color w:val="212121"/>
        </w:rPr>
        <w:t xml:space="preserve">           speed: [1×40 py.list]</w:t>
      </w:r>
    </w:p>
    <w:p w14:paraId="5588CDF2" w14:textId="77777777" w:rsidR="00D815F8" w:rsidRPr="00C678F4" w:rsidRDefault="00D815F8" w:rsidP="00544DB2">
      <w:pPr>
        <w:pStyle w:val="Output"/>
        <w:rPr>
          <w:color w:val="212121"/>
        </w:rPr>
      </w:pPr>
      <w:r w:rsidRPr="00C678F4">
        <w:rPr>
          <w:color w:val="212121"/>
        </w:rPr>
        <w:t xml:space="preserve">        humidity: [1×40 py.list]</w:t>
      </w:r>
    </w:p>
    <w:p w14:paraId="7C51ABA8" w14:textId="77777777" w:rsidR="00D815F8" w:rsidRPr="00C678F4" w:rsidRDefault="00D815F8" w:rsidP="00544DB2">
      <w:pPr>
        <w:pStyle w:val="Output"/>
        <w:rPr>
          <w:color w:val="212121"/>
        </w:rPr>
      </w:pPr>
      <w:r w:rsidRPr="00C678F4">
        <w:rPr>
          <w:color w:val="212121"/>
        </w:rPr>
        <w:t xml:space="preserve">        pressure: [1×40 py.list]</w:t>
      </w:r>
    </w:p>
    <w:p w14:paraId="643337B4" w14:textId="77777777" w:rsidR="00D815F8" w:rsidRPr="00C678F4" w:rsidRDefault="00D815F8" w:rsidP="00544DB2">
      <w:pPr>
        <w:pStyle w:val="Output"/>
        <w:rPr>
          <w:rFonts w:ascii="Times New Roman" w:hAnsi="Times New Roman"/>
          <w:sz w:val="24"/>
          <w:szCs w:val="24"/>
        </w:rPr>
      </w:pPr>
      <w:r w:rsidRPr="00C678F4">
        <w:rPr>
          <w:rFonts w:ascii="Helvetica" w:hAnsi="Helvetica"/>
          <w:sz w:val="21"/>
          <w:szCs w:val="20"/>
        </w:rPr>
        <w:t xml:space="preserve"> </w:t>
      </w:r>
    </w:p>
    <w:p w14:paraId="1BECCEFB" w14:textId="77777777" w:rsidR="00D815F8" w:rsidRPr="00C678F4" w:rsidRDefault="00D815F8" w:rsidP="00544DB2">
      <w:pPr>
        <w:pStyle w:val="Codecell"/>
      </w:pPr>
      <w:r w:rsidRPr="00C678F4">
        <w:rPr>
          <w:noProof/>
        </w:rPr>
        <w:t>forecastTemp = forecast.temp;</w:t>
      </w:r>
    </w:p>
    <w:p w14:paraId="66CD3DCF" w14:textId="77777777" w:rsidR="00D815F8" w:rsidRPr="00C678F4" w:rsidRDefault="00D815F8" w:rsidP="00544DB2">
      <w:pPr>
        <w:pStyle w:val="Codecell"/>
      </w:pPr>
      <w:r w:rsidRPr="00C678F4">
        <w:rPr>
          <w:noProof/>
        </w:rPr>
        <w:t>forecastTime = forecast.current_time;</w:t>
      </w:r>
    </w:p>
    <w:p w14:paraId="6AC92B1A" w14:textId="77777777" w:rsidR="00D815F8" w:rsidRPr="00322778" w:rsidRDefault="00D815F8" w:rsidP="00D815F8">
      <w:r w:rsidRPr="00322778">
        <w:t>Lists containing only numeric data can be converted into doubles since MATLAB R2022a:</w:t>
      </w:r>
    </w:p>
    <w:p w14:paraId="42877CC8" w14:textId="77777777" w:rsidR="00D815F8" w:rsidRDefault="00D815F8" w:rsidP="00544DB2">
      <w:pPr>
        <w:pStyle w:val="Codecell"/>
      </w:pPr>
      <w:r>
        <w:rPr>
          <w:noProof/>
        </w:rPr>
        <w:lastRenderedPageBreak/>
        <w:t>double(forecastTemp)</w:t>
      </w:r>
    </w:p>
    <w:p w14:paraId="62CAD3B4" w14:textId="77777777" w:rsidR="00D815F8" w:rsidRDefault="00D815F8" w:rsidP="00544DB2">
      <w:pPr>
        <w:pStyle w:val="Output"/>
      </w:pPr>
      <w:r>
        <w:t xml:space="preserve">ans = </w:t>
      </w:r>
      <w:r>
        <w:rPr>
          <w:rStyle w:val="vevariablevaluesummary"/>
          <w:rFonts w:eastAsia="Times New Roman"/>
          <w:color w:val="B3B3B3"/>
        </w:rPr>
        <w:t>1×40</w:t>
      </w:r>
    </w:p>
    <w:p w14:paraId="1A28926F" w14:textId="77777777" w:rsidR="00D815F8" w:rsidRPr="005C6F60" w:rsidRDefault="00D815F8" w:rsidP="00544DB2">
      <w:pPr>
        <w:pStyle w:val="Output"/>
      </w:pPr>
      <w:r w:rsidRPr="005C6F60">
        <w:t xml:space="preserve">  261.4500  261.4100  261.7600  261.4600  260.9810  262.3080  263.7600 </w:t>
      </w:r>
      <w:r w:rsidRPr="005C6F60">
        <w:rPr>
          <w:rFonts w:ascii="Cambria Math" w:hAnsi="Cambria Math" w:cs="Cambria Math"/>
        </w:rPr>
        <w:t>⋯</w:t>
      </w:r>
    </w:p>
    <w:p w14:paraId="21867156" w14:textId="77777777" w:rsidR="00D815F8" w:rsidRDefault="00D815F8" w:rsidP="00D815F8"/>
    <w:p w14:paraId="3DB6AEE2" w14:textId="77777777" w:rsidR="00D815F8" w:rsidRPr="006742F0" w:rsidRDefault="00D815F8" w:rsidP="00D815F8">
      <w:r w:rsidRPr="006742F0">
        <w:t>And any lists can be converted to string (even those containing a mix of text and numeric data).</w:t>
      </w:r>
    </w:p>
    <w:p w14:paraId="245FE840" w14:textId="77777777" w:rsidR="00D815F8" w:rsidRDefault="00D815F8" w:rsidP="00544DB2">
      <w:pPr>
        <w:pStyle w:val="Codecell"/>
      </w:pPr>
      <w:r>
        <w:rPr>
          <w:noProof/>
        </w:rPr>
        <w:t>forecastTimeString = string(forecastTime);</w:t>
      </w:r>
    </w:p>
    <w:p w14:paraId="0E5D920E" w14:textId="77777777" w:rsidR="00D815F8" w:rsidRDefault="00D815F8" w:rsidP="00544DB2">
      <w:pPr>
        <w:pStyle w:val="Codecell"/>
      </w:pPr>
      <w:r>
        <w:rPr>
          <w:noProof/>
        </w:rPr>
        <w:t>datetime(forecastTimeString)</w:t>
      </w:r>
    </w:p>
    <w:p w14:paraId="36B8DC68" w14:textId="77777777" w:rsidR="00D815F8" w:rsidRDefault="00D815F8" w:rsidP="00544DB2">
      <w:pPr>
        <w:pStyle w:val="Output"/>
        <w:rPr>
          <w:color w:val="212121"/>
        </w:rPr>
      </w:pPr>
      <w:r>
        <w:rPr>
          <w:color w:val="212121"/>
        </w:rPr>
        <w:t xml:space="preserve">ans = </w:t>
      </w:r>
      <w:r>
        <w:rPr>
          <w:rStyle w:val="vevariablevaluesummary"/>
          <w:rFonts w:eastAsia="Times New Roman"/>
          <w:color w:val="B3B3B3"/>
        </w:rPr>
        <w:t>1×40 datetime</w:t>
      </w:r>
    </w:p>
    <w:p w14:paraId="6CEC59E5" w14:textId="77777777" w:rsidR="00D815F8" w:rsidRPr="00B23F0D" w:rsidRDefault="00D815F8" w:rsidP="00544DB2">
      <w:pPr>
        <w:pStyle w:val="Output"/>
        <w:rPr>
          <w:color w:val="212121"/>
        </w:rPr>
      </w:pPr>
      <w:r w:rsidRPr="00B23F0D">
        <w:rPr>
          <w:color w:val="212121"/>
        </w:rPr>
        <w:t xml:space="preserve">30-Jan-2017 18:00:0030-Jan-2017 21:00:0031-Jan-2017 00:00:0031-Jan-2017 03:00: </w:t>
      </w:r>
      <w:r w:rsidRPr="00B23F0D">
        <w:rPr>
          <w:rFonts w:ascii="Cambria Math" w:hAnsi="Cambria Math" w:cs="Cambria Math"/>
          <w:color w:val="212121"/>
        </w:rPr>
        <w:t>⋯</w:t>
      </w:r>
    </w:p>
    <w:p w14:paraId="42419769" w14:textId="77777777" w:rsidR="00D815F8" w:rsidRDefault="00D815F8" w:rsidP="00D815F8"/>
    <w:p w14:paraId="695A5C4D" w14:textId="77777777" w:rsidR="00D815F8" w:rsidRPr="00FF7B10" w:rsidRDefault="00D815F8" w:rsidP="00D815F8">
      <w:r w:rsidRPr="00FF7B10">
        <w:t>Before MATLAB R2022a, Python lists need to be converted into MATLAB cell arrays</w:t>
      </w:r>
      <w:r>
        <w:rPr>
          <w:rStyle w:val="FootnoteReference"/>
        </w:rPr>
        <w:footnoteReference w:id="72"/>
      </w:r>
      <w:r w:rsidRPr="00FF7B10">
        <w:t>.</w:t>
      </w:r>
      <w:r>
        <w:t xml:space="preserve"> </w:t>
      </w:r>
      <w:r w:rsidRPr="00FF7B10">
        <w:t>Cells can then be transformed to double, strings, with the cellfun</w:t>
      </w:r>
      <w:r>
        <w:rPr>
          <w:rStyle w:val="FootnoteReference"/>
        </w:rPr>
        <w:footnoteReference w:id="73"/>
      </w:r>
      <w:r w:rsidRPr="00FF7B10">
        <w:t xml:space="preserve"> function.</w:t>
      </w:r>
      <w:r>
        <w:t xml:space="preserve"> </w:t>
      </w:r>
      <w:r w:rsidRPr="00FF7B10">
        <w:t>The previous code would look like this until R2021b:</w:t>
      </w:r>
    </w:p>
    <w:p w14:paraId="4A93E8EA" w14:textId="77777777" w:rsidR="00D815F8" w:rsidRPr="00FA4A16" w:rsidRDefault="00D815F8" w:rsidP="00544DB2">
      <w:pPr>
        <w:pStyle w:val="Codecell"/>
      </w:pPr>
      <w:r w:rsidRPr="00FA4A16">
        <w:rPr>
          <w:noProof/>
        </w:rPr>
        <w:t>forecastTempCell = cell(forecastTemp)</w:t>
      </w:r>
    </w:p>
    <w:p w14:paraId="275B24E9" w14:textId="0A3254C2" w:rsidR="00D815F8" w:rsidRPr="00FA4A16" w:rsidRDefault="00D815F8" w:rsidP="00544DB2">
      <w:pPr>
        <w:pStyle w:val="Output"/>
      </w:pPr>
      <w:r w:rsidRPr="00FA4A16">
        <w:t xml:space="preserve">forecastTempCell = </w:t>
      </w:r>
      <w:r w:rsidRPr="00FA4A16">
        <w:rPr>
          <w:color w:val="B3B3B3"/>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247"/>
        <w:gridCol w:w="910"/>
        <w:gridCol w:w="910"/>
        <w:gridCol w:w="911"/>
        <w:gridCol w:w="911"/>
        <w:gridCol w:w="911"/>
        <w:gridCol w:w="911"/>
        <w:gridCol w:w="911"/>
        <w:gridCol w:w="210"/>
      </w:tblGrid>
      <w:tr w:rsidR="00D815F8" w:rsidRPr="00FA4A16" w14:paraId="31E8229F"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EA3D88E" w14:textId="77777777" w:rsidR="00D815F8" w:rsidRPr="00FA4A16" w:rsidRDefault="00D815F8" w:rsidP="00544DB2">
            <w:pPr>
              <w:pStyle w:val="Output"/>
              <w:rPr>
                <w:rFonts w:ascii="Arial" w:hAnsi="Arial" w:cs="Arial"/>
                <w:b/>
                <w:bCs/>
              </w:rPr>
            </w:pPr>
            <w:r w:rsidRPr="00FA4A16">
              <w:rPr>
                <w:rFonts w:ascii="Arial" w:hAnsi="Arial" w:cs="Arial"/>
                <w:b/>
                <w:bCs/>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B7BE97" w14:textId="77777777" w:rsidR="00D815F8" w:rsidRPr="00FA4A16" w:rsidRDefault="00D815F8" w:rsidP="00544DB2">
            <w:pPr>
              <w:pStyle w:val="Output"/>
              <w:rPr>
                <w:rFonts w:ascii="Arial" w:hAnsi="Arial" w:cs="Arial"/>
                <w:b/>
                <w:bCs/>
              </w:rPr>
            </w:pPr>
            <w:r w:rsidRPr="00FA4A16">
              <w:rPr>
                <w:rFonts w:ascii="Arial" w:hAnsi="Arial" w:cs="Arial"/>
                <w:b/>
                <w:bCs/>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A177C34" w14:textId="77777777" w:rsidR="00D815F8" w:rsidRPr="00FA4A16" w:rsidRDefault="00D815F8" w:rsidP="00544DB2">
            <w:pPr>
              <w:pStyle w:val="Output"/>
              <w:rPr>
                <w:rFonts w:ascii="Arial" w:hAnsi="Arial" w:cs="Arial"/>
                <w:b/>
                <w:bCs/>
              </w:rPr>
            </w:pPr>
            <w:r w:rsidRPr="00FA4A16">
              <w:rPr>
                <w:rFonts w:ascii="Arial" w:hAnsi="Arial" w:cs="Arial"/>
                <w:b/>
                <w:bCs/>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048618" w14:textId="77777777" w:rsidR="00D815F8" w:rsidRPr="00FA4A16" w:rsidRDefault="00D815F8" w:rsidP="00544DB2">
            <w:pPr>
              <w:pStyle w:val="Output"/>
              <w:rPr>
                <w:rFonts w:ascii="Arial" w:hAnsi="Arial" w:cs="Arial"/>
                <w:b/>
                <w:bCs/>
              </w:rPr>
            </w:pPr>
            <w:r w:rsidRPr="00FA4A16">
              <w:rPr>
                <w:rFonts w:ascii="Arial" w:hAnsi="Arial" w:cs="Arial"/>
                <w:b/>
                <w:bCs/>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993131" w14:textId="77777777" w:rsidR="00D815F8" w:rsidRPr="00FA4A16" w:rsidRDefault="00D815F8" w:rsidP="00544DB2">
            <w:pPr>
              <w:pStyle w:val="Output"/>
              <w:rPr>
                <w:rFonts w:ascii="Arial" w:hAnsi="Arial" w:cs="Arial"/>
                <w:b/>
                <w:bCs/>
              </w:rPr>
            </w:pPr>
            <w:r w:rsidRPr="00FA4A16">
              <w:rPr>
                <w:rFonts w:ascii="Arial" w:hAnsi="Arial" w:cs="Arial"/>
                <w:b/>
                <w:bCs/>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A0102EA" w14:textId="77777777" w:rsidR="00D815F8" w:rsidRPr="00FA4A16" w:rsidRDefault="00D815F8" w:rsidP="00544DB2">
            <w:pPr>
              <w:pStyle w:val="Output"/>
              <w:rPr>
                <w:rFonts w:ascii="Arial" w:hAnsi="Arial" w:cs="Arial"/>
                <w:b/>
                <w:bCs/>
              </w:rPr>
            </w:pPr>
            <w:r w:rsidRPr="00FA4A16">
              <w:rPr>
                <w:rFonts w:ascii="Arial" w:hAnsi="Arial" w:cs="Arial"/>
                <w:b/>
                <w:bCs/>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D983E0" w14:textId="77777777" w:rsidR="00D815F8" w:rsidRPr="00FA4A16" w:rsidRDefault="00D815F8" w:rsidP="00544DB2">
            <w:pPr>
              <w:pStyle w:val="Output"/>
              <w:rPr>
                <w:rFonts w:ascii="Arial" w:hAnsi="Arial" w:cs="Arial"/>
                <w:b/>
                <w:bCs/>
              </w:rPr>
            </w:pPr>
            <w:r w:rsidRPr="00FA4A16">
              <w:rPr>
                <w:rFonts w:ascii="Arial" w:hAnsi="Arial" w:cs="Arial"/>
                <w:b/>
                <w:bCs/>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AA52369" w14:textId="77777777" w:rsidR="00D815F8" w:rsidRPr="00FA4A16" w:rsidRDefault="00D815F8" w:rsidP="00544DB2">
            <w:pPr>
              <w:pStyle w:val="Output"/>
              <w:rPr>
                <w:rFonts w:ascii="Arial" w:hAnsi="Arial" w:cs="Arial"/>
                <w:b/>
                <w:bCs/>
              </w:rPr>
            </w:pPr>
            <w:r w:rsidRPr="00FA4A16">
              <w:rPr>
                <w:rFonts w:ascii="Arial" w:hAnsi="Arial" w:cs="Arial"/>
                <w:b/>
                <w:bCs/>
              </w:rPr>
              <w:t>7</w:t>
            </w:r>
          </w:p>
        </w:tc>
        <w:tc>
          <w:tcPr>
            <w:tcW w:w="0" w:type="auto"/>
            <w:vAlign w:val="center"/>
            <w:hideMark/>
          </w:tcPr>
          <w:p w14:paraId="1C4C305D" w14:textId="77777777" w:rsidR="00D815F8" w:rsidRPr="00FA4A16" w:rsidRDefault="00D815F8" w:rsidP="00544DB2">
            <w:pPr>
              <w:pStyle w:val="Output"/>
              <w:rPr>
                <w:rFonts w:ascii="Times New Roman" w:hAnsi="Times New Roman" w:cs="Times New Roman"/>
                <w:b/>
                <w:bCs/>
                <w:sz w:val="24"/>
                <w:szCs w:val="24"/>
              </w:rPr>
            </w:pPr>
            <w:r w:rsidRPr="00FA4A16">
              <w:rPr>
                <w:rFonts w:ascii="Cambria Math" w:hAnsi="Cambria Math" w:cs="Cambria Math"/>
                <w:b/>
                <w:bCs/>
                <w:sz w:val="21"/>
                <w:szCs w:val="20"/>
              </w:rPr>
              <w:t>⋯</w:t>
            </w:r>
          </w:p>
        </w:tc>
      </w:tr>
      <w:tr w:rsidR="00D815F8" w:rsidRPr="00FA4A16" w14:paraId="580210A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850880" w14:textId="77777777" w:rsidR="00D815F8" w:rsidRPr="00FA4A16" w:rsidRDefault="00D815F8" w:rsidP="00544DB2">
            <w:pPr>
              <w:pStyle w:val="Output"/>
              <w:rPr>
                <w:rFonts w:ascii="Arial" w:hAnsi="Arial" w:cs="Arial"/>
                <w:b/>
                <w:bCs/>
              </w:rPr>
            </w:pPr>
            <w:r w:rsidRPr="00FA4A16">
              <w:rPr>
                <w:rFonts w:ascii="Arial" w:hAnsi="Arial" w:cs="Arial"/>
                <w:b/>
                <w:bCs/>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7A3EF10" w14:textId="77777777" w:rsidR="00D815F8" w:rsidRPr="00FA4A16" w:rsidRDefault="00D815F8" w:rsidP="00544DB2">
            <w:pPr>
              <w:pStyle w:val="Output"/>
              <w:rPr>
                <w:rFonts w:ascii="Arial" w:hAnsi="Arial" w:cs="Arial"/>
              </w:rPr>
            </w:pPr>
            <w:r w:rsidRPr="00FA4A16">
              <w:rPr>
                <w:rFonts w:ascii="Arial" w:hAnsi="Arial" w:cs="Arial"/>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7172D7A" w14:textId="77777777" w:rsidR="00D815F8" w:rsidRPr="00FA4A16" w:rsidRDefault="00D815F8" w:rsidP="00544DB2">
            <w:pPr>
              <w:pStyle w:val="Output"/>
              <w:rPr>
                <w:rFonts w:ascii="Arial" w:hAnsi="Arial" w:cs="Arial"/>
              </w:rPr>
            </w:pPr>
            <w:r w:rsidRPr="00FA4A16">
              <w:rPr>
                <w:rFonts w:ascii="Arial" w:hAnsi="Arial" w:cs="Arial"/>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38740A" w14:textId="77777777" w:rsidR="00D815F8" w:rsidRPr="00FA4A16" w:rsidRDefault="00D815F8" w:rsidP="00544DB2">
            <w:pPr>
              <w:pStyle w:val="Output"/>
              <w:rPr>
                <w:rFonts w:ascii="Arial" w:hAnsi="Arial" w:cs="Arial"/>
              </w:rPr>
            </w:pPr>
            <w:r w:rsidRPr="00FA4A16">
              <w:rPr>
                <w:rFonts w:ascii="Arial" w:hAnsi="Arial" w:cs="Arial"/>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C891DB" w14:textId="77777777" w:rsidR="00D815F8" w:rsidRPr="00FA4A16" w:rsidRDefault="00D815F8" w:rsidP="00544DB2">
            <w:pPr>
              <w:pStyle w:val="Output"/>
              <w:rPr>
                <w:rFonts w:ascii="Arial" w:hAnsi="Arial" w:cs="Arial"/>
              </w:rPr>
            </w:pPr>
            <w:r w:rsidRPr="00FA4A16">
              <w:rPr>
                <w:rFonts w:ascii="Arial" w:hAnsi="Arial" w:cs="Arial"/>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903975" w14:textId="77777777" w:rsidR="00D815F8" w:rsidRPr="00FA4A16" w:rsidRDefault="00D815F8" w:rsidP="00544DB2">
            <w:pPr>
              <w:pStyle w:val="Output"/>
              <w:rPr>
                <w:rFonts w:ascii="Arial" w:hAnsi="Arial" w:cs="Arial"/>
              </w:rPr>
            </w:pPr>
            <w:r w:rsidRPr="00FA4A16">
              <w:rPr>
                <w:rFonts w:ascii="Arial" w:hAnsi="Arial" w:cs="Arial"/>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7F8E824" w14:textId="77777777" w:rsidR="00D815F8" w:rsidRPr="00FA4A16" w:rsidRDefault="00D815F8" w:rsidP="00544DB2">
            <w:pPr>
              <w:pStyle w:val="Output"/>
              <w:rPr>
                <w:rFonts w:ascii="Arial" w:hAnsi="Arial" w:cs="Arial"/>
              </w:rPr>
            </w:pPr>
            <w:r w:rsidRPr="00FA4A16">
              <w:rPr>
                <w:rFonts w:ascii="Arial" w:hAnsi="Arial" w:cs="Arial"/>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EE6E1D" w14:textId="77777777" w:rsidR="00D815F8" w:rsidRPr="00FA4A16" w:rsidRDefault="00D815F8" w:rsidP="00544DB2">
            <w:pPr>
              <w:pStyle w:val="Output"/>
              <w:rPr>
                <w:rFonts w:ascii="Arial" w:hAnsi="Arial" w:cs="Arial"/>
              </w:rPr>
            </w:pPr>
            <w:r w:rsidRPr="00FA4A16">
              <w:rPr>
                <w:rFonts w:ascii="Arial" w:hAnsi="Arial" w:cs="Arial"/>
              </w:rPr>
              <w:t>263.7600</w:t>
            </w:r>
          </w:p>
        </w:tc>
        <w:tc>
          <w:tcPr>
            <w:tcW w:w="0" w:type="auto"/>
            <w:vAlign w:val="center"/>
            <w:hideMark/>
          </w:tcPr>
          <w:p w14:paraId="400341DA" w14:textId="77777777" w:rsidR="00D815F8" w:rsidRPr="00FA4A16" w:rsidRDefault="00D815F8" w:rsidP="00544DB2">
            <w:pPr>
              <w:pStyle w:val="Output"/>
              <w:rPr>
                <w:rFonts w:ascii="Helvetica" w:hAnsi="Helvetica"/>
                <w:sz w:val="20"/>
                <w:szCs w:val="20"/>
              </w:rPr>
            </w:pPr>
          </w:p>
        </w:tc>
      </w:tr>
    </w:tbl>
    <w:p w14:paraId="6245A2F1" w14:textId="77777777" w:rsidR="00D815F8" w:rsidRPr="00FA4A16" w:rsidRDefault="00D815F8" w:rsidP="00D815F8">
      <w:pPr>
        <w:spacing w:after="0"/>
        <w:rPr>
          <w:rFonts w:ascii="Helvetica" w:eastAsia="Times New Roman" w:hAnsi="Helvetica" w:cstheme="majorBidi"/>
          <w:sz w:val="21"/>
        </w:rPr>
      </w:pPr>
    </w:p>
    <w:p w14:paraId="2488F44F" w14:textId="77777777" w:rsidR="00D815F8" w:rsidRPr="00FA4A16" w:rsidRDefault="00D815F8" w:rsidP="00544DB2">
      <w:pPr>
        <w:pStyle w:val="Codecell"/>
      </w:pPr>
      <w:r w:rsidRPr="00FA4A16">
        <w:rPr>
          <w:noProof/>
        </w:rPr>
        <w:t>cellfun(@double,forecastTempCell)</w:t>
      </w:r>
    </w:p>
    <w:p w14:paraId="35113EBC" w14:textId="0B202360" w:rsidR="00D815F8" w:rsidRPr="00FA4A16" w:rsidRDefault="00D815F8" w:rsidP="00544DB2">
      <w:pPr>
        <w:pStyle w:val="Output"/>
      </w:pPr>
      <w:r w:rsidRPr="00FA4A16">
        <w:t xml:space="preserve">ans = </w:t>
      </w:r>
      <w:r w:rsidRPr="00FA4A16">
        <w:rPr>
          <w:color w:val="B3B3B3"/>
        </w:rPr>
        <w:t>1×40</w:t>
      </w:r>
    </w:p>
    <w:p w14:paraId="71A08970" w14:textId="77777777" w:rsidR="00D815F8" w:rsidRPr="00FA4A16" w:rsidRDefault="00D815F8" w:rsidP="00544DB2">
      <w:pPr>
        <w:pStyle w:val="Output"/>
        <w:rPr>
          <w:rFonts w:ascii="Courier New" w:hAnsi="Courier New" w:cs="Courier New"/>
          <w:sz w:val="20"/>
          <w:szCs w:val="20"/>
        </w:rPr>
      </w:pPr>
      <w:r w:rsidRPr="00FA4A16">
        <w:rPr>
          <w:rFonts w:ascii="Courier New" w:hAnsi="Courier New" w:cs="Courier New"/>
          <w:sz w:val="20"/>
          <w:szCs w:val="20"/>
        </w:rPr>
        <w:t xml:space="preserve">  261.4500  261.4100  261.7600  261.4600  260.9810  262.3080  263.7600 </w:t>
      </w:r>
      <w:r w:rsidRPr="00FA4A16">
        <w:rPr>
          <w:rFonts w:ascii="Cambria Math" w:hAnsi="Cambria Math" w:cs="Cambria Math"/>
          <w:sz w:val="20"/>
          <w:szCs w:val="20"/>
        </w:rPr>
        <w:t>⋯</w:t>
      </w:r>
      <w:r>
        <w:rPr>
          <w:rFonts w:ascii="Cambria Math" w:hAnsi="Cambria Math" w:cs="Cambria Math"/>
          <w:sz w:val="20"/>
          <w:szCs w:val="20"/>
        </w:rPr>
        <w:br/>
      </w:r>
    </w:p>
    <w:p w14:paraId="36C5710B" w14:textId="77777777" w:rsidR="00D815F8" w:rsidRPr="00FA4A16" w:rsidRDefault="00D815F8" w:rsidP="00544DB2">
      <w:pPr>
        <w:pStyle w:val="Codecell"/>
      </w:pPr>
      <w:r w:rsidRPr="00FA4A16">
        <w:rPr>
          <w:noProof/>
        </w:rPr>
        <w:t>forecastTimeCell = cell(forecastTime)</w:t>
      </w:r>
    </w:p>
    <w:p w14:paraId="4F8E8771" w14:textId="1257DC97" w:rsidR="00D815F8" w:rsidRPr="00544DB2" w:rsidRDefault="00D815F8" w:rsidP="00544DB2">
      <w:pPr>
        <w:pStyle w:val="Output"/>
      </w:pPr>
      <w:r w:rsidRPr="00544DB2">
        <w:t xml:space="preserve">forecastTimeCell = 1×40 cell </w:t>
      </w:r>
    </w:p>
    <w:tbl>
      <w:tblPr>
        <w:tblW w:w="0" w:type="auto"/>
        <w:tblCellMar>
          <w:top w:w="15" w:type="dxa"/>
          <w:left w:w="15" w:type="dxa"/>
          <w:bottom w:w="15" w:type="dxa"/>
          <w:right w:w="15" w:type="dxa"/>
        </w:tblCellMar>
        <w:tblLook w:val="04A0" w:firstRow="1" w:lastRow="0" w:firstColumn="1" w:lastColumn="0" w:noHBand="0" w:noVBand="1"/>
      </w:tblPr>
      <w:tblGrid>
        <w:gridCol w:w="221"/>
        <w:gridCol w:w="918"/>
        <w:gridCol w:w="918"/>
        <w:gridCol w:w="918"/>
        <w:gridCol w:w="918"/>
        <w:gridCol w:w="918"/>
        <w:gridCol w:w="918"/>
        <w:gridCol w:w="918"/>
        <w:gridCol w:w="185"/>
      </w:tblGrid>
      <w:tr w:rsidR="00D815F8" w:rsidRPr="00544DB2" w14:paraId="28CF6B13"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9EEC8BA" w14:textId="77777777" w:rsidR="00D815F8" w:rsidRPr="00544DB2" w:rsidRDefault="00D815F8" w:rsidP="00544DB2">
            <w:pPr>
              <w:pStyle w:val="Output"/>
            </w:pPr>
            <w:r w:rsidRPr="00544DB2">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89756C5" w14:textId="77777777" w:rsidR="00D815F8" w:rsidRPr="00544DB2" w:rsidRDefault="00D815F8" w:rsidP="00544DB2">
            <w:pPr>
              <w:pStyle w:val="Output"/>
            </w:pPr>
            <w:r w:rsidRPr="00544DB2">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0E89D2E" w14:textId="77777777" w:rsidR="00D815F8" w:rsidRPr="00544DB2" w:rsidRDefault="00D815F8" w:rsidP="00544DB2">
            <w:pPr>
              <w:pStyle w:val="Output"/>
            </w:pPr>
            <w:r w:rsidRPr="00544DB2">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E2D0D8" w14:textId="77777777" w:rsidR="00D815F8" w:rsidRPr="00544DB2" w:rsidRDefault="00D815F8" w:rsidP="00544DB2">
            <w:pPr>
              <w:pStyle w:val="Output"/>
            </w:pPr>
            <w:r w:rsidRPr="00544DB2">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672ADEE" w14:textId="77777777" w:rsidR="00D815F8" w:rsidRPr="00544DB2" w:rsidRDefault="00D815F8" w:rsidP="00544DB2">
            <w:pPr>
              <w:pStyle w:val="Output"/>
            </w:pPr>
            <w:r w:rsidRPr="00544DB2">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8877DE5" w14:textId="77777777" w:rsidR="00D815F8" w:rsidRPr="00544DB2" w:rsidRDefault="00D815F8" w:rsidP="00544DB2">
            <w:pPr>
              <w:pStyle w:val="Output"/>
            </w:pPr>
            <w:r w:rsidRPr="00544DB2">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F58C63" w14:textId="77777777" w:rsidR="00D815F8" w:rsidRPr="00544DB2" w:rsidRDefault="00D815F8" w:rsidP="00544DB2">
            <w:pPr>
              <w:pStyle w:val="Output"/>
            </w:pPr>
            <w:r w:rsidRPr="00544DB2">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1795C5" w14:textId="77777777" w:rsidR="00D815F8" w:rsidRPr="00544DB2" w:rsidRDefault="00D815F8" w:rsidP="00544DB2">
            <w:pPr>
              <w:pStyle w:val="Output"/>
            </w:pPr>
            <w:r w:rsidRPr="00544DB2">
              <w:t>7</w:t>
            </w:r>
          </w:p>
        </w:tc>
        <w:tc>
          <w:tcPr>
            <w:tcW w:w="0" w:type="auto"/>
            <w:vAlign w:val="center"/>
            <w:hideMark/>
          </w:tcPr>
          <w:p w14:paraId="6ED97E4E" w14:textId="77777777" w:rsidR="00D815F8" w:rsidRPr="00544DB2" w:rsidRDefault="00D815F8" w:rsidP="00544DB2">
            <w:pPr>
              <w:pStyle w:val="Output"/>
            </w:pPr>
            <w:r w:rsidRPr="00544DB2">
              <w:rPr>
                <w:rFonts w:ascii="Cambria Math" w:hAnsi="Cambria Math" w:cs="Cambria Math"/>
              </w:rPr>
              <w:t>⋯</w:t>
            </w:r>
          </w:p>
        </w:tc>
      </w:tr>
      <w:tr w:rsidR="00D815F8" w:rsidRPr="00544DB2" w14:paraId="61D33D7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84B91BE" w14:textId="77777777" w:rsidR="00D815F8" w:rsidRPr="00544DB2" w:rsidRDefault="00D815F8" w:rsidP="00544DB2">
            <w:pPr>
              <w:pStyle w:val="Output"/>
            </w:pPr>
            <w:r w:rsidRPr="00544DB2">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22F7B2"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85410E"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11D8451"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69BCD0"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77D69E7"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54AF44"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D49035" w14:textId="77777777" w:rsidR="00D815F8" w:rsidRPr="00544DB2" w:rsidRDefault="00D815F8" w:rsidP="00544DB2">
            <w:pPr>
              <w:pStyle w:val="Output"/>
            </w:pPr>
            <w:r w:rsidRPr="00544DB2">
              <w:t>1×19 str</w:t>
            </w:r>
          </w:p>
        </w:tc>
        <w:tc>
          <w:tcPr>
            <w:tcW w:w="0" w:type="auto"/>
            <w:vAlign w:val="center"/>
            <w:hideMark/>
          </w:tcPr>
          <w:p w14:paraId="2DAD0630" w14:textId="77777777" w:rsidR="00D815F8" w:rsidRPr="00544DB2" w:rsidRDefault="00D815F8" w:rsidP="00544DB2">
            <w:pPr>
              <w:pStyle w:val="Output"/>
            </w:pPr>
          </w:p>
        </w:tc>
      </w:tr>
    </w:tbl>
    <w:p w14:paraId="7FEA2338" w14:textId="77777777" w:rsidR="00D815F8" w:rsidRPr="00FA4A16" w:rsidRDefault="00D815F8" w:rsidP="00D815F8">
      <w:pPr>
        <w:spacing w:after="0"/>
        <w:rPr>
          <w:rFonts w:ascii="Helvetica" w:eastAsia="Times New Roman" w:hAnsi="Helvetica" w:cstheme="majorBidi"/>
          <w:sz w:val="21"/>
        </w:rPr>
      </w:pPr>
    </w:p>
    <w:p w14:paraId="54561A7F" w14:textId="77777777" w:rsidR="00D815F8" w:rsidRPr="00FA4A16" w:rsidRDefault="00D815F8" w:rsidP="00544DB2">
      <w:pPr>
        <w:pStyle w:val="NoSpacing"/>
      </w:pPr>
      <w:r w:rsidRPr="00FA4A16">
        <w:rPr>
          <w:noProof/>
        </w:rPr>
        <w:t>cellfun(@string,forecastTimeCell)</w:t>
      </w:r>
    </w:p>
    <w:p w14:paraId="06435D6C" w14:textId="77777777" w:rsidR="00D815F8" w:rsidRPr="00FA4A16" w:rsidRDefault="00D815F8" w:rsidP="00544DB2">
      <w:pPr>
        <w:pStyle w:val="Output"/>
        <w:rPr>
          <w:color w:val="212121"/>
        </w:rPr>
      </w:pPr>
      <w:r>
        <w:rPr>
          <w:color w:val="212121"/>
        </w:rPr>
        <w:br/>
      </w:r>
      <w:r w:rsidRPr="00FA4A16">
        <w:rPr>
          <w:color w:val="212121"/>
        </w:rPr>
        <w:t xml:space="preserve">ans = </w:t>
      </w:r>
      <w:r w:rsidRPr="00FA4A16">
        <w:t>1×40 string</w:t>
      </w:r>
    </w:p>
    <w:p w14:paraId="61639F32" w14:textId="77777777" w:rsidR="00D815F8" w:rsidRPr="00FA4A16" w:rsidRDefault="00D815F8" w:rsidP="00544DB2">
      <w:pPr>
        <w:pStyle w:val="Output"/>
        <w:rPr>
          <w:rFonts w:ascii="Courier New" w:hAnsi="Courier New" w:cs="Courier New"/>
          <w:color w:val="212121"/>
          <w:sz w:val="20"/>
          <w:szCs w:val="20"/>
        </w:rPr>
      </w:pPr>
      <w:r w:rsidRPr="00FA4A16">
        <w:rPr>
          <w:rFonts w:ascii="Courier New" w:hAnsi="Courier New" w:cs="Courier New"/>
          <w:color w:val="212121"/>
          <w:sz w:val="20"/>
          <w:szCs w:val="20"/>
        </w:rPr>
        <w:t xml:space="preserve">"2017-01-30 18:0…  "2017-01-30 21:0…  "2017-01-31 00:0…  "2017-01-31 03:0…  "2 </w:t>
      </w:r>
      <w:r w:rsidRPr="00FA4A16">
        <w:rPr>
          <w:rFonts w:ascii="Cambria Math" w:hAnsi="Cambria Math" w:cs="Cambria Math"/>
          <w:color w:val="212121"/>
          <w:sz w:val="20"/>
          <w:szCs w:val="20"/>
        </w:rPr>
        <w:t>⋯</w:t>
      </w:r>
    </w:p>
    <w:p w14:paraId="45DF2C63" w14:textId="77777777" w:rsidR="00D815F8" w:rsidRPr="00AF33C9" w:rsidRDefault="00D815F8" w:rsidP="00D815F8"/>
    <w:p w14:paraId="1DB6A909" w14:textId="77777777" w:rsidR="00D815F8" w:rsidRDefault="00D815F8" w:rsidP="0011592D">
      <w:pPr>
        <w:pStyle w:val="Heading3"/>
        <w:numPr>
          <w:ilvl w:val="2"/>
          <w:numId w:val="47"/>
        </w:numPr>
      </w:pPr>
      <w:bookmarkStart w:id="75" w:name="_Toc177320881"/>
      <w:r>
        <w:t>Arrays</w:t>
      </w:r>
      <w:bookmarkEnd w:id="75"/>
    </w:p>
    <w:p w14:paraId="037F744C" w14:textId="77777777" w:rsidR="00D815F8" w:rsidRPr="00054B31" w:rsidRDefault="00D815F8" w:rsidP="00D815F8">
      <w:r w:rsidRPr="00054B31">
        <w:t xml:space="preserve">By modifying the parse_forecast_json function in the weather module, </w:t>
      </w:r>
      <w:r>
        <w:t>we</w:t>
      </w:r>
      <w:r w:rsidRPr="00054B31">
        <w:t xml:space="preserve"> output </w:t>
      </w:r>
      <w:r>
        <w:t>P</w:t>
      </w:r>
      <w:r w:rsidRPr="00B20A1E">
        <w:t>ython a</w:t>
      </w:r>
      <w:r>
        <w:t>rrays</w:t>
      </w:r>
      <w:r>
        <w:rPr>
          <w:rStyle w:val="FootnoteReference"/>
        </w:rPr>
        <w:footnoteReference w:id="74"/>
      </w:r>
      <w:r>
        <w:t xml:space="preserve"> </w:t>
      </w:r>
      <w:r w:rsidRPr="00054B31">
        <w:t>instead of lists.</w:t>
      </w:r>
      <w:r>
        <w:t xml:space="preserve"> </w:t>
      </w:r>
      <w:r w:rsidRPr="00054B31">
        <w:t>There exists indeed a native array datatype in base Python.</w:t>
      </w:r>
    </w:p>
    <w:p w14:paraId="4B9D39A9" w14:textId="77777777" w:rsidR="00D815F8" w:rsidRPr="00C65310" w:rsidRDefault="00D815F8" w:rsidP="00544DB2">
      <w:pPr>
        <w:pStyle w:val="Codecell"/>
      </w:pPr>
      <w:r w:rsidRPr="00C65310">
        <w:rPr>
          <w:noProof/>
        </w:rPr>
        <w:t>forecast2 = struct(py.weather.parse_forecast_json2(json_data2))</w:t>
      </w:r>
    </w:p>
    <w:p w14:paraId="69B9EF1E" w14:textId="77777777" w:rsidR="00D815F8" w:rsidRDefault="00D815F8" w:rsidP="00544DB2">
      <w:pPr>
        <w:pStyle w:val="Output"/>
      </w:pPr>
    </w:p>
    <w:p w14:paraId="77BE5A9B"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forecast2 = struct with fields:</w:t>
      </w:r>
    </w:p>
    <w:p w14:paraId="5CA6DA01"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current_time: [1×40 py.list]</w:t>
      </w:r>
    </w:p>
    <w:p w14:paraId="08062F35"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temp: [1×40 py.array.array]</w:t>
      </w:r>
    </w:p>
    <w:p w14:paraId="704DCBBC"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deg: [1×40 py.array.array]</w:t>
      </w:r>
    </w:p>
    <w:p w14:paraId="738DD013"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speed: [1×40 py.array.array]</w:t>
      </w:r>
    </w:p>
    <w:p w14:paraId="22744E95"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humidity: [1×40 py.array.array]</w:t>
      </w:r>
    </w:p>
    <w:p w14:paraId="62F77056"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pressure: [1×40 py.array.array]</w:t>
      </w:r>
    </w:p>
    <w:p w14:paraId="0C1B1164" w14:textId="77777777" w:rsidR="00D815F8" w:rsidRPr="00C65310" w:rsidRDefault="00D815F8" w:rsidP="00D815F8">
      <w:pPr>
        <w:spacing w:after="0"/>
        <w:rPr>
          <w:rFonts w:ascii="Times New Roman" w:eastAsia="Times New Roman" w:hAnsi="Times New Roman" w:cstheme="majorBidi"/>
          <w:sz w:val="24"/>
          <w:szCs w:val="24"/>
        </w:rPr>
      </w:pPr>
      <w:r w:rsidRPr="00C65310">
        <w:rPr>
          <w:rFonts w:ascii="Helvetica" w:eastAsia="Times New Roman" w:hAnsi="Helvetica" w:cstheme="majorBidi"/>
          <w:sz w:val="21"/>
        </w:rPr>
        <w:t xml:space="preserve"> </w:t>
      </w:r>
    </w:p>
    <w:p w14:paraId="0576CDBF" w14:textId="77777777" w:rsidR="00D815F8" w:rsidRDefault="00D815F8" w:rsidP="00D815F8">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array </w:t>
      </w:r>
    </w:p>
    <w:p w14:paraId="39BFD681" w14:textId="77777777" w:rsidR="00D815F8" w:rsidRDefault="00D815F8" w:rsidP="00544DB2">
      <w:pPr>
        <w:pStyle w:val="Codecell"/>
      </w:pPr>
      <w:r>
        <w:rPr>
          <w:noProof/>
        </w:rPr>
        <w:t>double(forecast2.temp)</w:t>
      </w:r>
    </w:p>
    <w:p w14:paraId="0F94DC99" w14:textId="77777777" w:rsidR="00D815F8" w:rsidRDefault="00D815F8" w:rsidP="00544DB2">
      <w:pPr>
        <w:pStyle w:val="Output"/>
      </w:pPr>
      <w:r>
        <w:t xml:space="preserve">ans = </w:t>
      </w:r>
      <w:r>
        <w:rPr>
          <w:rStyle w:val="vevariablevaluesummary"/>
          <w:rFonts w:eastAsia="Times New Roman"/>
          <w:color w:val="B3B3B3"/>
        </w:rPr>
        <w:t>1×40</w:t>
      </w:r>
    </w:p>
    <w:p w14:paraId="5CDF82DE" w14:textId="77777777" w:rsidR="00D815F8" w:rsidRPr="005C6F60" w:rsidRDefault="00D815F8" w:rsidP="00544DB2">
      <w:pPr>
        <w:pStyle w:val="Output"/>
      </w:pPr>
      <w:r w:rsidRPr="005C6F60">
        <w:t xml:space="preserve">  261.4500  261.4100  261.7600  261.4600  260.9810  262.3080  263.7600 </w:t>
      </w:r>
      <w:r w:rsidRPr="005C6F60">
        <w:rPr>
          <w:rFonts w:ascii="Cambria Math" w:hAnsi="Cambria Math" w:cs="Cambria Math"/>
        </w:rPr>
        <w:t>⋯</w:t>
      </w:r>
    </w:p>
    <w:p w14:paraId="05AC5BB7" w14:textId="77777777" w:rsidR="00D815F8" w:rsidRDefault="00D815F8" w:rsidP="00D815F8"/>
    <w:p w14:paraId="40471F85" w14:textId="77777777" w:rsidR="00D815F8" w:rsidRPr="00AD256D" w:rsidRDefault="00D815F8" w:rsidP="00D815F8">
      <w:pPr>
        <w:pStyle w:val="Text"/>
        <w:rPr>
          <w:lang w:val="en-US"/>
        </w:rPr>
      </w:pPr>
      <w:r w:rsidRPr="00AD256D">
        <w:rPr>
          <w:lang w:val="en-US"/>
        </w:rPr>
        <w:t>Those data conversion also apply to Numpy arrays:</w:t>
      </w:r>
    </w:p>
    <w:p w14:paraId="708516C2" w14:textId="36922102" w:rsidR="00D815F8" w:rsidRDefault="00D815F8" w:rsidP="00544DB2">
      <w:pPr>
        <w:pStyle w:val="Codecell"/>
      </w:pPr>
      <w:r w:rsidRPr="00705314">
        <w:rPr>
          <w:noProof/>
        </w:rPr>
        <w:t>npA = py.numpy.array([1,2,3;4,5,6;7,8,9])</w:t>
      </w:r>
    </w:p>
    <w:p w14:paraId="3CC7049E" w14:textId="77777777" w:rsidR="00D815F8" w:rsidRPr="00705314" w:rsidRDefault="00D815F8" w:rsidP="00544DB2">
      <w:pPr>
        <w:pStyle w:val="Output"/>
      </w:pPr>
      <w:r w:rsidRPr="00705314">
        <w:t xml:space="preserve">npA = </w:t>
      </w:r>
    </w:p>
    <w:p w14:paraId="3A08E9DB" w14:textId="77777777" w:rsidR="00D815F8" w:rsidRPr="00705314" w:rsidRDefault="00D815F8" w:rsidP="00544DB2">
      <w:pPr>
        <w:pStyle w:val="Output"/>
      </w:pPr>
      <w:r w:rsidRPr="00705314">
        <w:t xml:space="preserve">  Python ndarray:</w:t>
      </w:r>
    </w:p>
    <w:p w14:paraId="030042D7" w14:textId="77777777" w:rsidR="00D815F8" w:rsidRPr="00705314" w:rsidRDefault="00D815F8" w:rsidP="00544DB2">
      <w:pPr>
        <w:pStyle w:val="Output"/>
      </w:pPr>
    </w:p>
    <w:p w14:paraId="3C10E223" w14:textId="77777777" w:rsidR="00D815F8" w:rsidRPr="00705314" w:rsidRDefault="00D815F8" w:rsidP="00544DB2">
      <w:pPr>
        <w:pStyle w:val="Output"/>
      </w:pPr>
      <w:r w:rsidRPr="00705314">
        <w:t xml:space="preserve">     1     2     3</w:t>
      </w:r>
    </w:p>
    <w:p w14:paraId="6EC01CC0" w14:textId="77777777" w:rsidR="00D815F8" w:rsidRPr="00705314" w:rsidRDefault="00D815F8" w:rsidP="00544DB2">
      <w:pPr>
        <w:pStyle w:val="Output"/>
      </w:pPr>
      <w:r w:rsidRPr="00705314">
        <w:t xml:space="preserve">     4     5     6</w:t>
      </w:r>
    </w:p>
    <w:p w14:paraId="5B1BDFE5" w14:textId="77777777" w:rsidR="00D815F8" w:rsidRPr="00705314" w:rsidRDefault="00D815F8" w:rsidP="00544DB2">
      <w:pPr>
        <w:pStyle w:val="Output"/>
      </w:pPr>
      <w:r w:rsidRPr="00705314">
        <w:t xml:space="preserve">     7     8     9</w:t>
      </w:r>
    </w:p>
    <w:p w14:paraId="57692EA1" w14:textId="77777777" w:rsidR="00D815F8" w:rsidRPr="00705314" w:rsidRDefault="00D815F8" w:rsidP="00544DB2">
      <w:pPr>
        <w:pStyle w:val="Output"/>
      </w:pPr>
    </w:p>
    <w:p w14:paraId="792EB98A" w14:textId="77777777" w:rsidR="00D815F8" w:rsidRPr="00705314" w:rsidRDefault="00D815F8" w:rsidP="00544DB2">
      <w:pPr>
        <w:pStyle w:val="Output"/>
      </w:pPr>
      <w:r w:rsidRPr="00705314">
        <w:t xml:space="preserve">    Use details function to view the properties of the Python object.</w:t>
      </w:r>
    </w:p>
    <w:p w14:paraId="1090E849" w14:textId="77777777" w:rsidR="00D815F8" w:rsidRPr="00705314" w:rsidRDefault="00D815F8" w:rsidP="00544DB2">
      <w:pPr>
        <w:pStyle w:val="Output"/>
      </w:pPr>
    </w:p>
    <w:p w14:paraId="222BE375" w14:textId="77777777" w:rsidR="00D815F8" w:rsidRPr="00705314" w:rsidRDefault="00D815F8" w:rsidP="00544DB2">
      <w:pPr>
        <w:pStyle w:val="Output"/>
      </w:pPr>
      <w:r w:rsidRPr="00705314">
        <w:t xml:space="preserve">    Use double function to convert to a MATLAB array.</w:t>
      </w:r>
    </w:p>
    <w:p w14:paraId="08C1B60E" w14:textId="77777777" w:rsidR="00D815F8" w:rsidRPr="00705314" w:rsidRDefault="00D815F8" w:rsidP="00D815F8">
      <w:pPr>
        <w:spacing w:after="0"/>
        <w:rPr>
          <w:rFonts w:ascii="Times New Roman" w:eastAsia="Times New Roman" w:hAnsi="Times New Roman" w:cstheme="majorBidi"/>
          <w:sz w:val="24"/>
          <w:szCs w:val="24"/>
        </w:rPr>
      </w:pPr>
      <w:r w:rsidRPr="00705314">
        <w:rPr>
          <w:rFonts w:ascii="Helvetica" w:eastAsia="Times New Roman" w:hAnsi="Helvetica" w:cstheme="majorBidi"/>
          <w:sz w:val="21"/>
        </w:rPr>
        <w:t xml:space="preserve"> </w:t>
      </w:r>
    </w:p>
    <w:p w14:paraId="0A71F38F" w14:textId="77777777" w:rsidR="00D815F8" w:rsidRPr="00705314" w:rsidRDefault="00D815F8" w:rsidP="00544DB2">
      <w:pPr>
        <w:pStyle w:val="Codecell"/>
      </w:pPr>
      <w:r w:rsidRPr="00705314">
        <w:rPr>
          <w:noProof/>
        </w:rPr>
        <w:t>double(npA)</w:t>
      </w:r>
    </w:p>
    <w:p w14:paraId="50995877" w14:textId="77777777" w:rsidR="00D815F8" w:rsidRDefault="00D815F8" w:rsidP="00544DB2">
      <w:pPr>
        <w:pStyle w:val="Output"/>
      </w:pPr>
    </w:p>
    <w:p w14:paraId="25E3AAD1" w14:textId="77777777" w:rsidR="00D815F8" w:rsidRPr="00705314" w:rsidRDefault="00D815F8" w:rsidP="00544DB2">
      <w:pPr>
        <w:pStyle w:val="Output"/>
      </w:pPr>
      <w:r w:rsidRPr="00705314">
        <w:t xml:space="preserve">ans = </w:t>
      </w:r>
      <w:r w:rsidRPr="00705314">
        <w:rPr>
          <w:color w:val="B3B3B3"/>
        </w:rPr>
        <w:t>3×3</w:t>
      </w:r>
    </w:p>
    <w:p w14:paraId="2A1CE8BF" w14:textId="77777777" w:rsidR="00D815F8" w:rsidRPr="00705314" w:rsidRDefault="00D815F8" w:rsidP="00544DB2">
      <w:pPr>
        <w:pStyle w:val="Output"/>
        <w:rPr>
          <w:rFonts w:ascii="Courier New" w:hAnsi="Courier New" w:cs="Courier New"/>
          <w:sz w:val="20"/>
          <w:szCs w:val="20"/>
        </w:rPr>
      </w:pPr>
      <w:r w:rsidRPr="00705314">
        <w:rPr>
          <w:rFonts w:ascii="Courier New" w:hAnsi="Courier New" w:cs="Courier New"/>
          <w:sz w:val="20"/>
          <w:szCs w:val="20"/>
        </w:rPr>
        <w:t xml:space="preserve">     1     2     3</w:t>
      </w:r>
    </w:p>
    <w:p w14:paraId="3219B28A" w14:textId="77777777" w:rsidR="00D815F8" w:rsidRPr="00705314" w:rsidRDefault="00D815F8" w:rsidP="00544DB2">
      <w:pPr>
        <w:pStyle w:val="Output"/>
        <w:rPr>
          <w:rFonts w:ascii="Courier New" w:hAnsi="Courier New" w:cs="Courier New"/>
          <w:sz w:val="20"/>
          <w:szCs w:val="20"/>
        </w:rPr>
      </w:pPr>
      <w:r w:rsidRPr="00705314">
        <w:rPr>
          <w:rFonts w:ascii="Courier New" w:hAnsi="Courier New" w:cs="Courier New"/>
          <w:sz w:val="20"/>
          <w:szCs w:val="20"/>
        </w:rPr>
        <w:t xml:space="preserve">     4     5     6</w:t>
      </w:r>
    </w:p>
    <w:p w14:paraId="1EE33918" w14:textId="77777777" w:rsidR="00D815F8" w:rsidRPr="00705314" w:rsidRDefault="00D815F8" w:rsidP="00544DB2">
      <w:pPr>
        <w:pStyle w:val="Output"/>
        <w:rPr>
          <w:rFonts w:ascii="Courier New" w:hAnsi="Courier New" w:cs="Courier New"/>
          <w:sz w:val="20"/>
          <w:szCs w:val="20"/>
        </w:rPr>
      </w:pPr>
      <w:r w:rsidRPr="00705314">
        <w:rPr>
          <w:rFonts w:ascii="Courier New" w:hAnsi="Courier New" w:cs="Courier New"/>
          <w:sz w:val="20"/>
          <w:szCs w:val="20"/>
        </w:rPr>
        <w:t xml:space="preserve">     7     8     9</w:t>
      </w:r>
    </w:p>
    <w:p w14:paraId="0E1202D9" w14:textId="77777777" w:rsidR="00D815F8" w:rsidRDefault="00D815F8" w:rsidP="00D815F8"/>
    <w:p w14:paraId="053480BB" w14:textId="3C59221F" w:rsidR="00D815F8" w:rsidRDefault="00D815F8" w:rsidP="00D815F8"/>
    <w:p w14:paraId="4A3B360A" w14:textId="77777777" w:rsidR="00D815F8" w:rsidRDefault="00D815F8" w:rsidP="0011592D">
      <w:pPr>
        <w:pStyle w:val="Heading3"/>
        <w:numPr>
          <w:ilvl w:val="2"/>
          <w:numId w:val="47"/>
        </w:numPr>
      </w:pPr>
      <w:bookmarkStart w:id="76" w:name="_Toc177320882"/>
      <w:r>
        <w:t>Dataframes</w:t>
      </w:r>
      <w:bookmarkEnd w:id="76"/>
    </w:p>
    <w:p w14:paraId="64A7EBE0" w14:textId="381642EB" w:rsidR="003D5B96" w:rsidRDefault="00D815F8" w:rsidP="00D815F8">
      <w:r>
        <w:t xml:space="preserve">One common question on data transfer, is how to exchange data between MATLAB tables and Pandas Dataframes. </w:t>
      </w:r>
      <w:r w:rsidR="00BA241B">
        <w:t xml:space="preserve">Since 24a, </w:t>
      </w:r>
      <w:r w:rsidR="00D31846">
        <w:t xml:space="preserve">Pandas Dataframes can be </w:t>
      </w:r>
      <w:r w:rsidR="00496657">
        <w:t xml:space="preserve">casted into </w:t>
      </w:r>
      <w:r w:rsidR="00D31846">
        <w:t>MATLAB tables</w:t>
      </w:r>
      <w:r w:rsidR="00E0178C">
        <w:t>:</w:t>
      </w:r>
    </w:p>
    <w:p w14:paraId="66A7D40F" w14:textId="77777777" w:rsidR="00A63398" w:rsidRDefault="00A63398" w:rsidP="00A63398">
      <w:pPr>
        <w:pStyle w:val="Codecell"/>
      </w:pPr>
      <w:r>
        <w:rPr>
          <w:noProof/>
        </w:rPr>
        <w:t>d.a=[1,2,3];</w:t>
      </w:r>
    </w:p>
    <w:p w14:paraId="4F7F290D" w14:textId="77777777" w:rsidR="00A63398" w:rsidRDefault="00A63398" w:rsidP="00A63398">
      <w:pPr>
        <w:pStyle w:val="Codecell"/>
      </w:pPr>
      <w:r>
        <w:rPr>
          <w:noProof/>
        </w:rPr>
        <w:t>d.b=[4,5,6];</w:t>
      </w:r>
    </w:p>
    <w:p w14:paraId="5C56BD40" w14:textId="77777777" w:rsidR="00A63398" w:rsidRDefault="00A63398" w:rsidP="00A63398">
      <w:pPr>
        <w:pStyle w:val="Codecell"/>
      </w:pPr>
      <w:r>
        <w:rPr>
          <w:noProof/>
        </w:rPr>
        <w:t>df = py.pandas.DataFrame(d)</w:t>
      </w:r>
    </w:p>
    <w:p w14:paraId="06A71ED0" w14:textId="77777777" w:rsidR="00A63398" w:rsidRDefault="00A63398" w:rsidP="00A63398">
      <w:pPr>
        <w:pStyle w:val="Output"/>
      </w:pPr>
      <w:r>
        <w:rPr>
          <w:rStyle w:val="variablenameelement"/>
          <w:rFonts w:eastAsia="Times New Roman"/>
          <w:color w:val="212121"/>
        </w:rPr>
        <w:t xml:space="preserve">df = </w:t>
      </w:r>
    </w:p>
    <w:p w14:paraId="5455CDE1" w14:textId="77777777" w:rsidR="00A63398" w:rsidRDefault="00A63398" w:rsidP="00A63398">
      <w:pPr>
        <w:pStyle w:val="Output"/>
      </w:pPr>
      <w:r>
        <w:t xml:space="preserve">  Python DataFrame with properties:</w:t>
      </w:r>
    </w:p>
    <w:p w14:paraId="7AC8130A" w14:textId="77777777" w:rsidR="00A63398" w:rsidRDefault="00A63398" w:rsidP="00A63398">
      <w:pPr>
        <w:pStyle w:val="Output"/>
      </w:pPr>
    </w:p>
    <w:p w14:paraId="688F72D2" w14:textId="77777777" w:rsidR="00A63398" w:rsidRPr="00DA080B" w:rsidRDefault="00A63398" w:rsidP="00A63398">
      <w:pPr>
        <w:pStyle w:val="Output"/>
        <w:rPr>
          <w:lang w:val="fr-FR"/>
        </w:rPr>
      </w:pPr>
      <w:r>
        <w:t xml:space="preserve">          </w:t>
      </w:r>
      <w:r w:rsidRPr="00DA080B">
        <w:rPr>
          <w:lang w:val="fr-FR"/>
        </w:rPr>
        <w:t>T: [1×1 py.pandas.core.frame.DataFrame]</w:t>
      </w:r>
    </w:p>
    <w:p w14:paraId="6234DCCC" w14:textId="77777777" w:rsidR="00A63398" w:rsidRDefault="00A63398" w:rsidP="00A63398">
      <w:pPr>
        <w:pStyle w:val="Output"/>
      </w:pPr>
      <w:r w:rsidRPr="00DA080B">
        <w:rPr>
          <w:lang w:val="fr-FR"/>
        </w:rPr>
        <w:t xml:space="preserve">         </w:t>
      </w:r>
      <w:r>
        <w:t>at: [1×1 py.pandas.core.indexing._AtIndexer]</w:t>
      </w:r>
    </w:p>
    <w:p w14:paraId="21075747" w14:textId="77777777" w:rsidR="00A63398" w:rsidRDefault="00A63398" w:rsidP="00A63398">
      <w:pPr>
        <w:pStyle w:val="Output"/>
      </w:pPr>
      <w:r>
        <w:t xml:space="preserve">      attrs: [1×1 py.dict]</w:t>
      </w:r>
    </w:p>
    <w:p w14:paraId="31ABF81D" w14:textId="77777777" w:rsidR="00A63398" w:rsidRDefault="00A63398" w:rsidP="00A63398">
      <w:pPr>
        <w:pStyle w:val="Output"/>
      </w:pPr>
      <w:r>
        <w:t xml:space="preserve">       axes: [1×2 py.list]</w:t>
      </w:r>
    </w:p>
    <w:p w14:paraId="2D5A48A7" w14:textId="77777777" w:rsidR="00A63398" w:rsidRDefault="00A63398" w:rsidP="00A63398">
      <w:pPr>
        <w:pStyle w:val="Output"/>
      </w:pPr>
      <w:r>
        <w:t xml:space="preserve">    columns: [1×1 py.pandas.core.indexes.base.Index]</w:t>
      </w:r>
    </w:p>
    <w:p w14:paraId="7BA1F985" w14:textId="77777777" w:rsidR="00A63398" w:rsidRDefault="00A63398" w:rsidP="00A63398">
      <w:pPr>
        <w:pStyle w:val="Output"/>
      </w:pPr>
      <w:r>
        <w:t xml:space="preserve">     dtypes: [1×1 py.pandas.core.series.Series]</w:t>
      </w:r>
    </w:p>
    <w:p w14:paraId="0FEE4EC4" w14:textId="77777777" w:rsidR="00A63398" w:rsidRDefault="00A63398" w:rsidP="00A63398">
      <w:pPr>
        <w:pStyle w:val="Output"/>
      </w:pPr>
      <w:r>
        <w:t xml:space="preserve">      empty: 0</w:t>
      </w:r>
    </w:p>
    <w:p w14:paraId="44507AF6" w14:textId="77777777" w:rsidR="00A63398" w:rsidRDefault="00A63398" w:rsidP="00A63398">
      <w:pPr>
        <w:pStyle w:val="Output"/>
      </w:pPr>
      <w:r>
        <w:t xml:space="preserve">      flags: [1×1 py.pandas.core.flags.Flags]</w:t>
      </w:r>
    </w:p>
    <w:p w14:paraId="5E8A0D53" w14:textId="77777777" w:rsidR="00A63398" w:rsidRDefault="00A63398" w:rsidP="00A63398">
      <w:pPr>
        <w:pStyle w:val="Output"/>
      </w:pPr>
      <w:r>
        <w:t xml:space="preserve">        iat: [1×1 py.pandas.core.indexing._iAtIndexer]</w:t>
      </w:r>
    </w:p>
    <w:p w14:paraId="712E20CF" w14:textId="77777777" w:rsidR="00A63398" w:rsidRDefault="00A63398" w:rsidP="00A63398">
      <w:pPr>
        <w:pStyle w:val="Output"/>
      </w:pPr>
      <w:r>
        <w:t xml:space="preserve">       iloc: [1×1 py.pandas.core.indexing._iLocIndexer]</w:t>
      </w:r>
    </w:p>
    <w:p w14:paraId="11ADA87A" w14:textId="77777777" w:rsidR="00A63398" w:rsidRDefault="00A63398" w:rsidP="00A63398">
      <w:pPr>
        <w:pStyle w:val="Output"/>
      </w:pPr>
      <w:r>
        <w:t xml:space="preserve">      index: [1×1 py.pandas.core.indexes.range.RangeIndex]</w:t>
      </w:r>
    </w:p>
    <w:p w14:paraId="4E250CC9" w14:textId="77777777" w:rsidR="00A63398" w:rsidRDefault="00A63398" w:rsidP="00A63398">
      <w:pPr>
        <w:pStyle w:val="Output"/>
      </w:pPr>
      <w:r>
        <w:t xml:space="preserve">        loc: [1×1 py.pandas.core.indexing._LocIndexer]</w:t>
      </w:r>
    </w:p>
    <w:p w14:paraId="7E686B42" w14:textId="77777777" w:rsidR="00A63398" w:rsidRDefault="00A63398" w:rsidP="00A63398">
      <w:pPr>
        <w:pStyle w:val="Output"/>
      </w:pPr>
      <w:r>
        <w:t xml:space="preserve">       ndim: [1×1 py.int]</w:t>
      </w:r>
    </w:p>
    <w:p w14:paraId="06E7C6EE" w14:textId="77777777" w:rsidR="00A63398" w:rsidRDefault="00A63398" w:rsidP="00A63398">
      <w:pPr>
        <w:pStyle w:val="Output"/>
      </w:pPr>
      <w:r>
        <w:t xml:space="preserve">      shape: [1×2 py.tuple]</w:t>
      </w:r>
    </w:p>
    <w:p w14:paraId="04C746FF" w14:textId="77777777" w:rsidR="00A63398" w:rsidRDefault="00A63398" w:rsidP="00A63398">
      <w:pPr>
        <w:pStyle w:val="Output"/>
      </w:pPr>
      <w:r>
        <w:t xml:space="preserve">       size: [1×1 py.numpy.int32]</w:t>
      </w:r>
    </w:p>
    <w:p w14:paraId="6BFB5064" w14:textId="77777777" w:rsidR="00A63398" w:rsidRDefault="00A63398" w:rsidP="00A63398">
      <w:pPr>
        <w:pStyle w:val="Output"/>
      </w:pPr>
      <w:r>
        <w:t xml:space="preserve">      style: [1×1 py.pandas.io.formats.style.Styler]</w:t>
      </w:r>
    </w:p>
    <w:p w14:paraId="23480F88" w14:textId="77777777" w:rsidR="00A63398" w:rsidRDefault="00A63398" w:rsidP="00A63398">
      <w:pPr>
        <w:pStyle w:val="Output"/>
      </w:pPr>
      <w:r>
        <w:t xml:space="preserve">     values: [1×1 py.numpy.ndarray]</w:t>
      </w:r>
    </w:p>
    <w:p w14:paraId="1E8889FB" w14:textId="77777777" w:rsidR="00A63398" w:rsidRDefault="00A63398" w:rsidP="00A63398">
      <w:pPr>
        <w:pStyle w:val="Output"/>
      </w:pPr>
    </w:p>
    <w:p w14:paraId="77223726" w14:textId="77777777" w:rsidR="00A63398" w:rsidRDefault="00A63398" w:rsidP="00A63398">
      <w:pPr>
        <w:pStyle w:val="Output"/>
      </w:pPr>
      <w:r>
        <w:t xml:space="preserve">         a    b</w:t>
      </w:r>
    </w:p>
    <w:p w14:paraId="76AAAC41" w14:textId="77777777" w:rsidR="00A63398" w:rsidRDefault="00A63398" w:rsidP="00A63398">
      <w:pPr>
        <w:pStyle w:val="Output"/>
      </w:pPr>
      <w:r>
        <w:t xml:space="preserve">    0  1.0  4.0</w:t>
      </w:r>
    </w:p>
    <w:p w14:paraId="0C9F38C5" w14:textId="77777777" w:rsidR="00A63398" w:rsidRDefault="00A63398" w:rsidP="00A63398">
      <w:pPr>
        <w:pStyle w:val="Output"/>
      </w:pPr>
      <w:r>
        <w:t xml:space="preserve">    1  2.0  5.0</w:t>
      </w:r>
    </w:p>
    <w:p w14:paraId="53519A7B" w14:textId="77777777" w:rsidR="00A63398" w:rsidRDefault="00A63398" w:rsidP="00A63398">
      <w:pPr>
        <w:pStyle w:val="Output"/>
      </w:pPr>
      <w:r>
        <w:t xml:space="preserve">    2  3.0  6.0</w:t>
      </w:r>
    </w:p>
    <w:p w14:paraId="7CA0545F" w14:textId="77777777" w:rsidR="00A63398" w:rsidRDefault="00A63398" w:rsidP="00A63398">
      <w:pPr>
        <w:rPr>
          <w:rFonts w:ascii="Times New Roman" w:eastAsia="Times New Roman" w:hAnsi="Times New Roman"/>
          <w:sz w:val="24"/>
          <w:szCs w:val="24"/>
        </w:rPr>
      </w:pPr>
      <w:r>
        <w:rPr>
          <w:rFonts w:eastAsia="Times New Roman"/>
        </w:rPr>
        <w:t xml:space="preserve"> </w:t>
      </w:r>
    </w:p>
    <w:p w14:paraId="2DD1ABBC" w14:textId="77777777" w:rsidR="00A63398" w:rsidRDefault="00A63398" w:rsidP="00A63398">
      <w:pPr>
        <w:pStyle w:val="Codecell"/>
      </w:pPr>
      <w:r>
        <w:rPr>
          <w:noProof/>
        </w:rPr>
        <w:t>T = table(df)</w:t>
      </w:r>
    </w:p>
    <w:p w14:paraId="5FB62270" w14:textId="77777777" w:rsidR="00A63398" w:rsidRDefault="00A63398" w:rsidP="00A63398">
      <w:pPr>
        <w:pStyle w:val="Output"/>
        <w:rPr>
          <w:color w:val="404040"/>
        </w:rPr>
      </w:pPr>
      <w:r>
        <w:rPr>
          <w:color w:val="404040"/>
        </w:rPr>
        <w:t xml:space="preserve">T = </w:t>
      </w:r>
      <w:r>
        <w:t xml:space="preserve">3×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tblGrid>
      <w:tr w:rsidR="00A63398" w14:paraId="1C3B6BFE" w14:textId="77777777" w:rsidTr="001D6DA7">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954060A" w14:textId="77777777" w:rsidR="00A63398" w:rsidRDefault="00A63398" w:rsidP="00A63398">
            <w:pPr>
              <w:pStyle w:val="Output"/>
              <w:rPr>
                <w:rFonts w:ascii="Arial" w:hAnsi="Arial" w:cs="Arial"/>
                <w:b/>
                <w:bCs/>
              </w:rPr>
            </w:pPr>
            <w:r>
              <w:rPr>
                <w:rFonts w:ascii="Arial" w:hAnsi="Arial" w:cs="Arial"/>
                <w:b/>
                <w:bCs/>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778A84A" w14:textId="77777777" w:rsidR="00A63398" w:rsidRDefault="00A63398" w:rsidP="00A63398">
            <w:pPr>
              <w:pStyle w:val="Output"/>
              <w:rPr>
                <w:rFonts w:ascii="Arial" w:hAnsi="Arial" w:cs="Arial"/>
                <w:b/>
                <w:bCs/>
              </w:rPr>
            </w:pPr>
            <w:r>
              <w:rPr>
                <w:rFonts w:ascii="Arial" w:hAnsi="Arial" w:cs="Arial"/>
                <w:b/>
                <w:bCs/>
              </w:rPr>
              <w:t>a</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ADD05FC" w14:textId="77777777" w:rsidR="00A63398" w:rsidRDefault="00A63398" w:rsidP="00A63398">
            <w:pPr>
              <w:pStyle w:val="Output"/>
              <w:rPr>
                <w:rFonts w:ascii="Arial" w:hAnsi="Arial" w:cs="Arial"/>
                <w:b/>
                <w:bCs/>
              </w:rPr>
            </w:pPr>
            <w:r>
              <w:rPr>
                <w:rFonts w:ascii="Arial" w:hAnsi="Arial" w:cs="Arial"/>
                <w:b/>
                <w:bCs/>
              </w:rPr>
              <w:t>b</w:t>
            </w:r>
          </w:p>
        </w:tc>
      </w:tr>
      <w:tr w:rsidR="00A63398" w14:paraId="080856B8" w14:textId="77777777" w:rsidTr="001D6DA7">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AAA1C7" w14:textId="77777777" w:rsidR="00A63398" w:rsidRDefault="00A63398" w:rsidP="00A63398">
            <w:pPr>
              <w:pStyle w:val="Output"/>
              <w:rPr>
                <w:rFonts w:ascii="Arial" w:hAnsi="Arial" w:cs="Arial"/>
                <w:b/>
                <w:bCs/>
              </w:rPr>
            </w:pPr>
            <w:r>
              <w:rPr>
                <w:rFonts w:ascii="Arial" w:hAnsi="Arial" w:cs="Arial"/>
                <w:b/>
                <w:bCs/>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30D131A" w14:textId="77777777" w:rsidR="00A63398" w:rsidRDefault="00A63398" w:rsidP="00A63398">
            <w:pPr>
              <w:pStyle w:val="Output"/>
              <w:rPr>
                <w:rFonts w:ascii="Arial" w:hAnsi="Arial" w:cs="Arial"/>
              </w:rPr>
            </w:pPr>
            <w:r>
              <w:rPr>
                <w:rFonts w:ascii="Arial" w:hAnsi="Arial" w:cs="Arial"/>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7A2B50D" w14:textId="77777777" w:rsidR="00A63398" w:rsidRDefault="00A63398" w:rsidP="00A63398">
            <w:pPr>
              <w:pStyle w:val="Output"/>
              <w:rPr>
                <w:rFonts w:ascii="Arial" w:hAnsi="Arial" w:cs="Arial"/>
              </w:rPr>
            </w:pPr>
            <w:r>
              <w:rPr>
                <w:rFonts w:ascii="Arial" w:hAnsi="Arial" w:cs="Arial"/>
              </w:rPr>
              <w:t>4</w:t>
            </w:r>
          </w:p>
        </w:tc>
      </w:tr>
      <w:tr w:rsidR="00A63398" w14:paraId="265CFF28" w14:textId="77777777" w:rsidTr="001D6DA7">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F37DA7" w14:textId="77777777" w:rsidR="00A63398" w:rsidRDefault="00A63398" w:rsidP="00A63398">
            <w:pPr>
              <w:pStyle w:val="Output"/>
              <w:rPr>
                <w:rFonts w:ascii="Arial" w:hAnsi="Arial" w:cs="Arial"/>
                <w:b/>
                <w:bCs/>
              </w:rPr>
            </w:pPr>
            <w:r>
              <w:rPr>
                <w:rFonts w:ascii="Arial" w:hAnsi="Arial" w:cs="Arial"/>
                <w:b/>
                <w:bCs/>
              </w:rPr>
              <w:t>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2283AF9" w14:textId="77777777" w:rsidR="00A63398" w:rsidRDefault="00A63398" w:rsidP="00A63398">
            <w:pPr>
              <w:pStyle w:val="Output"/>
              <w:rPr>
                <w:rFonts w:ascii="Arial" w:hAnsi="Arial" w:cs="Arial"/>
              </w:rPr>
            </w:pPr>
            <w:r>
              <w:rPr>
                <w:rFonts w:ascii="Arial" w:hAnsi="Arial" w:cs="Arial"/>
              </w:rPr>
              <w:t>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6B2AFD" w14:textId="77777777" w:rsidR="00A63398" w:rsidRDefault="00A63398" w:rsidP="00A63398">
            <w:pPr>
              <w:pStyle w:val="Output"/>
              <w:rPr>
                <w:rFonts w:ascii="Arial" w:hAnsi="Arial" w:cs="Arial"/>
              </w:rPr>
            </w:pPr>
            <w:r>
              <w:rPr>
                <w:rFonts w:ascii="Arial" w:hAnsi="Arial" w:cs="Arial"/>
              </w:rPr>
              <w:t>5</w:t>
            </w:r>
          </w:p>
        </w:tc>
      </w:tr>
      <w:tr w:rsidR="00A63398" w14:paraId="304C37FA" w14:textId="77777777" w:rsidTr="001D6DA7">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8B573CD" w14:textId="77777777" w:rsidR="00A63398" w:rsidRDefault="00A63398" w:rsidP="00A63398">
            <w:pPr>
              <w:pStyle w:val="Output"/>
              <w:rPr>
                <w:rFonts w:ascii="Arial" w:hAnsi="Arial" w:cs="Arial"/>
                <w:b/>
                <w:bCs/>
              </w:rPr>
            </w:pPr>
            <w:r>
              <w:rPr>
                <w:rFonts w:ascii="Arial" w:hAnsi="Arial" w:cs="Arial"/>
                <w:b/>
                <w:bCs/>
              </w:rPr>
              <w:t>3</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286A3F" w14:textId="77777777" w:rsidR="00A63398" w:rsidRDefault="00A63398" w:rsidP="00A63398">
            <w:pPr>
              <w:pStyle w:val="Output"/>
              <w:rPr>
                <w:rFonts w:ascii="Arial" w:hAnsi="Arial" w:cs="Arial"/>
              </w:rPr>
            </w:pPr>
            <w:r>
              <w:rPr>
                <w:rFonts w:ascii="Arial" w:hAnsi="Arial" w:cs="Arial"/>
              </w:rPr>
              <w:t>3</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D80C681" w14:textId="77777777" w:rsidR="00A63398" w:rsidRDefault="00A63398" w:rsidP="00A63398">
            <w:pPr>
              <w:pStyle w:val="Output"/>
              <w:rPr>
                <w:rFonts w:ascii="Arial" w:hAnsi="Arial" w:cs="Arial"/>
              </w:rPr>
            </w:pPr>
            <w:r>
              <w:rPr>
                <w:rFonts w:ascii="Arial" w:hAnsi="Arial" w:cs="Arial"/>
              </w:rPr>
              <w:t>6</w:t>
            </w:r>
          </w:p>
        </w:tc>
      </w:tr>
    </w:tbl>
    <w:p w14:paraId="7ABC8F0A" w14:textId="77777777" w:rsidR="001A5C3E" w:rsidRDefault="001A5C3E" w:rsidP="00D815F8"/>
    <w:p w14:paraId="5C94E8A2" w14:textId="1AEB5D97" w:rsidR="00D815F8" w:rsidRDefault="00026A0A" w:rsidP="00D815F8">
      <w:r>
        <w:t>Before 24a, t</w:t>
      </w:r>
      <w:r w:rsidR="00D815F8">
        <w:t xml:space="preserve">he recommended solution </w:t>
      </w:r>
      <w:r w:rsidR="006E02F3">
        <w:t>was</w:t>
      </w:r>
      <w:r w:rsidR="00D815F8">
        <w:t xml:space="preserve"> to rely on Parquet files</w:t>
      </w:r>
      <w:r w:rsidR="00D815F8">
        <w:rPr>
          <w:rStyle w:val="FootnoteReference"/>
        </w:rPr>
        <w:footnoteReference w:id="75"/>
      </w:r>
      <w:r w:rsidR="00D815F8">
        <w:t>. Parquet is a c</w:t>
      </w:r>
      <w:r w:rsidR="00D815F8" w:rsidRPr="00F92DAD">
        <w:t xml:space="preserve">olumnar storage format </w:t>
      </w:r>
      <w:r w:rsidR="00D815F8">
        <w:t>that enables to s</w:t>
      </w:r>
      <w:r w:rsidR="00D815F8" w:rsidRPr="00F92DAD">
        <w:t>tore &amp; transfer tabular data between languages</w:t>
      </w:r>
      <w:r w:rsidR="00D815F8">
        <w:t xml:space="preserve">. It is </w:t>
      </w:r>
      <w:r w:rsidR="00D815F8" w:rsidRPr="00F92DAD">
        <w:t>available to any project in the Hadoop big data ecosystem, regardless of the choice of data processing framework, data model or programming language (</w:t>
      </w:r>
      <w:r w:rsidR="00D815F8">
        <w:t>m</w:t>
      </w:r>
      <w:r w:rsidR="00D815F8" w:rsidRPr="00F92DAD">
        <w:t>ore on Parquet</w:t>
      </w:r>
      <w:r w:rsidR="00D815F8">
        <w:rPr>
          <w:rStyle w:val="FootnoteReference"/>
        </w:rPr>
        <w:footnoteReference w:id="76"/>
      </w:r>
      <w:r w:rsidR="00D815F8" w:rsidRPr="00F92DAD">
        <w:t>)</w:t>
      </w:r>
      <w:r w:rsidR="00D815F8">
        <w:t>.</w:t>
      </w:r>
    </w:p>
    <w:p w14:paraId="57AD883C" w14:textId="77777777" w:rsidR="00D815F8" w:rsidRDefault="00D815F8" w:rsidP="00D815F8">
      <w:r w:rsidRPr="002B6E96">
        <w:rPr>
          <w:noProof/>
        </w:rPr>
        <w:drawing>
          <wp:inline distT="0" distB="0" distL="0" distR="0" wp14:anchorId="2627EBDB" wp14:editId="0DD0443B">
            <wp:extent cx="4243070" cy="695618"/>
            <wp:effectExtent l="0" t="0" r="5080" b="9525"/>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97"/>
                    <a:srcRect b="57724"/>
                    <a:stretch/>
                  </pic:blipFill>
                  <pic:spPr bwMode="auto">
                    <a:xfrm>
                      <a:off x="0" y="0"/>
                      <a:ext cx="4273137" cy="700547"/>
                    </a:xfrm>
                    <a:prstGeom prst="rect">
                      <a:avLst/>
                    </a:prstGeom>
                    <a:ln>
                      <a:noFill/>
                    </a:ln>
                    <a:extLst>
                      <a:ext uri="{53640926-AAD7-44D8-BBD7-CCE9431645EC}">
                        <a14:shadowObscured xmlns:a14="http://schemas.microsoft.com/office/drawing/2010/main"/>
                      </a:ext>
                    </a:extLst>
                  </pic:spPr>
                </pic:pic>
              </a:graphicData>
            </a:graphic>
          </wp:inline>
        </w:drawing>
      </w:r>
    </w:p>
    <w:p w14:paraId="37504987" w14:textId="77777777" w:rsidR="00D815F8" w:rsidRDefault="00D815F8" w:rsidP="00D815F8">
      <w:r>
        <w:t>This example demonstrates a back and forth between Pandas DataFrames and MATLAB Tables:</w:t>
      </w:r>
    </w:p>
    <w:p w14:paraId="1E2190D1" w14:textId="77777777" w:rsidR="00D815F8" w:rsidRPr="00ED3F81" w:rsidRDefault="00D815F8" w:rsidP="00D815F8">
      <w:pPr>
        <w:rPr>
          <w:b/>
          <w:bCs/>
          <w:u w:val="single"/>
        </w:rPr>
      </w:pPr>
      <w:r>
        <w:rPr>
          <w:b/>
          <w:bCs/>
          <w:u w:val="single"/>
        </w:rPr>
        <w:t>pq_CreateDataframe.py</w:t>
      </w:r>
    </w:p>
    <w:p w14:paraId="08BD746D" w14:textId="77777777" w:rsidR="00D815F8" w:rsidRPr="00544DB2" w:rsidRDefault="00D815F8" w:rsidP="007719D1">
      <w:pPr>
        <w:pStyle w:val="Output"/>
      </w:pPr>
      <w:r w:rsidRPr="00544DB2">
        <w:rPr>
          <w:color w:val="0000FF"/>
        </w:rPr>
        <w:t>import</w:t>
      </w:r>
      <w:r w:rsidRPr="00544DB2">
        <w:t xml:space="preserve"> pandas </w:t>
      </w:r>
      <w:r w:rsidRPr="00544DB2">
        <w:rPr>
          <w:color w:val="0000FF"/>
        </w:rPr>
        <w:t>as</w:t>
      </w:r>
      <w:r w:rsidRPr="00544DB2">
        <w:t xml:space="preserve"> pd</w:t>
      </w:r>
    </w:p>
    <w:p w14:paraId="67282C8C" w14:textId="77777777" w:rsidR="00D815F8" w:rsidRPr="00544DB2" w:rsidRDefault="00D815F8" w:rsidP="007719D1">
      <w:pPr>
        <w:pStyle w:val="Output"/>
      </w:pPr>
      <w:r w:rsidRPr="00544DB2">
        <w:rPr>
          <w:color w:val="0000FF"/>
        </w:rPr>
        <w:t>import</w:t>
      </w:r>
      <w:r w:rsidRPr="00544DB2">
        <w:t xml:space="preserve"> numpy </w:t>
      </w:r>
      <w:r w:rsidRPr="00544DB2">
        <w:rPr>
          <w:color w:val="0000FF"/>
        </w:rPr>
        <w:t>as</w:t>
      </w:r>
      <w:r w:rsidRPr="00544DB2">
        <w:t xml:space="preserve"> np</w:t>
      </w:r>
    </w:p>
    <w:p w14:paraId="0B41E47C" w14:textId="77777777" w:rsidR="00D815F8" w:rsidRPr="00544DB2" w:rsidRDefault="00D815F8" w:rsidP="007719D1">
      <w:pPr>
        <w:pStyle w:val="Output"/>
      </w:pPr>
    </w:p>
    <w:p w14:paraId="79E7128E" w14:textId="77777777" w:rsidR="00D815F8" w:rsidRPr="00544DB2" w:rsidRDefault="00D815F8" w:rsidP="007719D1">
      <w:pPr>
        <w:pStyle w:val="Output"/>
      </w:pPr>
      <w:r w:rsidRPr="00544DB2">
        <w:rPr>
          <w:color w:val="008000"/>
        </w:rPr>
        <w:t># create dataframe</w:t>
      </w:r>
    </w:p>
    <w:p w14:paraId="30BFC38E" w14:textId="77777777" w:rsidR="00D815F8" w:rsidRPr="00544DB2" w:rsidRDefault="00D815F8" w:rsidP="007719D1">
      <w:pPr>
        <w:pStyle w:val="Output"/>
      </w:pPr>
      <w:r w:rsidRPr="00544DB2">
        <w:t>df = pd.DataFrame({</w:t>
      </w:r>
      <w:r w:rsidRPr="00544DB2">
        <w:rPr>
          <w:color w:val="A31515"/>
        </w:rPr>
        <w:t>'column1'</w:t>
      </w:r>
      <w:r w:rsidRPr="00544DB2">
        <w:t>: [-</w:t>
      </w:r>
      <w:r w:rsidRPr="00544DB2">
        <w:rPr>
          <w:color w:val="098658"/>
        </w:rPr>
        <w:t>1</w:t>
      </w:r>
      <w:r w:rsidRPr="00544DB2">
        <w:t xml:space="preserve">, np.nan, </w:t>
      </w:r>
      <w:r w:rsidRPr="00544DB2">
        <w:rPr>
          <w:color w:val="098658"/>
        </w:rPr>
        <w:t>2.5</w:t>
      </w:r>
      <w:r w:rsidRPr="00544DB2">
        <w:t xml:space="preserve">], </w:t>
      </w:r>
    </w:p>
    <w:p w14:paraId="47BDDCB4" w14:textId="77777777" w:rsidR="00D815F8" w:rsidRPr="00544DB2" w:rsidRDefault="00D815F8" w:rsidP="007719D1">
      <w:pPr>
        <w:pStyle w:val="Output"/>
      </w:pPr>
      <w:r w:rsidRPr="00544DB2">
        <w:rPr>
          <w:color w:val="A31515"/>
        </w:rPr>
        <w:t>'column2'</w:t>
      </w:r>
      <w:r w:rsidRPr="00544DB2">
        <w:t>: [</w:t>
      </w:r>
      <w:r w:rsidRPr="00544DB2">
        <w:rPr>
          <w:color w:val="A31515"/>
        </w:rPr>
        <w:t>'foo'</w:t>
      </w:r>
      <w:r w:rsidRPr="00544DB2">
        <w:t xml:space="preserve">, </w:t>
      </w:r>
      <w:r w:rsidRPr="00544DB2">
        <w:rPr>
          <w:color w:val="A31515"/>
        </w:rPr>
        <w:t>'bar'</w:t>
      </w:r>
      <w:r w:rsidRPr="00544DB2">
        <w:t xml:space="preserve">, </w:t>
      </w:r>
      <w:r w:rsidRPr="00544DB2">
        <w:rPr>
          <w:color w:val="A31515"/>
        </w:rPr>
        <w:t>'tree'</w:t>
      </w:r>
      <w:r w:rsidRPr="00544DB2">
        <w:t xml:space="preserve">], </w:t>
      </w:r>
    </w:p>
    <w:p w14:paraId="59C8AF1E" w14:textId="77777777" w:rsidR="00D815F8" w:rsidRPr="00544DB2" w:rsidRDefault="00D815F8" w:rsidP="007719D1">
      <w:pPr>
        <w:pStyle w:val="Output"/>
      </w:pPr>
      <w:r w:rsidRPr="00544DB2">
        <w:rPr>
          <w:color w:val="A31515"/>
        </w:rPr>
        <w:t>'column3'</w:t>
      </w:r>
      <w:r w:rsidRPr="00544DB2">
        <w:t>: [</w:t>
      </w:r>
      <w:r w:rsidRPr="00544DB2">
        <w:rPr>
          <w:color w:val="0000FF"/>
        </w:rPr>
        <w:t>True</w:t>
      </w:r>
      <w:r w:rsidRPr="00544DB2">
        <w:t xml:space="preserve">, </w:t>
      </w:r>
      <w:r w:rsidRPr="00544DB2">
        <w:rPr>
          <w:color w:val="0000FF"/>
        </w:rPr>
        <w:t>False</w:t>
      </w:r>
      <w:r w:rsidRPr="00544DB2">
        <w:t xml:space="preserve">, </w:t>
      </w:r>
      <w:r w:rsidRPr="00544DB2">
        <w:rPr>
          <w:color w:val="0000FF"/>
        </w:rPr>
        <w:t>True</w:t>
      </w:r>
      <w:r w:rsidRPr="00544DB2">
        <w:t>]})</w:t>
      </w:r>
    </w:p>
    <w:p w14:paraId="02F307EA" w14:textId="77777777" w:rsidR="00D815F8" w:rsidRPr="00544DB2" w:rsidRDefault="00D815F8" w:rsidP="007719D1">
      <w:pPr>
        <w:pStyle w:val="Output"/>
      </w:pPr>
      <w:r w:rsidRPr="00544DB2">
        <w:t>print(df)</w:t>
      </w:r>
    </w:p>
    <w:p w14:paraId="408352B5" w14:textId="77777777" w:rsidR="00D815F8" w:rsidRPr="00544DB2" w:rsidRDefault="00D815F8" w:rsidP="007719D1">
      <w:pPr>
        <w:pStyle w:val="Output"/>
      </w:pPr>
    </w:p>
    <w:p w14:paraId="0908B42A" w14:textId="77777777" w:rsidR="00D815F8" w:rsidRPr="00544DB2" w:rsidRDefault="00D815F8" w:rsidP="007719D1">
      <w:pPr>
        <w:pStyle w:val="Output"/>
      </w:pPr>
      <w:r w:rsidRPr="00544DB2">
        <w:rPr>
          <w:color w:val="008000"/>
        </w:rPr>
        <w:t># save dataframe to parquet file via pyarrow library</w:t>
      </w:r>
    </w:p>
    <w:p w14:paraId="2DF46189" w14:textId="77777777" w:rsidR="00D815F8" w:rsidRPr="00544DB2" w:rsidRDefault="00D815F8" w:rsidP="007719D1">
      <w:pPr>
        <w:pStyle w:val="Output"/>
        <w:rPr>
          <w:lang w:val="fr-FR"/>
        </w:rPr>
      </w:pPr>
      <w:r w:rsidRPr="00544DB2">
        <w:rPr>
          <w:lang w:val="fr-FR"/>
        </w:rPr>
        <w:t>df.to_parquet(</w:t>
      </w:r>
      <w:r w:rsidRPr="00544DB2">
        <w:rPr>
          <w:color w:val="A31515"/>
          <w:lang w:val="fr-FR"/>
        </w:rPr>
        <w:t>'data.parquet'</w:t>
      </w:r>
      <w:r w:rsidRPr="00544DB2">
        <w:rPr>
          <w:lang w:val="fr-FR"/>
        </w:rPr>
        <w:t>, index=</w:t>
      </w:r>
      <w:r w:rsidRPr="00544DB2">
        <w:rPr>
          <w:color w:val="0000FF"/>
          <w:lang w:val="fr-FR"/>
        </w:rPr>
        <w:t>False</w:t>
      </w:r>
      <w:r w:rsidRPr="00544DB2">
        <w:rPr>
          <w:lang w:val="fr-FR"/>
        </w:rPr>
        <w:t>)</w:t>
      </w:r>
    </w:p>
    <w:p w14:paraId="134E9A0A" w14:textId="77777777" w:rsidR="00D815F8" w:rsidRPr="00634216" w:rsidRDefault="00D815F8" w:rsidP="00D815F8">
      <w:pPr>
        <w:rPr>
          <w:lang w:val="fr-FR"/>
        </w:rPr>
      </w:pPr>
    </w:p>
    <w:p w14:paraId="4978403B" w14:textId="77777777" w:rsidR="00D815F8" w:rsidRPr="00613FE6" w:rsidRDefault="00D815F8" w:rsidP="00D815F8">
      <w:r w:rsidRPr="00613FE6">
        <w:t>Read in parquet file</w:t>
      </w:r>
    </w:p>
    <w:p w14:paraId="25450608" w14:textId="77777777" w:rsidR="00D815F8" w:rsidRPr="003B4237" w:rsidRDefault="00D815F8" w:rsidP="00544DB2">
      <w:pPr>
        <w:pStyle w:val="Codecell"/>
      </w:pPr>
      <w:r w:rsidRPr="003B4237">
        <w:rPr>
          <w:noProof/>
        </w:rPr>
        <w:t>% info = parquetinfo('data.parquet')</w:t>
      </w:r>
    </w:p>
    <w:p w14:paraId="64051847" w14:textId="77777777" w:rsidR="00D815F8" w:rsidRPr="003B4237" w:rsidRDefault="00D815F8" w:rsidP="00544DB2">
      <w:pPr>
        <w:pStyle w:val="Codecell"/>
      </w:pPr>
      <w:r w:rsidRPr="003B4237">
        <w:rPr>
          <w:noProof/>
        </w:rPr>
        <w:t>data = parquetread(</w:t>
      </w:r>
      <w:r w:rsidRPr="003B4237">
        <w:rPr>
          <w:noProof/>
          <w:color w:val="A709F5"/>
        </w:rPr>
        <w:t>'data.parquet'</w:t>
      </w:r>
      <w:r w:rsidRPr="003B4237">
        <w:rPr>
          <w:noProof/>
        </w:rPr>
        <w:t>)</w:t>
      </w:r>
    </w:p>
    <w:p w14:paraId="32813E8D" w14:textId="77777777" w:rsidR="00D815F8" w:rsidRPr="003B4237" w:rsidRDefault="00D815F8" w:rsidP="00544DB2">
      <w:pPr>
        <w:pStyle w:val="Output"/>
        <w:rPr>
          <w:color w:val="404040"/>
        </w:rPr>
      </w:pPr>
      <w:r>
        <w:rPr>
          <w:color w:val="404040"/>
        </w:rPr>
        <w:br/>
      </w:r>
      <w:r w:rsidRPr="003B4237">
        <w:rPr>
          <w:color w:val="404040"/>
        </w:rPr>
        <w:t xml:space="preserve">data = </w:t>
      </w:r>
      <w:r w:rsidRPr="003B4237">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D815F8" w:rsidRPr="003B4237" w14:paraId="4002ADD9"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3496A23" w14:textId="77777777" w:rsidR="00D815F8" w:rsidRPr="003B4237" w:rsidRDefault="00D815F8" w:rsidP="00544DB2">
            <w:pPr>
              <w:pStyle w:val="Output"/>
              <w:rPr>
                <w:rFonts w:ascii="Arial" w:hAnsi="Arial" w:cs="Arial"/>
                <w:b/>
                <w:bCs/>
              </w:rPr>
            </w:pPr>
            <w:r w:rsidRPr="003B4237">
              <w:rPr>
                <w:rFonts w:ascii="Arial" w:hAnsi="Arial" w:cs="Arial"/>
                <w:b/>
                <w:bCs/>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2797C0F" w14:textId="77777777" w:rsidR="00D815F8" w:rsidRPr="003B4237" w:rsidRDefault="00D815F8" w:rsidP="00544DB2">
            <w:pPr>
              <w:pStyle w:val="Output"/>
              <w:rPr>
                <w:rFonts w:ascii="Arial" w:hAnsi="Arial" w:cs="Arial"/>
                <w:b/>
                <w:bCs/>
              </w:rPr>
            </w:pPr>
            <w:r w:rsidRPr="003B4237">
              <w:rPr>
                <w:rFonts w:ascii="Arial" w:hAnsi="Arial" w:cs="Arial"/>
                <w:b/>
                <w:bCs/>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991FE5" w14:textId="77777777" w:rsidR="00D815F8" w:rsidRPr="003B4237" w:rsidRDefault="00D815F8" w:rsidP="00544DB2">
            <w:pPr>
              <w:pStyle w:val="Output"/>
              <w:rPr>
                <w:rFonts w:ascii="Arial" w:hAnsi="Arial" w:cs="Arial"/>
                <w:b/>
                <w:bCs/>
              </w:rPr>
            </w:pPr>
            <w:r w:rsidRPr="003B4237">
              <w:rPr>
                <w:rFonts w:ascii="Arial" w:hAnsi="Arial" w:cs="Arial"/>
                <w:b/>
                <w:bCs/>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26962DE" w14:textId="77777777" w:rsidR="00D815F8" w:rsidRPr="003B4237" w:rsidRDefault="00D815F8" w:rsidP="00544DB2">
            <w:pPr>
              <w:pStyle w:val="Output"/>
              <w:rPr>
                <w:rFonts w:ascii="Arial" w:hAnsi="Arial" w:cs="Arial"/>
                <w:b/>
                <w:bCs/>
              </w:rPr>
            </w:pPr>
            <w:r w:rsidRPr="003B4237">
              <w:rPr>
                <w:rFonts w:ascii="Arial" w:hAnsi="Arial" w:cs="Arial"/>
                <w:b/>
                <w:bCs/>
              </w:rPr>
              <w:t>column3</w:t>
            </w:r>
          </w:p>
        </w:tc>
      </w:tr>
      <w:tr w:rsidR="00D815F8" w:rsidRPr="003B4237" w14:paraId="18997004"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D43772" w14:textId="77777777" w:rsidR="00D815F8" w:rsidRPr="003B4237" w:rsidRDefault="00D815F8" w:rsidP="00544DB2">
            <w:pPr>
              <w:pStyle w:val="Output"/>
              <w:rPr>
                <w:rFonts w:ascii="Arial" w:hAnsi="Arial" w:cs="Arial"/>
                <w:b/>
                <w:bCs/>
              </w:rPr>
            </w:pPr>
            <w:r w:rsidRPr="003B4237">
              <w:rPr>
                <w:rFonts w:ascii="Arial" w:hAnsi="Arial" w:cs="Arial"/>
                <w:b/>
                <w:bCs/>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55FF38C" w14:textId="77777777" w:rsidR="00D815F8" w:rsidRPr="003B4237" w:rsidRDefault="00D815F8" w:rsidP="00544DB2">
            <w:pPr>
              <w:pStyle w:val="Output"/>
              <w:rPr>
                <w:rFonts w:ascii="Arial" w:hAnsi="Arial" w:cs="Arial"/>
              </w:rPr>
            </w:pPr>
            <w:r w:rsidRPr="003B4237">
              <w:rPr>
                <w:rFonts w:ascii="Arial" w:hAnsi="Arial" w:cs="Arial"/>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0F0140" w14:textId="77777777" w:rsidR="00D815F8" w:rsidRPr="003B4237" w:rsidRDefault="00D815F8" w:rsidP="00544DB2">
            <w:pPr>
              <w:pStyle w:val="Output"/>
              <w:rPr>
                <w:rFonts w:ascii="Arial" w:hAnsi="Arial" w:cs="Arial"/>
              </w:rPr>
            </w:pPr>
            <w:r w:rsidRPr="003B4237">
              <w:rPr>
                <w:rFonts w:ascii="Arial" w:hAnsi="Arial" w:cs="Arial"/>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FC15A" w14:textId="77777777" w:rsidR="00D815F8" w:rsidRPr="003B4237" w:rsidRDefault="00D815F8" w:rsidP="00544DB2">
            <w:pPr>
              <w:pStyle w:val="Output"/>
              <w:rPr>
                <w:rFonts w:ascii="Arial" w:hAnsi="Arial" w:cs="Arial"/>
              </w:rPr>
            </w:pPr>
            <w:r w:rsidRPr="003B4237">
              <w:rPr>
                <w:rFonts w:ascii="Arial" w:hAnsi="Arial" w:cs="Arial"/>
              </w:rPr>
              <w:t>1</w:t>
            </w:r>
          </w:p>
        </w:tc>
      </w:tr>
      <w:tr w:rsidR="00D815F8" w:rsidRPr="003B4237" w14:paraId="599C3E3C"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16B0685" w14:textId="77777777" w:rsidR="00D815F8" w:rsidRPr="003B4237" w:rsidRDefault="00D815F8" w:rsidP="00544DB2">
            <w:pPr>
              <w:pStyle w:val="Output"/>
              <w:rPr>
                <w:rFonts w:ascii="Arial" w:hAnsi="Arial" w:cs="Arial"/>
                <w:b/>
                <w:bCs/>
              </w:rPr>
            </w:pPr>
            <w:r w:rsidRPr="003B4237">
              <w:rPr>
                <w:rFonts w:ascii="Arial" w:hAnsi="Arial" w:cs="Arial"/>
                <w:b/>
                <w:bCs/>
              </w:rPr>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1E5F795" w14:textId="77777777" w:rsidR="00D815F8" w:rsidRPr="003B4237" w:rsidRDefault="00D815F8" w:rsidP="00544DB2">
            <w:pPr>
              <w:pStyle w:val="Output"/>
              <w:rPr>
                <w:rFonts w:ascii="Arial" w:hAnsi="Arial" w:cs="Arial"/>
              </w:rPr>
            </w:pPr>
            <w:r w:rsidRPr="003B4237">
              <w:rPr>
                <w:rFonts w:ascii="Arial" w:hAnsi="Arial" w:cs="Arial"/>
              </w:rPr>
              <w:t>NaN</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E57CBBF" w14:textId="77777777" w:rsidR="00D815F8" w:rsidRPr="003B4237" w:rsidRDefault="00D815F8" w:rsidP="00544DB2">
            <w:pPr>
              <w:pStyle w:val="Output"/>
              <w:rPr>
                <w:rFonts w:ascii="Arial" w:hAnsi="Arial" w:cs="Arial"/>
              </w:rPr>
            </w:pPr>
            <w:r w:rsidRPr="003B4237">
              <w:rPr>
                <w:rFonts w:ascii="Arial" w:hAnsi="Arial" w:cs="Arial"/>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303634" w14:textId="77777777" w:rsidR="00D815F8" w:rsidRPr="003B4237" w:rsidRDefault="00D815F8" w:rsidP="00544DB2">
            <w:pPr>
              <w:pStyle w:val="Output"/>
              <w:rPr>
                <w:rFonts w:ascii="Arial" w:hAnsi="Arial" w:cs="Arial"/>
              </w:rPr>
            </w:pPr>
            <w:r w:rsidRPr="003B4237">
              <w:rPr>
                <w:rFonts w:ascii="Arial" w:hAnsi="Arial" w:cs="Arial"/>
              </w:rPr>
              <w:t>0</w:t>
            </w:r>
          </w:p>
        </w:tc>
      </w:tr>
      <w:tr w:rsidR="00D815F8" w:rsidRPr="003B4237" w14:paraId="722961BD"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A0C595D" w14:textId="77777777" w:rsidR="00D815F8" w:rsidRPr="003B4237" w:rsidRDefault="00D815F8" w:rsidP="00544DB2">
            <w:pPr>
              <w:pStyle w:val="Output"/>
              <w:rPr>
                <w:rFonts w:ascii="Arial" w:hAnsi="Arial" w:cs="Arial"/>
                <w:b/>
                <w:bCs/>
              </w:rPr>
            </w:pPr>
            <w:r w:rsidRPr="003B4237">
              <w:rPr>
                <w:rFonts w:ascii="Arial" w:hAnsi="Arial" w:cs="Arial"/>
                <w:b/>
                <w:bCs/>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CD2F43" w14:textId="77777777" w:rsidR="00D815F8" w:rsidRPr="003B4237" w:rsidRDefault="00D815F8" w:rsidP="00544DB2">
            <w:pPr>
              <w:pStyle w:val="Output"/>
              <w:rPr>
                <w:rFonts w:ascii="Arial" w:hAnsi="Arial" w:cs="Arial"/>
              </w:rPr>
            </w:pPr>
            <w:r w:rsidRPr="003B4237">
              <w:rPr>
                <w:rFonts w:ascii="Arial" w:hAnsi="Arial" w:cs="Arial"/>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9AD517" w14:textId="77777777" w:rsidR="00D815F8" w:rsidRPr="003B4237" w:rsidRDefault="00D815F8" w:rsidP="00544DB2">
            <w:pPr>
              <w:pStyle w:val="Output"/>
              <w:rPr>
                <w:rFonts w:ascii="Arial" w:hAnsi="Arial" w:cs="Arial"/>
              </w:rPr>
            </w:pPr>
            <w:r w:rsidRPr="003B4237">
              <w:rPr>
                <w:rFonts w:ascii="Arial" w:hAnsi="Arial" w:cs="Arial"/>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ED8C3A" w14:textId="77777777" w:rsidR="00D815F8" w:rsidRPr="003B4237" w:rsidRDefault="00D815F8" w:rsidP="00544DB2">
            <w:pPr>
              <w:pStyle w:val="Output"/>
              <w:rPr>
                <w:rFonts w:ascii="Arial" w:hAnsi="Arial" w:cs="Arial"/>
              </w:rPr>
            </w:pPr>
            <w:r w:rsidRPr="003B4237">
              <w:rPr>
                <w:rFonts w:ascii="Arial" w:hAnsi="Arial" w:cs="Arial"/>
              </w:rPr>
              <w:t>1</w:t>
            </w:r>
          </w:p>
        </w:tc>
      </w:tr>
    </w:tbl>
    <w:p w14:paraId="1D18B77C" w14:textId="77777777" w:rsidR="00544DB2" w:rsidRDefault="00544DB2" w:rsidP="00D815F8"/>
    <w:p w14:paraId="3897733E" w14:textId="64C96446" w:rsidR="00D815F8" w:rsidRPr="00CD6806" w:rsidRDefault="00D815F8" w:rsidP="00D815F8">
      <w:r w:rsidRPr="00CD6806">
        <w:t>Examine datatype of a particular column</w:t>
      </w:r>
    </w:p>
    <w:p w14:paraId="252CD470" w14:textId="77777777" w:rsidR="00D815F8" w:rsidRDefault="00D815F8" w:rsidP="00544DB2">
      <w:pPr>
        <w:pStyle w:val="Codecell"/>
      </w:pPr>
      <w:r>
        <w:rPr>
          <w:noProof/>
        </w:rPr>
        <w:t>class(data.column2)</w:t>
      </w:r>
    </w:p>
    <w:p w14:paraId="43DE8808" w14:textId="77777777" w:rsidR="00D815F8" w:rsidRDefault="00D815F8" w:rsidP="00544DB2">
      <w:pPr>
        <w:pStyle w:val="Output"/>
      </w:pPr>
      <w:r>
        <w:rPr>
          <w:rStyle w:val="variablenameelement"/>
          <w:rFonts w:eastAsia="Times New Roman"/>
          <w:color w:val="212121"/>
        </w:rPr>
        <w:t xml:space="preserve">ans = </w:t>
      </w:r>
      <w:r>
        <w:t>'string'</w:t>
      </w:r>
    </w:p>
    <w:p w14:paraId="79BD5170" w14:textId="77777777" w:rsidR="00544DB2" w:rsidRDefault="00544DB2" w:rsidP="00D815F8"/>
    <w:p w14:paraId="4B156F5A" w14:textId="746249FC" w:rsidR="00D815F8" w:rsidRPr="00DE02D8" w:rsidRDefault="00D815F8" w:rsidP="00D815F8">
      <w:r w:rsidRPr="00DE02D8">
        <w:t>Change data in table</w:t>
      </w:r>
    </w:p>
    <w:p w14:paraId="105D9E60" w14:textId="77777777" w:rsidR="00D815F8" w:rsidRDefault="00D815F8" w:rsidP="00544DB2">
      <w:pPr>
        <w:pStyle w:val="Codecell"/>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729171B5" w14:textId="77777777" w:rsidR="00D815F8" w:rsidRDefault="00D815F8" w:rsidP="00D815F8">
      <w:r w:rsidRPr="00E9155E">
        <w:t>Write the results back to parquet</w:t>
      </w:r>
    </w:p>
    <w:p w14:paraId="50C42CBB" w14:textId="77777777" w:rsidR="00D815F8" w:rsidRPr="00E9155E" w:rsidRDefault="00D815F8" w:rsidP="00544DB2">
      <w:pPr>
        <w:pStyle w:val="Codecell"/>
      </w:pPr>
      <w:r>
        <w:rPr>
          <w:noProof/>
        </w:rPr>
        <w:t>parquetwrite(</w:t>
      </w:r>
      <w:r>
        <w:rPr>
          <w:noProof/>
          <w:color w:val="A709F5"/>
        </w:rPr>
        <w:t>'newdata.parquet'</w:t>
      </w:r>
      <w:r>
        <w:rPr>
          <w:noProof/>
        </w:rPr>
        <w:t>, data)</w:t>
      </w:r>
    </w:p>
    <w:p w14:paraId="10F4E511" w14:textId="77777777" w:rsidR="00D815F8" w:rsidRDefault="00D815F8" w:rsidP="00D815F8"/>
    <w:p w14:paraId="1E047C91" w14:textId="77777777" w:rsidR="00D815F8" w:rsidRDefault="00D815F8" w:rsidP="00D815F8">
      <w:r w:rsidRPr="00754C72">
        <w:t>Finally read the modified DataFrame back in Python:</w:t>
      </w:r>
    </w:p>
    <w:p w14:paraId="2D2B93C7" w14:textId="77777777" w:rsidR="00D815F8" w:rsidRPr="006E2A40" w:rsidRDefault="00D815F8" w:rsidP="00D815F8">
      <w:pPr>
        <w:rPr>
          <w:b/>
          <w:bCs/>
          <w:u w:val="single"/>
        </w:rPr>
      </w:pPr>
      <w:r>
        <w:rPr>
          <w:b/>
          <w:bCs/>
          <w:u w:val="single"/>
        </w:rPr>
        <w:t>pq_ReadTable.py</w:t>
      </w:r>
    </w:p>
    <w:p w14:paraId="7BD10F9B" w14:textId="77777777" w:rsidR="00D815F8" w:rsidRPr="00544DB2" w:rsidRDefault="00D815F8" w:rsidP="007719D1">
      <w:pPr>
        <w:pStyle w:val="Output"/>
      </w:pPr>
      <w:r w:rsidRPr="00544DB2">
        <w:rPr>
          <w:color w:val="0000FF"/>
        </w:rPr>
        <w:t>import</w:t>
      </w:r>
      <w:r w:rsidRPr="00544DB2">
        <w:t xml:space="preserve"> pandas </w:t>
      </w:r>
      <w:r w:rsidRPr="00544DB2">
        <w:rPr>
          <w:color w:val="0000FF"/>
        </w:rPr>
        <w:t>as</w:t>
      </w:r>
      <w:r w:rsidRPr="00544DB2">
        <w:t xml:space="preserve"> pd</w:t>
      </w:r>
    </w:p>
    <w:p w14:paraId="1E50B71B" w14:textId="77777777" w:rsidR="00D815F8" w:rsidRPr="00544DB2" w:rsidRDefault="00D815F8" w:rsidP="007719D1">
      <w:pPr>
        <w:pStyle w:val="Output"/>
      </w:pPr>
    </w:p>
    <w:p w14:paraId="198D3BC9" w14:textId="77777777" w:rsidR="00D815F8" w:rsidRPr="00544DB2" w:rsidRDefault="00D815F8" w:rsidP="007719D1">
      <w:pPr>
        <w:pStyle w:val="Output"/>
      </w:pPr>
      <w:r w:rsidRPr="00544DB2">
        <w:rPr>
          <w:color w:val="008000"/>
        </w:rPr>
        <w:t># read parquet file via pyarrow library</w:t>
      </w:r>
    </w:p>
    <w:p w14:paraId="5A3B519B" w14:textId="77777777" w:rsidR="00D815F8" w:rsidRPr="00544DB2" w:rsidRDefault="00D815F8" w:rsidP="007719D1">
      <w:pPr>
        <w:pStyle w:val="Output"/>
      </w:pPr>
      <w:r w:rsidRPr="00544DB2">
        <w:t>df = pd.read_parquet(</w:t>
      </w:r>
      <w:r w:rsidRPr="00544DB2">
        <w:rPr>
          <w:color w:val="A31515"/>
        </w:rPr>
        <w:t>'newdata.parquet'</w:t>
      </w:r>
      <w:r w:rsidRPr="00544DB2">
        <w:t>)</w:t>
      </w:r>
    </w:p>
    <w:p w14:paraId="194516AE" w14:textId="7EF3A8ED" w:rsidR="00D815F8" w:rsidRPr="002F062D" w:rsidRDefault="00D815F8" w:rsidP="001D5C2B">
      <w:pPr>
        <w:pStyle w:val="Output"/>
      </w:pPr>
      <w:r w:rsidRPr="00544DB2">
        <w:t>print(df)</w:t>
      </w:r>
      <w:r w:rsidRPr="00C37C0D">
        <w:br w:type="page"/>
      </w:r>
    </w:p>
    <w:p w14:paraId="0A83C0B8" w14:textId="77777777" w:rsidR="00D815F8" w:rsidRDefault="00D815F8" w:rsidP="0011592D">
      <w:pPr>
        <w:pStyle w:val="Heading1"/>
        <w:numPr>
          <w:ilvl w:val="0"/>
          <w:numId w:val="47"/>
        </w:numPr>
      </w:pPr>
      <w:bookmarkStart w:id="77" w:name="_Call_Python_AI"/>
      <w:bookmarkStart w:id="78" w:name="_Toc161069570"/>
      <w:bookmarkStart w:id="79" w:name="_Toc177320883"/>
      <w:bookmarkEnd w:id="77"/>
      <w:r>
        <w:lastRenderedPageBreak/>
        <w:t>Call Python AI libraries from MATLAB</w:t>
      </w:r>
      <w:bookmarkEnd w:id="78"/>
      <w:bookmarkEnd w:id="79"/>
    </w:p>
    <w:p w14:paraId="3A9FB0A9" w14:textId="77777777" w:rsidR="00666A86" w:rsidRDefault="00666A86" w:rsidP="00666A86"/>
    <w:p w14:paraId="5F85F1DF" w14:textId="77777777" w:rsidR="00666A86" w:rsidRPr="00666A86" w:rsidRDefault="00666A86" w:rsidP="00666A86"/>
    <w:p w14:paraId="7B850C76" w14:textId="77777777" w:rsidR="00D815F8" w:rsidRDefault="00D815F8" w:rsidP="00D815F8">
      <w:r w:rsidRPr="0004013A">
        <w:t>In this Chapter we will look at different Python libraries for Artificial Intelligence, both Machine Learning &amp; Deep Learning (like Scikit-learn and TensorFlow) and how to call them from MATLAB.</w:t>
      </w:r>
      <w:r>
        <w:t xml:space="preserve"> </w:t>
      </w:r>
    </w:p>
    <w:p w14:paraId="3A3BFEDB" w14:textId="77777777" w:rsidR="00D815F8" w:rsidRDefault="00D815F8" w:rsidP="00D815F8">
      <w:r>
        <w:t>Those steps can be integrated in a typical AI workflow</w:t>
      </w:r>
      <w:r>
        <w:rPr>
          <w:rStyle w:val="FootnoteReference"/>
        </w:rPr>
        <w:footnoteReference w:id="77"/>
      </w:r>
      <w:r>
        <w:t>:</w:t>
      </w:r>
    </w:p>
    <w:p w14:paraId="2AACF84B" w14:textId="77777777" w:rsidR="00D815F8" w:rsidRDefault="00D815F8" w:rsidP="00D815F8">
      <w:pPr>
        <w:rPr>
          <w:rFonts w:asciiTheme="majorHAnsi" w:eastAsiaTheme="majorEastAsia" w:hAnsiTheme="majorHAnsi" w:cstheme="majorBidi"/>
          <w:color w:val="1F3864" w:themeColor="accent1" w:themeShade="80"/>
          <w:sz w:val="24"/>
          <w:szCs w:val="24"/>
        </w:rPr>
      </w:pPr>
      <w:r>
        <w:rPr>
          <w:noProof/>
        </w:rPr>
        <w:drawing>
          <wp:inline distT="0" distB="0" distL="0" distR="0" wp14:anchorId="02289C8B" wp14:editId="6B0A43DB">
            <wp:extent cx="4234962" cy="36703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582383" cy="397140"/>
                    </a:xfrm>
                    <a:prstGeom prst="rect">
                      <a:avLst/>
                    </a:prstGeom>
                    <a:noFill/>
                  </pic:spPr>
                </pic:pic>
              </a:graphicData>
            </a:graphic>
          </wp:inline>
        </w:drawing>
      </w:r>
    </w:p>
    <w:p w14:paraId="48BE1BD4" w14:textId="77777777" w:rsidR="00D815F8" w:rsidRDefault="00D815F8" w:rsidP="0011592D">
      <w:pPr>
        <w:pStyle w:val="Heading2"/>
        <w:numPr>
          <w:ilvl w:val="1"/>
          <w:numId w:val="47"/>
        </w:numPr>
      </w:pPr>
      <w:bookmarkStart w:id="80" w:name="_Toc161069571"/>
      <w:bookmarkStart w:id="81" w:name="_Toc177320884"/>
      <w:r>
        <w:t>Call Scikit-learn from MATLAB</w:t>
      </w:r>
      <w:bookmarkEnd w:id="80"/>
      <w:bookmarkEnd w:id="81"/>
    </w:p>
    <w:p w14:paraId="403E71E7" w14:textId="77777777" w:rsidR="00D815F8" w:rsidRDefault="00D815F8" w:rsidP="00D815F8">
      <w:r>
        <w:t xml:space="preserve">The </w:t>
      </w:r>
      <w:r w:rsidRPr="00BD3DA5">
        <w:t xml:space="preserve">Iris flower </w:t>
      </w:r>
      <w:r>
        <w:t>dataset</w:t>
      </w:r>
      <w:r>
        <w:rPr>
          <w:rStyle w:val="FootnoteReference"/>
        </w:rPr>
        <w:footnoteReference w:id="78"/>
      </w:r>
      <w:r>
        <w:t xml:space="preserve"> is a multivariate data set introduced by the British statistician and biologist Ronald Fisher. </w:t>
      </w:r>
      <w:r w:rsidRPr="00C40155">
        <w:rPr>
          <w:rFonts w:eastAsiaTheme="majorEastAsia" w:cstheme="minorHAnsi"/>
          <w:noProof/>
        </w:rPr>
        <w:t>This data set consists of 3 different types of irises’ (Setosa, Versicolour, and Virginica) petal and sepal length, stored in a 150x4 numpy.ndarray</w:t>
      </w:r>
      <w:r>
        <w:rPr>
          <w:rFonts w:eastAsiaTheme="majorEastAsia" w:cstheme="minorHAnsi"/>
          <w:noProof/>
        </w:rPr>
        <w:t xml:space="preserve">. </w:t>
      </w:r>
      <w:r w:rsidRPr="00A45AC4">
        <w:t>The rows being the samples and the columns being: Sepal Length, Sepal Width, Petal Length and Petal Width.</w:t>
      </w:r>
    </w:p>
    <w:p w14:paraId="36A4753F" w14:textId="77777777" w:rsidR="00D815F8" w:rsidRPr="00367501" w:rsidRDefault="00D815F8" w:rsidP="00D815F8">
      <w:r w:rsidRPr="00A707AE">
        <w:t>You can also find this dataset in MATLAB, as it is shipped with a list of Sample Data Sets</w:t>
      </w:r>
      <w:r>
        <w:rPr>
          <w:rStyle w:val="FootnoteReference"/>
        </w:rPr>
        <w:footnoteReference w:id="79"/>
      </w:r>
      <w:r>
        <w:t>:</w:t>
      </w:r>
    </w:p>
    <w:p w14:paraId="5E32D2EB" w14:textId="77777777" w:rsidR="00D815F8" w:rsidRPr="004B73F0" w:rsidRDefault="00D815F8" w:rsidP="00AA4305">
      <w:pPr>
        <w:pStyle w:val="Codecell"/>
        <w:rPr>
          <w:noProof/>
        </w:rPr>
      </w:pPr>
      <w:r w:rsidRPr="0075370F">
        <w:rPr>
          <w:noProof/>
        </w:rPr>
        <w:t xml:space="preserve">load </w:t>
      </w:r>
      <w:r w:rsidRPr="003F1FFC">
        <w:rPr>
          <w:rStyle w:val="textwrapper"/>
          <w:color w:val="AA04F9"/>
          <w:sz w:val="21"/>
          <w:szCs w:val="21"/>
          <w:bdr w:val="none" w:sz="0" w:space="0" w:color="auto" w:frame="1"/>
        </w:rPr>
        <w:t>fisheriris.mat</w:t>
      </w:r>
    </w:p>
    <w:p w14:paraId="5ED263D3" w14:textId="77777777" w:rsidR="00D815F8" w:rsidRPr="009C26CE" w:rsidRDefault="00D815F8" w:rsidP="00AA4305">
      <w:pPr>
        <w:pStyle w:val="Codecell"/>
      </w:pPr>
      <w:r w:rsidRPr="00180B62">
        <w:rPr>
          <w:noProof/>
        </w:rPr>
        <w:t>gscatter(meas(:,1),meas(:,2),species)</w:t>
      </w:r>
    </w:p>
    <w:p w14:paraId="484C896B" w14:textId="77777777" w:rsidR="00D815F8" w:rsidRPr="006739EC" w:rsidRDefault="00D815F8" w:rsidP="00D815F8">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lastRenderedPageBreak/>
        <w:drawing>
          <wp:inline distT="0" distB="0" distL="0" distR="0" wp14:anchorId="03DA0DB8" wp14:editId="5F4CF846">
            <wp:extent cx="2869323" cy="2153574"/>
            <wp:effectExtent l="0" t="0" r="762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92252" cy="2170783"/>
                    </a:xfrm>
                    <a:prstGeom prst="rect">
                      <a:avLst/>
                    </a:prstGeom>
                    <a:noFill/>
                    <a:ln>
                      <a:noFill/>
                    </a:ln>
                  </pic:spPr>
                </pic:pic>
              </a:graphicData>
            </a:graphic>
          </wp:inline>
        </w:drawing>
      </w:r>
    </w:p>
    <w:p w14:paraId="3B4099B3" w14:textId="77777777" w:rsidR="00D815F8" w:rsidRDefault="00D815F8" w:rsidP="00D815F8"/>
    <w:p w14:paraId="38553AF9" w14:textId="77777777" w:rsidR="00D815F8" w:rsidRDefault="00D815F8" w:rsidP="00D815F8">
      <w:r>
        <w:t>Or retrieve the dataset from the Scikit-learn library</w:t>
      </w:r>
      <w:r>
        <w:rPr>
          <w:rStyle w:val="FootnoteReference"/>
        </w:rPr>
        <w:footnoteReference w:id="80"/>
      </w:r>
      <w:r>
        <w:t xml:space="preserve"> (inside of MATLAB still):</w:t>
      </w:r>
    </w:p>
    <w:p w14:paraId="38C43F38" w14:textId="77777777" w:rsidR="00D815F8" w:rsidRPr="009C26CE" w:rsidRDefault="00D815F8" w:rsidP="00AA4305">
      <w:pPr>
        <w:pStyle w:val="Codecell"/>
      </w:pPr>
      <w:r w:rsidRPr="001B35BC">
        <w:rPr>
          <w:noProof/>
        </w:rPr>
        <w:t>iris_dataset = py.sklearn.datasets.load_iris()</w:t>
      </w:r>
    </w:p>
    <w:p w14:paraId="5BBA1C3C" w14:textId="77777777" w:rsidR="00D815F8" w:rsidRDefault="00D815F8" w:rsidP="00AA4305">
      <w:pPr>
        <w:pStyle w:val="Output"/>
      </w:pPr>
    </w:p>
    <w:p w14:paraId="0DDA2249" w14:textId="77777777" w:rsidR="00D815F8" w:rsidRDefault="00D815F8" w:rsidP="00AA4305">
      <w:pPr>
        <w:pStyle w:val="Output"/>
        <w:rPr>
          <w:color w:val="404040"/>
        </w:rPr>
      </w:pPr>
      <w:r>
        <w:rPr>
          <w:rStyle w:val="variablenameelement"/>
          <w:color w:val="404040"/>
          <w:bdr w:val="none" w:sz="0" w:space="0" w:color="auto" w:frame="1"/>
        </w:rPr>
        <w:t xml:space="preserve">iris_dataset = </w:t>
      </w:r>
    </w:p>
    <w:p w14:paraId="046200FF" w14:textId="77777777" w:rsidR="00D815F8" w:rsidRDefault="00D815F8" w:rsidP="00AA4305">
      <w:pPr>
        <w:pStyle w:val="Output"/>
        <w:rPr>
          <w:color w:val="404040"/>
        </w:rPr>
      </w:pPr>
      <w:r>
        <w:rPr>
          <w:color w:val="404040"/>
        </w:rPr>
        <w:t xml:space="preserve">  Python </w:t>
      </w:r>
      <w:hyperlink r:id="rId100" w:history="1">
        <w:r>
          <w:rPr>
            <w:rStyle w:val="Hyperlink"/>
            <w:b/>
            <w:bCs/>
            <w:color w:val="005FCE"/>
          </w:rPr>
          <w:t>Bunch</w:t>
        </w:r>
      </w:hyperlink>
      <w:r>
        <w:rPr>
          <w:color w:val="404040"/>
        </w:rPr>
        <w:t xml:space="preserve"> with no properties.</w:t>
      </w:r>
    </w:p>
    <w:p w14:paraId="3ECCEC23" w14:textId="77777777" w:rsidR="00D815F8" w:rsidRDefault="00D815F8" w:rsidP="00AA4305">
      <w:pPr>
        <w:pStyle w:val="Output"/>
        <w:rPr>
          <w:color w:val="404040"/>
        </w:rPr>
      </w:pPr>
    </w:p>
    <w:p w14:paraId="568BC8B7" w14:textId="77777777" w:rsidR="00D815F8" w:rsidRDefault="00D815F8" w:rsidP="00AA4305">
      <w:pPr>
        <w:pStyle w:val="Output"/>
        <w:rPr>
          <w:color w:val="404040"/>
        </w:rPr>
      </w:pPr>
      <w:r>
        <w:rPr>
          <w:color w:val="404040"/>
        </w:rPr>
        <w:t xml:space="preserve">    {'data': array([[5.1, 3.5, 1.4, 0.2],</w:t>
      </w:r>
    </w:p>
    <w:p w14:paraId="4B9FF1B1" w14:textId="77777777" w:rsidR="00D815F8" w:rsidRDefault="00D815F8" w:rsidP="00AA4305">
      <w:pPr>
        <w:pStyle w:val="Output"/>
        <w:rPr>
          <w:color w:val="404040"/>
        </w:rPr>
      </w:pPr>
      <w:r>
        <w:rPr>
          <w:color w:val="404040"/>
        </w:rPr>
        <w:t xml:space="preserve">           [4.9, 3. , 1.4, 0.2],</w:t>
      </w:r>
    </w:p>
    <w:p w14:paraId="5207EBA4" w14:textId="77777777" w:rsidR="00D815F8" w:rsidRDefault="00D815F8" w:rsidP="00AA4305">
      <w:pPr>
        <w:pStyle w:val="Output"/>
        <w:rPr>
          <w:color w:val="404040"/>
        </w:rPr>
      </w:pPr>
      <w:r>
        <w:rPr>
          <w:color w:val="404040"/>
        </w:rPr>
        <w:t xml:space="preserve">           [4.7, 3.2, 1.3, 0.2],</w:t>
      </w:r>
    </w:p>
    <w:p w14:paraId="14E7D257" w14:textId="77777777" w:rsidR="00D815F8" w:rsidRDefault="00D815F8" w:rsidP="00AA4305">
      <w:pPr>
        <w:pStyle w:val="Output"/>
        <w:rPr>
          <w:color w:val="404040"/>
        </w:rPr>
      </w:pPr>
      <w:r>
        <w:rPr>
          <w:color w:val="404040"/>
        </w:rPr>
        <w:t xml:space="preserve">           [4.6, 3.1, 1.5, 0.2],</w:t>
      </w:r>
    </w:p>
    <w:p w14:paraId="1C7D0C54" w14:textId="77777777" w:rsidR="00D815F8" w:rsidRDefault="00D815F8" w:rsidP="00AA4305">
      <w:pPr>
        <w:pStyle w:val="Output"/>
        <w:rPr>
          <w:color w:val="404040"/>
        </w:rPr>
      </w:pPr>
      <w:r>
        <w:rPr>
          <w:color w:val="404040"/>
        </w:rPr>
        <w:t xml:space="preserve">           [5. , 3.6, 1.4, 0.2],</w:t>
      </w:r>
    </w:p>
    <w:p w14:paraId="044EB940" w14:textId="77777777" w:rsidR="00D815F8" w:rsidRDefault="00D815F8" w:rsidP="00AA4305">
      <w:pPr>
        <w:pStyle w:val="Output"/>
        <w:rPr>
          <w:color w:val="404040"/>
        </w:rPr>
      </w:pPr>
      <w:r>
        <w:rPr>
          <w:color w:val="404040"/>
        </w:rPr>
        <w:t xml:space="preserve">           [5.4, 3.9, 1.7, 0.4], </w:t>
      </w:r>
    </w:p>
    <w:p w14:paraId="5B2591B5" w14:textId="77777777" w:rsidR="00D815F8" w:rsidRPr="00894DC5" w:rsidRDefault="00D815F8" w:rsidP="00AA4305">
      <w:pPr>
        <w:pStyle w:val="Output"/>
        <w:rPr>
          <w:color w:val="404040"/>
        </w:rPr>
      </w:pPr>
      <w:r>
        <w:rPr>
          <w:color w:val="404040"/>
        </w:rPr>
        <w:t>...</w:t>
      </w:r>
    </w:p>
    <w:p w14:paraId="4B53B534" w14:textId="77777777" w:rsidR="00D815F8" w:rsidRPr="0070485C" w:rsidRDefault="00D815F8" w:rsidP="00AA4305">
      <w:pPr>
        <w:pStyle w:val="Output"/>
        <w:rPr>
          <w:rFonts w:eastAsia="Times New Roman"/>
          <w:color w:val="404040"/>
          <w:shd w:val="clear" w:color="auto" w:fill="FFFFFF"/>
          <w:lang w:eastAsia="fr-FR"/>
        </w:rPr>
      </w:pPr>
      <w:r>
        <w:tab/>
        <w:t xml:space="preserve">        </w:t>
      </w:r>
      <w:r w:rsidRPr="0070485C">
        <w:rPr>
          <w:rFonts w:eastAsia="Times New Roman"/>
          <w:color w:val="404040"/>
          <w:shd w:val="clear" w:color="auto" w:fill="FFFFFF"/>
          <w:lang w:eastAsia="fr-FR"/>
        </w:rPr>
        <w:t>[6.2, 3.4, 5.4, 2.3],</w:t>
      </w:r>
    </w:p>
    <w:p w14:paraId="655B6DAC" w14:textId="77777777" w:rsidR="00D815F8"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5.9, 3. , 5.1, 1.8]]), </w:t>
      </w:r>
    </w:p>
    <w:p w14:paraId="7F8B3AE5" w14:textId="77777777" w:rsidR="00D815F8" w:rsidRDefault="00D815F8" w:rsidP="00AA4305">
      <w:pPr>
        <w:pStyle w:val="Output"/>
        <w:rPr>
          <w:rFonts w:eastAsia="Times New Roman"/>
          <w:color w:val="404040"/>
          <w:shd w:val="clear" w:color="auto" w:fill="FFFFFF"/>
          <w:lang w:eastAsia="fr-FR"/>
        </w:rPr>
      </w:pPr>
    </w:p>
    <w:p w14:paraId="1B5F541C"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target': array([0, 0, 0, 0, 0, 0, 0, 0, 0, 0, 0, 0, 0, 0, 0, 0, 0, 0, 0, 0, 0, 0,</w:t>
      </w:r>
    </w:p>
    <w:p w14:paraId="332A85D2"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0, 0, 0, 0, 0, 0, 0, 0, 0, 0, 0, 0, 0, 0, 0, 0, 0, 0, 0, 0, 0, 0,</w:t>
      </w:r>
    </w:p>
    <w:p w14:paraId="015CA65B"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0, 0, 0, 0, 0, 0, 1, 1, 1, 1, 1, 1, 1, 1, 1, 1, 1, 1, 1, 1, 1, 1,</w:t>
      </w:r>
    </w:p>
    <w:p w14:paraId="5A669519"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1, 1, 1, 1, 1, 1, 1, 1, 1, 1, 1, 1, 1, 1, 1, 1, 1, 1, 1, 1, 1, 1,</w:t>
      </w:r>
    </w:p>
    <w:p w14:paraId="2C72C816"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1, 1, 1, 1, 1, 1, 1, 1, 1, 1, 1, 1, 2, 2, 2, 2, 2, 2, 2, 2, 2, 2,</w:t>
      </w:r>
    </w:p>
    <w:p w14:paraId="4A72B76D"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lastRenderedPageBreak/>
        <w:t xml:space="preserve">           2, 2, 2, 2, 2, 2, 2, 2, 2, 2, 2, 2, 2, 2, 2, 2, 2, 2, 2, 2, 2, 2,</w:t>
      </w:r>
    </w:p>
    <w:p w14:paraId="2DF3BCB8" w14:textId="77777777" w:rsidR="00D815F8" w:rsidRPr="0070485C" w:rsidRDefault="00D815F8" w:rsidP="00AA4305">
      <w:pPr>
        <w:pStyle w:val="Output"/>
      </w:pPr>
      <w:r w:rsidRPr="0070485C">
        <w:rPr>
          <w:rFonts w:eastAsia="Times New Roman"/>
          <w:color w:val="404040"/>
          <w:shd w:val="clear" w:color="auto" w:fill="FFFFFF"/>
          <w:lang w:eastAsia="fr-FR"/>
        </w:rPr>
        <w:t xml:space="preserve">           2, 2, 2, 2, 2, 2, 2, 2, 2, 2, 2, 2, 2, 2, 2, 2, 2, 2]), 'frame': None, 'target_names': array(['setosa', 'versicolor', 'virginica'], dtype='&lt;U10'), 'DESCR': </w:t>
      </w:r>
      <w:r>
        <w:rPr>
          <w:rFonts w:eastAsia="Times New Roman"/>
          <w:color w:val="404040"/>
          <w:shd w:val="clear" w:color="auto" w:fill="FFFFFF"/>
          <w:lang w:eastAsia="fr-FR"/>
        </w:rPr>
        <w:t>...</w:t>
      </w:r>
    </w:p>
    <w:p w14:paraId="323BBB89" w14:textId="77777777" w:rsidR="00FD48AB" w:rsidRDefault="00FD48AB" w:rsidP="00D815F8"/>
    <w:p w14:paraId="7A9BBCCD" w14:textId="0B115021" w:rsidR="00D815F8" w:rsidRDefault="00D815F8" w:rsidP="00D815F8">
      <w:r>
        <w:t>Scikit-learn datasets are returned as a “</w:t>
      </w:r>
      <w:r w:rsidRPr="000A4B69">
        <w:t>Bunch object</w:t>
      </w:r>
      <w:r>
        <w:t>”. You can access the Python modules documentation directly from within MATLAB:</w:t>
      </w:r>
    </w:p>
    <w:p w14:paraId="43A6FC22" w14:textId="77777777" w:rsidR="00D815F8" w:rsidRDefault="00D815F8" w:rsidP="00D815F8">
      <w:r>
        <w:rPr>
          <w:noProof/>
        </w:rPr>
        <w:drawing>
          <wp:inline distT="0" distB="0" distL="0" distR="0" wp14:anchorId="26DD8A9F" wp14:editId="1C1BAC89">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1"/>
                    <a:stretch>
                      <a:fillRect/>
                    </a:stretch>
                  </pic:blipFill>
                  <pic:spPr>
                    <a:xfrm>
                      <a:off x="0" y="0"/>
                      <a:ext cx="3829050" cy="2895600"/>
                    </a:xfrm>
                    <a:prstGeom prst="rect">
                      <a:avLst/>
                    </a:prstGeom>
                  </pic:spPr>
                </pic:pic>
              </a:graphicData>
            </a:graphic>
          </wp:inline>
        </w:drawing>
      </w:r>
      <w:r>
        <w:t xml:space="preserve"> </w:t>
      </w:r>
    </w:p>
    <w:p w14:paraId="78238156" w14:textId="77777777" w:rsidR="00D815F8" w:rsidRPr="00471760" w:rsidRDefault="00D815F8" w:rsidP="00D815F8">
      <w:r>
        <w:t>This dataset can be passed to MATLAB as a struct:</w:t>
      </w:r>
    </w:p>
    <w:p w14:paraId="0525AA0B" w14:textId="77777777" w:rsidR="00D815F8" w:rsidRPr="00471760" w:rsidRDefault="00D815F8" w:rsidP="00FD48AB">
      <w:pPr>
        <w:pStyle w:val="Codecell"/>
      </w:pPr>
      <w:r w:rsidRPr="00471760">
        <w:rPr>
          <w:noProof/>
        </w:rPr>
        <w:t>struct(iris_dataset)</w:t>
      </w:r>
    </w:p>
    <w:p w14:paraId="10F92DC2" w14:textId="77777777" w:rsidR="00D815F8" w:rsidRPr="00471760" w:rsidRDefault="00D815F8" w:rsidP="00FD48AB">
      <w:pPr>
        <w:pStyle w:val="Output"/>
        <w:rPr>
          <w:color w:val="212121"/>
        </w:rPr>
      </w:pPr>
      <w:r>
        <w:rPr>
          <w:color w:val="212121"/>
        </w:rPr>
        <w:br/>
      </w:r>
      <w:r w:rsidRPr="00471760">
        <w:rPr>
          <w:color w:val="212121"/>
        </w:rPr>
        <w:t xml:space="preserve">ans = </w:t>
      </w:r>
      <w:r w:rsidRPr="00471760">
        <w:t>struct with fields:</w:t>
      </w:r>
    </w:p>
    <w:p w14:paraId="425D2313" w14:textId="77777777" w:rsidR="00D815F8" w:rsidRPr="00471760" w:rsidRDefault="00D815F8" w:rsidP="00FD48AB">
      <w:pPr>
        <w:pStyle w:val="Output"/>
        <w:rPr>
          <w:color w:val="212121"/>
        </w:rPr>
      </w:pPr>
      <w:r w:rsidRPr="00471760">
        <w:rPr>
          <w:color w:val="212121"/>
        </w:rPr>
        <w:t xml:space="preserve">             data: [1×1 py.numpy.ndarray]</w:t>
      </w:r>
    </w:p>
    <w:p w14:paraId="0A176134" w14:textId="77777777" w:rsidR="00D815F8" w:rsidRPr="00471760" w:rsidRDefault="00D815F8" w:rsidP="00FD48AB">
      <w:pPr>
        <w:pStyle w:val="Output"/>
        <w:rPr>
          <w:color w:val="212121"/>
        </w:rPr>
      </w:pPr>
      <w:r w:rsidRPr="00471760">
        <w:rPr>
          <w:color w:val="212121"/>
        </w:rPr>
        <w:t xml:space="preserve">           target: [1×1 py.numpy.ndarray]</w:t>
      </w:r>
    </w:p>
    <w:p w14:paraId="3DF8BE70" w14:textId="77777777" w:rsidR="00D815F8" w:rsidRPr="00471760" w:rsidRDefault="00D815F8" w:rsidP="00FD48AB">
      <w:pPr>
        <w:pStyle w:val="Output"/>
        <w:rPr>
          <w:color w:val="212121"/>
        </w:rPr>
      </w:pPr>
      <w:r w:rsidRPr="00471760">
        <w:rPr>
          <w:color w:val="212121"/>
        </w:rPr>
        <w:t xml:space="preserve">            frame: [1×1 py.NoneType]</w:t>
      </w:r>
    </w:p>
    <w:p w14:paraId="0AAEB186" w14:textId="77777777" w:rsidR="00D815F8" w:rsidRPr="00471760" w:rsidRDefault="00D815F8" w:rsidP="00FD48AB">
      <w:pPr>
        <w:pStyle w:val="Output"/>
        <w:rPr>
          <w:color w:val="212121"/>
        </w:rPr>
      </w:pPr>
      <w:r w:rsidRPr="00471760">
        <w:rPr>
          <w:color w:val="212121"/>
        </w:rPr>
        <w:t xml:space="preserve">     target_names: [1×1 py.numpy.ndarray]</w:t>
      </w:r>
    </w:p>
    <w:p w14:paraId="6ADD0532" w14:textId="77777777" w:rsidR="00D815F8" w:rsidRPr="00471760" w:rsidRDefault="00D815F8" w:rsidP="00FD48AB">
      <w:pPr>
        <w:pStyle w:val="Output"/>
        <w:rPr>
          <w:color w:val="212121"/>
        </w:rPr>
      </w:pPr>
      <w:r w:rsidRPr="00471760">
        <w:rPr>
          <w:color w:val="212121"/>
        </w:rPr>
        <w:t xml:space="preserve">            DESCR: [1×2782 py.str]</w:t>
      </w:r>
    </w:p>
    <w:p w14:paraId="3C1D2CC0" w14:textId="77777777" w:rsidR="00D815F8" w:rsidRPr="00471760" w:rsidRDefault="00D815F8" w:rsidP="00FD48AB">
      <w:pPr>
        <w:pStyle w:val="Output"/>
        <w:rPr>
          <w:color w:val="212121"/>
        </w:rPr>
      </w:pPr>
      <w:r w:rsidRPr="00471760">
        <w:rPr>
          <w:color w:val="212121"/>
        </w:rPr>
        <w:t xml:space="preserve">    feature_names: [1×4 py.list]</w:t>
      </w:r>
    </w:p>
    <w:p w14:paraId="464A96A5" w14:textId="77777777" w:rsidR="00D815F8" w:rsidRPr="00471760" w:rsidRDefault="00D815F8" w:rsidP="00FD48AB">
      <w:pPr>
        <w:pStyle w:val="Output"/>
        <w:rPr>
          <w:color w:val="212121"/>
        </w:rPr>
      </w:pPr>
      <w:r w:rsidRPr="00471760">
        <w:rPr>
          <w:color w:val="212121"/>
        </w:rPr>
        <w:t xml:space="preserve">         filename: [1×8 py.str]</w:t>
      </w:r>
    </w:p>
    <w:p w14:paraId="36820A10" w14:textId="77777777" w:rsidR="00D815F8" w:rsidRPr="00471760" w:rsidRDefault="00D815F8" w:rsidP="00FD48AB">
      <w:pPr>
        <w:pStyle w:val="Output"/>
        <w:rPr>
          <w:color w:val="212121"/>
        </w:rPr>
      </w:pPr>
      <w:r w:rsidRPr="00471760">
        <w:rPr>
          <w:color w:val="212121"/>
        </w:rPr>
        <w:t xml:space="preserve">      data_module: [1×21 py.str]</w:t>
      </w:r>
    </w:p>
    <w:p w14:paraId="35C8E4A6" w14:textId="77777777" w:rsidR="00D815F8" w:rsidRPr="00471760" w:rsidRDefault="00D815F8" w:rsidP="00FD48AB">
      <w:pPr>
        <w:pStyle w:val="Output"/>
        <w:rPr>
          <w:rFonts w:ascii="Times New Roman" w:hAnsi="Times New Roman"/>
          <w:sz w:val="24"/>
          <w:szCs w:val="24"/>
        </w:rPr>
      </w:pPr>
      <w:r w:rsidRPr="00471760">
        <w:rPr>
          <w:rFonts w:ascii="Helvetica" w:hAnsi="Helvetica"/>
          <w:sz w:val="21"/>
          <w:szCs w:val="20"/>
        </w:rPr>
        <w:t xml:space="preserve"> </w:t>
      </w:r>
    </w:p>
    <w:p w14:paraId="76F8902A" w14:textId="77777777" w:rsidR="00D815F8" w:rsidRDefault="00D815F8" w:rsidP="00D815F8"/>
    <w:p w14:paraId="38BF8F9F" w14:textId="77777777" w:rsidR="00D815F8" w:rsidRDefault="00D815F8" w:rsidP="00D815F8">
      <w:r>
        <w:lastRenderedPageBreak/>
        <w:t>The data manipulated in this dataset are by default stored as Numpy arrays.</w:t>
      </w:r>
      <w:r>
        <w:br/>
        <w:t xml:space="preserve">Read more on how to </w:t>
      </w:r>
      <w:r w:rsidRPr="00CC5326">
        <w:t>Pass Matrices and Multidimensional Arrays to Python</w:t>
      </w:r>
      <w:r>
        <w:rPr>
          <w:rStyle w:val="FootnoteReference"/>
        </w:rPr>
        <w:footnoteReference w:id="81"/>
      </w:r>
      <w:r>
        <w:t xml:space="preserve"> </w:t>
      </w:r>
    </w:p>
    <w:p w14:paraId="27F5A40D" w14:textId="77777777" w:rsidR="00D815F8" w:rsidRPr="001D5C2B" w:rsidRDefault="00D815F8" w:rsidP="001D5C2B">
      <w:pPr>
        <w:pStyle w:val="Codecell"/>
      </w:pPr>
      <w:r w:rsidRPr="001D5C2B">
        <w:rPr>
          <w:rStyle w:val="textwrapper"/>
        </w:rPr>
        <w:t>X_np = iris_dataset{'data'}</w:t>
      </w:r>
    </w:p>
    <w:p w14:paraId="15A33FAC" w14:textId="77777777" w:rsidR="00D815F8" w:rsidRDefault="00D815F8" w:rsidP="00FD48AB">
      <w:pPr>
        <w:pStyle w:val="Output"/>
        <w:rPr>
          <w:rStyle w:val="variablenameelement"/>
          <w:color w:val="404040"/>
          <w:bdr w:val="none" w:sz="0" w:space="0" w:color="auto" w:frame="1"/>
        </w:rPr>
      </w:pPr>
    </w:p>
    <w:p w14:paraId="32CE5EC2" w14:textId="77777777" w:rsidR="00D815F8" w:rsidRDefault="00D815F8" w:rsidP="00FD48AB">
      <w:pPr>
        <w:pStyle w:val="Output"/>
      </w:pPr>
      <w:r>
        <w:rPr>
          <w:rStyle w:val="variablenameelement"/>
          <w:color w:val="404040"/>
          <w:bdr w:val="none" w:sz="0" w:space="0" w:color="auto" w:frame="1"/>
        </w:rPr>
        <w:t xml:space="preserve">X_np = </w:t>
      </w:r>
    </w:p>
    <w:p w14:paraId="321617F0" w14:textId="77777777" w:rsidR="00D815F8" w:rsidRDefault="00D815F8" w:rsidP="00FD48AB">
      <w:pPr>
        <w:pStyle w:val="Output"/>
      </w:pPr>
      <w:r>
        <w:t xml:space="preserve">  Python </w:t>
      </w:r>
      <w:hyperlink r:id="rId102" w:history="1">
        <w:r>
          <w:rPr>
            <w:rStyle w:val="Hyperlink"/>
            <w:b/>
            <w:bCs/>
            <w:color w:val="005FCE"/>
          </w:rPr>
          <w:t>ndarray</w:t>
        </w:r>
      </w:hyperlink>
      <w:r>
        <w:t>:</w:t>
      </w:r>
    </w:p>
    <w:p w14:paraId="14A11567" w14:textId="77777777" w:rsidR="00D815F8" w:rsidRDefault="00D815F8" w:rsidP="00FD48AB">
      <w:pPr>
        <w:pStyle w:val="Output"/>
      </w:pPr>
      <w:r>
        <w:t xml:space="preserve">    5.1000    3.5000    1.4000    0.2000</w:t>
      </w:r>
    </w:p>
    <w:p w14:paraId="02BEC146" w14:textId="77777777" w:rsidR="00D815F8" w:rsidRDefault="00D815F8" w:rsidP="00FD48AB">
      <w:pPr>
        <w:pStyle w:val="Output"/>
      </w:pPr>
      <w:r>
        <w:t xml:space="preserve">    4.9000    3.0000    1.4000    0.2000</w:t>
      </w:r>
    </w:p>
    <w:p w14:paraId="6B095E63" w14:textId="77777777" w:rsidR="00D815F8" w:rsidRDefault="00D815F8" w:rsidP="00FD48AB">
      <w:pPr>
        <w:pStyle w:val="Output"/>
      </w:pPr>
      <w:r>
        <w:t xml:space="preserve">    4.7000    3.2000    1.3000    0.2000</w:t>
      </w:r>
    </w:p>
    <w:p w14:paraId="6176F281" w14:textId="77777777" w:rsidR="00D815F8" w:rsidRDefault="00D815F8" w:rsidP="00FD48AB">
      <w:pPr>
        <w:pStyle w:val="Output"/>
      </w:pPr>
      <w:r>
        <w:tab/>
        <w:t>...</w:t>
      </w:r>
    </w:p>
    <w:p w14:paraId="2B42170E" w14:textId="77777777" w:rsidR="00D815F8" w:rsidRPr="007F1158" w:rsidRDefault="00D815F8" w:rsidP="00FD48AB">
      <w:pPr>
        <w:pStyle w:val="Output"/>
        <w:rPr>
          <w:rFonts w:eastAsia="Times New Roman" w:cstheme="majorBidi"/>
          <w:color w:val="212121"/>
        </w:rPr>
      </w:pPr>
    </w:p>
    <w:p w14:paraId="217B45E9" w14:textId="77777777" w:rsidR="00D815F8" w:rsidRPr="007F1158" w:rsidRDefault="00D815F8" w:rsidP="00FD48AB">
      <w:pPr>
        <w:pStyle w:val="Output"/>
        <w:rPr>
          <w:rFonts w:eastAsia="Times New Roman" w:cstheme="majorBidi"/>
          <w:color w:val="212121"/>
        </w:rPr>
      </w:pPr>
      <w:r w:rsidRPr="007F1158">
        <w:rPr>
          <w:rFonts w:eastAsia="Times New Roman" w:cstheme="majorBidi"/>
          <w:color w:val="212121"/>
        </w:rPr>
        <w:t xml:space="preserve">    Use details function to view the properties of the Python object.</w:t>
      </w:r>
    </w:p>
    <w:p w14:paraId="1135BC9C" w14:textId="77777777" w:rsidR="00D815F8" w:rsidRPr="007F1158" w:rsidRDefault="00D815F8" w:rsidP="00FD48AB">
      <w:pPr>
        <w:pStyle w:val="Output"/>
        <w:rPr>
          <w:rFonts w:eastAsia="Times New Roman" w:cstheme="majorBidi"/>
          <w:color w:val="212121"/>
        </w:rPr>
      </w:pPr>
    </w:p>
    <w:p w14:paraId="559172A7" w14:textId="77777777" w:rsidR="00D815F8" w:rsidRPr="007F1158" w:rsidRDefault="00D815F8" w:rsidP="00FD48AB">
      <w:pPr>
        <w:pStyle w:val="Output"/>
        <w:rPr>
          <w:rFonts w:eastAsia="Times New Roman" w:cstheme="majorBidi"/>
          <w:color w:val="212121"/>
        </w:rPr>
      </w:pPr>
      <w:r w:rsidRPr="007F1158">
        <w:rPr>
          <w:rFonts w:eastAsia="Times New Roman" w:cstheme="majorBidi"/>
          <w:color w:val="212121"/>
        </w:rPr>
        <w:t xml:space="preserve">    Use double function to convert to a MATLAB array.</w:t>
      </w:r>
    </w:p>
    <w:p w14:paraId="47E86388" w14:textId="77777777" w:rsidR="00D815F8" w:rsidRDefault="00D815F8" w:rsidP="00D815F8"/>
    <w:p w14:paraId="393F43B4" w14:textId="77777777" w:rsidR="00D815F8" w:rsidRPr="00CD1685" w:rsidRDefault="00D815F8" w:rsidP="001D5C2B">
      <w:pPr>
        <w:pStyle w:val="Codecell"/>
        <w:rPr>
          <w:rStyle w:val="textwrapper"/>
          <w:lang w:val="fr-FR"/>
        </w:rPr>
      </w:pPr>
      <w:r w:rsidRPr="00CD1685">
        <w:rPr>
          <w:rStyle w:val="textwrapper"/>
          <w:lang w:val="fr-FR"/>
        </w:rPr>
        <w:t>X_ml = double(X_np);</w:t>
      </w:r>
    </w:p>
    <w:p w14:paraId="4B152E6D" w14:textId="77777777" w:rsidR="00D815F8" w:rsidRPr="00CD1685" w:rsidRDefault="00D815F8" w:rsidP="001D5C2B">
      <w:pPr>
        <w:pStyle w:val="Codecell"/>
        <w:rPr>
          <w:rStyle w:val="textwrapper"/>
          <w:lang w:val="fr-FR"/>
        </w:rPr>
      </w:pPr>
      <w:r w:rsidRPr="00CD1685">
        <w:rPr>
          <w:lang w:val="fr-FR"/>
        </w:rPr>
        <w:t>X = X_ml(:,1:2)</w:t>
      </w:r>
    </w:p>
    <w:p w14:paraId="06A2E3DE" w14:textId="77777777" w:rsidR="00D815F8" w:rsidRDefault="00D815F8" w:rsidP="00FD48AB">
      <w:pPr>
        <w:pStyle w:val="Output"/>
        <w:rPr>
          <w:bdr w:val="none" w:sz="0" w:space="0" w:color="auto" w:frame="1"/>
          <w:lang w:val="fr-FR" w:eastAsia="fr-FR"/>
        </w:rPr>
      </w:pPr>
    </w:p>
    <w:p w14:paraId="320C6E14" w14:textId="77777777" w:rsidR="00D815F8" w:rsidRPr="00182C0D" w:rsidRDefault="00D815F8" w:rsidP="00FD48AB">
      <w:pPr>
        <w:pStyle w:val="Output"/>
        <w:rPr>
          <w:color w:val="212121"/>
          <w:lang w:val="fr-FR"/>
        </w:rPr>
      </w:pPr>
      <w:r w:rsidRPr="00182C0D">
        <w:rPr>
          <w:color w:val="212121"/>
          <w:lang w:val="fr-FR"/>
        </w:rPr>
        <w:t xml:space="preserve">X = </w:t>
      </w:r>
      <w:r w:rsidRPr="00182C0D">
        <w:rPr>
          <w:rStyle w:val="vevariablevaluesummary"/>
          <w:rFonts w:eastAsia="Times New Roman"/>
          <w:color w:val="B3B3B3"/>
          <w:lang w:val="fr-FR"/>
        </w:rPr>
        <w:t>150×2</w:t>
      </w:r>
    </w:p>
    <w:p w14:paraId="21E7B21C" w14:textId="77777777" w:rsidR="00D815F8" w:rsidRPr="009E5099" w:rsidRDefault="00D815F8" w:rsidP="00FD48AB">
      <w:pPr>
        <w:pStyle w:val="Output"/>
        <w:rPr>
          <w:color w:val="212121"/>
          <w:lang w:val="fr-FR"/>
        </w:rPr>
      </w:pPr>
      <w:r w:rsidRPr="009E5099">
        <w:rPr>
          <w:color w:val="212121"/>
          <w:lang w:val="fr-FR"/>
        </w:rPr>
        <w:t xml:space="preserve">    5.1000    3.5000</w:t>
      </w:r>
    </w:p>
    <w:p w14:paraId="50A8A287" w14:textId="77777777" w:rsidR="00D815F8" w:rsidRPr="009E5099" w:rsidRDefault="00D815F8" w:rsidP="00FD48AB">
      <w:pPr>
        <w:pStyle w:val="Output"/>
        <w:rPr>
          <w:color w:val="212121"/>
          <w:lang w:val="fr-FR"/>
        </w:rPr>
      </w:pPr>
      <w:r w:rsidRPr="009E5099">
        <w:rPr>
          <w:color w:val="212121"/>
          <w:lang w:val="fr-FR"/>
        </w:rPr>
        <w:t xml:space="preserve">    4.9000    3.0000</w:t>
      </w:r>
    </w:p>
    <w:p w14:paraId="70700462" w14:textId="77777777" w:rsidR="00D815F8" w:rsidRPr="009E5099" w:rsidRDefault="00D815F8" w:rsidP="00FD48AB">
      <w:pPr>
        <w:pStyle w:val="Output"/>
        <w:rPr>
          <w:color w:val="212121"/>
          <w:lang w:val="fr-FR"/>
        </w:rPr>
      </w:pPr>
      <w:r w:rsidRPr="009E5099">
        <w:rPr>
          <w:color w:val="212121"/>
          <w:lang w:val="fr-FR"/>
        </w:rPr>
        <w:t xml:space="preserve">    4.7000    3.2000</w:t>
      </w:r>
    </w:p>
    <w:p w14:paraId="146520A9" w14:textId="77777777" w:rsidR="00D815F8" w:rsidRPr="009E5099" w:rsidRDefault="00D815F8" w:rsidP="00FD48AB">
      <w:pPr>
        <w:pStyle w:val="Output"/>
        <w:rPr>
          <w:color w:val="212121"/>
          <w:lang w:val="fr-FR"/>
        </w:rPr>
      </w:pPr>
      <w:r w:rsidRPr="009E5099">
        <w:rPr>
          <w:color w:val="212121"/>
          <w:lang w:val="fr-FR"/>
        </w:rPr>
        <w:t xml:space="preserve">    4.6000    3.1000</w:t>
      </w:r>
    </w:p>
    <w:p w14:paraId="06A2AD05" w14:textId="77777777" w:rsidR="00D815F8" w:rsidRPr="009E5099" w:rsidRDefault="00D815F8" w:rsidP="00FD48AB">
      <w:pPr>
        <w:pStyle w:val="Output"/>
        <w:rPr>
          <w:color w:val="212121"/>
          <w:lang w:val="fr-FR"/>
        </w:rPr>
      </w:pPr>
      <w:r w:rsidRPr="009E5099">
        <w:rPr>
          <w:color w:val="212121"/>
          <w:lang w:val="fr-FR"/>
        </w:rPr>
        <w:t xml:space="preserve">    5.0000    3.6000</w:t>
      </w:r>
    </w:p>
    <w:p w14:paraId="29D44015" w14:textId="77777777" w:rsidR="00D815F8" w:rsidRPr="009E5099" w:rsidRDefault="00D815F8" w:rsidP="00FD48AB">
      <w:pPr>
        <w:pStyle w:val="Output"/>
        <w:rPr>
          <w:color w:val="212121"/>
          <w:lang w:val="fr-FR"/>
        </w:rPr>
      </w:pPr>
      <w:r w:rsidRPr="009E5099">
        <w:rPr>
          <w:color w:val="212121"/>
          <w:lang w:val="fr-FR"/>
        </w:rPr>
        <w:t xml:space="preserve">    5.4000    3.9000</w:t>
      </w:r>
    </w:p>
    <w:p w14:paraId="4EAB1FFF" w14:textId="77777777" w:rsidR="00D815F8" w:rsidRPr="009E5099" w:rsidRDefault="00D815F8" w:rsidP="00FD48AB">
      <w:pPr>
        <w:pStyle w:val="Output"/>
        <w:rPr>
          <w:color w:val="212121"/>
          <w:lang w:val="fr-FR"/>
        </w:rPr>
      </w:pPr>
      <w:r w:rsidRPr="009E5099">
        <w:rPr>
          <w:color w:val="212121"/>
          <w:lang w:val="fr-FR"/>
        </w:rPr>
        <w:t xml:space="preserve">    4.6000    3.4000</w:t>
      </w:r>
    </w:p>
    <w:p w14:paraId="15F76696" w14:textId="77777777" w:rsidR="00D815F8" w:rsidRPr="009E5099" w:rsidRDefault="00D815F8" w:rsidP="00FD48AB">
      <w:pPr>
        <w:pStyle w:val="Output"/>
        <w:rPr>
          <w:color w:val="212121"/>
          <w:lang w:val="fr-FR"/>
        </w:rPr>
      </w:pPr>
      <w:r w:rsidRPr="009E5099">
        <w:rPr>
          <w:color w:val="212121"/>
          <w:lang w:val="fr-FR"/>
        </w:rPr>
        <w:t xml:space="preserve">    5.0000    3.4000</w:t>
      </w:r>
    </w:p>
    <w:p w14:paraId="4F274003" w14:textId="77777777" w:rsidR="00D815F8" w:rsidRPr="009E5099" w:rsidRDefault="00D815F8" w:rsidP="00FD48AB">
      <w:pPr>
        <w:pStyle w:val="Output"/>
        <w:rPr>
          <w:color w:val="212121"/>
          <w:lang w:val="fr-FR"/>
        </w:rPr>
      </w:pPr>
      <w:r w:rsidRPr="009E5099">
        <w:rPr>
          <w:color w:val="212121"/>
          <w:lang w:val="fr-FR"/>
        </w:rPr>
        <w:t xml:space="preserve">    4.4000    2.9000</w:t>
      </w:r>
    </w:p>
    <w:p w14:paraId="2FCFA3C9" w14:textId="77777777" w:rsidR="00D815F8" w:rsidRPr="009E5099" w:rsidRDefault="00D815F8" w:rsidP="00FD48AB">
      <w:pPr>
        <w:pStyle w:val="Output"/>
        <w:rPr>
          <w:color w:val="212121"/>
          <w:lang w:val="fr-FR"/>
        </w:rPr>
      </w:pPr>
      <w:r w:rsidRPr="009E5099">
        <w:rPr>
          <w:color w:val="212121"/>
          <w:lang w:val="fr-FR"/>
        </w:rPr>
        <w:t xml:space="preserve">    4.9000    3.1000</w:t>
      </w:r>
    </w:p>
    <w:p w14:paraId="4BCB10B0" w14:textId="77777777" w:rsidR="00D815F8" w:rsidRPr="009E5099" w:rsidRDefault="00D815F8" w:rsidP="00FD48AB">
      <w:pPr>
        <w:pStyle w:val="Output"/>
        <w:rPr>
          <w:color w:val="212121"/>
          <w:lang w:val="fr-FR"/>
        </w:rPr>
      </w:pPr>
      <w:r w:rsidRPr="009E5099">
        <w:rPr>
          <w:color w:val="212121"/>
          <w:lang w:val="fr-FR"/>
        </w:rPr>
        <w:t xml:space="preserve">      </w:t>
      </w:r>
      <w:r w:rsidRPr="009E5099">
        <w:rPr>
          <w:rFonts w:ascii="Cambria Math" w:hAnsi="Cambria Math" w:cs="Cambria Math"/>
          <w:color w:val="212121"/>
          <w:lang w:val="fr-FR"/>
        </w:rPr>
        <w:t>⋮</w:t>
      </w:r>
      <w:r w:rsidRPr="009E5099">
        <w:rPr>
          <w:rFonts w:ascii="Cambria Math" w:hAnsi="Cambria Math" w:cs="Cambria Math"/>
          <w:color w:val="212121"/>
          <w:lang w:val="fr-FR"/>
        </w:rPr>
        <w:br/>
      </w:r>
    </w:p>
    <w:p w14:paraId="484C1265" w14:textId="77777777" w:rsidR="00D815F8" w:rsidRPr="00CD1685" w:rsidRDefault="00D815F8" w:rsidP="001D5C2B">
      <w:pPr>
        <w:pStyle w:val="Codecell"/>
        <w:rPr>
          <w:rStyle w:val="textwrapper"/>
          <w:lang w:val="fr-FR"/>
        </w:rPr>
      </w:pPr>
      <w:r w:rsidRPr="00CD1685">
        <w:rPr>
          <w:rStyle w:val="textwrapper"/>
          <w:lang w:val="fr-FR"/>
        </w:rPr>
        <w:t>y = iris_dataset{'target'}</w:t>
      </w:r>
    </w:p>
    <w:p w14:paraId="296A7A18" w14:textId="77777777" w:rsidR="00D815F8" w:rsidRDefault="00D815F8" w:rsidP="00FD48AB">
      <w:pPr>
        <w:pStyle w:val="Output"/>
        <w:rPr>
          <w:rStyle w:val="variablenameelement"/>
          <w:color w:val="404040"/>
          <w:bdr w:val="none" w:sz="0" w:space="0" w:color="auto" w:frame="1"/>
          <w:lang w:val="fr-FR"/>
        </w:rPr>
      </w:pPr>
    </w:p>
    <w:p w14:paraId="74DAB68B" w14:textId="77777777" w:rsidR="00D815F8" w:rsidRPr="004F5CDA" w:rsidRDefault="00D815F8" w:rsidP="00FD48AB">
      <w:pPr>
        <w:pStyle w:val="Output"/>
        <w:rPr>
          <w:lang w:val="fr-FR"/>
        </w:rPr>
      </w:pPr>
      <w:r w:rsidRPr="004F5CDA">
        <w:rPr>
          <w:rStyle w:val="variablenameelement"/>
          <w:color w:val="404040"/>
          <w:bdr w:val="none" w:sz="0" w:space="0" w:color="auto" w:frame="1"/>
          <w:lang w:val="fr-FR"/>
        </w:rPr>
        <w:t xml:space="preserve">y = </w:t>
      </w:r>
    </w:p>
    <w:p w14:paraId="0599EBCF" w14:textId="77777777" w:rsidR="00D815F8" w:rsidRDefault="00D815F8" w:rsidP="00FD48AB">
      <w:pPr>
        <w:pStyle w:val="Output"/>
      </w:pPr>
      <w:r w:rsidRPr="004F5CDA">
        <w:rPr>
          <w:lang w:val="fr-FR"/>
        </w:rPr>
        <w:t xml:space="preserve">  </w:t>
      </w:r>
      <w:r>
        <w:t xml:space="preserve">Python </w:t>
      </w:r>
      <w:hyperlink r:id="rId103" w:history="1">
        <w:r>
          <w:rPr>
            <w:rStyle w:val="Hyperlink"/>
            <w:b/>
            <w:bCs/>
            <w:color w:val="005FCE"/>
          </w:rPr>
          <w:t>ndarray</w:t>
        </w:r>
      </w:hyperlink>
      <w:r>
        <w:t>:</w:t>
      </w:r>
    </w:p>
    <w:p w14:paraId="7CF81AAB" w14:textId="77777777" w:rsidR="00D815F8" w:rsidRDefault="00D815F8" w:rsidP="00FD48AB">
      <w:pPr>
        <w:pStyle w:val="Output"/>
      </w:pPr>
      <w:r>
        <w:t xml:space="preserve">   0   0   0   0   0   0   0   0   0   0   0   0   0   0   0   0   0   0   0   0   0   0   0   0   0   0   0   0   0   0   0   0   0   0   0   </w:t>
      </w:r>
      <w:r>
        <w:lastRenderedPageBreak/>
        <w:t>0   0   0   0   0   0   0   0   0   0   0   0   0   0   0   1   1   1   1   1   1   1   1   1   1   1   1   1   1   1   1   1   1   1   1   1   1   1   1   1   1   1   1   1   1   1   1   1   1   1   1   1   1   1   1   1   1   1   1   1   1   1   1   1   1   2   2   2   2   2   2   2   2   2   2   2   2   2   2   2   2   2   2   2   2   2   2   2   2   2   2   2   2   2   2   2   2   2   2   2   2   2   2   2   2   2   2   2   2   2   2   2   2   2   2</w:t>
      </w:r>
    </w:p>
    <w:p w14:paraId="55241458" w14:textId="77777777" w:rsidR="00D815F8" w:rsidRDefault="00D815F8" w:rsidP="00FD48AB">
      <w:pPr>
        <w:pStyle w:val="Output"/>
      </w:pPr>
    </w:p>
    <w:p w14:paraId="642D687B" w14:textId="77777777" w:rsidR="00D815F8" w:rsidRDefault="00D815F8" w:rsidP="00FD48AB">
      <w:pPr>
        <w:pStyle w:val="Output"/>
      </w:pPr>
      <w:r>
        <w:t xml:space="preserve">    Use </w:t>
      </w:r>
      <w:hyperlink r:id="rId104" w:history="1">
        <w:r>
          <w:rPr>
            <w:rStyle w:val="Hyperlink"/>
            <w:b/>
            <w:bCs/>
            <w:color w:val="005FCE"/>
          </w:rPr>
          <w:t>details</w:t>
        </w:r>
      </w:hyperlink>
      <w:r>
        <w:t xml:space="preserve"> function to view the properties of the Python object.</w:t>
      </w:r>
    </w:p>
    <w:p w14:paraId="3D0E21D5" w14:textId="77777777" w:rsidR="00D815F8" w:rsidRDefault="00D815F8" w:rsidP="00FD48AB">
      <w:pPr>
        <w:pStyle w:val="Output"/>
      </w:pPr>
      <w:r>
        <w:t xml:space="preserve">    Use </w:t>
      </w:r>
      <w:hyperlink r:id="rId105" w:history="1">
        <w:r>
          <w:rPr>
            <w:rStyle w:val="Hyperlink"/>
            <w:b/>
            <w:bCs/>
            <w:color w:val="005FCE"/>
          </w:rPr>
          <w:t>int64</w:t>
        </w:r>
      </w:hyperlink>
      <w:r>
        <w:t xml:space="preserve"> function to convert to a MATLAB array.</w:t>
      </w:r>
    </w:p>
    <w:p w14:paraId="542D44EA" w14:textId="77777777" w:rsidR="00FD48AB" w:rsidRDefault="00FD48AB" w:rsidP="00D815F8"/>
    <w:p w14:paraId="6234B87A" w14:textId="4E274921" w:rsidR="00D815F8" w:rsidRDefault="00D815F8" w:rsidP="00D815F8">
      <w:r>
        <w:t xml:space="preserve">We won’t translate the Python ndarray into a MATLAB datatype just yet, as we will use a cool feature of Python to translate the list of ordinal values into a list of categorical species. Those features can be leveraged </w:t>
      </w:r>
      <w:r w:rsidRPr="005C1606">
        <w:t xml:space="preserve">in MATLAB with a few calls to </w:t>
      </w:r>
      <w:r w:rsidRPr="002F42FB">
        <w:t>pyrun</w:t>
      </w:r>
      <w:r>
        <w:rPr>
          <w:rStyle w:val="FootnoteReference"/>
        </w:rPr>
        <w:footnoteReference w:id="82"/>
      </w:r>
      <w:r>
        <w:t xml:space="preserve"> </w:t>
      </w:r>
    </w:p>
    <w:p w14:paraId="1B9600D5" w14:textId="77777777" w:rsidR="00D815F8" w:rsidRPr="001D5C2B" w:rsidRDefault="00D815F8" w:rsidP="001D5C2B">
      <w:pPr>
        <w:pStyle w:val="Codecell"/>
        <w:rPr>
          <w:rStyle w:val="textwrapper"/>
        </w:rPr>
      </w:pPr>
      <w:r w:rsidRPr="001D5C2B">
        <w:rPr>
          <w:rStyle w:val="textwrapper"/>
        </w:rPr>
        <w:t>pyrun('dict = {0: "setosa",1: "versicolor", 2: "virginica"}')</w:t>
      </w:r>
    </w:p>
    <w:p w14:paraId="64AA9D0E" w14:textId="77777777" w:rsidR="00D815F8" w:rsidRPr="001D5C2B" w:rsidRDefault="00D815F8" w:rsidP="001D5C2B">
      <w:pPr>
        <w:pStyle w:val="Codecell"/>
        <w:rPr>
          <w:noProof/>
          <w:color w:val="008013"/>
        </w:rPr>
      </w:pPr>
      <w:r w:rsidRPr="001D5C2B">
        <w:rPr>
          <w:noProof/>
          <w:color w:val="008013"/>
        </w:rPr>
        <w:t>% pass y as input, and retrieve species as output</w:t>
      </w:r>
    </w:p>
    <w:p w14:paraId="00580C57" w14:textId="42CDA4C5" w:rsidR="00D815F8" w:rsidRPr="001D5C2B" w:rsidRDefault="00D815F8" w:rsidP="001D5C2B">
      <w:pPr>
        <w:pStyle w:val="Codecell"/>
        <w:rPr>
          <w:rStyle w:val="textwrapper"/>
        </w:rPr>
      </w:pPr>
      <w:r w:rsidRPr="001D5C2B">
        <w:rPr>
          <w:rStyle w:val="textwrapper"/>
        </w:rPr>
        <w:t xml:space="preserve">s = pyrun('species=[dict[i] for i in y]','species',y = y) </w:t>
      </w:r>
    </w:p>
    <w:p w14:paraId="4CDE0872" w14:textId="77777777" w:rsidR="00D815F8" w:rsidRDefault="00D815F8" w:rsidP="005C5769">
      <w:pPr>
        <w:pStyle w:val="Output"/>
      </w:pPr>
      <w:r>
        <w:rPr>
          <w:rStyle w:val="textwrapper"/>
          <w:color w:val="000000"/>
          <w:sz w:val="19"/>
          <w:szCs w:val="19"/>
          <w:bdr w:val="none" w:sz="0" w:space="0" w:color="auto" w:frame="1"/>
          <w:shd w:val="clear" w:color="auto" w:fill="F7F7F7"/>
        </w:rPr>
        <w:br/>
      </w:r>
      <w:r>
        <w:rPr>
          <w:rStyle w:val="variablenameelement"/>
          <w:color w:val="404040"/>
          <w:bdr w:val="none" w:sz="0" w:space="0" w:color="auto" w:frame="1"/>
        </w:rPr>
        <w:t xml:space="preserve">s = </w:t>
      </w:r>
    </w:p>
    <w:p w14:paraId="7CF6E902" w14:textId="77777777" w:rsidR="00D815F8" w:rsidRDefault="00D815F8" w:rsidP="005C5769">
      <w:pPr>
        <w:pStyle w:val="Output"/>
      </w:pPr>
      <w:r>
        <w:t xml:space="preserve">  Python </w:t>
      </w:r>
      <w:hyperlink r:id="rId106" w:history="1">
        <w:r>
          <w:rPr>
            <w:rStyle w:val="Hyperlink"/>
            <w:b/>
            <w:bCs/>
            <w:color w:val="005FCE"/>
          </w:rPr>
          <w:t>list</w:t>
        </w:r>
      </w:hyperlink>
      <w:r>
        <w:t xml:space="preserve"> with no properties.</w:t>
      </w:r>
    </w:p>
    <w:p w14:paraId="2755FA06" w14:textId="77777777" w:rsidR="00D815F8" w:rsidRDefault="00D815F8" w:rsidP="005C5769">
      <w:pPr>
        <w:pStyle w:val="Output"/>
      </w:pPr>
      <w:r>
        <w:t xml:space="preserve">    ['setosa', 'setosa', 'setosa', 'setosa', 'setosa', 'setosa', 'setosa', 'setosa', ...</w:t>
      </w:r>
    </w:p>
    <w:p w14:paraId="28657B3E" w14:textId="77777777" w:rsidR="00D815F8" w:rsidRDefault="00D815F8" w:rsidP="00D815F8"/>
    <w:p w14:paraId="5835C2CD" w14:textId="77777777" w:rsidR="00D815F8" w:rsidRPr="005C1606" w:rsidRDefault="00D815F8" w:rsidP="00D815F8">
      <w:r>
        <w:t xml:space="preserve">Finally, you can retrieve the Python list as a </w:t>
      </w:r>
      <w:hyperlink r:id="rId107" w:history="1">
        <w:r w:rsidRPr="00B351BB">
          <w:rPr>
            <w:rStyle w:val="Hyperlink"/>
          </w:rPr>
          <w:t>MATLAB categorical</w:t>
        </w:r>
      </w:hyperlink>
      <w:r>
        <w:t xml:space="preserve"> variable:</w:t>
      </w:r>
      <w:r w:rsidRPr="005C1606">
        <w:t xml:space="preserve"> </w:t>
      </w:r>
    </w:p>
    <w:p w14:paraId="217F250A" w14:textId="77777777" w:rsidR="00D815F8" w:rsidRPr="00367CF9" w:rsidRDefault="00D815F8" w:rsidP="005C5769">
      <w:pPr>
        <w:pStyle w:val="Codecell"/>
      </w:pPr>
      <w:r w:rsidRPr="00367CF9">
        <w:t xml:space="preserve">s = </w:t>
      </w:r>
      <w:r>
        <w:t>string</w:t>
      </w:r>
      <w:r w:rsidRPr="00367CF9">
        <w:t>(s);</w:t>
      </w:r>
    </w:p>
    <w:p w14:paraId="25BCC00F" w14:textId="77777777" w:rsidR="00D815F8" w:rsidRPr="009C26CE" w:rsidRDefault="00D815F8" w:rsidP="005C5769">
      <w:pPr>
        <w:pStyle w:val="Codecell"/>
      </w:pPr>
      <w:r w:rsidRPr="00647A1E">
        <w:t>species = categorical(s)</w:t>
      </w:r>
    </w:p>
    <w:p w14:paraId="5520C79B" w14:textId="77777777" w:rsidR="00D815F8" w:rsidRDefault="00D815F8" w:rsidP="005C5769">
      <w:pPr>
        <w:pStyle w:val="Output"/>
        <w:rPr>
          <w:bdr w:val="none" w:sz="0" w:space="0" w:color="auto" w:frame="1"/>
          <w:lang w:eastAsia="fr-FR"/>
        </w:rPr>
      </w:pPr>
    </w:p>
    <w:p w14:paraId="65965C13" w14:textId="77777777" w:rsidR="00D815F8" w:rsidRPr="00647A1E" w:rsidRDefault="00D815F8" w:rsidP="005C5769">
      <w:pPr>
        <w:pStyle w:val="Output"/>
        <w:rPr>
          <w:color w:val="404040"/>
          <w:lang w:eastAsia="fr-FR"/>
        </w:rPr>
      </w:pPr>
      <w:r w:rsidRPr="00647A1E">
        <w:rPr>
          <w:color w:val="404040"/>
          <w:bdr w:val="none" w:sz="0" w:space="0" w:color="auto" w:frame="1"/>
          <w:lang w:eastAsia="fr-FR"/>
        </w:rPr>
        <w:t xml:space="preserve">species = </w:t>
      </w:r>
      <w:r w:rsidRPr="00647A1E">
        <w:rPr>
          <w:i/>
          <w:iCs/>
          <w:color w:val="B3B3B3"/>
          <w:bdr w:val="none" w:sz="0" w:space="0" w:color="auto" w:frame="1"/>
          <w:lang w:eastAsia="fr-FR"/>
        </w:rPr>
        <w:t>1×150 categorical array</w:t>
      </w:r>
    </w:p>
    <w:p w14:paraId="54572BC7" w14:textId="77777777" w:rsidR="00D815F8" w:rsidRPr="00647A1E" w:rsidRDefault="00D815F8" w:rsidP="005C5769">
      <w:pPr>
        <w:pStyle w:val="Output"/>
        <w:rPr>
          <w:color w:val="404040"/>
          <w:lang w:eastAsia="fr-FR"/>
        </w:rPr>
      </w:pPr>
      <w:r w:rsidRPr="00647A1E">
        <w:rPr>
          <w:color w:val="404040"/>
          <w:lang w:eastAsia="fr-FR"/>
        </w:rPr>
        <w:t xml:space="preserve">     setosa      setosa      setosa      setosa      setosa      setosa      setosa     </w:t>
      </w:r>
      <w:r>
        <w:rPr>
          <w:color w:val="404040"/>
          <w:lang w:eastAsia="fr-FR"/>
        </w:rPr>
        <w:t>...</w:t>
      </w:r>
    </w:p>
    <w:p w14:paraId="2F375A32" w14:textId="77777777" w:rsidR="00D815F8" w:rsidRDefault="00D815F8" w:rsidP="005C5769">
      <w:pPr>
        <w:pStyle w:val="Output"/>
      </w:pPr>
    </w:p>
    <w:p w14:paraId="798BEF07" w14:textId="77777777" w:rsidR="00D815F8" w:rsidRDefault="00D815F8" w:rsidP="00D815F8">
      <w:r>
        <w:t>Another approach for the p</w:t>
      </w:r>
      <w:r w:rsidRPr="00853795">
        <w:t>reprocessing in Python</w:t>
      </w:r>
      <w:r>
        <w:t xml:space="preserve"> can be performed</w:t>
      </w:r>
      <w:r w:rsidRPr="00853795">
        <w:t xml:space="preserve"> with </w:t>
      </w:r>
      <w:hyperlink r:id="rId108" w:tgtFrame="_blank" w:history="1">
        <w:r w:rsidRPr="00853795">
          <w:rPr>
            <w:rStyle w:val="Hyperlink"/>
            <w:rFonts w:ascii="Consolas" w:hAnsi="Consolas"/>
          </w:rPr>
          <w:t>pyrunfile</w:t>
        </w:r>
      </w:hyperlink>
    </w:p>
    <w:p w14:paraId="085DC899" w14:textId="77777777" w:rsidR="00D815F8" w:rsidRPr="001D5C2B" w:rsidRDefault="00D815F8" w:rsidP="001D5C2B">
      <w:pPr>
        <w:pStyle w:val="Codecell"/>
      </w:pPr>
      <w:r w:rsidRPr="001D5C2B">
        <w:rPr>
          <w:rStyle w:val="textwrapper"/>
        </w:rPr>
        <w:t>[X,y,species] = pyrunfile('iris_data.py',{'Xl','y','species'})</w:t>
      </w:r>
    </w:p>
    <w:p w14:paraId="10E53C2C" w14:textId="77777777" w:rsidR="00D815F8" w:rsidRDefault="00D815F8" w:rsidP="005C5769">
      <w:pPr>
        <w:pStyle w:val="Output"/>
      </w:pPr>
      <w:r>
        <w:rPr>
          <w:rStyle w:val="variablenameelement"/>
          <w:color w:val="404040"/>
          <w:bdr w:val="none" w:sz="0" w:space="0" w:color="auto" w:frame="1"/>
        </w:rPr>
        <w:lastRenderedPageBreak/>
        <w:br/>
        <w:t xml:space="preserve">X = </w:t>
      </w:r>
    </w:p>
    <w:p w14:paraId="45422C5D" w14:textId="77777777" w:rsidR="00D815F8" w:rsidRDefault="00D815F8" w:rsidP="005C5769">
      <w:pPr>
        <w:pStyle w:val="Output"/>
      </w:pPr>
      <w:r>
        <w:t xml:space="preserve">  Python </w:t>
      </w:r>
      <w:hyperlink r:id="rId109" w:history="1">
        <w:r>
          <w:rPr>
            <w:rStyle w:val="Hyperlink"/>
            <w:b/>
            <w:bCs/>
            <w:color w:val="005FCE"/>
          </w:rPr>
          <w:t>list</w:t>
        </w:r>
      </w:hyperlink>
      <w:r>
        <w:t xml:space="preserve"> with no properties.</w:t>
      </w:r>
    </w:p>
    <w:p w14:paraId="16ACD776" w14:textId="77777777" w:rsidR="00D815F8" w:rsidRDefault="00D815F8" w:rsidP="005C5769">
      <w:pPr>
        <w:pStyle w:val="Output"/>
      </w:pPr>
      <w:r>
        <w:t xml:space="preserve">    [[5.1, 3.5], [4.9, 3.0], [4.7, 3.2], [4.6, 3.1], [5.0, 3.6], [5.4, 3.9], [4.6, 3.4],...</w:t>
      </w:r>
    </w:p>
    <w:p w14:paraId="6B01158D" w14:textId="77777777" w:rsidR="00A617D5" w:rsidRDefault="00A617D5" w:rsidP="005C5769">
      <w:pPr>
        <w:pStyle w:val="Output"/>
        <w:rPr>
          <w:rStyle w:val="variablenameelement"/>
          <w:color w:val="404040"/>
          <w:bdr w:val="none" w:sz="0" w:space="0" w:color="auto" w:frame="1"/>
        </w:rPr>
      </w:pPr>
    </w:p>
    <w:p w14:paraId="7FD27E04" w14:textId="54D0D826" w:rsidR="00D815F8" w:rsidRDefault="00D815F8" w:rsidP="005C5769">
      <w:pPr>
        <w:pStyle w:val="Output"/>
      </w:pPr>
      <w:r>
        <w:rPr>
          <w:rStyle w:val="variablenameelement"/>
          <w:color w:val="404040"/>
          <w:bdr w:val="none" w:sz="0" w:space="0" w:color="auto" w:frame="1"/>
        </w:rPr>
        <w:t xml:space="preserve">y = </w:t>
      </w:r>
    </w:p>
    <w:p w14:paraId="4939497A" w14:textId="77777777" w:rsidR="00D815F8" w:rsidRDefault="00D815F8" w:rsidP="005C5769">
      <w:pPr>
        <w:pStyle w:val="Output"/>
      </w:pPr>
      <w:r>
        <w:t xml:space="preserve">  Python </w:t>
      </w:r>
      <w:hyperlink r:id="rId110" w:history="1">
        <w:r>
          <w:rPr>
            <w:rStyle w:val="Hyperlink"/>
            <w:b/>
            <w:bCs/>
            <w:color w:val="005FCE"/>
          </w:rPr>
          <w:t>ndarray</w:t>
        </w:r>
      </w:hyperlink>
      <w:r>
        <w:t>:</w:t>
      </w:r>
    </w:p>
    <w:p w14:paraId="35C4A80F" w14:textId="77777777" w:rsidR="00D815F8" w:rsidRDefault="00D815F8" w:rsidP="005C5769">
      <w:pPr>
        <w:pStyle w:val="Output"/>
      </w:pPr>
      <w: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4702003" w14:textId="77777777" w:rsidR="00D815F8" w:rsidRDefault="00D815F8" w:rsidP="005C5769">
      <w:pPr>
        <w:pStyle w:val="Output"/>
      </w:pPr>
    </w:p>
    <w:p w14:paraId="6C8907C0" w14:textId="77777777" w:rsidR="00D815F8" w:rsidRDefault="00D815F8" w:rsidP="005C5769">
      <w:pPr>
        <w:pStyle w:val="Output"/>
      </w:pPr>
      <w:r>
        <w:t xml:space="preserve">    Use </w:t>
      </w:r>
      <w:hyperlink r:id="rId111" w:history="1">
        <w:r>
          <w:rPr>
            <w:rStyle w:val="Hyperlink"/>
            <w:b/>
            <w:bCs/>
            <w:color w:val="005FCE"/>
          </w:rPr>
          <w:t>details</w:t>
        </w:r>
      </w:hyperlink>
      <w:r>
        <w:t xml:space="preserve"> function to view the properties of the Python object.</w:t>
      </w:r>
    </w:p>
    <w:p w14:paraId="5FFB49D5" w14:textId="77777777" w:rsidR="00D815F8" w:rsidRDefault="00D815F8" w:rsidP="005C5769">
      <w:pPr>
        <w:pStyle w:val="Output"/>
      </w:pPr>
      <w:r>
        <w:t xml:space="preserve">    Use </w:t>
      </w:r>
      <w:hyperlink r:id="rId112" w:history="1">
        <w:r>
          <w:rPr>
            <w:rStyle w:val="Hyperlink"/>
            <w:b/>
            <w:bCs/>
            <w:color w:val="005FCE"/>
          </w:rPr>
          <w:t>int64</w:t>
        </w:r>
      </w:hyperlink>
      <w:r>
        <w:t xml:space="preserve"> function to convert to a MATLAB array.</w:t>
      </w:r>
    </w:p>
    <w:p w14:paraId="688F1977" w14:textId="77777777" w:rsidR="00A617D5" w:rsidRDefault="00A617D5" w:rsidP="005C5769">
      <w:pPr>
        <w:pStyle w:val="Output"/>
        <w:rPr>
          <w:rStyle w:val="variablenameelement"/>
          <w:color w:val="404040"/>
          <w:bdr w:val="none" w:sz="0" w:space="0" w:color="auto" w:frame="1"/>
        </w:rPr>
      </w:pPr>
    </w:p>
    <w:p w14:paraId="464C5E99" w14:textId="6CA3F230" w:rsidR="00D815F8" w:rsidRDefault="00D815F8" w:rsidP="005C5769">
      <w:pPr>
        <w:pStyle w:val="Output"/>
      </w:pPr>
      <w:r>
        <w:rPr>
          <w:rStyle w:val="variablenameelement"/>
          <w:color w:val="404040"/>
          <w:bdr w:val="none" w:sz="0" w:space="0" w:color="auto" w:frame="1"/>
        </w:rPr>
        <w:t xml:space="preserve">species = </w:t>
      </w:r>
    </w:p>
    <w:p w14:paraId="7AD5F4D6" w14:textId="77777777" w:rsidR="00D815F8" w:rsidRDefault="00D815F8" w:rsidP="005C5769">
      <w:pPr>
        <w:pStyle w:val="Output"/>
      </w:pPr>
      <w:r>
        <w:t xml:space="preserve">  Python </w:t>
      </w:r>
      <w:hyperlink r:id="rId113" w:history="1">
        <w:r>
          <w:rPr>
            <w:rStyle w:val="Hyperlink"/>
            <w:b/>
            <w:bCs/>
            <w:color w:val="005FCE"/>
          </w:rPr>
          <w:t>list</w:t>
        </w:r>
      </w:hyperlink>
      <w:r>
        <w:t xml:space="preserve"> with no properties.</w:t>
      </w:r>
    </w:p>
    <w:p w14:paraId="7D1EAD19" w14:textId="77777777" w:rsidR="00D815F8" w:rsidRDefault="00D815F8" w:rsidP="005C5769">
      <w:pPr>
        <w:pStyle w:val="Output"/>
      </w:pPr>
      <w:r>
        <w:t xml:space="preserve">    ['setosa', 'setosa', 'setosa', 'setosa', 'setosa', 'setosa', 'setosa', 'setosa', ...</w:t>
      </w:r>
    </w:p>
    <w:p w14:paraId="1CE3A5EC" w14:textId="77777777" w:rsidR="00D815F8"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lang w:eastAsia="fr-FR"/>
        </w:rPr>
      </w:pPr>
    </w:p>
    <w:p w14:paraId="646122BA" w14:textId="77777777" w:rsidR="00D815F8"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This is what the python scripts looks like:</w:t>
      </w:r>
    </w:p>
    <w:p w14:paraId="7D7E2B28" w14:textId="77777777" w:rsidR="00D815F8"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6C4AABD1" w14:textId="77777777" w:rsidR="00D815F8" w:rsidRPr="005C5769"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u w:val="single"/>
          <w:lang w:eastAsia="fr-FR"/>
        </w:rPr>
      </w:pPr>
      <w:r w:rsidRPr="005C5769">
        <w:rPr>
          <w:rFonts w:ascii="Consolas" w:hAnsi="Consolas"/>
          <w:sz w:val="18"/>
          <w:szCs w:val="18"/>
          <w:u w:val="single"/>
        </w:rPr>
        <w:t>iris_data.py</w:t>
      </w:r>
    </w:p>
    <w:p w14:paraId="07AE6EBC" w14:textId="77777777" w:rsidR="00D815F8" w:rsidRPr="005C5769"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lang w:eastAsia="fr-FR"/>
        </w:rPr>
      </w:pPr>
    </w:p>
    <w:p w14:paraId="49DAD4E0"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FF"/>
          <w:sz w:val="18"/>
          <w:szCs w:val="18"/>
        </w:rPr>
        <w:t>from</w:t>
      </w:r>
      <w:r w:rsidRPr="005C5769">
        <w:rPr>
          <w:rFonts w:ascii="Consolas" w:eastAsia="Times New Roman" w:hAnsi="Consolas" w:cs="Times New Roman"/>
          <w:color w:val="000000"/>
          <w:sz w:val="18"/>
          <w:szCs w:val="18"/>
        </w:rPr>
        <w:t xml:space="preserve"> sklearn </w:t>
      </w:r>
      <w:r w:rsidRPr="005C5769">
        <w:rPr>
          <w:rFonts w:ascii="Consolas" w:eastAsia="Times New Roman" w:hAnsi="Consolas" w:cs="Times New Roman"/>
          <w:color w:val="0000FF"/>
          <w:sz w:val="18"/>
          <w:szCs w:val="18"/>
        </w:rPr>
        <w:t>import</w:t>
      </w:r>
      <w:r w:rsidRPr="005C5769">
        <w:rPr>
          <w:rFonts w:ascii="Consolas" w:eastAsia="Times New Roman" w:hAnsi="Consolas" w:cs="Times New Roman"/>
          <w:color w:val="000000"/>
          <w:sz w:val="18"/>
          <w:szCs w:val="18"/>
        </w:rPr>
        <w:t xml:space="preserve"> datasets</w:t>
      </w:r>
    </w:p>
    <w:p w14:paraId="6B256027"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iris = datasets.load_iris()</w:t>
      </w:r>
    </w:p>
    <w:p w14:paraId="13E69CA6"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p>
    <w:p w14:paraId="1114561D"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X = iris.data[:, :</w:t>
      </w:r>
      <w:r w:rsidRPr="005C5769">
        <w:rPr>
          <w:rFonts w:ascii="Consolas" w:eastAsia="Times New Roman" w:hAnsi="Consolas" w:cs="Times New Roman"/>
          <w:color w:val="098658"/>
          <w:sz w:val="18"/>
          <w:szCs w:val="18"/>
        </w:rPr>
        <w:t>2</w:t>
      </w:r>
      <w:r w:rsidRPr="005C5769">
        <w:rPr>
          <w:rFonts w:ascii="Consolas" w:eastAsia="Times New Roman" w:hAnsi="Consolas" w:cs="Times New Roman"/>
          <w:color w:val="000000"/>
          <w:sz w:val="18"/>
          <w:szCs w:val="18"/>
        </w:rPr>
        <w:t>]  </w:t>
      </w:r>
      <w:r w:rsidRPr="005C5769">
        <w:rPr>
          <w:rFonts w:ascii="Consolas" w:eastAsia="Times New Roman" w:hAnsi="Consolas" w:cs="Times New Roman"/>
          <w:color w:val="008000"/>
          <w:sz w:val="18"/>
          <w:szCs w:val="18"/>
        </w:rPr>
        <w:t># we only take the first two features (sepal)</w:t>
      </w:r>
    </w:p>
    <w:p w14:paraId="543846CA"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Xl = X.tolist()</w:t>
      </w:r>
    </w:p>
    <w:p w14:paraId="0E008C53"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y = iris.target</w:t>
      </w:r>
    </w:p>
    <w:p w14:paraId="461416EE"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dict = {</w:t>
      </w:r>
      <w:r w:rsidRPr="005C5769">
        <w:rPr>
          <w:rFonts w:ascii="Consolas" w:eastAsia="Times New Roman" w:hAnsi="Consolas" w:cs="Times New Roman"/>
          <w:color w:val="098658"/>
          <w:sz w:val="18"/>
          <w:szCs w:val="18"/>
        </w:rPr>
        <w:t>0</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A31515"/>
          <w:sz w:val="18"/>
          <w:szCs w:val="18"/>
        </w:rPr>
        <w:t>"setosa"</w:t>
      </w:r>
      <w:r w:rsidRPr="005C5769">
        <w:rPr>
          <w:rFonts w:ascii="Consolas" w:eastAsia="Times New Roman" w:hAnsi="Consolas" w:cs="Times New Roman"/>
          <w:color w:val="000000"/>
          <w:sz w:val="18"/>
          <w:szCs w:val="18"/>
        </w:rPr>
        <w:t>,</w:t>
      </w:r>
      <w:r w:rsidRPr="005C5769">
        <w:rPr>
          <w:rFonts w:ascii="Consolas" w:eastAsia="Times New Roman" w:hAnsi="Consolas" w:cs="Times New Roman"/>
          <w:color w:val="098658"/>
          <w:sz w:val="18"/>
          <w:szCs w:val="18"/>
        </w:rPr>
        <w:t>1</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A31515"/>
          <w:sz w:val="18"/>
          <w:szCs w:val="18"/>
        </w:rPr>
        <w:t>"versicolor"</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098658"/>
          <w:sz w:val="18"/>
          <w:szCs w:val="18"/>
        </w:rPr>
        <w:t>2</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A31515"/>
          <w:sz w:val="18"/>
          <w:szCs w:val="18"/>
        </w:rPr>
        <w:t>"virginica"</w:t>
      </w:r>
      <w:r w:rsidRPr="005C5769">
        <w:rPr>
          <w:rFonts w:ascii="Consolas" w:eastAsia="Times New Roman" w:hAnsi="Consolas" w:cs="Times New Roman"/>
          <w:color w:val="000000"/>
          <w:sz w:val="18"/>
          <w:szCs w:val="18"/>
        </w:rPr>
        <w:t>}</w:t>
      </w:r>
    </w:p>
    <w:p w14:paraId="0BC08CF1"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 xml:space="preserve">species = [dict[i] </w:t>
      </w:r>
      <w:r w:rsidRPr="005C5769">
        <w:rPr>
          <w:rFonts w:ascii="Consolas" w:eastAsia="Times New Roman" w:hAnsi="Consolas" w:cs="Times New Roman"/>
          <w:color w:val="0000FF"/>
          <w:sz w:val="18"/>
          <w:szCs w:val="18"/>
        </w:rPr>
        <w:t>for</w:t>
      </w:r>
      <w:r w:rsidRPr="005C5769">
        <w:rPr>
          <w:rFonts w:ascii="Consolas" w:eastAsia="Times New Roman" w:hAnsi="Consolas" w:cs="Times New Roman"/>
          <w:color w:val="000000"/>
          <w:sz w:val="18"/>
          <w:szCs w:val="18"/>
        </w:rPr>
        <w:t xml:space="preserve"> i </w:t>
      </w:r>
      <w:r w:rsidRPr="005C5769">
        <w:rPr>
          <w:rFonts w:ascii="Consolas" w:eastAsia="Times New Roman" w:hAnsi="Consolas" w:cs="Times New Roman"/>
          <w:color w:val="0000FF"/>
          <w:sz w:val="18"/>
          <w:szCs w:val="18"/>
        </w:rPr>
        <w:t>in</w:t>
      </w:r>
      <w:r w:rsidRPr="005C5769">
        <w:rPr>
          <w:rFonts w:ascii="Consolas" w:eastAsia="Times New Roman" w:hAnsi="Consolas" w:cs="Times New Roman"/>
          <w:color w:val="000000"/>
          <w:sz w:val="18"/>
          <w:szCs w:val="18"/>
        </w:rPr>
        <w:t xml:space="preserve"> y]</w:t>
      </w:r>
    </w:p>
    <w:p w14:paraId="74EBC347" w14:textId="77777777" w:rsidR="00D815F8" w:rsidRDefault="00D815F8" w:rsidP="00D815F8"/>
    <w:p w14:paraId="13AF70CF" w14:textId="77777777" w:rsidR="00D815F8" w:rsidRPr="00AE26AD" w:rsidRDefault="00D815F8" w:rsidP="00D815F8">
      <w:pPr>
        <w:rPr>
          <w:sz w:val="24"/>
          <w:szCs w:val="24"/>
        </w:rPr>
      </w:pPr>
      <w:r w:rsidRPr="00144EF5">
        <w:t>In this case, we are retrieving a list of list</w:t>
      </w:r>
      <w:r>
        <w:t>s</w:t>
      </w:r>
      <w:r w:rsidRPr="00144EF5">
        <w:t>, instead of a Numpy array. This will require some manual data marshalling:</w:t>
      </w:r>
      <w:r>
        <w:t xml:space="preserve"> </w:t>
      </w:r>
    </w:p>
    <w:p w14:paraId="4C876BF9" w14:textId="77777777" w:rsidR="00D815F8" w:rsidRPr="009C26CE" w:rsidRDefault="00D815F8" w:rsidP="00A617D5">
      <w:pPr>
        <w:pStyle w:val="Codecell"/>
      </w:pPr>
      <w:r w:rsidRPr="00EF305D">
        <w:rPr>
          <w:noProof/>
        </w:rPr>
        <w:t>Xc = cell(X)'</w:t>
      </w:r>
    </w:p>
    <w:p w14:paraId="024600D5" w14:textId="77777777" w:rsidR="00D815F8" w:rsidRDefault="00D815F8" w:rsidP="00D815F8">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529AA8E5" w14:textId="77777777" w:rsidR="00D815F8" w:rsidRPr="00AE26AD" w:rsidRDefault="00D815F8" w:rsidP="00A617D5">
      <w:pPr>
        <w:pStyle w:val="Output"/>
        <w:rPr>
          <w:color w:val="404040"/>
          <w:lang w:eastAsia="fr-FR"/>
        </w:rPr>
      </w:pPr>
      <w:r w:rsidRPr="00AE26AD">
        <w:rPr>
          <w:color w:val="404040"/>
          <w:bdr w:val="none" w:sz="0" w:space="0" w:color="auto" w:frame="1"/>
          <w:lang w:eastAsia="fr-FR"/>
        </w:rPr>
        <w:t xml:space="preserve">Xc = </w:t>
      </w:r>
      <w:r w:rsidRPr="00AE26AD">
        <w:rPr>
          <w:bdr w:val="none" w:sz="0" w:space="0" w:color="auto" w:frame="1"/>
          <w:lang w:eastAsia="fr-FR"/>
        </w:rPr>
        <w:t>150×1 cell array</w:t>
      </w:r>
    </w:p>
    <w:p w14:paraId="124E37E8" w14:textId="77777777" w:rsidR="00D815F8" w:rsidRPr="00AE26AD" w:rsidRDefault="00D815F8" w:rsidP="00A617D5">
      <w:pPr>
        <w:pStyle w:val="Output"/>
        <w:rPr>
          <w:color w:val="404040"/>
          <w:lang w:eastAsia="fr-FR"/>
        </w:rPr>
      </w:pPr>
      <w:r w:rsidRPr="00AE26AD">
        <w:rPr>
          <w:color w:val="404040"/>
          <w:lang w:eastAsia="fr-FR"/>
        </w:rPr>
        <w:t xml:space="preserve">    {1×2 py.list}</w:t>
      </w:r>
    </w:p>
    <w:p w14:paraId="5DC37A2C" w14:textId="77777777" w:rsidR="00D815F8" w:rsidRPr="00AE26AD" w:rsidRDefault="00D815F8" w:rsidP="00A617D5">
      <w:pPr>
        <w:pStyle w:val="Output"/>
        <w:rPr>
          <w:color w:val="404040"/>
          <w:lang w:eastAsia="fr-FR"/>
        </w:rPr>
      </w:pPr>
      <w:r w:rsidRPr="00AE26AD">
        <w:rPr>
          <w:color w:val="404040"/>
          <w:lang w:eastAsia="fr-FR"/>
        </w:rPr>
        <w:t xml:space="preserve">    {1×2 py.list}</w:t>
      </w:r>
    </w:p>
    <w:p w14:paraId="2F32E159" w14:textId="77777777" w:rsidR="00D815F8" w:rsidRPr="00AE26AD" w:rsidRDefault="00D815F8" w:rsidP="00A617D5">
      <w:pPr>
        <w:pStyle w:val="Output"/>
        <w:rPr>
          <w:color w:val="404040"/>
          <w:lang w:eastAsia="fr-FR"/>
        </w:rPr>
      </w:pPr>
      <w:r w:rsidRPr="00AE26AD">
        <w:rPr>
          <w:color w:val="404040"/>
          <w:lang w:eastAsia="fr-FR"/>
        </w:rPr>
        <w:t xml:space="preserve">    {1×2 py.list}</w:t>
      </w:r>
    </w:p>
    <w:p w14:paraId="4DFBD45F" w14:textId="77777777" w:rsidR="00D815F8" w:rsidRPr="00AE26AD" w:rsidRDefault="00D815F8" w:rsidP="00A617D5">
      <w:pPr>
        <w:pStyle w:val="Output"/>
        <w:rPr>
          <w:color w:val="404040"/>
          <w:lang w:eastAsia="fr-FR"/>
        </w:rPr>
      </w:pPr>
      <w:r w:rsidRPr="00AE26AD">
        <w:rPr>
          <w:color w:val="404040"/>
          <w:lang w:eastAsia="fr-FR"/>
        </w:rPr>
        <w:t xml:space="preserve">    {1×2 py.list}</w:t>
      </w:r>
    </w:p>
    <w:p w14:paraId="510F0D76" w14:textId="77777777" w:rsidR="00D815F8" w:rsidRPr="00AE26AD" w:rsidRDefault="00D815F8" w:rsidP="00A617D5">
      <w:pPr>
        <w:pStyle w:val="Output"/>
        <w:rPr>
          <w:color w:val="404040"/>
          <w:lang w:eastAsia="fr-FR"/>
        </w:rPr>
      </w:pPr>
      <w:r w:rsidRPr="00AE26AD">
        <w:rPr>
          <w:color w:val="404040"/>
          <w:lang w:eastAsia="fr-FR"/>
        </w:rPr>
        <w:t xml:space="preserve">    {1×2 py.list}</w:t>
      </w:r>
      <w:r w:rsidRPr="00147E9B">
        <w:rPr>
          <w:color w:val="404040"/>
          <w:lang w:eastAsia="fr-FR"/>
        </w:rPr>
        <w:br/>
      </w:r>
      <w:r w:rsidRPr="00147E9B">
        <w:rPr>
          <w:color w:val="404040"/>
          <w:lang w:eastAsia="fr-FR"/>
        </w:rPr>
        <w:tab/>
        <w:t>...</w:t>
      </w:r>
    </w:p>
    <w:p w14:paraId="4984569C" w14:textId="77777777" w:rsidR="00D815F8" w:rsidRDefault="00D815F8" w:rsidP="00D815F8"/>
    <w:p w14:paraId="74FB8A57" w14:textId="77777777" w:rsidR="00D815F8" w:rsidRPr="009C26CE" w:rsidRDefault="00D815F8" w:rsidP="00A617D5">
      <w:pPr>
        <w:pStyle w:val="Codecell"/>
      </w:pPr>
      <w:r w:rsidRPr="00EF305D">
        <w:rPr>
          <w:noProof/>
        </w:rPr>
        <w:t>Xc</w:t>
      </w:r>
      <w:r>
        <w:rPr>
          <w:noProof/>
        </w:rPr>
        <w:t>1</w:t>
      </w:r>
      <w:r w:rsidRPr="00EF305D">
        <w:rPr>
          <w:noProof/>
        </w:rPr>
        <w:t xml:space="preserve"> = cell(</w:t>
      </w:r>
      <w:r w:rsidRPr="00147E9B">
        <w:rPr>
          <w:noProof/>
        </w:rPr>
        <w:t>Xc{1})</w:t>
      </w:r>
    </w:p>
    <w:p w14:paraId="70F72C7B" w14:textId="77777777" w:rsidR="00D815F8" w:rsidRDefault="00D815F8" w:rsidP="00A617D5">
      <w:pPr>
        <w:pStyle w:val="Output"/>
        <w:rPr>
          <w:bdr w:val="none" w:sz="0" w:space="0" w:color="auto" w:frame="1"/>
          <w:lang w:eastAsia="fr-FR"/>
        </w:rPr>
      </w:pPr>
    </w:p>
    <w:p w14:paraId="557254B5" w14:textId="77777777" w:rsidR="00D815F8" w:rsidRPr="00147E9B" w:rsidRDefault="00D815F8" w:rsidP="00A617D5">
      <w:pPr>
        <w:pStyle w:val="Output"/>
        <w:rPr>
          <w:color w:val="404040"/>
          <w:lang w:eastAsia="fr-FR"/>
        </w:rPr>
      </w:pPr>
      <w:r w:rsidRPr="00147E9B">
        <w:rPr>
          <w:color w:val="404040"/>
          <w:bdr w:val="none" w:sz="0" w:space="0" w:color="auto" w:frame="1"/>
          <w:lang w:eastAsia="fr-FR"/>
        </w:rPr>
        <w:t xml:space="preserve">Xc1 = </w:t>
      </w:r>
      <w:r w:rsidRPr="00147E9B">
        <w:rPr>
          <w:i/>
          <w:iCs/>
          <w:color w:val="B3B3B3"/>
          <w:bdr w:val="none" w:sz="0" w:space="0" w:color="auto" w:frame="1"/>
          <w:lang w:eastAsia="fr-FR"/>
        </w:rPr>
        <w:t>1×2 cell array</w:t>
      </w:r>
    </w:p>
    <w:p w14:paraId="1E287E7F" w14:textId="77777777" w:rsidR="00D815F8" w:rsidRPr="00147E9B" w:rsidRDefault="00D815F8" w:rsidP="00A617D5">
      <w:pPr>
        <w:pStyle w:val="Output"/>
        <w:rPr>
          <w:color w:val="404040"/>
          <w:lang w:eastAsia="fr-FR"/>
        </w:rPr>
      </w:pPr>
      <w:r w:rsidRPr="00147E9B">
        <w:rPr>
          <w:color w:val="404040"/>
          <w:lang w:eastAsia="fr-FR"/>
        </w:rPr>
        <w:t xml:space="preserve">    {[5.1000]}    {[3.5000]}</w:t>
      </w:r>
    </w:p>
    <w:p w14:paraId="12898057" w14:textId="77777777" w:rsidR="00D815F8" w:rsidRDefault="00D815F8" w:rsidP="00D815F8">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400D57E8" w14:textId="77777777" w:rsidR="00D815F8" w:rsidRPr="009C26CE" w:rsidRDefault="00D815F8" w:rsidP="00A617D5">
      <w:pPr>
        <w:pStyle w:val="Codecell"/>
      </w:pPr>
      <w:r w:rsidRPr="00147E9B">
        <w:rPr>
          <w:noProof/>
        </w:rPr>
        <w:t>cell2mat(Xc1)</w:t>
      </w:r>
    </w:p>
    <w:p w14:paraId="5AF23200" w14:textId="77777777" w:rsidR="00D815F8" w:rsidRDefault="00D815F8" w:rsidP="00A617D5">
      <w:pPr>
        <w:pStyle w:val="Output"/>
        <w:rPr>
          <w:bdr w:val="none" w:sz="0" w:space="0" w:color="auto" w:frame="1"/>
          <w:lang w:eastAsia="fr-FR"/>
        </w:rPr>
      </w:pPr>
    </w:p>
    <w:p w14:paraId="18751839" w14:textId="77777777" w:rsidR="00D815F8" w:rsidRPr="00147E9B" w:rsidRDefault="00D815F8" w:rsidP="00A617D5">
      <w:pPr>
        <w:pStyle w:val="Output"/>
        <w:rPr>
          <w:color w:val="404040"/>
          <w:lang w:eastAsia="fr-FR"/>
        </w:rPr>
      </w:pPr>
      <w:r w:rsidRPr="00147E9B">
        <w:rPr>
          <w:color w:val="404040"/>
          <w:bdr w:val="none" w:sz="0" w:space="0" w:color="auto" w:frame="1"/>
          <w:lang w:eastAsia="fr-FR"/>
        </w:rPr>
        <w:t>ans =</w:t>
      </w:r>
    </w:p>
    <w:p w14:paraId="5F2EFD99" w14:textId="77777777" w:rsidR="00D815F8" w:rsidRPr="00147E9B" w:rsidRDefault="00D815F8" w:rsidP="00A617D5">
      <w:pPr>
        <w:pStyle w:val="Output"/>
        <w:rPr>
          <w:color w:val="404040"/>
          <w:lang w:eastAsia="fr-FR"/>
        </w:rPr>
      </w:pPr>
      <w:r w:rsidRPr="00147E9B">
        <w:rPr>
          <w:color w:val="404040"/>
          <w:lang w:eastAsia="fr-FR"/>
        </w:rPr>
        <w:t xml:space="preserve">    5.1000    3.5000</w:t>
      </w:r>
    </w:p>
    <w:p w14:paraId="28C3CDF2" w14:textId="77777777" w:rsidR="00D815F8" w:rsidRPr="00367501" w:rsidRDefault="00D815F8" w:rsidP="00D815F8"/>
    <w:p w14:paraId="7AC07DF3" w14:textId="77777777" w:rsidR="00D815F8" w:rsidRDefault="00D815F8" w:rsidP="00D815F8">
      <w:r>
        <w:t>The previous</w:t>
      </w:r>
      <w:r w:rsidRPr="00AE26AD">
        <w:t xml:space="preserve"> steps are included in the helper function</w:t>
      </w:r>
      <w:r>
        <w:t xml:space="preserve"> </w:t>
      </w:r>
      <w:r w:rsidRPr="00406162">
        <w:rPr>
          <w:rFonts w:ascii="Consolas" w:eastAsia="Times New Roman" w:hAnsi="Consolas" w:cs="Helvetica"/>
          <w:color w:val="000000"/>
          <w:bdr w:val="none" w:sz="0" w:space="0" w:color="auto" w:frame="1"/>
          <w:lang w:eastAsia="fr-FR"/>
        </w:rPr>
        <w:t>dataprep</w:t>
      </w:r>
      <w:r>
        <w:t xml:space="preserve"> </w:t>
      </w:r>
      <w:r w:rsidRPr="004A2765">
        <w:t>(at the end of the live script):</w:t>
      </w:r>
    </w:p>
    <w:p w14:paraId="45ACC698" w14:textId="77777777" w:rsidR="00D815F8" w:rsidRPr="00A617D5" w:rsidRDefault="00D815F8" w:rsidP="00A617D5">
      <w:pPr>
        <w:spacing w:after="0"/>
        <w:rPr>
          <w:rStyle w:val="textwrapper"/>
          <w:rFonts w:ascii="Consolas" w:hAnsi="Consolas"/>
          <w:color w:val="000000"/>
          <w:sz w:val="18"/>
          <w:szCs w:val="18"/>
          <w:bdr w:val="none" w:sz="0" w:space="0" w:color="auto" w:frame="1"/>
        </w:rPr>
      </w:pPr>
      <w:r w:rsidRPr="00A617D5">
        <w:rPr>
          <w:rStyle w:val="textwrapper"/>
          <w:rFonts w:ascii="Consolas" w:hAnsi="Consolas"/>
          <w:color w:val="0E00FF"/>
          <w:sz w:val="18"/>
          <w:szCs w:val="18"/>
          <w:bdr w:val="none" w:sz="0" w:space="0" w:color="auto" w:frame="1"/>
        </w:rPr>
        <w:t xml:space="preserve">function </w:t>
      </w:r>
      <w:r w:rsidRPr="00A617D5">
        <w:rPr>
          <w:rStyle w:val="textwrapper"/>
          <w:rFonts w:ascii="Consolas" w:hAnsi="Consolas"/>
          <w:color w:val="000000"/>
          <w:sz w:val="18"/>
          <w:szCs w:val="18"/>
          <w:bdr w:val="none" w:sz="0" w:space="0" w:color="auto" w:frame="1"/>
        </w:rPr>
        <w:t>Xp = dataprep(X)</w:t>
      </w:r>
    </w:p>
    <w:p w14:paraId="104B7DAD" w14:textId="77777777" w:rsidR="00D815F8" w:rsidRPr="00A617D5" w:rsidRDefault="00D815F8" w:rsidP="00A617D5">
      <w:pPr>
        <w:spacing w:after="0"/>
        <w:rPr>
          <w:rStyle w:val="textwrapper"/>
          <w:rFonts w:ascii="Consolas" w:hAnsi="Consolas"/>
          <w:color w:val="000000"/>
          <w:sz w:val="18"/>
          <w:szCs w:val="18"/>
          <w:bdr w:val="none" w:sz="0" w:space="0" w:color="auto" w:frame="1"/>
        </w:rPr>
      </w:pPr>
      <w:r w:rsidRPr="00A617D5">
        <w:rPr>
          <w:rStyle w:val="textwrapper"/>
          <w:rFonts w:ascii="Consolas" w:hAnsi="Consolas"/>
          <w:color w:val="000000"/>
          <w:sz w:val="18"/>
          <w:szCs w:val="18"/>
          <w:bdr w:val="none" w:sz="0" w:space="0" w:color="auto" w:frame="1"/>
        </w:rPr>
        <w:t xml:space="preserve">  Xc = cell(X)';</w:t>
      </w:r>
    </w:p>
    <w:p w14:paraId="3B212220" w14:textId="77777777" w:rsidR="00D815F8" w:rsidRPr="00CD1685" w:rsidRDefault="00D815F8" w:rsidP="00A617D5">
      <w:pPr>
        <w:spacing w:after="0"/>
        <w:rPr>
          <w:rStyle w:val="textwrapper"/>
          <w:rFonts w:ascii="Consolas" w:hAnsi="Consolas"/>
          <w:color w:val="000000"/>
          <w:sz w:val="18"/>
          <w:szCs w:val="18"/>
          <w:bdr w:val="none" w:sz="0" w:space="0" w:color="auto" w:frame="1"/>
          <w:lang w:val="fr-FR"/>
        </w:rPr>
      </w:pPr>
      <w:r w:rsidRPr="00A617D5">
        <w:rPr>
          <w:rStyle w:val="textwrapper"/>
          <w:rFonts w:ascii="Consolas" w:hAnsi="Consolas"/>
          <w:color w:val="000000"/>
          <w:sz w:val="18"/>
          <w:szCs w:val="18"/>
          <w:bdr w:val="none" w:sz="0" w:space="0" w:color="auto" w:frame="1"/>
        </w:rPr>
        <w:t xml:space="preserve">  </w:t>
      </w:r>
      <w:r w:rsidRPr="00CD1685">
        <w:rPr>
          <w:rStyle w:val="textwrapper"/>
          <w:rFonts w:ascii="Consolas" w:hAnsi="Consolas"/>
          <w:color w:val="000000"/>
          <w:sz w:val="18"/>
          <w:szCs w:val="18"/>
          <w:bdr w:val="none" w:sz="0" w:space="0" w:color="auto" w:frame="1"/>
          <w:lang w:val="fr-FR"/>
        </w:rPr>
        <w:t>Xcc = cellfun(@cell,Xc,</w:t>
      </w:r>
      <w:r w:rsidRPr="00CD1685">
        <w:rPr>
          <w:rStyle w:val="textwrapper"/>
          <w:rFonts w:ascii="Consolas" w:hAnsi="Consolas"/>
          <w:color w:val="AA04F9"/>
          <w:sz w:val="18"/>
          <w:szCs w:val="18"/>
          <w:bdr w:val="none" w:sz="0" w:space="0" w:color="auto" w:frame="1"/>
          <w:lang w:val="fr-FR"/>
        </w:rPr>
        <w:t>'UniformOutput'</w:t>
      </w:r>
      <w:r w:rsidRPr="00CD1685">
        <w:rPr>
          <w:rStyle w:val="textwrapper"/>
          <w:rFonts w:ascii="Consolas" w:hAnsi="Consolas"/>
          <w:color w:val="000000"/>
          <w:sz w:val="18"/>
          <w:szCs w:val="18"/>
          <w:bdr w:val="none" w:sz="0" w:space="0" w:color="auto" w:frame="1"/>
          <w:lang w:val="fr-FR"/>
        </w:rPr>
        <w:t>,false);</w:t>
      </w:r>
    </w:p>
    <w:p w14:paraId="0126FC05" w14:textId="77777777" w:rsidR="00D815F8" w:rsidRPr="00CD1685" w:rsidRDefault="00D815F8" w:rsidP="00A617D5">
      <w:pPr>
        <w:spacing w:after="0"/>
        <w:rPr>
          <w:rStyle w:val="textwrapper"/>
          <w:rFonts w:ascii="Consolas" w:hAnsi="Consolas"/>
          <w:color w:val="000000"/>
          <w:sz w:val="18"/>
          <w:szCs w:val="18"/>
          <w:bdr w:val="none" w:sz="0" w:space="0" w:color="auto" w:frame="1"/>
          <w:lang w:val="fr-FR"/>
        </w:rPr>
      </w:pPr>
      <w:r w:rsidRPr="00CD1685">
        <w:rPr>
          <w:rStyle w:val="textwrapper"/>
          <w:rFonts w:ascii="Consolas" w:hAnsi="Consolas"/>
          <w:color w:val="000000"/>
          <w:sz w:val="18"/>
          <w:szCs w:val="18"/>
          <w:bdr w:val="none" w:sz="0" w:space="0" w:color="auto" w:frame="1"/>
          <w:lang w:val="fr-FR"/>
        </w:rPr>
        <w:t xml:space="preserve">  Xcm = cellfun(@cell2mat,Xcc,</w:t>
      </w:r>
      <w:r w:rsidRPr="00CD1685">
        <w:rPr>
          <w:rStyle w:val="textwrapper"/>
          <w:rFonts w:ascii="Consolas" w:hAnsi="Consolas"/>
          <w:color w:val="AA04F9"/>
          <w:sz w:val="18"/>
          <w:szCs w:val="18"/>
          <w:bdr w:val="none" w:sz="0" w:space="0" w:color="auto" w:frame="1"/>
          <w:lang w:val="fr-FR"/>
        </w:rPr>
        <w:t>'UniformOutput'</w:t>
      </w:r>
      <w:r w:rsidRPr="00CD1685">
        <w:rPr>
          <w:rStyle w:val="textwrapper"/>
          <w:rFonts w:ascii="Consolas" w:hAnsi="Consolas"/>
          <w:color w:val="000000"/>
          <w:sz w:val="18"/>
          <w:szCs w:val="18"/>
          <w:bdr w:val="none" w:sz="0" w:space="0" w:color="auto" w:frame="1"/>
          <w:lang w:val="fr-FR"/>
        </w:rPr>
        <w:t>,false);</w:t>
      </w:r>
    </w:p>
    <w:p w14:paraId="4F9F0FDA" w14:textId="77777777" w:rsidR="00D815F8" w:rsidRPr="00A617D5" w:rsidRDefault="00D815F8" w:rsidP="00A617D5">
      <w:pPr>
        <w:spacing w:after="0"/>
        <w:rPr>
          <w:rStyle w:val="textwrapper"/>
          <w:rFonts w:ascii="Consolas" w:hAnsi="Consolas"/>
          <w:color w:val="0E00FF"/>
          <w:sz w:val="18"/>
          <w:szCs w:val="18"/>
          <w:bdr w:val="none" w:sz="0" w:space="0" w:color="auto" w:frame="1"/>
        </w:rPr>
      </w:pPr>
      <w:r w:rsidRPr="00CD1685">
        <w:rPr>
          <w:rStyle w:val="textwrapper"/>
          <w:rFonts w:ascii="Consolas" w:hAnsi="Consolas"/>
          <w:color w:val="000000"/>
          <w:sz w:val="18"/>
          <w:szCs w:val="18"/>
          <w:bdr w:val="none" w:sz="0" w:space="0" w:color="auto" w:frame="1"/>
          <w:lang w:val="fr-FR"/>
        </w:rPr>
        <w:t xml:space="preserve">  </w:t>
      </w:r>
      <w:r w:rsidRPr="00A617D5">
        <w:rPr>
          <w:rStyle w:val="textwrapper"/>
          <w:rFonts w:ascii="Consolas" w:hAnsi="Consolas"/>
          <w:color w:val="000000"/>
          <w:sz w:val="18"/>
          <w:szCs w:val="18"/>
          <w:bdr w:val="none" w:sz="0" w:space="0" w:color="auto" w:frame="1"/>
        </w:rPr>
        <w:t>Xp = cell2mat(Xcm);</w:t>
      </w:r>
    </w:p>
    <w:p w14:paraId="242FF557" w14:textId="77777777" w:rsidR="00D815F8" w:rsidRPr="002C33EA" w:rsidRDefault="00D815F8" w:rsidP="00A617D5">
      <w:pPr>
        <w:spacing w:after="0"/>
        <w:rPr>
          <w:rFonts w:eastAsiaTheme="majorEastAsia" w:cstheme="majorBidi"/>
        </w:rPr>
      </w:pPr>
      <w:r w:rsidRPr="00A617D5">
        <w:rPr>
          <w:rStyle w:val="textwrapper"/>
          <w:rFonts w:ascii="Consolas" w:hAnsi="Consolas"/>
          <w:color w:val="0E00FF"/>
          <w:sz w:val="18"/>
          <w:szCs w:val="18"/>
          <w:bdr w:val="none" w:sz="0" w:space="0" w:color="auto" w:frame="1"/>
        </w:rPr>
        <w:t>end</w:t>
      </w:r>
    </w:p>
    <w:p w14:paraId="5EE3D30F" w14:textId="77777777" w:rsidR="00D815F8" w:rsidRDefault="00D815F8" w:rsidP="00D815F8">
      <w:pPr>
        <w:textAlignment w:val="baseline"/>
        <w:rPr>
          <w:rStyle w:val="textwrapper"/>
          <w:rFonts w:ascii="Consolas" w:hAnsi="Consolas"/>
          <w:color w:val="0E00FF"/>
          <w:sz w:val="19"/>
          <w:szCs w:val="19"/>
          <w:bdr w:val="none" w:sz="0" w:space="0" w:color="auto" w:frame="1"/>
        </w:rPr>
      </w:pPr>
    </w:p>
    <w:p w14:paraId="6524D916" w14:textId="77777777" w:rsidR="00D815F8" w:rsidRPr="00CD1685" w:rsidRDefault="00D815F8" w:rsidP="00A617D5">
      <w:pPr>
        <w:pStyle w:val="Codecell"/>
      </w:pPr>
      <w:r w:rsidRPr="00CD1685">
        <w:rPr>
          <w:noProof/>
        </w:rPr>
        <w:t>X_ml = dataprep(X);</w:t>
      </w:r>
    </w:p>
    <w:p w14:paraId="51A91DBF" w14:textId="77777777" w:rsidR="00D815F8" w:rsidRPr="00CD1685" w:rsidRDefault="00D815F8" w:rsidP="00A617D5">
      <w:pPr>
        <w:pStyle w:val="Codecell"/>
      </w:pPr>
      <w:r w:rsidRPr="00CD1685">
        <w:rPr>
          <w:noProof/>
        </w:rPr>
        <w:t>y_ml = double(y);</w:t>
      </w:r>
    </w:p>
    <w:p w14:paraId="5FE712C9" w14:textId="77777777" w:rsidR="00D815F8" w:rsidRDefault="00D815F8" w:rsidP="00A617D5">
      <w:pPr>
        <w:pStyle w:val="Codecell"/>
      </w:pPr>
      <w:r>
        <w:rPr>
          <w:noProof/>
        </w:rPr>
        <w:t>s = string(species);</w:t>
      </w:r>
    </w:p>
    <w:p w14:paraId="3EC88029" w14:textId="77777777" w:rsidR="00D815F8" w:rsidRDefault="00D815F8" w:rsidP="00A617D5">
      <w:pPr>
        <w:pStyle w:val="Codecell"/>
      </w:pPr>
      <w:r>
        <w:rPr>
          <w:noProof/>
        </w:rPr>
        <w:t>species = categorical(s);</w:t>
      </w:r>
    </w:p>
    <w:p w14:paraId="2CE98840" w14:textId="77777777" w:rsidR="00D815F8" w:rsidRDefault="00D815F8" w:rsidP="00D815F8">
      <w:pPr>
        <w:textAlignment w:val="baseline"/>
        <w:rPr>
          <w:rStyle w:val="textwrapper"/>
          <w:rFonts w:ascii="Consolas" w:hAnsi="Consolas"/>
          <w:color w:val="0E00FF"/>
          <w:sz w:val="19"/>
          <w:szCs w:val="19"/>
          <w:bdr w:val="none" w:sz="0" w:space="0" w:color="auto" w:frame="1"/>
        </w:rPr>
      </w:pPr>
    </w:p>
    <w:p w14:paraId="161CD38C" w14:textId="77777777" w:rsidR="00D815F8" w:rsidRPr="002B5515" w:rsidRDefault="00D815F8" w:rsidP="00D815F8">
      <w:pPr>
        <w:pStyle w:val="BodyText"/>
        <w:rPr>
          <w:sz w:val="22"/>
          <w:szCs w:val="22"/>
        </w:rPr>
      </w:pPr>
      <w:r w:rsidRPr="002B5515">
        <w:rPr>
          <w:sz w:val="22"/>
          <w:szCs w:val="22"/>
        </w:rPr>
        <w:t>Call the Scikit-Learn Logistic Regression and its fit and predict methods directly:</w:t>
      </w:r>
    </w:p>
    <w:p w14:paraId="6AEC6298" w14:textId="77777777" w:rsidR="00D815F8" w:rsidRDefault="00D815F8" w:rsidP="00A617D5">
      <w:pPr>
        <w:pStyle w:val="Codecell"/>
      </w:pPr>
      <w:r>
        <w:rPr>
          <w:noProof/>
        </w:rPr>
        <w:t>model = py.sklearn.linear_model.LogisticRegression();</w:t>
      </w:r>
    </w:p>
    <w:p w14:paraId="098F5F07" w14:textId="77777777" w:rsidR="00D815F8" w:rsidRDefault="00D815F8" w:rsidP="00A617D5">
      <w:pPr>
        <w:pStyle w:val="Codecell"/>
      </w:pPr>
      <w:r>
        <w:rPr>
          <w:noProof/>
        </w:rPr>
        <w:t xml:space="preserve">model = model.fit(X,y); </w:t>
      </w:r>
      <w:r>
        <w:rPr>
          <w:noProof/>
          <w:color w:val="008013"/>
        </w:rPr>
        <w:t>% pass by object reference</w:t>
      </w:r>
    </w:p>
    <w:p w14:paraId="5C3D421E" w14:textId="77777777" w:rsidR="00D815F8" w:rsidRPr="00182C0D" w:rsidRDefault="00D815F8" w:rsidP="00A617D5">
      <w:pPr>
        <w:pStyle w:val="Codecell"/>
        <w:rPr>
          <w:lang w:val="fr-FR"/>
        </w:rPr>
      </w:pPr>
      <w:r w:rsidRPr="00182C0D">
        <w:rPr>
          <w:noProof/>
          <w:lang w:val="fr-FR"/>
        </w:rPr>
        <w:lastRenderedPageBreak/>
        <w:t>y2 = model.predict(X);</w:t>
      </w:r>
    </w:p>
    <w:p w14:paraId="351E6A0B" w14:textId="77777777" w:rsidR="00D815F8" w:rsidRPr="00182C0D" w:rsidRDefault="00D815F8" w:rsidP="00A617D5">
      <w:pPr>
        <w:pStyle w:val="Codecell"/>
        <w:rPr>
          <w:lang w:val="fr-FR"/>
        </w:rPr>
      </w:pPr>
      <w:r w:rsidRPr="00182C0D">
        <w:rPr>
          <w:noProof/>
          <w:lang w:val="fr-FR"/>
        </w:rPr>
        <w:t>y2_ml = double(y2);</w:t>
      </w:r>
    </w:p>
    <w:p w14:paraId="6AD6E61C" w14:textId="77777777" w:rsidR="00D815F8" w:rsidRPr="00182C0D" w:rsidRDefault="00D815F8" w:rsidP="00A617D5">
      <w:pPr>
        <w:pStyle w:val="Codecell"/>
        <w:rPr>
          <w:lang w:val="fr-FR"/>
        </w:rPr>
      </w:pPr>
      <w:r w:rsidRPr="00182C0D">
        <w:rPr>
          <w:noProof/>
          <w:lang w:val="fr-FR"/>
        </w:rPr>
        <w:t>confusionchart(y_ml,y2_ml)</w:t>
      </w:r>
    </w:p>
    <w:p w14:paraId="5146B044" w14:textId="77777777" w:rsidR="00D815F8" w:rsidRPr="00594764" w:rsidRDefault="00D815F8" w:rsidP="00D815F8">
      <w:pPr>
        <w:textAlignment w:val="baseline"/>
        <w:rPr>
          <w:rStyle w:val="textwrapper"/>
          <w:rFonts w:ascii="Consolas" w:hAnsi="Consolas"/>
          <w:color w:val="0E00FF"/>
          <w:sz w:val="19"/>
          <w:szCs w:val="19"/>
          <w:bdr w:val="none" w:sz="0" w:space="0" w:color="auto" w:frame="1"/>
          <w:lang w:val="fr-FR"/>
        </w:rPr>
      </w:pPr>
      <w:r w:rsidRPr="008A0492">
        <w:rPr>
          <w:rStyle w:val="textwrapper"/>
          <w:rFonts w:ascii="Consolas" w:hAnsi="Consolas"/>
          <w:noProof/>
          <w:color w:val="0E00FF"/>
          <w:sz w:val="19"/>
          <w:szCs w:val="19"/>
          <w:bdr w:val="none" w:sz="0" w:space="0" w:color="auto" w:frame="1"/>
          <w:lang w:val="fr-FR"/>
        </w:rPr>
        <w:drawing>
          <wp:inline distT="0" distB="0" distL="0" distR="0" wp14:anchorId="6CB6D524" wp14:editId="3D1BA9F5">
            <wp:extent cx="4343400" cy="3285490"/>
            <wp:effectExtent l="0" t="0" r="0" b="0"/>
            <wp:docPr id="1157125653" name="Picture 1" descr="A blue and pink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25653" name="Picture 1" descr="A blue and pink squares with black numbers&#10;&#10;Description automatically generated"/>
                    <pic:cNvPicPr/>
                  </pic:nvPicPr>
                  <pic:blipFill>
                    <a:blip r:embed="rId114"/>
                    <a:stretch>
                      <a:fillRect/>
                    </a:stretch>
                  </pic:blipFill>
                  <pic:spPr>
                    <a:xfrm>
                      <a:off x="0" y="0"/>
                      <a:ext cx="4343400" cy="3285490"/>
                    </a:xfrm>
                    <a:prstGeom prst="rect">
                      <a:avLst/>
                    </a:prstGeom>
                  </pic:spPr>
                </pic:pic>
              </a:graphicData>
            </a:graphic>
          </wp:inline>
        </w:drawing>
      </w:r>
    </w:p>
    <w:p w14:paraId="1FE4F05B" w14:textId="77777777" w:rsidR="00D815F8" w:rsidRDefault="00D815F8" w:rsidP="00D815F8">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2CE589C2" w14:textId="77777777" w:rsidR="00D815F8" w:rsidRPr="00E26E95" w:rsidRDefault="00D815F8" w:rsidP="00A617D5">
      <w:pPr>
        <w:pStyle w:val="Codecell"/>
        <w:rPr>
          <w:lang w:val="fr-FR"/>
        </w:rPr>
      </w:pPr>
      <w:r w:rsidRPr="00E26E95">
        <w:rPr>
          <w:noProof/>
          <w:lang w:val="fr-FR"/>
        </w:rPr>
        <w:t>model = py.iris_model.train(X,y);</w:t>
      </w:r>
    </w:p>
    <w:p w14:paraId="7CE2A1E1" w14:textId="77777777" w:rsidR="00D815F8" w:rsidRPr="00E26E95" w:rsidRDefault="00D815F8" w:rsidP="00A617D5">
      <w:pPr>
        <w:pStyle w:val="Codecell"/>
      </w:pPr>
      <w:r w:rsidRPr="00E26E95">
        <w:rPr>
          <w:noProof/>
        </w:rPr>
        <w:t>y2 = py.iris_model.predict(model, X)</w:t>
      </w:r>
    </w:p>
    <w:p w14:paraId="1D691CBE" w14:textId="77777777" w:rsidR="00D815F8" w:rsidRDefault="00D815F8" w:rsidP="00A617D5">
      <w:pPr>
        <w:pStyle w:val="Output"/>
      </w:pPr>
    </w:p>
    <w:p w14:paraId="64805CFE" w14:textId="77777777" w:rsidR="00D815F8" w:rsidRPr="00E26E95" w:rsidRDefault="00D815F8" w:rsidP="00A617D5">
      <w:pPr>
        <w:pStyle w:val="Output"/>
      </w:pPr>
      <w:r w:rsidRPr="00E26E95">
        <w:t xml:space="preserve">y2 = </w:t>
      </w:r>
    </w:p>
    <w:p w14:paraId="2B7C706A" w14:textId="77777777" w:rsidR="00D815F8" w:rsidRPr="00E26E95" w:rsidRDefault="00D815F8" w:rsidP="00A617D5">
      <w:pPr>
        <w:pStyle w:val="Output"/>
      </w:pPr>
      <w:r w:rsidRPr="00E26E95">
        <w:t xml:space="preserve">  Python ndarray:</w:t>
      </w:r>
    </w:p>
    <w:p w14:paraId="5FF15AD0" w14:textId="77777777" w:rsidR="00D815F8" w:rsidRPr="00E26E95" w:rsidRDefault="00D815F8" w:rsidP="00A617D5">
      <w:pPr>
        <w:pStyle w:val="Output"/>
      </w:pPr>
    </w:p>
    <w:p w14:paraId="4935C244" w14:textId="77777777" w:rsidR="00D815F8" w:rsidRPr="00E26E95" w:rsidRDefault="00D815F8" w:rsidP="00A617D5">
      <w:pPr>
        <w:pStyle w:val="Output"/>
      </w:pPr>
      <w:r w:rsidRPr="00E26E95">
        <w:t xml:space="preserve">   0   0   0   0   0   0   0   0   0   0   0   0   0   0   0   0   0   0   0   0   0   0   0   0   0   0   0   0   0   0   0   0   0   0   0   0   0   0   0   0   0   0   0   0   0   0   0   0   0   0   2   2   2   1   2   1   2   1   2   1   1   1   1   1   1   2   1   1   1   1   1   1   1   1   2   2   2   2   1   1   1   1   1   1   1   2   2   1   1   1   1   1   1   1   1   1   1   1   1   1   2   1   2   2   2   2   1   2   2   2   2   2   2   1   1   2   2   2   2   1   2   1   2   1   2   2   1   1   2   2   2   2   2   2   1   2   2   2   1   2   2   2   1   2   2   2   1   2   2   1</w:t>
      </w:r>
    </w:p>
    <w:p w14:paraId="2E6A8957" w14:textId="77777777" w:rsidR="00D815F8" w:rsidRPr="00E26E95" w:rsidRDefault="00D815F8" w:rsidP="00A617D5">
      <w:pPr>
        <w:pStyle w:val="Output"/>
      </w:pPr>
    </w:p>
    <w:p w14:paraId="482391E4" w14:textId="77777777" w:rsidR="00D815F8" w:rsidRPr="00E26E95" w:rsidRDefault="00D815F8" w:rsidP="00A617D5">
      <w:pPr>
        <w:pStyle w:val="Output"/>
      </w:pPr>
      <w:r w:rsidRPr="00E26E95">
        <w:t xml:space="preserve">    Use details function to view the properties of the Python object.</w:t>
      </w:r>
    </w:p>
    <w:p w14:paraId="17A0B604" w14:textId="77777777" w:rsidR="00D815F8" w:rsidRPr="00E26E95" w:rsidRDefault="00D815F8" w:rsidP="00A617D5">
      <w:pPr>
        <w:pStyle w:val="Output"/>
      </w:pPr>
    </w:p>
    <w:p w14:paraId="0B73774C" w14:textId="77777777" w:rsidR="00D815F8" w:rsidRDefault="00D815F8" w:rsidP="00A617D5">
      <w:pPr>
        <w:pStyle w:val="Output"/>
      </w:pPr>
      <w:r w:rsidRPr="00E26E95">
        <w:t xml:space="preserve">    Use int64 function to convert to a MATLAB array.</w:t>
      </w:r>
    </w:p>
    <w:p w14:paraId="3F0A50C6" w14:textId="77777777" w:rsidR="001D5C2B" w:rsidRPr="00E26E95" w:rsidRDefault="001D5C2B" w:rsidP="00A617D5">
      <w:pPr>
        <w:pStyle w:val="Output"/>
      </w:pPr>
    </w:p>
    <w:p w14:paraId="67B448CB" w14:textId="77777777" w:rsidR="00D815F8" w:rsidRPr="001D5C2B" w:rsidRDefault="00D815F8" w:rsidP="00A617D5">
      <w:pPr>
        <w:pStyle w:val="Codecell"/>
        <w:rPr>
          <w:noProof/>
          <w:color w:val="008013"/>
        </w:rPr>
      </w:pPr>
      <w:r w:rsidRPr="00476B6F">
        <w:rPr>
          <w:noProof/>
        </w:rPr>
        <w:t xml:space="preserve">sum(y_ml == y2)/length(y_ml) </w:t>
      </w:r>
      <w:r w:rsidRPr="001D5C2B">
        <w:rPr>
          <w:noProof/>
          <w:color w:val="008013"/>
        </w:rPr>
        <w:t>% precision of the model based on training set</w:t>
      </w:r>
    </w:p>
    <w:p w14:paraId="0A5977B4" w14:textId="77777777" w:rsidR="00D815F8" w:rsidRPr="0031103B" w:rsidRDefault="00D815F8" w:rsidP="00A617D5">
      <w:pPr>
        <w:pStyle w:val="Output"/>
      </w:pPr>
      <w:r w:rsidRPr="0031103B">
        <w:t>ans = 0.8200</w:t>
      </w:r>
    </w:p>
    <w:p w14:paraId="2551F3B5" w14:textId="77777777" w:rsidR="00D815F8" w:rsidRPr="0031103B" w:rsidRDefault="00D815F8" w:rsidP="00D815F8">
      <w:pPr>
        <w:pStyle w:val="Text"/>
        <w:rPr>
          <w:rFonts w:asciiTheme="minorHAnsi" w:eastAsiaTheme="minorHAnsi" w:hAnsiTheme="minorHAnsi" w:cstheme="minorBidi"/>
          <w:sz w:val="22"/>
          <w:szCs w:val="22"/>
          <w:bdr w:val="none" w:sz="0" w:space="0" w:color="auto" w:frame="1"/>
          <w:lang w:val="en-US" w:eastAsia="en-US"/>
        </w:rPr>
      </w:pPr>
    </w:p>
    <w:p w14:paraId="53FF2CE3" w14:textId="77777777" w:rsidR="00D815F8" w:rsidRDefault="00D815F8" w:rsidP="001D5C2B">
      <w:pPr>
        <w:rPr>
          <w:bdr w:val="none" w:sz="0" w:space="0" w:color="auto" w:frame="1"/>
        </w:rPr>
      </w:pPr>
      <w:r>
        <w:rPr>
          <w:bdr w:val="none" w:sz="0" w:space="0" w:color="auto" w:frame="1"/>
        </w:rPr>
        <w:t>Alternatively</w:t>
      </w:r>
      <w:r w:rsidRPr="00FD6515">
        <w:rPr>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7F69DAE6" w14:textId="77777777" w:rsidR="00D815F8" w:rsidRDefault="00D815F8" w:rsidP="00A617D5">
      <w:pPr>
        <w:pStyle w:val="Codecell"/>
      </w:pPr>
      <w:r>
        <w:rPr>
          <w:noProof/>
        </w:rPr>
        <w:t>classificationLearner(X_ml,species)</w:t>
      </w:r>
    </w:p>
    <w:p w14:paraId="1AFFB2FA" w14:textId="77777777" w:rsidR="00D815F8" w:rsidRPr="00292F89" w:rsidRDefault="00D815F8" w:rsidP="00D815F8">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6953FAC9" wp14:editId="332D4870">
            <wp:extent cx="4403548" cy="2787650"/>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421378" cy="2798937"/>
                    </a:xfrm>
                    <a:prstGeom prst="rect">
                      <a:avLst/>
                    </a:prstGeom>
                    <a:noFill/>
                    <a:ln>
                      <a:noFill/>
                    </a:ln>
                  </pic:spPr>
                </pic:pic>
              </a:graphicData>
            </a:graphic>
          </wp:inline>
        </w:drawing>
      </w:r>
    </w:p>
    <w:p w14:paraId="5E81D964" w14:textId="77777777" w:rsidR="00D815F8" w:rsidRDefault="00D815F8" w:rsidP="00D815F8">
      <w:pPr>
        <w:pStyle w:val="BodyText"/>
        <w:rPr>
          <w:bdr w:val="none" w:sz="0" w:space="0" w:color="auto" w:frame="1"/>
        </w:rPr>
      </w:pPr>
    </w:p>
    <w:p w14:paraId="367DB07D" w14:textId="77777777" w:rsidR="00D815F8" w:rsidRPr="00FD6515" w:rsidRDefault="00D815F8" w:rsidP="00D815F8">
      <w:pPr>
        <w:pStyle w:val="BodyText"/>
        <w:rPr>
          <w:bdr w:val="none" w:sz="0" w:space="0" w:color="auto" w:frame="1"/>
        </w:rPr>
      </w:pPr>
    </w:p>
    <w:p w14:paraId="0EE8791D" w14:textId="4FFAFFD2" w:rsidR="00D815F8" w:rsidRDefault="00A617D5" w:rsidP="0011592D">
      <w:pPr>
        <w:pStyle w:val="Heading2"/>
        <w:numPr>
          <w:ilvl w:val="1"/>
          <w:numId w:val="47"/>
        </w:numPr>
      </w:pPr>
      <w:bookmarkStart w:id="82" w:name="_Toc161069572"/>
      <w:bookmarkStart w:id="83" w:name="_Toc177320885"/>
      <w:r w:rsidRPr="00E82223">
        <w:rPr>
          <w:rStyle w:val="Hyperlink"/>
          <w:noProof/>
          <w:u w:val="none"/>
        </w:rPr>
        <w:lastRenderedPageBreak/>
        <w:drawing>
          <wp:anchor distT="0" distB="0" distL="114300" distR="114300" simplePos="0" relativeHeight="251671552" behindDoc="0" locked="0" layoutInCell="1" allowOverlap="1" wp14:anchorId="17905841" wp14:editId="5F0D3202">
            <wp:simplePos x="0" y="0"/>
            <wp:positionH relativeFrom="margin">
              <wp:posOffset>2476500</wp:posOffset>
            </wp:positionH>
            <wp:positionV relativeFrom="paragraph">
              <wp:posOffset>220345</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6">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15F8">
        <w:t>Call TensorFlow from MATLAB</w:t>
      </w:r>
      <w:bookmarkEnd w:id="82"/>
      <w:bookmarkEnd w:id="83"/>
    </w:p>
    <w:p w14:paraId="077B0EE0" w14:textId="517D538C" w:rsidR="00D815F8" w:rsidRDefault="00D815F8" w:rsidP="00D815F8">
      <w:r>
        <w:t>Let’s introduce the use of Tensorflow with the getting started tutorial</w:t>
      </w:r>
      <w:r>
        <w:rPr>
          <w:rStyle w:val="FootnoteReference"/>
        </w:rPr>
        <w:footnoteReference w:id="83"/>
      </w:r>
      <w:r>
        <w:t>:</w:t>
      </w:r>
    </w:p>
    <w:p w14:paraId="16F669D7" w14:textId="77777777" w:rsidR="00D815F8" w:rsidRDefault="00D815F8" w:rsidP="00D815F8">
      <w:r w:rsidRPr="00556CAB">
        <w:t xml:space="preserve">This guide uses the </w:t>
      </w:r>
      <w:r w:rsidRPr="00405AE6">
        <w:t>Fashion MNIST</w:t>
      </w:r>
      <w:r>
        <w:rPr>
          <w:rStyle w:val="FootnoteReference"/>
        </w:rPr>
        <w:footnoteReference w:id="84"/>
      </w:r>
      <w:r w:rsidRPr="00556CAB">
        <w:t xml:space="preserve"> dataset which contains 70,000 grayscale images in 10 categories. The images show individual articles of clothing at low resolution (28 by 28 pixels)</w:t>
      </w:r>
      <w:r>
        <w:t>.</w:t>
      </w:r>
    </w:p>
    <w:p w14:paraId="06471501" w14:textId="77777777" w:rsidR="00D815F8" w:rsidRDefault="00D815F8" w:rsidP="00D815F8">
      <w:r>
        <w:t xml:space="preserve">This example is curated </w:t>
      </w:r>
      <w:r w:rsidRPr="00556CAB">
        <w:t>by Zalando,</w:t>
      </w:r>
      <w:r>
        <w:t xml:space="preserve"> under a</w:t>
      </w:r>
      <w:r w:rsidRPr="00556CAB">
        <w:t xml:space="preserve"> MIT License.</w:t>
      </w:r>
    </w:p>
    <w:p w14:paraId="6FFD8E2B" w14:textId="77777777" w:rsidR="00D815F8" w:rsidRPr="00556CAB" w:rsidRDefault="00D815F8" w:rsidP="00D815F8">
      <w:r w:rsidRPr="0099572F">
        <w:t xml:space="preserve">First let’s </w:t>
      </w:r>
      <w:r w:rsidRPr="0099572F">
        <w:rPr>
          <w:b/>
        </w:rPr>
        <w:t>load tensorflow</w:t>
      </w:r>
      <w:r w:rsidRPr="0099572F">
        <w:t xml:space="preserve"> explicitely, and check the version of tensorflow installed:</w:t>
      </w:r>
    </w:p>
    <w:p w14:paraId="6D43FA69" w14:textId="77777777" w:rsidR="00D815F8" w:rsidRDefault="00D815F8" w:rsidP="00A617D5">
      <w:pPr>
        <w:pStyle w:val="Codecell"/>
      </w:pPr>
      <w:r>
        <w:rPr>
          <w:noProof/>
        </w:rPr>
        <w:t>tf = py.importlib.import_module(</w:t>
      </w:r>
      <w:r>
        <w:rPr>
          <w:noProof/>
          <w:color w:val="A709F5"/>
        </w:rPr>
        <w:t>'tensorflow'</w:t>
      </w:r>
      <w:r>
        <w:rPr>
          <w:noProof/>
        </w:rPr>
        <w:t>);</w:t>
      </w:r>
    </w:p>
    <w:p w14:paraId="63EA7279" w14:textId="77777777" w:rsidR="00D815F8" w:rsidRDefault="00D815F8" w:rsidP="00A617D5">
      <w:pPr>
        <w:pStyle w:val="Codecell"/>
      </w:pPr>
      <w:r>
        <w:rPr>
          <w:noProof/>
        </w:rPr>
        <w:t>pyrun(</w:t>
      </w:r>
      <w:r>
        <w:rPr>
          <w:noProof/>
          <w:color w:val="A709F5"/>
        </w:rPr>
        <w:t>'import tensorflow as tf; print(tf.__version__)'</w:t>
      </w:r>
      <w:r>
        <w:rPr>
          <w:noProof/>
        </w:rPr>
        <w:t>)</w:t>
      </w:r>
    </w:p>
    <w:p w14:paraId="34366E30" w14:textId="77777777" w:rsidR="00D815F8" w:rsidRDefault="00D815F8" w:rsidP="00A617D5">
      <w:pPr>
        <w:pStyle w:val="Output"/>
      </w:pPr>
      <w:r>
        <w:t>2.8.0</w:t>
      </w:r>
    </w:p>
    <w:p w14:paraId="272E064C" w14:textId="77777777" w:rsidR="00D815F8" w:rsidRPr="00A41A0E" w:rsidRDefault="00D815F8" w:rsidP="00D815F8">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dataset </w:t>
      </w:r>
    </w:p>
    <w:p w14:paraId="2BB469CD" w14:textId="77777777" w:rsidR="00D815F8" w:rsidRDefault="00D815F8" w:rsidP="00A617D5">
      <w:pPr>
        <w:pStyle w:val="Codecell"/>
        <w:rPr>
          <w:rFonts w:ascii="Times New Roman" w:eastAsia="Times New Roman" w:hAnsi="Times New Roman"/>
          <w:sz w:val="24"/>
          <w:szCs w:val="24"/>
        </w:rPr>
      </w:pPr>
      <w:r>
        <w:rPr>
          <w:noProof/>
        </w:rPr>
        <w:t>fashion_mnist = tf.keras.datasets.fashion_mnist</w:t>
      </w:r>
      <w:r>
        <w:rPr>
          <w:rStyle w:val="variablenameelement"/>
          <w:rFonts w:eastAsia="Times New Roman" w:cstheme="minorBidi"/>
          <w:color w:val="212121"/>
          <w:szCs w:val="18"/>
        </w:rPr>
        <w:t>;</w:t>
      </w:r>
      <w:r>
        <w:rPr>
          <w:rFonts w:eastAsia="Times New Roman"/>
        </w:rPr>
        <w:t xml:space="preserve"> </w:t>
      </w:r>
    </w:p>
    <w:p w14:paraId="434BAF4B" w14:textId="77777777" w:rsidR="00D815F8" w:rsidRDefault="00D815F8" w:rsidP="00A617D5">
      <w:pPr>
        <w:pStyle w:val="Codecell"/>
      </w:pPr>
      <w:r>
        <w:rPr>
          <w:noProof/>
        </w:rPr>
        <w:t>train_test_tuple = fashion_mnist.load_data();</w:t>
      </w:r>
    </w:p>
    <w:p w14:paraId="4990B792" w14:textId="77777777" w:rsidR="00D815F8" w:rsidRDefault="00D815F8" w:rsidP="00D815F8">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4FDF4862" w14:textId="77777777" w:rsidR="00D815F8" w:rsidRPr="00A41A0E" w:rsidRDefault="00D815F8" w:rsidP="00D815F8">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5"/>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r w:rsidRPr="00A41A0E">
        <w:rPr>
          <w:rFonts w:ascii="Consolas"/>
          <w:lang w:val="en-US"/>
        </w:rPr>
        <w:t>pytuple{1}</w:t>
      </w:r>
    </w:p>
    <w:p w14:paraId="43E8CA77" w14:textId="77777777" w:rsidR="00D815F8" w:rsidRPr="00A41A0E" w:rsidRDefault="00D815F8" w:rsidP="00D815F8">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54AC2287" w14:textId="77777777" w:rsidR="00D815F8" w:rsidRDefault="00D815F8" w:rsidP="00A617D5">
      <w:pPr>
        <w:pStyle w:val="Codecell"/>
      </w:pPr>
      <w:r>
        <w:rPr>
          <w:noProof/>
        </w:rPr>
        <w:t>% ND array containing gray scale images (values from 0 to 255)</w:t>
      </w:r>
    </w:p>
    <w:p w14:paraId="6AB57313" w14:textId="77777777" w:rsidR="00D815F8" w:rsidRPr="00634209" w:rsidRDefault="00D815F8" w:rsidP="00A617D5">
      <w:pPr>
        <w:pStyle w:val="Codecell"/>
        <w:rPr>
          <w:lang w:val="fr-FR"/>
        </w:rPr>
      </w:pPr>
      <w:r w:rsidRPr="00634209">
        <w:rPr>
          <w:noProof/>
          <w:lang w:val="fr-FR"/>
        </w:rPr>
        <w:t xml:space="preserve">train_images = train_test_tuple{1}{1}; </w:t>
      </w:r>
    </w:p>
    <w:p w14:paraId="4E0C9E88" w14:textId="77777777" w:rsidR="00D815F8" w:rsidRDefault="00D815F8" w:rsidP="00A617D5">
      <w:pPr>
        <w:pStyle w:val="Codecell"/>
      </w:pPr>
      <w:r>
        <w:rPr>
          <w:noProof/>
        </w:rPr>
        <w:t>test_images = train_test_tuple{2}{1};</w:t>
      </w:r>
    </w:p>
    <w:p w14:paraId="552AA032" w14:textId="77777777" w:rsidR="00D815F8" w:rsidRDefault="00D815F8" w:rsidP="00A617D5">
      <w:pPr>
        <w:pStyle w:val="Codecell"/>
      </w:pPr>
      <w:r>
        <w:rPr>
          <w:noProof/>
        </w:rPr>
        <w:t>% values from 0 to 9: can be converted as uint8</w:t>
      </w:r>
    </w:p>
    <w:p w14:paraId="5F50815E" w14:textId="77777777" w:rsidR="00D815F8" w:rsidRPr="00634209" w:rsidRDefault="00D815F8" w:rsidP="00A617D5">
      <w:pPr>
        <w:pStyle w:val="Codecell"/>
        <w:rPr>
          <w:lang w:val="fr-FR"/>
        </w:rPr>
      </w:pPr>
      <w:r w:rsidRPr="00634209">
        <w:rPr>
          <w:noProof/>
          <w:lang w:val="fr-FR"/>
        </w:rPr>
        <w:t>train_labels = train_test_tuple{1}{2};</w:t>
      </w:r>
    </w:p>
    <w:p w14:paraId="2E7FDFDF" w14:textId="77777777" w:rsidR="00D815F8" w:rsidRDefault="00D815F8" w:rsidP="00A617D5">
      <w:pPr>
        <w:pStyle w:val="Codecell"/>
      </w:pPr>
      <w:r>
        <w:rPr>
          <w:noProof/>
        </w:rPr>
        <w:t xml:space="preserve">test_labels = train_test_tuple{2}{2}; </w:t>
      </w:r>
    </w:p>
    <w:p w14:paraId="7ABC36FD" w14:textId="77777777" w:rsidR="00D815F8" w:rsidRPr="00924D97" w:rsidRDefault="00D815F8" w:rsidP="00D815F8">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lastRenderedPageBreak/>
        <w:t>Define the list of classes directly in MATLAB:</w:t>
      </w:r>
    </w:p>
    <w:p w14:paraId="219684F8" w14:textId="77777777" w:rsidR="00D815F8" w:rsidRDefault="00D815F8" w:rsidP="00A617D5">
      <w:pPr>
        <w:pStyle w:val="Codecell"/>
      </w:pPr>
      <w:r>
        <w:rPr>
          <w:noProof/>
        </w:rPr>
        <w:t>class_names = ["T-shirt/top", "Trouser", "Pullover", "Dress", "Coat", "Sandal", "Shirt", "Sneaker", "Bag", "Ankle boot"]</w:t>
      </w:r>
    </w:p>
    <w:p w14:paraId="2677D7B7" w14:textId="77777777" w:rsidR="00D815F8" w:rsidRDefault="00D815F8" w:rsidP="00A617D5">
      <w:pPr>
        <w:pStyle w:val="Output"/>
      </w:pPr>
      <w:r>
        <w:t xml:space="preserve">class_names = </w:t>
      </w:r>
      <w:r>
        <w:rPr>
          <w:rStyle w:val="vevariablevaluesummary"/>
          <w:rFonts w:eastAsia="Times New Roman"/>
          <w:color w:val="B3B3B3"/>
        </w:rPr>
        <w:t>1×10 string</w:t>
      </w:r>
    </w:p>
    <w:p w14:paraId="5E9B551B" w14:textId="77777777" w:rsidR="00D815F8" w:rsidRPr="00924D97" w:rsidRDefault="00D815F8" w:rsidP="00A617D5">
      <w:pPr>
        <w:pStyle w:val="Output"/>
      </w:pPr>
      <w:r w:rsidRPr="00924D97">
        <w:t>"T-shirt/top"</w:t>
      </w:r>
      <w:r>
        <w:t xml:space="preserve"> </w:t>
      </w:r>
      <w:r>
        <w:tab/>
      </w:r>
      <w:r w:rsidRPr="00924D97">
        <w:t xml:space="preserve">"Trouser"    "Pullover"   "Dress"      "Coat"       "Sandal"      </w:t>
      </w:r>
      <w:r w:rsidRPr="00924D97">
        <w:rPr>
          <w:rFonts w:ascii="Cambria Math" w:hAnsi="Cambria Math" w:cs="Cambria Math"/>
        </w:rPr>
        <w:t>⋯</w:t>
      </w:r>
    </w:p>
    <w:p w14:paraId="081CCD8B" w14:textId="77777777" w:rsidR="00D815F8" w:rsidRPr="00924D97" w:rsidRDefault="00D815F8" w:rsidP="00D815F8">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54061414" w14:textId="77777777" w:rsidR="00D815F8" w:rsidRDefault="00D815F8" w:rsidP="00A617D5">
      <w:pPr>
        <w:pStyle w:val="Codecell"/>
      </w:pPr>
      <w:r>
        <w:rPr>
          <w:noProof/>
        </w:rPr>
        <w:t>tl = uint8(train_labels)+1; % shifting range from [0:9] to [1:10]</w:t>
      </w:r>
    </w:p>
    <w:p w14:paraId="083D2128" w14:textId="77777777" w:rsidR="00D815F8" w:rsidRDefault="00D815F8" w:rsidP="00A617D5">
      <w:pPr>
        <w:pStyle w:val="Codecell"/>
      </w:pPr>
      <w:r>
        <w:rPr>
          <w:noProof/>
        </w:rPr>
        <w:t>l = length(tl)</w:t>
      </w:r>
    </w:p>
    <w:p w14:paraId="2C2D9F80" w14:textId="77777777" w:rsidR="00D815F8" w:rsidRDefault="00D815F8" w:rsidP="00A617D5">
      <w:pPr>
        <w:pStyle w:val="Output"/>
      </w:pPr>
      <w:r>
        <w:t>l = 60000</w:t>
      </w:r>
    </w:p>
    <w:p w14:paraId="6D4CAC2B" w14:textId="77777777" w:rsidR="00D815F8" w:rsidRPr="00867BFC" w:rsidRDefault="00D815F8" w:rsidP="00D815F8">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3175D014" w14:textId="77777777" w:rsidR="00D815F8" w:rsidRPr="00634209" w:rsidRDefault="00D815F8" w:rsidP="00A617D5">
      <w:pPr>
        <w:pStyle w:val="Codecell"/>
        <w:rPr>
          <w:lang w:val="fr-FR"/>
        </w:rPr>
      </w:pPr>
      <w:r w:rsidRPr="00634209">
        <w:rPr>
          <w:noProof/>
          <w:lang w:val="fr-FR"/>
        </w:rPr>
        <w:t>train_images_m = uint8(train_images);</w:t>
      </w:r>
    </w:p>
    <w:p w14:paraId="0FBC5CD2" w14:textId="77777777" w:rsidR="00D815F8" w:rsidRPr="00634209" w:rsidRDefault="00D815F8" w:rsidP="00A617D5">
      <w:pPr>
        <w:pStyle w:val="Codecell"/>
        <w:rPr>
          <w:lang w:val="fr-FR"/>
        </w:rPr>
      </w:pPr>
      <w:r w:rsidRPr="00634209">
        <w:rPr>
          <w:noProof/>
          <w:lang w:val="fr-FR"/>
        </w:rPr>
        <w:t>size(train_images_m)</w:t>
      </w:r>
    </w:p>
    <w:p w14:paraId="484197B1" w14:textId="77777777" w:rsidR="00D815F8" w:rsidRPr="00A304A2" w:rsidRDefault="00D815F8" w:rsidP="00A617D5">
      <w:pPr>
        <w:pStyle w:val="Output"/>
        <w:rPr>
          <w:lang w:val="fr-FR"/>
        </w:rPr>
      </w:pPr>
      <w:r w:rsidRPr="00A304A2">
        <w:rPr>
          <w:lang w:val="fr-FR"/>
        </w:rPr>
        <w:t xml:space="preserve">ans = </w:t>
      </w:r>
      <w:r w:rsidRPr="00A304A2">
        <w:rPr>
          <w:rStyle w:val="vevariablevaluesummary"/>
          <w:rFonts w:eastAsia="Times New Roman"/>
          <w:color w:val="B3B3B3"/>
          <w:lang w:val="fr-FR"/>
        </w:rPr>
        <w:t>1×3</w:t>
      </w:r>
    </w:p>
    <w:p w14:paraId="17652C02" w14:textId="77777777" w:rsidR="00D815F8" w:rsidRPr="00CD1685" w:rsidRDefault="00D815F8" w:rsidP="00A617D5">
      <w:pPr>
        <w:pStyle w:val="Output"/>
      </w:pPr>
      <w:r w:rsidRPr="009E5099">
        <w:rPr>
          <w:lang w:val="fr-FR"/>
        </w:rPr>
        <w:t xml:space="preserve">       </w:t>
      </w:r>
      <w:r w:rsidRPr="00CD1685">
        <w:t>60000          28          28</w:t>
      </w:r>
    </w:p>
    <w:p w14:paraId="1F55FFE0" w14:textId="77777777" w:rsidR="00D815F8" w:rsidRPr="00867BFC" w:rsidRDefault="00D815F8" w:rsidP="00D815F8">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4146023A" w14:textId="77777777" w:rsidR="00D815F8" w:rsidRPr="00634209" w:rsidRDefault="00D815F8" w:rsidP="00A617D5">
      <w:pPr>
        <w:pStyle w:val="Codecell"/>
        <w:rPr>
          <w:lang w:val="fr-FR"/>
        </w:rPr>
      </w:pPr>
      <w:r w:rsidRPr="00634209">
        <w:rPr>
          <w:noProof/>
          <w:lang w:val="fr-FR"/>
        </w:rPr>
        <w:t>size(train_images_m(1,:,:))</w:t>
      </w:r>
    </w:p>
    <w:p w14:paraId="35D03A58" w14:textId="77777777" w:rsidR="00D815F8" w:rsidRPr="00634209" w:rsidRDefault="00D815F8" w:rsidP="00551EE6">
      <w:pPr>
        <w:pStyle w:val="Output"/>
        <w:rPr>
          <w:lang w:val="fr-FR"/>
        </w:rPr>
      </w:pPr>
      <w:r w:rsidRPr="00634209">
        <w:rPr>
          <w:lang w:val="fr-FR"/>
        </w:rPr>
        <w:t xml:space="preserve">ans = </w:t>
      </w:r>
      <w:r w:rsidRPr="00634209">
        <w:rPr>
          <w:rStyle w:val="vevariablevaluesummary"/>
          <w:rFonts w:eastAsia="Times New Roman"/>
          <w:color w:val="B3B3B3"/>
          <w:lang w:val="fr-FR"/>
        </w:rPr>
        <w:t>1×3</w:t>
      </w:r>
    </w:p>
    <w:p w14:paraId="105B228E" w14:textId="77777777" w:rsidR="00D815F8" w:rsidRPr="009E5099" w:rsidRDefault="00D815F8" w:rsidP="00551EE6">
      <w:pPr>
        <w:pStyle w:val="Output"/>
        <w:rPr>
          <w:lang w:val="fr-FR"/>
        </w:rPr>
      </w:pPr>
      <w:r w:rsidRPr="009E5099">
        <w:rPr>
          <w:lang w:val="fr-FR"/>
        </w:rPr>
        <w:t xml:space="preserve">     1    28    28</w:t>
      </w:r>
    </w:p>
    <w:p w14:paraId="13495A3C" w14:textId="77777777" w:rsidR="00D815F8" w:rsidRPr="00634209" w:rsidRDefault="00D815F8" w:rsidP="00551EE6">
      <w:pPr>
        <w:pStyle w:val="Codecell"/>
        <w:rPr>
          <w:lang w:val="fr-FR"/>
        </w:rPr>
      </w:pPr>
      <w:r w:rsidRPr="00634209">
        <w:rPr>
          <w:noProof/>
          <w:lang w:val="fr-FR"/>
        </w:rPr>
        <w:t>size(reshape(train_images_m(1,:,:),[28,28]))</w:t>
      </w:r>
    </w:p>
    <w:p w14:paraId="00176F91" w14:textId="77777777" w:rsidR="00D815F8" w:rsidRPr="000524AC" w:rsidRDefault="00D815F8" w:rsidP="00551EE6">
      <w:pPr>
        <w:pStyle w:val="Output"/>
        <w:rPr>
          <w:lang w:val="fr-FR"/>
        </w:rPr>
      </w:pPr>
      <w:r w:rsidRPr="000524AC">
        <w:rPr>
          <w:lang w:val="fr-FR"/>
        </w:rPr>
        <w:t xml:space="preserve">ans = </w:t>
      </w:r>
      <w:r w:rsidRPr="000524AC">
        <w:rPr>
          <w:rStyle w:val="vevariablevaluesummary"/>
          <w:rFonts w:eastAsia="Times New Roman"/>
          <w:color w:val="B3B3B3"/>
          <w:lang w:val="fr-FR"/>
        </w:rPr>
        <w:t>1×2</w:t>
      </w:r>
    </w:p>
    <w:p w14:paraId="1E1FB0E5" w14:textId="77777777" w:rsidR="00D815F8" w:rsidRPr="00CD1685" w:rsidRDefault="00D815F8" w:rsidP="00551EE6">
      <w:pPr>
        <w:pStyle w:val="Output"/>
      </w:pPr>
      <w:r w:rsidRPr="009E5099">
        <w:rPr>
          <w:lang w:val="fr-FR"/>
        </w:rPr>
        <w:t xml:space="preserve">    </w:t>
      </w:r>
      <w:r w:rsidRPr="00CD1685">
        <w:t>28    28</w:t>
      </w:r>
    </w:p>
    <w:p w14:paraId="40D202E8" w14:textId="77777777" w:rsidR="00D815F8" w:rsidRDefault="00D815F8" w:rsidP="00D815F8">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53C64ADB" w14:textId="77777777" w:rsidR="00D815F8" w:rsidRDefault="00D815F8" w:rsidP="00551EE6">
      <w:pPr>
        <w:pStyle w:val="Codecell"/>
      </w:pPr>
      <w:r w:rsidRPr="00792240">
        <w:rPr>
          <w:rFonts w:eastAsia="Times New Roman"/>
          <w:noProof/>
          <w:color w:val="404040"/>
          <w:sz w:val="24"/>
          <w:szCs w:val="24"/>
        </w:rPr>
        <w:drawing>
          <wp:anchor distT="0" distB="0" distL="114300" distR="114300" simplePos="0" relativeHeight="251673600" behindDoc="0" locked="0" layoutInCell="1" allowOverlap="1" wp14:anchorId="02417266" wp14:editId="1D2E1CFB">
            <wp:simplePos x="0" y="0"/>
            <wp:positionH relativeFrom="column">
              <wp:posOffset>495300</wp:posOffset>
            </wp:positionH>
            <wp:positionV relativeFrom="paragraph">
              <wp:posOffset>31750</wp:posOffset>
            </wp:positionV>
            <wp:extent cx="1339850" cy="209716"/>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17">
                      <a:extLst>
                        <a:ext uri="{28A0092B-C50C-407E-A947-70E740481C1C}">
                          <a14:useLocalDpi xmlns:a14="http://schemas.microsoft.com/office/drawing/2010/main" val="0"/>
                        </a:ext>
                      </a:extLst>
                    </a:blip>
                    <a:srcRect l="25530" t="5416" r="31596" b="80656"/>
                    <a:stretch/>
                  </pic:blipFill>
                  <pic:spPr bwMode="auto">
                    <a:xfrm>
                      <a:off x="0" y="0"/>
                      <a:ext cx="1339850" cy="2097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i = 42;</w:t>
      </w:r>
    </w:p>
    <w:p w14:paraId="7932A5D2" w14:textId="77777777" w:rsidR="00D815F8" w:rsidRDefault="00D815F8" w:rsidP="00551EE6">
      <w:pPr>
        <w:pStyle w:val="Codecell"/>
      </w:pPr>
      <w:r>
        <w:rPr>
          <w:noProof/>
        </w:rPr>
        <w:t>img = reshape(train_images_m(i,:,:),[28,28]);</w:t>
      </w:r>
    </w:p>
    <w:p w14:paraId="27106991" w14:textId="77777777" w:rsidR="00D815F8" w:rsidRDefault="00D815F8" w:rsidP="00551EE6">
      <w:pPr>
        <w:pStyle w:val="Codecell"/>
      </w:pPr>
      <w:r>
        <w:rPr>
          <w:noProof/>
        </w:rPr>
        <w:t>imshow(img)</w:t>
      </w:r>
    </w:p>
    <w:p w14:paraId="3BAEB851" w14:textId="77777777" w:rsidR="00D815F8" w:rsidRDefault="00D815F8" w:rsidP="00551EE6">
      <w:pPr>
        <w:pStyle w:val="Codecell"/>
      </w:pPr>
      <w:r>
        <w:rPr>
          <w:noProof/>
        </w:rPr>
        <w:t>title(class_names(tl(i)))</w:t>
      </w:r>
    </w:p>
    <w:p w14:paraId="38E1D0B2" w14:textId="77777777" w:rsidR="00D815F8" w:rsidRDefault="00D815F8" w:rsidP="00D815F8">
      <w:pPr>
        <w:rPr>
          <w:rFonts w:ascii="Consolas" w:eastAsia="Times New Roman" w:hAnsi="Consolas"/>
          <w:color w:val="404040"/>
          <w:sz w:val="24"/>
          <w:szCs w:val="24"/>
        </w:rPr>
      </w:pPr>
      <w:r w:rsidRPr="008A0492">
        <w:rPr>
          <w:rFonts w:ascii="Consolas" w:eastAsia="Times New Roman" w:hAnsi="Consolas"/>
          <w:noProof/>
          <w:color w:val="404040"/>
          <w:sz w:val="24"/>
          <w:szCs w:val="24"/>
        </w:rPr>
        <w:lastRenderedPageBreak/>
        <w:drawing>
          <wp:inline distT="0" distB="0" distL="0" distR="0" wp14:anchorId="41571489" wp14:editId="44BBAC0D">
            <wp:extent cx="1555830" cy="895396"/>
            <wp:effectExtent l="0" t="0" r="6350" b="0"/>
            <wp:docPr id="68564679" name="Picture 1" descr="A white sho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64679" name="Picture 1" descr="A white shoe with black text&#10;&#10;Description automatically generated"/>
                    <pic:cNvPicPr/>
                  </pic:nvPicPr>
                  <pic:blipFill>
                    <a:blip r:embed="rId118"/>
                    <a:stretch>
                      <a:fillRect/>
                    </a:stretch>
                  </pic:blipFill>
                  <pic:spPr>
                    <a:xfrm>
                      <a:off x="0" y="0"/>
                      <a:ext cx="1555830" cy="895396"/>
                    </a:xfrm>
                    <a:prstGeom prst="rect">
                      <a:avLst/>
                    </a:prstGeom>
                  </pic:spPr>
                </pic:pic>
              </a:graphicData>
            </a:graphic>
          </wp:inline>
        </w:drawing>
      </w:r>
    </w:p>
    <w:p w14:paraId="4A100B43"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648CF7EF"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0F106990" w14:textId="77777777" w:rsidR="00D815F8" w:rsidRPr="00634209" w:rsidRDefault="00D815F8" w:rsidP="00DE5DDF">
      <w:pPr>
        <w:pStyle w:val="Codecell"/>
        <w:rPr>
          <w:lang w:val="fr-FR"/>
        </w:rPr>
      </w:pPr>
      <w:r w:rsidRPr="00634209">
        <w:rPr>
          <w:noProof/>
          <w:lang w:val="fr-FR"/>
        </w:rPr>
        <w:t>train_images = train_images / 255;</w:t>
      </w:r>
    </w:p>
    <w:p w14:paraId="03AE75B5" w14:textId="77777777" w:rsidR="00D815F8" w:rsidRPr="00634209" w:rsidRDefault="00D815F8" w:rsidP="00DE5DDF">
      <w:pPr>
        <w:pStyle w:val="Codecell"/>
        <w:rPr>
          <w:lang w:val="fr-FR"/>
        </w:rPr>
      </w:pPr>
      <w:r w:rsidRPr="00634209">
        <w:rPr>
          <w:noProof/>
          <w:lang w:val="fr-FR"/>
        </w:rPr>
        <w:t>test_images = test_images / 255;</w:t>
      </w:r>
    </w:p>
    <w:p w14:paraId="56E663AA"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r w:rsidRPr="00EA7A74">
        <w:rPr>
          <w:rFonts w:asciiTheme="minorHAnsi" w:hAnsiTheme="minorHAnsi" w:cstheme="minorHAnsi"/>
          <w:sz w:val="22"/>
          <w:szCs w:val="22"/>
          <w:u w:val="single"/>
          <w:lang w:val="en-US"/>
        </w:rPr>
        <w:t>tf_helper</w:t>
      </w:r>
      <w:r w:rsidRPr="00EA7A74">
        <w:rPr>
          <w:rFonts w:asciiTheme="minorHAnsi" w:hAnsiTheme="minorHAnsi" w:cstheme="minorHAnsi"/>
          <w:sz w:val="22"/>
          <w:szCs w:val="22"/>
          <w:lang w:val="en-US"/>
        </w:rPr>
        <w:t xml:space="preserve"> file / module:</w:t>
      </w:r>
    </w:p>
    <w:p w14:paraId="5F8A5276" w14:textId="77777777" w:rsidR="00D815F8" w:rsidRDefault="00D815F8" w:rsidP="00DE5DDF">
      <w:pPr>
        <w:pStyle w:val="Codecell"/>
      </w:pPr>
      <w:r>
        <w:rPr>
          <w:noProof/>
        </w:rPr>
        <w:t>model = py.tf_helper.build_model();</w:t>
      </w:r>
    </w:p>
    <w:p w14:paraId="588A73AC"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52848286" w14:textId="77777777" w:rsidR="00D815F8" w:rsidRPr="00A765FA" w:rsidRDefault="00D815F8" w:rsidP="00DE5DDF">
      <w:pPr>
        <w:pStyle w:val="Codecell"/>
      </w:pPr>
      <w:r w:rsidRPr="00A765FA">
        <w:rPr>
          <w:noProof/>
        </w:rPr>
        <w:t>cell(model.layers)</w:t>
      </w:r>
    </w:p>
    <w:p w14:paraId="40901DE1" w14:textId="77777777" w:rsidR="00D815F8" w:rsidRPr="00A765FA" w:rsidRDefault="00D815F8" w:rsidP="00DE5DDF">
      <w:pPr>
        <w:pStyle w:val="Output"/>
        <w:rPr>
          <w:color w:val="404040"/>
        </w:rPr>
      </w:pPr>
      <w:r>
        <w:rPr>
          <w:color w:val="404040"/>
        </w:rPr>
        <w:br/>
      </w:r>
      <w:r w:rsidRPr="00A765FA">
        <w:rPr>
          <w:color w:val="404040"/>
        </w:rPr>
        <w:t xml:space="preserve">ans = </w:t>
      </w:r>
      <w:r w:rsidRPr="00A765FA">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D815F8" w:rsidRPr="00A765FA" w14:paraId="15867150"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D71A5A" w14:textId="77777777" w:rsidR="00D815F8" w:rsidRPr="00A765FA" w:rsidRDefault="00D815F8" w:rsidP="00DE5DDF">
            <w:pPr>
              <w:pStyle w:val="Output"/>
              <w:rPr>
                <w:rFonts w:ascii="Arial" w:hAnsi="Arial" w:cs="Arial"/>
                <w:b/>
                <w:bCs/>
              </w:rPr>
            </w:pPr>
            <w:r w:rsidRPr="00A765FA">
              <w:rPr>
                <w:rFonts w:ascii="Arial" w:hAnsi="Arial" w:cs="Arial"/>
                <w:b/>
                <w:bCs/>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1AD1D4" w14:textId="77777777" w:rsidR="00D815F8" w:rsidRPr="00A765FA" w:rsidRDefault="00D815F8" w:rsidP="00DE5DDF">
            <w:pPr>
              <w:pStyle w:val="Output"/>
              <w:rPr>
                <w:rFonts w:ascii="Arial" w:hAnsi="Arial" w:cs="Arial"/>
                <w:b/>
                <w:bCs/>
              </w:rPr>
            </w:pPr>
            <w:r w:rsidRPr="00A765FA">
              <w:rPr>
                <w:rFonts w:ascii="Arial" w:hAnsi="Arial" w:cs="Arial"/>
                <w:b/>
                <w:bCs/>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5F0717C" w14:textId="77777777" w:rsidR="00D815F8" w:rsidRPr="00A765FA" w:rsidRDefault="00D815F8" w:rsidP="00DE5DDF">
            <w:pPr>
              <w:pStyle w:val="Output"/>
              <w:rPr>
                <w:rFonts w:ascii="Arial" w:hAnsi="Arial" w:cs="Arial"/>
                <w:b/>
                <w:bCs/>
              </w:rPr>
            </w:pPr>
            <w:r w:rsidRPr="00A765FA">
              <w:rPr>
                <w:rFonts w:ascii="Arial" w:hAnsi="Arial" w:cs="Arial"/>
                <w:b/>
                <w:bCs/>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E4FC0" w14:textId="77777777" w:rsidR="00D815F8" w:rsidRPr="00A765FA" w:rsidRDefault="00D815F8" w:rsidP="00DE5DDF">
            <w:pPr>
              <w:pStyle w:val="Output"/>
              <w:rPr>
                <w:rFonts w:ascii="Arial" w:hAnsi="Arial" w:cs="Arial"/>
                <w:b/>
                <w:bCs/>
              </w:rPr>
            </w:pPr>
            <w:r w:rsidRPr="00A765FA">
              <w:rPr>
                <w:rFonts w:ascii="Arial" w:hAnsi="Arial" w:cs="Arial"/>
                <w:b/>
                <w:bCs/>
              </w:rPr>
              <w:t>3</w:t>
            </w:r>
          </w:p>
        </w:tc>
      </w:tr>
      <w:tr w:rsidR="00D815F8" w:rsidRPr="00A765FA" w14:paraId="63674DCE"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1B5C794" w14:textId="77777777" w:rsidR="00D815F8" w:rsidRPr="00A765FA" w:rsidRDefault="00D815F8" w:rsidP="00DE5DDF">
            <w:pPr>
              <w:pStyle w:val="Output"/>
              <w:rPr>
                <w:rFonts w:ascii="Arial" w:hAnsi="Arial" w:cs="Arial"/>
                <w:b/>
                <w:bCs/>
              </w:rPr>
            </w:pPr>
            <w:r w:rsidRPr="00A765FA">
              <w:rPr>
                <w:rFonts w:ascii="Arial" w:hAnsi="Arial" w:cs="Arial"/>
                <w:b/>
                <w:bCs/>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5B6577A" w14:textId="77777777" w:rsidR="00D815F8" w:rsidRPr="00A765FA" w:rsidRDefault="00D815F8" w:rsidP="00DE5DDF">
            <w:pPr>
              <w:pStyle w:val="Output"/>
              <w:rPr>
                <w:rFonts w:ascii="Arial" w:hAnsi="Arial" w:cs="Arial"/>
              </w:rPr>
            </w:pPr>
            <w:r w:rsidRPr="00A765FA">
              <w:rPr>
                <w:rFonts w:ascii="Arial" w:hAnsi="Arial" w:cs="Arial"/>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F46AD94" w14:textId="77777777" w:rsidR="00D815F8" w:rsidRPr="00A765FA" w:rsidRDefault="00D815F8" w:rsidP="00DE5DDF">
            <w:pPr>
              <w:pStyle w:val="Output"/>
              <w:rPr>
                <w:rFonts w:ascii="Arial" w:hAnsi="Arial" w:cs="Arial"/>
              </w:rPr>
            </w:pPr>
            <w:r w:rsidRPr="00A765FA">
              <w:rPr>
                <w:rFonts w:ascii="Arial" w:hAnsi="Arial" w:cs="Arial"/>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57DBA78" w14:textId="77777777" w:rsidR="00D815F8" w:rsidRPr="00A765FA" w:rsidRDefault="00D815F8" w:rsidP="00DE5DDF">
            <w:pPr>
              <w:pStyle w:val="Output"/>
              <w:rPr>
                <w:rFonts w:ascii="Arial" w:hAnsi="Arial" w:cs="Arial"/>
              </w:rPr>
            </w:pPr>
            <w:r w:rsidRPr="00A765FA">
              <w:rPr>
                <w:rFonts w:ascii="Arial" w:hAnsi="Arial" w:cs="Arial"/>
              </w:rPr>
              <w:t>1×1 Dense</w:t>
            </w:r>
          </w:p>
        </w:tc>
      </w:tr>
    </w:tbl>
    <w:p w14:paraId="0D20CB3B" w14:textId="77777777" w:rsidR="00D815F8" w:rsidRPr="00A765FA" w:rsidRDefault="00D815F8" w:rsidP="00D815F8">
      <w:pPr>
        <w:spacing w:after="0"/>
        <w:rPr>
          <w:rFonts w:ascii="Helvetica" w:eastAsia="Times New Roman" w:hAnsi="Helvetica" w:cstheme="majorBidi"/>
          <w:sz w:val="21"/>
        </w:rPr>
      </w:pPr>
    </w:p>
    <w:p w14:paraId="3E213F6B" w14:textId="77777777" w:rsidR="00D815F8" w:rsidRPr="00A765FA" w:rsidRDefault="00D815F8" w:rsidP="00DE5DDF">
      <w:pPr>
        <w:pStyle w:val="Codecell"/>
      </w:pPr>
      <w:r w:rsidRPr="00A765FA">
        <w:rPr>
          <w:noProof/>
        </w:rPr>
        <w:t>py.tf_helper.compile_model(model);</w:t>
      </w:r>
    </w:p>
    <w:p w14:paraId="1C8AD36D" w14:textId="77777777" w:rsidR="00D815F8" w:rsidRPr="00A765FA" w:rsidRDefault="00D815F8" w:rsidP="00DE5DDF">
      <w:pPr>
        <w:pStyle w:val="Codecell"/>
      </w:pPr>
      <w:r w:rsidRPr="00A765FA">
        <w:rPr>
          <w:noProof/>
        </w:rPr>
        <w:t xml:space="preserve">py.tf_helper.train_model(model,train_images,train_labels) </w:t>
      </w:r>
    </w:p>
    <w:p w14:paraId="14DDB120" w14:textId="77777777" w:rsidR="00D815F8" w:rsidRPr="00A765FA" w:rsidRDefault="00D815F8" w:rsidP="00DE5DDF">
      <w:pPr>
        <w:pStyle w:val="Output"/>
      </w:pPr>
      <w:r>
        <w:br/>
      </w:r>
      <w:r w:rsidRPr="00A765FA">
        <w:t>Epoch 1/10</w:t>
      </w:r>
    </w:p>
    <w:p w14:paraId="17E0D8C4" w14:textId="77777777" w:rsidR="00D815F8" w:rsidRPr="00A765FA" w:rsidRDefault="00D815F8" w:rsidP="00DE5DDF">
      <w:pPr>
        <w:pStyle w:val="Output"/>
      </w:pPr>
    </w:p>
    <w:p w14:paraId="27E89D43" w14:textId="77777777" w:rsidR="00D815F8" w:rsidRPr="00A765FA" w:rsidRDefault="00D815F8" w:rsidP="00DE5DDF">
      <w:pPr>
        <w:pStyle w:val="Output"/>
      </w:pPr>
      <w:r w:rsidRPr="00A765FA">
        <w:t xml:space="preserve">   1/1875 [..............................] - ETA: 12:59 - loss: 159.1949 - accuracy: 0.2500</w:t>
      </w:r>
    </w:p>
    <w:p w14:paraId="21E5E6D0" w14:textId="77777777" w:rsidR="00D815F8" w:rsidRPr="00A765FA" w:rsidRDefault="00D815F8" w:rsidP="00DE5DDF">
      <w:pPr>
        <w:pStyle w:val="Output"/>
      </w:pPr>
      <w:r w:rsidRPr="00A765FA">
        <w:t xml:space="preserve">  39/1875 [..............................] - ETA: 2s - loss: 52.8977 - accuracy: 0.5256    </w:t>
      </w:r>
    </w:p>
    <w:p w14:paraId="0BD47A61" w14:textId="77777777" w:rsidR="00D815F8" w:rsidRPr="00A765FA" w:rsidRDefault="00D815F8" w:rsidP="00DE5DDF">
      <w:pPr>
        <w:pStyle w:val="Output"/>
      </w:pPr>
      <w:r w:rsidRPr="00A765FA">
        <w:t xml:space="preserve">  76/1875 [&gt;.............................] - ETA: 2s - loss: 34.8739 - accuracy: 0.6049</w:t>
      </w:r>
    </w:p>
    <w:p w14:paraId="71679348" w14:textId="77777777" w:rsidR="00D815F8" w:rsidRPr="00A765FA" w:rsidRDefault="00D815F8" w:rsidP="00DE5DDF">
      <w:pPr>
        <w:pStyle w:val="Output"/>
      </w:pPr>
      <w:r w:rsidRPr="00A765FA">
        <w:lastRenderedPageBreak/>
        <w:t xml:space="preserve"> 113/1875 [&gt;.............................] - ETA: 2s - loss: 28.4213 - accuracy: 0.6350</w:t>
      </w:r>
    </w:p>
    <w:p w14:paraId="2D8A2C44" w14:textId="77777777" w:rsidR="00D815F8" w:rsidRPr="00A765FA" w:rsidRDefault="00D815F8" w:rsidP="00DE5DDF">
      <w:pPr>
        <w:pStyle w:val="Output"/>
      </w:pPr>
      <w:r w:rsidRPr="00A765FA">
        <w:t xml:space="preserve"> 157/1875 [=&gt;............................] - ETA: 2s - loss: 22.9735 - accuracy: 0.6616</w:t>
      </w:r>
    </w:p>
    <w:p w14:paraId="28D0F0F7" w14:textId="77777777" w:rsidR="00D815F8" w:rsidRPr="00A765FA" w:rsidRDefault="00D815F8" w:rsidP="00DE5DDF">
      <w:pPr>
        <w:pStyle w:val="Output"/>
      </w:pPr>
      <w:r w:rsidRPr="00A765FA">
        <w:t xml:space="preserve"> 194/1875 [==&gt;...........................] - ETA: 2s - loss: 20.3405 - accuracy: 0.6740</w:t>
      </w:r>
    </w:p>
    <w:p w14:paraId="72B8F969" w14:textId="77777777" w:rsidR="00D815F8" w:rsidRPr="00A765FA" w:rsidRDefault="00D815F8" w:rsidP="00DE5DDF">
      <w:pPr>
        <w:pStyle w:val="Output"/>
      </w:pPr>
      <w:r w:rsidRPr="00A765FA">
        <w:t xml:space="preserve"> 229/1875 [==&gt;...........................] - ETA: 2s - loss: 18.3792 - accuracy: 0.6861</w:t>
      </w:r>
    </w:p>
    <w:p w14:paraId="3D452E80" w14:textId="77777777" w:rsidR="00D815F8" w:rsidRPr="00A765FA" w:rsidRDefault="00D815F8" w:rsidP="00DE5DDF">
      <w:pPr>
        <w:pStyle w:val="Output"/>
      </w:pPr>
      <w:r w:rsidRPr="00A765FA">
        <w:t xml:space="preserve"> 265/1875 [===&gt;..........................] - ETA: 2s - loss: 16.7848 - accuracy: 0.6943</w:t>
      </w:r>
    </w:p>
    <w:p w14:paraId="2215B9FF" w14:textId="77777777" w:rsidR="00D815F8" w:rsidRPr="00D56AB9" w:rsidRDefault="00D815F8" w:rsidP="00DE5DDF">
      <w:pPr>
        <w:pStyle w:val="Output"/>
        <w:rPr>
          <w:color w:val="404040"/>
        </w:rPr>
      </w:pPr>
      <w:r>
        <w:rPr>
          <w:color w:val="404040"/>
        </w:rPr>
        <w:br/>
      </w:r>
      <w:r w:rsidRPr="005D2F61">
        <w:rPr>
          <w:color w:val="404040"/>
        </w:rPr>
        <w:t>...</w:t>
      </w:r>
    </w:p>
    <w:p w14:paraId="368D28C7" w14:textId="77777777" w:rsidR="00D815F8" w:rsidRPr="005D2F61" w:rsidRDefault="00D815F8" w:rsidP="00D815F8">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60623C86" w14:textId="77777777" w:rsidR="00D815F8" w:rsidRPr="005D2F61" w:rsidRDefault="00D815F8" w:rsidP="00DE5DDF">
      <w:pPr>
        <w:pStyle w:val="Codecell"/>
      </w:pPr>
      <w:r w:rsidRPr="005D2F61">
        <w:rPr>
          <w:noProof/>
        </w:rPr>
        <w:t>test_tuple = py.tf_helper.evaluate_model(model,test_images,test_labels)</w:t>
      </w:r>
    </w:p>
    <w:p w14:paraId="33B8BF8A" w14:textId="77777777" w:rsidR="00D815F8" w:rsidRDefault="00D815F8" w:rsidP="00D815F8">
      <w:pPr>
        <w:spacing w:after="0"/>
        <w:rPr>
          <w:rFonts w:ascii="Consolas" w:eastAsia="Times New Roman" w:hAnsi="Consolas" w:cstheme="majorBidi"/>
          <w:color w:val="212121"/>
          <w:sz w:val="18"/>
          <w:szCs w:val="18"/>
        </w:rPr>
      </w:pPr>
    </w:p>
    <w:p w14:paraId="5198E953" w14:textId="77777777" w:rsidR="00D815F8" w:rsidRPr="005D2F61" w:rsidRDefault="00D815F8" w:rsidP="00DE5DDF">
      <w:pPr>
        <w:pStyle w:val="Output"/>
      </w:pPr>
      <w:r w:rsidRPr="005D2F61">
        <w:t>313/313 - 0s - loss: 0.5592 - accuracy: 0.8086 - 412ms/epoch - 1ms/step</w:t>
      </w:r>
    </w:p>
    <w:p w14:paraId="723BE6F9" w14:textId="77777777" w:rsidR="00D815F8" w:rsidRPr="005D2F61" w:rsidRDefault="00D815F8" w:rsidP="00DE5DDF">
      <w:pPr>
        <w:pStyle w:val="Output"/>
      </w:pPr>
      <w:r w:rsidRPr="005D2F61">
        <w:t xml:space="preserve">test_tuple = </w:t>
      </w:r>
    </w:p>
    <w:p w14:paraId="7F18C5C8" w14:textId="77777777" w:rsidR="00D815F8" w:rsidRPr="005D2F61" w:rsidRDefault="00D815F8" w:rsidP="00DE5DDF">
      <w:pPr>
        <w:pStyle w:val="Output"/>
      </w:pPr>
      <w:r w:rsidRPr="005D2F61">
        <w:t xml:space="preserve">  Python tuple with values:</w:t>
      </w:r>
    </w:p>
    <w:p w14:paraId="74687613" w14:textId="77777777" w:rsidR="00D815F8" w:rsidRPr="005D2F61" w:rsidRDefault="00D815F8" w:rsidP="00DE5DDF">
      <w:pPr>
        <w:pStyle w:val="Output"/>
      </w:pPr>
    </w:p>
    <w:p w14:paraId="6686B0CF" w14:textId="77777777" w:rsidR="00D815F8" w:rsidRPr="005D2F61" w:rsidRDefault="00D815F8" w:rsidP="00DE5DDF">
      <w:pPr>
        <w:pStyle w:val="Output"/>
      </w:pPr>
      <w:r w:rsidRPr="005D2F61">
        <w:t xml:space="preserve">    (0.5592399835586548, 0.8086000084877014)</w:t>
      </w:r>
    </w:p>
    <w:p w14:paraId="5839E36B" w14:textId="77777777" w:rsidR="00D815F8" w:rsidRPr="005D2F61" w:rsidRDefault="00D815F8" w:rsidP="00DE5DDF">
      <w:pPr>
        <w:pStyle w:val="Output"/>
      </w:pPr>
    </w:p>
    <w:p w14:paraId="3FD66121" w14:textId="77777777" w:rsidR="00D815F8" w:rsidRPr="005D2F61" w:rsidRDefault="00D815F8" w:rsidP="00DE5DDF">
      <w:pPr>
        <w:pStyle w:val="Output"/>
      </w:pPr>
      <w:r w:rsidRPr="005D2F61">
        <w:t xml:space="preserve">    Use string, double or cell function to convert to a MATLAB array.</w:t>
      </w:r>
    </w:p>
    <w:p w14:paraId="1E58FFFD" w14:textId="77777777" w:rsidR="00D815F8" w:rsidRPr="005D2F61" w:rsidRDefault="00D815F8" w:rsidP="00D815F8">
      <w:pPr>
        <w:spacing w:after="0"/>
        <w:rPr>
          <w:rFonts w:ascii="Times New Roman" w:eastAsia="Times New Roman" w:hAnsi="Times New Roman" w:cstheme="majorBidi"/>
          <w:sz w:val="24"/>
          <w:szCs w:val="24"/>
        </w:rPr>
      </w:pPr>
      <w:r w:rsidRPr="005D2F61">
        <w:rPr>
          <w:rFonts w:ascii="Helvetica" w:eastAsia="Times New Roman" w:hAnsi="Helvetica" w:cstheme="majorBidi"/>
          <w:sz w:val="21"/>
        </w:rPr>
        <w:t xml:space="preserve"> </w:t>
      </w:r>
    </w:p>
    <w:p w14:paraId="57614DF2" w14:textId="77777777" w:rsidR="00D815F8" w:rsidRPr="005D2F61" w:rsidRDefault="00D815F8" w:rsidP="00DE5DDF">
      <w:pPr>
        <w:pStyle w:val="Codecell"/>
      </w:pPr>
      <w:r w:rsidRPr="005D2F61">
        <w:rPr>
          <w:noProof/>
        </w:rPr>
        <w:t>test_acc = test_tuple{2}</w:t>
      </w:r>
    </w:p>
    <w:p w14:paraId="4AF8303A" w14:textId="77777777" w:rsidR="00D815F8" w:rsidRDefault="00D815F8" w:rsidP="00DE5DDF">
      <w:pPr>
        <w:pStyle w:val="Output"/>
      </w:pPr>
    </w:p>
    <w:p w14:paraId="2E5F0FD1" w14:textId="77777777" w:rsidR="00D815F8" w:rsidRPr="00D56AB9" w:rsidRDefault="00D815F8" w:rsidP="00DE5DDF">
      <w:pPr>
        <w:pStyle w:val="Output"/>
      </w:pPr>
      <w:r w:rsidRPr="005D2F61">
        <w:t>test_acc = 0.8086</w:t>
      </w:r>
    </w:p>
    <w:p w14:paraId="0FEE8A3D" w14:textId="77777777" w:rsidR="00D815F8" w:rsidRPr="00F35C9D" w:rsidRDefault="00D815F8" w:rsidP="00D815F8">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4D39FA4F" w14:textId="77777777" w:rsidR="00D815F8" w:rsidRPr="001148F4" w:rsidRDefault="00D815F8" w:rsidP="00DE5DDF">
      <w:pPr>
        <w:pStyle w:val="Codecell"/>
      </w:pPr>
      <w:r w:rsidRPr="001148F4">
        <w:rPr>
          <w:noProof/>
        </w:rPr>
        <w:t>test_images_m = uint8(test_images);</w:t>
      </w:r>
    </w:p>
    <w:p w14:paraId="444492B9" w14:textId="77777777" w:rsidR="00D815F8" w:rsidRPr="001148F4" w:rsidRDefault="00D815F8" w:rsidP="00DE5DDF">
      <w:pPr>
        <w:pStyle w:val="Codecell"/>
      </w:pPr>
      <w:r w:rsidRPr="001148F4">
        <w:rPr>
          <w:noProof/>
        </w:rPr>
        <w:t>prob = py.tf_helper.test_model(model,py.numpy.array(test_images_m(1,:,:)))</w:t>
      </w:r>
    </w:p>
    <w:p w14:paraId="15BD9DE0" w14:textId="77777777" w:rsidR="00D815F8" w:rsidRDefault="00D815F8" w:rsidP="00DE5DDF">
      <w:pPr>
        <w:pStyle w:val="Output"/>
      </w:pPr>
    </w:p>
    <w:p w14:paraId="265E459C" w14:textId="77777777" w:rsidR="00D815F8" w:rsidRPr="001148F4" w:rsidRDefault="00D815F8" w:rsidP="00DE5DDF">
      <w:pPr>
        <w:pStyle w:val="Output"/>
      </w:pPr>
      <w:r w:rsidRPr="001148F4">
        <w:t xml:space="preserve">prob = </w:t>
      </w:r>
    </w:p>
    <w:p w14:paraId="09A14419" w14:textId="77777777" w:rsidR="00D815F8" w:rsidRPr="001148F4" w:rsidRDefault="00D815F8" w:rsidP="00DE5DDF">
      <w:pPr>
        <w:pStyle w:val="Output"/>
      </w:pPr>
      <w:r w:rsidRPr="001148F4">
        <w:t xml:space="preserve">  Python ndarray:</w:t>
      </w:r>
    </w:p>
    <w:p w14:paraId="0ABE1F12" w14:textId="77777777" w:rsidR="00D815F8" w:rsidRPr="00D56AB9" w:rsidRDefault="00D815F8" w:rsidP="00DE5DDF">
      <w:pPr>
        <w:pStyle w:val="Output"/>
        <w:rPr>
          <w:sz w:val="16"/>
          <w:szCs w:val="16"/>
        </w:rPr>
      </w:pPr>
    </w:p>
    <w:p w14:paraId="3ABA9A8E" w14:textId="77777777" w:rsidR="00D815F8" w:rsidRPr="00D56AB9" w:rsidRDefault="00D815F8" w:rsidP="00DE5DDF">
      <w:pPr>
        <w:pStyle w:val="Output"/>
        <w:rPr>
          <w:sz w:val="16"/>
          <w:szCs w:val="16"/>
        </w:rPr>
      </w:pPr>
      <w:r w:rsidRPr="00D56AB9">
        <w:rPr>
          <w:sz w:val="16"/>
          <w:szCs w:val="16"/>
        </w:rPr>
        <w:t xml:space="preserve">    0.0000    0.0000    0.0000    0.0000    0.0000    0.0002    0.0000    0.0033    0.0000    0.9965</w:t>
      </w:r>
    </w:p>
    <w:p w14:paraId="23C80916" w14:textId="77777777" w:rsidR="00D815F8" w:rsidRPr="00D56AB9" w:rsidRDefault="00D815F8" w:rsidP="00DE5DDF">
      <w:pPr>
        <w:pStyle w:val="Output"/>
        <w:rPr>
          <w:sz w:val="16"/>
          <w:szCs w:val="16"/>
        </w:rPr>
      </w:pPr>
    </w:p>
    <w:p w14:paraId="4C11601E" w14:textId="77777777" w:rsidR="00D815F8" w:rsidRPr="00D56AB9" w:rsidRDefault="00D815F8" w:rsidP="00DE5DDF">
      <w:pPr>
        <w:pStyle w:val="Output"/>
        <w:rPr>
          <w:sz w:val="16"/>
          <w:szCs w:val="16"/>
        </w:rPr>
      </w:pPr>
      <w:r w:rsidRPr="00D56AB9">
        <w:rPr>
          <w:sz w:val="16"/>
          <w:szCs w:val="16"/>
        </w:rPr>
        <w:t xml:space="preserve">    Use details function to view the properties of the Python object.</w:t>
      </w:r>
    </w:p>
    <w:p w14:paraId="51A1318B" w14:textId="77777777" w:rsidR="00D815F8" w:rsidRPr="00D56AB9" w:rsidRDefault="00D815F8" w:rsidP="00DE5DDF">
      <w:pPr>
        <w:pStyle w:val="Output"/>
        <w:rPr>
          <w:sz w:val="16"/>
          <w:szCs w:val="16"/>
        </w:rPr>
      </w:pPr>
    </w:p>
    <w:p w14:paraId="2FF688C0" w14:textId="77777777" w:rsidR="00D815F8" w:rsidRPr="00D56AB9" w:rsidRDefault="00D815F8" w:rsidP="00DE5DDF">
      <w:pPr>
        <w:pStyle w:val="Output"/>
        <w:rPr>
          <w:sz w:val="16"/>
          <w:szCs w:val="16"/>
        </w:rPr>
      </w:pPr>
      <w:r w:rsidRPr="00D56AB9">
        <w:rPr>
          <w:sz w:val="16"/>
          <w:szCs w:val="16"/>
        </w:rPr>
        <w:t xml:space="preserve">    Use single function to convert to a MATLAB array.</w:t>
      </w:r>
    </w:p>
    <w:p w14:paraId="1FE8ECC4" w14:textId="77777777" w:rsidR="00D815F8" w:rsidRDefault="00D815F8" w:rsidP="00D815F8">
      <w:pPr>
        <w:rPr>
          <w:rFonts w:ascii="Times New Roman" w:eastAsia="Times New Roman" w:hAnsi="Times New Roman"/>
          <w:sz w:val="24"/>
          <w:szCs w:val="24"/>
        </w:rPr>
      </w:pPr>
    </w:p>
    <w:p w14:paraId="45CFEBD3" w14:textId="77777777" w:rsidR="00D815F8" w:rsidRPr="00634209" w:rsidRDefault="00D815F8" w:rsidP="00DE5DDF">
      <w:pPr>
        <w:pStyle w:val="Codecell"/>
        <w:rPr>
          <w:lang w:val="fr-FR"/>
        </w:rPr>
      </w:pPr>
      <w:r w:rsidRPr="00634209">
        <w:rPr>
          <w:noProof/>
          <w:lang w:val="fr-FR"/>
        </w:rPr>
        <w:t>[argvalue, argmax] = max(double(prob))</w:t>
      </w:r>
    </w:p>
    <w:p w14:paraId="5496E893" w14:textId="77777777" w:rsidR="00D815F8" w:rsidRDefault="00D815F8" w:rsidP="00DE5DDF">
      <w:pPr>
        <w:pStyle w:val="Output"/>
      </w:pPr>
      <w:r>
        <w:t>argvalue = 0.9965</w:t>
      </w:r>
    </w:p>
    <w:p w14:paraId="3C6530F6" w14:textId="77777777" w:rsidR="00D815F8" w:rsidRDefault="00D815F8" w:rsidP="00DE5DDF">
      <w:pPr>
        <w:pStyle w:val="Output"/>
      </w:pPr>
      <w:r>
        <w:t>argmax = 10</w:t>
      </w:r>
    </w:p>
    <w:p w14:paraId="111413E1" w14:textId="77777777" w:rsidR="00D815F8" w:rsidRDefault="00D815F8" w:rsidP="00DE5DDF">
      <w:pPr>
        <w:pStyle w:val="Codecell"/>
      </w:pPr>
      <w:r>
        <w:rPr>
          <w:noProof/>
        </w:rPr>
        <w:t>imshow(reshape(test_images_m(1,:,:),[28,28])*255)</w:t>
      </w:r>
    </w:p>
    <w:p w14:paraId="4A4B4F4B" w14:textId="77777777" w:rsidR="00D815F8" w:rsidRDefault="00D815F8" w:rsidP="00DE5DDF">
      <w:pPr>
        <w:pStyle w:val="Codecell"/>
      </w:pPr>
      <w:r>
        <w:rPr>
          <w:noProof/>
        </w:rPr>
        <w:t>title(class_names(argmax))</w:t>
      </w:r>
    </w:p>
    <w:p w14:paraId="462DBEB2" w14:textId="77777777" w:rsidR="00D815F8" w:rsidRDefault="00D815F8" w:rsidP="00D815F8">
      <w:bookmarkStart w:id="84" w:name="_Mapping_data_between_1"/>
      <w:bookmarkEnd w:id="84"/>
      <w:r w:rsidRPr="008A0492">
        <w:rPr>
          <w:noProof/>
        </w:rPr>
        <w:drawing>
          <wp:inline distT="0" distB="0" distL="0" distR="0" wp14:anchorId="6EC45838" wp14:editId="7D7952F4">
            <wp:extent cx="2025754" cy="1117657"/>
            <wp:effectExtent l="0" t="0" r="0" b="6350"/>
            <wp:docPr id="1651034157"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34157" name="Picture 1" descr="A black and white logo&#10;&#10;Description automatically generated"/>
                    <pic:cNvPicPr/>
                  </pic:nvPicPr>
                  <pic:blipFill>
                    <a:blip r:embed="rId119"/>
                    <a:stretch>
                      <a:fillRect/>
                    </a:stretch>
                  </pic:blipFill>
                  <pic:spPr>
                    <a:xfrm>
                      <a:off x="0" y="0"/>
                      <a:ext cx="2025754" cy="1117657"/>
                    </a:xfrm>
                    <a:prstGeom prst="rect">
                      <a:avLst/>
                    </a:prstGeom>
                  </pic:spPr>
                </pic:pic>
              </a:graphicData>
            </a:graphic>
          </wp:inline>
        </w:drawing>
      </w:r>
    </w:p>
    <w:p w14:paraId="63F99352" w14:textId="77777777" w:rsidR="00D815F8" w:rsidRDefault="00D815F8" w:rsidP="0011592D">
      <w:pPr>
        <w:pStyle w:val="Heading2"/>
        <w:numPr>
          <w:ilvl w:val="1"/>
          <w:numId w:val="47"/>
        </w:numPr>
      </w:pPr>
      <w:bookmarkStart w:id="85" w:name="_Toc104223470"/>
      <w:bookmarkStart w:id="86" w:name="_Toc161069573"/>
      <w:bookmarkStart w:id="87" w:name="_Toc177320886"/>
      <w:r>
        <w:t>Import TensorFlow model into MATLAB</w:t>
      </w:r>
      <w:bookmarkEnd w:id="85"/>
      <w:bookmarkEnd w:id="86"/>
      <w:bookmarkEnd w:id="87"/>
    </w:p>
    <w:p w14:paraId="789596C3" w14:textId="77777777" w:rsidR="00D815F8" w:rsidRDefault="00D815F8" w:rsidP="00D815F8">
      <w:r>
        <w:t>To illustrate the TensorFlow &amp; ONNX import/export capabilities</w:t>
      </w:r>
      <w:r>
        <w:rPr>
          <w:rStyle w:val="FootnoteReference"/>
        </w:rPr>
        <w:footnoteReference w:id="86"/>
      </w:r>
      <w:r>
        <w:t xml:space="preserve">, we will take a workflow around an autonomous driving use case. </w:t>
      </w:r>
    </w:p>
    <w:p w14:paraId="1DC5BF36" w14:textId="77777777" w:rsidR="00D815F8" w:rsidRDefault="00D815F8" w:rsidP="00D815F8">
      <w:r>
        <w:rPr>
          <w:noProof/>
        </w:rPr>
        <w:drawing>
          <wp:inline distT="0" distB="0" distL="0" distR="0" wp14:anchorId="32704929" wp14:editId="18B380BD">
            <wp:extent cx="4207414" cy="492671"/>
            <wp:effectExtent l="0" t="0" r="3175"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340341" cy="508236"/>
                    </a:xfrm>
                    <a:prstGeom prst="rect">
                      <a:avLst/>
                    </a:prstGeom>
                  </pic:spPr>
                </pic:pic>
              </a:graphicData>
            </a:graphic>
          </wp:inline>
        </w:drawing>
      </w:r>
    </w:p>
    <w:p w14:paraId="46454492" w14:textId="77777777" w:rsidR="00D815F8" w:rsidRDefault="00D815F8" w:rsidP="00D815F8">
      <w:r>
        <w:t>The data is generated by a simple open-source driving simulator</w:t>
      </w:r>
      <w:r>
        <w:rPr>
          <w:rStyle w:val="FootnoteReference"/>
        </w:rPr>
        <w:footnoteReference w:id="87"/>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8"/>
      </w:r>
      <w:r w:rsidRPr="00422F5C">
        <w:t>.</w:t>
      </w:r>
      <w:bookmarkStart w:id="88" w:name="MW_H_C7093C8F"/>
    </w:p>
    <w:p w14:paraId="6A647997" w14:textId="77777777" w:rsidR="00D815F8" w:rsidRDefault="00D815F8" w:rsidP="00D815F8">
      <w:pPr>
        <w:rPr>
          <w:noProof/>
        </w:rPr>
      </w:pPr>
      <w:r w:rsidRPr="00B11BA7">
        <w:rPr>
          <w:noProof/>
        </w:rPr>
        <w:lastRenderedPageBreak/>
        <w:drawing>
          <wp:inline distT="0" distB="0" distL="0" distR="0" wp14:anchorId="395E9A24" wp14:editId="7D4C3BDA">
            <wp:extent cx="3927763" cy="2655853"/>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1"/>
                    <a:stretch>
                      <a:fillRect/>
                    </a:stretch>
                  </pic:blipFill>
                  <pic:spPr>
                    <a:xfrm>
                      <a:off x="0" y="0"/>
                      <a:ext cx="3984485" cy="2694207"/>
                    </a:xfrm>
                    <a:prstGeom prst="rect">
                      <a:avLst/>
                    </a:prstGeom>
                  </pic:spPr>
                </pic:pic>
              </a:graphicData>
            </a:graphic>
          </wp:inline>
        </w:drawing>
      </w:r>
      <w:r w:rsidRPr="00DC01CB">
        <w:rPr>
          <w:noProof/>
        </w:rPr>
        <w:t xml:space="preserve"> </w:t>
      </w:r>
    </w:p>
    <w:p w14:paraId="2B998CEB" w14:textId="77777777" w:rsidR="00D815F8" w:rsidRDefault="00D815F8" w:rsidP="00D815F8">
      <w:pPr>
        <w:rPr>
          <w:noProof/>
        </w:rPr>
      </w:pPr>
      <w:r w:rsidRPr="00DC01CB">
        <w:rPr>
          <w:noProof/>
        </w:rPr>
        <w:drawing>
          <wp:anchor distT="0" distB="0" distL="114300" distR="114300" simplePos="0" relativeHeight="251674624" behindDoc="0" locked="0" layoutInCell="1" allowOverlap="1" wp14:anchorId="70A12629" wp14:editId="7141D86B">
            <wp:simplePos x="0" y="0"/>
            <wp:positionH relativeFrom="column">
              <wp:posOffset>2618510</wp:posOffset>
            </wp:positionH>
            <wp:positionV relativeFrom="paragraph">
              <wp:posOffset>6927</wp:posOffset>
            </wp:positionV>
            <wp:extent cx="2023110" cy="2842260"/>
            <wp:effectExtent l="0" t="0" r="0" b="0"/>
            <wp:wrapSquare wrapText="bothSides"/>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023110" cy="2842260"/>
                    </a:xfrm>
                    <a:prstGeom prst="rect">
                      <a:avLst/>
                    </a:prstGeom>
                  </pic:spPr>
                </pic:pic>
              </a:graphicData>
            </a:graphic>
          </wp:anchor>
        </w:drawing>
      </w:r>
      <w:r>
        <w:rPr>
          <w:noProof/>
        </w:rPr>
        <w:tab/>
      </w:r>
    </w:p>
    <w:p w14:paraId="3CBFDEE6" w14:textId="77777777" w:rsidR="00D815F8" w:rsidRDefault="00D815F8" w:rsidP="00D815F8">
      <w:r>
        <w:rPr>
          <w:noProof/>
        </w:rPr>
        <w:t xml:space="preserve">The inputs of the neural network are images from the camera and the output to predict in the steering angle (between -1 and 1). We will simplify the problem with only 5 classes(from left to right). </w:t>
      </w:r>
    </w:p>
    <w:p w14:paraId="27D6FAFE" w14:textId="77777777" w:rsidR="00D815F8" w:rsidRPr="009931AD" w:rsidRDefault="00D815F8" w:rsidP="00D815F8">
      <w:r>
        <w:t>First, i</w:t>
      </w:r>
      <w:r w:rsidRPr="009931AD">
        <w:t xml:space="preserve">mport csv file created by the </w:t>
      </w:r>
      <w:r>
        <w:t>driving</w:t>
      </w:r>
      <w:r w:rsidRPr="009931AD">
        <w:t xml:space="preserve"> simulator with images locations and steering ground truth</w:t>
      </w:r>
      <w:r>
        <w:t>:</w:t>
      </w:r>
    </w:p>
    <w:p w14:paraId="7D67A927" w14:textId="77777777" w:rsidR="00D815F8" w:rsidRPr="009931AD" w:rsidRDefault="00D815F8" w:rsidP="00DE5DDF">
      <w:pPr>
        <w:pStyle w:val="Codecell"/>
      </w:pPr>
      <w:r w:rsidRPr="009931AD">
        <w:rPr>
          <w:noProof/>
        </w:rPr>
        <w:t>filename = "driving_log.csv";</w:t>
      </w:r>
    </w:p>
    <w:p w14:paraId="0CD136EE" w14:textId="77777777" w:rsidR="00D815F8" w:rsidRPr="009931AD" w:rsidRDefault="00D815F8" w:rsidP="00DE5DDF">
      <w:pPr>
        <w:pStyle w:val="Codecell"/>
      </w:pPr>
      <w:r w:rsidRPr="009931AD">
        <w:rPr>
          <w:noProof/>
        </w:rPr>
        <w:t>drivinglog = import_driving_log( filename );</w:t>
      </w:r>
    </w:p>
    <w:p w14:paraId="51350261" w14:textId="77777777" w:rsidR="00D815F8" w:rsidRDefault="00D815F8" w:rsidP="00DE5DDF">
      <w:pPr>
        <w:pStyle w:val="Codecell"/>
      </w:pPr>
      <w:r>
        <w:rPr>
          <w:noProof/>
        </w:rPr>
        <w:t>drivinglog = drivinglog(2:end,:)</w:t>
      </w:r>
    </w:p>
    <w:p w14:paraId="79A92CBC" w14:textId="77777777" w:rsidR="00D815F8" w:rsidRDefault="00D815F8" w:rsidP="00DE5DDF">
      <w:pPr>
        <w:pStyle w:val="Output"/>
      </w:pPr>
      <w:r>
        <w:t xml:space="preserve">drivinglog = </w:t>
      </w:r>
      <w:r>
        <w:rPr>
          <w:color w:val="B3B3B3"/>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176"/>
        <w:gridCol w:w="842"/>
        <w:gridCol w:w="2926"/>
        <w:gridCol w:w="2704"/>
        <w:gridCol w:w="184"/>
      </w:tblGrid>
      <w:tr w:rsidR="00D815F8" w:rsidRPr="00127803" w14:paraId="02EFB6B9" w14:textId="77777777" w:rsidTr="008337EB">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A261EE8"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C98CD"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DFEC73D"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center</w:t>
            </w:r>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E5609"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left</w:t>
            </w:r>
          </w:p>
        </w:tc>
        <w:tc>
          <w:tcPr>
            <w:tcW w:w="0" w:type="auto"/>
            <w:vAlign w:val="center"/>
            <w:hideMark/>
          </w:tcPr>
          <w:p w14:paraId="26A7803F" w14:textId="77777777" w:rsidR="00D815F8" w:rsidRPr="00127803" w:rsidRDefault="00D815F8" w:rsidP="00DE5DDF">
            <w:pPr>
              <w:pStyle w:val="Output"/>
              <w:rPr>
                <w:rFonts w:ascii="Times New Roman" w:hAnsi="Times New Roman" w:cs="Times New Roman"/>
                <w:b/>
                <w:bCs/>
                <w:sz w:val="24"/>
                <w:szCs w:val="24"/>
                <w:lang w:val="fr-FR" w:eastAsia="fr-FR"/>
              </w:rPr>
            </w:pPr>
            <w:r w:rsidRPr="00127803">
              <w:rPr>
                <w:rFonts w:ascii="Cambria Math" w:hAnsi="Cambria Math" w:cs="Cambria Math"/>
                <w:b/>
                <w:bCs/>
                <w:sz w:val="21"/>
                <w:szCs w:val="20"/>
                <w:lang w:val="fr-FR" w:eastAsia="fr-FR"/>
              </w:rPr>
              <w:t>⋯</w:t>
            </w:r>
          </w:p>
        </w:tc>
      </w:tr>
      <w:tr w:rsidR="00D815F8" w:rsidRPr="00127803" w14:paraId="6A76B96B"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4195C6"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C1B9A1D"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9F3F21A"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E9B7F53"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622.jpg"</w:t>
            </w:r>
          </w:p>
        </w:tc>
        <w:tc>
          <w:tcPr>
            <w:tcW w:w="0" w:type="auto"/>
            <w:vAlign w:val="center"/>
            <w:hideMark/>
          </w:tcPr>
          <w:p w14:paraId="6E706F9D"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53566775"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7B4208D"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451A388"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FB57DF"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766DA15"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689.jpg"</w:t>
            </w:r>
          </w:p>
        </w:tc>
        <w:tc>
          <w:tcPr>
            <w:tcW w:w="0" w:type="auto"/>
            <w:vAlign w:val="center"/>
            <w:hideMark/>
          </w:tcPr>
          <w:p w14:paraId="2FC929D4"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67765E17"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CBCB3F"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lastRenderedPageBreak/>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940FE44"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672A08"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9C438A5"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765.jpg"</w:t>
            </w:r>
          </w:p>
        </w:tc>
        <w:tc>
          <w:tcPr>
            <w:tcW w:w="0" w:type="auto"/>
            <w:vAlign w:val="center"/>
            <w:hideMark/>
          </w:tcPr>
          <w:p w14:paraId="17BDCD36"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33516401"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3049184"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14F43C8"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E8066D"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4B7B54"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834.jpg"</w:t>
            </w:r>
          </w:p>
        </w:tc>
        <w:tc>
          <w:tcPr>
            <w:tcW w:w="0" w:type="auto"/>
            <w:vAlign w:val="center"/>
            <w:hideMark/>
          </w:tcPr>
          <w:p w14:paraId="02C74FEA"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351D5138"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764358"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80274AA"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1427499"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7FFF6E"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905.jpg"</w:t>
            </w:r>
          </w:p>
        </w:tc>
        <w:tc>
          <w:tcPr>
            <w:tcW w:w="0" w:type="auto"/>
            <w:vAlign w:val="center"/>
            <w:hideMark/>
          </w:tcPr>
          <w:p w14:paraId="5276DD86"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55AFF936" w14:textId="77777777" w:rsidTr="008337EB">
        <w:tc>
          <w:tcPr>
            <w:tcW w:w="0" w:type="auto"/>
            <w:vAlign w:val="center"/>
            <w:hideMark/>
          </w:tcPr>
          <w:p w14:paraId="40C1AEA1" w14:textId="77777777" w:rsidR="00D815F8" w:rsidRPr="00127803" w:rsidRDefault="00D815F8" w:rsidP="00DE5DDF">
            <w:pPr>
              <w:pStyle w:val="Output"/>
              <w:rPr>
                <w:rFonts w:ascii="Times New Roman" w:hAnsi="Times New Roman" w:cs="Times New Roman"/>
                <w:b/>
                <w:bCs/>
                <w:sz w:val="24"/>
                <w:szCs w:val="24"/>
                <w:lang w:val="fr-FR" w:eastAsia="fr-FR"/>
              </w:rPr>
            </w:pPr>
            <w:r w:rsidRPr="00127803">
              <w:rPr>
                <w:rFonts w:ascii="Cambria Math" w:hAnsi="Cambria Math" w:cs="Cambria Math"/>
                <w:b/>
                <w:bCs/>
                <w:sz w:val="21"/>
                <w:szCs w:val="20"/>
                <w:lang w:val="fr-FR" w:eastAsia="fr-FR"/>
              </w:rPr>
              <w:t>⋮</w:t>
            </w:r>
          </w:p>
        </w:tc>
        <w:tc>
          <w:tcPr>
            <w:tcW w:w="0" w:type="auto"/>
            <w:vAlign w:val="center"/>
            <w:hideMark/>
          </w:tcPr>
          <w:p w14:paraId="615535CC" w14:textId="77777777" w:rsidR="00D815F8" w:rsidRPr="00127803" w:rsidRDefault="00D815F8" w:rsidP="00DE5DDF">
            <w:pPr>
              <w:pStyle w:val="Output"/>
              <w:rPr>
                <w:rFonts w:ascii="Helvetica" w:hAnsi="Helvetica" w:cs="Times New Roman"/>
                <w:sz w:val="20"/>
                <w:szCs w:val="20"/>
                <w:lang w:val="fr-FR" w:eastAsia="fr-FR"/>
              </w:rPr>
            </w:pPr>
          </w:p>
        </w:tc>
        <w:tc>
          <w:tcPr>
            <w:tcW w:w="0" w:type="auto"/>
            <w:vAlign w:val="center"/>
            <w:hideMark/>
          </w:tcPr>
          <w:p w14:paraId="1CFDAEC0" w14:textId="77777777" w:rsidR="00D815F8" w:rsidRPr="00127803" w:rsidRDefault="00D815F8" w:rsidP="00DE5DDF">
            <w:pPr>
              <w:pStyle w:val="Output"/>
              <w:rPr>
                <w:rFonts w:ascii="Helvetica" w:hAnsi="Helvetica" w:cs="Times New Roman"/>
                <w:sz w:val="20"/>
                <w:szCs w:val="20"/>
                <w:lang w:val="fr-FR" w:eastAsia="fr-FR"/>
              </w:rPr>
            </w:pPr>
          </w:p>
        </w:tc>
        <w:tc>
          <w:tcPr>
            <w:tcW w:w="0" w:type="auto"/>
            <w:vAlign w:val="center"/>
            <w:hideMark/>
          </w:tcPr>
          <w:p w14:paraId="4B25B4D8" w14:textId="77777777" w:rsidR="00D815F8" w:rsidRPr="00127803" w:rsidRDefault="00D815F8" w:rsidP="00DE5DDF">
            <w:pPr>
              <w:pStyle w:val="Output"/>
              <w:rPr>
                <w:rFonts w:ascii="Helvetica" w:hAnsi="Helvetica" w:cs="Times New Roman"/>
                <w:sz w:val="20"/>
                <w:szCs w:val="20"/>
                <w:lang w:val="fr-FR" w:eastAsia="fr-FR"/>
              </w:rPr>
            </w:pPr>
          </w:p>
        </w:tc>
        <w:tc>
          <w:tcPr>
            <w:tcW w:w="0" w:type="auto"/>
            <w:vAlign w:val="center"/>
            <w:hideMark/>
          </w:tcPr>
          <w:p w14:paraId="0097AC0C" w14:textId="77777777" w:rsidR="00D815F8" w:rsidRPr="00127803" w:rsidRDefault="00D815F8" w:rsidP="00DE5DDF">
            <w:pPr>
              <w:pStyle w:val="Output"/>
              <w:rPr>
                <w:rFonts w:ascii="Helvetica" w:hAnsi="Helvetica" w:cs="Times New Roman"/>
                <w:sz w:val="20"/>
                <w:szCs w:val="20"/>
                <w:lang w:val="fr-FR" w:eastAsia="fr-FR"/>
              </w:rPr>
            </w:pPr>
          </w:p>
        </w:tc>
      </w:tr>
    </w:tbl>
    <w:p w14:paraId="5AF876F1" w14:textId="77777777" w:rsidR="00D815F8" w:rsidRPr="00587EEE" w:rsidRDefault="00D815F8" w:rsidP="00D815F8">
      <w:pPr>
        <w:rPr>
          <w:b/>
          <w:bCs/>
        </w:rPr>
      </w:pPr>
      <w:r w:rsidRPr="00587EEE">
        <w:rPr>
          <w:b/>
          <w:bCs/>
        </w:rPr>
        <w:t>Prepare the data</w:t>
      </w:r>
      <w:bookmarkEnd w:id="88"/>
    </w:p>
    <w:p w14:paraId="08F7D731" w14:textId="77777777" w:rsidR="00D815F8" w:rsidRPr="009931AD" w:rsidRDefault="00D815F8" w:rsidP="00D815F8">
      <w:r w:rsidRPr="009931AD">
        <w:t>Analy</w:t>
      </w:r>
      <w:r>
        <w:t>z</w:t>
      </w:r>
      <w:r w:rsidRPr="009931AD">
        <w:t xml:space="preserve">e the range of values for the steering angle to find the optimal class values. </w:t>
      </w:r>
    </w:p>
    <w:p w14:paraId="27072BE6" w14:textId="77777777" w:rsidR="00D815F8" w:rsidRPr="009931AD" w:rsidRDefault="00D815F8" w:rsidP="00DE5DDF">
      <w:pPr>
        <w:pStyle w:val="Codecell"/>
      </w:pPr>
      <w:r w:rsidRPr="009931AD">
        <w:rPr>
          <w:noProof/>
        </w:rPr>
        <w:t>histogram(drivinglog.steering);</w:t>
      </w:r>
    </w:p>
    <w:p w14:paraId="592BD9C4" w14:textId="77777777" w:rsidR="00D815F8" w:rsidRPr="009931AD" w:rsidRDefault="00D815F8" w:rsidP="00DE5DDF">
      <w:pPr>
        <w:pStyle w:val="Codecell"/>
      </w:pPr>
      <w:r w:rsidRPr="009931AD">
        <w:rPr>
          <w:noProof/>
        </w:rPr>
        <w:t>title(</w:t>
      </w:r>
      <w:r w:rsidRPr="009931AD">
        <w:rPr>
          <w:noProof/>
          <w:color w:val="AA04F9"/>
        </w:rPr>
        <w:t>"Original steering angle distribution"</w:t>
      </w:r>
      <w:r w:rsidRPr="009931AD">
        <w:rPr>
          <w:noProof/>
        </w:rPr>
        <w:t>);</w:t>
      </w:r>
    </w:p>
    <w:p w14:paraId="024E0B6C" w14:textId="77777777" w:rsidR="00D815F8" w:rsidRDefault="00D815F8" w:rsidP="00D815F8">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061885DF" wp14:editId="62232179">
            <wp:extent cx="3258860" cy="2441015"/>
            <wp:effectExtent l="0" t="0" r="0" b="0"/>
            <wp:docPr id="35" name="Image 35" descr="A graph of a steering angle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descr="A graph of a steering angle distribution&#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263774" cy="2444696"/>
                    </a:xfrm>
                    <a:prstGeom prst="rect">
                      <a:avLst/>
                    </a:prstGeom>
                    <a:noFill/>
                    <a:ln>
                      <a:noFill/>
                    </a:ln>
                  </pic:spPr>
                </pic:pic>
              </a:graphicData>
            </a:graphic>
          </wp:inline>
        </w:drawing>
      </w:r>
    </w:p>
    <w:p w14:paraId="0718F233" w14:textId="77777777" w:rsidR="00D815F8" w:rsidRPr="009931AD" w:rsidRDefault="00D815F8" w:rsidP="00D815F8">
      <w:r w:rsidRPr="009931AD">
        <w:t>Use discretize to group the steering angles into discrete bins.</w:t>
      </w:r>
    </w:p>
    <w:p w14:paraId="63103856" w14:textId="77777777" w:rsidR="00D815F8" w:rsidRPr="009931AD" w:rsidRDefault="00D815F8" w:rsidP="00DE5DDF">
      <w:pPr>
        <w:pStyle w:val="Codecell"/>
      </w:pPr>
      <w:r w:rsidRPr="009931AD">
        <w:rPr>
          <w:noProof/>
        </w:rPr>
        <w:t>steeringLimits = [-1 -0.5 -0.05 0 0.05 0.5 1];</w:t>
      </w:r>
    </w:p>
    <w:p w14:paraId="004E39B7" w14:textId="77777777" w:rsidR="00D815F8" w:rsidRPr="009931AD" w:rsidRDefault="00D815F8" w:rsidP="00DE5DDF">
      <w:pPr>
        <w:pStyle w:val="Codecell"/>
      </w:pPr>
      <w:r w:rsidRPr="009931AD">
        <w:rPr>
          <w:noProof/>
        </w:rPr>
        <w:t>steeringClasses=discretize(drivinglog.steering,steeringLimits,</w:t>
      </w:r>
      <w:r w:rsidRPr="009931AD">
        <w:rPr>
          <w:noProof/>
          <w:color w:val="AA04F9"/>
        </w:rPr>
        <w:t>'categorical'</w:t>
      </w:r>
      <w:r w:rsidRPr="009931AD">
        <w:rPr>
          <w:noProof/>
        </w:rPr>
        <w:t>);</w:t>
      </w:r>
    </w:p>
    <w:p w14:paraId="5408DD0C" w14:textId="77777777" w:rsidR="00D815F8" w:rsidRPr="008E4639" w:rsidRDefault="00D815F8" w:rsidP="00DE5DDF">
      <w:pPr>
        <w:pStyle w:val="Codecell"/>
      </w:pPr>
      <w:r w:rsidRPr="009931AD">
        <w:rPr>
          <w:noProof/>
        </w:rPr>
        <w:t>classNames = categories(steeringClasses);</w:t>
      </w:r>
    </w:p>
    <w:p w14:paraId="7314FEB5" w14:textId="77777777" w:rsidR="00D815F8" w:rsidRPr="009931AD" w:rsidRDefault="00D815F8" w:rsidP="00D815F8">
      <w:r w:rsidRPr="009931AD">
        <w:t xml:space="preserve">Merge the two bins that represent the angle close to 0 degrees. </w:t>
      </w:r>
    </w:p>
    <w:p w14:paraId="077C5CD2" w14:textId="77777777" w:rsidR="00D815F8" w:rsidRPr="009931AD" w:rsidRDefault="00D815F8" w:rsidP="00DE5DDF">
      <w:pPr>
        <w:pStyle w:val="Codecell"/>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49018987" w14:textId="77777777" w:rsidR="00D815F8" w:rsidRPr="009931AD" w:rsidRDefault="00D815F8" w:rsidP="00DE5DDF">
      <w:pPr>
        <w:pStyle w:val="Codecell"/>
      </w:pPr>
      <w:r w:rsidRPr="009931AD">
        <w:rPr>
          <w:noProof/>
        </w:rPr>
        <w:lastRenderedPageBreak/>
        <w:t>histogramClasses = histogram(steeringClasses);</w:t>
      </w:r>
    </w:p>
    <w:p w14:paraId="5B05E472" w14:textId="77777777" w:rsidR="00D815F8" w:rsidRPr="009931AD" w:rsidRDefault="00D815F8" w:rsidP="00DE5DDF">
      <w:pPr>
        <w:pStyle w:val="Codecell"/>
      </w:pPr>
      <w:r w:rsidRPr="009931AD">
        <w:rPr>
          <w:noProof/>
        </w:rPr>
        <w:t>title(</w:t>
      </w:r>
      <w:r w:rsidRPr="009931AD">
        <w:rPr>
          <w:noProof/>
          <w:color w:val="AA04F9"/>
        </w:rPr>
        <w:t>"Angle distribution discretized (5 categories)"</w:t>
      </w:r>
      <w:r w:rsidRPr="009931AD">
        <w:rPr>
          <w:noProof/>
        </w:rPr>
        <w:t>);</w:t>
      </w:r>
    </w:p>
    <w:p w14:paraId="0C19D28B" w14:textId="77777777" w:rsidR="00D815F8" w:rsidRDefault="00D815F8" w:rsidP="00D815F8">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42744A9" wp14:editId="78C8030F">
            <wp:extent cx="3657600" cy="2739685"/>
            <wp:effectExtent l="0" t="0" r="0" b="3810"/>
            <wp:docPr id="37" name="Image 37" descr="A graph with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 37" descr="A graph with a bar&#10;&#10;Description automatically generated with medium confidenc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55AECBE7" w14:textId="77777777" w:rsidR="00D815F8" w:rsidRPr="001D7EE0" w:rsidRDefault="00D815F8" w:rsidP="00D815F8">
      <w:pPr>
        <w:rPr>
          <w:b/>
          <w:bCs/>
        </w:rPr>
      </w:pPr>
      <w:r w:rsidRPr="001D7EE0">
        <w:rPr>
          <w:b/>
          <w:bCs/>
        </w:rPr>
        <w:t>Create image datastore and balance data (undersampling)</w:t>
      </w:r>
    </w:p>
    <w:p w14:paraId="2DD1399B" w14:textId="77777777" w:rsidR="00D815F8" w:rsidRPr="009931AD" w:rsidRDefault="00D815F8" w:rsidP="00D815F8">
      <w:r w:rsidRPr="009931AD">
        <w:t>The previous histogram shows that the dataset is highly unbalanced. Use countEachLabel to check how many instances there are of each class.</w:t>
      </w:r>
    </w:p>
    <w:p w14:paraId="4E9BBD3C" w14:textId="77777777" w:rsidR="00D815F8" w:rsidRPr="009931AD" w:rsidRDefault="00D815F8" w:rsidP="00DE5DDF">
      <w:pPr>
        <w:pStyle w:val="Codecell"/>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47B77D0A" w14:textId="77777777" w:rsidR="00D815F8" w:rsidRDefault="00D815F8" w:rsidP="00DE5DDF">
      <w:pPr>
        <w:pStyle w:val="Codecell"/>
      </w:pPr>
      <w:r>
        <w:rPr>
          <w:noProof/>
        </w:rPr>
        <w:t>countEachLabel(imds)</w:t>
      </w:r>
    </w:p>
    <w:p w14:paraId="6544C518" w14:textId="77777777" w:rsidR="00D815F8" w:rsidRDefault="00D815F8" w:rsidP="00DE5DDF">
      <w:pPr>
        <w:pStyle w:val="Output"/>
        <w:rPr>
          <w:color w:val="404040"/>
        </w:rPr>
      </w:pPr>
      <w:r>
        <w:rPr>
          <w:color w:val="404040"/>
        </w:rPr>
        <w:t xml:space="preserve">ans = </w:t>
      </w:r>
      <w: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815F8" w:rsidRPr="001D7EE0" w14:paraId="43533466"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A4A091B"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54C0D0E"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19D870F"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Count</w:t>
            </w:r>
          </w:p>
        </w:tc>
      </w:tr>
      <w:tr w:rsidR="00D815F8" w:rsidRPr="001D7EE0" w14:paraId="40BC35DA"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A0E00E6"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6455B36"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C8F06D"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288</w:t>
            </w:r>
          </w:p>
        </w:tc>
      </w:tr>
      <w:tr w:rsidR="00D815F8" w:rsidRPr="001D7EE0" w14:paraId="0BD15F5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F6AC523"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199A7F"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748B842"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611</w:t>
            </w:r>
          </w:p>
        </w:tc>
      </w:tr>
      <w:tr w:rsidR="00D815F8" w:rsidRPr="001D7EE0" w14:paraId="0198D7D0"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43829D"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AF6C477"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7DBAD6C"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6093</w:t>
            </w:r>
          </w:p>
        </w:tc>
      </w:tr>
      <w:tr w:rsidR="00D815F8" w:rsidRPr="001D7EE0" w14:paraId="7A9F0FDE"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9BF64A"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D4469C5"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9A9DA8"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679</w:t>
            </w:r>
          </w:p>
        </w:tc>
      </w:tr>
      <w:tr w:rsidR="00D815F8" w:rsidRPr="001D7EE0" w14:paraId="6B7FD08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330AFAF"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D0A61D"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8182B3"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264</w:t>
            </w:r>
          </w:p>
        </w:tc>
      </w:tr>
    </w:tbl>
    <w:p w14:paraId="21700ADD" w14:textId="77777777" w:rsidR="00D815F8" w:rsidRDefault="00D815F8" w:rsidP="00DE5DDF">
      <w:pPr>
        <w:pStyle w:val="Output"/>
      </w:pPr>
    </w:p>
    <w:p w14:paraId="625D73C2" w14:textId="77777777" w:rsidR="00D815F8" w:rsidRPr="009931AD" w:rsidRDefault="00D815F8" w:rsidP="00D815F8">
      <w:r w:rsidRPr="009931AD">
        <w:t xml:space="preserve">Define how many samples of the unbalanced class should be kept and randomly select these samples. </w:t>
      </w:r>
    </w:p>
    <w:p w14:paraId="362ED183" w14:textId="77777777" w:rsidR="00D815F8" w:rsidRPr="009931AD" w:rsidRDefault="00D815F8" w:rsidP="00DE5DDF">
      <w:pPr>
        <w:pStyle w:val="Codecell"/>
      </w:pPr>
      <w:r w:rsidRPr="009931AD">
        <w:rPr>
          <w:noProof/>
        </w:rPr>
        <w:t>maxSamples = 800;</w:t>
      </w:r>
    </w:p>
    <w:p w14:paraId="3D2867FB" w14:textId="77777777" w:rsidR="00D815F8" w:rsidRPr="009931AD" w:rsidRDefault="00D815F8" w:rsidP="00DE5DDF">
      <w:pPr>
        <w:pStyle w:val="Codecell"/>
      </w:pPr>
      <w:r w:rsidRPr="009931AD">
        <w:rPr>
          <w:noProof/>
        </w:rPr>
        <w:lastRenderedPageBreak/>
        <w:t>countLabel = countEachLabel(imds);</w:t>
      </w:r>
    </w:p>
    <w:p w14:paraId="5229D668" w14:textId="77777777" w:rsidR="00D815F8" w:rsidRPr="009931AD" w:rsidRDefault="00D815F8" w:rsidP="00DE5DDF">
      <w:pPr>
        <w:pStyle w:val="Codecell"/>
      </w:pPr>
      <w:r w:rsidRPr="009931AD">
        <w:rPr>
          <w:noProof/>
        </w:rPr>
        <w:t>[~, unbalancedLabelIdx] = max(countLabel.Count);</w:t>
      </w:r>
    </w:p>
    <w:p w14:paraId="2A1345E6" w14:textId="77777777" w:rsidR="00D815F8" w:rsidRPr="009931AD" w:rsidRDefault="00D815F8" w:rsidP="00DE5DDF">
      <w:pPr>
        <w:pStyle w:val="Codecell"/>
      </w:pPr>
      <w:r w:rsidRPr="009931AD">
        <w:rPr>
          <w:noProof/>
        </w:rPr>
        <w:t>unbalanced = imds.Labels == countLabel.Label(unbalancedLabelIdx);</w:t>
      </w:r>
    </w:p>
    <w:p w14:paraId="406D5488" w14:textId="77777777" w:rsidR="00D815F8" w:rsidRPr="009931AD" w:rsidRDefault="00D815F8" w:rsidP="00DE5DDF">
      <w:pPr>
        <w:pStyle w:val="Codecell"/>
      </w:pPr>
      <w:r w:rsidRPr="009931AD">
        <w:rPr>
          <w:noProof/>
        </w:rPr>
        <w:t>idx = find(unbalanced);</w:t>
      </w:r>
    </w:p>
    <w:p w14:paraId="3D50C64A" w14:textId="77777777" w:rsidR="00D815F8" w:rsidRPr="009931AD" w:rsidRDefault="00D815F8" w:rsidP="00DE5DDF">
      <w:pPr>
        <w:pStyle w:val="Codecell"/>
      </w:pPr>
      <w:r w:rsidRPr="009931AD">
        <w:rPr>
          <w:noProof/>
        </w:rPr>
        <w:t>randomIdx = randperm(numel(idx));</w:t>
      </w:r>
    </w:p>
    <w:p w14:paraId="5ED3D966" w14:textId="77777777" w:rsidR="00D815F8" w:rsidRPr="009931AD" w:rsidRDefault="00D815F8" w:rsidP="00DE5DDF">
      <w:pPr>
        <w:pStyle w:val="Codecell"/>
      </w:pPr>
      <w:r w:rsidRPr="009931AD">
        <w:rPr>
          <w:noProof/>
        </w:rPr>
        <w:t>downsampled = idx(randomIdx(1:maxSamples));</w:t>
      </w:r>
    </w:p>
    <w:p w14:paraId="00481A11" w14:textId="77777777" w:rsidR="00D815F8" w:rsidRPr="009931AD" w:rsidRDefault="00D815F8" w:rsidP="00DE5DDF">
      <w:pPr>
        <w:pStyle w:val="Codecell"/>
      </w:pPr>
      <w:r w:rsidRPr="009931AD">
        <w:rPr>
          <w:noProof/>
        </w:rPr>
        <w:t>retained = [find(~unbalanced) ; downsampled];</w:t>
      </w:r>
    </w:p>
    <w:p w14:paraId="691CA2E3" w14:textId="77777777" w:rsidR="00D815F8" w:rsidRPr="009931AD" w:rsidRDefault="00D815F8" w:rsidP="00DE5DDF">
      <w:pPr>
        <w:pStyle w:val="Codecell"/>
      </w:pPr>
      <w:r w:rsidRPr="009931AD">
        <w:rPr>
          <w:noProof/>
        </w:rPr>
        <w:t>imds = subset(imds, retained');</w:t>
      </w:r>
    </w:p>
    <w:p w14:paraId="0AA1DED2" w14:textId="77777777" w:rsidR="00D815F8" w:rsidRPr="009931AD" w:rsidRDefault="00D815F8" w:rsidP="00DE5DDF">
      <w:pPr>
        <w:pStyle w:val="Codecell"/>
      </w:pPr>
      <w:r w:rsidRPr="009931AD">
        <w:rPr>
          <w:noProof/>
        </w:rPr>
        <w:t>histogram(imds.Labels)</w:t>
      </w:r>
    </w:p>
    <w:p w14:paraId="7EEDE5EB" w14:textId="77777777" w:rsidR="00D815F8" w:rsidRDefault="00D815F8" w:rsidP="00D815F8">
      <w:pPr>
        <w:jc w:val="cente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15AC3BD9" wp14:editId="0B80ACA2">
            <wp:extent cx="3949625" cy="3018807"/>
            <wp:effectExtent l="0" t="0" r="0" b="0"/>
            <wp:docPr id="1098005568"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05568" name="Picture 1" descr="A graph of blue bars&#10;&#10;Description automatically generated with medium confidence"/>
                    <pic:cNvPicPr/>
                  </pic:nvPicPr>
                  <pic:blipFill>
                    <a:blip r:embed="rId125"/>
                    <a:stretch>
                      <a:fillRect/>
                    </a:stretch>
                  </pic:blipFill>
                  <pic:spPr>
                    <a:xfrm>
                      <a:off x="0" y="0"/>
                      <a:ext cx="3963606" cy="3029493"/>
                    </a:xfrm>
                    <a:prstGeom prst="rect">
                      <a:avLst/>
                    </a:prstGeom>
                  </pic:spPr>
                </pic:pic>
              </a:graphicData>
            </a:graphic>
          </wp:inline>
        </w:drawing>
      </w:r>
    </w:p>
    <w:p w14:paraId="079A5B17" w14:textId="77777777" w:rsidR="00D815F8" w:rsidRPr="00533D53" w:rsidRDefault="00D815F8" w:rsidP="00D815F8">
      <w:pPr>
        <w:rPr>
          <w:b/>
          <w:bCs/>
        </w:rPr>
      </w:pPr>
      <w:r w:rsidRPr="00533D53">
        <w:rPr>
          <w:b/>
          <w:bCs/>
        </w:rPr>
        <w:t>Separate the dataset into training, validation and testing</w:t>
      </w:r>
    </w:p>
    <w:p w14:paraId="47A5386D" w14:textId="77777777" w:rsidR="00D815F8" w:rsidRPr="009931AD" w:rsidRDefault="00D815F8" w:rsidP="00D815F8">
      <w:r w:rsidRPr="009931AD">
        <w:t xml:space="preserve">Extract 90% of the data for training and the remaining for testing and validation. </w:t>
      </w:r>
    </w:p>
    <w:p w14:paraId="28729AD8" w14:textId="77777777" w:rsidR="00D815F8" w:rsidRPr="009931AD" w:rsidRDefault="00D815F8" w:rsidP="00DE5DDF">
      <w:pPr>
        <w:pStyle w:val="Codecell"/>
      </w:pPr>
      <w:r w:rsidRPr="009931AD">
        <w:rPr>
          <w:noProof/>
        </w:rPr>
        <w:t>[imdsTrain, imdsValid,imdsTest] = splitEachLabel(imds, 0.9, 0.05, 0.05);</w:t>
      </w:r>
    </w:p>
    <w:p w14:paraId="4FAB23DD" w14:textId="77777777" w:rsidR="00D815F8" w:rsidRDefault="00D815F8" w:rsidP="00D815F8"/>
    <w:p w14:paraId="738BB57E" w14:textId="77777777" w:rsidR="00D815F8" w:rsidRPr="009931AD" w:rsidRDefault="00D815F8" w:rsidP="00D815F8">
      <w:r w:rsidRPr="00587EEE">
        <w:rPr>
          <w:b/>
          <w:bCs/>
        </w:rPr>
        <w:t>Preprocess the images</w:t>
      </w:r>
      <w:r w:rsidRPr="009931AD">
        <w:t xml:space="preserve"> by resizing it and converting it to the YCbCr color space. </w:t>
      </w:r>
    </w:p>
    <w:p w14:paraId="51BE854E" w14:textId="77777777" w:rsidR="00D815F8" w:rsidRPr="009931AD" w:rsidRDefault="00D815F8" w:rsidP="00DE5DDF">
      <w:pPr>
        <w:pStyle w:val="Codecell"/>
      </w:pPr>
      <w:r w:rsidRPr="009931AD">
        <w:rPr>
          <w:noProof/>
        </w:rPr>
        <w:t xml:space="preserve">trainData = transform(imdsTrain, @imagePreprocess, </w:t>
      </w:r>
      <w:r w:rsidRPr="009931AD">
        <w:rPr>
          <w:noProof/>
          <w:color w:val="AA04F9"/>
        </w:rPr>
        <w:t>"IncludeInfo"</w:t>
      </w:r>
      <w:r w:rsidRPr="009931AD">
        <w:rPr>
          <w:noProof/>
        </w:rPr>
        <w:t>, true);</w:t>
      </w:r>
    </w:p>
    <w:p w14:paraId="150CD5C8" w14:textId="77777777" w:rsidR="00D815F8" w:rsidRPr="009931AD" w:rsidRDefault="00D815F8" w:rsidP="00DE5DDF">
      <w:pPr>
        <w:pStyle w:val="Codecell"/>
      </w:pPr>
      <w:r w:rsidRPr="009931AD">
        <w:rPr>
          <w:noProof/>
        </w:rPr>
        <w:t xml:space="preserve">testData = transform(imdsTest, @imagePreprocess, </w:t>
      </w:r>
      <w:r w:rsidRPr="009931AD">
        <w:rPr>
          <w:noProof/>
          <w:color w:val="AA04F9"/>
        </w:rPr>
        <w:t>"IncludeInfo"</w:t>
      </w:r>
      <w:r w:rsidRPr="009931AD">
        <w:rPr>
          <w:noProof/>
        </w:rPr>
        <w:t>, true);</w:t>
      </w:r>
    </w:p>
    <w:p w14:paraId="28722855" w14:textId="77777777" w:rsidR="00D815F8" w:rsidRPr="009931AD" w:rsidRDefault="00D815F8" w:rsidP="00DE5DDF">
      <w:pPr>
        <w:pStyle w:val="Codecell"/>
      </w:pPr>
      <w:r w:rsidRPr="009931AD">
        <w:rPr>
          <w:noProof/>
        </w:rPr>
        <w:lastRenderedPageBreak/>
        <w:t xml:space="preserve">valData = transform(imdsValid, @imagePreprocess, </w:t>
      </w:r>
      <w:r w:rsidRPr="009931AD">
        <w:rPr>
          <w:noProof/>
          <w:color w:val="AA04F9"/>
        </w:rPr>
        <w:t>"IncludeInfo"</w:t>
      </w:r>
      <w:r w:rsidRPr="009931AD">
        <w:rPr>
          <w:noProof/>
        </w:rPr>
        <w:t>, true);</w:t>
      </w:r>
    </w:p>
    <w:p w14:paraId="3E821414" w14:textId="77777777" w:rsidR="00D815F8" w:rsidRPr="009931AD" w:rsidRDefault="00D815F8" w:rsidP="00DE5DDF">
      <w:pPr>
        <w:pStyle w:val="Codecell"/>
      </w:pPr>
      <w:r w:rsidRPr="009931AD">
        <w:rPr>
          <w:noProof/>
        </w:rPr>
        <w:t>imds_origI = imdsTrain.read;</w:t>
      </w:r>
    </w:p>
    <w:p w14:paraId="1F491CE2" w14:textId="77777777" w:rsidR="00D815F8" w:rsidRPr="009931AD" w:rsidRDefault="00D815F8" w:rsidP="00DE5DDF">
      <w:pPr>
        <w:pStyle w:val="Codecell"/>
      </w:pPr>
      <w:r w:rsidRPr="009931AD">
        <w:rPr>
          <w:noProof/>
        </w:rPr>
        <w:t>imds_newI = trainData.read{1};</w:t>
      </w:r>
    </w:p>
    <w:p w14:paraId="52E5C6DE" w14:textId="77777777" w:rsidR="00D815F8" w:rsidRPr="009931AD" w:rsidRDefault="00D815F8" w:rsidP="00DE5DDF">
      <w:pPr>
        <w:pStyle w:val="Codecell"/>
      </w:pPr>
      <w:r w:rsidRPr="009931AD">
        <w:rPr>
          <w:noProof/>
        </w:rPr>
        <w:t>subplot(211), imshow(imds_origI), title(</w:t>
      </w:r>
      <w:r w:rsidRPr="009931AD">
        <w:rPr>
          <w:noProof/>
          <w:color w:val="AA04F9"/>
        </w:rPr>
        <w:t>"Original image from imds"</w:t>
      </w:r>
      <w:r w:rsidRPr="009931AD">
        <w:rPr>
          <w:noProof/>
        </w:rPr>
        <w:t>)</w:t>
      </w:r>
    </w:p>
    <w:p w14:paraId="540B1866" w14:textId="77777777" w:rsidR="00D815F8" w:rsidRPr="009931AD" w:rsidRDefault="00D815F8" w:rsidP="00DE5DDF">
      <w:pPr>
        <w:pStyle w:val="Codecell"/>
      </w:pPr>
      <w:r w:rsidRPr="009931AD">
        <w:rPr>
          <w:noProof/>
        </w:rPr>
        <w:t>subplot(212), imshow(imds_newI), title(</w:t>
      </w:r>
      <w:r w:rsidRPr="009931AD">
        <w:rPr>
          <w:noProof/>
          <w:color w:val="AA04F9"/>
        </w:rPr>
        <w:t>"Preprocessed image from imds"</w:t>
      </w:r>
      <w:r w:rsidRPr="009931AD">
        <w:rPr>
          <w:noProof/>
        </w:rPr>
        <w:t>)</w:t>
      </w:r>
    </w:p>
    <w:p w14:paraId="48B3F485" w14:textId="77777777" w:rsidR="00D815F8" w:rsidRPr="00BB0B6C" w:rsidRDefault="00D815F8" w:rsidP="00D815F8">
      <w:pP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626B6A30" wp14:editId="4DD59B23">
            <wp:extent cx="4343400" cy="3314700"/>
            <wp:effectExtent l="0" t="0" r="0" b="0"/>
            <wp:docPr id="191969839" name="Picture 1" descr="A road with a road and a road with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9839" name="Picture 1" descr="A road with a road and a road with trees&#10;&#10;Description automatically generated with medium confidence"/>
                    <pic:cNvPicPr/>
                  </pic:nvPicPr>
                  <pic:blipFill>
                    <a:blip r:embed="rId126"/>
                    <a:stretch>
                      <a:fillRect/>
                    </a:stretch>
                  </pic:blipFill>
                  <pic:spPr>
                    <a:xfrm>
                      <a:off x="0" y="0"/>
                      <a:ext cx="4343400" cy="3314700"/>
                    </a:xfrm>
                    <a:prstGeom prst="rect">
                      <a:avLst/>
                    </a:prstGeom>
                  </pic:spPr>
                </pic:pic>
              </a:graphicData>
            </a:graphic>
          </wp:inline>
        </w:drawing>
      </w:r>
    </w:p>
    <w:p w14:paraId="3AB868A2" w14:textId="77777777" w:rsidR="00D815F8" w:rsidRPr="00A74E1B" w:rsidRDefault="00D815F8" w:rsidP="00D815F8">
      <w:pPr>
        <w:pStyle w:val="BodyText"/>
        <w:rPr>
          <w:b/>
          <w:bCs/>
          <w:sz w:val="22"/>
          <w:szCs w:val="22"/>
        </w:rPr>
      </w:pPr>
      <w:bookmarkStart w:id="89" w:name="MW_H_85ED2EF2"/>
      <w:r>
        <w:rPr>
          <w:b/>
          <w:bCs/>
          <w:sz w:val="22"/>
          <w:szCs w:val="22"/>
        </w:rPr>
        <w:t>Modify</w:t>
      </w:r>
      <w:r w:rsidRPr="00A74E1B">
        <w:rPr>
          <w:b/>
          <w:bCs/>
          <w:sz w:val="22"/>
          <w:szCs w:val="22"/>
        </w:rPr>
        <w:t xml:space="preserve"> the model</w:t>
      </w:r>
      <w:bookmarkEnd w:id="89"/>
      <w:r w:rsidRPr="00A74E1B">
        <w:rPr>
          <w:b/>
          <w:bCs/>
          <w:sz w:val="22"/>
          <w:szCs w:val="22"/>
        </w:rPr>
        <w:t>:</w:t>
      </w:r>
    </w:p>
    <w:p w14:paraId="4F92F248" w14:textId="77777777" w:rsidR="00D815F8" w:rsidRDefault="00D815F8" w:rsidP="00D815F8">
      <w:pPr>
        <w:rPr>
          <w:lang w:eastAsia="fr-FR"/>
        </w:rPr>
      </w:pPr>
      <w:r w:rsidRPr="00BB0B6C">
        <w:rPr>
          <w:lang w:eastAsia="fr-FR"/>
        </w:rPr>
        <w:t xml:space="preserve">Load the network from keras model and display with </w:t>
      </w:r>
      <w:r w:rsidRPr="0067741B">
        <w:rPr>
          <w:lang w:eastAsia="fr-FR"/>
        </w:rPr>
        <w:t>Deep Network Designer</w:t>
      </w:r>
      <w:r>
        <w:rPr>
          <w:rStyle w:val="FootnoteReference"/>
          <w:lang w:eastAsia="fr-FR"/>
        </w:rPr>
        <w:footnoteReference w:id="89"/>
      </w:r>
    </w:p>
    <w:p w14:paraId="53658F6B" w14:textId="77777777" w:rsidR="00D815F8" w:rsidRPr="00BB0B6C" w:rsidRDefault="00D815F8" w:rsidP="00D815F8">
      <w:pPr>
        <w:rPr>
          <w:lang w:eastAsia="fr-FR"/>
        </w:rPr>
      </w:pPr>
      <w:r>
        <w:rPr>
          <w:lang w:eastAsia="fr-FR"/>
        </w:rPr>
        <w:t>It is recommended to save and import the model in the SavedModel format instead of the HDF5 format</w:t>
      </w:r>
      <w:r>
        <w:rPr>
          <w:rStyle w:val="FootnoteReference"/>
          <w:lang w:eastAsia="fr-FR"/>
        </w:rPr>
        <w:footnoteReference w:id="90"/>
      </w:r>
      <w:r>
        <w:rPr>
          <w:lang w:eastAsia="fr-FR"/>
        </w:rPr>
        <w:t xml:space="preserve"> (</w:t>
      </w:r>
      <w:r w:rsidRPr="004B0152">
        <w:rPr>
          <w:lang w:eastAsia="fr-FR"/>
        </w:rPr>
        <w:t>you might get a warning</w:t>
      </w:r>
      <w:r>
        <w:rPr>
          <w:lang w:eastAsia="fr-FR"/>
        </w:rPr>
        <w:t xml:space="preserve">). </w:t>
      </w:r>
    </w:p>
    <w:p w14:paraId="7A3BDED9" w14:textId="77777777" w:rsidR="00D815F8" w:rsidRPr="00BB0B6C" w:rsidRDefault="00D815F8" w:rsidP="00DE5DDF">
      <w:pPr>
        <w:pStyle w:val="Codecell"/>
        <w:rPr>
          <w:lang w:eastAsia="fr-FR"/>
        </w:rPr>
      </w:pPr>
      <w:r w:rsidRPr="00BB0B6C">
        <w:rPr>
          <w:noProof/>
          <w:lang w:eastAsia="fr-FR"/>
        </w:rPr>
        <w:t>layers = importKerasLayers(</w:t>
      </w:r>
      <w:r w:rsidRPr="00BB0B6C">
        <w:rPr>
          <w:noProof/>
          <w:color w:val="AA04F9"/>
          <w:lang w:eastAsia="fr-FR"/>
        </w:rPr>
        <w:t>"</w:t>
      </w:r>
      <w:r>
        <w:rPr>
          <w:noProof/>
          <w:color w:val="AA04F9"/>
          <w:lang w:eastAsia="fr-FR"/>
        </w:rPr>
        <w:t>tf_</w:t>
      </w:r>
      <w:r w:rsidRPr="00BB0B6C">
        <w:rPr>
          <w:noProof/>
          <w:color w:val="AA04F9"/>
          <w:lang w:eastAsia="fr-FR"/>
        </w:rPr>
        <w:t>model.h5"</w:t>
      </w:r>
      <w:r w:rsidRPr="00BB0B6C">
        <w:rPr>
          <w:noProof/>
          <w:lang w:eastAsia="fr-FR"/>
        </w:rPr>
        <w:t>)</w:t>
      </w:r>
    </w:p>
    <w:p w14:paraId="65E12902" w14:textId="77777777" w:rsidR="00D815F8" w:rsidRPr="00BB0B6C" w:rsidRDefault="00D815F8" w:rsidP="00DE5DDF">
      <w:pPr>
        <w:pStyle w:val="Output"/>
        <w:rPr>
          <w:lang w:eastAsia="fr-FR"/>
        </w:rPr>
      </w:pPr>
      <w:r>
        <w:rPr>
          <w:lang w:eastAsia="fr-FR"/>
        </w:rPr>
        <w:br/>
      </w:r>
      <w:r w:rsidRPr="00BB0B6C">
        <w:rPr>
          <w:lang w:eastAsia="fr-FR"/>
        </w:rPr>
        <w:t>Warning: File '</w:t>
      </w:r>
      <w:r>
        <w:rPr>
          <w:lang w:eastAsia="fr-FR"/>
        </w:rPr>
        <w:t>tf_</w:t>
      </w:r>
      <w:r w:rsidRPr="00BB0B6C">
        <w:rPr>
          <w:lang w:eastAsia="fr-FR"/>
        </w:rPr>
        <w:t xml:space="preserve">model.h5' was saved in Keras version '2.4.0'. Import of Keras versions newer than '2.2.4' is not supported. The </w:t>
      </w:r>
      <w:r w:rsidRPr="00BB0B6C">
        <w:rPr>
          <w:lang w:eastAsia="fr-FR"/>
        </w:rPr>
        <w:lastRenderedPageBreak/>
        <w:t>imported model may not exactly match the model saved in the Keras file.</w:t>
      </w:r>
    </w:p>
    <w:p w14:paraId="09EF2D70" w14:textId="77777777" w:rsidR="00D815F8" w:rsidRPr="00BB0B6C" w:rsidRDefault="00D815F8" w:rsidP="00DE5DDF">
      <w:pPr>
        <w:pStyle w:val="Output"/>
        <w:rPr>
          <w:color w:val="404040"/>
          <w:lang w:eastAsia="fr-FR"/>
        </w:rPr>
      </w:pPr>
      <w:r w:rsidRPr="00BB0B6C">
        <w:rPr>
          <w:color w:val="404040"/>
          <w:lang w:eastAsia="fr-FR"/>
        </w:rPr>
        <w:t xml:space="preserve">layers = </w:t>
      </w:r>
    </w:p>
    <w:p w14:paraId="37AED0E5" w14:textId="77777777" w:rsidR="00D815F8" w:rsidRPr="00BB0B6C" w:rsidRDefault="00D815F8" w:rsidP="00DE5DDF">
      <w:pPr>
        <w:pStyle w:val="Output"/>
        <w:rPr>
          <w:color w:val="404040"/>
          <w:lang w:eastAsia="fr-FR"/>
        </w:rPr>
      </w:pPr>
      <w:r w:rsidRPr="00BB0B6C">
        <w:rPr>
          <w:color w:val="404040"/>
          <w:lang w:eastAsia="fr-FR"/>
        </w:rPr>
        <w:t xml:space="preserve">  20×1 Layer array with layers:</w:t>
      </w:r>
    </w:p>
    <w:p w14:paraId="4890A54D" w14:textId="77777777" w:rsidR="00D815F8" w:rsidRPr="00BB0B6C" w:rsidRDefault="00D815F8" w:rsidP="00DE5DDF">
      <w:pPr>
        <w:pStyle w:val="Output"/>
        <w:rPr>
          <w:color w:val="404040"/>
          <w:lang w:eastAsia="fr-FR"/>
        </w:rPr>
      </w:pPr>
    </w:p>
    <w:p w14:paraId="70225914" w14:textId="77777777" w:rsidR="00D815F8" w:rsidRPr="00BB0B6C" w:rsidRDefault="00D815F8" w:rsidP="00DE5DDF">
      <w:pPr>
        <w:pStyle w:val="Output"/>
        <w:rPr>
          <w:color w:val="404040"/>
          <w:lang w:eastAsia="fr-FR"/>
        </w:rPr>
      </w:pPr>
      <w:r w:rsidRPr="00BB0B6C">
        <w:rPr>
          <w:color w:val="404040"/>
          <w:lang w:eastAsia="fr-FR"/>
        </w:rPr>
        <w:t xml:space="preserve">     1   'conv2d_5_input'            Image Input         66×200×3 images</w:t>
      </w:r>
    </w:p>
    <w:p w14:paraId="70C059DC" w14:textId="77777777" w:rsidR="00D815F8" w:rsidRPr="00BB0B6C" w:rsidRDefault="00D815F8" w:rsidP="00DE5DDF">
      <w:pPr>
        <w:pStyle w:val="Output"/>
        <w:rPr>
          <w:color w:val="404040"/>
          <w:lang w:eastAsia="fr-FR"/>
        </w:rPr>
      </w:pPr>
      <w:r w:rsidRPr="00BB0B6C">
        <w:rPr>
          <w:color w:val="404040"/>
          <w:lang w:eastAsia="fr-FR"/>
        </w:rPr>
        <w:t xml:space="preserve">     2   'conv2d_5'                  Convolution         24 5×5 convolutions with stride [2  2] and padding [0  0  0  0]</w:t>
      </w:r>
    </w:p>
    <w:p w14:paraId="1E444808" w14:textId="77777777" w:rsidR="00D815F8" w:rsidRPr="00BB0B6C" w:rsidRDefault="00D815F8" w:rsidP="00DE5DDF">
      <w:pPr>
        <w:pStyle w:val="Output"/>
        <w:rPr>
          <w:color w:val="404040"/>
          <w:lang w:eastAsia="fr-FR"/>
        </w:rPr>
      </w:pPr>
      <w:r w:rsidRPr="00BB0B6C">
        <w:rPr>
          <w:color w:val="404040"/>
          <w:lang w:eastAsia="fr-FR"/>
        </w:rPr>
        <w:t xml:space="preserve">     3   'conv2d_5_elu'              ELU                 ELU with Alpha 1</w:t>
      </w:r>
    </w:p>
    <w:p w14:paraId="3C8C1F2B" w14:textId="77777777" w:rsidR="00D815F8" w:rsidRPr="00BB0B6C" w:rsidRDefault="00D815F8" w:rsidP="00DE5DDF">
      <w:pPr>
        <w:pStyle w:val="Output"/>
        <w:rPr>
          <w:color w:val="404040"/>
          <w:lang w:eastAsia="fr-FR"/>
        </w:rPr>
      </w:pPr>
      <w:r w:rsidRPr="00BB0B6C">
        <w:rPr>
          <w:color w:val="404040"/>
          <w:lang w:eastAsia="fr-FR"/>
        </w:rPr>
        <w:t xml:space="preserve">     4   'conv2d_6'                  Convolution         36 5×5 convolutions with stride [2  2] and padding [0  0  0  0]</w:t>
      </w:r>
    </w:p>
    <w:p w14:paraId="66947A4D" w14:textId="77777777" w:rsidR="00D815F8" w:rsidRPr="00BB0B6C" w:rsidRDefault="00D815F8" w:rsidP="00DE5DDF">
      <w:pPr>
        <w:pStyle w:val="Output"/>
        <w:rPr>
          <w:color w:val="404040"/>
          <w:lang w:eastAsia="fr-FR"/>
        </w:rPr>
      </w:pPr>
      <w:r w:rsidRPr="00BB0B6C">
        <w:rPr>
          <w:color w:val="404040"/>
          <w:lang w:eastAsia="fr-FR"/>
        </w:rPr>
        <w:t xml:space="preserve">     5   'conv2d_6_elu'              ELU                 ELU with Alpha 1</w:t>
      </w:r>
    </w:p>
    <w:p w14:paraId="6924D953" w14:textId="77777777" w:rsidR="00D815F8" w:rsidRPr="00BB0B6C" w:rsidRDefault="00D815F8" w:rsidP="00DE5DDF">
      <w:pPr>
        <w:pStyle w:val="Output"/>
        <w:rPr>
          <w:color w:val="404040"/>
          <w:lang w:eastAsia="fr-FR"/>
        </w:rPr>
      </w:pPr>
      <w:r w:rsidRPr="00BB0B6C">
        <w:rPr>
          <w:color w:val="404040"/>
          <w:lang w:eastAsia="fr-FR"/>
        </w:rPr>
        <w:t xml:space="preserve">     6   'conv2d_7'                  Convolution         48 5×5 convolutions with stride [2  2] and padding [0  0  0  0]</w:t>
      </w:r>
    </w:p>
    <w:p w14:paraId="45B240EF" w14:textId="77777777" w:rsidR="00D815F8" w:rsidRPr="00BB0B6C" w:rsidRDefault="00D815F8" w:rsidP="00DE5DDF">
      <w:pPr>
        <w:pStyle w:val="Output"/>
        <w:rPr>
          <w:color w:val="404040"/>
          <w:lang w:eastAsia="fr-FR"/>
        </w:rPr>
      </w:pPr>
      <w:r w:rsidRPr="00BB0B6C">
        <w:rPr>
          <w:color w:val="404040"/>
          <w:lang w:eastAsia="fr-FR"/>
        </w:rPr>
        <w:t xml:space="preserve">     7   'conv2d_7_elu'              ELU                 ELU with Alpha 1</w:t>
      </w:r>
    </w:p>
    <w:p w14:paraId="6271ED5C" w14:textId="77777777" w:rsidR="00D815F8" w:rsidRPr="00BB0B6C" w:rsidRDefault="00D815F8" w:rsidP="00DE5DDF">
      <w:pPr>
        <w:pStyle w:val="Output"/>
        <w:rPr>
          <w:color w:val="404040"/>
          <w:lang w:eastAsia="fr-FR"/>
        </w:rPr>
      </w:pPr>
      <w:r w:rsidRPr="00BB0B6C">
        <w:rPr>
          <w:color w:val="404040"/>
          <w:lang w:eastAsia="fr-FR"/>
        </w:rPr>
        <w:t xml:space="preserve">     8   'conv2d_8'                  Convolution         64 3×3 convolutions with stride [1  1] and padding [0  0  0  0]</w:t>
      </w:r>
    </w:p>
    <w:p w14:paraId="47ABC8C6" w14:textId="77777777" w:rsidR="00D815F8" w:rsidRPr="00BB0B6C" w:rsidRDefault="00D815F8" w:rsidP="00DE5DDF">
      <w:pPr>
        <w:pStyle w:val="Output"/>
        <w:rPr>
          <w:color w:val="404040"/>
          <w:lang w:eastAsia="fr-FR"/>
        </w:rPr>
      </w:pPr>
      <w:r w:rsidRPr="00BB0B6C">
        <w:rPr>
          <w:color w:val="404040"/>
          <w:lang w:eastAsia="fr-FR"/>
        </w:rPr>
        <w:t xml:space="preserve">     9   'conv2d_8_elu'              ELU                 ELU with Alpha 1</w:t>
      </w:r>
    </w:p>
    <w:p w14:paraId="2442326B" w14:textId="77777777" w:rsidR="00D815F8" w:rsidRPr="00BB0B6C" w:rsidRDefault="00D815F8" w:rsidP="00DE5DDF">
      <w:pPr>
        <w:pStyle w:val="Output"/>
        <w:rPr>
          <w:color w:val="404040"/>
          <w:lang w:eastAsia="fr-FR"/>
        </w:rPr>
      </w:pPr>
      <w:r w:rsidRPr="00BB0B6C">
        <w:rPr>
          <w:color w:val="404040"/>
          <w:lang w:eastAsia="fr-FR"/>
        </w:rPr>
        <w:t xml:space="preserve">    10   'conv2d_9'                  Convolution         64 3×3 convolutions with stride [1  1] and padding [0  0  0  0]</w:t>
      </w:r>
    </w:p>
    <w:p w14:paraId="1A94E839" w14:textId="77777777" w:rsidR="00D815F8" w:rsidRPr="00BB0B6C" w:rsidRDefault="00D815F8" w:rsidP="00DE5DDF">
      <w:pPr>
        <w:pStyle w:val="Output"/>
        <w:rPr>
          <w:color w:val="404040"/>
          <w:lang w:eastAsia="fr-FR"/>
        </w:rPr>
      </w:pPr>
      <w:r w:rsidRPr="00BB0B6C">
        <w:rPr>
          <w:color w:val="404040"/>
          <w:lang w:eastAsia="fr-FR"/>
        </w:rPr>
        <w:t xml:space="preserve">    11   'conv2d_9_elu'              ELU                 ELU with Alpha 1</w:t>
      </w:r>
    </w:p>
    <w:p w14:paraId="5D9D92C5" w14:textId="77777777" w:rsidR="00D815F8" w:rsidRPr="00BB0B6C" w:rsidRDefault="00D815F8" w:rsidP="00DE5DDF">
      <w:pPr>
        <w:pStyle w:val="Output"/>
        <w:rPr>
          <w:color w:val="404040"/>
          <w:lang w:eastAsia="fr-FR"/>
        </w:rPr>
      </w:pPr>
      <w:r w:rsidRPr="00BB0B6C">
        <w:rPr>
          <w:color w:val="404040"/>
          <w:lang w:eastAsia="fr-FR"/>
        </w:rPr>
        <w:t xml:space="preserve">    12   'flatten'                   Keras Flatten       Flatten activations into 1-D assuming C-style (row-major) order</w:t>
      </w:r>
    </w:p>
    <w:p w14:paraId="01147506" w14:textId="77777777" w:rsidR="00D815F8" w:rsidRPr="00BB0B6C" w:rsidRDefault="00D815F8" w:rsidP="00DE5DDF">
      <w:pPr>
        <w:pStyle w:val="Output"/>
        <w:rPr>
          <w:color w:val="404040"/>
          <w:lang w:eastAsia="fr-FR"/>
        </w:rPr>
      </w:pPr>
      <w:r w:rsidRPr="00BB0B6C">
        <w:rPr>
          <w:color w:val="404040"/>
          <w:lang w:eastAsia="fr-FR"/>
        </w:rPr>
        <w:t xml:space="preserve">    13   'dense'                     Fully Connected     100 fully connected layer</w:t>
      </w:r>
    </w:p>
    <w:p w14:paraId="08DA1869" w14:textId="77777777" w:rsidR="00D815F8" w:rsidRPr="00BB0B6C" w:rsidRDefault="00D815F8" w:rsidP="00DE5DDF">
      <w:pPr>
        <w:pStyle w:val="Output"/>
        <w:rPr>
          <w:color w:val="404040"/>
          <w:lang w:eastAsia="fr-FR"/>
        </w:rPr>
      </w:pPr>
      <w:r w:rsidRPr="00BB0B6C">
        <w:rPr>
          <w:color w:val="404040"/>
          <w:lang w:eastAsia="fr-FR"/>
        </w:rPr>
        <w:t xml:space="preserve">    14   'dense_elu'                 ELU                 ELU with Alpha 1</w:t>
      </w:r>
    </w:p>
    <w:p w14:paraId="31E73496" w14:textId="77777777" w:rsidR="00D815F8" w:rsidRPr="00BB0B6C" w:rsidRDefault="00D815F8" w:rsidP="00DE5DDF">
      <w:pPr>
        <w:pStyle w:val="Output"/>
        <w:rPr>
          <w:color w:val="404040"/>
          <w:lang w:eastAsia="fr-FR"/>
        </w:rPr>
      </w:pPr>
      <w:r w:rsidRPr="00BB0B6C">
        <w:rPr>
          <w:color w:val="404040"/>
          <w:lang w:eastAsia="fr-FR"/>
        </w:rPr>
        <w:t xml:space="preserve">    15   'dense_1'                   Fully Connected     50 fully connected layer</w:t>
      </w:r>
    </w:p>
    <w:p w14:paraId="0DD92591" w14:textId="77777777" w:rsidR="00D815F8" w:rsidRPr="00BB0B6C" w:rsidRDefault="00D815F8" w:rsidP="00DE5DDF">
      <w:pPr>
        <w:pStyle w:val="Output"/>
        <w:rPr>
          <w:color w:val="404040"/>
          <w:lang w:eastAsia="fr-FR"/>
        </w:rPr>
      </w:pPr>
      <w:r w:rsidRPr="00BB0B6C">
        <w:rPr>
          <w:color w:val="404040"/>
          <w:lang w:eastAsia="fr-FR"/>
        </w:rPr>
        <w:t xml:space="preserve">    16   'dense_1_elu'               ELU                 ELU with Alpha 1</w:t>
      </w:r>
    </w:p>
    <w:p w14:paraId="5E82D6F2" w14:textId="77777777" w:rsidR="00D815F8" w:rsidRPr="00BB0B6C" w:rsidRDefault="00D815F8" w:rsidP="00DE5DDF">
      <w:pPr>
        <w:pStyle w:val="Output"/>
        <w:rPr>
          <w:color w:val="404040"/>
          <w:lang w:eastAsia="fr-FR"/>
        </w:rPr>
      </w:pPr>
      <w:r w:rsidRPr="00BB0B6C">
        <w:rPr>
          <w:color w:val="404040"/>
          <w:lang w:eastAsia="fr-FR"/>
        </w:rPr>
        <w:t xml:space="preserve">    17   'dense_2'                   Fully Connected     10 fully connected layer</w:t>
      </w:r>
    </w:p>
    <w:p w14:paraId="5C7CEB00" w14:textId="77777777" w:rsidR="00D815F8" w:rsidRPr="00BB0B6C" w:rsidRDefault="00D815F8" w:rsidP="00DE5DDF">
      <w:pPr>
        <w:pStyle w:val="Output"/>
        <w:rPr>
          <w:color w:val="404040"/>
          <w:lang w:eastAsia="fr-FR"/>
        </w:rPr>
      </w:pPr>
      <w:r w:rsidRPr="00BB0B6C">
        <w:rPr>
          <w:color w:val="404040"/>
          <w:lang w:eastAsia="fr-FR"/>
        </w:rPr>
        <w:t xml:space="preserve">    18   'dense_2_elu'               ELU                 ELU with Alpha 1</w:t>
      </w:r>
    </w:p>
    <w:p w14:paraId="3F504281" w14:textId="77777777" w:rsidR="00D815F8" w:rsidRPr="00BB0B6C" w:rsidRDefault="00D815F8" w:rsidP="00DE5DDF">
      <w:pPr>
        <w:pStyle w:val="Output"/>
        <w:rPr>
          <w:color w:val="404040"/>
          <w:lang w:eastAsia="fr-FR"/>
        </w:rPr>
      </w:pPr>
      <w:r w:rsidRPr="00BB0B6C">
        <w:rPr>
          <w:color w:val="404040"/>
          <w:lang w:eastAsia="fr-FR"/>
        </w:rPr>
        <w:t xml:space="preserve">    19   'dense_3'                   Fully Connected     1 fully connected layer</w:t>
      </w:r>
    </w:p>
    <w:p w14:paraId="05143119" w14:textId="77777777" w:rsidR="00D815F8" w:rsidRPr="00BB0B6C" w:rsidRDefault="00D815F8" w:rsidP="00DE5DDF">
      <w:pPr>
        <w:pStyle w:val="Output"/>
        <w:rPr>
          <w:color w:val="404040"/>
          <w:lang w:eastAsia="fr-FR"/>
        </w:rPr>
      </w:pPr>
      <w:r w:rsidRPr="00BB0B6C">
        <w:rPr>
          <w:color w:val="404040"/>
          <w:lang w:eastAsia="fr-FR"/>
        </w:rPr>
        <w:t xml:space="preserve">    20   'RegressionLayer_dense_3'   Regression Output   mean-squared-error</w:t>
      </w:r>
      <w:r>
        <w:rPr>
          <w:color w:val="404040"/>
          <w:lang w:eastAsia="fr-FR"/>
        </w:rPr>
        <w:br/>
      </w:r>
    </w:p>
    <w:p w14:paraId="72AC4493" w14:textId="77777777" w:rsidR="00D815F8" w:rsidRPr="00BB0B6C" w:rsidRDefault="00D815F8" w:rsidP="00DE5DDF">
      <w:pPr>
        <w:pStyle w:val="Codecell"/>
        <w:rPr>
          <w:lang w:eastAsia="fr-FR"/>
        </w:rPr>
      </w:pPr>
      <w:r w:rsidRPr="00BB0B6C">
        <w:rPr>
          <w:noProof/>
          <w:lang w:eastAsia="fr-FR"/>
        </w:rPr>
        <w:lastRenderedPageBreak/>
        <w:t>deepNetworkDesigner(layers)</w:t>
      </w:r>
    </w:p>
    <w:p w14:paraId="55CFB9F5" w14:textId="77777777" w:rsidR="00D815F8" w:rsidRDefault="00D815F8" w:rsidP="00D815F8"/>
    <w:p w14:paraId="1D1DBDE7" w14:textId="77777777" w:rsidR="00D815F8" w:rsidRPr="000E6E06" w:rsidRDefault="00D815F8" w:rsidP="00D815F8">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190B0EDA" w14:textId="77777777" w:rsidR="00D815F8" w:rsidRDefault="00D815F8" w:rsidP="00D815F8">
      <w:r>
        <w:rPr>
          <w:noProof/>
        </w:rPr>
        <w:drawing>
          <wp:inline distT="0" distB="0" distL="0" distR="0" wp14:anchorId="16AD768B" wp14:editId="2C2A4A11">
            <wp:extent cx="4312632" cy="2291438"/>
            <wp:effectExtent l="0" t="0" r="0" b="0"/>
            <wp:docPr id="44" name="Untitled"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4" name="Untitled" descr="A screenshot of a computer&#10;&#10;Description automatically generated"/>
                    <pic:cNvPicPr/>
                  </pic:nvPicPr>
                  <pic:blipFill>
                    <a:blip r:embed="rId127"/>
                    <a:stretch>
                      <a:fillRect/>
                    </a:stretch>
                  </pic:blipFill>
                  <pic:spPr>
                    <a:xfrm>
                      <a:off x="0" y="0"/>
                      <a:ext cx="4341681" cy="2306872"/>
                    </a:xfrm>
                    <a:prstGeom prst="rect">
                      <a:avLst/>
                    </a:prstGeom>
                  </pic:spPr>
                </pic:pic>
              </a:graphicData>
            </a:graphic>
          </wp:inline>
        </w:drawing>
      </w:r>
    </w:p>
    <w:p w14:paraId="5845830E" w14:textId="0FD6BDF2" w:rsidR="00D815F8" w:rsidRPr="00080B51" w:rsidRDefault="00D815F8" w:rsidP="00D815F8">
      <w:pPr>
        <w:rPr>
          <w:lang w:eastAsia="fr-FR"/>
        </w:rPr>
      </w:pPr>
      <w:r w:rsidRPr="00080B51">
        <w:rPr>
          <w:i/>
          <w:lang w:eastAsia="fr-FR"/>
        </w:rPr>
        <w:t xml:space="preserve">(programmatic alternative) </w:t>
      </w:r>
      <w:r w:rsidRPr="00080B51">
        <w:rPr>
          <w:lang w:eastAsia="fr-FR"/>
        </w:rPr>
        <w:t>Remove layers used for regression and add the layers for a classification with 5 classes</w:t>
      </w:r>
    </w:p>
    <w:p w14:paraId="7DC1A352" w14:textId="77777777" w:rsidR="00D815F8" w:rsidRPr="00080B51" w:rsidRDefault="00D815F8" w:rsidP="00DE5DDF">
      <w:pPr>
        <w:pStyle w:val="Codecell"/>
        <w:rPr>
          <w:lang w:eastAsia="fr-FR"/>
        </w:rPr>
      </w:pPr>
      <w:r w:rsidRPr="00080B51">
        <w:rPr>
          <w:noProof/>
          <w:lang w:eastAsia="fr-FR"/>
        </w:rPr>
        <w:t>netGraph = layerGraph(layers);</w:t>
      </w:r>
    </w:p>
    <w:p w14:paraId="08A38EEF" w14:textId="77777777" w:rsidR="00D815F8" w:rsidRPr="00080B51" w:rsidRDefault="00D815F8" w:rsidP="00DE5DDF">
      <w:pPr>
        <w:pStyle w:val="Codecell"/>
        <w:rPr>
          <w:lang w:eastAsia="fr-FR"/>
        </w:rPr>
      </w:pPr>
      <w:r w:rsidRPr="00080B51">
        <w:rPr>
          <w:noProof/>
          <w:lang w:eastAsia="fr-FR"/>
        </w:rPr>
        <w:t>clf;</w:t>
      </w:r>
      <w:r>
        <w:rPr>
          <w:noProof/>
          <w:lang w:eastAsia="fr-FR"/>
        </w:rPr>
        <w:t xml:space="preserve"> </w:t>
      </w:r>
      <w:r w:rsidRPr="00080B51">
        <w:rPr>
          <w:noProof/>
          <w:lang w:eastAsia="fr-FR"/>
        </w:rPr>
        <w:t>plot(netGraph)</w:t>
      </w:r>
    </w:p>
    <w:p w14:paraId="05AF09F8" w14:textId="77777777" w:rsidR="00D815F8" w:rsidRDefault="00D815F8" w:rsidP="00D815F8">
      <w:r w:rsidRPr="008A0492">
        <w:rPr>
          <w:noProof/>
        </w:rPr>
        <w:lastRenderedPageBreak/>
        <w:drawing>
          <wp:inline distT="0" distB="0" distL="0" distR="0" wp14:anchorId="59636B7F" wp14:editId="561FD9ED">
            <wp:extent cx="4127712" cy="3156112"/>
            <wp:effectExtent l="0" t="0" r="6350" b="6350"/>
            <wp:docPr id="16897272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727286" name="Picture 1" descr="A screen shot of a computer&#10;&#10;Description automatically generated"/>
                    <pic:cNvPicPr/>
                  </pic:nvPicPr>
                  <pic:blipFill>
                    <a:blip r:embed="rId128"/>
                    <a:stretch>
                      <a:fillRect/>
                    </a:stretch>
                  </pic:blipFill>
                  <pic:spPr>
                    <a:xfrm>
                      <a:off x="0" y="0"/>
                      <a:ext cx="4127712" cy="3156112"/>
                    </a:xfrm>
                    <a:prstGeom prst="rect">
                      <a:avLst/>
                    </a:prstGeom>
                  </pic:spPr>
                </pic:pic>
              </a:graphicData>
            </a:graphic>
          </wp:inline>
        </w:drawing>
      </w:r>
    </w:p>
    <w:p w14:paraId="271E29D7" w14:textId="06F8C3EE" w:rsidR="00D815F8" w:rsidRPr="009931AD" w:rsidRDefault="00D815F8" w:rsidP="00DE5DDF">
      <w:pPr>
        <w:pStyle w:val="Codecell"/>
      </w:pPr>
      <w:r w:rsidRPr="009931AD">
        <w:rPr>
          <w:noProof/>
        </w:rPr>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w:t>
      </w:r>
      <w:r w:rsidRPr="009931AD">
        <w:rPr>
          <w:noProof/>
          <w:color w:val="0E00FF"/>
        </w:rPr>
        <w:t>...</w:t>
      </w:r>
    </w:p>
    <w:p w14:paraId="4B37E02A" w14:textId="1081231B" w:rsidR="00D815F8" w:rsidRPr="009931AD" w:rsidRDefault="00D815F8" w:rsidP="00DE5DDF">
      <w:pPr>
        <w:pStyle w:val="Codecell"/>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w:t>
      </w:r>
      <w:r w:rsidRPr="009931AD">
        <w:rPr>
          <w:noProof/>
          <w:color w:val="0E00FF"/>
        </w:rPr>
        <w:t>...</w:t>
      </w:r>
    </w:p>
    <w:p w14:paraId="399F9AE7" w14:textId="77777777" w:rsidR="00D815F8" w:rsidRPr="009931AD" w:rsidRDefault="00D815F8" w:rsidP="00DE5DDF">
      <w:pPr>
        <w:pStyle w:val="Codecell"/>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3B065C1F" w14:textId="77777777" w:rsidR="00D815F8" w:rsidRPr="009931AD" w:rsidRDefault="00D815F8" w:rsidP="00DE5DDF">
      <w:pPr>
        <w:pStyle w:val="Codecell"/>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7E08E0AF" w14:textId="77777777" w:rsidR="00D815F8" w:rsidRPr="009931AD" w:rsidRDefault="00D815F8" w:rsidP="00DE5DDF">
      <w:pPr>
        <w:pStyle w:val="Codecell"/>
      </w:pPr>
      <w:r w:rsidRPr="009931AD">
        <w:rPr>
          <w:noProof/>
        </w:rPr>
        <w:t>netGraph = addLayers(netGraph,classificationLayers);</w:t>
      </w:r>
    </w:p>
    <w:p w14:paraId="35A08818" w14:textId="77777777" w:rsidR="00D815F8" w:rsidRPr="009931AD" w:rsidRDefault="00D815F8" w:rsidP="00DE5DDF">
      <w:pPr>
        <w:pStyle w:val="Codecell"/>
      </w:pPr>
      <w:r w:rsidRPr="009931AD">
        <w:rPr>
          <w:noProof/>
        </w:rPr>
        <w:t>layers_1 = netGraph.Layers</w:t>
      </w:r>
    </w:p>
    <w:p w14:paraId="6A91D78F" w14:textId="77777777" w:rsidR="00D815F8" w:rsidRPr="003B44C8" w:rsidRDefault="00D815F8" w:rsidP="00DE5DDF">
      <w:pPr>
        <w:pStyle w:val="Output"/>
        <w:rPr>
          <w:lang w:eastAsia="fr-FR"/>
        </w:rPr>
      </w:pPr>
      <w:r w:rsidRPr="003B44C8">
        <w:rPr>
          <w:lang w:eastAsia="fr-FR"/>
        </w:rPr>
        <w:t xml:space="preserve">layers_1 = </w:t>
      </w:r>
    </w:p>
    <w:p w14:paraId="780776CA" w14:textId="77777777" w:rsidR="00D815F8" w:rsidRPr="003B44C8" w:rsidRDefault="00D815F8" w:rsidP="00DE5DDF">
      <w:pPr>
        <w:pStyle w:val="Output"/>
        <w:rPr>
          <w:lang w:eastAsia="fr-FR"/>
        </w:rPr>
      </w:pPr>
      <w:r w:rsidRPr="003B44C8">
        <w:rPr>
          <w:lang w:eastAsia="fr-FR"/>
        </w:rPr>
        <w:t xml:space="preserve">  21×1 Layer array with layers:</w:t>
      </w:r>
    </w:p>
    <w:p w14:paraId="51652E86" w14:textId="77777777" w:rsidR="00D815F8" w:rsidRPr="003B44C8" w:rsidRDefault="00D815F8" w:rsidP="00DE5DDF">
      <w:pPr>
        <w:pStyle w:val="Output"/>
        <w:rPr>
          <w:lang w:eastAsia="fr-FR"/>
        </w:rPr>
      </w:pPr>
    </w:p>
    <w:p w14:paraId="31B6B05C" w14:textId="77777777" w:rsidR="00D815F8" w:rsidRPr="003B44C8" w:rsidRDefault="00D815F8" w:rsidP="00DE5DDF">
      <w:pPr>
        <w:pStyle w:val="Output"/>
        <w:rPr>
          <w:lang w:eastAsia="fr-FR"/>
        </w:rPr>
      </w:pPr>
      <w:r w:rsidRPr="003B44C8">
        <w:rPr>
          <w:lang w:eastAsia="fr-FR"/>
        </w:rPr>
        <w:t xml:space="preserve">     1   'conv2d_5_input'   Image Input             66×200×3 images</w:t>
      </w:r>
    </w:p>
    <w:p w14:paraId="48987F8E" w14:textId="77777777" w:rsidR="00D815F8" w:rsidRPr="003B44C8" w:rsidRDefault="00D815F8" w:rsidP="00DE5DDF">
      <w:pPr>
        <w:pStyle w:val="Output"/>
        <w:rPr>
          <w:lang w:eastAsia="fr-FR"/>
        </w:rPr>
      </w:pPr>
      <w:r w:rsidRPr="003B44C8">
        <w:rPr>
          <w:lang w:eastAsia="fr-FR"/>
        </w:rPr>
        <w:t xml:space="preserve">     2   'conv2d_5'         Convolution             24 5×5 convolutions with stride [2  2] and padding [0  0  0  0]</w:t>
      </w:r>
    </w:p>
    <w:p w14:paraId="1D624507" w14:textId="77777777" w:rsidR="00D815F8" w:rsidRPr="003B44C8" w:rsidRDefault="00D815F8" w:rsidP="00DE5DDF">
      <w:pPr>
        <w:pStyle w:val="Output"/>
        <w:rPr>
          <w:lang w:eastAsia="fr-FR"/>
        </w:rPr>
      </w:pPr>
      <w:r w:rsidRPr="003B44C8">
        <w:rPr>
          <w:lang w:eastAsia="fr-FR"/>
        </w:rPr>
        <w:t xml:space="preserve">     3   'conv2d_5_elu'     ELU                     ELU with Alpha 1</w:t>
      </w:r>
    </w:p>
    <w:p w14:paraId="5DFEDA3C" w14:textId="77777777" w:rsidR="00D815F8" w:rsidRPr="003B44C8" w:rsidRDefault="00D815F8" w:rsidP="00DE5DDF">
      <w:pPr>
        <w:pStyle w:val="Output"/>
        <w:rPr>
          <w:lang w:eastAsia="fr-FR"/>
        </w:rPr>
      </w:pPr>
      <w:r w:rsidRPr="003B44C8">
        <w:rPr>
          <w:lang w:eastAsia="fr-FR"/>
        </w:rPr>
        <w:t xml:space="preserve">     4   'conv2d_6'         Convolution             36 5×5 convolutions with stride [2  2] and padding [0  0  0  0]</w:t>
      </w:r>
    </w:p>
    <w:p w14:paraId="15070E96" w14:textId="77777777" w:rsidR="00D815F8" w:rsidRPr="003B44C8" w:rsidRDefault="00D815F8" w:rsidP="00DE5DDF">
      <w:pPr>
        <w:pStyle w:val="Output"/>
        <w:rPr>
          <w:lang w:eastAsia="fr-FR"/>
        </w:rPr>
      </w:pPr>
      <w:r w:rsidRPr="003B44C8">
        <w:rPr>
          <w:lang w:eastAsia="fr-FR"/>
        </w:rPr>
        <w:t xml:space="preserve">     5   'conv2d_6_elu'     ELU                     ELU with Alpha 1</w:t>
      </w:r>
    </w:p>
    <w:p w14:paraId="4AC73B5A" w14:textId="77777777" w:rsidR="00D815F8" w:rsidRPr="003B44C8" w:rsidRDefault="00D815F8" w:rsidP="00DE5DDF">
      <w:pPr>
        <w:pStyle w:val="Output"/>
        <w:rPr>
          <w:lang w:eastAsia="fr-FR"/>
        </w:rPr>
      </w:pPr>
      <w:r w:rsidRPr="003B44C8">
        <w:rPr>
          <w:lang w:eastAsia="fr-FR"/>
        </w:rPr>
        <w:t xml:space="preserve">     6   'conv2d_7'         Convolution             48 5×5 convolutions with stride [2  2] and padding [0  0  0  0]</w:t>
      </w:r>
    </w:p>
    <w:p w14:paraId="583CC1A3" w14:textId="77777777" w:rsidR="00D815F8" w:rsidRPr="003B44C8" w:rsidRDefault="00D815F8" w:rsidP="00DE5DDF">
      <w:pPr>
        <w:pStyle w:val="Output"/>
        <w:rPr>
          <w:lang w:eastAsia="fr-FR"/>
        </w:rPr>
      </w:pPr>
      <w:r w:rsidRPr="003B44C8">
        <w:rPr>
          <w:lang w:eastAsia="fr-FR"/>
        </w:rPr>
        <w:t xml:space="preserve">     7   'conv2d_7_elu'     ELU                     ELU with Alpha 1</w:t>
      </w:r>
    </w:p>
    <w:p w14:paraId="2DDD712B" w14:textId="77777777" w:rsidR="00D815F8" w:rsidRPr="003B44C8" w:rsidRDefault="00D815F8" w:rsidP="00DE5DDF">
      <w:pPr>
        <w:pStyle w:val="Output"/>
        <w:rPr>
          <w:lang w:eastAsia="fr-FR"/>
        </w:rPr>
      </w:pPr>
      <w:r w:rsidRPr="003B44C8">
        <w:rPr>
          <w:lang w:eastAsia="fr-FR"/>
        </w:rPr>
        <w:t xml:space="preserve">     8   'conv2d_8'         Convolution             64 3×3 convolutions with stride [1  1] and padding [0  0  0  0]</w:t>
      </w:r>
    </w:p>
    <w:p w14:paraId="234B4821" w14:textId="77777777" w:rsidR="00D815F8" w:rsidRPr="003B44C8" w:rsidRDefault="00D815F8" w:rsidP="00DE5DDF">
      <w:pPr>
        <w:pStyle w:val="Output"/>
        <w:rPr>
          <w:lang w:eastAsia="fr-FR"/>
        </w:rPr>
      </w:pPr>
      <w:r w:rsidRPr="003B44C8">
        <w:rPr>
          <w:lang w:eastAsia="fr-FR"/>
        </w:rPr>
        <w:t xml:space="preserve">     9   'conv2d_8_elu'     ELU                     ELU with Alpha 1</w:t>
      </w:r>
    </w:p>
    <w:p w14:paraId="1A1AD4BC" w14:textId="77777777" w:rsidR="00D815F8" w:rsidRPr="003B44C8" w:rsidRDefault="00D815F8" w:rsidP="00DE5DDF">
      <w:pPr>
        <w:pStyle w:val="Output"/>
        <w:rPr>
          <w:lang w:eastAsia="fr-FR"/>
        </w:rPr>
      </w:pPr>
      <w:r w:rsidRPr="003B44C8">
        <w:rPr>
          <w:lang w:eastAsia="fr-FR"/>
        </w:rPr>
        <w:lastRenderedPageBreak/>
        <w:t xml:space="preserve">    10   'conv2d_9'         Convolution             64 3×3 convolutions with stride [1  1] and padding [0  0  0  0]</w:t>
      </w:r>
    </w:p>
    <w:p w14:paraId="125FF35C" w14:textId="77777777" w:rsidR="00D815F8" w:rsidRPr="003B44C8" w:rsidRDefault="00D815F8" w:rsidP="00DE5DDF">
      <w:pPr>
        <w:pStyle w:val="Output"/>
        <w:rPr>
          <w:lang w:eastAsia="fr-FR"/>
        </w:rPr>
      </w:pPr>
      <w:r w:rsidRPr="003B44C8">
        <w:rPr>
          <w:lang w:eastAsia="fr-FR"/>
        </w:rPr>
        <w:t xml:space="preserve">    11   'conv2d_9_elu'     ELU                     ELU with Alpha 1</w:t>
      </w:r>
    </w:p>
    <w:p w14:paraId="0607D9B5" w14:textId="77777777" w:rsidR="00D815F8" w:rsidRPr="003B44C8" w:rsidRDefault="00D815F8" w:rsidP="00DE5DDF">
      <w:pPr>
        <w:pStyle w:val="Output"/>
        <w:rPr>
          <w:lang w:eastAsia="fr-FR"/>
        </w:rPr>
      </w:pPr>
      <w:r w:rsidRPr="003B44C8">
        <w:rPr>
          <w:lang w:eastAsia="fr-FR"/>
        </w:rPr>
        <w:t xml:space="preserve">    12   'flatten'          Keras Flatten           Flatten activations into 1-D assuming C-style (row-major) order</w:t>
      </w:r>
    </w:p>
    <w:p w14:paraId="76379A97" w14:textId="77777777" w:rsidR="00D815F8" w:rsidRPr="003B44C8" w:rsidRDefault="00D815F8" w:rsidP="00DE5DDF">
      <w:pPr>
        <w:pStyle w:val="Output"/>
        <w:rPr>
          <w:lang w:eastAsia="fr-FR"/>
        </w:rPr>
      </w:pPr>
      <w:r w:rsidRPr="003B44C8">
        <w:rPr>
          <w:lang w:eastAsia="fr-FR"/>
        </w:rPr>
        <w:t xml:space="preserve">    13   'dense'            Fully Connected         100 fully connected layer</w:t>
      </w:r>
    </w:p>
    <w:p w14:paraId="4E3288A4" w14:textId="77777777" w:rsidR="00D815F8" w:rsidRPr="003B44C8" w:rsidRDefault="00D815F8" w:rsidP="00DE5DDF">
      <w:pPr>
        <w:pStyle w:val="Output"/>
        <w:rPr>
          <w:lang w:eastAsia="fr-FR"/>
        </w:rPr>
      </w:pPr>
      <w:r w:rsidRPr="003B44C8">
        <w:rPr>
          <w:lang w:eastAsia="fr-FR"/>
        </w:rPr>
        <w:t xml:space="preserve">    14   'dense_elu'        ELU                     ELU with Alpha 1</w:t>
      </w:r>
    </w:p>
    <w:p w14:paraId="03B0EA1A" w14:textId="77777777" w:rsidR="00D815F8" w:rsidRPr="003B44C8" w:rsidRDefault="00D815F8" w:rsidP="00DE5DDF">
      <w:pPr>
        <w:pStyle w:val="Output"/>
        <w:rPr>
          <w:lang w:eastAsia="fr-FR"/>
        </w:rPr>
      </w:pPr>
      <w:r w:rsidRPr="003B44C8">
        <w:rPr>
          <w:lang w:eastAsia="fr-FR"/>
        </w:rPr>
        <w:t xml:space="preserve">    15   'dense_1'          Fully Connected         50 fully connected layer</w:t>
      </w:r>
    </w:p>
    <w:p w14:paraId="351197DA" w14:textId="77777777" w:rsidR="00D815F8" w:rsidRPr="003B44C8" w:rsidRDefault="00D815F8" w:rsidP="00DE5DDF">
      <w:pPr>
        <w:pStyle w:val="Output"/>
        <w:rPr>
          <w:lang w:eastAsia="fr-FR"/>
        </w:rPr>
      </w:pPr>
      <w:r w:rsidRPr="003B44C8">
        <w:rPr>
          <w:lang w:eastAsia="fr-FR"/>
        </w:rPr>
        <w:t xml:space="preserve">    16   'dense_1_elu'      ELU                     ELU with Alpha 1</w:t>
      </w:r>
    </w:p>
    <w:p w14:paraId="7EFB46B4" w14:textId="77777777" w:rsidR="00D815F8" w:rsidRPr="003B44C8" w:rsidRDefault="00D815F8" w:rsidP="00DE5DDF">
      <w:pPr>
        <w:pStyle w:val="Output"/>
        <w:rPr>
          <w:lang w:eastAsia="fr-FR"/>
        </w:rPr>
      </w:pPr>
      <w:r w:rsidRPr="003B44C8">
        <w:rPr>
          <w:lang w:eastAsia="fr-FR"/>
        </w:rPr>
        <w:t xml:space="preserve">    17   'dense_2'          Fully Connected         10 fully connected layer</w:t>
      </w:r>
    </w:p>
    <w:p w14:paraId="08D476A8" w14:textId="77777777" w:rsidR="00D815F8" w:rsidRPr="003B44C8" w:rsidRDefault="00D815F8" w:rsidP="00DE5DDF">
      <w:pPr>
        <w:pStyle w:val="Output"/>
        <w:rPr>
          <w:lang w:eastAsia="fr-FR"/>
        </w:rPr>
      </w:pPr>
      <w:r w:rsidRPr="003B44C8">
        <w:rPr>
          <w:lang w:eastAsia="fr-FR"/>
        </w:rPr>
        <w:t xml:space="preserve">    18   'dense_2_elu'      ELU                     ELU with Alpha 1</w:t>
      </w:r>
    </w:p>
    <w:p w14:paraId="59D8C9E5" w14:textId="77777777" w:rsidR="00D815F8" w:rsidRPr="003B44C8" w:rsidRDefault="00D815F8" w:rsidP="00DE5DDF">
      <w:pPr>
        <w:pStyle w:val="Output"/>
        <w:rPr>
          <w:lang w:eastAsia="fr-FR"/>
        </w:rPr>
      </w:pPr>
      <w:r w:rsidRPr="003B44C8">
        <w:rPr>
          <w:lang w:eastAsia="fr-FR"/>
        </w:rPr>
        <w:t xml:space="preserve">    19   'dense_3'          Fully Connected         5 fully connected layer</w:t>
      </w:r>
    </w:p>
    <w:p w14:paraId="6CC63F3D" w14:textId="77777777" w:rsidR="00D815F8" w:rsidRPr="003B44C8" w:rsidRDefault="00D815F8" w:rsidP="00DE5DDF">
      <w:pPr>
        <w:pStyle w:val="Output"/>
        <w:rPr>
          <w:lang w:eastAsia="fr-FR"/>
        </w:rPr>
      </w:pPr>
      <w:r w:rsidRPr="003B44C8">
        <w:rPr>
          <w:lang w:eastAsia="fr-FR"/>
        </w:rPr>
        <w:t xml:space="preserve">    20   'softmax'          Softmax                 softmax</w:t>
      </w:r>
    </w:p>
    <w:p w14:paraId="0C74FA54" w14:textId="77777777" w:rsidR="00D815F8" w:rsidRPr="0012376C" w:rsidRDefault="00D815F8" w:rsidP="00DE5DDF">
      <w:pPr>
        <w:pStyle w:val="Output"/>
        <w:rPr>
          <w:lang w:eastAsia="fr-FR"/>
        </w:rPr>
      </w:pPr>
      <w:r w:rsidRPr="003B44C8">
        <w:rPr>
          <w:lang w:eastAsia="fr-FR"/>
        </w:rPr>
        <w:t xml:space="preserve">    21   'classoutput'      Classification Output   crossentropyex</w:t>
      </w:r>
      <w:r>
        <w:rPr>
          <w:lang w:eastAsia="fr-FR"/>
        </w:rPr>
        <w:br/>
      </w:r>
    </w:p>
    <w:p w14:paraId="7EB42308" w14:textId="77777777" w:rsidR="00D815F8" w:rsidRPr="00DB0EE8" w:rsidRDefault="00D815F8" w:rsidP="00D815F8">
      <w:r>
        <w:rPr>
          <w:b/>
          <w:bCs/>
        </w:rPr>
        <w:t>Train</w:t>
      </w:r>
      <w:r w:rsidRPr="00C077EC">
        <w:rPr>
          <w:b/>
          <w:bCs/>
        </w:rPr>
        <w:t xml:space="preserve"> </w:t>
      </w:r>
      <w:r>
        <w:rPr>
          <w:b/>
          <w:bCs/>
        </w:rPr>
        <w:t xml:space="preserve">the </w:t>
      </w:r>
      <w:r w:rsidRPr="00C077EC">
        <w:rPr>
          <w:b/>
          <w:bCs/>
        </w:rPr>
        <w:t>model</w:t>
      </w:r>
      <w:r>
        <w:rPr>
          <w:b/>
          <w:bCs/>
        </w:rPr>
        <w:t xml:space="preserve">: </w:t>
      </w:r>
      <w:r>
        <w:t>(I am using my CPU here, but I recommend to speed it up on a GPU)</w:t>
      </w:r>
    </w:p>
    <w:p w14:paraId="5FB0E4C9" w14:textId="77777777" w:rsidR="00D815F8" w:rsidRDefault="00D815F8" w:rsidP="00DE5DDF">
      <w:pPr>
        <w:pStyle w:val="Codecell"/>
        <w:rPr>
          <w:noProof/>
        </w:rPr>
      </w:pPr>
      <w:r w:rsidRPr="00C37FC2">
        <w:rPr>
          <w:noProof/>
        </w:rPr>
        <w:t>initialLearnRate = 0.001;</w:t>
      </w:r>
    </w:p>
    <w:p w14:paraId="2045EF07" w14:textId="77777777" w:rsidR="00D815F8" w:rsidRPr="009931AD" w:rsidRDefault="00D815F8" w:rsidP="00DE5DDF">
      <w:pPr>
        <w:pStyle w:val="Codecell"/>
      </w:pPr>
      <w:r w:rsidRPr="009931AD">
        <w:rPr>
          <w:noProof/>
        </w:rPr>
        <w:t>maxEpochs = 30;</w:t>
      </w:r>
    </w:p>
    <w:p w14:paraId="35EFAA9F" w14:textId="77777777" w:rsidR="00D815F8" w:rsidRPr="009931AD" w:rsidRDefault="00D815F8" w:rsidP="00DE5DDF">
      <w:pPr>
        <w:pStyle w:val="Codecell"/>
      </w:pPr>
      <w:r w:rsidRPr="009931AD">
        <w:rPr>
          <w:noProof/>
        </w:rPr>
        <w:t>miniBatchSize = 100;</w:t>
      </w:r>
    </w:p>
    <w:p w14:paraId="46716FC0" w14:textId="77777777" w:rsidR="00D815F8" w:rsidRPr="009931AD" w:rsidRDefault="00D815F8" w:rsidP="00DE5DDF">
      <w:pPr>
        <w:pStyle w:val="Codecell"/>
      </w:pPr>
    </w:p>
    <w:p w14:paraId="08D8F85D" w14:textId="77777777" w:rsidR="00D815F8" w:rsidRPr="009931AD" w:rsidRDefault="00D815F8" w:rsidP="00DE5DDF">
      <w:pPr>
        <w:pStyle w:val="Codecell"/>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06BCB293" w14:textId="77777777" w:rsidR="00D815F8" w:rsidRPr="009931AD" w:rsidRDefault="00D815F8" w:rsidP="00DE5DDF">
      <w:pPr>
        <w:pStyle w:val="Codecell"/>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01B5A04" w14:textId="77777777" w:rsidR="00D815F8" w:rsidRPr="009931AD" w:rsidRDefault="00D815F8" w:rsidP="00DE5DDF">
      <w:pPr>
        <w:pStyle w:val="Codecell"/>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459102B" w14:textId="77777777" w:rsidR="00D815F8" w:rsidRPr="009931AD" w:rsidRDefault="00D815F8" w:rsidP="00DE5DDF">
      <w:pPr>
        <w:pStyle w:val="Codecell"/>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67CDE463" w14:textId="77777777" w:rsidR="00D815F8" w:rsidRPr="009931AD" w:rsidRDefault="00D815F8" w:rsidP="00DE5DDF">
      <w:pPr>
        <w:pStyle w:val="Codecell"/>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60BF8E98" w14:textId="77777777" w:rsidR="00D815F8" w:rsidRPr="009931AD" w:rsidRDefault="00D815F8" w:rsidP="00DE5DDF">
      <w:pPr>
        <w:pStyle w:val="Codecell"/>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2FCE34E3" w14:textId="77777777" w:rsidR="00D815F8" w:rsidRPr="009931AD" w:rsidRDefault="00D815F8" w:rsidP="00DE5DDF">
      <w:pPr>
        <w:pStyle w:val="Codecell"/>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14CFAFE0" w14:textId="77777777" w:rsidR="00D815F8" w:rsidRPr="009931AD" w:rsidRDefault="00D815F8" w:rsidP="00DE5DDF">
      <w:pPr>
        <w:pStyle w:val="Codecell"/>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7E9ADBD2" w14:textId="77777777" w:rsidR="00D815F8" w:rsidRPr="009931AD" w:rsidRDefault="00D815F8" w:rsidP="00DE5DDF">
      <w:pPr>
        <w:pStyle w:val="Codecell"/>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5EFF104" w14:textId="77777777" w:rsidR="00D815F8" w:rsidRPr="009931AD" w:rsidRDefault="00D815F8" w:rsidP="00DE5DDF">
      <w:pPr>
        <w:pStyle w:val="Codecell"/>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30FDE552" w14:textId="77777777" w:rsidR="00D815F8" w:rsidRPr="009931AD" w:rsidRDefault="00D815F8" w:rsidP="00DE5DDF">
      <w:pPr>
        <w:pStyle w:val="Codecell"/>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17533D7A" w14:textId="77777777" w:rsidR="00D815F8" w:rsidRPr="009931AD" w:rsidRDefault="00D815F8" w:rsidP="00DE5DDF">
      <w:pPr>
        <w:pStyle w:val="Codecell"/>
      </w:pPr>
    </w:p>
    <w:p w14:paraId="6F6A3E1F" w14:textId="77777777" w:rsidR="00D815F8" w:rsidRPr="009931AD" w:rsidRDefault="00D815F8" w:rsidP="00DE5DDF">
      <w:pPr>
        <w:pStyle w:val="Codecell"/>
      </w:pPr>
      <w:r w:rsidRPr="009931AD">
        <w:rPr>
          <w:noProof/>
        </w:rPr>
        <w:t>net = trainNetwork(trainData, layers_1, options);</w:t>
      </w:r>
    </w:p>
    <w:p w14:paraId="59DE0C11" w14:textId="77777777" w:rsidR="00D815F8" w:rsidRDefault="00D815F8" w:rsidP="00D815F8">
      <w:pPr>
        <w:rPr>
          <w:rFonts w:ascii="Consolas" w:eastAsia="Times New Roman" w:hAnsi="Consolas"/>
          <w:color w:val="404040"/>
          <w:sz w:val="24"/>
          <w:szCs w:val="24"/>
        </w:rPr>
      </w:pPr>
      <w:r w:rsidRPr="00A155A8">
        <w:rPr>
          <w:rFonts w:ascii="Consolas" w:eastAsia="Times New Roman" w:hAnsi="Consolas"/>
          <w:noProof/>
          <w:color w:val="404040"/>
          <w:sz w:val="24"/>
          <w:szCs w:val="24"/>
        </w:rPr>
        <w:lastRenderedPageBreak/>
        <w:drawing>
          <wp:inline distT="0" distB="0" distL="0" distR="0" wp14:anchorId="1EF83D6E" wp14:editId="6D682C24">
            <wp:extent cx="4299066" cy="2044805"/>
            <wp:effectExtent l="0" t="0" r="6350" b="0"/>
            <wp:docPr id="13" name="Picture 1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graph&#10;&#10;Description automatically generated"/>
                    <pic:cNvPicPr/>
                  </pic:nvPicPr>
                  <pic:blipFill>
                    <a:blip r:embed="rId129"/>
                    <a:stretch>
                      <a:fillRect/>
                    </a:stretch>
                  </pic:blipFill>
                  <pic:spPr>
                    <a:xfrm>
                      <a:off x="0" y="0"/>
                      <a:ext cx="4321860" cy="2055647"/>
                    </a:xfrm>
                    <a:prstGeom prst="rect">
                      <a:avLst/>
                    </a:prstGeom>
                  </pic:spPr>
                </pic:pic>
              </a:graphicData>
            </a:graphic>
          </wp:inline>
        </w:drawing>
      </w:r>
    </w:p>
    <w:p w14:paraId="3681DC17" w14:textId="77777777" w:rsidR="00D815F8" w:rsidRPr="0012376C" w:rsidRDefault="00D815F8" w:rsidP="00D815F8">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2EE5381F" w14:textId="77777777" w:rsidR="00D815F8" w:rsidRDefault="00D815F8" w:rsidP="00DE5DDF">
      <w:pPr>
        <w:pStyle w:val="Codecell"/>
        <w:rPr>
          <w:noProof/>
        </w:rPr>
      </w:pPr>
      <w:r w:rsidRPr="009931AD">
        <w:rPr>
          <w:noProof/>
        </w:rPr>
        <w:t xml:space="preserve">model_name = "net-class-30-1e-4-drop10-0_5"; </w:t>
      </w:r>
    </w:p>
    <w:p w14:paraId="2AA6C7F8" w14:textId="77777777" w:rsidR="00D815F8" w:rsidRPr="009931AD" w:rsidRDefault="00D815F8" w:rsidP="00DE5DDF">
      <w:pPr>
        <w:pStyle w:val="Codecell"/>
      </w:pPr>
      <w:r w:rsidRPr="009931AD">
        <w:rPr>
          <w:noProof/>
          <w:color w:val="028009"/>
        </w:rPr>
        <w:t>% classification-epochs-learning_rate-drop_period-drop_factor</w:t>
      </w:r>
    </w:p>
    <w:p w14:paraId="5B522C3D" w14:textId="77777777" w:rsidR="00D815F8" w:rsidRPr="009931AD" w:rsidRDefault="00D815F8" w:rsidP="00DE5DDF">
      <w:pPr>
        <w:pStyle w:val="Codecell"/>
      </w:pPr>
      <w:r w:rsidRPr="009931AD">
        <w:rPr>
          <w:noProof/>
        </w:rPr>
        <w:t xml:space="preserve">save("model_name+".mat","net") </w:t>
      </w:r>
    </w:p>
    <w:p w14:paraId="7A78145F" w14:textId="77777777" w:rsidR="00D815F8" w:rsidRPr="009931AD" w:rsidRDefault="00D815F8" w:rsidP="00D815F8">
      <w:r w:rsidRPr="009931AD">
        <w:t>Export it to a ONNX</w:t>
      </w:r>
      <w:r>
        <w:t xml:space="preserve"> </w:t>
      </w:r>
      <w:r w:rsidRPr="009931AD">
        <w:t>Network format.</w:t>
      </w:r>
    </w:p>
    <w:p w14:paraId="6BB27626" w14:textId="77777777" w:rsidR="00D815F8" w:rsidRPr="00C077EC" w:rsidRDefault="00D815F8" w:rsidP="00DE5DDF">
      <w:pPr>
        <w:pStyle w:val="Codecell"/>
      </w:pPr>
      <w:r w:rsidRPr="009931AD">
        <w:rPr>
          <w:noProof/>
        </w:rPr>
        <w:t>exportONNXNetwork(net,model_name+</w:t>
      </w:r>
      <w:r w:rsidRPr="009931AD">
        <w:rPr>
          <w:noProof/>
          <w:color w:val="AA04F9"/>
        </w:rPr>
        <w:t>".onnx"</w:t>
      </w:r>
      <w:r w:rsidRPr="009931AD">
        <w:rPr>
          <w:noProof/>
        </w:rPr>
        <w:t>)</w:t>
      </w:r>
    </w:p>
    <w:p w14:paraId="386B708A" w14:textId="77777777" w:rsidR="00D815F8" w:rsidRPr="00A52F77" w:rsidRDefault="00D815F8" w:rsidP="00D815F8">
      <w:pPr>
        <w:rPr>
          <w:b/>
          <w:bCs/>
        </w:rPr>
      </w:pPr>
      <w:r w:rsidRPr="00A52F77">
        <w:rPr>
          <w:b/>
          <w:bCs/>
        </w:rPr>
        <w:t>Test the model:</w:t>
      </w:r>
    </w:p>
    <w:p w14:paraId="0CC924CB" w14:textId="77777777" w:rsidR="00D815F8" w:rsidRPr="009931AD" w:rsidRDefault="00D815F8" w:rsidP="00D815F8">
      <w:r w:rsidRPr="009931AD">
        <w:t xml:space="preserve">Plot predicted and ground truth values for steering angle using the testing dataset. </w:t>
      </w:r>
    </w:p>
    <w:p w14:paraId="1B953E3D" w14:textId="77777777" w:rsidR="00D815F8" w:rsidRPr="009931AD" w:rsidRDefault="00D815F8" w:rsidP="00DE5DDF">
      <w:pPr>
        <w:pStyle w:val="Codecell"/>
      </w:pPr>
      <w:r w:rsidRPr="009931AD">
        <w:rPr>
          <w:noProof/>
        </w:rPr>
        <w:t xml:space="preserve">model_name = </w:t>
      </w:r>
      <w:r w:rsidRPr="009931AD">
        <w:rPr>
          <w:noProof/>
          <w:color w:val="AA04F9"/>
        </w:rPr>
        <w:t>"net-class-30-1e-4-drop10-0_7"</w:t>
      </w:r>
      <w:r w:rsidRPr="009931AD">
        <w:rPr>
          <w:noProof/>
        </w:rPr>
        <w:t>; % classification-epochs-learning_rate-drop_period-drop_factor</w:t>
      </w:r>
    </w:p>
    <w:p w14:paraId="4781705E" w14:textId="77777777" w:rsidR="00D815F8" w:rsidRPr="009931AD" w:rsidRDefault="00D815F8" w:rsidP="00DE5DDF">
      <w:pPr>
        <w:pStyle w:val="Codecell"/>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4BC0A78E" w14:textId="77777777" w:rsidR="00D815F8" w:rsidRPr="009931AD" w:rsidRDefault="00D815F8" w:rsidP="00DE5DDF">
      <w:pPr>
        <w:pStyle w:val="Codecell"/>
      </w:pPr>
      <w:r w:rsidRPr="009931AD">
        <w:rPr>
          <w:noProof/>
        </w:rPr>
        <w:t>predSteering = classify(net, testData);</w:t>
      </w:r>
    </w:p>
    <w:p w14:paraId="38E8D185" w14:textId="77777777" w:rsidR="00D815F8" w:rsidRPr="009931AD" w:rsidRDefault="00D815F8" w:rsidP="00DE5DDF">
      <w:pPr>
        <w:pStyle w:val="Codecell"/>
      </w:pPr>
    </w:p>
    <w:p w14:paraId="56BABA79" w14:textId="77777777" w:rsidR="00D815F8" w:rsidRPr="009931AD" w:rsidRDefault="00D815F8" w:rsidP="00DE5DDF">
      <w:pPr>
        <w:pStyle w:val="Codecell"/>
      </w:pPr>
      <w:r w:rsidRPr="009931AD">
        <w:rPr>
          <w:noProof/>
        </w:rPr>
        <w:t>figure</w:t>
      </w:r>
    </w:p>
    <w:p w14:paraId="5490A805" w14:textId="77777777" w:rsidR="00D815F8" w:rsidRPr="009931AD" w:rsidRDefault="00D815F8" w:rsidP="00DE5DDF">
      <w:pPr>
        <w:pStyle w:val="Codecell"/>
      </w:pPr>
      <w:r w:rsidRPr="009931AD">
        <w:rPr>
          <w:noProof/>
        </w:rPr>
        <w:t>startTest = 1;</w:t>
      </w:r>
    </w:p>
    <w:p w14:paraId="4C8AAF84" w14:textId="77777777" w:rsidR="00D815F8" w:rsidRPr="009931AD" w:rsidRDefault="00D815F8" w:rsidP="00DE5DDF">
      <w:pPr>
        <w:pStyle w:val="Codecell"/>
      </w:pPr>
      <w:r w:rsidRPr="009931AD">
        <w:rPr>
          <w:noProof/>
        </w:rPr>
        <w:t>endTest = 20;</w:t>
      </w:r>
    </w:p>
    <w:p w14:paraId="7F7C43C6" w14:textId="77777777" w:rsidR="00D815F8" w:rsidRPr="009931AD" w:rsidRDefault="00D815F8" w:rsidP="00DE5DDF">
      <w:pPr>
        <w:pStyle w:val="Codecell"/>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5D41078D" w14:textId="77777777" w:rsidR="00D815F8" w:rsidRPr="009931AD" w:rsidRDefault="00D815F8" w:rsidP="00DE5DDF">
      <w:pPr>
        <w:pStyle w:val="Codecell"/>
      </w:pPr>
      <w:r w:rsidRPr="009931AD">
        <w:rPr>
          <w:noProof/>
        </w:rPr>
        <w:t xml:space="preserve">hold </w:t>
      </w:r>
      <w:r w:rsidRPr="009931AD">
        <w:rPr>
          <w:noProof/>
          <w:color w:val="AA04F9"/>
        </w:rPr>
        <w:t>on</w:t>
      </w:r>
    </w:p>
    <w:p w14:paraId="22CB998C" w14:textId="77777777" w:rsidR="00D815F8" w:rsidRPr="009931AD" w:rsidRDefault="00D815F8" w:rsidP="00DE5DDF">
      <w:pPr>
        <w:pStyle w:val="Codecell"/>
      </w:pPr>
      <w:r w:rsidRPr="009931AD">
        <w:rPr>
          <w:noProof/>
        </w:rPr>
        <w:t xml:space="preserve">plot(imdsTest.Labels(startTest:endTest), </w:t>
      </w:r>
      <w:r w:rsidRPr="009931AD">
        <w:rPr>
          <w:noProof/>
          <w:color w:val="AA04F9"/>
        </w:rPr>
        <w:t>'b*'</w:t>
      </w:r>
      <w:r w:rsidRPr="009931AD">
        <w:rPr>
          <w:noProof/>
        </w:rPr>
        <w:t>)</w:t>
      </w:r>
    </w:p>
    <w:p w14:paraId="77CE43DB" w14:textId="77777777" w:rsidR="00D815F8" w:rsidRDefault="00D815F8" w:rsidP="00DE5DDF">
      <w:pPr>
        <w:pStyle w:val="Codecell"/>
      </w:pPr>
      <w:r>
        <w:rPr>
          <w:noProof/>
        </w:rPr>
        <w:t>legend(</w:t>
      </w:r>
      <w:r>
        <w:rPr>
          <w:noProof/>
          <w:color w:val="AA04F9"/>
        </w:rPr>
        <w:t>"Predictions"</w:t>
      </w:r>
      <w:r>
        <w:rPr>
          <w:noProof/>
        </w:rPr>
        <w:t xml:space="preserve">, </w:t>
      </w:r>
      <w:r>
        <w:rPr>
          <w:noProof/>
          <w:color w:val="AA04F9"/>
        </w:rPr>
        <w:t>"Actual"</w:t>
      </w:r>
      <w:r>
        <w:rPr>
          <w:noProof/>
        </w:rPr>
        <w:t>)</w:t>
      </w:r>
    </w:p>
    <w:p w14:paraId="3F0E2B02" w14:textId="77777777" w:rsidR="00D815F8" w:rsidRDefault="00D815F8" w:rsidP="00DE5DDF">
      <w:pPr>
        <w:pStyle w:val="Codecell"/>
      </w:pPr>
      <w:r>
        <w:rPr>
          <w:noProof/>
        </w:rPr>
        <w:t xml:space="preserve">hold </w:t>
      </w:r>
      <w:r>
        <w:rPr>
          <w:noProof/>
          <w:color w:val="AA04F9"/>
        </w:rPr>
        <w:t>off</w:t>
      </w:r>
    </w:p>
    <w:p w14:paraId="1D94CEB6" w14:textId="77777777" w:rsidR="00D815F8" w:rsidRDefault="00D815F8" w:rsidP="00D815F8">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lastRenderedPageBreak/>
        <w:drawing>
          <wp:inline distT="0" distB="0" distL="0" distR="0" wp14:anchorId="63E1A401" wp14:editId="625D96AC">
            <wp:extent cx="4356144" cy="3060584"/>
            <wp:effectExtent l="0" t="0" r="635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360783" cy="3063844"/>
                    </a:xfrm>
                    <a:prstGeom prst="rect">
                      <a:avLst/>
                    </a:prstGeom>
                    <a:noFill/>
                    <a:ln>
                      <a:noFill/>
                    </a:ln>
                  </pic:spPr>
                </pic:pic>
              </a:graphicData>
            </a:graphic>
          </wp:inline>
        </w:drawing>
      </w:r>
    </w:p>
    <w:p w14:paraId="70CACD91" w14:textId="77777777" w:rsidR="00D815F8" w:rsidRDefault="00D815F8" w:rsidP="00D815F8">
      <w:r>
        <w:t xml:space="preserve">Display the confusion matrix. </w:t>
      </w:r>
    </w:p>
    <w:p w14:paraId="2F3D2F62" w14:textId="77777777" w:rsidR="00D815F8" w:rsidRDefault="00D815F8" w:rsidP="00DE5DDF">
      <w:pPr>
        <w:pStyle w:val="Codecell"/>
      </w:pPr>
      <w:r>
        <w:rPr>
          <w:noProof/>
        </w:rPr>
        <w:t>confMat = confusionmat(imdsTest.Labels, predSteering);</w:t>
      </w:r>
    </w:p>
    <w:p w14:paraId="594F983E" w14:textId="77777777" w:rsidR="00D815F8" w:rsidRDefault="00D815F8" w:rsidP="00DE5DDF">
      <w:pPr>
        <w:pStyle w:val="Codecell"/>
      </w:pPr>
      <w:r>
        <w:rPr>
          <w:noProof/>
        </w:rPr>
        <w:t>confusionchart(confMat)</w:t>
      </w:r>
    </w:p>
    <w:p w14:paraId="5D9073F7" w14:textId="77777777" w:rsidR="00D815F8" w:rsidRDefault="00D815F8" w:rsidP="00D815F8">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3B6A3C4C" wp14:editId="7597F417">
            <wp:extent cx="3980515" cy="324196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95912" cy="3254503"/>
                    </a:xfrm>
                    <a:prstGeom prst="rect">
                      <a:avLst/>
                    </a:prstGeom>
                    <a:noFill/>
                    <a:ln>
                      <a:noFill/>
                    </a:ln>
                  </pic:spPr>
                </pic:pic>
              </a:graphicData>
            </a:graphic>
          </wp:inline>
        </w:drawing>
      </w:r>
    </w:p>
    <w:p w14:paraId="09BDA4B9" w14:textId="77777777" w:rsidR="00D815F8" w:rsidRDefault="00D815F8" w:rsidP="00D815F8">
      <w:r w:rsidRPr="0000593A">
        <w:t xml:space="preserve">Display the testing image and the predicted label along with the ground truth. </w:t>
      </w:r>
    </w:p>
    <w:p w14:paraId="4B650674" w14:textId="77777777" w:rsidR="00D815F8" w:rsidRPr="009931AD" w:rsidRDefault="00D815F8" w:rsidP="0092457F">
      <w:pPr>
        <w:pStyle w:val="Codecell"/>
      </w:pPr>
      <w:r w:rsidRPr="009931AD">
        <w:rPr>
          <w:noProof/>
        </w:rPr>
        <w:t>numberImages = length(imdsTest.Labels);</w:t>
      </w:r>
    </w:p>
    <w:p w14:paraId="7DB56149" w14:textId="77777777" w:rsidR="00D815F8" w:rsidRPr="009931AD" w:rsidRDefault="00D815F8" w:rsidP="0092457F">
      <w:pPr>
        <w:pStyle w:val="Codecell"/>
      </w:pPr>
      <w:r w:rsidRPr="009931AD">
        <w:rPr>
          <w:noProof/>
        </w:rPr>
        <w:t>i = 42;</w:t>
      </w:r>
    </w:p>
    <w:p w14:paraId="326222DC" w14:textId="77777777" w:rsidR="00D815F8" w:rsidRPr="009931AD" w:rsidRDefault="00D815F8" w:rsidP="0092457F">
      <w:pPr>
        <w:pStyle w:val="Codecell"/>
      </w:pPr>
      <w:r w:rsidRPr="009931AD">
        <w:rPr>
          <w:noProof/>
        </w:rPr>
        <w:t>img = readimage(imdsTest, i);</w:t>
      </w:r>
    </w:p>
    <w:p w14:paraId="79E016C7" w14:textId="77777777" w:rsidR="00D815F8" w:rsidRPr="009931AD" w:rsidRDefault="00D815F8" w:rsidP="0092457F">
      <w:pPr>
        <w:pStyle w:val="Codecell"/>
      </w:pPr>
      <w:r w:rsidRPr="009931AD">
        <w:rPr>
          <w:noProof/>
        </w:rPr>
        <w:t xml:space="preserve">imshow(img),title(char(imdsTest.Labels(i)) + </w:t>
      </w:r>
      <w:r w:rsidRPr="009931AD">
        <w:rPr>
          <w:noProof/>
          <w:color w:val="AA04F9"/>
        </w:rPr>
        <w:t xml:space="preserve">"/" </w:t>
      </w:r>
      <w:r w:rsidRPr="009931AD">
        <w:rPr>
          <w:noProof/>
        </w:rPr>
        <w:t>+char(predSteering(i)));</w:t>
      </w:r>
    </w:p>
    <w:p w14:paraId="24D6CDBA" w14:textId="77777777" w:rsidR="00D815F8" w:rsidRDefault="00D815F8" w:rsidP="00D815F8">
      <w:pPr>
        <w:jc w:val="center"/>
        <w:rPr>
          <w:rFonts w:ascii="Consolas" w:eastAsia="Times New Roman" w:hAnsi="Consolas"/>
          <w:color w:val="404040"/>
          <w:sz w:val="24"/>
          <w:szCs w:val="24"/>
        </w:rPr>
      </w:pPr>
      <w:r>
        <w:rPr>
          <w:noProof/>
        </w:rPr>
        <w:drawing>
          <wp:inline distT="0" distB="0" distL="0" distR="0" wp14:anchorId="617C174E" wp14:editId="5072433C">
            <wp:extent cx="3175348" cy="1713384"/>
            <wp:effectExtent l="0" t="0" r="6350" b="1270"/>
            <wp:docPr id="9" name="Picture 9" descr="A road with trees and hill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road with trees and hills in the background&#10;&#10;Description automatically generated"/>
                    <pic:cNvPicPr/>
                  </pic:nvPicPr>
                  <pic:blipFill>
                    <a:blip r:embed="rId132"/>
                    <a:stretch>
                      <a:fillRect/>
                    </a:stretch>
                  </pic:blipFill>
                  <pic:spPr>
                    <a:xfrm>
                      <a:off x="0" y="0"/>
                      <a:ext cx="3200902" cy="1727173"/>
                    </a:xfrm>
                    <a:prstGeom prst="rect">
                      <a:avLst/>
                    </a:prstGeom>
                  </pic:spPr>
                </pic:pic>
              </a:graphicData>
            </a:graphic>
          </wp:inline>
        </w:drawing>
      </w:r>
    </w:p>
    <w:p w14:paraId="18BBD71B" w14:textId="77777777" w:rsidR="00C53F13" w:rsidRDefault="00D815F8" w:rsidP="00D815F8">
      <w:r>
        <w:t xml:space="preserve">To test your model directly with the driving simulator, you can switch the simulator to “autonomous mode” and run the script </w:t>
      </w:r>
      <w:r w:rsidRPr="00E006DC">
        <w:rPr>
          <w:u w:val="single"/>
        </w:rPr>
        <w:t>drive.py</w:t>
      </w:r>
      <w:r>
        <w:t>.</w:t>
      </w:r>
    </w:p>
    <w:p w14:paraId="5F9F0EBE" w14:textId="327A9500" w:rsidR="00D815F8" w:rsidRDefault="00C53F13" w:rsidP="00D815F8">
      <w:r>
        <w:br w:type="page"/>
      </w:r>
    </w:p>
    <w:p w14:paraId="7405755F" w14:textId="77777777" w:rsidR="00D815F8" w:rsidRDefault="00D815F8" w:rsidP="0011592D">
      <w:pPr>
        <w:pStyle w:val="Heading1"/>
        <w:numPr>
          <w:ilvl w:val="0"/>
          <w:numId w:val="47"/>
        </w:numPr>
      </w:pPr>
      <w:bookmarkStart w:id="90" w:name="_Toc104223472"/>
      <w:bookmarkStart w:id="91" w:name="_Toc161069574"/>
      <w:bookmarkStart w:id="92" w:name="_Toc177320887"/>
      <w:r w:rsidRPr="00C37C0D">
        <w:lastRenderedPageBreak/>
        <w:t>Call MATLAB from Python</w:t>
      </w:r>
      <w:bookmarkEnd w:id="90"/>
      <w:bookmarkEnd w:id="91"/>
      <w:bookmarkEnd w:id="92"/>
    </w:p>
    <w:p w14:paraId="547076AE" w14:textId="77777777" w:rsidR="00A45889" w:rsidRDefault="00A45889" w:rsidP="00A45889"/>
    <w:p w14:paraId="1F1BA8C1" w14:textId="77777777" w:rsidR="00A45889" w:rsidRPr="00A45889" w:rsidRDefault="00A45889" w:rsidP="00A45889"/>
    <w:p w14:paraId="1074C25D" w14:textId="77777777" w:rsidR="00D815F8" w:rsidRDefault="00D815F8" w:rsidP="00D815F8">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1"/>
      </w:r>
      <w:r>
        <w:t xml:space="preserve"> in Madrid:</w:t>
      </w:r>
    </w:p>
    <w:p w14:paraId="6A511F35" w14:textId="77777777" w:rsidR="00D815F8" w:rsidRDefault="00D815F8" w:rsidP="00D815F8">
      <w:pPr>
        <w:pStyle w:val="ListParagraph"/>
        <w:numPr>
          <w:ilvl w:val="0"/>
          <w:numId w:val="40"/>
        </w:numPr>
        <w:spacing w:after="160" w:line="259" w:lineRule="auto"/>
        <w:jc w:val="left"/>
      </w:pPr>
      <w:r w:rsidRPr="00E57CF3">
        <w:rPr>
          <w:b/>
          <w:bCs/>
        </w:rPr>
        <w:t>Facilitate</w:t>
      </w:r>
      <w:r>
        <w:t xml:space="preserve"> AI development by using a simplified MATLAB workflow</w:t>
      </w:r>
    </w:p>
    <w:p w14:paraId="452721A6" w14:textId="77777777" w:rsidR="00D815F8" w:rsidRDefault="00D815F8" w:rsidP="00D815F8">
      <w:pPr>
        <w:pStyle w:val="ListParagraph"/>
        <w:numPr>
          <w:ilvl w:val="0"/>
          <w:numId w:val="40"/>
        </w:numPr>
        <w:spacing w:after="160" w:line="259" w:lineRule="auto"/>
        <w:jc w:val="left"/>
      </w:pPr>
      <w:r>
        <w:t xml:space="preserve">Need </w:t>
      </w:r>
      <w:r w:rsidRPr="00E57CF3">
        <w:rPr>
          <w:b/>
          <w:bCs/>
        </w:rPr>
        <w:t>functionality</w:t>
      </w:r>
      <w:r>
        <w:t xml:space="preserve"> available in MATLAB (e.g. Simulink)</w:t>
      </w:r>
      <w:bookmarkStart w:id="93" w:name="_Hlk96356871"/>
    </w:p>
    <w:p w14:paraId="0942BEA4" w14:textId="77777777" w:rsidR="00D815F8" w:rsidRDefault="00D815F8" w:rsidP="00D815F8">
      <w:pPr>
        <w:pStyle w:val="ListParagraph"/>
        <w:numPr>
          <w:ilvl w:val="0"/>
          <w:numId w:val="40"/>
        </w:numPr>
        <w:spacing w:after="160" w:line="259" w:lineRule="auto"/>
        <w:jc w:val="left"/>
      </w:pPr>
      <w:r>
        <w:t xml:space="preserve">Leverage the work from the MATLAB </w:t>
      </w:r>
      <w:r w:rsidRPr="00044678">
        <w:rPr>
          <w:b/>
          <w:bCs/>
        </w:rPr>
        <w:t>community</w:t>
      </w:r>
    </w:p>
    <w:bookmarkEnd w:id="93"/>
    <w:p w14:paraId="60984B2E" w14:textId="77777777" w:rsidR="00D815F8" w:rsidRDefault="00D815F8" w:rsidP="00D815F8">
      <w:r>
        <w:t>But first let’s start with a few basics on how to call MATLAB from Python.</w:t>
      </w:r>
    </w:p>
    <w:p w14:paraId="4D8906FE" w14:textId="77777777" w:rsidR="00D815F8" w:rsidRPr="00C000C7" w:rsidRDefault="00D815F8" w:rsidP="00D815F8"/>
    <w:p w14:paraId="1CDE0B9A" w14:textId="77777777" w:rsidR="00D815F8" w:rsidRDefault="00D815F8" w:rsidP="0011592D">
      <w:pPr>
        <w:pStyle w:val="Heading2"/>
        <w:numPr>
          <w:ilvl w:val="1"/>
          <w:numId w:val="47"/>
        </w:numPr>
      </w:pPr>
      <w:bookmarkStart w:id="94" w:name="_Toc161069575"/>
      <w:bookmarkStart w:id="95" w:name="_Toc177320888"/>
      <w:bookmarkStart w:id="96" w:name="_Toc104223474"/>
      <w:r>
        <w:t>Getting started with the MATLAB Engine API for Python</w:t>
      </w:r>
      <w:bookmarkEnd w:id="94"/>
      <w:bookmarkEnd w:id="95"/>
    </w:p>
    <w:p w14:paraId="0D6FD7CF" w14:textId="77777777" w:rsidR="00D815F8" w:rsidRDefault="00D815F8" w:rsidP="00D815F8">
      <w:r>
        <w:t>First, make sure you have the MATLAB Engine for Python installed (as described in section 3.8).</w:t>
      </w:r>
    </w:p>
    <w:p w14:paraId="16B6D0E8" w14:textId="77777777" w:rsidR="00D815F8" w:rsidRDefault="00D815F8" w:rsidP="00D815F8">
      <w:r>
        <w:t>In your python script or jupyter notebook, the first statement you will need to enter in order to load the MATLAB Engine package is:</w:t>
      </w:r>
    </w:p>
    <w:p w14:paraId="7E790A4D" w14:textId="77777777" w:rsidR="00D815F8" w:rsidRDefault="00D815F8" w:rsidP="00A45889">
      <w:pPr>
        <w:pStyle w:val="Console"/>
      </w:pPr>
      <w:r>
        <w:t>&gt;&gt;&gt; import matlab.engine</w:t>
      </w:r>
    </w:p>
    <w:p w14:paraId="048D2AC1" w14:textId="77777777" w:rsidR="00D815F8" w:rsidRDefault="00D815F8" w:rsidP="00A45889">
      <w:r w:rsidRPr="00882B15">
        <w:t xml:space="preserve">You </w:t>
      </w:r>
      <w:r>
        <w:t>have then two options to interact with MATLAB from Python:</w:t>
      </w:r>
    </w:p>
    <w:p w14:paraId="36ADEE7A" w14:textId="28388400" w:rsidR="00D815F8" w:rsidRDefault="00D815F8" w:rsidP="00A45889">
      <w:pPr>
        <w:pStyle w:val="ListParagraph"/>
        <w:numPr>
          <w:ilvl w:val="0"/>
          <w:numId w:val="45"/>
        </w:numPr>
      </w:pPr>
      <w:r>
        <w:t>Start a new session (in batch or interactive)</w:t>
      </w:r>
    </w:p>
    <w:p w14:paraId="49A29948" w14:textId="77777777" w:rsidR="00D815F8" w:rsidRDefault="00D815F8" w:rsidP="00A45889">
      <w:r>
        <w:t>By default, the engine will be started in batch with the “-nodesktop” mode:</w:t>
      </w:r>
    </w:p>
    <w:p w14:paraId="7DDF4C9F" w14:textId="77777777" w:rsidR="00D815F8" w:rsidRPr="00C251AF" w:rsidRDefault="00D815F8" w:rsidP="00A45889">
      <w:pPr>
        <w:pStyle w:val="Console"/>
      </w:pPr>
      <w:r>
        <w:t>&gt;&gt;&gt; m = matlab.engine.start_matlab()</w:t>
      </w:r>
    </w:p>
    <w:p w14:paraId="7A8B7E6C" w14:textId="77777777" w:rsidR="00D815F8" w:rsidRDefault="00D815F8" w:rsidP="00D815F8">
      <w:pPr>
        <w:pStyle w:val="BodyText"/>
        <w:rPr>
          <w:sz w:val="22"/>
          <w:szCs w:val="22"/>
        </w:rPr>
      </w:pPr>
      <w:r w:rsidRPr="00B42B98">
        <w:rPr>
          <w:noProof/>
          <w:sz w:val="22"/>
          <w:szCs w:val="22"/>
        </w:rPr>
        <w:lastRenderedPageBreak/>
        <w:drawing>
          <wp:inline distT="0" distB="0" distL="0" distR="0" wp14:anchorId="6B5DD8ED" wp14:editId="4A8A2CD6">
            <wp:extent cx="4216617" cy="2375022"/>
            <wp:effectExtent l="0" t="0" r="0" b="635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a:blip r:embed="rId133"/>
                    <a:stretch>
                      <a:fillRect/>
                    </a:stretch>
                  </pic:blipFill>
                  <pic:spPr>
                    <a:xfrm>
                      <a:off x="0" y="0"/>
                      <a:ext cx="4216617" cy="2375022"/>
                    </a:xfrm>
                    <a:prstGeom prst="rect">
                      <a:avLst/>
                    </a:prstGeom>
                  </pic:spPr>
                </pic:pic>
              </a:graphicData>
            </a:graphic>
          </wp:inline>
        </w:drawing>
      </w:r>
    </w:p>
    <w:p w14:paraId="547DEF71" w14:textId="77777777" w:rsidR="00D815F8" w:rsidRDefault="00D815F8" w:rsidP="00A45889">
      <w:r>
        <w:t>(this is the contextual help provided by VSCode when you enter the function)</w:t>
      </w:r>
    </w:p>
    <w:p w14:paraId="7E57A5C7" w14:textId="77777777" w:rsidR="00D815F8" w:rsidRDefault="00D815F8" w:rsidP="00A45889">
      <w:r>
        <w:t>If you wish to have the MATLAB Desktop apparent to visualize which values are stored in the workspace or to debug interactively with the console, you can specify the “desktop” argument:</w:t>
      </w:r>
    </w:p>
    <w:p w14:paraId="037FBA6F" w14:textId="77777777" w:rsidR="00D815F8" w:rsidRPr="00C251AF" w:rsidRDefault="00D815F8" w:rsidP="00A45889">
      <w:pPr>
        <w:pStyle w:val="Console"/>
      </w:pPr>
      <w:r>
        <w:t>&gt;&gt;&gt; m = matlab.engine.start_matlab("-desktop")</w:t>
      </w:r>
    </w:p>
    <w:p w14:paraId="561FE09B" w14:textId="77777777" w:rsidR="00D815F8" w:rsidRDefault="00D815F8" w:rsidP="00D815F8">
      <w:pPr>
        <w:pStyle w:val="BodyText"/>
        <w:rPr>
          <w:sz w:val="22"/>
          <w:szCs w:val="22"/>
        </w:rPr>
      </w:pPr>
    </w:p>
    <w:p w14:paraId="1FF88190" w14:textId="1CD09DA1" w:rsidR="00D815F8" w:rsidRDefault="00D815F8" w:rsidP="00A45889">
      <w:pPr>
        <w:pStyle w:val="ListParagraph"/>
        <w:numPr>
          <w:ilvl w:val="0"/>
          <w:numId w:val="45"/>
        </w:numPr>
      </w:pPr>
      <w:r>
        <w:t>Connect to an existing session</w:t>
      </w:r>
    </w:p>
    <w:p w14:paraId="1B8F3054" w14:textId="77777777" w:rsidR="00D815F8" w:rsidRDefault="00D815F8" w:rsidP="00D815F8">
      <w:r>
        <w:t>First you need to start MATLAB manually. For convenience, it’s easier to have the MATLAB Desktop and your Python development environment (Jupyter or VSCode) open side by side. To share the MATLAB Engine session, simply type inside of MATLAB:</w:t>
      </w:r>
    </w:p>
    <w:p w14:paraId="5F3DD723" w14:textId="77777777" w:rsidR="00D815F8" w:rsidRDefault="00D815F8" w:rsidP="00A45889">
      <w:pPr>
        <w:pStyle w:val="Console"/>
      </w:pPr>
      <w:r w:rsidRPr="00EB43E0">
        <w:t>&gt;&gt; matlab.engine.shareEngine</w:t>
      </w:r>
    </w:p>
    <w:p w14:paraId="627344A3" w14:textId="77777777" w:rsidR="00D815F8" w:rsidRPr="00EB43E0" w:rsidRDefault="00D815F8" w:rsidP="00D815F8">
      <w:pPr>
        <w:rPr>
          <w:rFonts w:ascii="Consolas" w:hAnsi="Consolas"/>
        </w:rPr>
      </w:pPr>
      <w:r>
        <w:t>You can also request the name of the MATLAB Engine session, in case Python doesn’t find it automatically:</w:t>
      </w:r>
    </w:p>
    <w:p w14:paraId="7B1D02C5" w14:textId="77777777" w:rsidR="00D815F8" w:rsidRPr="00EB43E0" w:rsidRDefault="00D815F8" w:rsidP="00A45889">
      <w:pPr>
        <w:pStyle w:val="Console"/>
      </w:pPr>
      <w:r w:rsidRPr="00EB43E0">
        <w:t>&gt;&gt; matlab.engine.engineName</w:t>
      </w:r>
    </w:p>
    <w:p w14:paraId="23002C70" w14:textId="77777777" w:rsidR="00D815F8" w:rsidRPr="00EB43E0" w:rsidRDefault="00D815F8" w:rsidP="00A45889">
      <w:pPr>
        <w:pStyle w:val="Console"/>
      </w:pPr>
      <w:r w:rsidRPr="00EB43E0">
        <w:t>ans =</w:t>
      </w:r>
    </w:p>
    <w:p w14:paraId="58B59BAE" w14:textId="77777777" w:rsidR="00D815F8" w:rsidRPr="00EB43E0" w:rsidRDefault="00D815F8" w:rsidP="00A45889">
      <w:pPr>
        <w:pStyle w:val="Console"/>
      </w:pPr>
      <w:r w:rsidRPr="00EB43E0">
        <w:t xml:space="preserve">    'MATLAB_11388'</w:t>
      </w:r>
    </w:p>
    <w:p w14:paraId="4A2237A1" w14:textId="77777777" w:rsidR="00D815F8" w:rsidRDefault="00D815F8" w:rsidP="00A45889">
      <w:r>
        <w:t>Then on the Python side, enter the following command:</w:t>
      </w:r>
    </w:p>
    <w:p w14:paraId="1DBCF807" w14:textId="77777777" w:rsidR="00D815F8" w:rsidRDefault="00D815F8" w:rsidP="00A45889">
      <w:pPr>
        <w:pStyle w:val="Console"/>
        <w:rPr>
          <w:sz w:val="22"/>
          <w:szCs w:val="22"/>
        </w:rPr>
      </w:pPr>
      <w:r>
        <w:t>&gt;&gt;&gt; m = matlab.engine.connect_matlab()</w:t>
      </w:r>
    </w:p>
    <w:p w14:paraId="7583E487" w14:textId="77777777" w:rsidR="00D815F8" w:rsidRDefault="00D815F8" w:rsidP="00D815F8">
      <w:pPr>
        <w:pStyle w:val="BodyText"/>
        <w:rPr>
          <w:sz w:val="22"/>
          <w:szCs w:val="22"/>
        </w:rPr>
      </w:pPr>
      <w:r w:rsidRPr="00447EDB">
        <w:rPr>
          <w:noProof/>
          <w:sz w:val="22"/>
          <w:szCs w:val="22"/>
        </w:rPr>
        <w:lastRenderedPageBreak/>
        <w:drawing>
          <wp:inline distT="0" distB="0" distL="0" distR="0" wp14:anchorId="6AAAFC69" wp14:editId="31E6F7FE">
            <wp:extent cx="4140413" cy="2317869"/>
            <wp:effectExtent l="0" t="0" r="0" b="6350"/>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134"/>
                    <a:stretch>
                      <a:fillRect/>
                    </a:stretch>
                  </pic:blipFill>
                  <pic:spPr>
                    <a:xfrm>
                      <a:off x="0" y="0"/>
                      <a:ext cx="4140413" cy="2317869"/>
                    </a:xfrm>
                    <a:prstGeom prst="rect">
                      <a:avLst/>
                    </a:prstGeom>
                  </pic:spPr>
                </pic:pic>
              </a:graphicData>
            </a:graphic>
          </wp:inline>
        </w:drawing>
      </w:r>
    </w:p>
    <w:p w14:paraId="5FE313E4" w14:textId="77777777" w:rsidR="00D815F8" w:rsidRDefault="00D815F8" w:rsidP="00A45889">
      <w:r>
        <w:t>(this is the contextual help provided by VSCode when you enter the function)</w:t>
      </w:r>
    </w:p>
    <w:p w14:paraId="257EED9E" w14:textId="77777777" w:rsidR="00D815F8" w:rsidRPr="00454941" w:rsidRDefault="00D815F8" w:rsidP="00D815F8">
      <w:pPr>
        <w:rPr>
          <w:rFonts w:ascii="Consolas" w:hAnsi="Consolas"/>
        </w:rPr>
      </w:pPr>
      <w:r>
        <w:t>If Python does not find automatically the running session, you can enter the engine name requested previously in MATLAB (</w:t>
      </w:r>
      <w:r w:rsidRPr="00EB43E0">
        <w:rPr>
          <w:rFonts w:ascii="Consolas" w:hAnsi="Consolas"/>
        </w:rPr>
        <w:t>'MATLAB_11388'</w:t>
      </w:r>
      <w:r>
        <w:t>).</w:t>
      </w:r>
    </w:p>
    <w:p w14:paraId="116E8D6F" w14:textId="77777777" w:rsidR="00D815F8" w:rsidRDefault="00D815F8" w:rsidP="0011592D">
      <w:pPr>
        <w:pStyle w:val="Heading2"/>
        <w:numPr>
          <w:ilvl w:val="1"/>
          <w:numId w:val="47"/>
        </w:numPr>
      </w:pPr>
      <w:bookmarkStart w:id="97" w:name="_Toc161069576"/>
      <w:bookmarkStart w:id="98" w:name="_Toc177320889"/>
      <w:r>
        <w:t>Facilitate AI development by using MATLAB Apps</w:t>
      </w:r>
      <w:bookmarkEnd w:id="96"/>
      <w:bookmarkEnd w:id="97"/>
      <w:bookmarkEnd w:id="98"/>
    </w:p>
    <w:p w14:paraId="5934964B" w14:textId="77777777" w:rsidR="00D815F8" w:rsidRPr="00E14D90" w:rsidRDefault="00D815F8" w:rsidP="00D815F8"/>
    <w:p w14:paraId="51769336" w14:textId="77777777" w:rsidR="00D815F8" w:rsidRDefault="00D815F8" w:rsidP="0011592D">
      <w:pPr>
        <w:pStyle w:val="Heading3"/>
        <w:numPr>
          <w:ilvl w:val="2"/>
          <w:numId w:val="47"/>
        </w:numPr>
      </w:pPr>
      <w:bookmarkStart w:id="99" w:name="_Toc177320890"/>
      <w:r>
        <w:t>Data Cleaner App</w:t>
      </w:r>
      <w:bookmarkEnd w:id="99"/>
    </w:p>
    <w:p w14:paraId="4CFA61E6" w14:textId="77777777" w:rsidR="00D815F8" w:rsidRDefault="00D815F8" w:rsidP="00D815F8">
      <w:r>
        <w:t>The first step in an AI pipeline is often to clean the data. This process requires some level of interactivity for the data analyst to understand which variables she is manipulating. Once the input format of the data is fixed, this process can be automated to scale it to the whole dataset.</w:t>
      </w:r>
    </w:p>
    <w:p w14:paraId="3C8A81E2" w14:textId="77777777" w:rsidR="00D815F8" w:rsidRDefault="00D815F8" w:rsidP="00D815F8">
      <w:r w:rsidRPr="008B002A">
        <w:t xml:space="preserve">Let’s take an example with the weather data from chapter 2. In this first example, we will start MATLAB in </w:t>
      </w:r>
      <w:r w:rsidRPr="008B002A">
        <w:rPr>
          <w:color w:val="800000"/>
        </w:rPr>
        <w:t>`-nodesktop`</w:t>
      </w:r>
      <w:r w:rsidRPr="008B002A">
        <w:t xml:space="preserve"> mode (which is the default mode for the engine). In the next two sections, we will use the </w:t>
      </w:r>
      <w:r w:rsidRPr="008B002A">
        <w:rPr>
          <w:color w:val="800000"/>
        </w:rPr>
        <w:t>`-desktop`</w:t>
      </w:r>
      <w:r w:rsidRPr="008B002A">
        <w:t xml:space="preserve"> mode to show how to use the MATLAB desktop to interact with the data, but also connect to an already running MATLAB session.</w:t>
      </w:r>
    </w:p>
    <w:p w14:paraId="28A57FF6" w14:textId="77777777" w:rsidR="00D815F8" w:rsidRPr="00746555" w:rsidRDefault="00D815F8" w:rsidP="00D815F8">
      <w:pPr>
        <w:rPr>
          <w:b/>
          <w:bCs/>
        </w:rPr>
      </w:pPr>
      <w:r w:rsidRPr="00746555">
        <w:rPr>
          <w:b/>
          <w:bCs/>
        </w:rPr>
        <w:t>Set up the environment</w:t>
      </w:r>
    </w:p>
    <w:p w14:paraId="702AD76E" w14:textId="2575B166" w:rsidR="00D815F8" w:rsidRPr="00746555" w:rsidRDefault="00D54BCA" w:rsidP="00D54BCA">
      <w:pPr>
        <w:pStyle w:val="Codecell"/>
        <w:rPr>
          <w:szCs w:val="21"/>
        </w:rPr>
      </w:pPr>
      <w:r>
        <w:rPr>
          <w:szCs w:val="21"/>
        </w:rPr>
        <w:t>!</w:t>
      </w:r>
      <w:r w:rsidR="00D815F8" w:rsidRPr="00746555">
        <w:rPr>
          <w:szCs w:val="21"/>
        </w:rPr>
        <w:t xml:space="preserve">git clone </w:t>
      </w:r>
      <w:hyperlink r:id="rId135" w:history="1">
        <w:r w:rsidR="00D815F8" w:rsidRPr="00746555">
          <w:rPr>
            <w:rStyle w:val="Hyperlink"/>
            <w:rFonts w:eastAsia="Cambria" w:cs="Times New Roman"/>
            <w:szCs w:val="21"/>
          </w:rPr>
          <w:t>https://github.com/hgorr/weather-matlab-python</w:t>
        </w:r>
      </w:hyperlink>
    </w:p>
    <w:p w14:paraId="369799B6" w14:textId="77777777" w:rsidR="00D815F8" w:rsidRPr="00746555" w:rsidRDefault="00D815F8" w:rsidP="00BE733B">
      <w:pPr>
        <w:pStyle w:val="Output"/>
      </w:pPr>
    </w:p>
    <w:p w14:paraId="70F0B39B" w14:textId="77777777" w:rsidR="00D815F8" w:rsidRDefault="00D815F8" w:rsidP="00DB5F6A">
      <w:pPr>
        <w:pStyle w:val="Codecell"/>
      </w:pPr>
      <w:r w:rsidRPr="00141941">
        <w:rPr>
          <w:b/>
          <w:color w:val="008000"/>
        </w:rPr>
        <w:t>import</w:t>
      </w:r>
      <w:r w:rsidRPr="00141941">
        <w:t xml:space="preserve"> matlab.engine</w:t>
      </w:r>
    </w:p>
    <w:p w14:paraId="5D272F01" w14:textId="77777777" w:rsidR="00D815F8" w:rsidRPr="00141941" w:rsidRDefault="00D815F8" w:rsidP="00DB5F6A">
      <w:pPr>
        <w:pStyle w:val="Codecell"/>
      </w:pPr>
      <w:r w:rsidRPr="00141941">
        <w:t xml:space="preserve">m </w:t>
      </w:r>
      <w:r w:rsidRPr="00141941">
        <w:rPr>
          <w:color w:val="666666"/>
        </w:rPr>
        <w:t>=</w:t>
      </w:r>
      <w:r w:rsidRPr="00141941">
        <w:t xml:space="preserve"> matlab.engine.start_matlab()</w:t>
      </w:r>
    </w:p>
    <w:p w14:paraId="43431035" w14:textId="77777777" w:rsidR="00D815F8" w:rsidRDefault="00D815F8" w:rsidP="00DB5F6A">
      <w:pPr>
        <w:pStyle w:val="Codecell"/>
      </w:pPr>
      <w:r w:rsidRPr="00141941">
        <w:t>m.cd(</w:t>
      </w:r>
      <w:r w:rsidRPr="00141941">
        <w:rPr>
          <w:color w:val="4070A0"/>
        </w:rPr>
        <w:t>'weather-matlab-python'</w:t>
      </w:r>
      <w:r w:rsidRPr="00141941">
        <w:t xml:space="preserve">) # returns the previous dir location </w:t>
      </w:r>
    </w:p>
    <w:p w14:paraId="7ED188BB" w14:textId="77777777" w:rsidR="00D815F8" w:rsidRDefault="00D815F8" w:rsidP="00DB5F6A">
      <w:pPr>
        <w:pStyle w:val="Codecell"/>
      </w:pPr>
      <w:r>
        <w:lastRenderedPageBreak/>
        <w:t># m.cd('..')</w:t>
      </w:r>
    </w:p>
    <w:p w14:paraId="47777913" w14:textId="77777777" w:rsidR="00D815F8" w:rsidRPr="00141941" w:rsidRDefault="00D815F8" w:rsidP="00DB5F6A">
      <w:pPr>
        <w:pStyle w:val="Output"/>
      </w:pPr>
      <w:r w:rsidRPr="00141941">
        <w:t>'C:\\Users\\ydebray\\Downloads\\python-book-github'</w:t>
      </w:r>
    </w:p>
    <w:p w14:paraId="4D6CB394" w14:textId="77777777" w:rsidR="00D815F8" w:rsidRPr="00141941" w:rsidRDefault="00D815F8" w:rsidP="00DB5F6A">
      <w:pPr>
        <w:pStyle w:val="Codecell"/>
      </w:pPr>
      <w:r w:rsidRPr="00141941">
        <w:t>m.pwd()</w:t>
      </w:r>
    </w:p>
    <w:p w14:paraId="5E322143" w14:textId="77777777" w:rsidR="00D815F8" w:rsidRDefault="00D815F8" w:rsidP="00DB5F6A">
      <w:pPr>
        <w:pStyle w:val="Output"/>
      </w:pPr>
      <w:r w:rsidRPr="00141941">
        <w:t>'C:\\Users\\ydebray\\Downloads\\python-book-github\\weather-matlab-python'</w:t>
      </w:r>
    </w:p>
    <w:p w14:paraId="4432E1C7" w14:textId="77777777" w:rsidR="00D815F8" w:rsidRDefault="00D815F8" w:rsidP="00DB5F6A">
      <w:pPr>
        <w:pStyle w:val="Codecell"/>
      </w:pPr>
      <w:r w:rsidRPr="00141941">
        <w:t># Make sure that your Python interpreter follows along</w:t>
      </w:r>
      <w:r w:rsidRPr="00141941">
        <w:br/>
      </w:r>
      <w:r w:rsidRPr="00141941">
        <w:rPr>
          <w:b/>
          <w:color w:val="008000"/>
        </w:rPr>
        <w:t>import</w:t>
      </w:r>
      <w:r w:rsidRPr="00141941">
        <w:t xml:space="preserve"> os</w:t>
      </w:r>
      <w:r w:rsidRPr="00141941">
        <w:br/>
        <w:t>os.getcwd()</w:t>
      </w:r>
    </w:p>
    <w:p w14:paraId="6F0C7258" w14:textId="77777777" w:rsidR="00D815F8" w:rsidRDefault="00D815F8" w:rsidP="00DB5F6A">
      <w:pPr>
        <w:pStyle w:val="Codecell"/>
      </w:pPr>
      <w:r w:rsidRPr="00141941">
        <w:t>os.chdir('weather-matlab-python')</w:t>
      </w:r>
    </w:p>
    <w:p w14:paraId="4B8B9F1E" w14:textId="77777777" w:rsidR="00D815F8" w:rsidRPr="00141941" w:rsidRDefault="00D815F8" w:rsidP="00DB5F6A">
      <w:pPr>
        <w:pStyle w:val="Codecell"/>
      </w:pPr>
      <w:r>
        <w:t xml:space="preserve"># </w:t>
      </w:r>
      <w:r w:rsidRPr="00141941">
        <w:t>os.chdir('..')</w:t>
      </w:r>
    </w:p>
    <w:p w14:paraId="46641332" w14:textId="77777777" w:rsidR="00D815F8" w:rsidRDefault="00D815F8" w:rsidP="00D815F8"/>
    <w:p w14:paraId="08414214" w14:textId="77777777" w:rsidR="00D815F8" w:rsidRPr="00CE3541" w:rsidRDefault="00D815F8" w:rsidP="00D815F8">
      <w:pPr>
        <w:rPr>
          <w:b/>
          <w:bCs/>
        </w:rPr>
      </w:pPr>
      <w:r w:rsidRPr="00CE3541">
        <w:rPr>
          <w:b/>
          <w:bCs/>
        </w:rPr>
        <w:t>Retrieve Weather Data</w:t>
      </w:r>
    </w:p>
    <w:p w14:paraId="4A90B5BC" w14:textId="77777777" w:rsidR="00D815F8" w:rsidRPr="00BE0B60" w:rsidRDefault="00D815F8" w:rsidP="00DB5F6A">
      <w:pPr>
        <w:pStyle w:val="Codecell"/>
      </w:pPr>
      <w:r w:rsidRPr="00BE0B60">
        <w:rPr>
          <w:b/>
          <w:color w:val="008000"/>
        </w:rPr>
        <w:t>import</w:t>
      </w:r>
      <w:r w:rsidRPr="00BE0B60">
        <w:t xml:space="preserve"> weather</w:t>
      </w:r>
      <w:r w:rsidRPr="00BE0B60">
        <w:br/>
        <w:t xml:space="preserve">appid </w:t>
      </w:r>
      <w:r w:rsidRPr="00BE0B60">
        <w:rPr>
          <w:color w:val="666666"/>
        </w:rPr>
        <w:t>=</w:t>
      </w:r>
      <w:r w:rsidRPr="00BE0B60">
        <w:rPr>
          <w:color w:val="4070A0"/>
        </w:rPr>
        <w:t>'b1b15e88fa797225412429c1c50c122a1'</w:t>
      </w:r>
      <w:r w:rsidRPr="00BE0B60">
        <w:br/>
        <w:t xml:space="preserve">json_data </w:t>
      </w:r>
      <w:r w:rsidRPr="00BE0B60">
        <w:rPr>
          <w:color w:val="666666"/>
        </w:rPr>
        <w:t>=</w:t>
      </w:r>
      <w:r w:rsidRPr="00BE0B60">
        <w:t xml:space="preserve"> weather.get_forecast(</w:t>
      </w:r>
      <w:r w:rsidRPr="00BE0B60">
        <w:rPr>
          <w:color w:val="4070A0"/>
        </w:rPr>
        <w:t>'Muenchen'</w:t>
      </w:r>
      <w:r w:rsidRPr="00BE0B60">
        <w:t>,</w:t>
      </w:r>
      <w:r w:rsidRPr="00BE0B60">
        <w:rPr>
          <w:color w:val="4070A0"/>
        </w:rPr>
        <w:t>'DE'</w:t>
      </w:r>
      <w:r w:rsidRPr="00BE0B60">
        <w:t>,appid,api</w:t>
      </w:r>
      <w:r w:rsidRPr="00BE0B60">
        <w:rPr>
          <w:color w:val="666666"/>
        </w:rPr>
        <w:t>=</w:t>
      </w:r>
      <w:r w:rsidRPr="00BE0B60">
        <w:rPr>
          <w:color w:val="4070A0"/>
        </w:rPr>
        <w:t>'samples'</w:t>
      </w:r>
      <w:r w:rsidRPr="00BE0B60">
        <w:t>)</w:t>
      </w:r>
      <w:r w:rsidRPr="00BE0B60">
        <w:br/>
        <w:t xml:space="preserve">data </w:t>
      </w:r>
      <w:r w:rsidRPr="00BE0B60">
        <w:rPr>
          <w:color w:val="666666"/>
        </w:rPr>
        <w:t>=</w:t>
      </w:r>
      <w:r w:rsidRPr="00BE0B60">
        <w:t xml:space="preserve"> weather.parse_forecast_json(json_data)</w:t>
      </w:r>
      <w:r w:rsidRPr="00BE0B60">
        <w:br/>
        <w:t>data.keys()</w:t>
      </w:r>
    </w:p>
    <w:p w14:paraId="2C98B72D" w14:textId="77777777" w:rsidR="00D815F8" w:rsidRPr="00BE0B60" w:rsidRDefault="00D815F8" w:rsidP="00DB5F6A">
      <w:pPr>
        <w:pStyle w:val="Output"/>
      </w:pPr>
      <w:r w:rsidRPr="00BE0B60">
        <w:t>dict_keys(['current_time', 'temp', 'deg', 'speed', 'humidity', 'pressure'])</w:t>
      </w:r>
    </w:p>
    <w:p w14:paraId="79B816EE" w14:textId="77777777" w:rsidR="00D815F8" w:rsidRPr="00746555" w:rsidRDefault="00D815F8" w:rsidP="00DB5F6A">
      <w:pPr>
        <w:pStyle w:val="Codecell"/>
      </w:pPr>
      <w:r w:rsidRPr="00746555">
        <w:t>print(len(data[</w:t>
      </w:r>
      <w:r w:rsidRPr="00BE0B60">
        <w:rPr>
          <w:color w:val="4070A0"/>
        </w:rPr>
        <w:t>'temp'</w:t>
      </w:r>
      <w:r w:rsidRPr="00746555">
        <w:t>]))</w:t>
      </w:r>
    </w:p>
    <w:p w14:paraId="2654A3A5" w14:textId="77777777" w:rsidR="00D815F8" w:rsidRPr="00746555" w:rsidRDefault="00D815F8" w:rsidP="00DB5F6A">
      <w:pPr>
        <w:pStyle w:val="Codecell"/>
      </w:pPr>
      <w:r w:rsidRPr="00BE0B60">
        <w:t>data[</w:t>
      </w:r>
      <w:r w:rsidRPr="00BE0B60">
        <w:rPr>
          <w:color w:val="4070A0"/>
        </w:rPr>
        <w:t>'temp'</w:t>
      </w:r>
      <w:r w:rsidRPr="00BE0B60">
        <w:t>]</w:t>
      </w:r>
      <w:r w:rsidRPr="00746555">
        <w:rPr>
          <w:rFonts w:ascii="inherit" w:eastAsia="Times New Roman" w:hAnsi="inherit" w:cs="Courier New"/>
          <w:color w:val="212121"/>
          <w:sz w:val="20"/>
        </w:rPr>
        <w:t xml:space="preserve"> </w:t>
      </w:r>
      <w:r w:rsidRPr="00746555">
        <w:t>[0:5]</w:t>
      </w:r>
    </w:p>
    <w:p w14:paraId="1816BC19" w14:textId="77777777" w:rsidR="00D815F8" w:rsidRPr="00B72E84" w:rsidRDefault="00D815F8" w:rsidP="00DB5F6A">
      <w:pPr>
        <w:pStyle w:val="Output"/>
        <w:rPr>
          <w:lang w:val="fr-FR"/>
        </w:rPr>
      </w:pPr>
      <w:r w:rsidRPr="00B72E84">
        <w:rPr>
          <w:lang w:val="fr-FR"/>
        </w:rPr>
        <w:t>36</w:t>
      </w:r>
    </w:p>
    <w:p w14:paraId="3B3AC5AD" w14:textId="77777777" w:rsidR="00D815F8" w:rsidRPr="00B72E84" w:rsidRDefault="00D815F8" w:rsidP="00DB5F6A">
      <w:pPr>
        <w:pStyle w:val="Output"/>
        <w:rPr>
          <w:lang w:val="fr-FR"/>
        </w:rPr>
      </w:pPr>
      <w:r w:rsidRPr="00B72E84">
        <w:rPr>
          <w:lang w:val="fr-FR"/>
        </w:rPr>
        <w:t>[286.67, 285.66, 277.05, 272.78, 273.341]</w:t>
      </w:r>
    </w:p>
    <w:p w14:paraId="58BE5955" w14:textId="77777777" w:rsidR="00D815F8" w:rsidRPr="00B72E84" w:rsidRDefault="00D815F8" w:rsidP="00D815F8">
      <w:pPr>
        <w:rPr>
          <w:rFonts w:ascii="Consolas" w:eastAsia="Cambria" w:hAnsi="Consolas" w:cs="Times New Roman"/>
          <w:szCs w:val="24"/>
          <w:lang w:val="fr-FR"/>
        </w:rPr>
      </w:pPr>
    </w:p>
    <w:p w14:paraId="197609C4" w14:textId="77777777" w:rsidR="00D815F8" w:rsidRPr="00B72E84" w:rsidRDefault="00D815F8" w:rsidP="00DB5F6A">
      <w:pPr>
        <w:pStyle w:val="Codecell"/>
        <w:rPr>
          <w:lang w:val="fr-FR"/>
        </w:rPr>
      </w:pPr>
      <w:r w:rsidRPr="00B72E84">
        <w:rPr>
          <w:lang w:val="fr-FR"/>
        </w:rPr>
        <w:t xml:space="preserve">t </w:t>
      </w:r>
      <w:r w:rsidRPr="00B72E84">
        <w:rPr>
          <w:color w:val="666666"/>
          <w:lang w:val="fr-FR"/>
        </w:rPr>
        <w:t>=</w:t>
      </w:r>
      <w:r w:rsidRPr="00B72E84">
        <w:rPr>
          <w:lang w:val="fr-FR"/>
        </w:rPr>
        <w:t xml:space="preserve"> matlab.double(data[</w:t>
      </w:r>
      <w:r w:rsidRPr="00B72E84">
        <w:rPr>
          <w:color w:val="4070A0"/>
          <w:lang w:val="fr-FR"/>
        </w:rPr>
        <w:t>'temp'</w:t>
      </w:r>
      <w:r w:rsidRPr="00B72E84">
        <w:rPr>
          <w:lang w:val="fr-FR"/>
        </w:rPr>
        <w:t>])</w:t>
      </w:r>
    </w:p>
    <w:p w14:paraId="60616FA7" w14:textId="77777777" w:rsidR="00D815F8" w:rsidRPr="00B72E84" w:rsidRDefault="00D815F8" w:rsidP="00DB5F6A">
      <w:pPr>
        <w:pStyle w:val="Codecell"/>
        <w:rPr>
          <w:lang w:val="fr-FR"/>
        </w:rPr>
      </w:pPr>
      <w:r w:rsidRPr="00B72E84">
        <w:rPr>
          <w:lang w:val="fr-FR"/>
        </w:rPr>
        <w:t>t</w:t>
      </w:r>
    </w:p>
    <w:p w14:paraId="15055680" w14:textId="77777777" w:rsidR="00D815F8" w:rsidRDefault="00D815F8" w:rsidP="00DB5F6A">
      <w:pPr>
        <w:pStyle w:val="Output"/>
      </w:pPr>
      <w:r w:rsidRPr="00CE1C38">
        <w:t>matlab.double([[286.67,285.66,277.05,272.78,273.341,275.568,276.478,276.67,278.253,276.455,275.639,275.459,275.035,274.965,274.562,275.648,277.927,278.367,273.797,271.239,269.553,268.198,267.295,272.956,277.422,277.984,272.459,269.473,268.793,268.106,267.655,273.75,279.302,279.343,274.443,272.424]])</w:t>
      </w:r>
    </w:p>
    <w:p w14:paraId="51C55594" w14:textId="77777777" w:rsidR="00DB5F6A" w:rsidRPr="00CE1C38" w:rsidRDefault="00DB5F6A" w:rsidP="00DB5F6A">
      <w:pPr>
        <w:pStyle w:val="Output"/>
      </w:pPr>
    </w:p>
    <w:p w14:paraId="08D43782" w14:textId="77777777" w:rsidR="00D815F8" w:rsidRPr="00130DEE" w:rsidRDefault="00D815F8" w:rsidP="00D815F8">
      <w:pPr>
        <w:rPr>
          <w:b/>
          <w:bCs/>
        </w:rPr>
      </w:pPr>
      <w:r w:rsidRPr="00130DEE">
        <w:rPr>
          <w:b/>
          <w:bCs/>
        </w:rPr>
        <w:t>Format into a Timetable</w:t>
      </w:r>
    </w:p>
    <w:p w14:paraId="506222E2" w14:textId="77777777" w:rsidR="00D815F8" w:rsidRDefault="00D815F8" w:rsidP="00DB5F6A">
      <w:pPr>
        <w:pStyle w:val="Codecell"/>
      </w:pPr>
      <w:r w:rsidRPr="00130DEE">
        <w:t># Transform into a timetable for data cleaning</w:t>
      </w:r>
    </w:p>
    <w:p w14:paraId="5FE11BD4" w14:textId="77777777" w:rsidR="00D815F8" w:rsidRDefault="00D815F8" w:rsidP="00DB5F6A">
      <w:pPr>
        <w:pStyle w:val="Codecell"/>
      </w:pPr>
      <w:r w:rsidRPr="00130DEE">
        <w:t xml:space="preserve">m.workspace['data'] </w:t>
      </w:r>
      <w:r w:rsidRPr="00130DEE">
        <w:rPr>
          <w:color w:val="666666"/>
        </w:rPr>
        <w:t>=</w:t>
      </w:r>
      <w:r w:rsidRPr="00130DEE">
        <w:t xml:space="preserve"> data</w:t>
      </w:r>
    </w:p>
    <w:p w14:paraId="59F58B26" w14:textId="77777777" w:rsidR="00D815F8" w:rsidRDefault="00D815F8" w:rsidP="00DB5F6A">
      <w:pPr>
        <w:pStyle w:val="Codecell"/>
      </w:pPr>
      <w:r w:rsidRPr="00130DEE">
        <w:lastRenderedPageBreak/>
        <w:t>m.</w:t>
      </w:r>
      <w:r w:rsidRPr="00130DEE">
        <w:rPr>
          <w:color w:val="008000"/>
        </w:rPr>
        <w:t>eval</w:t>
      </w:r>
      <w:r w:rsidRPr="00130DEE">
        <w:t>("TT = timetable(datetime(string(data.current_time))',cell2mat(data.temp)','VariableNames',{'Temp'})",nargout</w:t>
      </w:r>
      <w:r w:rsidRPr="00130DEE">
        <w:rPr>
          <w:color w:val="666666"/>
        </w:rPr>
        <w:t>=</w:t>
      </w:r>
      <w:r w:rsidRPr="00130DEE">
        <w:rPr>
          <w:color w:val="40A070"/>
        </w:rPr>
        <w:t>0</w:t>
      </w:r>
      <w:r w:rsidRPr="00130DEE">
        <w:t>)</w:t>
      </w:r>
    </w:p>
    <w:p w14:paraId="3BE829AA" w14:textId="77777777" w:rsidR="00D815F8" w:rsidRPr="00130DEE" w:rsidRDefault="00D815F8" w:rsidP="00DB5F6A">
      <w:pPr>
        <w:pStyle w:val="Codecell"/>
      </w:pPr>
      <w:r w:rsidRPr="001A2DD1">
        <w:t>m.who()</w:t>
      </w:r>
    </w:p>
    <w:p w14:paraId="54933812" w14:textId="77777777" w:rsidR="00D815F8" w:rsidRDefault="00D815F8" w:rsidP="00DB5F6A">
      <w:pPr>
        <w:pStyle w:val="Output"/>
      </w:pPr>
      <w:r w:rsidRPr="0072056C">
        <w:t>['TT', 'data']</w:t>
      </w:r>
    </w:p>
    <w:p w14:paraId="02B1A8CF" w14:textId="77777777" w:rsidR="00DB5F6A" w:rsidRDefault="00DB5F6A" w:rsidP="00D815F8">
      <w:pPr>
        <w:rPr>
          <w:b/>
          <w:bCs/>
        </w:rPr>
      </w:pPr>
    </w:p>
    <w:p w14:paraId="2EDAF829" w14:textId="74D74CFE" w:rsidR="00D815F8" w:rsidRPr="008101E4" w:rsidRDefault="00D815F8" w:rsidP="00D815F8">
      <w:pPr>
        <w:rPr>
          <w:b/>
          <w:bCs/>
        </w:rPr>
      </w:pPr>
      <w:r>
        <w:rPr>
          <w:b/>
          <w:bCs/>
        </w:rPr>
        <w:t>Interact manually with the app</w:t>
      </w:r>
    </w:p>
    <w:p w14:paraId="216F0CC5" w14:textId="77777777" w:rsidR="00D815F8" w:rsidRPr="00331A6A" w:rsidRDefault="00D815F8" w:rsidP="00DB5F6A">
      <w:pPr>
        <w:pStyle w:val="Codecell"/>
      </w:pPr>
      <w:r w:rsidRPr="00331A6A">
        <w:t>m.dataCleaner(nargout</w:t>
      </w:r>
      <w:r w:rsidRPr="00331A6A">
        <w:rPr>
          <w:color w:val="666666"/>
        </w:rPr>
        <w:t>=</w:t>
      </w:r>
      <w:r w:rsidRPr="00331A6A">
        <w:rPr>
          <w:color w:val="40A070"/>
        </w:rPr>
        <w:t>0</w:t>
      </w:r>
      <w:r w:rsidRPr="00331A6A">
        <w:t>)</w:t>
      </w:r>
    </w:p>
    <w:p w14:paraId="3C49AD2B" w14:textId="77777777" w:rsidR="00D815F8" w:rsidRDefault="00D815F8" w:rsidP="00D815F8">
      <w:r>
        <w:t>The app will appear, with a blank canvas, giving you the option to import data. Select the timetable from your workspace.</w:t>
      </w:r>
    </w:p>
    <w:p w14:paraId="71852F06" w14:textId="77777777" w:rsidR="00D815F8" w:rsidRDefault="00D815F8" w:rsidP="00D815F8">
      <w:pPr>
        <w:jc w:val="center"/>
      </w:pPr>
      <w:r w:rsidRPr="003F1FA4">
        <w:rPr>
          <w:noProof/>
        </w:rPr>
        <w:drawing>
          <wp:inline distT="0" distB="0" distL="0" distR="0" wp14:anchorId="350C9A8E" wp14:editId="3F91F9BA">
            <wp:extent cx="1347276" cy="1489094"/>
            <wp:effectExtent l="0" t="0" r="5715" b="0"/>
            <wp:docPr id="555863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63560" name="Picture 1" descr="A screenshot of a computer&#10;&#10;Description automatically generated"/>
                    <pic:cNvPicPr/>
                  </pic:nvPicPr>
                  <pic:blipFill>
                    <a:blip r:embed="rId136"/>
                    <a:stretch>
                      <a:fillRect/>
                    </a:stretch>
                  </pic:blipFill>
                  <pic:spPr>
                    <a:xfrm>
                      <a:off x="0" y="0"/>
                      <a:ext cx="1353788" cy="1496292"/>
                    </a:xfrm>
                    <a:prstGeom prst="rect">
                      <a:avLst/>
                    </a:prstGeom>
                  </pic:spPr>
                </pic:pic>
              </a:graphicData>
            </a:graphic>
          </wp:inline>
        </w:drawing>
      </w:r>
      <w:r>
        <w:tab/>
      </w:r>
    </w:p>
    <w:p w14:paraId="1D69E24E" w14:textId="77777777" w:rsidR="00D815F8" w:rsidRDefault="00D815F8" w:rsidP="00D815F8">
      <w:r>
        <w:tab/>
      </w:r>
      <w:r>
        <w:rPr>
          <w:noProof/>
        </w:rPr>
        <w:drawing>
          <wp:inline distT="0" distB="0" distL="0" distR="0" wp14:anchorId="5E261AA0" wp14:editId="76D865F5">
            <wp:extent cx="2698037" cy="2151412"/>
            <wp:effectExtent l="0" t="0" r="7620" b="1270"/>
            <wp:docPr id="1845341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41245" name="Picture 1" descr="A screenshot of a computer&#10;&#10;Description automatically generated"/>
                    <pic:cNvPicPr/>
                  </pic:nvPicPr>
                  <pic:blipFill>
                    <a:blip r:embed="rId137"/>
                    <a:stretch>
                      <a:fillRect/>
                    </a:stretch>
                  </pic:blipFill>
                  <pic:spPr>
                    <a:xfrm>
                      <a:off x="0" y="0"/>
                      <a:ext cx="2752350" cy="2194721"/>
                    </a:xfrm>
                    <a:prstGeom prst="rect">
                      <a:avLst/>
                    </a:prstGeom>
                  </pic:spPr>
                </pic:pic>
              </a:graphicData>
            </a:graphic>
          </wp:inline>
        </w:drawing>
      </w:r>
    </w:p>
    <w:p w14:paraId="021B9E2F" w14:textId="77777777" w:rsidR="00D815F8" w:rsidRPr="00C337FB" w:rsidRDefault="00D815F8" w:rsidP="00D815F8">
      <w:r w:rsidRPr="00C337FB">
        <w:t>This will open your d</w:t>
      </w:r>
      <w:r>
        <w:t>ata into the app main view:</w:t>
      </w:r>
    </w:p>
    <w:p w14:paraId="78902E5D" w14:textId="77777777" w:rsidR="00D815F8" w:rsidRDefault="00D815F8" w:rsidP="00D815F8">
      <w:r w:rsidRPr="00DC2953">
        <w:rPr>
          <w:noProof/>
        </w:rPr>
        <w:lastRenderedPageBreak/>
        <w:drawing>
          <wp:inline distT="0" distB="0" distL="0" distR="0" wp14:anchorId="66CC4F2E" wp14:editId="47067632">
            <wp:extent cx="4251993" cy="2391746"/>
            <wp:effectExtent l="0" t="0" r="0" b="8890"/>
            <wp:docPr id="923930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30947" name="Picture 1" descr="A screenshot of a computer&#10;&#10;Description automatically generated"/>
                    <pic:cNvPicPr/>
                  </pic:nvPicPr>
                  <pic:blipFill>
                    <a:blip r:embed="rId138"/>
                    <a:stretch>
                      <a:fillRect/>
                    </a:stretch>
                  </pic:blipFill>
                  <pic:spPr>
                    <a:xfrm>
                      <a:off x="0" y="0"/>
                      <a:ext cx="4269563" cy="2401629"/>
                    </a:xfrm>
                    <a:prstGeom prst="rect">
                      <a:avLst/>
                    </a:prstGeom>
                  </pic:spPr>
                </pic:pic>
              </a:graphicData>
            </a:graphic>
          </wp:inline>
        </w:drawing>
      </w:r>
    </w:p>
    <w:p w14:paraId="4E4F95F4" w14:textId="77777777" w:rsidR="00D815F8" w:rsidRDefault="00D815F8" w:rsidP="00D815F8">
      <w:r>
        <w:t xml:space="preserve">In the left panel, you can select the variables that you want to visualize and manipulate. </w:t>
      </w:r>
    </w:p>
    <w:p w14:paraId="5E389F42" w14:textId="77777777" w:rsidR="00D815F8" w:rsidRDefault="00D815F8" w:rsidP="00D815F8">
      <w:r>
        <w:t xml:space="preserve">We will select the Time variable, and use the </w:t>
      </w:r>
      <w:r w:rsidRPr="00937467">
        <w:rPr>
          <w:b/>
          <w:bCs/>
        </w:rPr>
        <w:t>Retime Timetable</w:t>
      </w:r>
      <w:r>
        <w:t xml:space="preserve"> cleaning method:</w:t>
      </w:r>
    </w:p>
    <w:p w14:paraId="3D429D37" w14:textId="77777777" w:rsidR="00D815F8" w:rsidRDefault="00D815F8" w:rsidP="00D815F8">
      <w:r w:rsidRPr="00C505CF">
        <w:rPr>
          <w:noProof/>
        </w:rPr>
        <w:drawing>
          <wp:anchor distT="0" distB="0" distL="114300" distR="114300" simplePos="0" relativeHeight="251675648" behindDoc="0" locked="0" layoutInCell="1" allowOverlap="1" wp14:anchorId="5DF137E0" wp14:editId="09F972CE">
            <wp:simplePos x="0" y="0"/>
            <wp:positionH relativeFrom="column">
              <wp:posOffset>3637056</wp:posOffset>
            </wp:positionH>
            <wp:positionV relativeFrom="paragraph">
              <wp:posOffset>4147</wp:posOffset>
            </wp:positionV>
            <wp:extent cx="577880" cy="590580"/>
            <wp:effectExtent l="0" t="0" r="0" b="0"/>
            <wp:wrapSquare wrapText="bothSides"/>
            <wp:docPr id="1870958427" name="Picture 1" descr="A white square with a clock and a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58427" name="Picture 1" descr="A white square with a clock and a red border&#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577880" cy="590580"/>
                    </a:xfrm>
                    <a:prstGeom prst="rect">
                      <a:avLst/>
                    </a:prstGeom>
                  </pic:spPr>
                </pic:pic>
              </a:graphicData>
            </a:graphic>
          </wp:anchor>
        </w:drawing>
      </w:r>
      <w:r>
        <w:t>This will display options in the right panel, where we will specify the new sampling, Time step: 1 (hour). Once you are happy with the results, click accept (bottom right).</w:t>
      </w:r>
    </w:p>
    <w:p w14:paraId="3F961295" w14:textId="77777777" w:rsidR="00D815F8" w:rsidRDefault="00D815F8" w:rsidP="00D815F8">
      <w:r>
        <w:rPr>
          <w:noProof/>
        </w:rPr>
        <w:drawing>
          <wp:inline distT="0" distB="0" distL="0" distR="0" wp14:anchorId="41B607ED" wp14:editId="7F5AE6AF">
            <wp:extent cx="4451873" cy="2504179"/>
            <wp:effectExtent l="0" t="0" r="6350" b="0"/>
            <wp:docPr id="6123947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94700" name="Picture 1" descr="A screenshot of a computer&#10;&#10;Description automatically generated"/>
                    <pic:cNvPicPr/>
                  </pic:nvPicPr>
                  <pic:blipFill>
                    <a:blip r:embed="rId140"/>
                    <a:stretch>
                      <a:fillRect/>
                    </a:stretch>
                  </pic:blipFill>
                  <pic:spPr>
                    <a:xfrm>
                      <a:off x="0" y="0"/>
                      <a:ext cx="4469294" cy="2513978"/>
                    </a:xfrm>
                    <a:prstGeom prst="rect">
                      <a:avLst/>
                    </a:prstGeom>
                  </pic:spPr>
                </pic:pic>
              </a:graphicData>
            </a:graphic>
          </wp:inline>
        </w:drawing>
      </w:r>
    </w:p>
    <w:p w14:paraId="7B53C288" w14:textId="77777777" w:rsidR="00D815F8" w:rsidRDefault="00D815F8" w:rsidP="00D815F8">
      <w:r>
        <w:t>You can see the results of this transformation on your data by changing the tabs in the center panel:</w:t>
      </w:r>
    </w:p>
    <w:p w14:paraId="575AC488" w14:textId="77777777" w:rsidR="00D815F8" w:rsidRDefault="00D815F8" w:rsidP="00D815F8">
      <w:pPr>
        <w:jc w:val="center"/>
      </w:pPr>
      <w:r w:rsidRPr="000F0C3C">
        <w:rPr>
          <w:noProof/>
        </w:rPr>
        <w:lastRenderedPageBreak/>
        <w:drawing>
          <wp:inline distT="0" distB="0" distL="0" distR="0" wp14:anchorId="5D50D4BD" wp14:editId="00FE3898">
            <wp:extent cx="2556908" cy="2630079"/>
            <wp:effectExtent l="0" t="0" r="0" b="0"/>
            <wp:docPr id="490235307"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235307" name="Picture 1" descr="A screenshot of a data&#10;&#10;Description automatically generated"/>
                    <pic:cNvPicPr/>
                  </pic:nvPicPr>
                  <pic:blipFill>
                    <a:blip r:embed="rId141"/>
                    <a:stretch>
                      <a:fillRect/>
                    </a:stretch>
                  </pic:blipFill>
                  <pic:spPr>
                    <a:xfrm>
                      <a:off x="0" y="0"/>
                      <a:ext cx="2560905" cy="2634191"/>
                    </a:xfrm>
                    <a:prstGeom prst="rect">
                      <a:avLst/>
                    </a:prstGeom>
                  </pic:spPr>
                </pic:pic>
              </a:graphicData>
            </a:graphic>
          </wp:inline>
        </w:drawing>
      </w:r>
    </w:p>
    <w:p w14:paraId="50326940" w14:textId="77777777" w:rsidR="00D815F8" w:rsidRDefault="00D815F8" w:rsidP="00D815F8">
      <w:r w:rsidRPr="00937467">
        <w:rPr>
          <w:noProof/>
        </w:rPr>
        <w:drawing>
          <wp:anchor distT="0" distB="0" distL="114300" distR="114300" simplePos="0" relativeHeight="251676672" behindDoc="0" locked="0" layoutInCell="1" allowOverlap="1" wp14:anchorId="33CDE235" wp14:editId="7C6BCD90">
            <wp:simplePos x="0" y="0"/>
            <wp:positionH relativeFrom="margin">
              <wp:align>right</wp:align>
            </wp:positionH>
            <wp:positionV relativeFrom="paragraph">
              <wp:posOffset>198232</wp:posOffset>
            </wp:positionV>
            <wp:extent cx="736638" cy="533427"/>
            <wp:effectExtent l="0" t="0" r="6350" b="0"/>
            <wp:wrapSquare wrapText="bothSides"/>
            <wp:docPr id="2085628440" name="Picture 1" descr="A logo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28440" name="Picture 1" descr="A logo with a graph&#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736638" cy="533427"/>
                    </a:xfrm>
                    <a:prstGeom prst="rect">
                      <a:avLst/>
                    </a:prstGeom>
                  </pic:spPr>
                </pic:pic>
              </a:graphicData>
            </a:graphic>
          </wp:anchor>
        </w:drawing>
      </w:r>
      <w:r>
        <w:t xml:space="preserve">The second transformation we will operate on this is </w:t>
      </w:r>
      <w:r w:rsidRPr="006A61C6">
        <w:rPr>
          <w:b/>
          <w:bCs/>
        </w:rPr>
        <w:t>S</w:t>
      </w:r>
      <w:r w:rsidRPr="00937467">
        <w:rPr>
          <w:b/>
          <w:bCs/>
        </w:rPr>
        <w:t xml:space="preserve">mooth </w:t>
      </w:r>
      <w:r>
        <w:rPr>
          <w:b/>
          <w:bCs/>
        </w:rPr>
        <w:t>D</w:t>
      </w:r>
      <w:r w:rsidRPr="00937467">
        <w:rPr>
          <w:b/>
          <w:bCs/>
        </w:rPr>
        <w:t>ata</w:t>
      </w:r>
      <w:r>
        <w:t>. You can select the smoothing method (we will stick with the default moving average) and play around with the smoothing factor.</w:t>
      </w:r>
    </w:p>
    <w:p w14:paraId="38FC9FE8" w14:textId="77777777" w:rsidR="00D815F8" w:rsidRDefault="00D815F8" w:rsidP="00D815F8"/>
    <w:p w14:paraId="4E8F5116" w14:textId="77777777" w:rsidR="00D815F8" w:rsidRDefault="00D815F8" w:rsidP="00D815F8">
      <w:pPr>
        <w:jc w:val="center"/>
      </w:pPr>
      <w:r w:rsidRPr="00DD4BE2">
        <w:rPr>
          <w:noProof/>
        </w:rPr>
        <w:drawing>
          <wp:inline distT="0" distB="0" distL="0" distR="0" wp14:anchorId="4EBA0F80" wp14:editId="52F17F3C">
            <wp:extent cx="2627557" cy="2669320"/>
            <wp:effectExtent l="0" t="0" r="1905" b="0"/>
            <wp:docPr id="168828605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86059" name="Picture 1" descr="A graph of a graph&#10;&#10;Description automatically generated with medium confidence"/>
                    <pic:cNvPicPr/>
                  </pic:nvPicPr>
                  <pic:blipFill>
                    <a:blip r:embed="rId143"/>
                    <a:stretch>
                      <a:fillRect/>
                    </a:stretch>
                  </pic:blipFill>
                  <pic:spPr>
                    <a:xfrm>
                      <a:off x="0" y="0"/>
                      <a:ext cx="2629930" cy="2671730"/>
                    </a:xfrm>
                    <a:prstGeom prst="rect">
                      <a:avLst/>
                    </a:prstGeom>
                  </pic:spPr>
                </pic:pic>
              </a:graphicData>
            </a:graphic>
          </wp:inline>
        </w:drawing>
      </w:r>
    </w:p>
    <w:p w14:paraId="6B268F9B" w14:textId="77777777" w:rsidR="00D815F8" w:rsidRPr="00D3305F" w:rsidRDefault="00D815F8" w:rsidP="00D815F8">
      <w:pPr>
        <w:rPr>
          <w:b/>
          <w:bCs/>
        </w:rPr>
      </w:pPr>
      <w:r w:rsidRPr="004263DE">
        <w:rPr>
          <w:noProof/>
        </w:rPr>
        <w:lastRenderedPageBreak/>
        <w:drawing>
          <wp:anchor distT="0" distB="0" distL="114300" distR="114300" simplePos="0" relativeHeight="251677696" behindDoc="0" locked="0" layoutInCell="1" allowOverlap="1" wp14:anchorId="15AB038E" wp14:editId="5CB4217F">
            <wp:simplePos x="0" y="0"/>
            <wp:positionH relativeFrom="margin">
              <wp:align>right</wp:align>
            </wp:positionH>
            <wp:positionV relativeFrom="paragraph">
              <wp:posOffset>4743</wp:posOffset>
            </wp:positionV>
            <wp:extent cx="1238314" cy="1276416"/>
            <wp:effectExtent l="0" t="0" r="0" b="0"/>
            <wp:wrapSquare wrapText="bothSides"/>
            <wp:docPr id="1078220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20948" name="Picture 1" descr="A screenshot of a computer&#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1238314" cy="1276416"/>
                    </a:xfrm>
                    <a:prstGeom prst="rect">
                      <a:avLst/>
                    </a:prstGeom>
                  </pic:spPr>
                </pic:pic>
              </a:graphicData>
            </a:graphic>
            <wp14:sizeRelH relativeFrom="page">
              <wp14:pctWidth>0</wp14:pctWidth>
            </wp14:sizeRelH>
            <wp14:sizeRelV relativeFrom="page">
              <wp14:pctHeight>0</wp14:pctHeight>
            </wp14:sizeRelV>
          </wp:anchor>
        </w:drawing>
      </w:r>
      <w:r w:rsidRPr="00D3305F">
        <w:rPr>
          <w:b/>
          <w:bCs/>
        </w:rPr>
        <w:t>Export the cleaning steps</w:t>
      </w:r>
    </w:p>
    <w:p w14:paraId="41602C9D" w14:textId="77777777" w:rsidR="00D815F8" w:rsidRDefault="00D815F8" w:rsidP="00D815F8">
      <w:r>
        <w:t>Once you are happy with the way your data looks, you can save your manual operations as a function that you will apply to any new weather data that comes in, to automate the preprocessing.</w:t>
      </w:r>
    </w:p>
    <w:p w14:paraId="219C4DE4" w14:textId="77777777" w:rsidR="00D815F8" w:rsidRPr="00F9119A" w:rsidRDefault="00D815F8" w:rsidP="00D815F8">
      <w:pPr>
        <w:rPr>
          <w:u w:val="single"/>
        </w:rPr>
      </w:pPr>
      <w:r w:rsidRPr="00F9119A">
        <w:rPr>
          <w:u w:val="single"/>
        </w:rPr>
        <w:t>preprocess.m</w:t>
      </w:r>
    </w:p>
    <w:p w14:paraId="0464E8EA"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color w:val="0E00FF"/>
          <w:sz w:val="18"/>
          <w:szCs w:val="18"/>
        </w:rPr>
        <w:t xml:space="preserve">function </w:t>
      </w:r>
      <w:r w:rsidRPr="00DB5F6A">
        <w:rPr>
          <w:rFonts w:ascii="Consolas" w:eastAsia="Times New Roman" w:hAnsi="Consolas" w:cs="Times New Roman"/>
          <w:sz w:val="18"/>
          <w:szCs w:val="18"/>
        </w:rPr>
        <w:t>TT = preprocess(TT)</w:t>
      </w:r>
    </w:p>
    <w:p w14:paraId="2E481E9E"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r>
      <w:r w:rsidRPr="00DB5F6A">
        <w:rPr>
          <w:rFonts w:ascii="Consolas" w:eastAsia="Times New Roman" w:hAnsi="Consolas" w:cs="Times New Roman"/>
          <w:color w:val="008013"/>
          <w:sz w:val="18"/>
          <w:szCs w:val="18"/>
        </w:rPr>
        <w:t>% Retime timetable</w:t>
      </w:r>
    </w:p>
    <w:p w14:paraId="1FCB636D"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t>TT = retime(TT,</w:t>
      </w:r>
      <w:r w:rsidRPr="00DB5F6A">
        <w:rPr>
          <w:rFonts w:ascii="Consolas" w:eastAsia="Times New Roman" w:hAnsi="Consolas" w:cs="Times New Roman"/>
          <w:color w:val="A709F5"/>
          <w:sz w:val="18"/>
          <w:szCs w:val="18"/>
        </w:rPr>
        <w:t>"regular"</w:t>
      </w:r>
      <w:r w:rsidRPr="00DB5F6A">
        <w:rPr>
          <w:rFonts w:ascii="Consolas" w:eastAsia="Times New Roman" w:hAnsi="Consolas" w:cs="Times New Roman"/>
          <w:sz w:val="18"/>
          <w:szCs w:val="18"/>
        </w:rPr>
        <w:t>,</w:t>
      </w:r>
      <w:r w:rsidRPr="00DB5F6A">
        <w:rPr>
          <w:rFonts w:ascii="Consolas" w:eastAsia="Times New Roman" w:hAnsi="Consolas" w:cs="Times New Roman"/>
          <w:color w:val="A709F5"/>
          <w:sz w:val="18"/>
          <w:szCs w:val="18"/>
        </w:rPr>
        <w:t>"linear"</w:t>
      </w:r>
      <w:r w:rsidRPr="00DB5F6A">
        <w:rPr>
          <w:rFonts w:ascii="Consolas" w:eastAsia="Times New Roman" w:hAnsi="Consolas" w:cs="Times New Roman"/>
          <w:sz w:val="18"/>
          <w:szCs w:val="18"/>
        </w:rPr>
        <w:t>,</w:t>
      </w:r>
      <w:r w:rsidRPr="00DB5F6A">
        <w:rPr>
          <w:rFonts w:ascii="Consolas" w:eastAsia="Times New Roman" w:hAnsi="Consolas" w:cs="Times New Roman"/>
          <w:color w:val="A709F5"/>
          <w:sz w:val="18"/>
          <w:szCs w:val="18"/>
        </w:rPr>
        <w:t>"TimeStep"</w:t>
      </w:r>
      <w:r w:rsidRPr="00DB5F6A">
        <w:rPr>
          <w:rFonts w:ascii="Consolas" w:eastAsia="Times New Roman" w:hAnsi="Consolas" w:cs="Times New Roman"/>
          <w:sz w:val="18"/>
          <w:szCs w:val="18"/>
        </w:rPr>
        <w:t>,hours(1));</w:t>
      </w:r>
    </w:p>
    <w:p w14:paraId="58B1FFC6"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r>
      <w:r w:rsidRPr="00DB5F6A">
        <w:rPr>
          <w:rFonts w:ascii="Consolas" w:eastAsia="Times New Roman" w:hAnsi="Consolas" w:cs="Times New Roman"/>
          <w:color w:val="008013"/>
          <w:sz w:val="18"/>
          <w:szCs w:val="18"/>
        </w:rPr>
        <w:t>% Smooth input data</w:t>
      </w:r>
    </w:p>
    <w:p w14:paraId="3FAE2B18"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t>TT = smoothdata(TT,</w:t>
      </w:r>
      <w:r w:rsidRPr="00DB5F6A">
        <w:rPr>
          <w:rFonts w:ascii="Consolas" w:eastAsia="Times New Roman" w:hAnsi="Consolas" w:cs="Times New Roman"/>
          <w:color w:val="A709F5"/>
          <w:sz w:val="18"/>
          <w:szCs w:val="18"/>
        </w:rPr>
        <w:t>"movmean"</w:t>
      </w:r>
      <w:r w:rsidRPr="00DB5F6A">
        <w:rPr>
          <w:rFonts w:ascii="Consolas" w:eastAsia="Times New Roman" w:hAnsi="Consolas" w:cs="Times New Roman"/>
          <w:sz w:val="18"/>
          <w:szCs w:val="18"/>
        </w:rPr>
        <w:t>,</w:t>
      </w:r>
      <w:r w:rsidRPr="00DB5F6A">
        <w:rPr>
          <w:rFonts w:ascii="Consolas" w:eastAsia="Times New Roman" w:hAnsi="Consolas" w:cs="Times New Roman"/>
          <w:color w:val="A709F5"/>
          <w:sz w:val="18"/>
          <w:szCs w:val="18"/>
        </w:rPr>
        <w:t>"SmoothingFactor"</w:t>
      </w:r>
      <w:r w:rsidRPr="00DB5F6A">
        <w:rPr>
          <w:rFonts w:ascii="Consolas" w:eastAsia="Times New Roman" w:hAnsi="Consolas" w:cs="Times New Roman"/>
          <w:sz w:val="18"/>
          <w:szCs w:val="18"/>
        </w:rPr>
        <w:t>,0.25);</w:t>
      </w:r>
    </w:p>
    <w:p w14:paraId="17B7FB3B"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color w:val="0E00FF"/>
          <w:sz w:val="18"/>
          <w:szCs w:val="18"/>
        </w:rPr>
        <w:t>end</w:t>
      </w:r>
    </w:p>
    <w:p w14:paraId="082DD32A" w14:textId="77777777" w:rsidR="00D815F8" w:rsidRDefault="00D815F8" w:rsidP="00D815F8"/>
    <w:p w14:paraId="610AA5BB" w14:textId="77777777" w:rsidR="00D815F8" w:rsidRDefault="00D815F8" w:rsidP="00D815F8">
      <w:r>
        <w:t>You can call this function from Python, and test that it works.</w:t>
      </w:r>
    </w:p>
    <w:p w14:paraId="7084EEF7" w14:textId="77777777" w:rsidR="00D815F8" w:rsidRPr="00063AFD" w:rsidRDefault="00D815F8" w:rsidP="004659A5">
      <w:pPr>
        <w:pStyle w:val="Codecell"/>
      </w:pPr>
      <w:r w:rsidRPr="00063AFD">
        <w:rPr>
          <w:color w:val="0070C1"/>
        </w:rPr>
        <w:t>TT</w:t>
      </w:r>
      <w:r w:rsidRPr="00063AFD">
        <w:t xml:space="preserve"> </w:t>
      </w:r>
      <w:r w:rsidRPr="00063AFD">
        <w:rPr>
          <w:color w:val="000000"/>
        </w:rPr>
        <w:t>=</w:t>
      </w:r>
      <w:r w:rsidRPr="00063AFD">
        <w:t xml:space="preserve"> </w:t>
      </w:r>
      <w:r w:rsidRPr="00063AFD">
        <w:rPr>
          <w:color w:val="001080"/>
        </w:rPr>
        <w:t>m</w:t>
      </w:r>
      <w:r w:rsidRPr="00063AFD">
        <w:t>.workspace[</w:t>
      </w:r>
      <w:r w:rsidRPr="00063AFD">
        <w:rPr>
          <w:color w:val="A31515"/>
        </w:rPr>
        <w:t>'TT'</w:t>
      </w:r>
      <w:r w:rsidRPr="00063AFD">
        <w:t>]</w:t>
      </w:r>
    </w:p>
    <w:p w14:paraId="36D0797C" w14:textId="77777777" w:rsidR="00D815F8" w:rsidRPr="00063AFD" w:rsidRDefault="00D815F8" w:rsidP="004659A5">
      <w:pPr>
        <w:pStyle w:val="Codecell"/>
      </w:pPr>
      <w:r w:rsidRPr="00063AFD">
        <w:rPr>
          <w:color w:val="0070C1"/>
        </w:rPr>
        <w:t>TT2</w:t>
      </w:r>
      <w:r w:rsidRPr="00063AFD">
        <w:t xml:space="preserve"> </w:t>
      </w:r>
      <w:r w:rsidRPr="00063AFD">
        <w:rPr>
          <w:color w:val="000000"/>
        </w:rPr>
        <w:t>=</w:t>
      </w:r>
      <w:r w:rsidRPr="00063AFD">
        <w:t xml:space="preserve"> </w:t>
      </w:r>
      <w:r w:rsidRPr="00063AFD">
        <w:rPr>
          <w:color w:val="001080"/>
        </w:rPr>
        <w:t>m</w:t>
      </w:r>
      <w:r w:rsidRPr="00063AFD">
        <w:t>.preprocess(</w:t>
      </w:r>
      <w:r w:rsidRPr="00063AFD">
        <w:rPr>
          <w:color w:val="0070C1"/>
        </w:rPr>
        <w:t>TT</w:t>
      </w:r>
      <w:r w:rsidRPr="00063AFD">
        <w:t>)</w:t>
      </w:r>
    </w:p>
    <w:p w14:paraId="76D15858" w14:textId="77777777" w:rsidR="00D815F8" w:rsidRPr="00063AFD" w:rsidRDefault="00D815F8" w:rsidP="004659A5">
      <w:pPr>
        <w:pStyle w:val="Codecell"/>
        <w:rPr>
          <w:lang w:val="fr-FR"/>
        </w:rPr>
      </w:pPr>
      <w:r w:rsidRPr="00063AFD">
        <w:rPr>
          <w:color w:val="001080"/>
          <w:lang w:val="fr-FR"/>
        </w:rPr>
        <w:t>m</w:t>
      </w:r>
      <w:r w:rsidRPr="00063AFD">
        <w:rPr>
          <w:lang w:val="fr-FR"/>
        </w:rPr>
        <w:t>.parquetwrite(</w:t>
      </w:r>
      <w:r w:rsidRPr="00063AFD">
        <w:rPr>
          <w:color w:val="A31515"/>
          <w:lang w:val="fr-FR"/>
        </w:rPr>
        <w:t>"data.parquet"</w:t>
      </w:r>
      <w:r w:rsidRPr="00063AFD">
        <w:rPr>
          <w:lang w:val="fr-FR"/>
        </w:rPr>
        <w:t>,</w:t>
      </w:r>
      <w:r w:rsidRPr="00063AFD">
        <w:rPr>
          <w:color w:val="0070C1"/>
          <w:lang w:val="fr-FR"/>
        </w:rPr>
        <w:t>TT2</w:t>
      </w:r>
      <w:r w:rsidRPr="00063AFD">
        <w:rPr>
          <w:lang w:val="fr-FR"/>
        </w:rPr>
        <w:t>,</w:t>
      </w:r>
      <w:r w:rsidRPr="00063AFD">
        <w:rPr>
          <w:color w:val="001080"/>
          <w:lang w:val="fr-FR"/>
        </w:rPr>
        <w:t>nargout</w:t>
      </w:r>
      <w:r w:rsidRPr="00063AFD">
        <w:rPr>
          <w:color w:val="000000"/>
          <w:lang w:val="fr-FR"/>
        </w:rPr>
        <w:t>=</w:t>
      </w:r>
      <w:r w:rsidRPr="00063AFD">
        <w:rPr>
          <w:color w:val="098658"/>
          <w:lang w:val="fr-FR"/>
        </w:rPr>
        <w:t>0</w:t>
      </w:r>
      <w:r w:rsidRPr="00063AFD">
        <w:rPr>
          <w:lang w:val="fr-FR"/>
        </w:rPr>
        <w:t>)</w:t>
      </w:r>
    </w:p>
    <w:p w14:paraId="5837210D" w14:textId="77777777" w:rsidR="00D815F8" w:rsidRPr="00EC22C3" w:rsidRDefault="00D815F8" w:rsidP="004659A5">
      <w:pPr>
        <w:pStyle w:val="Codecell"/>
      </w:pPr>
      <w:r w:rsidRPr="00EC22C3">
        <w:rPr>
          <w:color w:val="AF00DB"/>
        </w:rPr>
        <w:t>import</w:t>
      </w:r>
      <w:r w:rsidRPr="00EC22C3">
        <w:t xml:space="preserve"> </w:t>
      </w:r>
      <w:r w:rsidRPr="00EC22C3">
        <w:rPr>
          <w:color w:val="267F99"/>
        </w:rPr>
        <w:t>pandas</w:t>
      </w:r>
      <w:r w:rsidRPr="00EC22C3">
        <w:t xml:space="preserve"> </w:t>
      </w:r>
      <w:r w:rsidRPr="00EC22C3">
        <w:rPr>
          <w:color w:val="AF00DB"/>
        </w:rPr>
        <w:t>as</w:t>
      </w:r>
      <w:r w:rsidRPr="00EC22C3">
        <w:t xml:space="preserve"> </w:t>
      </w:r>
      <w:r w:rsidRPr="00EC22C3">
        <w:rPr>
          <w:color w:val="267F99"/>
        </w:rPr>
        <w:t>pd</w:t>
      </w:r>
    </w:p>
    <w:p w14:paraId="55FBDDF1" w14:textId="77777777" w:rsidR="00D815F8" w:rsidRPr="00D42E55" w:rsidRDefault="00D815F8" w:rsidP="004659A5">
      <w:pPr>
        <w:pStyle w:val="Codecell"/>
        <w:rPr>
          <w:lang w:val="fr-FR"/>
        </w:rPr>
      </w:pPr>
      <w:r w:rsidRPr="00D42E55">
        <w:rPr>
          <w:color w:val="267F99"/>
          <w:lang w:val="fr-FR"/>
        </w:rPr>
        <w:t>pd</w:t>
      </w:r>
      <w:r w:rsidRPr="00D42E55">
        <w:rPr>
          <w:lang w:val="fr-FR"/>
        </w:rPr>
        <w:t>.</w:t>
      </w:r>
      <w:r w:rsidRPr="00D42E55">
        <w:rPr>
          <w:color w:val="795E26"/>
          <w:lang w:val="fr-FR"/>
        </w:rPr>
        <w:t>read_parquet</w:t>
      </w:r>
      <w:r w:rsidRPr="00D42E55">
        <w:rPr>
          <w:lang w:val="fr-FR"/>
        </w:rPr>
        <w:t>(</w:t>
      </w:r>
      <w:r w:rsidRPr="00D42E55">
        <w:rPr>
          <w:color w:val="A31515"/>
          <w:lang w:val="fr-FR"/>
        </w:rPr>
        <w:t>'data.parquet'</w:t>
      </w:r>
      <w:r w:rsidRPr="00D42E55">
        <w:rPr>
          <w:lang w:val="fr-FR"/>
        </w:rPr>
        <w:t>).</w:t>
      </w:r>
      <w:r w:rsidRPr="00D42E55">
        <w:rPr>
          <w:color w:val="001080"/>
          <w:lang w:val="fr-FR"/>
        </w:rPr>
        <w:t>plot</w:t>
      </w:r>
      <w:r w:rsidRPr="00D42E55">
        <w:rPr>
          <w:lang w:val="fr-FR"/>
        </w:rPr>
        <w:t>(</w:t>
      </w:r>
      <w:r w:rsidRPr="00D42E55">
        <w:rPr>
          <w:color w:val="001080"/>
          <w:lang w:val="fr-FR"/>
        </w:rPr>
        <w:t>y</w:t>
      </w:r>
      <w:r w:rsidRPr="00D42E55">
        <w:rPr>
          <w:color w:val="000000"/>
          <w:lang w:val="fr-FR"/>
        </w:rPr>
        <w:t>=</w:t>
      </w:r>
      <w:r w:rsidRPr="00D42E55">
        <w:rPr>
          <w:color w:val="A31515"/>
          <w:lang w:val="fr-FR"/>
        </w:rPr>
        <w:t>'Temp'</w:t>
      </w:r>
      <w:r w:rsidRPr="00D42E55">
        <w:rPr>
          <w:lang w:val="fr-FR"/>
        </w:rPr>
        <w:t>)</w:t>
      </w:r>
    </w:p>
    <w:p w14:paraId="3A7E47CF" w14:textId="77777777" w:rsidR="00D815F8" w:rsidRPr="00746555" w:rsidRDefault="00D815F8" w:rsidP="00D815F8">
      <w:r w:rsidRPr="00F22A8F">
        <w:rPr>
          <w:noProof/>
        </w:rPr>
        <w:drawing>
          <wp:inline distT="0" distB="0" distL="0" distR="0" wp14:anchorId="0575E6D9" wp14:editId="5BB07B46">
            <wp:extent cx="4025900" cy="2942827"/>
            <wp:effectExtent l="0" t="0" r="0" b="0"/>
            <wp:docPr id="194118647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86475" name="Picture 1" descr="A graph with a line&#10;&#10;Description automatically generated"/>
                    <pic:cNvPicPr/>
                  </pic:nvPicPr>
                  <pic:blipFill>
                    <a:blip r:embed="rId145"/>
                    <a:stretch>
                      <a:fillRect/>
                    </a:stretch>
                  </pic:blipFill>
                  <pic:spPr>
                    <a:xfrm>
                      <a:off x="0" y="0"/>
                      <a:ext cx="4027967" cy="2944338"/>
                    </a:xfrm>
                    <a:prstGeom prst="rect">
                      <a:avLst/>
                    </a:prstGeom>
                  </pic:spPr>
                </pic:pic>
              </a:graphicData>
            </a:graphic>
          </wp:inline>
        </w:drawing>
      </w:r>
    </w:p>
    <w:p w14:paraId="1995A133" w14:textId="77777777" w:rsidR="00D815F8" w:rsidRDefault="00D815F8" w:rsidP="00D815F8"/>
    <w:p w14:paraId="1C55E291" w14:textId="77777777" w:rsidR="00D815F8" w:rsidRDefault="00D815F8" w:rsidP="0011592D">
      <w:pPr>
        <w:pStyle w:val="Heading3"/>
        <w:numPr>
          <w:ilvl w:val="2"/>
          <w:numId w:val="47"/>
        </w:numPr>
      </w:pPr>
      <w:bookmarkStart w:id="100" w:name="_Toc177320891"/>
      <w:r>
        <w:lastRenderedPageBreak/>
        <w:t>Regression and Classification Learner Apps</w:t>
      </w:r>
      <w:bookmarkEnd w:id="100"/>
    </w:p>
    <w:p w14:paraId="25E1A1A1" w14:textId="77777777" w:rsidR="00D815F8" w:rsidRPr="00EB43E0" w:rsidRDefault="00D815F8" w:rsidP="00D815F8">
      <w:pPr>
        <w:rPr>
          <w:rFonts w:ascii="Consolas" w:hAnsi="Consolas"/>
        </w:rPr>
      </w:pPr>
      <w:r>
        <w:t xml:space="preserve">We will take the Boston housing example that is part of the Scikit-Learn sample datasets to call MATLAB from Python. </w:t>
      </w:r>
    </w:p>
    <w:p w14:paraId="5C0265DE" w14:textId="77777777" w:rsidR="00D815F8" w:rsidRDefault="00D815F8" w:rsidP="00D815F8">
      <w:r>
        <w:t>Open a Jupyter notebook and connect to a running MATLAB session from Python:</w:t>
      </w:r>
    </w:p>
    <w:p w14:paraId="630AE152" w14:textId="77777777" w:rsidR="00D815F8" w:rsidRPr="007F7032" w:rsidRDefault="00D815F8" w:rsidP="004659A5">
      <w:pPr>
        <w:pStyle w:val="Codecell"/>
        <w:rPr>
          <w:rFonts w:ascii="Cambria" w:hAnsi="Cambria"/>
          <w:sz w:val="24"/>
        </w:rPr>
      </w:pPr>
      <w:r w:rsidRPr="007F7032">
        <w:rPr>
          <w:b/>
          <w:color w:val="008000"/>
        </w:rPr>
        <w:t>import</w:t>
      </w:r>
      <w:r w:rsidRPr="007F7032">
        <w:t xml:space="preserve"> matlab.engine</w:t>
      </w:r>
      <w:r w:rsidRPr="007F7032">
        <w:rPr>
          <w:rFonts w:ascii="Cambria" w:hAnsi="Cambria"/>
          <w:sz w:val="24"/>
        </w:rPr>
        <w:br/>
      </w:r>
      <w:r w:rsidRPr="007F7032">
        <w:t xml:space="preserve">m </w:t>
      </w:r>
      <w:r w:rsidRPr="007F7032">
        <w:rPr>
          <w:color w:val="666666"/>
        </w:rPr>
        <w:t>=</w:t>
      </w:r>
      <w:r w:rsidRPr="007F7032">
        <w:t xml:space="preserve"> matlab.engine.connect_matlab()</w:t>
      </w:r>
    </w:p>
    <w:p w14:paraId="3372E14E" w14:textId="77777777" w:rsidR="00D815F8" w:rsidRDefault="00D815F8" w:rsidP="00D815F8"/>
    <w:p w14:paraId="593A30FF" w14:textId="77777777" w:rsidR="00D815F8" w:rsidRDefault="00D815F8" w:rsidP="00D815F8">
      <w:r>
        <w:t>Retrieve the dataset:</w:t>
      </w:r>
    </w:p>
    <w:p w14:paraId="2876814D" w14:textId="77777777" w:rsidR="00D815F8" w:rsidRPr="004265C3" w:rsidRDefault="00D815F8" w:rsidP="004659A5">
      <w:pPr>
        <w:pStyle w:val="Codecell"/>
        <w:rPr>
          <w:rFonts w:ascii="Cambria" w:hAnsi="Cambria"/>
          <w:sz w:val="24"/>
        </w:rPr>
      </w:pPr>
      <w:r w:rsidRPr="004265C3">
        <w:rPr>
          <w:b/>
          <w:color w:val="008000"/>
        </w:rPr>
        <w:t>import</w:t>
      </w:r>
      <w:r w:rsidRPr="004265C3">
        <w:t xml:space="preserve"> sklearn.datasets</w:t>
      </w:r>
      <w:r w:rsidRPr="004265C3">
        <w:rPr>
          <w:rFonts w:ascii="Cambria" w:hAnsi="Cambria"/>
          <w:sz w:val="24"/>
        </w:rPr>
        <w:br/>
      </w:r>
      <w:r w:rsidRPr="004265C3">
        <w:t xml:space="preserve">dataset </w:t>
      </w:r>
      <w:r w:rsidRPr="004265C3">
        <w:rPr>
          <w:color w:val="666666"/>
        </w:rPr>
        <w:t>=</w:t>
      </w:r>
      <w:r w:rsidRPr="004265C3">
        <w:t xml:space="preserve"> sklearn.datasets.load_boston()</w:t>
      </w:r>
      <w:r w:rsidRPr="004265C3">
        <w:rPr>
          <w:rFonts w:ascii="Cambria" w:hAnsi="Cambria"/>
          <w:sz w:val="24"/>
        </w:rPr>
        <w:br/>
      </w:r>
      <w:r w:rsidRPr="004265C3">
        <w:t>dataset.keys()</w:t>
      </w:r>
    </w:p>
    <w:p w14:paraId="654B3891" w14:textId="77777777" w:rsidR="00D815F8" w:rsidRDefault="00D815F8" w:rsidP="004659A5">
      <w:pPr>
        <w:pStyle w:val="Output"/>
      </w:pPr>
      <w:r w:rsidRPr="008C042E">
        <w:t>dict_keys(['data', 'target', 'feature_names', 'DESCR', 'filename', 'data_module'])</w:t>
      </w:r>
    </w:p>
    <w:p w14:paraId="720E2520" w14:textId="77777777" w:rsidR="004659A5" w:rsidRPr="008C042E" w:rsidRDefault="004659A5" w:rsidP="004659A5">
      <w:pPr>
        <w:pStyle w:val="Output"/>
        <w:rPr>
          <w:rFonts w:ascii="Cambria" w:hAnsi="Cambria"/>
          <w:sz w:val="24"/>
        </w:rPr>
      </w:pPr>
    </w:p>
    <w:p w14:paraId="11C60B77" w14:textId="77777777" w:rsidR="00D815F8" w:rsidRPr="00603445" w:rsidRDefault="00D815F8" w:rsidP="004659A5">
      <w:pPr>
        <w:pStyle w:val="Codecell"/>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75B28036" w14:textId="77777777" w:rsidR="00D815F8" w:rsidRDefault="00D815F8" w:rsidP="00D815F8">
      <w:r>
        <w:t>Depending on the version of MATLAB you are you using, you might require converting the data and target arrays to MATLAB double:</w:t>
      </w:r>
    </w:p>
    <w:p w14:paraId="5BED895B" w14:textId="77777777" w:rsidR="00D815F8" w:rsidRDefault="00D815F8" w:rsidP="00D815F8">
      <w:pPr>
        <w:pStyle w:val="ListParagraph"/>
        <w:numPr>
          <w:ilvl w:val="0"/>
          <w:numId w:val="33"/>
        </w:numPr>
        <w:spacing w:after="160" w:line="259" w:lineRule="auto"/>
        <w:jc w:val="left"/>
      </w:pPr>
      <w:r>
        <w:t>Before 22a, Numpy arrays were not accepted, so you need to translate them to lists.</w:t>
      </w:r>
    </w:p>
    <w:p w14:paraId="42BB5E12" w14:textId="77777777" w:rsidR="00D815F8" w:rsidRDefault="00D815F8" w:rsidP="00D815F8">
      <w:pPr>
        <w:pStyle w:val="ListParagraph"/>
        <w:numPr>
          <w:ilvl w:val="0"/>
          <w:numId w:val="33"/>
        </w:numPr>
        <w:spacing w:after="160" w:line="259" w:lineRule="auto"/>
        <w:jc w:val="left"/>
      </w:pPr>
      <w:r>
        <w:t xml:space="preserve">In 22a, Numpy arrays can be passed </w:t>
      </w:r>
      <w:r w:rsidRPr="004520AF">
        <w:t>into MATLAB object constructor</w:t>
      </w:r>
      <w:r>
        <w:t xml:space="preserve"> (double, int32, …).</w:t>
      </w:r>
    </w:p>
    <w:p w14:paraId="2914B59A" w14:textId="77777777" w:rsidR="00D815F8" w:rsidRDefault="00D815F8" w:rsidP="00D815F8">
      <w:pPr>
        <w:pStyle w:val="ListParagraph"/>
        <w:numPr>
          <w:ilvl w:val="0"/>
          <w:numId w:val="33"/>
        </w:numPr>
        <w:spacing w:after="160" w:line="259" w:lineRule="auto"/>
        <w:jc w:val="left"/>
      </w:pPr>
      <w:r>
        <w:t>From 22b, Numpy arrays can be passed directly into MATLAB functions.</w:t>
      </w:r>
    </w:p>
    <w:p w14:paraId="1A879F5A" w14:textId="77777777" w:rsidR="00D815F8" w:rsidRDefault="00D815F8" w:rsidP="004659A5">
      <w:pPr>
        <w:pStyle w:val="Codecell"/>
      </w:pPr>
      <w:r w:rsidRPr="00603445">
        <w:rPr>
          <w:i/>
          <w:color w:val="60A0B0"/>
        </w:rPr>
        <w:t># Before 22a</w:t>
      </w:r>
      <w:r w:rsidRPr="00603445">
        <w:rPr>
          <w:rFonts w:ascii="Cambria" w:hAnsi="Cambria"/>
          <w:sz w:val="24"/>
        </w:rPr>
        <w:br/>
      </w:r>
      <w:r w:rsidRPr="00603445">
        <w:t xml:space="preserve">X_m </w:t>
      </w:r>
      <w:r w:rsidRPr="00603445">
        <w:rPr>
          <w:color w:val="666666"/>
        </w:rPr>
        <w:t>=</w:t>
      </w:r>
      <w:r w:rsidRPr="00603445">
        <w:t xml:space="preserve"> matlab.double(data.tolist())</w:t>
      </w:r>
      <w:r w:rsidRPr="00603445">
        <w:rPr>
          <w:rFonts w:ascii="Cambria" w:hAnsi="Cambria"/>
          <w:sz w:val="24"/>
        </w:rPr>
        <w:br/>
      </w:r>
      <w:r w:rsidRPr="00603445">
        <w:t xml:space="preserve">Y_m </w:t>
      </w:r>
      <w:r w:rsidRPr="00603445">
        <w:rPr>
          <w:color w:val="666666"/>
        </w:rPr>
        <w:t>=</w:t>
      </w:r>
      <w:r w:rsidRPr="00603445">
        <w:t xml:space="preserve"> matlab.double(target.tolist())</w:t>
      </w:r>
      <w:r w:rsidRPr="00603445">
        <w:rPr>
          <w:rFonts w:ascii="Cambria" w:hAnsi="Cambria"/>
          <w:sz w:val="24"/>
        </w:rPr>
        <w:br/>
      </w:r>
      <w:r w:rsidRPr="00603445">
        <w:rPr>
          <w:i/>
          <w:color w:val="60A0B0"/>
        </w:rPr>
        <w:t># In 22a</w:t>
      </w:r>
      <w:r w:rsidRPr="00603445">
        <w:rPr>
          <w:rFonts w:ascii="Cambria" w:hAnsi="Cambria"/>
          <w:sz w:val="24"/>
        </w:rPr>
        <w:br/>
      </w:r>
      <w:r w:rsidRPr="00603445">
        <w:t xml:space="preserve">X_m </w:t>
      </w:r>
      <w:r w:rsidRPr="00603445">
        <w:rPr>
          <w:color w:val="666666"/>
        </w:rPr>
        <w:t>=</w:t>
      </w:r>
      <w:r w:rsidRPr="00603445">
        <w:t xml:space="preserve"> matlab.double(data)</w:t>
      </w:r>
      <w:r w:rsidRPr="00603445">
        <w:rPr>
          <w:rFonts w:ascii="Cambria" w:hAnsi="Cambria"/>
          <w:sz w:val="24"/>
        </w:rPr>
        <w:br/>
      </w:r>
      <w:r w:rsidRPr="00603445">
        <w:t xml:space="preserve">Y_m </w:t>
      </w:r>
      <w:r w:rsidRPr="00603445">
        <w:rPr>
          <w:color w:val="666666"/>
        </w:rPr>
        <w:t>=</w:t>
      </w:r>
      <w:r w:rsidRPr="00603445">
        <w:t xml:space="preserve"> matlab.double(target)</w:t>
      </w:r>
      <w:r w:rsidRPr="00603445">
        <w:rPr>
          <w:rFonts w:ascii="Cambria" w:hAnsi="Cambria"/>
          <w:sz w:val="24"/>
        </w:rPr>
        <w:br/>
      </w:r>
      <w:r w:rsidRPr="00603445">
        <w:rPr>
          <w:i/>
          <w:color w:val="60A0B0"/>
        </w:rPr>
        <w:t># From 22b</w:t>
      </w:r>
      <w:r w:rsidRPr="00603445">
        <w:rPr>
          <w:rFonts w:ascii="Cambria" w:hAnsi="Cambria"/>
          <w:sz w:val="24"/>
        </w:rPr>
        <w:br/>
      </w:r>
      <w:r w:rsidRPr="00603445">
        <w:t xml:space="preserve">X_m </w:t>
      </w:r>
      <w:r w:rsidRPr="00603445">
        <w:rPr>
          <w:color w:val="666666"/>
        </w:rPr>
        <w:t>=</w:t>
      </w:r>
      <w:r w:rsidRPr="00603445">
        <w:t xml:space="preserve"> data</w:t>
      </w:r>
      <w:r w:rsidRPr="00603445">
        <w:rPr>
          <w:rFonts w:ascii="Cambria" w:hAnsi="Cambria"/>
          <w:sz w:val="24"/>
        </w:rPr>
        <w:br/>
      </w:r>
      <w:r w:rsidRPr="00603445">
        <w:t xml:space="preserve">Y_m </w:t>
      </w:r>
      <w:r w:rsidRPr="00603445">
        <w:rPr>
          <w:color w:val="666666"/>
        </w:rPr>
        <w:t>=</w:t>
      </w:r>
      <w:r w:rsidRPr="00603445">
        <w:t xml:space="preserve"> target</w:t>
      </w:r>
    </w:p>
    <w:p w14:paraId="5FF90155" w14:textId="77777777" w:rsidR="00D815F8" w:rsidRDefault="00D815F8" w:rsidP="004659A5">
      <w:pPr>
        <w:pStyle w:val="Codecell"/>
      </w:pPr>
      <w:r w:rsidRPr="00603445">
        <w:rPr>
          <w:i/>
          <w:color w:val="60A0B0"/>
        </w:rPr>
        <w:t xml:space="preserve"># </w:t>
      </w:r>
      <w:r>
        <w:rPr>
          <w:i/>
          <w:color w:val="60A0B0"/>
        </w:rPr>
        <w:t>Call the regression learner app with data coming from Python</w:t>
      </w:r>
    </w:p>
    <w:p w14:paraId="6EB4F836" w14:textId="77777777" w:rsidR="00D815F8" w:rsidRPr="00946522" w:rsidRDefault="00D815F8" w:rsidP="004659A5">
      <w:pPr>
        <w:pStyle w:val="Codecell"/>
      </w:pPr>
      <w:r w:rsidRPr="00603445">
        <w:t>m.regressionLearner(X_m,Y_m,nargout</w:t>
      </w:r>
      <w:r w:rsidRPr="00603445">
        <w:rPr>
          <w:color w:val="666666"/>
        </w:rPr>
        <w:t>=</w:t>
      </w:r>
      <w:r w:rsidRPr="00603445">
        <w:rPr>
          <w:color w:val="40A070"/>
        </w:rPr>
        <w:t>0</w:t>
      </w:r>
      <w:r w:rsidRPr="00603445">
        <w:t>)</w:t>
      </w:r>
    </w:p>
    <w:p w14:paraId="2FA323C2" w14:textId="77777777" w:rsidR="00D815F8" w:rsidRDefault="00D815F8" w:rsidP="00D815F8">
      <w:r>
        <w:t>The session is automatically created in the Regression Learner, with the passed data:</w:t>
      </w:r>
    </w:p>
    <w:p w14:paraId="209F91EF" w14:textId="77777777" w:rsidR="00D815F8" w:rsidRDefault="00D815F8" w:rsidP="00D815F8">
      <w:pPr>
        <w:jc w:val="center"/>
      </w:pPr>
      <w:r>
        <w:rPr>
          <w:noProof/>
        </w:rPr>
        <w:lastRenderedPageBreak/>
        <w:drawing>
          <wp:inline distT="0" distB="0" distL="0" distR="0" wp14:anchorId="1E669FAF" wp14:editId="04C4947B">
            <wp:extent cx="4449352" cy="3503766"/>
            <wp:effectExtent l="0" t="0" r="8890" b="1905"/>
            <wp:docPr id="195" name="Image 19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Image 195" descr="A screenshot of a computer&#10;&#10;Description automatically generated"/>
                    <pic:cNvPicPr/>
                  </pic:nvPicPr>
                  <pic:blipFill>
                    <a:blip r:embed="rId146"/>
                    <a:stretch>
                      <a:fillRect/>
                    </a:stretch>
                  </pic:blipFill>
                  <pic:spPr>
                    <a:xfrm>
                      <a:off x="0" y="0"/>
                      <a:ext cx="4452333" cy="3506114"/>
                    </a:xfrm>
                    <a:prstGeom prst="rect">
                      <a:avLst/>
                    </a:prstGeom>
                  </pic:spPr>
                </pic:pic>
              </a:graphicData>
            </a:graphic>
          </wp:inline>
        </w:drawing>
      </w:r>
    </w:p>
    <w:p w14:paraId="24AE4A1A" w14:textId="77777777" w:rsidR="00D815F8" w:rsidRDefault="00D815F8" w:rsidP="00D815F8">
      <w:r>
        <w:t>You have several models and categories to choose from:</w:t>
      </w:r>
    </w:p>
    <w:p w14:paraId="4D5D9DD6" w14:textId="77777777" w:rsidR="00D815F8" w:rsidRDefault="00D815F8" w:rsidP="00D815F8">
      <w:pPr>
        <w:jc w:val="center"/>
      </w:pPr>
      <w:r w:rsidRPr="00B04FBA">
        <w:rPr>
          <w:noProof/>
        </w:rPr>
        <w:drawing>
          <wp:inline distT="0" distB="0" distL="0" distR="0" wp14:anchorId="067E448C" wp14:editId="0480F7EC">
            <wp:extent cx="3820058" cy="714475"/>
            <wp:effectExtent l="0" t="0" r="0" b="9525"/>
            <wp:docPr id="201" name="Image 201" descr="A computer screen shot of a computer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Image 201" descr="A computer screen shot of a computer keyboard&#10;&#10;Description automatically generated"/>
                    <pic:cNvPicPr/>
                  </pic:nvPicPr>
                  <pic:blipFill>
                    <a:blip r:embed="rId147"/>
                    <a:stretch>
                      <a:fillRect/>
                    </a:stretch>
                  </pic:blipFill>
                  <pic:spPr>
                    <a:xfrm>
                      <a:off x="0" y="0"/>
                      <a:ext cx="3820058" cy="714475"/>
                    </a:xfrm>
                    <a:prstGeom prst="rect">
                      <a:avLst/>
                    </a:prstGeom>
                  </pic:spPr>
                </pic:pic>
              </a:graphicData>
            </a:graphic>
          </wp:inline>
        </w:drawing>
      </w:r>
    </w:p>
    <w:p w14:paraId="1B7D0525" w14:textId="77777777" w:rsidR="00D815F8" w:rsidRDefault="00D815F8" w:rsidP="00D815F8">
      <w:r>
        <w:t>You can visualize certain indicators during the training:</w:t>
      </w:r>
    </w:p>
    <w:p w14:paraId="263B0D39" w14:textId="77777777" w:rsidR="00D815F8" w:rsidRDefault="00D815F8" w:rsidP="00D815F8">
      <w:pPr>
        <w:jc w:val="center"/>
      </w:pPr>
      <w:r w:rsidRPr="00CA6504">
        <w:rPr>
          <w:noProof/>
        </w:rPr>
        <w:drawing>
          <wp:inline distT="0" distB="0" distL="0" distR="0" wp14:anchorId="04E5BEE2" wp14:editId="62B3C5EA">
            <wp:extent cx="2810267" cy="800212"/>
            <wp:effectExtent l="0" t="0" r="0" b="0"/>
            <wp:docPr id="200" name="Image 200"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 200" descr="A close-up of a logo&#10;&#10;Description automatically generated"/>
                    <pic:cNvPicPr/>
                  </pic:nvPicPr>
                  <pic:blipFill>
                    <a:blip r:embed="rId148"/>
                    <a:stretch>
                      <a:fillRect/>
                    </a:stretch>
                  </pic:blipFill>
                  <pic:spPr>
                    <a:xfrm>
                      <a:off x="0" y="0"/>
                      <a:ext cx="2810267" cy="800212"/>
                    </a:xfrm>
                    <a:prstGeom prst="rect">
                      <a:avLst/>
                    </a:prstGeom>
                  </pic:spPr>
                </pic:pic>
              </a:graphicData>
            </a:graphic>
          </wp:inline>
        </w:drawing>
      </w:r>
    </w:p>
    <w:p w14:paraId="427700B3" w14:textId="77777777" w:rsidR="00D815F8" w:rsidRDefault="00D815F8" w:rsidP="00D815F8"/>
    <w:p w14:paraId="6A62A752" w14:textId="77777777" w:rsidR="00D815F8" w:rsidRDefault="00D815F8" w:rsidP="00D815F8">
      <w:pPr>
        <w:jc w:val="center"/>
      </w:pPr>
      <w:r w:rsidRPr="00C55F33">
        <w:rPr>
          <w:noProof/>
        </w:rPr>
        <w:lastRenderedPageBreak/>
        <w:drawing>
          <wp:inline distT="0" distB="0" distL="0" distR="0" wp14:anchorId="1A53306D" wp14:editId="25BC9028">
            <wp:extent cx="3317336" cy="2377205"/>
            <wp:effectExtent l="0" t="0" r="0" b="4445"/>
            <wp:docPr id="202" name="Image 202" descr="A graph with blue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 202" descr="A graph with blue and yellow dots&#10;&#10;Description automatically generated"/>
                    <pic:cNvPicPr/>
                  </pic:nvPicPr>
                  <pic:blipFill>
                    <a:blip r:embed="rId149"/>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2B228F06" wp14:editId="4DF30275">
            <wp:extent cx="3031410" cy="3132324"/>
            <wp:effectExtent l="0" t="0" r="0" b="0"/>
            <wp:docPr id="199" name="Image 199"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Image 199" descr="A graph with blue dots&#10;&#10;Description automatically generated"/>
                    <pic:cNvPicPr/>
                  </pic:nvPicPr>
                  <pic:blipFill>
                    <a:blip r:embed="rId150"/>
                    <a:stretch>
                      <a:fillRect/>
                    </a:stretch>
                  </pic:blipFill>
                  <pic:spPr>
                    <a:xfrm>
                      <a:off x="0" y="0"/>
                      <a:ext cx="3077425" cy="3179871"/>
                    </a:xfrm>
                    <a:prstGeom prst="rect">
                      <a:avLst/>
                    </a:prstGeom>
                  </pic:spPr>
                </pic:pic>
              </a:graphicData>
            </a:graphic>
          </wp:inline>
        </w:drawing>
      </w:r>
    </w:p>
    <w:p w14:paraId="65B9DBE3" w14:textId="77777777" w:rsidR="00D815F8" w:rsidRDefault="00D815F8" w:rsidP="00D815F8">
      <w:r>
        <w:t>Once you are happy with one of the models you’ve trained, you can generate a function or export it:</w:t>
      </w:r>
    </w:p>
    <w:p w14:paraId="26359145" w14:textId="77777777" w:rsidR="00D815F8" w:rsidRDefault="00D815F8" w:rsidP="00D815F8">
      <w:pPr>
        <w:jc w:val="center"/>
      </w:pPr>
      <w:r>
        <w:rPr>
          <w:noProof/>
        </w:rPr>
        <w:drawing>
          <wp:inline distT="0" distB="0" distL="0" distR="0" wp14:anchorId="07E08AEE" wp14:editId="7EB2179E">
            <wp:extent cx="4385310" cy="981120"/>
            <wp:effectExtent l="0" t="0" r="0" b="9525"/>
            <wp:docPr id="203" name="Image 20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Image 203" descr="A screenshot of a computer error&#10;&#10;Description automatically generated"/>
                    <pic:cNvPicPr/>
                  </pic:nvPicPr>
                  <pic:blipFill>
                    <a:blip r:embed="rId151"/>
                    <a:stretch>
                      <a:fillRect/>
                    </a:stretch>
                  </pic:blipFill>
                  <pic:spPr>
                    <a:xfrm>
                      <a:off x="0" y="0"/>
                      <a:ext cx="4431319" cy="991413"/>
                    </a:xfrm>
                    <a:prstGeom prst="rect">
                      <a:avLst/>
                    </a:prstGeom>
                  </pic:spPr>
                </pic:pic>
              </a:graphicData>
            </a:graphic>
          </wp:inline>
        </w:drawing>
      </w:r>
    </w:p>
    <w:p w14:paraId="7012DCEE" w14:textId="77777777" w:rsidR="00D815F8" w:rsidRDefault="00D815F8" w:rsidP="00D815F8"/>
    <w:p w14:paraId="1EB280A3" w14:textId="77777777" w:rsidR="00D815F8" w:rsidRDefault="00D815F8" w:rsidP="00D815F8">
      <w:r>
        <w:t>Informations are shared in the MATLAB Command Window:</w:t>
      </w:r>
    </w:p>
    <w:p w14:paraId="40FDAF87" w14:textId="77777777" w:rsidR="00D815F8" w:rsidRPr="00870EE0" w:rsidRDefault="00D815F8" w:rsidP="004659A5">
      <w:pPr>
        <w:pStyle w:val="Console"/>
      </w:pPr>
      <w:r w:rsidRPr="00870EE0">
        <w:t>Variables have been created in the base workspace.</w:t>
      </w:r>
    </w:p>
    <w:p w14:paraId="5F439E5D" w14:textId="77777777" w:rsidR="00D815F8" w:rsidRPr="00870EE0" w:rsidRDefault="00D815F8" w:rsidP="004659A5">
      <w:pPr>
        <w:pStyle w:val="Console"/>
      </w:pPr>
      <w:r w:rsidRPr="00870EE0">
        <w:t>Structure</w:t>
      </w:r>
      <w:r>
        <w:t xml:space="preserve"> </w:t>
      </w:r>
      <w:r w:rsidRPr="00870EE0">
        <w:t>'trainedModel'</w:t>
      </w:r>
      <w:r>
        <w:t xml:space="preserve"> </w:t>
      </w:r>
      <w:r w:rsidRPr="00870EE0">
        <w:t xml:space="preserve">exported from Regression Learner. </w:t>
      </w:r>
    </w:p>
    <w:p w14:paraId="401F4B33" w14:textId="77777777" w:rsidR="00D815F8" w:rsidRPr="00870EE0" w:rsidRDefault="00D815F8" w:rsidP="004659A5">
      <w:pPr>
        <w:pStyle w:val="Console"/>
      </w:pPr>
      <w:r w:rsidRPr="00870EE0">
        <w:t xml:space="preserve">To make predictions on a new predictor column matrix, X: </w:t>
      </w:r>
    </w:p>
    <w:p w14:paraId="0B94AF35" w14:textId="77777777" w:rsidR="00D815F8" w:rsidRPr="00870EE0" w:rsidRDefault="00D815F8" w:rsidP="004659A5">
      <w:pPr>
        <w:pStyle w:val="Console"/>
      </w:pPr>
      <w:r w:rsidRPr="00870EE0">
        <w:t xml:space="preserve">  yfit = trainedModel.predictFcn(X) </w:t>
      </w:r>
    </w:p>
    <w:p w14:paraId="62124943" w14:textId="77777777" w:rsidR="00D815F8" w:rsidRPr="00870EE0" w:rsidRDefault="00D815F8" w:rsidP="004659A5">
      <w:pPr>
        <w:pStyle w:val="Console"/>
      </w:pPr>
      <w:r w:rsidRPr="00870EE0">
        <w:t xml:space="preserve">For more information, see </w:t>
      </w:r>
      <w:hyperlink r:id="rId152" w:history="1">
        <w:r w:rsidRPr="00C54309">
          <w:rPr>
            <w:rStyle w:val="Hyperlink"/>
          </w:rPr>
          <w:t>How to predict using an exported model</w:t>
        </w:r>
      </w:hyperlink>
      <w:r w:rsidRPr="00870EE0">
        <w:t>.</w:t>
      </w:r>
    </w:p>
    <w:p w14:paraId="72917457" w14:textId="77777777" w:rsidR="00D815F8" w:rsidRDefault="00D815F8" w:rsidP="00D815F8"/>
    <w:p w14:paraId="5129281D" w14:textId="77777777" w:rsidR="00D815F8" w:rsidRDefault="00D815F8" w:rsidP="00D815F8">
      <w:r>
        <w:t>Finally, you can retrieve the model to assign the prediction function to a variable in Python:</w:t>
      </w:r>
    </w:p>
    <w:p w14:paraId="32F4B9C7" w14:textId="77777777" w:rsidR="00D815F8" w:rsidRPr="005B3C50" w:rsidRDefault="00D815F8" w:rsidP="00D54BCA">
      <w:pPr>
        <w:pStyle w:val="Codecell"/>
        <w:rPr>
          <w:rFonts w:ascii="Cambria" w:hAnsi="Cambria"/>
          <w:sz w:val="24"/>
        </w:rPr>
      </w:pPr>
      <w:r w:rsidRPr="005B3C50">
        <w:t xml:space="preserve">model </w:t>
      </w:r>
      <w:r w:rsidRPr="005B3C50">
        <w:rPr>
          <w:color w:val="666666"/>
        </w:rPr>
        <w:t>=</w:t>
      </w:r>
      <w:r w:rsidRPr="005B3C50">
        <w:t xml:space="preserve"> m.workspace[</w:t>
      </w:r>
      <w:r w:rsidRPr="005B3C50">
        <w:rPr>
          <w:color w:val="4070A0"/>
        </w:rPr>
        <w:t>'trainedModel'</w:t>
      </w:r>
      <w:r w:rsidRPr="005B3C50">
        <w:t>]</w:t>
      </w:r>
    </w:p>
    <w:p w14:paraId="7187C794" w14:textId="77777777" w:rsidR="00D815F8" w:rsidRPr="005B3C50" w:rsidRDefault="00D815F8" w:rsidP="00D54BCA">
      <w:pPr>
        <w:pStyle w:val="Codecell"/>
        <w:rPr>
          <w:rFonts w:ascii="Cambria" w:hAnsi="Cambria"/>
          <w:sz w:val="24"/>
        </w:rPr>
      </w:pPr>
      <w:r w:rsidRPr="005B3C50">
        <w:t>m.fieldnames(model)</w:t>
      </w:r>
    </w:p>
    <w:p w14:paraId="01007321" w14:textId="77777777" w:rsidR="00D815F8" w:rsidRPr="005B3C50" w:rsidRDefault="00D815F8" w:rsidP="00D54BCA">
      <w:pPr>
        <w:pStyle w:val="Output"/>
        <w:rPr>
          <w:rFonts w:ascii="Cambria" w:hAnsi="Cambria"/>
          <w:sz w:val="24"/>
        </w:rPr>
      </w:pPr>
      <w:r w:rsidRPr="005B3C50">
        <w:t>['predictFcn', 'RegressionTree', 'About','HowToPredict']</w:t>
      </w:r>
    </w:p>
    <w:p w14:paraId="094D5DEE" w14:textId="77777777" w:rsidR="00D815F8" w:rsidRPr="005B3C50" w:rsidRDefault="00D815F8" w:rsidP="00D54BCA">
      <w:pPr>
        <w:pStyle w:val="Codecell"/>
        <w:rPr>
          <w:rFonts w:ascii="Cambria" w:hAnsi="Cambria"/>
          <w:sz w:val="24"/>
        </w:rPr>
      </w:pPr>
      <w:r w:rsidRPr="005B3C50">
        <w:t xml:space="preserve">predFcn </w:t>
      </w:r>
      <w:r w:rsidRPr="005B3C50">
        <w:rPr>
          <w:color w:val="666666"/>
        </w:rPr>
        <w:t>=</w:t>
      </w:r>
      <w:r w:rsidRPr="005B3C50">
        <w:t xml:space="preserve"> model.get(</w:t>
      </w:r>
      <w:r w:rsidRPr="005B3C50">
        <w:rPr>
          <w:color w:val="4070A0"/>
        </w:rPr>
        <w:t>'predictFcn'</w:t>
      </w:r>
      <w:r w:rsidRPr="005B3C50">
        <w:t>)</w:t>
      </w:r>
    </w:p>
    <w:p w14:paraId="78193BFD" w14:textId="77777777" w:rsidR="00D815F8" w:rsidRDefault="00D815F8" w:rsidP="00D815F8"/>
    <w:p w14:paraId="7B1F5E04" w14:textId="77777777" w:rsidR="00D815F8" w:rsidRDefault="00D815F8" w:rsidP="00D815F8">
      <w:r>
        <w:t>This way, you can test the model directly from within Python:</w:t>
      </w:r>
    </w:p>
    <w:p w14:paraId="7D66C6D8" w14:textId="77777777" w:rsidR="00D815F8" w:rsidRPr="00DE5ABF" w:rsidRDefault="00D815F8" w:rsidP="00D54BCA">
      <w:pPr>
        <w:pStyle w:val="Codecell"/>
        <w:rPr>
          <w:rFonts w:ascii="Cambria" w:hAnsi="Cambria"/>
          <w:sz w:val="24"/>
        </w:rPr>
      </w:pPr>
      <w:r w:rsidRPr="00DE5ABF">
        <w:t xml:space="preserve">X_test </w:t>
      </w:r>
      <w:r w:rsidRPr="00DE5ABF">
        <w:rPr>
          <w:color w:val="666666"/>
        </w:rPr>
        <w:t>=</w:t>
      </w:r>
      <w:r w:rsidRPr="00DE5ABF">
        <w:t xml:space="preserve"> data[</w:t>
      </w:r>
      <w:r w:rsidRPr="00DE5ABF">
        <w:rPr>
          <w:color w:val="40A070"/>
        </w:rPr>
        <w:t>0</w:t>
      </w:r>
      <w:r w:rsidRPr="00DE5ABF">
        <w:t>]</w:t>
      </w:r>
      <w:r w:rsidRPr="00DE5ABF">
        <w:rPr>
          <w:rFonts w:ascii="Cambria" w:hAnsi="Cambria"/>
          <w:sz w:val="24"/>
        </w:rPr>
        <w:br/>
      </w:r>
      <w:r w:rsidRPr="00DE5ABF">
        <w:t xml:space="preserve">y_test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r w:rsidRPr="00DE5ABF">
        <w:t>X_test,y_test</w:t>
      </w:r>
    </w:p>
    <w:p w14:paraId="6AE7555C" w14:textId="77777777" w:rsidR="00D815F8" w:rsidRDefault="00D815F8" w:rsidP="00D54BCA">
      <w:pPr>
        <w:pStyle w:val="Output"/>
      </w:pPr>
      <w:r w:rsidRPr="00DE5ABF">
        <w:t>(array([6.320e-03, 1.800e+01, 2.310e+00, 0.000e+00, 5.380e-01, 6.575e+00,</w:t>
      </w:r>
      <w:r w:rsidRPr="00DE5ABF">
        <w:rPr>
          <w:rFonts w:ascii="Cambria" w:hAnsi="Cambria"/>
          <w:sz w:val="24"/>
        </w:rPr>
        <w:br/>
      </w:r>
      <w:r w:rsidRPr="00DE5ABF">
        <w:t xml:space="preserve">        6.520e+01, 4.090e+00, 1.000e+00, 2.960e+02, 1.530e+01, 3.969e+02,</w:t>
      </w:r>
      <w:r w:rsidRPr="00DE5ABF">
        <w:rPr>
          <w:rFonts w:ascii="Cambria" w:hAnsi="Cambria"/>
          <w:sz w:val="24"/>
        </w:rPr>
        <w:br/>
      </w:r>
      <w:r w:rsidRPr="00DE5ABF">
        <w:t xml:space="preserve">        4.980e+00]),</w:t>
      </w:r>
      <w:r w:rsidRPr="00DE5ABF">
        <w:rPr>
          <w:rFonts w:ascii="Cambria" w:hAnsi="Cambria"/>
          <w:sz w:val="24"/>
        </w:rPr>
        <w:br/>
      </w:r>
      <w:r w:rsidRPr="00DE5ABF">
        <w:t xml:space="preserve"> 24.0)</w:t>
      </w:r>
    </w:p>
    <w:p w14:paraId="2F312CF3" w14:textId="77777777" w:rsidR="00D54BCA" w:rsidRPr="00DE5ABF" w:rsidRDefault="00D54BCA" w:rsidP="00D54BCA">
      <w:pPr>
        <w:pStyle w:val="Output"/>
        <w:rPr>
          <w:rFonts w:ascii="Cambria" w:hAnsi="Cambria"/>
          <w:sz w:val="24"/>
        </w:rPr>
      </w:pPr>
    </w:p>
    <w:p w14:paraId="47C2A53B" w14:textId="77777777" w:rsidR="00D815F8" w:rsidRPr="00DE5ABF" w:rsidRDefault="00D815F8" w:rsidP="00D54BCA">
      <w:pPr>
        <w:pStyle w:val="Codecell"/>
        <w:rPr>
          <w:rFonts w:ascii="Cambria" w:hAnsi="Cambria"/>
          <w:sz w:val="24"/>
        </w:rPr>
      </w:pPr>
      <w:r w:rsidRPr="00DE5ABF">
        <w:t>m.feval(predFcn,X_test)</w:t>
      </w:r>
    </w:p>
    <w:p w14:paraId="11499730" w14:textId="77777777" w:rsidR="00D815F8" w:rsidRPr="00DE5ABF" w:rsidRDefault="00D815F8" w:rsidP="00D54BCA">
      <w:pPr>
        <w:pStyle w:val="Output"/>
        <w:rPr>
          <w:rFonts w:ascii="Cambria" w:hAnsi="Cambria"/>
          <w:sz w:val="24"/>
        </w:rPr>
      </w:pPr>
      <w:r w:rsidRPr="00DE5ABF">
        <w:t>23.46666666666667</w:t>
      </w:r>
    </w:p>
    <w:p w14:paraId="4F39BC3E" w14:textId="77777777" w:rsidR="00D815F8" w:rsidRDefault="00D815F8" w:rsidP="00D815F8"/>
    <w:p w14:paraId="74F76C04" w14:textId="77777777" w:rsidR="00D815F8" w:rsidRPr="004B63C3" w:rsidRDefault="00D815F8" w:rsidP="00D815F8">
      <w:r>
        <w:t>You can iterate and test another model to see if the predictions are closer to the test target.</w:t>
      </w:r>
    </w:p>
    <w:p w14:paraId="52F7B8F5" w14:textId="77777777" w:rsidR="00D815F8" w:rsidRDefault="00D815F8" w:rsidP="0011592D">
      <w:pPr>
        <w:pStyle w:val="Heading3"/>
        <w:numPr>
          <w:ilvl w:val="2"/>
          <w:numId w:val="47"/>
        </w:numPr>
      </w:pPr>
      <w:bookmarkStart w:id="101" w:name="_Toc177320892"/>
      <w:r>
        <w:lastRenderedPageBreak/>
        <w:t>Image Labeler App</w:t>
      </w:r>
      <w:bookmarkEnd w:id="101"/>
    </w:p>
    <w:p w14:paraId="047F713D" w14:textId="77777777" w:rsidR="00D815F8" w:rsidRDefault="00D815F8" w:rsidP="00D815F8">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2827E9A8" w14:textId="77777777" w:rsidR="00D815F8" w:rsidRDefault="00D815F8" w:rsidP="00D815F8">
      <w:r w:rsidRPr="00A731C0">
        <w:t>In this example, we start with a set of images to label for a Deep Learning application.</w:t>
      </w:r>
    </w:p>
    <w:p w14:paraId="1E3BAA39" w14:textId="77777777" w:rsidR="00D815F8" w:rsidRPr="00C940D6" w:rsidRDefault="00D815F8" w:rsidP="00D54BCA">
      <w:pPr>
        <w:pStyle w:val="Codecell"/>
      </w:pPr>
      <w:r w:rsidRPr="005921C1">
        <w:rPr>
          <w:b/>
          <w:color w:val="008000"/>
        </w:rPr>
        <w:t>import</w:t>
      </w:r>
      <w:r w:rsidRPr="005921C1">
        <w:t xml:space="preserve"> os</w:t>
      </w:r>
      <w:r w:rsidRPr="005921C1">
        <w:rPr>
          <w:rFonts w:ascii="Cambria" w:hAnsi="Cambria"/>
          <w:sz w:val="24"/>
        </w:rPr>
        <w:br/>
      </w:r>
      <w:r w:rsidRPr="005921C1">
        <w:t xml:space="preserve">cwd </w:t>
      </w:r>
      <w:r w:rsidRPr="005921C1">
        <w:rPr>
          <w:color w:val="666666"/>
        </w:rPr>
        <w:t>=</w:t>
      </w:r>
      <w:r w:rsidRPr="005921C1">
        <w:t xml:space="preserve"> os.getcwd()</w:t>
      </w:r>
      <w:r w:rsidRPr="005921C1">
        <w:rPr>
          <w:rFonts w:ascii="Cambria" w:hAnsi="Cambria"/>
          <w:sz w:val="24"/>
        </w:rPr>
        <w:br/>
      </w:r>
      <w:r w:rsidRPr="005921C1">
        <w:t xml:space="preserve">vehicleImagesPath </w:t>
      </w:r>
      <w:r w:rsidRPr="005921C1">
        <w:rPr>
          <w:color w:val="666666"/>
        </w:rPr>
        <w:t>=</w:t>
      </w:r>
      <w:r w:rsidRPr="005921C1">
        <w:t xml:space="preserve"> os.path.join(cwd, </w:t>
      </w:r>
      <w:r w:rsidRPr="005921C1">
        <w:rPr>
          <w:color w:val="4070A0"/>
        </w:rPr>
        <w:t>"vehicleImages"</w:t>
      </w:r>
      <w:r w:rsidRPr="005921C1">
        <w:t>)</w:t>
      </w:r>
      <w:r w:rsidRPr="005921C1">
        <w:rPr>
          <w:rFonts w:ascii="Cambria" w:hAnsi="Cambria"/>
          <w:sz w:val="24"/>
        </w:rPr>
        <w:br/>
      </w:r>
      <w:r w:rsidRPr="005921C1">
        <w:t>vehicleImagesPath</w:t>
      </w:r>
    </w:p>
    <w:p w14:paraId="71FE1E87" w14:textId="77777777" w:rsidR="00D815F8" w:rsidRDefault="00D815F8" w:rsidP="00D815F8">
      <w:r w:rsidRPr="00846F8F">
        <w:t>We then start the MATLAB Engine API for Python and open the </w:t>
      </w:r>
      <w:r w:rsidRPr="00846F8F">
        <w:rPr>
          <w:i/>
          <w:iCs/>
        </w:rPr>
        <w:t>Image Labeler App</w:t>
      </w:r>
      <w:r w:rsidRPr="00846F8F">
        <w:t>, passing the location of the images as an input:</w:t>
      </w:r>
    </w:p>
    <w:p w14:paraId="3CE6085F" w14:textId="77777777" w:rsidR="00D815F8" w:rsidRPr="00D41A31" w:rsidRDefault="00D815F8" w:rsidP="00D54BCA">
      <w:pPr>
        <w:pStyle w:val="Codecell"/>
      </w:pPr>
      <w:bookmarkStart w:id="102" w:name="_Hlk154912132"/>
      <w:r w:rsidRPr="00D41A31">
        <w:rPr>
          <w:b/>
          <w:color w:val="008000"/>
        </w:rPr>
        <w:t>import</w:t>
      </w:r>
      <w:r w:rsidRPr="00D41A31">
        <w:t xml:space="preserve"> matlab.engine</w:t>
      </w:r>
      <w:r w:rsidRPr="00D41A31">
        <w:br/>
        <w:t xml:space="preserve">m </w:t>
      </w:r>
      <w:r w:rsidRPr="00D41A31">
        <w:rPr>
          <w:color w:val="666666"/>
        </w:rPr>
        <w:t>=</w:t>
      </w:r>
      <w:r w:rsidRPr="00D41A31">
        <w:t xml:space="preserve"> matlab.engine.start_matlab()</w:t>
      </w:r>
    </w:p>
    <w:p w14:paraId="5FDBEA91" w14:textId="77777777" w:rsidR="00D815F8" w:rsidRPr="00D54BCA" w:rsidRDefault="00D815F8" w:rsidP="00D54BCA">
      <w:pPr>
        <w:pStyle w:val="Codecell"/>
      </w:pPr>
      <w:r w:rsidRPr="00D54BCA">
        <w:t>m.imageLabeler(vehicleImagesPath, nargout=0)</w:t>
      </w:r>
      <w:bookmarkEnd w:id="102"/>
    </w:p>
    <w:p w14:paraId="12C2B683" w14:textId="77777777" w:rsidR="00D815F8" w:rsidRDefault="00D815F8" w:rsidP="00D815F8">
      <w:r>
        <w:rPr>
          <w:noProof/>
        </w:rPr>
        <w:drawing>
          <wp:inline distT="0" distB="0" distL="0" distR="0" wp14:anchorId="1412739F" wp14:editId="22EA5EE0">
            <wp:extent cx="4343400" cy="2280381"/>
            <wp:effectExtent l="0" t="0" r="0" b="5715"/>
            <wp:docPr id="351018237" name="Picture 35101823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PowerPoint&#10;&#10;Description automatically generated"/>
                    <pic:cNvPicPr/>
                  </pic:nvPicPr>
                  <pic:blipFill>
                    <a:blip r:embed="rId153"/>
                    <a:stretch>
                      <a:fillRect/>
                    </a:stretch>
                  </pic:blipFill>
                  <pic:spPr>
                    <a:xfrm>
                      <a:off x="0" y="0"/>
                      <a:ext cx="4343400" cy="2280381"/>
                    </a:xfrm>
                    <a:prstGeom prst="rect">
                      <a:avLst/>
                    </a:prstGeom>
                  </pic:spPr>
                </pic:pic>
              </a:graphicData>
            </a:graphic>
          </wp:inline>
        </w:drawing>
      </w:r>
    </w:p>
    <w:p w14:paraId="52E08067" w14:textId="77777777" w:rsidR="00D815F8" w:rsidRDefault="00D815F8" w:rsidP="00D815F8">
      <w:pPr>
        <w:rPr>
          <w:i/>
          <w:iCs/>
        </w:rPr>
      </w:pPr>
      <w:r w:rsidRPr="001C2428">
        <w:rPr>
          <w:i/>
          <w:iCs/>
        </w:rPr>
        <w:t>Note that because the App returns no output arguments back to Python, you need to specify </w:t>
      </w:r>
      <w:r w:rsidRPr="001C2428">
        <w:rPr>
          <w:rFonts w:ascii="Consolas" w:hAnsi="Consolas"/>
        </w:rPr>
        <w:t>nargout=0</w:t>
      </w:r>
      <w:r w:rsidRPr="001C2428">
        <w:rPr>
          <w:i/>
          <w:iCs/>
        </w:rPr>
        <w:t> (number of output arguments equals 0).</w:t>
      </w:r>
    </w:p>
    <w:p w14:paraId="09AACDD5" w14:textId="77777777" w:rsidR="00D815F8" w:rsidRDefault="00D815F8" w:rsidP="00D815F8">
      <w:r w:rsidRPr="006F48F2">
        <w:t>Now you can interactively create a new ROI Label:</w:t>
      </w:r>
    </w:p>
    <w:p w14:paraId="78A712C2" w14:textId="77777777" w:rsidR="00D815F8" w:rsidRDefault="00D815F8" w:rsidP="00D815F8">
      <w:pPr>
        <w:jc w:val="center"/>
      </w:pPr>
      <w:r>
        <w:rPr>
          <w:noProof/>
        </w:rPr>
        <w:lastRenderedPageBreak/>
        <w:drawing>
          <wp:inline distT="0" distB="0" distL="0" distR="0" wp14:anchorId="14466F20" wp14:editId="6D21D77E">
            <wp:extent cx="2232623" cy="1781032"/>
            <wp:effectExtent l="0" t="0" r="0" b="0"/>
            <wp:docPr id="1336541735" name="Picture 13365417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54"/>
                    <a:stretch>
                      <a:fillRect/>
                    </a:stretch>
                  </pic:blipFill>
                  <pic:spPr>
                    <a:xfrm>
                      <a:off x="0" y="0"/>
                      <a:ext cx="2233876" cy="1782031"/>
                    </a:xfrm>
                    <a:prstGeom prst="rect">
                      <a:avLst/>
                    </a:prstGeom>
                  </pic:spPr>
                </pic:pic>
              </a:graphicData>
            </a:graphic>
          </wp:inline>
        </w:drawing>
      </w:r>
    </w:p>
    <w:p w14:paraId="3C878706" w14:textId="77777777" w:rsidR="00D815F8" w:rsidRPr="006F48F2" w:rsidRDefault="00D815F8" w:rsidP="00D815F8">
      <w:r w:rsidRPr="006F48F2">
        <w:t>and start to manually label your vehicles:</w:t>
      </w:r>
    </w:p>
    <w:p w14:paraId="3653D669" w14:textId="77777777" w:rsidR="00D815F8" w:rsidRDefault="00D815F8" w:rsidP="00D815F8">
      <w:r>
        <w:rPr>
          <w:noProof/>
        </w:rPr>
        <w:drawing>
          <wp:inline distT="0" distB="0" distL="0" distR="0" wp14:anchorId="4654F7CE" wp14:editId="44B37D91">
            <wp:extent cx="4343400" cy="2281338"/>
            <wp:effectExtent l="0" t="0" r="0" b="5080"/>
            <wp:docPr id="536295429" name="Picture 53629542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PowerPoint&#10;&#10;Description automatically generated"/>
                    <pic:cNvPicPr/>
                  </pic:nvPicPr>
                  <pic:blipFill rotWithShape="1">
                    <a:blip r:embed="rId155"/>
                    <a:srcRect b="6605"/>
                    <a:stretch/>
                  </pic:blipFill>
                  <pic:spPr bwMode="auto">
                    <a:xfrm>
                      <a:off x="0" y="0"/>
                      <a:ext cx="4343400" cy="2281338"/>
                    </a:xfrm>
                    <a:prstGeom prst="rect">
                      <a:avLst/>
                    </a:prstGeom>
                    <a:ln>
                      <a:noFill/>
                    </a:ln>
                    <a:extLst>
                      <a:ext uri="{53640926-AAD7-44D8-BBD7-CCE9431645EC}">
                        <a14:shadowObscured xmlns:a14="http://schemas.microsoft.com/office/drawing/2010/main"/>
                      </a:ext>
                    </a:extLst>
                  </pic:spPr>
                </pic:pic>
              </a:graphicData>
            </a:graphic>
          </wp:inline>
        </w:drawing>
      </w:r>
    </w:p>
    <w:p w14:paraId="49553CD5" w14:textId="77777777" w:rsidR="00D815F8" w:rsidRDefault="00D815F8" w:rsidP="00D815F8">
      <w:r w:rsidRPr="00C0399A">
        <w:t>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images you would like to automatically label, you can choose among various algorithms (</w:t>
      </w:r>
      <w:r w:rsidRPr="00C0399A">
        <w:rPr>
          <w:i/>
          <w:iCs/>
        </w:rPr>
        <w:t>ACF vehicle detector</w:t>
      </w:r>
      <w:r w:rsidRPr="00C0399A">
        <w:t>, </w:t>
      </w:r>
      <w:r w:rsidRPr="00C0399A">
        <w:rPr>
          <w:i/>
          <w:iCs/>
        </w:rPr>
        <w:t>ACF people detector</w:t>
      </w:r>
      <w:r w:rsidRPr="00C0399A">
        <w:t>, or import your custom detector). In this particular case,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660B842E" w14:textId="77777777" w:rsidR="00D815F8" w:rsidRDefault="00D815F8" w:rsidP="00D815F8">
      <w:pPr>
        <w:jc w:val="center"/>
      </w:pPr>
      <w:r w:rsidRPr="00314389">
        <w:rPr>
          <w:noProof/>
        </w:rPr>
        <w:lastRenderedPageBreak/>
        <w:drawing>
          <wp:inline distT="0" distB="0" distL="0" distR="0" wp14:anchorId="34E4F473" wp14:editId="4E82B246">
            <wp:extent cx="2096991" cy="2654299"/>
            <wp:effectExtent l="0" t="0" r="0" b="0"/>
            <wp:docPr id="1015611070" name="Picture 10156110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56"/>
                    <a:stretch>
                      <a:fillRect/>
                    </a:stretch>
                  </pic:blipFill>
                  <pic:spPr>
                    <a:xfrm>
                      <a:off x="0" y="0"/>
                      <a:ext cx="2103935" cy="2663089"/>
                    </a:xfrm>
                    <a:prstGeom prst="rect">
                      <a:avLst/>
                    </a:prstGeom>
                  </pic:spPr>
                </pic:pic>
              </a:graphicData>
            </a:graphic>
          </wp:inline>
        </w:drawing>
      </w:r>
    </w:p>
    <w:p w14:paraId="62DAB984" w14:textId="77777777" w:rsidR="00D815F8" w:rsidRDefault="00D815F8" w:rsidP="00D815F8">
      <w:r w:rsidRPr="000A6F9C">
        <w:t>Finally, export your labeling process as a MATLAB table to continue your work back in Python:</w:t>
      </w:r>
    </w:p>
    <w:p w14:paraId="7C0BF0DD" w14:textId="77777777" w:rsidR="00D815F8" w:rsidRDefault="00D815F8" w:rsidP="00D815F8">
      <w:pPr>
        <w:jc w:val="center"/>
      </w:pPr>
      <w:r>
        <w:rPr>
          <w:noProof/>
        </w:rPr>
        <w:drawing>
          <wp:inline distT="0" distB="0" distL="0" distR="0" wp14:anchorId="06FE00BF" wp14:editId="596F66A4">
            <wp:extent cx="3366709" cy="1516134"/>
            <wp:effectExtent l="0" t="0" r="5715" b="8255"/>
            <wp:docPr id="262166649" name="Picture 2621666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157"/>
                    <a:stretch>
                      <a:fillRect/>
                    </a:stretch>
                  </pic:blipFill>
                  <pic:spPr>
                    <a:xfrm>
                      <a:off x="0" y="0"/>
                      <a:ext cx="3377786" cy="1521122"/>
                    </a:xfrm>
                    <a:prstGeom prst="rect">
                      <a:avLst/>
                    </a:prstGeom>
                  </pic:spPr>
                </pic:pic>
              </a:graphicData>
            </a:graphic>
          </wp:inline>
        </w:drawing>
      </w:r>
    </w:p>
    <w:p w14:paraId="71244E69" w14:textId="77777777" w:rsidR="00D815F8" w:rsidRDefault="00D815F8" w:rsidP="00D815F8">
      <w:r>
        <w:t>Back in Python, gather the variables you are interested in:</w:t>
      </w:r>
    </w:p>
    <w:p w14:paraId="18E1035D" w14:textId="77777777" w:rsidR="00D815F8" w:rsidRPr="00C940D6" w:rsidRDefault="00D815F8" w:rsidP="00D54BCA">
      <w:pPr>
        <w:pStyle w:val="Codecell"/>
      </w:pPr>
      <w:r w:rsidRPr="00D41A31">
        <w:t xml:space="preserve">imageFilename </w:t>
      </w:r>
      <w:r w:rsidRPr="00D41A31">
        <w:rPr>
          <w:color w:val="666666"/>
        </w:rPr>
        <w:t>=</w:t>
      </w:r>
      <w:r w:rsidRPr="00D41A31">
        <w:t xml:space="preserve"> m.</w:t>
      </w:r>
      <w:r w:rsidRPr="00D41A31">
        <w:rPr>
          <w:color w:val="008000"/>
        </w:rPr>
        <w:t>eval</w:t>
      </w:r>
      <w:r w:rsidRPr="00D41A31">
        <w:t>("gTruth.imageFilename")</w:t>
      </w:r>
      <w:r w:rsidRPr="00D41A31">
        <w:rPr>
          <w:rFonts w:ascii="Cambria" w:hAnsi="Cambria"/>
          <w:sz w:val="24"/>
        </w:rPr>
        <w:br/>
      </w:r>
      <w:r w:rsidRPr="00D41A31">
        <w:t xml:space="preserve">labels </w:t>
      </w:r>
      <w:r w:rsidRPr="00D41A31">
        <w:rPr>
          <w:color w:val="666666"/>
        </w:rPr>
        <w:t>=</w:t>
      </w:r>
      <w:r w:rsidRPr="00D41A31">
        <w:t xml:space="preserve"> m.</w:t>
      </w:r>
      <w:r w:rsidRPr="00D41A31">
        <w:rPr>
          <w:color w:val="008000"/>
        </w:rPr>
        <w:t>eval</w:t>
      </w:r>
      <w:r w:rsidRPr="00D41A31">
        <w:t>("gTruth.vehicle")</w:t>
      </w:r>
    </w:p>
    <w:p w14:paraId="0B4ACBF3" w14:textId="77777777" w:rsidR="00D815F8" w:rsidRDefault="00D815F8" w:rsidP="00D815F8">
      <w:r>
        <w:t>and put them into a convenient form to continue your work:</w:t>
      </w:r>
    </w:p>
    <w:p w14:paraId="4F7ECF7D" w14:textId="77777777" w:rsidR="00D815F8" w:rsidRPr="009C557D" w:rsidRDefault="00D815F8" w:rsidP="00D54BCA">
      <w:pPr>
        <w:pStyle w:val="Codecell"/>
      </w:pPr>
      <w:r w:rsidRPr="00F411C8">
        <w:rPr>
          <w:b/>
          <w:color w:val="008000"/>
        </w:rPr>
        <w:t>import</w:t>
      </w:r>
      <w:r w:rsidRPr="00F411C8">
        <w:t xml:space="preserve"> pandas </w:t>
      </w:r>
      <w:r w:rsidRPr="00F411C8">
        <w:rPr>
          <w:b/>
          <w:color w:val="008000"/>
        </w:rPr>
        <w:t>as</w:t>
      </w:r>
      <w:r w:rsidRPr="00F411C8">
        <w:t xml:space="preserve"> pd</w:t>
      </w:r>
      <w:r w:rsidRPr="00F411C8">
        <w:rPr>
          <w:rFonts w:ascii="Cambria" w:hAnsi="Cambria"/>
          <w:sz w:val="24"/>
        </w:rPr>
        <w:br/>
      </w:r>
      <w:r w:rsidRPr="00F411C8">
        <w:rPr>
          <w:b/>
          <w:color w:val="008000"/>
        </w:rPr>
        <w:t>import</w:t>
      </w:r>
      <w:r w:rsidRPr="00F411C8">
        <w:t xml:space="preserve"> numpy </w:t>
      </w:r>
      <w:r w:rsidRPr="00F411C8">
        <w:rPr>
          <w:b/>
          <w:color w:val="008000"/>
        </w:rPr>
        <w:t>as</w:t>
      </w:r>
      <w:r w:rsidRPr="00F411C8">
        <w:t xml:space="preserve"> np</w:t>
      </w:r>
      <w:r w:rsidRPr="00F411C8">
        <w:rPr>
          <w:rFonts w:ascii="Cambria" w:hAnsi="Cambria"/>
          <w:sz w:val="24"/>
        </w:rPr>
        <w:br/>
      </w:r>
      <w:r w:rsidRPr="00F411C8">
        <w:rPr>
          <w:i/>
          <w:color w:val="60A0B0"/>
        </w:rPr>
        <w:t># Bring data to convenient form as DataFrame</w:t>
      </w:r>
      <w:r w:rsidRPr="00F411C8">
        <w:rPr>
          <w:rFonts w:ascii="Cambria" w:hAnsi="Cambria"/>
          <w:sz w:val="24"/>
        </w:rPr>
        <w:br/>
      </w:r>
      <w:r w:rsidRPr="00F411C8">
        <w:t xml:space="preserve">labels </w:t>
      </w:r>
      <w:r w:rsidRPr="00F411C8">
        <w:rPr>
          <w:color w:val="666666"/>
        </w:rPr>
        <w:t>=</w:t>
      </w:r>
      <w:r w:rsidRPr="00F411C8">
        <w:t xml:space="preserve"> [np.array(x) </w:t>
      </w:r>
      <w:r w:rsidRPr="00F411C8">
        <w:rPr>
          <w:b/>
          <w:color w:val="007020"/>
        </w:rPr>
        <w:t>for</w:t>
      </w:r>
      <w:r w:rsidRPr="00F411C8">
        <w:t xml:space="preserve"> x </w:t>
      </w:r>
      <w:r w:rsidRPr="00F411C8">
        <w:rPr>
          <w:b/>
          <w:color w:val="007020"/>
        </w:rPr>
        <w:t>in</w:t>
      </w:r>
      <w:r w:rsidRPr="00F411C8">
        <w:t xml:space="preserve"> labels]</w:t>
      </w:r>
      <w:r w:rsidRPr="00F411C8">
        <w:rPr>
          <w:rFonts w:ascii="Cambria" w:hAnsi="Cambria"/>
          <w:sz w:val="24"/>
        </w:rPr>
        <w:br/>
      </w:r>
      <w:r w:rsidRPr="00F411C8">
        <w:t xml:space="preserve">df </w:t>
      </w:r>
      <w:r w:rsidRPr="00F411C8">
        <w:rPr>
          <w:color w:val="666666"/>
        </w:rPr>
        <w:t>=</w:t>
      </w:r>
      <w:r w:rsidRPr="00F411C8">
        <w:t xml:space="preserve"> pd.DataFrame({</w:t>
      </w:r>
      <w:r w:rsidRPr="00F411C8">
        <w:rPr>
          <w:color w:val="4070A0"/>
        </w:rPr>
        <w:t>"imageFileName"</w:t>
      </w:r>
      <w:r w:rsidRPr="00F411C8">
        <w:t xml:space="preserve">:imageFilename, </w:t>
      </w:r>
      <w:r w:rsidRPr="00F411C8">
        <w:rPr>
          <w:color w:val="4070A0"/>
        </w:rPr>
        <w:t>"vehicle"</w:t>
      </w:r>
      <w:r w:rsidRPr="00F411C8">
        <w:t>:labels})</w:t>
      </w:r>
    </w:p>
    <w:p w14:paraId="4EEAE0AD" w14:textId="77777777" w:rsidR="00D815F8" w:rsidRDefault="00D815F8" w:rsidP="00D815F8">
      <w:r>
        <w:lastRenderedPageBreak/>
        <w:t>Labeled data is now conveniently shaped into a DataFrame with information regarding file location and bounding boxes for each vehicle, and can be easily accessed:</w:t>
      </w:r>
    </w:p>
    <w:p w14:paraId="23BA26C3" w14:textId="77777777" w:rsidR="00D815F8" w:rsidRPr="00F411C8" w:rsidRDefault="00D815F8" w:rsidP="00D54BCA">
      <w:pPr>
        <w:pStyle w:val="Codecell"/>
      </w:pPr>
      <w:bookmarkStart w:id="103" w:name="_Hlk154912445"/>
      <w:r w:rsidRPr="00F411C8">
        <w:t>df.iloc[[</w:t>
      </w:r>
      <w:r w:rsidRPr="00F411C8">
        <w:rPr>
          <w:color w:val="40A070"/>
        </w:rPr>
        <w:t>13</w:t>
      </w:r>
      <w:r w:rsidRPr="00F411C8">
        <w:t>]]</w:t>
      </w:r>
    </w:p>
    <w:p w14:paraId="376DDF7B" w14:textId="77777777" w:rsidR="00D815F8" w:rsidRDefault="00D815F8" w:rsidP="00D54BCA">
      <w:pPr>
        <w:pStyle w:val="Output"/>
      </w:pPr>
      <w:r w:rsidRPr="00F411C8">
        <w:t xml:space="preserve">                                        imageFileName   </w:t>
      </w:r>
      <w:r w:rsidRPr="00F411C8">
        <w:rPr>
          <w:rFonts w:ascii="Cambria" w:hAnsi="Cambria"/>
          <w:sz w:val="24"/>
        </w:rPr>
        <w:br/>
      </w:r>
      <w:r w:rsidRPr="00F411C8">
        <w:t>13  c:\Users\ydebray\Downloads\matlab-with-python-...  \</w:t>
      </w:r>
      <w:r w:rsidRPr="00F411C8">
        <w:rPr>
          <w:rFonts w:ascii="Cambria" w:hAnsi="Cambria"/>
          <w:sz w:val="24"/>
        </w:rPr>
        <w:br/>
      </w:r>
      <w:r w:rsidRPr="00F411C8">
        <w:rPr>
          <w:rFonts w:ascii="Cambria" w:hAnsi="Cambria"/>
          <w:sz w:val="24"/>
        </w:rPr>
        <w:br/>
      </w:r>
      <w:r w:rsidRPr="00F411C8">
        <w:t xml:space="preserve">                                              vehicle  </w:t>
      </w:r>
      <w:r w:rsidRPr="00F411C8">
        <w:rPr>
          <w:rFonts w:ascii="Cambria" w:hAnsi="Cambria"/>
          <w:sz w:val="24"/>
        </w:rPr>
        <w:br/>
      </w:r>
      <w:r w:rsidRPr="00F411C8">
        <w:t>13  [[32.0, 118.0, 40.0, 25.0], [76.0, 110.0, 40.0...</w:t>
      </w:r>
    </w:p>
    <w:p w14:paraId="0D2346F5" w14:textId="77777777" w:rsidR="00D815F8" w:rsidRDefault="00D815F8" w:rsidP="00D54BCA">
      <w:pPr>
        <w:pStyle w:val="Codecell"/>
        <w:rPr>
          <w:rStyle w:val="NormalTok"/>
          <w:color w:val="auto"/>
          <w:shd w:val="clear" w:color="auto" w:fill="auto"/>
        </w:rPr>
      </w:pPr>
      <w:r w:rsidRPr="009C557D">
        <w:rPr>
          <w:rStyle w:val="NormalTok"/>
          <w:color w:val="auto"/>
          <w:shd w:val="clear" w:color="auto" w:fill="auto"/>
        </w:rPr>
        <w:t>m.exit()</w:t>
      </w:r>
    </w:p>
    <w:bookmarkEnd w:id="103"/>
    <w:p w14:paraId="1D65CD3E" w14:textId="77777777" w:rsidR="00D815F8" w:rsidRPr="00702DE0" w:rsidRDefault="00D815F8" w:rsidP="00D815F8"/>
    <w:p w14:paraId="657F8BC1" w14:textId="77777777" w:rsidR="00D815F8" w:rsidRDefault="00D815F8" w:rsidP="0011592D">
      <w:pPr>
        <w:pStyle w:val="Heading2"/>
        <w:numPr>
          <w:ilvl w:val="1"/>
          <w:numId w:val="47"/>
        </w:numPr>
      </w:pPr>
      <w:bookmarkStart w:id="104" w:name="_Toc154910378"/>
      <w:bookmarkStart w:id="105" w:name="_Toc161069577"/>
      <w:bookmarkStart w:id="106" w:name="_Toc177320893"/>
      <w:r>
        <w:t>Leverage the work from the MATLAB community</w:t>
      </w:r>
      <w:bookmarkEnd w:id="104"/>
      <w:bookmarkEnd w:id="105"/>
      <w:bookmarkEnd w:id="106"/>
    </w:p>
    <w:p w14:paraId="692148D9" w14:textId="77777777" w:rsidR="00D815F8" w:rsidRDefault="00D815F8" w:rsidP="00D815F8"/>
    <w:p w14:paraId="3CF48F97" w14:textId="77777777" w:rsidR="00D815F8" w:rsidRDefault="00D815F8" w:rsidP="00D815F8">
      <w:r w:rsidRPr="004F3B89">
        <w:rPr>
          <w:noProof/>
        </w:rPr>
        <w:drawing>
          <wp:anchor distT="0" distB="0" distL="114300" distR="114300" simplePos="0" relativeHeight="251678720" behindDoc="0" locked="0" layoutInCell="1" allowOverlap="1" wp14:anchorId="21C197D1" wp14:editId="1AE9F888">
            <wp:simplePos x="0" y="0"/>
            <wp:positionH relativeFrom="margin">
              <wp:posOffset>2905312</wp:posOffset>
            </wp:positionH>
            <wp:positionV relativeFrom="paragraph">
              <wp:posOffset>10869</wp:posOffset>
            </wp:positionV>
            <wp:extent cx="1485900" cy="1562100"/>
            <wp:effectExtent l="0" t="0" r="0" b="0"/>
            <wp:wrapSquare wrapText="bothSides"/>
            <wp:docPr id="1082687673"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87673" name="Picture 1" descr="A screenshot of a computer menu&#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1485900" cy="1562100"/>
                    </a:xfrm>
                    <a:prstGeom prst="rect">
                      <a:avLst/>
                    </a:prstGeom>
                  </pic:spPr>
                </pic:pic>
              </a:graphicData>
            </a:graphic>
          </wp:anchor>
        </w:drawing>
      </w:r>
      <w:r>
        <w:t xml:space="preserve">MATLAB has a vibrant and established community. It is actually quite complementary to the Python community, that is younger and growing fast in particular in areas related to Machine/Deep Learning. </w:t>
      </w:r>
      <w:r w:rsidRPr="00037D9B">
        <w:t>MATLAB File Exchange</w:t>
      </w:r>
      <w:r>
        <w:rPr>
          <w:rStyle w:val="FootnoteReference"/>
        </w:rPr>
        <w:footnoteReference w:id="92"/>
      </w:r>
      <w:r w:rsidRPr="00037D9B">
        <w:t xml:space="preserve"> enables you to share your own files or browse and download files contributed by other users.</w:t>
      </w:r>
      <w:r>
        <w:t xml:space="preserve"> It does not require you to use source control with Git, but can be connected with your code repositories on GitHub if you want to. This enables to access community contributions directly from MATLAB via the add-on manager.</w:t>
      </w:r>
      <w:r w:rsidRPr="004F3B89">
        <w:rPr>
          <w:noProof/>
        </w:rPr>
        <w:t xml:space="preserve"> </w:t>
      </w:r>
    </w:p>
    <w:p w14:paraId="0D3556C5" w14:textId="77777777" w:rsidR="00D815F8" w:rsidRDefault="00D815F8" w:rsidP="00D815F8">
      <w:r>
        <w:t>In this example, we will use a MATLAB community toolbox to fit a sine function</w:t>
      </w:r>
      <w:r>
        <w:rPr>
          <w:rStyle w:val="FootnoteReference"/>
        </w:rPr>
        <w:footnoteReference w:id="93"/>
      </w:r>
      <w:r>
        <w:t xml:space="preserve"> over weather data.</w:t>
      </w:r>
    </w:p>
    <w:p w14:paraId="524E7EE9" w14:textId="77777777" w:rsidR="00D815F8" w:rsidRDefault="00D815F8" w:rsidP="00D815F8"/>
    <w:p w14:paraId="28678517" w14:textId="77777777" w:rsidR="00D815F8" w:rsidRPr="001F5A83" w:rsidRDefault="00D815F8" w:rsidP="00D815F8">
      <w:pPr>
        <w:rPr>
          <w:b/>
          <w:bCs/>
        </w:rPr>
      </w:pPr>
      <w:r>
        <w:rPr>
          <w:b/>
          <w:bCs/>
        </w:rPr>
        <w:t>Set-up the environment</w:t>
      </w:r>
    </w:p>
    <w:p w14:paraId="26699208" w14:textId="77777777" w:rsidR="00D815F8" w:rsidRDefault="00D815F8" w:rsidP="00D54BCA">
      <w:pPr>
        <w:pStyle w:val="Codecell"/>
        <w:rPr>
          <w:rStyle w:val="Hyperlink"/>
          <w:rFonts w:eastAsia="Cambria" w:cs="Times New Roman"/>
          <w:szCs w:val="21"/>
        </w:rPr>
      </w:pPr>
      <w:r>
        <w:rPr>
          <w:szCs w:val="21"/>
        </w:rPr>
        <w:t>!</w:t>
      </w:r>
      <w:r w:rsidRPr="00442459">
        <w:rPr>
          <w:szCs w:val="21"/>
        </w:rPr>
        <w:t xml:space="preserve">git clone </w:t>
      </w:r>
      <w:hyperlink r:id="rId159" w:history="1">
        <w:r w:rsidRPr="00442459">
          <w:rPr>
            <w:rStyle w:val="Hyperlink"/>
            <w:rFonts w:eastAsia="Cambria" w:cs="Times New Roman"/>
            <w:szCs w:val="21"/>
          </w:rPr>
          <w:t>https://github.com/hgorr/weather-matlab-python</w:t>
        </w:r>
      </w:hyperlink>
    </w:p>
    <w:p w14:paraId="3B140C1B" w14:textId="77777777" w:rsidR="00D815F8" w:rsidRDefault="00D815F8" w:rsidP="00D54BCA">
      <w:pPr>
        <w:pStyle w:val="Codecell"/>
        <w:rPr>
          <w:rStyle w:val="Hyperlink"/>
          <w:rFonts w:eastAsia="Cambria" w:cs="Times New Roman"/>
          <w:szCs w:val="21"/>
        </w:rPr>
      </w:pPr>
    </w:p>
    <w:p w14:paraId="0B21416D" w14:textId="77777777" w:rsidR="00D815F8" w:rsidRPr="00896AB3" w:rsidRDefault="00D815F8" w:rsidP="00896AB3">
      <w:pPr>
        <w:pStyle w:val="Codecell"/>
      </w:pPr>
      <w:r w:rsidRPr="00896AB3">
        <w:rPr>
          <w:rStyle w:val="CommentTok"/>
          <w:color w:val="auto"/>
          <w:sz w:val="18"/>
          <w:shd w:val="clear" w:color="auto" w:fill="auto"/>
        </w:rPr>
        <w:t># download the zip file and unzip it</w:t>
      </w:r>
      <w:r w:rsidRPr="00896AB3">
        <w:br/>
      </w:r>
      <w:r w:rsidRPr="00896AB3">
        <w:rPr>
          <w:rStyle w:val="NormalTok"/>
          <w:color w:val="auto"/>
          <w:shd w:val="clear" w:color="auto" w:fill="auto"/>
        </w:rPr>
        <w:t xml:space="preserve">url_zip </w:t>
      </w:r>
      <w:r w:rsidRPr="00896AB3">
        <w:rPr>
          <w:rStyle w:val="OperatorTok"/>
          <w:color w:val="auto"/>
          <w:shd w:val="clear" w:color="auto" w:fill="auto"/>
        </w:rPr>
        <w:t>=</w:t>
      </w:r>
      <w:r w:rsidRPr="00896AB3">
        <w:rPr>
          <w:rStyle w:val="NormalTok"/>
          <w:color w:val="auto"/>
          <w:shd w:val="clear" w:color="auto" w:fill="auto"/>
        </w:rPr>
        <w:t xml:space="preserve"> </w:t>
      </w:r>
      <w:r w:rsidRPr="00896AB3">
        <w:rPr>
          <w:rStyle w:val="StringTok"/>
          <w:color w:val="auto"/>
          <w:sz w:val="18"/>
          <w:shd w:val="clear" w:color="auto" w:fill="auto"/>
        </w:rPr>
        <w:t>'https://www.mathworks.com/matlabcentral/mlc-downloads/downloads/a1ca242b-82c2-4a89-b280-38d2243276da/4d399976-</w:t>
      </w:r>
      <w:r w:rsidRPr="00896AB3">
        <w:rPr>
          <w:rStyle w:val="StringTok"/>
          <w:color w:val="auto"/>
          <w:sz w:val="18"/>
          <w:shd w:val="clear" w:color="auto" w:fill="auto"/>
        </w:rPr>
        <w:lastRenderedPageBreak/>
        <w:t>e76f-418a-a227-c97d2f7a85f7/packages/zip'</w:t>
      </w:r>
      <w:r w:rsidRPr="00896AB3">
        <w:br/>
      </w:r>
      <w:r w:rsidRPr="00896AB3">
        <w:br/>
        <w:t>import requests, zipfile, io, os</w:t>
      </w:r>
      <w:r w:rsidRPr="00896AB3">
        <w:br/>
        <w:t>r = requests.get(url_zip)</w:t>
      </w:r>
      <w:r w:rsidRPr="00896AB3">
        <w:br/>
        <w:t>z = zipfile.ZipFile(io.BytesIO(r.content))</w:t>
      </w:r>
      <w:r w:rsidRPr="00896AB3">
        <w:br/>
        <w:t>os.makedirs('sineFit', exist_ok=True)</w:t>
      </w:r>
      <w:r w:rsidRPr="00896AB3">
        <w:br/>
        <w:t>z.extractall('sineFit')</w:t>
      </w:r>
    </w:p>
    <w:p w14:paraId="15D7AF5E" w14:textId="77777777" w:rsidR="00D815F8" w:rsidRPr="00896AB3" w:rsidRDefault="00D815F8" w:rsidP="00896AB3">
      <w:pPr>
        <w:rPr>
          <w:b/>
          <w:bCs/>
        </w:rPr>
      </w:pPr>
      <w:bookmarkStart w:id="107" w:name="retrieve-weather-data"/>
      <w:r w:rsidRPr="00896AB3">
        <w:rPr>
          <w:b/>
          <w:bCs/>
        </w:rPr>
        <w:t>Retrieve weather data</w:t>
      </w:r>
    </w:p>
    <w:bookmarkEnd w:id="107"/>
    <w:p w14:paraId="0E6F688B" w14:textId="77777777" w:rsidR="00D815F8" w:rsidRPr="00A4424E" w:rsidRDefault="00D815F8" w:rsidP="00896AB3">
      <w:pPr>
        <w:pStyle w:val="Codecell"/>
      </w:pPr>
      <w:r w:rsidRPr="00A4424E">
        <w:rPr>
          <w:b/>
          <w:color w:val="008000"/>
        </w:rPr>
        <w:t>import</w:t>
      </w:r>
      <w:r w:rsidRPr="00A4424E">
        <w:t xml:space="preserve"> os</w:t>
      </w:r>
      <w:r w:rsidRPr="00A4424E">
        <w:br/>
        <w:t>os.chdir('weather-matlab-python')</w:t>
      </w:r>
    </w:p>
    <w:p w14:paraId="630A433B" w14:textId="77777777" w:rsidR="00D815F8" w:rsidRPr="00A4424E" w:rsidRDefault="00D815F8" w:rsidP="00896AB3">
      <w:pPr>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We will use the sample dataset from the forecast in Munich.</w:t>
      </w:r>
    </w:p>
    <w:p w14:paraId="1BC22B1E" w14:textId="77777777" w:rsidR="00D815F8" w:rsidRDefault="00D815F8" w:rsidP="00896AB3">
      <w:pPr>
        <w:pStyle w:val="Codecell"/>
      </w:pPr>
      <w:r w:rsidRPr="00A4424E">
        <w:rPr>
          <w:b/>
          <w:color w:val="008000"/>
        </w:rPr>
        <w:t>import</w:t>
      </w:r>
      <w:r w:rsidRPr="00A4424E">
        <w:t xml:space="preserve"> weather</w:t>
      </w:r>
      <w:r w:rsidRPr="00A4424E">
        <w:rPr>
          <w:rFonts w:ascii="Cambria" w:hAnsi="Cambria"/>
          <w:sz w:val="24"/>
        </w:rPr>
        <w:br/>
      </w:r>
      <w:r w:rsidRPr="00A4424E">
        <w:t xml:space="preserve">appid </w:t>
      </w:r>
      <w:r w:rsidRPr="00A4424E">
        <w:rPr>
          <w:color w:val="666666"/>
        </w:rPr>
        <w:t>=</w:t>
      </w:r>
      <w:r w:rsidRPr="00A4424E">
        <w:rPr>
          <w:color w:val="4070A0"/>
        </w:rPr>
        <w:t>'b1b15e88fa797225412429c1c50c122a1'</w:t>
      </w:r>
      <w:r w:rsidRPr="00A4424E">
        <w:rPr>
          <w:rFonts w:ascii="Cambria" w:hAnsi="Cambria"/>
          <w:sz w:val="24"/>
        </w:rPr>
        <w:br/>
      </w:r>
      <w:r w:rsidRPr="00A4424E">
        <w:t xml:space="preserve">json_data </w:t>
      </w:r>
      <w:r w:rsidRPr="00A4424E">
        <w:rPr>
          <w:color w:val="666666"/>
        </w:rPr>
        <w:t>=</w:t>
      </w:r>
      <w:r w:rsidRPr="00A4424E">
        <w:t xml:space="preserve"> weather.get_forecast(</w:t>
      </w:r>
      <w:r w:rsidRPr="00A4424E">
        <w:rPr>
          <w:color w:val="4070A0"/>
        </w:rPr>
        <w:t>'Muenchen'</w:t>
      </w:r>
      <w:r w:rsidRPr="00A4424E">
        <w:t>,</w:t>
      </w:r>
      <w:r w:rsidRPr="00A4424E">
        <w:rPr>
          <w:color w:val="4070A0"/>
        </w:rPr>
        <w:t>'DE'</w:t>
      </w:r>
      <w:r w:rsidRPr="00A4424E">
        <w:t>,appid,api</w:t>
      </w:r>
      <w:r w:rsidRPr="00A4424E">
        <w:rPr>
          <w:color w:val="666666"/>
        </w:rPr>
        <w:t>=</w:t>
      </w:r>
      <w:r w:rsidRPr="00A4424E">
        <w:rPr>
          <w:color w:val="4070A0"/>
        </w:rPr>
        <w:t>'samples'</w:t>
      </w:r>
      <w:r w:rsidRPr="00A4424E">
        <w:t>)</w:t>
      </w:r>
      <w:r w:rsidRPr="00A4424E">
        <w:rPr>
          <w:rFonts w:ascii="Cambria" w:hAnsi="Cambria"/>
          <w:sz w:val="24"/>
        </w:rPr>
        <w:br/>
      </w:r>
      <w:r w:rsidRPr="00A4424E">
        <w:t xml:space="preserve">data </w:t>
      </w:r>
      <w:r w:rsidRPr="00A4424E">
        <w:rPr>
          <w:color w:val="666666"/>
        </w:rPr>
        <w:t>=</w:t>
      </w:r>
      <w:r w:rsidRPr="00A4424E">
        <w:t xml:space="preserve"> weather.parse_forecast_json(json_data)</w:t>
      </w:r>
    </w:p>
    <w:p w14:paraId="02FCDAF8" w14:textId="77777777" w:rsidR="00D815F8" w:rsidRPr="004473DE" w:rsidRDefault="00D815F8" w:rsidP="00896AB3">
      <w:pPr>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The MATLAB engine is going to start in the current directory of the Python interpreter.</w:t>
      </w:r>
    </w:p>
    <w:p w14:paraId="396910FE" w14:textId="77777777" w:rsidR="00D815F8" w:rsidRDefault="00D815F8" w:rsidP="00896AB3">
      <w:pPr>
        <w:pStyle w:val="Codecell"/>
      </w:pPr>
      <w:r w:rsidRPr="007429D8">
        <w:rPr>
          <w:b/>
          <w:color w:val="008000"/>
        </w:rPr>
        <w:t>import</w:t>
      </w:r>
      <w:r w:rsidRPr="007429D8">
        <w:t xml:space="preserve"> matlab.engine</w:t>
      </w:r>
      <w:r w:rsidRPr="007429D8">
        <w:rPr>
          <w:rFonts w:ascii="Cambria" w:hAnsi="Cambria"/>
          <w:sz w:val="24"/>
        </w:rPr>
        <w:br/>
      </w:r>
      <w:r w:rsidRPr="007429D8">
        <w:t xml:space="preserve">m </w:t>
      </w:r>
      <w:r w:rsidRPr="007429D8">
        <w:rPr>
          <w:color w:val="666666"/>
        </w:rPr>
        <w:t>=</w:t>
      </w:r>
      <w:r w:rsidRPr="007429D8">
        <w:t xml:space="preserve"> matlab.engine.connect_matlab()</w:t>
      </w:r>
    </w:p>
    <w:p w14:paraId="0EBDC342" w14:textId="77777777" w:rsidR="00D815F8" w:rsidRDefault="00D815F8" w:rsidP="00896AB3">
      <w:pPr>
        <w:pStyle w:val="Codecell"/>
      </w:pPr>
      <w:r>
        <w:t>m.pwd()</w:t>
      </w:r>
    </w:p>
    <w:p w14:paraId="20F8836F" w14:textId="77777777" w:rsidR="00D815F8" w:rsidRPr="007429D8" w:rsidRDefault="00D815F8" w:rsidP="00896AB3">
      <w:pPr>
        <w:pStyle w:val="Output"/>
      </w:pPr>
      <w:r w:rsidRPr="007429D8">
        <w:t>'C:\\Users\\ydebray\\</w:t>
      </w:r>
      <w:r>
        <w:t>...</w:t>
      </w:r>
      <w:r w:rsidRPr="007429D8">
        <w:t>\\code\\weather-matlab-python'</w:t>
      </w:r>
    </w:p>
    <w:p w14:paraId="78D70599" w14:textId="77777777" w:rsidR="00D815F8" w:rsidRPr="001F5A83" w:rsidRDefault="00D815F8" w:rsidP="00896AB3">
      <w:pPr>
        <w:rPr>
          <w:rStyle w:val="NormalTok"/>
          <w:rFonts w:asciiTheme="minorHAnsi" w:hAnsiTheme="minorHAnsi"/>
          <w:color w:val="auto"/>
          <w:shd w:val="clear" w:color="auto" w:fill="auto"/>
        </w:rPr>
      </w:pPr>
      <w:r>
        <w:rPr>
          <w:rStyle w:val="NormalTok"/>
          <w:rFonts w:asciiTheme="minorHAnsi" w:hAnsiTheme="minorHAnsi"/>
          <w:color w:val="auto"/>
          <w:shd w:val="clear" w:color="auto" w:fill="auto"/>
        </w:rPr>
        <w:t>Let’s convert the data into MATLAB datatypes (datetime and double precision floats).</w:t>
      </w:r>
    </w:p>
    <w:p w14:paraId="6BFEBB56" w14:textId="77777777" w:rsidR="00D815F8" w:rsidRPr="00C20E30" w:rsidRDefault="00D815F8" w:rsidP="00C20E30">
      <w:pPr>
        <w:pStyle w:val="Codecell"/>
      </w:pPr>
      <w:r w:rsidRPr="00C20E30">
        <w:t>dt = m.datetime(data['current_time'])</w:t>
      </w:r>
      <w:r w:rsidRPr="00C20E30">
        <w:br/>
        <w:t>temp = matlab.double(data['temp'])</w:t>
      </w:r>
      <w:r w:rsidRPr="00C20E30">
        <w:br/>
        <w:t>m.plot(dt,temp)</w:t>
      </w:r>
      <w:r w:rsidRPr="00C20E30">
        <w:br/>
        <w:t>m.print(m.tempdir()+"myPlot.png",'-dpng','-r300',nargout=0)</w:t>
      </w:r>
    </w:p>
    <w:p w14:paraId="2665BCB8" w14:textId="77777777" w:rsidR="00D815F8" w:rsidRPr="00C20E30" w:rsidRDefault="00D815F8" w:rsidP="00C20E30">
      <w:pPr>
        <w:pStyle w:val="Codecell"/>
      </w:pPr>
      <w:r w:rsidRPr="00C20E30">
        <w:t>from IPython.display import Image</w:t>
      </w:r>
      <w:r w:rsidRPr="00C20E30">
        <w:br/>
        <w:t>Image(m.tempdir()+"myPlot.png")</w:t>
      </w:r>
    </w:p>
    <w:p w14:paraId="280596AB" w14:textId="77777777" w:rsidR="00D815F8" w:rsidRDefault="00D815F8" w:rsidP="00D815F8">
      <w:pPr>
        <w:pStyle w:val="FirstParagraph"/>
      </w:pPr>
      <w:r>
        <w:rPr>
          <w:noProof/>
        </w:rPr>
        <w:lastRenderedPageBreak/>
        <w:drawing>
          <wp:inline distT="0" distB="0" distL="0" distR="0" wp14:anchorId="1CF03773" wp14:editId="468BF98A">
            <wp:extent cx="4419261" cy="3105299"/>
            <wp:effectExtent l="0" t="0" r="635" b="0"/>
            <wp:docPr id="109630729" name="Picture 109630729" descr="A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09630729" name="Picture 109630729" descr="A graph with numbers and a line&#10;&#10;Description automatically generated"/>
                    <pic:cNvPicPr>
                      <a:picLocks noChangeAspect="1" noChangeArrowheads="1"/>
                    </pic:cNvPicPr>
                  </pic:nvPicPr>
                  <pic:blipFill>
                    <a:blip r:embed="rId160"/>
                    <a:stretch>
                      <a:fillRect/>
                    </a:stretch>
                  </pic:blipFill>
                  <pic:spPr bwMode="auto">
                    <a:xfrm>
                      <a:off x="0" y="0"/>
                      <a:ext cx="4439499" cy="3119520"/>
                    </a:xfrm>
                    <a:prstGeom prst="rect">
                      <a:avLst/>
                    </a:prstGeom>
                    <a:noFill/>
                    <a:ln w="9525">
                      <a:noFill/>
                      <a:headEnd/>
                      <a:tailEnd/>
                    </a:ln>
                  </pic:spPr>
                </pic:pic>
              </a:graphicData>
            </a:graphic>
          </wp:inline>
        </w:drawing>
      </w:r>
    </w:p>
    <w:p w14:paraId="7971DDF5" w14:textId="77777777" w:rsidR="00D815F8" w:rsidRPr="008E5F87" w:rsidRDefault="00D815F8" w:rsidP="00D815F8">
      <w:pPr>
        <w:pStyle w:val="BodyText"/>
      </w:pPr>
      <w:r w:rsidRPr="008E5F87">
        <w:t>You can create a function to simplify the process of saving MATLAB plots in your notebook.</w:t>
      </w:r>
    </w:p>
    <w:p w14:paraId="205CF6EB" w14:textId="77777777" w:rsidR="00D815F8" w:rsidRDefault="00D815F8" w:rsidP="00C20E30">
      <w:pPr>
        <w:pStyle w:val="Codecell"/>
      </w:pPr>
      <w:r w:rsidRPr="008E5F87">
        <w:rPr>
          <w:b/>
          <w:color w:val="008000"/>
        </w:rPr>
        <w:t>from</w:t>
      </w:r>
      <w:r w:rsidRPr="008E5F87">
        <w:t xml:space="preserve"> IPython.display </w:t>
      </w:r>
      <w:r w:rsidRPr="008E5F87">
        <w:rPr>
          <w:b/>
          <w:color w:val="008000"/>
        </w:rPr>
        <w:t>import</w:t>
      </w:r>
      <w:r w:rsidRPr="008E5F87">
        <w:t xml:space="preserve"> Image</w:t>
      </w:r>
      <w:r w:rsidRPr="008E5F87">
        <w:rPr>
          <w:rFonts w:ascii="Cambria" w:hAnsi="Cambria"/>
          <w:sz w:val="24"/>
        </w:rPr>
        <w:br/>
      </w:r>
      <w:r w:rsidRPr="008E5F87">
        <w:rPr>
          <w:b/>
          <w:color w:val="007020"/>
        </w:rPr>
        <w:t>def</w:t>
      </w:r>
      <w:r w:rsidRPr="008E5F87">
        <w:t xml:space="preserve"> mplot(x,y):</w:t>
      </w:r>
      <w:r w:rsidRPr="008E5F87">
        <w:rPr>
          <w:rFonts w:ascii="Cambria" w:hAnsi="Cambria"/>
          <w:sz w:val="24"/>
        </w:rPr>
        <w:br/>
      </w:r>
      <w:r w:rsidRPr="008E5F87">
        <w:t xml:space="preserve">    m.plot(x,y)</w:t>
      </w:r>
      <w:r w:rsidRPr="008E5F87">
        <w:rPr>
          <w:rFonts w:ascii="Cambria" w:hAnsi="Cambria"/>
          <w:sz w:val="24"/>
        </w:rPr>
        <w:br/>
      </w:r>
      <w:r w:rsidRPr="008E5F87">
        <w:t xml:space="preserve">    m.</w:t>
      </w:r>
      <w:r w:rsidRPr="008E5F87">
        <w:rPr>
          <w:color w:val="008000"/>
        </w:rPr>
        <w:t>print</w:t>
      </w:r>
      <w:r w:rsidRPr="008E5F87">
        <w:t>(m.tempdir()</w:t>
      </w:r>
      <w:r w:rsidRPr="008E5F87">
        <w:rPr>
          <w:color w:val="666666"/>
        </w:rPr>
        <w:t>+</w:t>
      </w:r>
      <w:r w:rsidRPr="008E5F87">
        <w:rPr>
          <w:color w:val="4070A0"/>
        </w:rPr>
        <w:t>"myPlot.png"</w:t>
      </w:r>
      <w:r w:rsidRPr="008E5F87">
        <w:t>,</w:t>
      </w:r>
      <w:r w:rsidRPr="008E5F87">
        <w:rPr>
          <w:color w:val="4070A0"/>
        </w:rPr>
        <w:t>'-dpng'</w:t>
      </w:r>
      <w:r w:rsidRPr="008E5F87">
        <w:t>,</w:t>
      </w:r>
      <w:r w:rsidRPr="008E5F87">
        <w:rPr>
          <w:color w:val="4070A0"/>
        </w:rPr>
        <w:t>'-r300'</w:t>
      </w:r>
      <w:r w:rsidRPr="008E5F87">
        <w:t>,nargout</w:t>
      </w:r>
      <w:r w:rsidRPr="008E5F87">
        <w:rPr>
          <w:color w:val="666666"/>
        </w:rPr>
        <w:t>=</w:t>
      </w:r>
      <w:r w:rsidRPr="008E5F87">
        <w:rPr>
          <w:color w:val="40A070"/>
        </w:rPr>
        <w:t>0</w:t>
      </w:r>
      <w:r w:rsidRPr="008E5F87">
        <w:t>)</w:t>
      </w:r>
      <w:r w:rsidRPr="008E5F87">
        <w:rPr>
          <w:rFonts w:ascii="Cambria" w:hAnsi="Cambria"/>
          <w:sz w:val="24"/>
        </w:rPr>
        <w:br/>
      </w:r>
      <w:r w:rsidRPr="008E5F87">
        <w:t xml:space="preserve">    </w:t>
      </w:r>
      <w:r w:rsidRPr="008E5F87">
        <w:rPr>
          <w:b/>
          <w:color w:val="007020"/>
        </w:rPr>
        <w:t>return</w:t>
      </w:r>
      <w:r w:rsidRPr="008E5F87">
        <w:t xml:space="preserve"> Image(m.tempdir()</w:t>
      </w:r>
      <w:r w:rsidRPr="008E5F87">
        <w:rPr>
          <w:color w:val="666666"/>
        </w:rPr>
        <w:t>+</w:t>
      </w:r>
      <w:r w:rsidRPr="008E5F87">
        <w:rPr>
          <w:color w:val="4070A0"/>
        </w:rPr>
        <w:t>"myPlot.png"</w:t>
      </w:r>
      <w:r w:rsidRPr="008E5F87">
        <w:t>)</w:t>
      </w:r>
      <w:r w:rsidRPr="008E5F87">
        <w:rPr>
          <w:rFonts w:ascii="Cambria" w:hAnsi="Cambria"/>
          <w:sz w:val="24"/>
        </w:rPr>
        <w:br/>
      </w:r>
      <w:r w:rsidRPr="008E5F87">
        <w:rPr>
          <w:i/>
          <w:color w:val="60A0B0"/>
        </w:rPr>
        <w:t># mplot(dt,temp)</w:t>
      </w:r>
    </w:p>
    <w:p w14:paraId="2979530A" w14:textId="77777777" w:rsidR="00D815F8" w:rsidRPr="00C20E30" w:rsidRDefault="00D815F8" w:rsidP="00C20E30">
      <w:pPr>
        <w:rPr>
          <w:b/>
          <w:bCs/>
        </w:rPr>
      </w:pPr>
      <w:bookmarkStart w:id="108" w:name="sine-fitting"/>
      <w:r w:rsidRPr="00C20E30">
        <w:rPr>
          <w:b/>
          <w:bCs/>
        </w:rPr>
        <w:t>Sine Fitting</w:t>
      </w:r>
    </w:p>
    <w:p w14:paraId="2E736CEB" w14:textId="77777777" w:rsidR="00D815F8" w:rsidRPr="00840EC6" w:rsidRDefault="00D815F8" w:rsidP="00C20E30">
      <w:r w:rsidRPr="00840EC6">
        <w:t xml:space="preserve">Retrieve description from the webpage </w:t>
      </w:r>
    </w:p>
    <w:bookmarkEnd w:id="108"/>
    <w:p w14:paraId="1D263563" w14:textId="77777777" w:rsidR="00D815F8" w:rsidRDefault="00D815F8" w:rsidP="00C20E30">
      <w:pPr>
        <w:pStyle w:val="Codecell"/>
      </w:pPr>
      <w:r w:rsidRPr="00840EC6">
        <w:rPr>
          <w:b/>
          <w:color w:val="008000"/>
        </w:rPr>
        <w:t>import</w:t>
      </w:r>
      <w:r w:rsidRPr="00840EC6">
        <w:t xml:space="preserve"> requests</w:t>
      </w:r>
      <w:r w:rsidRPr="00840EC6">
        <w:rPr>
          <w:rFonts w:ascii="Cambria" w:hAnsi="Cambria"/>
          <w:sz w:val="24"/>
        </w:rPr>
        <w:br/>
      </w:r>
      <w:r w:rsidRPr="00840EC6">
        <w:rPr>
          <w:b/>
          <w:color w:val="008000"/>
        </w:rPr>
        <w:t>from</w:t>
      </w:r>
      <w:r w:rsidRPr="00840EC6">
        <w:t xml:space="preserve"> bs4 </w:t>
      </w:r>
      <w:r w:rsidRPr="00840EC6">
        <w:rPr>
          <w:b/>
          <w:color w:val="008000"/>
        </w:rPr>
        <w:t>import</w:t>
      </w:r>
      <w:r w:rsidRPr="00840EC6">
        <w:t xml:space="preserve"> BeautifulSoup</w:t>
      </w:r>
      <w:r w:rsidRPr="00840EC6">
        <w:rPr>
          <w:rFonts w:ascii="Cambria" w:hAnsi="Cambria"/>
          <w:sz w:val="24"/>
        </w:rPr>
        <w:br/>
      </w:r>
      <w:r w:rsidRPr="00840EC6">
        <w:rPr>
          <w:b/>
          <w:color w:val="008000"/>
        </w:rPr>
        <w:t>from</w:t>
      </w:r>
      <w:r w:rsidRPr="00840EC6">
        <w:t xml:space="preserve"> IPython.display </w:t>
      </w:r>
      <w:r w:rsidRPr="00840EC6">
        <w:rPr>
          <w:b/>
          <w:color w:val="008000"/>
        </w:rPr>
        <w:t>import</w:t>
      </w:r>
      <w:r w:rsidRPr="00840EC6">
        <w:t xml:space="preserve"> HTML</w:t>
      </w:r>
      <w:r w:rsidRPr="00840EC6">
        <w:rPr>
          <w:rFonts w:ascii="Cambria" w:hAnsi="Cambria"/>
          <w:sz w:val="24"/>
        </w:rPr>
        <w:br/>
      </w:r>
      <w:r w:rsidRPr="00840EC6">
        <w:t>url</w:t>
      </w:r>
      <w:r w:rsidRPr="00840EC6">
        <w:rPr>
          <w:color w:val="666666"/>
        </w:rPr>
        <w:t>=</w:t>
      </w:r>
      <w:r w:rsidRPr="00840EC6">
        <w:rPr>
          <w:color w:val="4070A0"/>
        </w:rPr>
        <w:t>'https://www.mathworks.com/matlabcentral/fileexchange/66793-sine-fitting'</w:t>
      </w:r>
      <w:r w:rsidRPr="00840EC6">
        <w:rPr>
          <w:rFonts w:ascii="Cambria" w:hAnsi="Cambria"/>
          <w:sz w:val="24"/>
        </w:rPr>
        <w:br/>
      </w:r>
      <w:r w:rsidRPr="00840EC6">
        <w:t xml:space="preserve">r </w:t>
      </w:r>
      <w:r w:rsidRPr="00840EC6">
        <w:rPr>
          <w:color w:val="666666"/>
        </w:rPr>
        <w:t>=</w:t>
      </w:r>
      <w:r w:rsidRPr="00840EC6">
        <w:t xml:space="preserve"> requests.get(url)</w:t>
      </w:r>
      <w:r w:rsidRPr="00840EC6">
        <w:rPr>
          <w:rFonts w:ascii="Cambria" w:hAnsi="Cambria"/>
          <w:sz w:val="24"/>
        </w:rPr>
        <w:br/>
      </w:r>
      <w:r w:rsidRPr="00840EC6">
        <w:t xml:space="preserve">soup </w:t>
      </w:r>
      <w:r w:rsidRPr="00840EC6">
        <w:rPr>
          <w:color w:val="666666"/>
        </w:rPr>
        <w:t>=</w:t>
      </w:r>
      <w:r w:rsidRPr="00840EC6">
        <w:t xml:space="preserve"> BeautifulSoup(r.text, </w:t>
      </w:r>
      <w:r w:rsidRPr="00840EC6">
        <w:rPr>
          <w:color w:val="4070A0"/>
        </w:rPr>
        <w:t>'html.parser'</w:t>
      </w:r>
      <w:r w:rsidRPr="00840EC6">
        <w:t>)</w:t>
      </w:r>
      <w:r w:rsidRPr="00840EC6">
        <w:rPr>
          <w:rFonts w:ascii="Cambria" w:hAnsi="Cambria"/>
          <w:sz w:val="24"/>
        </w:rPr>
        <w:br/>
      </w:r>
      <w:r w:rsidRPr="00840EC6">
        <w:t xml:space="preserve">description </w:t>
      </w:r>
      <w:r w:rsidRPr="00840EC6">
        <w:rPr>
          <w:color w:val="666666"/>
        </w:rPr>
        <w:t>=</w:t>
      </w:r>
      <w:r w:rsidRPr="00840EC6">
        <w:t xml:space="preserve"> soup.find(</w:t>
      </w:r>
      <w:r w:rsidRPr="00840EC6">
        <w:rPr>
          <w:color w:val="4070A0"/>
        </w:rPr>
        <w:t>'div'</w:t>
      </w:r>
      <w:r w:rsidRPr="00840EC6">
        <w:t xml:space="preserve">, </w:t>
      </w:r>
      <w:r w:rsidRPr="00840EC6">
        <w:rPr>
          <w:color w:val="008000"/>
        </w:rPr>
        <w:t>id</w:t>
      </w:r>
      <w:r w:rsidRPr="00840EC6">
        <w:rPr>
          <w:color w:val="666666"/>
        </w:rPr>
        <w:t>=</w:t>
      </w:r>
      <w:r w:rsidRPr="00840EC6">
        <w:rPr>
          <w:color w:val="4070A0"/>
        </w:rPr>
        <w:t>'description'</w:t>
      </w:r>
      <w:r w:rsidRPr="00840EC6">
        <w:t>)</w:t>
      </w:r>
      <w:r w:rsidRPr="00840EC6">
        <w:rPr>
          <w:i/>
        </w:rPr>
        <w:t>#.get_text()</w:t>
      </w:r>
      <w:r w:rsidRPr="00840EC6">
        <w:rPr>
          <w:rFonts w:ascii="Cambria" w:hAnsi="Cambria"/>
          <w:sz w:val="24"/>
        </w:rPr>
        <w:br/>
      </w:r>
      <w:r w:rsidRPr="00840EC6">
        <w:t>HTML(</w:t>
      </w:r>
      <w:r w:rsidRPr="00840EC6">
        <w:rPr>
          <w:color w:val="008000"/>
        </w:rPr>
        <w:t>str</w:t>
      </w:r>
      <w:r w:rsidRPr="00840EC6">
        <w:t>(description))</w:t>
      </w:r>
    </w:p>
    <w:p w14:paraId="5DDACB6A"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lastRenderedPageBreak/>
        <w:t>sineFit is a function to detect the parameters of a noisy sine curve, even less than one period long.</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It requires only x and y values and no additional parameters as input.</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No toolbox required</w:t>
      </w:r>
    </w:p>
    <w:p w14:paraId="2DBA810B" w14:textId="77777777" w:rsidR="00D815F8" w:rsidRPr="00840EC6" w:rsidRDefault="00D815F8" w:rsidP="00C20E30">
      <w:pPr>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Syntax:</w:t>
      </w:r>
    </w:p>
    <w:p w14:paraId="66F54D2C"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sineFit(x,y,optional)</w:t>
      </w:r>
    </w:p>
    <w:p w14:paraId="6B9E8A71"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optional: plot graphics if ommited. Do not plot if 0</w:t>
      </w:r>
    </w:p>
    <w:p w14:paraId="3C31FBC0" w14:textId="77777777" w:rsidR="00D815F8" w:rsidRPr="00840EC6" w:rsidRDefault="00D815F8" w:rsidP="00C20E30">
      <w:pPr>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Input:</w:t>
      </w:r>
    </w:p>
    <w:p w14:paraId="6493C166" w14:textId="77777777" w:rsidR="00D815F8" w:rsidRPr="00B55B71" w:rsidRDefault="00D815F8" w:rsidP="00C20E30">
      <w:pPr>
        <w:rPr>
          <w:rStyle w:val="VerbatimChar"/>
          <w:rFonts w:asciiTheme="minorHAnsi" w:hAnsiTheme="minorHAnsi"/>
          <w:shd w:val="clear" w:color="auto" w:fill="auto"/>
          <w:lang w:val="fr-FR"/>
        </w:rPr>
      </w:pPr>
      <w:r w:rsidRPr="00B55B71">
        <w:rPr>
          <w:rStyle w:val="VerbatimChar"/>
          <w:rFonts w:asciiTheme="minorHAnsi" w:hAnsiTheme="minorHAnsi"/>
          <w:shd w:val="clear" w:color="auto" w:fill="auto"/>
          <w:lang w:val="fr-FR"/>
        </w:rPr>
        <w:t>x and y values, y = offs + amp * sin(2pi * f * x + phi) + noise</w:t>
      </w:r>
    </w:p>
    <w:p w14:paraId="136F5F4B"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x and y may be row or column vectors</w:t>
      </w:r>
    </w:p>
    <w:p w14:paraId="32A76FAD"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x may be not equidistant</w:t>
      </w:r>
    </w:p>
    <w:p w14:paraId="5C7418DC" w14:textId="77777777" w:rsidR="00D815F8" w:rsidRPr="00840EC6" w:rsidRDefault="00D815F8" w:rsidP="00C20E30">
      <w:pPr>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Output:</w:t>
      </w:r>
    </w:p>
    <w:p w14:paraId="6CEAA808"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1):offset (offs)</w:t>
      </w:r>
    </w:p>
    <w:p w14:paraId="013D1B45"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2): amplitude (amp)</w:t>
      </w:r>
    </w:p>
    <w:p w14:paraId="204BC9F6"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3): frequency (f)</w:t>
      </w:r>
    </w:p>
    <w:p w14:paraId="168F9612"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4): phaseshift (phi)</w:t>
      </w:r>
    </w:p>
    <w:p w14:paraId="1D7CFC42"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5): MSE , if negative then SineParams are from FFT</w:t>
      </w:r>
    </w:p>
    <w:p w14:paraId="5EE62549" w14:textId="77777777" w:rsidR="00D815F8" w:rsidRPr="00840EC6" w:rsidRDefault="00D815F8" w:rsidP="00C20E30">
      <w:pPr>
        <w:pStyle w:val="Codecell"/>
      </w:pPr>
      <w:r w:rsidRPr="00840EC6">
        <w:t>m.cd(</w:t>
      </w:r>
      <w:r w:rsidRPr="00840EC6">
        <w:rPr>
          <w:color w:val="4070A0"/>
        </w:rPr>
        <w:t>'..'</w:t>
      </w:r>
      <w:r w:rsidRPr="00840EC6">
        <w:t>)</w:t>
      </w:r>
      <w:r w:rsidRPr="00840EC6">
        <w:br/>
        <w:t>m.cd(</w:t>
      </w:r>
      <w:r w:rsidRPr="00840EC6">
        <w:rPr>
          <w:color w:val="4070A0"/>
        </w:rPr>
        <w:t>'sineFit/'</w:t>
      </w:r>
      <w:r w:rsidRPr="00840EC6">
        <w:t>)</w:t>
      </w:r>
    </w:p>
    <w:p w14:paraId="3E3157A5" w14:textId="77777777" w:rsidR="00D815F8" w:rsidRDefault="00D815F8" w:rsidP="00C20E30">
      <w:pPr>
        <w:pStyle w:val="Output"/>
      </w:pPr>
      <w:r w:rsidRPr="00840EC6">
        <w:t>'C:\\Users\\ydebray\\Downloads\\python-book-github\\code'</w:t>
      </w:r>
    </w:p>
    <w:p w14:paraId="3F34F4CD" w14:textId="77777777" w:rsidR="00C20E30" w:rsidRPr="00840EC6" w:rsidRDefault="00C20E30" w:rsidP="00C20E30">
      <w:pPr>
        <w:pStyle w:val="Output"/>
      </w:pPr>
    </w:p>
    <w:p w14:paraId="05FC2951" w14:textId="77777777" w:rsidR="00D815F8" w:rsidRPr="00840EC6" w:rsidRDefault="00D815F8" w:rsidP="00C20E30">
      <w:pPr>
        <w:pStyle w:val="Codecell"/>
      </w:pPr>
      <w:r w:rsidRPr="00840EC6">
        <w:t xml:space="preserve">t </w:t>
      </w:r>
      <w:r w:rsidRPr="00840EC6">
        <w:rPr>
          <w:color w:val="666666"/>
        </w:rPr>
        <w:t>=</w:t>
      </w:r>
      <w:r w:rsidRPr="00840EC6">
        <w:t xml:space="preserve"> matlab.double(</w:t>
      </w:r>
      <w:r w:rsidRPr="00840EC6">
        <w:rPr>
          <w:color w:val="008000"/>
        </w:rPr>
        <w:t>range</w:t>
      </w:r>
      <w:r w:rsidRPr="00840EC6">
        <w:t>(</w:t>
      </w:r>
      <w:r w:rsidRPr="00840EC6">
        <w:rPr>
          <w:color w:val="40A070"/>
        </w:rPr>
        <w:t>36</w:t>
      </w:r>
      <w:r w:rsidRPr="00840EC6">
        <w:t>))</w:t>
      </w:r>
      <w:r w:rsidRPr="00840EC6">
        <w:br/>
        <w:t xml:space="preserve">SineParams </w:t>
      </w:r>
      <w:r w:rsidRPr="00840EC6">
        <w:rPr>
          <w:color w:val="666666"/>
        </w:rPr>
        <w:t>=</w:t>
      </w:r>
      <w:r w:rsidRPr="00840EC6">
        <w:t xml:space="preserve"> m.sineFit(t,temp)</w:t>
      </w:r>
      <w:r w:rsidRPr="00840EC6">
        <w:br/>
        <w:t>SineParams</w:t>
      </w:r>
    </w:p>
    <w:p w14:paraId="35C9A9C5" w14:textId="77777777" w:rsidR="00D815F8" w:rsidRDefault="00D815F8" w:rsidP="00C20E30">
      <w:pPr>
        <w:pStyle w:val="Output"/>
      </w:pPr>
      <w:r w:rsidRPr="00840EC6">
        <w:t>matlab.double([[274.51842044220115,4.390270295890297,0.12378139169121775,1.3187000578012196,9.61367024285807]])</w:t>
      </w:r>
    </w:p>
    <w:p w14:paraId="353C7927" w14:textId="77777777" w:rsidR="00C20E30" w:rsidRPr="00840EC6" w:rsidRDefault="00C20E30" w:rsidP="00C20E30">
      <w:pPr>
        <w:pStyle w:val="Output"/>
      </w:pPr>
    </w:p>
    <w:p w14:paraId="1482BDE4" w14:textId="77777777" w:rsidR="00D815F8" w:rsidRDefault="00D815F8" w:rsidP="00C20E30">
      <w:pPr>
        <w:pStyle w:val="Codecell"/>
      </w:pPr>
      <w:r w:rsidRPr="00840EC6">
        <w:t>m.</w:t>
      </w:r>
      <w:r w:rsidRPr="00840EC6">
        <w:rPr>
          <w:color w:val="008000"/>
        </w:rPr>
        <w:t>print</w:t>
      </w:r>
      <w:r w:rsidRPr="00840EC6">
        <w:t>(m.tempdir()</w:t>
      </w:r>
      <w:r w:rsidRPr="00840EC6">
        <w:rPr>
          <w:color w:val="666666"/>
        </w:rPr>
        <w:t>+</w:t>
      </w:r>
      <w:r w:rsidRPr="00840EC6">
        <w:rPr>
          <w:color w:val="4070A0"/>
        </w:rPr>
        <w:t>"fft.png"</w:t>
      </w:r>
      <w:r w:rsidRPr="00840EC6">
        <w:t>,</w:t>
      </w:r>
      <w:r w:rsidRPr="00840EC6">
        <w:rPr>
          <w:color w:val="4070A0"/>
        </w:rPr>
        <w:t>'-dpng'</w:t>
      </w:r>
      <w:r w:rsidRPr="00840EC6">
        <w:t>,</w:t>
      </w:r>
      <w:r w:rsidRPr="00840EC6">
        <w:rPr>
          <w:color w:val="4070A0"/>
        </w:rPr>
        <w:t>'-r300'</w:t>
      </w:r>
      <w:r w:rsidRPr="00840EC6">
        <w:t>,nargout</w:t>
      </w:r>
      <w:r w:rsidRPr="00840EC6">
        <w:rPr>
          <w:color w:val="666666"/>
        </w:rPr>
        <w:t>=</w:t>
      </w:r>
      <w:r w:rsidRPr="00840EC6">
        <w:rPr>
          <w:color w:val="40A070"/>
        </w:rPr>
        <w:t>0</w:t>
      </w:r>
      <w:r w:rsidRPr="00840EC6">
        <w:t>)</w:t>
      </w:r>
      <w:r w:rsidRPr="00840EC6">
        <w:rPr>
          <w:rFonts w:ascii="Cambria" w:hAnsi="Cambria"/>
          <w:sz w:val="24"/>
        </w:rPr>
        <w:br/>
      </w:r>
      <w:r w:rsidRPr="00840EC6">
        <w:t xml:space="preserve">m.close(m.gcf()) </w:t>
      </w:r>
      <w:r w:rsidRPr="00840EC6">
        <w:rPr>
          <w:i/>
          <w:color w:val="60A0B0"/>
        </w:rPr>
        <w:t># close the current figure</w:t>
      </w:r>
      <w:r w:rsidRPr="00840EC6">
        <w:rPr>
          <w:rFonts w:ascii="Cambria" w:hAnsi="Cambria"/>
          <w:sz w:val="24"/>
        </w:rPr>
        <w:br/>
      </w:r>
      <w:r w:rsidRPr="00840EC6">
        <w:t>Image(m.tempdir()</w:t>
      </w:r>
      <w:r w:rsidRPr="00840EC6">
        <w:rPr>
          <w:color w:val="666666"/>
        </w:rPr>
        <w:t>+</w:t>
      </w:r>
      <w:r w:rsidRPr="00840EC6">
        <w:rPr>
          <w:color w:val="4070A0"/>
        </w:rPr>
        <w:t>"fft.png"</w:t>
      </w:r>
      <w:r w:rsidRPr="00840EC6">
        <w:t>)</w:t>
      </w:r>
    </w:p>
    <w:p w14:paraId="76BB86B4" w14:textId="77777777" w:rsidR="00D815F8" w:rsidRDefault="00D815F8" w:rsidP="00D815F8">
      <w:pPr>
        <w:pStyle w:val="FirstParagraph"/>
      </w:pPr>
      <w:r>
        <w:rPr>
          <w:noProof/>
        </w:rPr>
        <w:lastRenderedPageBreak/>
        <w:drawing>
          <wp:inline distT="0" distB="0" distL="0" distR="0" wp14:anchorId="02F0F6E8" wp14:editId="713CD89A">
            <wp:extent cx="2917517" cy="2180492"/>
            <wp:effectExtent l="0" t="0" r="0" b="0"/>
            <wp:docPr id="29"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graph with red and blue lines&#10;&#10;Description automatically generated"/>
                    <pic:cNvPicPr>
                      <a:picLocks noChangeAspect="1" noChangeArrowheads="1"/>
                    </pic:cNvPicPr>
                  </pic:nvPicPr>
                  <pic:blipFill>
                    <a:blip r:embed="rId161"/>
                    <a:stretch>
                      <a:fillRect/>
                    </a:stretch>
                  </pic:blipFill>
                  <pic:spPr bwMode="auto">
                    <a:xfrm>
                      <a:off x="0" y="0"/>
                      <a:ext cx="2917517" cy="2180492"/>
                    </a:xfrm>
                    <a:prstGeom prst="rect">
                      <a:avLst/>
                    </a:prstGeom>
                    <a:noFill/>
                    <a:ln w="9525">
                      <a:noFill/>
                      <a:headEnd/>
                      <a:tailEnd/>
                    </a:ln>
                  </pic:spPr>
                </pic:pic>
              </a:graphicData>
            </a:graphic>
          </wp:inline>
        </w:drawing>
      </w:r>
    </w:p>
    <w:p w14:paraId="132B8E0C" w14:textId="77777777" w:rsidR="00D815F8" w:rsidRPr="00B56F9D" w:rsidRDefault="00D815F8" w:rsidP="00C20E30">
      <w:pPr>
        <w:pStyle w:val="Codecell"/>
      </w:pPr>
      <w:r w:rsidRPr="00B56F9D">
        <w:t>m.</w:t>
      </w:r>
      <w:r w:rsidRPr="00B56F9D">
        <w:rPr>
          <w:color w:val="008000"/>
        </w:rPr>
        <w:t>print</w:t>
      </w:r>
      <w:r w:rsidRPr="00B56F9D">
        <w:t>(m.tempdir()</w:t>
      </w:r>
      <w:r w:rsidRPr="00B56F9D">
        <w:rPr>
          <w:color w:val="666666"/>
        </w:rPr>
        <w:t>+</w:t>
      </w:r>
      <w:r w:rsidRPr="00B56F9D">
        <w:rPr>
          <w:color w:val="4070A0"/>
        </w:rPr>
        <w:t>"sine.png"</w:t>
      </w:r>
      <w:r w:rsidRPr="00B56F9D">
        <w:t>,</w:t>
      </w:r>
      <w:r w:rsidRPr="00B56F9D">
        <w:rPr>
          <w:color w:val="4070A0"/>
        </w:rPr>
        <w:t>'-dpng'</w:t>
      </w:r>
      <w:r w:rsidRPr="00B56F9D">
        <w:t>,</w:t>
      </w:r>
      <w:r w:rsidRPr="00B56F9D">
        <w:rPr>
          <w:color w:val="4070A0"/>
        </w:rPr>
        <w:t>'-r300'</w:t>
      </w:r>
      <w:r w:rsidRPr="00B56F9D">
        <w:t>,nargout</w:t>
      </w:r>
      <w:r w:rsidRPr="00B56F9D">
        <w:rPr>
          <w:color w:val="666666"/>
        </w:rPr>
        <w:t>=</w:t>
      </w:r>
      <w:r w:rsidRPr="00B56F9D">
        <w:rPr>
          <w:color w:val="40A070"/>
        </w:rPr>
        <w:t>0</w:t>
      </w:r>
      <w:r w:rsidRPr="00B56F9D">
        <w:t>)</w:t>
      </w:r>
      <w:r w:rsidRPr="00B56F9D">
        <w:br/>
        <w:t>m.close(m.gcf())</w:t>
      </w:r>
      <w:r w:rsidRPr="00B56F9D">
        <w:br/>
        <w:t>Image(m.tempdir()</w:t>
      </w:r>
      <w:r w:rsidRPr="00B56F9D">
        <w:rPr>
          <w:color w:val="666666"/>
        </w:rPr>
        <w:t>+</w:t>
      </w:r>
      <w:r w:rsidRPr="00B56F9D">
        <w:rPr>
          <w:color w:val="4070A0"/>
        </w:rPr>
        <w:t>"sine.png"</w:t>
      </w:r>
      <w:r w:rsidRPr="00B56F9D">
        <w:t>)</w:t>
      </w:r>
    </w:p>
    <w:p w14:paraId="08F51025" w14:textId="77777777" w:rsidR="00D815F8" w:rsidRDefault="00D815F8" w:rsidP="00D815F8">
      <w:pPr>
        <w:pStyle w:val="FirstParagraph"/>
      </w:pPr>
      <w:r>
        <w:rPr>
          <w:noProof/>
        </w:rPr>
        <w:drawing>
          <wp:inline distT="0" distB="0" distL="0" distR="0" wp14:anchorId="464E803C" wp14:editId="4C9A6B1E">
            <wp:extent cx="2917517" cy="2605581"/>
            <wp:effectExtent l="0" t="0" r="0" b="0"/>
            <wp:docPr id="1464640124" name="Picture 1464640124" descr="A graph of a function&#10;&#10;Description automatically generated"/>
            <wp:cNvGraphicFramePr/>
            <a:graphic xmlns:a="http://schemas.openxmlformats.org/drawingml/2006/main">
              <a:graphicData uri="http://schemas.openxmlformats.org/drawingml/2006/picture">
                <pic:pic xmlns:pic="http://schemas.openxmlformats.org/drawingml/2006/picture">
                  <pic:nvPicPr>
                    <pic:cNvPr id="1464640124" name="Picture 1464640124" descr="A graph of a function&#10;&#10;Description automatically generated"/>
                    <pic:cNvPicPr>
                      <a:picLocks noChangeAspect="1" noChangeArrowheads="1"/>
                    </pic:cNvPicPr>
                  </pic:nvPicPr>
                  <pic:blipFill>
                    <a:blip r:embed="rId162"/>
                    <a:stretch>
                      <a:fillRect/>
                    </a:stretch>
                  </pic:blipFill>
                  <pic:spPr bwMode="auto">
                    <a:xfrm>
                      <a:off x="0" y="0"/>
                      <a:ext cx="2917517" cy="2605581"/>
                    </a:xfrm>
                    <a:prstGeom prst="rect">
                      <a:avLst/>
                    </a:prstGeom>
                    <a:noFill/>
                    <a:ln w="9525">
                      <a:noFill/>
                      <a:headEnd/>
                      <a:tailEnd/>
                    </a:ln>
                  </pic:spPr>
                </pic:pic>
              </a:graphicData>
            </a:graphic>
          </wp:inline>
        </w:drawing>
      </w:r>
    </w:p>
    <w:p w14:paraId="3C790E3E" w14:textId="77777777" w:rsidR="00D815F8" w:rsidRPr="00C20E30" w:rsidRDefault="00D815F8" w:rsidP="00C20E30">
      <w:pPr>
        <w:rPr>
          <w:b/>
          <w:bCs/>
        </w:rPr>
      </w:pPr>
      <w:bookmarkStart w:id="109" w:name="X43a8f284c018d4176c0d7b7f3aba474203652e7"/>
      <w:r w:rsidRPr="00C20E30">
        <w:rPr>
          <w:b/>
          <w:bCs/>
        </w:rPr>
        <w:t>Sine Fit 2: retrieve the values of the sine model</w:t>
      </w:r>
    </w:p>
    <w:p w14:paraId="0B244036" w14:textId="77777777" w:rsidR="00D815F8" w:rsidRDefault="00D815F8" w:rsidP="00C20E30">
      <w:r>
        <w:t>Create a function in MATLAB that returns the values of the sine model for a given set of parameters and a given set of x values.</w:t>
      </w:r>
    </w:p>
    <w:bookmarkEnd w:id="109"/>
    <w:p w14:paraId="08C00960" w14:textId="77777777" w:rsidR="00D815F8" w:rsidRPr="00DD7D57" w:rsidRDefault="00D815F8" w:rsidP="00C20E30">
      <w:pPr>
        <w:pStyle w:val="Codecell"/>
      </w:pPr>
      <w:r w:rsidRPr="00DD7D57">
        <w:t>m.edit(</w:t>
      </w:r>
      <w:r w:rsidRPr="00DD7D57">
        <w:rPr>
          <w:color w:val="4070A0"/>
        </w:rPr>
        <w:t>'sineFit2.m'</w:t>
      </w:r>
      <w:r w:rsidRPr="00DD7D57">
        <w:t>,nargout</w:t>
      </w:r>
      <w:r w:rsidRPr="00DD7D57">
        <w:rPr>
          <w:color w:val="666666"/>
        </w:rPr>
        <w:t>=</w:t>
      </w:r>
      <w:r w:rsidRPr="00DD7D57">
        <w:rPr>
          <w:color w:val="40A070"/>
        </w:rPr>
        <w:t>0</w:t>
      </w:r>
      <w:r w:rsidRPr="00DD7D57">
        <w:t>)</w:t>
      </w:r>
    </w:p>
    <w:p w14:paraId="4A344C5D" w14:textId="77777777" w:rsidR="00D815F8" w:rsidRPr="00DD7D57" w:rsidRDefault="00D815F8" w:rsidP="00464D58">
      <w:pPr>
        <w:pStyle w:val="Output"/>
      </w:pPr>
      <w:r w:rsidRPr="00DD7D57">
        <w:rPr>
          <w:b/>
          <w:color w:val="007020"/>
        </w:rPr>
        <w:t>function</w:t>
      </w:r>
      <w:r w:rsidRPr="00DD7D57">
        <w:t xml:space="preserve"> Sine</w:t>
      </w:r>
      <w:r w:rsidRPr="00DD7D57">
        <w:rPr>
          <w:color w:val="666666"/>
        </w:rPr>
        <w:t>=</w:t>
      </w:r>
      <w:r w:rsidRPr="00DD7D57">
        <w:t>sineFit2(y)</w:t>
      </w:r>
      <w:r w:rsidRPr="00DD7D57">
        <w:br/>
        <w:t xml:space="preserve">    s </w:t>
      </w:r>
      <w:r w:rsidRPr="00DD7D57">
        <w:rPr>
          <w:color w:val="666666"/>
        </w:rPr>
        <w:t>=</w:t>
      </w:r>
      <w:r w:rsidRPr="00DD7D57">
        <w:t xml:space="preserve"> size(y)</w:t>
      </w:r>
      <w:r w:rsidRPr="00DD7D57">
        <w:rPr>
          <w:color w:val="666666"/>
        </w:rPr>
        <w:t>;</w:t>
      </w:r>
      <w:r w:rsidRPr="00DD7D57">
        <w:br/>
      </w:r>
      <w:r w:rsidRPr="00DD7D57">
        <w:lastRenderedPageBreak/>
        <w:t xml:space="preserve">    </w:t>
      </w:r>
      <w:r w:rsidRPr="00DD7D57">
        <w:rPr>
          <w:b/>
          <w:color w:val="007020"/>
        </w:rPr>
        <w:t>if</w:t>
      </w:r>
      <w:r w:rsidRPr="00DD7D57">
        <w:t xml:space="preserve"> s(</w:t>
      </w:r>
      <w:r w:rsidRPr="00DD7D57">
        <w:rPr>
          <w:color w:val="40A070"/>
        </w:rPr>
        <w:t>1</w:t>
      </w:r>
      <w:r w:rsidRPr="00DD7D57">
        <w:t>)</w:t>
      </w:r>
      <w:r w:rsidRPr="00DD7D57">
        <w:rPr>
          <w:color w:val="666666"/>
        </w:rPr>
        <w:t>&gt;</w:t>
      </w:r>
      <w:r w:rsidRPr="00DD7D57">
        <w:t>s(</w:t>
      </w:r>
      <w:r w:rsidRPr="00DD7D57">
        <w:rPr>
          <w:color w:val="40A070"/>
        </w:rPr>
        <w:t>2</w:t>
      </w:r>
      <w:r w:rsidRPr="00DD7D57">
        <w:t>)</w:t>
      </w:r>
      <w:r w:rsidRPr="00DD7D57">
        <w:br/>
        <w:t xml:space="preserve">        y </w:t>
      </w:r>
      <w:r w:rsidRPr="00DD7D57">
        <w:rPr>
          <w:color w:val="666666"/>
        </w:rPr>
        <w:t>=</w:t>
      </w:r>
      <w:r w:rsidRPr="00DD7D57">
        <w:t xml:space="preserve"> y</w:t>
      </w:r>
      <w:r w:rsidRPr="00DD7D57">
        <w:rPr>
          <w:color w:val="666666"/>
        </w:rPr>
        <w:t>';</w:t>
      </w:r>
      <w:r w:rsidRPr="00DD7D57">
        <w:br/>
        <w:t xml:space="preserve">    </w:t>
      </w:r>
      <w:r w:rsidRPr="00DD7D57">
        <w:rPr>
          <w:b/>
          <w:color w:val="007020"/>
        </w:rPr>
        <w:t>end</w:t>
      </w:r>
      <w:r w:rsidRPr="00DD7D57">
        <w:br/>
        <w:t xml:space="preserve">    n</w:t>
      </w:r>
      <w:r w:rsidRPr="00DD7D57">
        <w:rPr>
          <w:color w:val="666666"/>
        </w:rPr>
        <w:t>=</w:t>
      </w:r>
      <w:r w:rsidRPr="00DD7D57">
        <w:t>length(y)</w:t>
      </w:r>
      <w:r w:rsidRPr="00DD7D57">
        <w:rPr>
          <w:color w:val="666666"/>
        </w:rPr>
        <w:t>;</w:t>
      </w:r>
      <w:r w:rsidRPr="00DD7D57">
        <w:br/>
        <w:t xml:space="preserve">    x </w:t>
      </w:r>
      <w:r w:rsidRPr="00DD7D57">
        <w:rPr>
          <w:color w:val="666666"/>
        </w:rPr>
        <w:t>=</w:t>
      </w:r>
      <w:r w:rsidRPr="00DD7D57">
        <w:t xml:space="preserve"> linspace(</w:t>
      </w:r>
      <w:r w:rsidRPr="00DD7D57">
        <w:rPr>
          <w:color w:val="40A070"/>
        </w:rPr>
        <w:t>1</w:t>
      </w:r>
      <w:r w:rsidRPr="00DD7D57">
        <w:rPr>
          <w:color w:val="666666"/>
        </w:rPr>
        <w:t>,</w:t>
      </w:r>
      <w:r w:rsidRPr="00DD7D57">
        <w:t>n</w:t>
      </w:r>
      <w:r w:rsidRPr="00DD7D57">
        <w:rPr>
          <w:color w:val="666666"/>
        </w:rPr>
        <w:t>,</w:t>
      </w:r>
      <w:r w:rsidRPr="00DD7D57">
        <w:t>n)</w:t>
      </w:r>
      <w:r w:rsidRPr="00DD7D57">
        <w:rPr>
          <w:color w:val="666666"/>
        </w:rPr>
        <w:t>;</w:t>
      </w:r>
      <w:r w:rsidRPr="00DD7D57">
        <w:br/>
        <w:t xml:space="preserve">    SineP </w:t>
      </w:r>
      <w:r w:rsidRPr="00DD7D57">
        <w:rPr>
          <w:color w:val="666666"/>
        </w:rPr>
        <w:t>=</w:t>
      </w:r>
      <w:r w:rsidRPr="00DD7D57">
        <w:t xml:space="preserve"> sineFit(x</w:t>
      </w:r>
      <w:r w:rsidRPr="00DD7D57">
        <w:rPr>
          <w:color w:val="666666"/>
        </w:rPr>
        <w:t>,</w:t>
      </w:r>
      <w:r w:rsidRPr="00DD7D57">
        <w:t>y</w:t>
      </w:r>
      <w:r w:rsidRPr="00DD7D57">
        <w:rPr>
          <w:color w:val="666666"/>
        </w:rPr>
        <w:t>,</w:t>
      </w:r>
      <w:r w:rsidRPr="00DD7D57">
        <w:rPr>
          <w:color w:val="40A070"/>
        </w:rPr>
        <w:t>0</w:t>
      </w:r>
      <w:r w:rsidRPr="00DD7D57">
        <w:t>)</w:t>
      </w:r>
      <w:r w:rsidRPr="00DD7D57">
        <w:rPr>
          <w:color w:val="666666"/>
        </w:rPr>
        <w:t>;</w:t>
      </w:r>
      <w:r w:rsidRPr="00DD7D57">
        <w:t xml:space="preserve"> </w:t>
      </w:r>
      <w:r w:rsidRPr="00DD7D57">
        <w:rPr>
          <w:i/>
          <w:color w:val="60A0B0"/>
        </w:rPr>
        <w:t>% does not generate plots</w:t>
      </w:r>
      <w:r w:rsidRPr="00DD7D57">
        <w:br/>
        <w:t xml:space="preserve">    Sine </w:t>
      </w:r>
      <w:r w:rsidRPr="00DD7D57">
        <w:rPr>
          <w:color w:val="666666"/>
        </w:rPr>
        <w:t>=</w:t>
      </w:r>
      <w:r w:rsidRPr="00DD7D57">
        <w:t xml:space="preserve"> SineP(</w:t>
      </w:r>
      <w:r w:rsidRPr="00DD7D57">
        <w:rPr>
          <w:color w:val="40A070"/>
        </w:rPr>
        <w:t>1</w:t>
      </w:r>
      <w:r w:rsidRPr="00DD7D57">
        <w:t>)</w:t>
      </w:r>
      <w:r w:rsidRPr="00DD7D57">
        <w:rPr>
          <w:color w:val="666666"/>
        </w:rPr>
        <w:t>+</w:t>
      </w:r>
      <w:r w:rsidRPr="00DD7D57">
        <w:t>SineP(</w:t>
      </w:r>
      <w:r w:rsidRPr="00DD7D57">
        <w:rPr>
          <w:color w:val="40A070"/>
        </w:rPr>
        <w:t>2</w:t>
      </w:r>
      <w:r w:rsidRPr="00DD7D57">
        <w:t>)</w:t>
      </w:r>
      <w:r w:rsidRPr="00DD7D57">
        <w:rPr>
          <w:color w:val="666666"/>
        </w:rPr>
        <w:t>*</w:t>
      </w:r>
      <w:r w:rsidRPr="00DD7D57">
        <w:t>sin(</w:t>
      </w:r>
      <w:r w:rsidRPr="00DD7D57">
        <w:rPr>
          <w:color w:val="40A070"/>
        </w:rPr>
        <w:t>2</w:t>
      </w:r>
      <w:r w:rsidRPr="00DD7D57">
        <w:rPr>
          <w:color w:val="666666"/>
        </w:rPr>
        <w:t>*</w:t>
      </w:r>
      <w:r w:rsidRPr="00DD7D57">
        <w:t>pi</w:t>
      </w:r>
      <w:r w:rsidRPr="00DD7D57">
        <w:rPr>
          <w:color w:val="666666"/>
        </w:rPr>
        <w:t>*</w:t>
      </w:r>
      <w:r w:rsidRPr="00DD7D57">
        <w:t>SineP(</w:t>
      </w:r>
      <w:r w:rsidRPr="00DD7D57">
        <w:rPr>
          <w:color w:val="40A070"/>
        </w:rPr>
        <w:t>3</w:t>
      </w:r>
      <w:r w:rsidRPr="00DD7D57">
        <w:t>)</w:t>
      </w:r>
      <w:r w:rsidRPr="00DD7D57">
        <w:rPr>
          <w:color w:val="666666"/>
        </w:rPr>
        <w:t>*</w:t>
      </w:r>
      <w:r w:rsidRPr="00DD7D57">
        <w:t>x</w:t>
      </w:r>
      <w:r w:rsidRPr="00DD7D57">
        <w:rPr>
          <w:color w:val="666666"/>
        </w:rPr>
        <w:t>+</w:t>
      </w:r>
      <w:r w:rsidRPr="00DD7D57">
        <w:t>SineP(</w:t>
      </w:r>
      <w:r w:rsidRPr="00DD7D57">
        <w:rPr>
          <w:color w:val="40A070"/>
        </w:rPr>
        <w:t>4</w:t>
      </w:r>
      <w:r w:rsidRPr="00DD7D57">
        <w:t>))</w:t>
      </w:r>
      <w:r w:rsidRPr="00DD7D57">
        <w:rPr>
          <w:color w:val="666666"/>
        </w:rPr>
        <w:t>;</w:t>
      </w:r>
      <w:r w:rsidRPr="00DD7D57">
        <w:br/>
      </w:r>
      <w:r w:rsidRPr="00DD7D57">
        <w:rPr>
          <w:b/>
          <w:color w:val="007020"/>
        </w:rPr>
        <w:t>end</w:t>
      </w:r>
    </w:p>
    <w:p w14:paraId="5362773B" w14:textId="77777777" w:rsidR="00D815F8" w:rsidRPr="00DD7D57" w:rsidRDefault="00D815F8" w:rsidP="00464D58">
      <w:pPr>
        <w:pStyle w:val="Codecell"/>
      </w:pPr>
      <w:r w:rsidRPr="00DD7D57">
        <w:t xml:space="preserve">mat_temp </w:t>
      </w:r>
      <w:r w:rsidRPr="00DD7D57">
        <w:rPr>
          <w:color w:val="666666"/>
        </w:rPr>
        <w:t>=</w:t>
      </w:r>
      <w:r w:rsidRPr="00DD7D57">
        <w:t xml:space="preserve"> matlab.double(temp)</w:t>
      </w:r>
      <w:r w:rsidRPr="00DD7D57">
        <w:br/>
        <w:t xml:space="preserve">SineVal </w:t>
      </w:r>
      <w:r w:rsidRPr="00DD7D57">
        <w:rPr>
          <w:color w:val="666666"/>
        </w:rPr>
        <w:t>=</w:t>
      </w:r>
      <w:r w:rsidRPr="00DD7D57">
        <w:t xml:space="preserve"> m.sineFit2(mat_temp)[</w:t>
      </w:r>
      <w:r w:rsidRPr="00DD7D57">
        <w:rPr>
          <w:color w:val="40A070"/>
        </w:rPr>
        <w:t>0</w:t>
      </w:r>
      <w:r w:rsidRPr="00DD7D57">
        <w:t>]</w:t>
      </w:r>
      <w:r w:rsidRPr="00DD7D57">
        <w:br/>
        <w:t>SineVal</w:t>
      </w:r>
    </w:p>
    <w:p w14:paraId="0384FE69" w14:textId="77777777" w:rsidR="00D815F8" w:rsidRDefault="00D815F8" w:rsidP="00464D58">
      <w:pPr>
        <w:pStyle w:val="Output"/>
      </w:pPr>
      <w:r w:rsidRPr="00DD7D57">
        <w:t>matlab.double([278.76990973043,278.3159918142903,275.67845197258595,272.3738730375523,270.3023846684254,270.65509065371265,273.22918539644996,276.5445669343253,278.6948941220223,278.44373092737726,275.9354959419373,272.6124218319101,270.38527296408427,270.5346577616464,272.9746801119398,276.3023295473256,278.60421089340406,278.55674462500303,276.187223800081,272.85812057806464,270.4836660592461,270.4291692722226,272.72596581629216,276.05339992247,278.4982002304407,278.6546089515687,276.432691224009,273.11004757040575,270.59719484552426,270.33902091123986,272.48397552754307,275.7987118855729,278.37725981779397,278.7369567822915,276.67097737588534,273.3672577389005])</w:t>
      </w:r>
    </w:p>
    <w:p w14:paraId="1D858A4B" w14:textId="77777777" w:rsidR="00464D58" w:rsidRPr="00DD7D57" w:rsidRDefault="00464D58" w:rsidP="00464D58">
      <w:pPr>
        <w:pStyle w:val="Output"/>
      </w:pPr>
    </w:p>
    <w:p w14:paraId="2020ABCF" w14:textId="77777777" w:rsidR="00D815F8" w:rsidRDefault="00D815F8" w:rsidP="00464D58">
      <w:pPr>
        <w:pStyle w:val="Codecell"/>
      </w:pPr>
      <w:r w:rsidRPr="00DD7D57">
        <w:t>m.plot(dt,temp,dt,SineVal)</w:t>
      </w:r>
      <w:r w:rsidRPr="00DD7D57">
        <w:rPr>
          <w:rFonts w:ascii="Cambria" w:hAnsi="Cambria"/>
          <w:sz w:val="24"/>
        </w:rPr>
        <w:br/>
      </w:r>
      <w:r w:rsidRPr="00DD7D57">
        <w:t>m.</w:t>
      </w:r>
      <w:r w:rsidRPr="00DD7D57">
        <w:rPr>
          <w:color w:val="008000"/>
        </w:rPr>
        <w:t>print</w:t>
      </w:r>
      <w:r w:rsidRPr="00DD7D57">
        <w:t>(m.tempdir()</w:t>
      </w:r>
      <w:r w:rsidRPr="00DD7D57">
        <w:rPr>
          <w:color w:val="666666"/>
        </w:rPr>
        <w:t>+</w:t>
      </w:r>
      <w:r w:rsidRPr="00DD7D57">
        <w:rPr>
          <w:color w:val="4070A0"/>
        </w:rPr>
        <w:t>"sine2.png"</w:t>
      </w:r>
      <w:r w:rsidRPr="00DD7D57">
        <w:t>,</w:t>
      </w:r>
      <w:r w:rsidRPr="00DD7D57">
        <w:rPr>
          <w:color w:val="4070A0"/>
        </w:rPr>
        <w:t>'-dpng'</w:t>
      </w:r>
      <w:r w:rsidRPr="00DD7D57">
        <w:t>,</w:t>
      </w:r>
      <w:r w:rsidRPr="00DD7D57">
        <w:rPr>
          <w:color w:val="4070A0"/>
        </w:rPr>
        <w:t>'-r300'</w:t>
      </w:r>
      <w:r w:rsidRPr="00DD7D57">
        <w:t>,nargout</w:t>
      </w:r>
      <w:r w:rsidRPr="00DD7D57">
        <w:rPr>
          <w:color w:val="666666"/>
        </w:rPr>
        <w:t>=</w:t>
      </w:r>
      <w:r w:rsidRPr="00DD7D57">
        <w:rPr>
          <w:color w:val="40A070"/>
        </w:rPr>
        <w:t>0</w:t>
      </w:r>
      <w:r w:rsidRPr="00DD7D57">
        <w:t>)</w:t>
      </w:r>
      <w:r w:rsidRPr="00DD7D57">
        <w:rPr>
          <w:rFonts w:ascii="Cambria" w:hAnsi="Cambria"/>
          <w:sz w:val="24"/>
        </w:rPr>
        <w:br/>
      </w:r>
      <w:r w:rsidRPr="00DD7D57">
        <w:t>m.close(m.gcf())</w:t>
      </w:r>
      <w:r w:rsidRPr="00DD7D57">
        <w:rPr>
          <w:rFonts w:ascii="Cambria" w:hAnsi="Cambria"/>
          <w:sz w:val="24"/>
        </w:rPr>
        <w:br/>
      </w:r>
      <w:r w:rsidRPr="00DD7D57">
        <w:t>Image(m.tempdir()</w:t>
      </w:r>
      <w:r w:rsidRPr="00DD7D57">
        <w:rPr>
          <w:color w:val="666666"/>
        </w:rPr>
        <w:t>+</w:t>
      </w:r>
      <w:r w:rsidRPr="00DD7D57">
        <w:rPr>
          <w:color w:val="4070A0"/>
        </w:rPr>
        <w:t>"sine2.png"</w:t>
      </w:r>
      <w:r w:rsidRPr="00DD7D57">
        <w:t>)</w:t>
      </w:r>
    </w:p>
    <w:p w14:paraId="206BD761" w14:textId="77777777" w:rsidR="00D815F8" w:rsidRPr="00C50F28" w:rsidRDefault="00D815F8" w:rsidP="00D815F8">
      <w:pPr>
        <w:pStyle w:val="FirstParagraph"/>
        <w:rPr>
          <w:lang w:val="fr-FR"/>
        </w:rPr>
      </w:pPr>
      <w:r>
        <w:rPr>
          <w:noProof/>
        </w:rPr>
        <w:lastRenderedPageBreak/>
        <w:drawing>
          <wp:inline distT="0" distB="0" distL="0" distR="0" wp14:anchorId="5B0C3843" wp14:editId="7ED73E6C">
            <wp:extent cx="4406655" cy="3254225"/>
            <wp:effectExtent l="0" t="0" r="0" b="3810"/>
            <wp:docPr id="1894183159" name="Picture 1894183159"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894183159" name="Picture 1894183159" descr="A graph with red and blue lines&#10;&#10;Description automatically generated"/>
                    <pic:cNvPicPr>
                      <a:picLocks noChangeAspect="1" noChangeArrowheads="1"/>
                    </pic:cNvPicPr>
                  </pic:nvPicPr>
                  <pic:blipFill>
                    <a:blip r:embed="rId163"/>
                    <a:stretch>
                      <a:fillRect/>
                    </a:stretch>
                  </pic:blipFill>
                  <pic:spPr bwMode="auto">
                    <a:xfrm>
                      <a:off x="0" y="0"/>
                      <a:ext cx="4416497" cy="3261493"/>
                    </a:xfrm>
                    <a:prstGeom prst="rect">
                      <a:avLst/>
                    </a:prstGeom>
                    <a:noFill/>
                    <a:ln w="9525">
                      <a:noFill/>
                      <a:headEnd/>
                      <a:tailEnd/>
                    </a:ln>
                  </pic:spPr>
                </pic:pic>
              </a:graphicData>
            </a:graphic>
          </wp:inline>
        </w:drawing>
      </w:r>
    </w:p>
    <w:p w14:paraId="64325A09" w14:textId="77777777" w:rsidR="00D815F8" w:rsidRPr="00C322C7" w:rsidRDefault="00D815F8" w:rsidP="00464D58">
      <w:pPr>
        <w:pStyle w:val="Codecell"/>
      </w:pPr>
      <w:r w:rsidRPr="00C322C7">
        <w:rPr>
          <w:rStyle w:val="NormalTok"/>
          <w:color w:val="auto"/>
        </w:rPr>
        <w:t>m.quit()</w:t>
      </w:r>
    </w:p>
    <w:p w14:paraId="7AB4F524" w14:textId="77777777" w:rsidR="00D815F8" w:rsidRPr="00464D58" w:rsidRDefault="00D815F8" w:rsidP="00464D58">
      <w:pPr>
        <w:rPr>
          <w:b/>
          <w:bCs/>
        </w:rPr>
      </w:pPr>
      <w:bookmarkStart w:id="110" w:name="sine-fit-2-retrieve-only-the-parameters"/>
      <w:r w:rsidRPr="00464D58">
        <w:rPr>
          <w:b/>
          <w:bCs/>
        </w:rPr>
        <w:t>Sine Fit 2: retrieve only the parameters</w:t>
      </w:r>
    </w:p>
    <w:p w14:paraId="0B2D592C" w14:textId="77777777" w:rsidR="00D815F8" w:rsidRDefault="00D815F8" w:rsidP="00464D58">
      <w:r>
        <w:t xml:space="preserve">This second implementation does a minimal work from the MATLAB side, of fitting the parameters </w:t>
      </w:r>
      <w:r>
        <w:rPr>
          <w:i/>
          <w:iCs/>
        </w:rPr>
        <w:t>(a,b,c,d)</w:t>
      </w:r>
      <w:r>
        <w:t xml:space="preserve"> of the Sine model:</w:t>
      </w:r>
    </w:p>
    <w:p w14:paraId="65C2A075" w14:textId="77777777" w:rsidR="00D815F8" w:rsidRDefault="00D815F8" w:rsidP="00464D58">
      <m:oMathPara>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si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e>
          </m:d>
        </m:oMath>
      </m:oMathPara>
    </w:p>
    <w:bookmarkEnd w:id="110"/>
    <w:p w14:paraId="7692A089" w14:textId="77777777" w:rsidR="00D815F8" w:rsidRPr="000F7EF3" w:rsidRDefault="00D815F8" w:rsidP="00464D58">
      <w:pPr>
        <w:pStyle w:val="Codecell"/>
      </w:pPr>
      <w:r w:rsidRPr="00EC592A">
        <w:t># need to grab the first element of the matlab double array, to return a list</w:t>
      </w:r>
      <w:r w:rsidRPr="000F7EF3">
        <w:br/>
        <w:t xml:space="preserve">SineP </w:t>
      </w:r>
      <w:r w:rsidRPr="000F7EF3">
        <w:rPr>
          <w:color w:val="666666"/>
        </w:rPr>
        <w:t>=</w:t>
      </w:r>
      <w:r w:rsidRPr="000F7EF3">
        <w:t xml:space="preserve"> SineParams[</w:t>
      </w:r>
      <w:r w:rsidRPr="000F7EF3">
        <w:rPr>
          <w:color w:val="40A070"/>
        </w:rPr>
        <w:t>0</w:t>
      </w:r>
      <w:r w:rsidRPr="000F7EF3">
        <w:t>]</w:t>
      </w:r>
      <w:r w:rsidRPr="000F7EF3">
        <w:br/>
        <w:t>SineP</w:t>
      </w:r>
    </w:p>
    <w:p w14:paraId="7225A785" w14:textId="77777777" w:rsidR="00D815F8" w:rsidRDefault="00D815F8" w:rsidP="00464D58">
      <w:pPr>
        <w:pStyle w:val="Output"/>
      </w:pPr>
      <w:r w:rsidRPr="000F7EF3">
        <w:t>matlab.double([274.51842044220115,4.390270295890297,0.12378139169121775,1.3187000578012196,9.61367024285807])</w:t>
      </w:r>
    </w:p>
    <w:p w14:paraId="03A328DB" w14:textId="77777777" w:rsidR="00464D58" w:rsidRPr="000F7EF3" w:rsidRDefault="00464D58" w:rsidP="00464D58">
      <w:pPr>
        <w:pStyle w:val="Output"/>
      </w:pPr>
    </w:p>
    <w:p w14:paraId="29988DFB" w14:textId="77777777" w:rsidR="00D815F8" w:rsidRPr="000F7EF3" w:rsidRDefault="00D815F8" w:rsidP="00464D58">
      <w:pPr>
        <w:pStyle w:val="Codecell"/>
      </w:pPr>
      <w:r w:rsidRPr="000F7EF3">
        <w:rPr>
          <w:b/>
          <w:color w:val="008000"/>
        </w:rPr>
        <w:t>from</w:t>
      </w:r>
      <w:r w:rsidRPr="000F7EF3">
        <w:t xml:space="preserve"> math </w:t>
      </w:r>
      <w:r w:rsidRPr="000F7EF3">
        <w:rPr>
          <w:b/>
          <w:color w:val="008000"/>
        </w:rPr>
        <w:t>import</w:t>
      </w:r>
      <w:r w:rsidRPr="000F7EF3">
        <w:t xml:space="preserve"> sin,pi </w:t>
      </w:r>
      <w:r w:rsidRPr="000F7EF3">
        <w:br/>
      </w:r>
      <w:r w:rsidRPr="000F7EF3">
        <w:rPr>
          <w:i/>
          <w:color w:val="60A0B0"/>
        </w:rPr>
        <w:t># SineP(1)+SineP(2)*sin(2*pi*SineP(3)*tt+SineP(4)));</w:t>
      </w:r>
      <w:r w:rsidRPr="000F7EF3">
        <w:br/>
      </w:r>
      <w:r w:rsidRPr="000F7EF3">
        <w:rPr>
          <w:b/>
          <w:color w:val="007020"/>
        </w:rPr>
        <w:t>def</w:t>
      </w:r>
      <w:r w:rsidRPr="000F7EF3">
        <w:t xml:space="preserve"> Sine(t):</w:t>
      </w:r>
      <w:r w:rsidRPr="000F7EF3">
        <w:br/>
        <w:t xml:space="preserve">    </w:t>
      </w:r>
      <w:r w:rsidRPr="000F7EF3">
        <w:rPr>
          <w:b/>
          <w:color w:val="007020"/>
        </w:rPr>
        <w:t>return</w:t>
      </w:r>
      <w:r w:rsidRPr="000F7EF3">
        <w:t xml:space="preserve"> SineP[</w:t>
      </w:r>
      <w:r w:rsidRPr="000F7EF3">
        <w:rPr>
          <w:color w:val="40A070"/>
        </w:rPr>
        <w:t>0</w:t>
      </w:r>
      <w:r w:rsidRPr="000F7EF3">
        <w:t>]</w:t>
      </w:r>
      <w:r w:rsidRPr="000F7EF3">
        <w:rPr>
          <w:color w:val="666666"/>
        </w:rPr>
        <w:t>+</w:t>
      </w:r>
      <w:r w:rsidRPr="000F7EF3">
        <w:t>SineP[</w:t>
      </w:r>
      <w:r w:rsidRPr="000F7EF3">
        <w:rPr>
          <w:color w:val="40A070"/>
        </w:rPr>
        <w:t>1</w:t>
      </w:r>
      <w:r w:rsidRPr="000F7EF3">
        <w:t>]</w:t>
      </w:r>
      <w:r w:rsidRPr="000F7EF3">
        <w:rPr>
          <w:color w:val="666666"/>
        </w:rPr>
        <w:t>*</w:t>
      </w:r>
      <w:r w:rsidRPr="000F7EF3">
        <w:t>sin(</w:t>
      </w:r>
      <w:r w:rsidRPr="000F7EF3">
        <w:rPr>
          <w:color w:val="40A070"/>
        </w:rPr>
        <w:t>2</w:t>
      </w:r>
      <w:r w:rsidRPr="000F7EF3">
        <w:rPr>
          <w:color w:val="666666"/>
        </w:rPr>
        <w:t>*</w:t>
      </w:r>
      <w:r w:rsidRPr="000F7EF3">
        <w:t>pi</w:t>
      </w:r>
      <w:r w:rsidRPr="000F7EF3">
        <w:rPr>
          <w:color w:val="666666"/>
        </w:rPr>
        <w:t>*</w:t>
      </w:r>
      <w:r w:rsidRPr="000F7EF3">
        <w:t>SineP[</w:t>
      </w:r>
      <w:r w:rsidRPr="000F7EF3">
        <w:rPr>
          <w:color w:val="40A070"/>
        </w:rPr>
        <w:t>2</w:t>
      </w:r>
      <w:r w:rsidRPr="000F7EF3">
        <w:t>]</w:t>
      </w:r>
      <w:r w:rsidRPr="000F7EF3">
        <w:rPr>
          <w:color w:val="666666"/>
        </w:rPr>
        <w:t>*</w:t>
      </w:r>
      <w:r w:rsidRPr="000F7EF3">
        <w:t>t</w:t>
      </w:r>
      <w:r w:rsidRPr="000F7EF3">
        <w:rPr>
          <w:color w:val="666666"/>
        </w:rPr>
        <w:t>+</w:t>
      </w:r>
      <w:r w:rsidRPr="000F7EF3">
        <w:t>SineP[</w:t>
      </w:r>
      <w:r w:rsidRPr="000F7EF3">
        <w:rPr>
          <w:color w:val="40A070"/>
        </w:rPr>
        <w:t>3</w:t>
      </w:r>
      <w:r w:rsidRPr="000F7EF3">
        <w:t>])</w:t>
      </w:r>
    </w:p>
    <w:p w14:paraId="5C8BA8FA" w14:textId="77777777" w:rsidR="00D815F8" w:rsidRDefault="00D815F8" w:rsidP="00464D58">
      <w:pPr>
        <w:pStyle w:val="Codecell"/>
      </w:pPr>
    </w:p>
    <w:p w14:paraId="74DE7401" w14:textId="77777777" w:rsidR="00D815F8" w:rsidRPr="000F7EF3" w:rsidRDefault="00D815F8" w:rsidP="00464D58">
      <w:pPr>
        <w:pStyle w:val="Codecell"/>
      </w:pPr>
      <w:r w:rsidRPr="00C56546">
        <w:rPr>
          <w:rFonts w:eastAsia="Cambria" w:cs="Times New Roman"/>
          <w:i/>
          <w:color w:val="60A0B0"/>
          <w:sz w:val="22"/>
          <w:szCs w:val="24"/>
        </w:rPr>
        <w:lastRenderedPageBreak/>
        <w:t># generate a list from 1 to 40</w:t>
      </w:r>
      <w:r w:rsidRPr="000F7EF3">
        <w:br/>
        <w:t xml:space="preserve">t </w:t>
      </w:r>
      <w:r w:rsidRPr="000F7EF3">
        <w:rPr>
          <w:color w:val="666666"/>
        </w:rPr>
        <w:t>=</w:t>
      </w:r>
      <w:r w:rsidRPr="000F7EF3">
        <w:t xml:space="preserve"> </w:t>
      </w:r>
      <w:r w:rsidRPr="000F7EF3">
        <w:rPr>
          <w:color w:val="008000"/>
        </w:rPr>
        <w:t>list</w:t>
      </w:r>
      <w:r w:rsidRPr="000F7EF3">
        <w:t>(</w:t>
      </w:r>
      <w:r w:rsidRPr="000F7EF3">
        <w:rPr>
          <w:color w:val="008000"/>
        </w:rPr>
        <w:t>range</w:t>
      </w:r>
      <w:r w:rsidRPr="000F7EF3">
        <w:t>(</w:t>
      </w:r>
      <w:r w:rsidRPr="000F7EF3">
        <w:rPr>
          <w:color w:val="40A070"/>
        </w:rPr>
        <w:t>1</w:t>
      </w:r>
      <w:r w:rsidRPr="000F7EF3">
        <w:t>,</w:t>
      </w:r>
      <w:r w:rsidRPr="000F7EF3">
        <w:rPr>
          <w:color w:val="40A070"/>
        </w:rPr>
        <w:t>41</w:t>
      </w:r>
      <w:r w:rsidRPr="000F7EF3">
        <w:t>))</w:t>
      </w:r>
      <w:r w:rsidRPr="000F7EF3">
        <w:br/>
        <w:t>Sine(t[</w:t>
      </w:r>
      <w:r w:rsidRPr="000F7EF3">
        <w:rPr>
          <w:color w:val="40A070"/>
        </w:rPr>
        <w:t>0</w:t>
      </w:r>
      <w:r w:rsidRPr="000F7EF3">
        <w:t>])</w:t>
      </w:r>
    </w:p>
    <w:p w14:paraId="15154DDE" w14:textId="77777777" w:rsidR="00D815F8" w:rsidRPr="000F7EF3" w:rsidRDefault="00D815F8" w:rsidP="00464D58">
      <w:pPr>
        <w:pStyle w:val="Output"/>
      </w:pPr>
      <w:r w:rsidRPr="000F7EF3">
        <w:t>278.3160060160971</w:t>
      </w:r>
    </w:p>
    <w:p w14:paraId="6D58E8BB" w14:textId="77777777" w:rsidR="00D815F8" w:rsidRPr="000F7EF3" w:rsidRDefault="00D815F8" w:rsidP="00464D58">
      <w:pPr>
        <w:pStyle w:val="Codecell"/>
      </w:pPr>
      <w:r w:rsidRPr="00042941">
        <w:t xml:space="preserve"># </w:t>
      </w:r>
      <w:r w:rsidRPr="006F4B74">
        <w:t>need to use the concept of list comprehension in Python to generate a list of Sine values</w:t>
      </w:r>
      <w:r w:rsidRPr="00042941">
        <w:br/>
      </w:r>
      <w:r w:rsidRPr="000F7EF3">
        <w:t xml:space="preserve">SineFit </w:t>
      </w:r>
      <w:r w:rsidRPr="000F7EF3">
        <w:rPr>
          <w:color w:val="666666"/>
        </w:rPr>
        <w:t>=</w:t>
      </w:r>
      <w:r w:rsidRPr="000F7EF3">
        <w:t xml:space="preserve"> [ Sine(x) </w:t>
      </w:r>
      <w:r w:rsidRPr="000F7EF3">
        <w:rPr>
          <w:b/>
          <w:color w:val="007020"/>
        </w:rPr>
        <w:t>for</w:t>
      </w:r>
      <w:r w:rsidRPr="000F7EF3">
        <w:t xml:space="preserve"> x </w:t>
      </w:r>
      <w:r w:rsidRPr="000F7EF3">
        <w:rPr>
          <w:b/>
          <w:color w:val="007020"/>
        </w:rPr>
        <w:t>in</w:t>
      </w:r>
      <w:r w:rsidRPr="000F7EF3">
        <w:t xml:space="preserve"> t ]</w:t>
      </w:r>
      <w:r w:rsidRPr="000F7EF3">
        <w:br/>
        <w:t>SineFit</w:t>
      </w:r>
    </w:p>
    <w:p w14:paraId="06E538C9" w14:textId="77777777" w:rsidR="00D815F8" w:rsidRDefault="00D815F8" w:rsidP="00464D58">
      <w:pPr>
        <w:pStyle w:val="Output"/>
      </w:pPr>
      <w:r w:rsidRPr="000F7EF3">
        <w:t>[278.3160060160971,</w:t>
      </w:r>
      <w:r w:rsidRPr="000F7EF3">
        <w:br/>
        <w:t xml:space="preserve"> 275.67847973668944,</w:t>
      </w:r>
      <w:r w:rsidRPr="000F7EF3">
        <w:br/>
        <w:t xml:space="preserve"> 272.3739196764843,</w:t>
      </w:r>
      <w:r w:rsidRPr="000F7EF3">
        <w:br/>
        <w:t xml:space="preserve"> </w:t>
      </w:r>
      <w:r>
        <w:t>...</w:t>
      </w:r>
      <w:r w:rsidRPr="000F7EF3">
        <w:br/>
        <w:t xml:space="preserve"> 275.539336033496,</w:t>
      </w:r>
      <w:r w:rsidRPr="000F7EF3">
        <w:br/>
        <w:t xml:space="preserve"> 278.2419051283501]</w:t>
      </w:r>
    </w:p>
    <w:p w14:paraId="450CA1C7" w14:textId="77777777" w:rsidR="00E661CF" w:rsidRPr="000F7EF3" w:rsidRDefault="00E661CF" w:rsidP="00464D58">
      <w:pPr>
        <w:pStyle w:val="Output"/>
      </w:pPr>
    </w:p>
    <w:p w14:paraId="22C02B66" w14:textId="77777777" w:rsidR="00D815F8" w:rsidRDefault="00D815F8" w:rsidP="00E661CF">
      <w:pPr>
        <w:pStyle w:val="Codecell"/>
      </w:pPr>
      <w:r w:rsidRPr="000F7EF3">
        <w:rPr>
          <w:b/>
          <w:color w:val="008000"/>
        </w:rPr>
        <w:t>import</w:t>
      </w:r>
      <w:r w:rsidRPr="000F7EF3">
        <w:t xml:space="preserve"> plotly.graph_objects </w:t>
      </w:r>
      <w:r w:rsidRPr="000F7EF3">
        <w:rPr>
          <w:b/>
          <w:color w:val="008000"/>
        </w:rPr>
        <w:t>as</w:t>
      </w:r>
      <w:r w:rsidRPr="000F7EF3">
        <w:t xml:space="preserve"> go</w:t>
      </w:r>
      <w:r w:rsidRPr="000F7EF3">
        <w:rPr>
          <w:rFonts w:ascii="Cambria" w:hAnsi="Cambria"/>
          <w:sz w:val="24"/>
        </w:rPr>
        <w:br/>
      </w:r>
      <w:r w:rsidRPr="000F7EF3">
        <w:t xml:space="preserve">fig </w:t>
      </w:r>
      <w:r w:rsidRPr="000F7EF3">
        <w:rPr>
          <w:color w:val="666666"/>
        </w:rPr>
        <w:t>=</w:t>
      </w:r>
      <w:r w:rsidRPr="000F7EF3">
        <w:t xml:space="preserve"> go.Figure()</w:t>
      </w:r>
      <w:r w:rsidRPr="000F7EF3">
        <w:rPr>
          <w:rFonts w:ascii="Cambria" w:hAnsi="Cambria"/>
          <w:sz w:val="24"/>
        </w:rPr>
        <w:br/>
      </w:r>
      <w:r w:rsidRPr="000F7EF3">
        <w:t>fig.add_trace(go.Scatter(x</w:t>
      </w:r>
      <w:r w:rsidRPr="000F7EF3">
        <w:rPr>
          <w:color w:val="666666"/>
        </w:rPr>
        <w:t>=</w:t>
      </w:r>
      <w:r w:rsidRPr="000F7EF3">
        <w:t>data[</w:t>
      </w:r>
      <w:r w:rsidRPr="000F7EF3">
        <w:rPr>
          <w:color w:val="4070A0"/>
        </w:rPr>
        <w:t>'current_time'</w:t>
      </w:r>
      <w:r w:rsidRPr="000F7EF3">
        <w:t>], y</w:t>
      </w:r>
      <w:r w:rsidRPr="000F7EF3">
        <w:rPr>
          <w:color w:val="666666"/>
        </w:rPr>
        <w:t>=</w:t>
      </w:r>
      <w:r w:rsidRPr="000F7EF3">
        <w:t>data[</w:t>
      </w:r>
      <w:r w:rsidRPr="000F7EF3">
        <w:rPr>
          <w:color w:val="4070A0"/>
        </w:rPr>
        <w:t>'temp'</w:t>
      </w:r>
      <w:r w:rsidRPr="000F7EF3">
        <w:t>],</w:t>
      </w:r>
      <w:r w:rsidRPr="000F7EF3">
        <w:rPr>
          <w:rFonts w:ascii="Cambria" w:hAnsi="Cambria"/>
          <w:sz w:val="24"/>
        </w:rPr>
        <w:br/>
      </w:r>
      <w:r w:rsidRPr="000F7EF3">
        <w:t xml:space="preserve">                    mode</w:t>
      </w:r>
      <w:r w:rsidRPr="000F7EF3">
        <w:rPr>
          <w:color w:val="666666"/>
        </w:rPr>
        <w:t>=</w:t>
      </w:r>
      <w:r w:rsidRPr="000F7EF3">
        <w:rPr>
          <w:color w:val="4070A0"/>
        </w:rPr>
        <w:t>'markers'</w:t>
      </w:r>
      <w:r w:rsidRPr="000F7EF3">
        <w:t>,</w:t>
      </w:r>
      <w:r w:rsidRPr="000F7EF3">
        <w:rPr>
          <w:rFonts w:ascii="Cambria" w:hAnsi="Cambria"/>
          <w:sz w:val="24"/>
        </w:rPr>
        <w:br/>
      </w:r>
      <w:r w:rsidRPr="000F7EF3">
        <w:t xml:space="preserve">                    name</w:t>
      </w:r>
      <w:r w:rsidRPr="000F7EF3">
        <w:rPr>
          <w:color w:val="666666"/>
        </w:rPr>
        <w:t>=</w:t>
      </w:r>
      <w:r w:rsidRPr="000F7EF3">
        <w:rPr>
          <w:color w:val="4070A0"/>
        </w:rPr>
        <w:t>'Temperatures'</w:t>
      </w:r>
      <w:r w:rsidRPr="000F7EF3">
        <w:t>))</w:t>
      </w:r>
      <w:r w:rsidRPr="000F7EF3">
        <w:rPr>
          <w:rFonts w:ascii="Cambria" w:hAnsi="Cambria"/>
          <w:sz w:val="24"/>
        </w:rPr>
        <w:br/>
      </w:r>
      <w:r w:rsidRPr="000F7EF3">
        <w:t>fig.add_trace(go.Scatter(x</w:t>
      </w:r>
      <w:r w:rsidRPr="000F7EF3">
        <w:rPr>
          <w:color w:val="666666"/>
        </w:rPr>
        <w:t>=</w:t>
      </w:r>
      <w:r w:rsidRPr="000F7EF3">
        <w:t>data[</w:t>
      </w:r>
      <w:r w:rsidRPr="000F7EF3">
        <w:rPr>
          <w:color w:val="4070A0"/>
        </w:rPr>
        <w:t>'current_time'</w:t>
      </w:r>
      <w:r w:rsidRPr="000F7EF3">
        <w:t>], y</w:t>
      </w:r>
      <w:r w:rsidRPr="000F7EF3">
        <w:rPr>
          <w:color w:val="666666"/>
        </w:rPr>
        <w:t>=</w:t>
      </w:r>
      <w:r w:rsidRPr="000F7EF3">
        <w:t>SineFit,</w:t>
      </w:r>
      <w:r w:rsidRPr="000F7EF3">
        <w:rPr>
          <w:rFonts w:ascii="Cambria" w:hAnsi="Cambria"/>
          <w:sz w:val="24"/>
        </w:rPr>
        <w:br/>
      </w:r>
      <w:r w:rsidRPr="000F7EF3">
        <w:t xml:space="preserve">                    mode</w:t>
      </w:r>
      <w:r w:rsidRPr="000F7EF3">
        <w:rPr>
          <w:color w:val="666666"/>
        </w:rPr>
        <w:t>=</w:t>
      </w:r>
      <w:r w:rsidRPr="000F7EF3">
        <w:rPr>
          <w:color w:val="4070A0"/>
        </w:rPr>
        <w:t>'lines'</w:t>
      </w:r>
      <w:r w:rsidRPr="000F7EF3">
        <w:t>,</w:t>
      </w:r>
      <w:r w:rsidRPr="000F7EF3">
        <w:rPr>
          <w:rFonts w:ascii="Cambria" w:hAnsi="Cambria"/>
          <w:sz w:val="24"/>
        </w:rPr>
        <w:br/>
      </w:r>
      <w:r w:rsidRPr="000F7EF3">
        <w:t xml:space="preserve">                    name</w:t>
      </w:r>
      <w:r w:rsidRPr="000F7EF3">
        <w:rPr>
          <w:color w:val="666666"/>
        </w:rPr>
        <w:t>=</w:t>
      </w:r>
      <w:r w:rsidRPr="000F7EF3">
        <w:rPr>
          <w:color w:val="4070A0"/>
        </w:rPr>
        <w:t>'SineFit'</w:t>
      </w:r>
      <w:r w:rsidRPr="000F7EF3">
        <w:t>))</w:t>
      </w:r>
      <w:r w:rsidRPr="000F7EF3">
        <w:rPr>
          <w:rFonts w:ascii="Cambria" w:hAnsi="Cambria"/>
          <w:sz w:val="24"/>
        </w:rPr>
        <w:br/>
      </w:r>
      <w:r w:rsidRPr="000F7EF3">
        <w:rPr>
          <w:rFonts w:ascii="Cambria" w:hAnsi="Cambria"/>
          <w:sz w:val="24"/>
        </w:rPr>
        <w:br/>
      </w:r>
      <w:r w:rsidRPr="000F7EF3">
        <w:t>fig.show()</w:t>
      </w:r>
    </w:p>
    <w:p w14:paraId="414D9A42" w14:textId="77777777" w:rsidR="00D815F8" w:rsidRPr="00702DE0" w:rsidRDefault="00D815F8" w:rsidP="00D815F8">
      <w:r>
        <w:rPr>
          <w:noProof/>
        </w:rPr>
        <w:drawing>
          <wp:inline distT="0" distB="0" distL="0" distR="0" wp14:anchorId="2282BE81" wp14:editId="0CD32BB7">
            <wp:extent cx="4410934" cy="2148043"/>
            <wp:effectExtent l="0" t="0" r="0" b="5080"/>
            <wp:docPr id="1250503826"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03826" name="Picture 1" descr="A graph with red and blue lines&#10;&#10;Description automatically generated"/>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446473" cy="2165350"/>
                    </a:xfrm>
                    <a:prstGeom prst="rect">
                      <a:avLst/>
                    </a:prstGeom>
                    <a:noFill/>
                    <a:ln>
                      <a:noFill/>
                    </a:ln>
                  </pic:spPr>
                </pic:pic>
              </a:graphicData>
            </a:graphic>
          </wp:inline>
        </w:drawing>
      </w:r>
    </w:p>
    <w:p w14:paraId="5923A447" w14:textId="77777777" w:rsidR="00D815F8" w:rsidRDefault="00D815F8" w:rsidP="00D815F8">
      <w:r>
        <w:t>A recorded demo of this chapter can be found here:</w:t>
      </w:r>
    </w:p>
    <w:p w14:paraId="47620A84" w14:textId="77777777" w:rsidR="00D815F8" w:rsidRPr="007C1283" w:rsidRDefault="00D815F8" w:rsidP="00D815F8">
      <w:pPr>
        <w:pStyle w:val="ListParagraph"/>
        <w:numPr>
          <w:ilvl w:val="0"/>
          <w:numId w:val="33"/>
        </w:numPr>
        <w:spacing w:after="160" w:line="259" w:lineRule="auto"/>
        <w:jc w:val="left"/>
      </w:pPr>
      <w:r w:rsidRPr="007C1283">
        <w:lastRenderedPageBreak/>
        <w:t>Part 1:</w:t>
      </w:r>
      <w:r w:rsidRPr="007C1283">
        <w:br/>
      </w:r>
      <w:hyperlink r:id="rId165" w:history="1">
        <w:r w:rsidRPr="007C1283">
          <w:rPr>
            <w:rStyle w:val="Hyperlink"/>
          </w:rPr>
          <w:t>https://github.com/yanndebray/matlab-with-python-book/assets/128002745/dc9b069e-bf73-4294-aa1d-79813df9c62d</w:t>
        </w:r>
      </w:hyperlink>
    </w:p>
    <w:p w14:paraId="173A31D0" w14:textId="77777777" w:rsidR="00D815F8" w:rsidRPr="007C1283" w:rsidRDefault="00D815F8" w:rsidP="00D815F8">
      <w:pPr>
        <w:pStyle w:val="ListParagraph"/>
        <w:numPr>
          <w:ilvl w:val="0"/>
          <w:numId w:val="33"/>
        </w:numPr>
        <w:spacing w:after="160" w:line="259" w:lineRule="auto"/>
        <w:jc w:val="left"/>
      </w:pPr>
      <w:r w:rsidRPr="007C1283">
        <w:t>Part 2:</w:t>
      </w:r>
      <w:r w:rsidRPr="007C1283">
        <w:br/>
      </w:r>
      <w:hyperlink r:id="rId166" w:history="1">
        <w:r w:rsidRPr="007C1283">
          <w:rPr>
            <w:rStyle w:val="Hyperlink"/>
          </w:rPr>
          <w:t>https://github.com/yanndebray/matlab-with-python-book/assets/128002745/6b777298-76ea-405e-b3ee-57fa5a18e211</w:t>
        </w:r>
      </w:hyperlink>
    </w:p>
    <w:p w14:paraId="2E95B375" w14:textId="77777777" w:rsidR="00D815F8" w:rsidRPr="001D4AB5" w:rsidRDefault="00D815F8" w:rsidP="00D815F8"/>
    <w:p w14:paraId="40126080" w14:textId="77777777" w:rsidR="00D815F8" w:rsidRPr="00304182" w:rsidRDefault="00D815F8" w:rsidP="00D815F8"/>
    <w:p w14:paraId="1C0CF5E7" w14:textId="77777777" w:rsidR="00D815F8" w:rsidRPr="00702DE0" w:rsidRDefault="00D815F8" w:rsidP="00D815F8"/>
    <w:p w14:paraId="38426BDF" w14:textId="77777777" w:rsidR="00D815F8" w:rsidRPr="00702DE0" w:rsidRDefault="00D815F8" w:rsidP="00D815F8"/>
    <w:p w14:paraId="67311264" w14:textId="77777777" w:rsidR="00D815F8" w:rsidRDefault="00D815F8" w:rsidP="00D815F8">
      <w:pPr>
        <w:rPr>
          <w:rStyle w:val="NormalTok"/>
          <w:rFonts w:eastAsiaTheme="majorEastAsia" w:cstheme="majorBidi"/>
          <w:color w:val="auto"/>
          <w:sz w:val="21"/>
          <w:shd w:val="clear" w:color="auto" w:fill="auto"/>
        </w:rPr>
      </w:pPr>
    </w:p>
    <w:p w14:paraId="609B7200" w14:textId="77777777" w:rsidR="00D815F8" w:rsidRDefault="00D815F8" w:rsidP="0011592D">
      <w:pPr>
        <w:pStyle w:val="Heading1"/>
        <w:numPr>
          <w:ilvl w:val="0"/>
          <w:numId w:val="47"/>
        </w:numPr>
      </w:pPr>
      <w:r>
        <w:br w:type="column"/>
      </w:r>
      <w:bookmarkStart w:id="111" w:name="_Toc160379090"/>
      <w:bookmarkStart w:id="112" w:name="_Toc161068784"/>
      <w:bookmarkStart w:id="113" w:name="_Toc161069578"/>
      <w:bookmarkStart w:id="114" w:name="_Toc177320894"/>
      <w:r>
        <w:lastRenderedPageBreak/>
        <w:t>Simulink with Python</w:t>
      </w:r>
      <w:bookmarkEnd w:id="111"/>
      <w:bookmarkEnd w:id="112"/>
      <w:bookmarkEnd w:id="113"/>
      <w:bookmarkEnd w:id="114"/>
    </w:p>
    <w:p w14:paraId="05294E91" w14:textId="77777777" w:rsidR="00185598" w:rsidRDefault="00185598" w:rsidP="00185598"/>
    <w:p w14:paraId="5320447E" w14:textId="77777777" w:rsidR="00185598" w:rsidRPr="00185598" w:rsidRDefault="00185598" w:rsidP="00185598"/>
    <w:p w14:paraId="46714483" w14:textId="77777777" w:rsidR="00D815F8" w:rsidRDefault="00D815F8" w:rsidP="00D815F8">
      <w:r w:rsidRPr="00B6150E">
        <w:t xml:space="preserve">Simulink is </w:t>
      </w:r>
      <w:r>
        <w:t xml:space="preserve">a </w:t>
      </w:r>
      <w:r w:rsidRPr="00B6150E">
        <w:t>software based on MATLAB that enables the modeling, simulation and generation of code for physical and control systems.</w:t>
      </w:r>
      <w:r>
        <w:t xml:space="preserve"> It is heavily used in the development of embedded systems, in applications such as automotive vehicle dynamics or flight control.</w:t>
      </w:r>
    </w:p>
    <w:p w14:paraId="025E3F9E" w14:textId="77777777" w:rsidR="00D815F8" w:rsidRDefault="00D815F8" w:rsidP="00D815F8">
      <w:r>
        <w:t>At the MATLAB Expo 2023</w:t>
      </w:r>
      <w:r>
        <w:rPr>
          <w:rStyle w:val="FootnoteReference"/>
        </w:rPr>
        <w:footnoteReference w:id="94"/>
      </w:r>
      <w:r>
        <w:t>, my colleague Weiwu and I looked at 4 typical scenarios we observe where Simulink is used with Python. In those scenarios, Weiwu is representing the Simulink usage, and I’m representing the Python usage (bearing in mind that in some cases they are the same users).</w:t>
      </w:r>
    </w:p>
    <w:p w14:paraId="74BB44B2" w14:textId="77777777" w:rsidR="00D815F8" w:rsidRDefault="00D815F8" w:rsidP="00D815F8">
      <w:r>
        <w:t>The 4 scenarios explored in this chapter:</w:t>
      </w:r>
    </w:p>
    <w:p w14:paraId="4F4758A0" w14:textId="77777777" w:rsidR="00D815F8" w:rsidRDefault="00D815F8" w:rsidP="00D815F8">
      <w:pPr>
        <w:pStyle w:val="ListParagraph"/>
        <w:numPr>
          <w:ilvl w:val="0"/>
          <w:numId w:val="33"/>
        </w:numPr>
        <w:spacing w:after="160" w:line="259" w:lineRule="auto"/>
        <w:jc w:val="left"/>
      </w:pPr>
      <w:r>
        <w:t>Bring Python code into Simulink as a library for co-execution</w:t>
      </w:r>
    </w:p>
    <w:p w14:paraId="7F1FDB8C" w14:textId="77777777" w:rsidR="00D815F8" w:rsidRDefault="00D815F8" w:rsidP="00D815F8">
      <w:pPr>
        <w:pStyle w:val="ListParagraph"/>
        <w:numPr>
          <w:ilvl w:val="0"/>
          <w:numId w:val="33"/>
        </w:numPr>
        <w:spacing w:after="160" w:line="259" w:lineRule="auto"/>
        <w:jc w:val="left"/>
      </w:pPr>
      <w:r>
        <w:t>Integrate TensorFlow and PyTorch models for both simulation and code generation</w:t>
      </w:r>
    </w:p>
    <w:p w14:paraId="04367982" w14:textId="77777777" w:rsidR="00D815F8" w:rsidRDefault="00D815F8" w:rsidP="00D815F8">
      <w:pPr>
        <w:pStyle w:val="ListParagraph"/>
        <w:numPr>
          <w:ilvl w:val="0"/>
          <w:numId w:val="33"/>
        </w:numPr>
        <w:spacing w:after="160" w:line="259" w:lineRule="auto"/>
        <w:jc w:val="left"/>
      </w:pPr>
      <w:r>
        <w:t>Simulate a Simulink model directly from Python</w:t>
      </w:r>
    </w:p>
    <w:p w14:paraId="38E01637" w14:textId="77777777" w:rsidR="00D815F8" w:rsidRDefault="00D815F8" w:rsidP="00D815F8">
      <w:pPr>
        <w:pStyle w:val="ListParagraph"/>
        <w:numPr>
          <w:ilvl w:val="0"/>
          <w:numId w:val="33"/>
        </w:numPr>
        <w:spacing w:after="160" w:line="259" w:lineRule="auto"/>
        <w:jc w:val="left"/>
      </w:pPr>
      <w:r>
        <w:t>Export a Simulink model as a Python package for deployment</w:t>
      </w:r>
    </w:p>
    <w:p w14:paraId="07C11958" w14:textId="77777777" w:rsidR="00D815F8" w:rsidRPr="00FD6AA4" w:rsidRDefault="00D815F8" w:rsidP="0011592D">
      <w:pPr>
        <w:pStyle w:val="Heading2"/>
        <w:numPr>
          <w:ilvl w:val="1"/>
          <w:numId w:val="47"/>
        </w:numPr>
      </w:pPr>
      <w:bookmarkStart w:id="115" w:name="_Toc160379091"/>
      <w:bookmarkStart w:id="116" w:name="_Toc161068785"/>
      <w:bookmarkStart w:id="117" w:name="_Toc161069579"/>
      <w:bookmarkStart w:id="118" w:name="_Toc177320895"/>
      <w:r w:rsidRPr="00364A4D">
        <w:t>Bring Python code into Simulink as a library for co-execution</w:t>
      </w:r>
      <w:bookmarkEnd w:id="115"/>
      <w:bookmarkEnd w:id="116"/>
      <w:bookmarkEnd w:id="117"/>
      <w:bookmarkEnd w:id="118"/>
    </w:p>
    <w:p w14:paraId="15F604E3" w14:textId="77777777" w:rsidR="00D815F8" w:rsidRDefault="00D815F8" w:rsidP="00D815F8">
      <w:r>
        <w:t>In the first scenario, an algorithm has been developed for computer vision using Python, and it needs to be integrated into a larger system for simulation.</w:t>
      </w:r>
    </w:p>
    <w:p w14:paraId="1A26299F" w14:textId="77777777" w:rsidR="00D815F8" w:rsidRDefault="00D815F8" w:rsidP="00D815F8">
      <w:r w:rsidRPr="00BE7699">
        <w:rPr>
          <w:noProof/>
        </w:rPr>
        <w:drawing>
          <wp:inline distT="0" distB="0" distL="0" distR="0" wp14:anchorId="1C40BE96" wp14:editId="1823D64F">
            <wp:extent cx="4102242" cy="1778000"/>
            <wp:effectExtent l="0" t="0" r="0" b="0"/>
            <wp:docPr id="110763120" name="Picture 11076312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3120" name="Picture 1" descr="A screenshot of a chat&#10;&#10;Description automatically generated"/>
                    <pic:cNvPicPr/>
                  </pic:nvPicPr>
                  <pic:blipFill>
                    <a:blip r:embed="rId167"/>
                    <a:stretch>
                      <a:fillRect/>
                    </a:stretch>
                  </pic:blipFill>
                  <pic:spPr>
                    <a:xfrm>
                      <a:off x="0" y="0"/>
                      <a:ext cx="4119877" cy="1785643"/>
                    </a:xfrm>
                    <a:prstGeom prst="rect">
                      <a:avLst/>
                    </a:prstGeom>
                  </pic:spPr>
                </pic:pic>
              </a:graphicData>
            </a:graphic>
          </wp:inline>
        </w:drawing>
      </w:r>
    </w:p>
    <w:p w14:paraId="4517723B" w14:textId="77777777" w:rsidR="00D815F8" w:rsidRPr="00FD6AA4" w:rsidRDefault="00D815F8" w:rsidP="00D815F8"/>
    <w:p w14:paraId="2F86277D" w14:textId="77777777" w:rsidR="00D815F8" w:rsidRDefault="00D815F8" w:rsidP="0011592D">
      <w:pPr>
        <w:pStyle w:val="Heading3"/>
        <w:numPr>
          <w:ilvl w:val="2"/>
          <w:numId w:val="47"/>
        </w:numPr>
      </w:pPr>
      <w:bookmarkStart w:id="119" w:name="_Toc177320896"/>
      <w:r>
        <w:t>Python Importer for Simulink</w:t>
      </w:r>
      <w:bookmarkEnd w:id="119"/>
      <w:r>
        <w:t xml:space="preserve"> </w:t>
      </w:r>
    </w:p>
    <w:p w14:paraId="48A5A905" w14:textId="77777777" w:rsidR="00D815F8" w:rsidRDefault="00D815F8" w:rsidP="00D815F8">
      <w:r>
        <w:t>In Simulink</w:t>
      </w:r>
      <w:r w:rsidRPr="002659DA">
        <w:t xml:space="preserve"> 23a, we shipped a new feature called the Python Importer. It can help you to bring your Python function in the Simulink as a library block easily. </w:t>
      </w:r>
      <w:r>
        <w:t>It</w:t>
      </w:r>
      <w:r w:rsidRPr="002659DA">
        <w:t xml:space="preserve"> provides a graphical wizard for step-by-step guidance. </w:t>
      </w:r>
      <w:r>
        <w:t>In this demo, we will use a Python Human Detector algorithm calling OpenCV from Python</w:t>
      </w:r>
      <w:r>
        <w:rPr>
          <w:rStyle w:val="FootnoteReference"/>
        </w:rPr>
        <w:footnoteReference w:id="95"/>
      </w:r>
      <w:r>
        <w:t>.</w:t>
      </w:r>
    </w:p>
    <w:p w14:paraId="16521104" w14:textId="77777777" w:rsidR="00D815F8" w:rsidRDefault="00D815F8" w:rsidP="00D815F8">
      <w:r>
        <w:rPr>
          <w:noProof/>
        </w:rPr>
        <w:drawing>
          <wp:inline distT="0" distB="0" distL="0" distR="0" wp14:anchorId="6C104AC8" wp14:editId="4811CD5F">
            <wp:extent cx="4153667" cy="2491651"/>
            <wp:effectExtent l="0" t="0" r="0" b="4445"/>
            <wp:docPr id="21430890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089019" name="Picture 1" descr="A screenshot of a computer&#10;&#10;Description automatically generated"/>
                    <pic:cNvPicPr/>
                  </pic:nvPicPr>
                  <pic:blipFill>
                    <a:blip r:embed="rId168"/>
                    <a:stretch>
                      <a:fillRect/>
                    </a:stretch>
                  </pic:blipFill>
                  <pic:spPr>
                    <a:xfrm>
                      <a:off x="0" y="0"/>
                      <a:ext cx="4168502" cy="2500550"/>
                    </a:xfrm>
                    <a:prstGeom prst="rect">
                      <a:avLst/>
                    </a:prstGeom>
                  </pic:spPr>
                </pic:pic>
              </a:graphicData>
            </a:graphic>
          </wp:inline>
        </w:drawing>
      </w:r>
    </w:p>
    <w:p w14:paraId="65638504" w14:textId="77777777" w:rsidR="00D815F8" w:rsidRDefault="00D815F8" w:rsidP="00D815F8">
      <w:r>
        <w:t>The importer will walk you through the following steps:</w:t>
      </w:r>
    </w:p>
    <w:p w14:paraId="35F2DDFE" w14:textId="77777777" w:rsidR="00D815F8" w:rsidRPr="00F95F6C" w:rsidRDefault="00D815F8" w:rsidP="00D815F8">
      <w:pPr>
        <w:rPr>
          <w:b/>
          <w:bCs/>
        </w:rPr>
      </w:pPr>
      <w:r w:rsidRPr="00F95F6C">
        <w:rPr>
          <w:b/>
          <w:bCs/>
        </w:rPr>
        <w:t>Welcome &gt; Settings &gt; Specify Custom Code &gt; Analyze &gt; Import &gt; Create Simulink Library</w:t>
      </w:r>
    </w:p>
    <w:p w14:paraId="413B368F" w14:textId="77777777" w:rsidR="00D815F8" w:rsidRPr="00AC19BA" w:rsidRDefault="00D815F8" w:rsidP="00D815F8">
      <w:r w:rsidRPr="00AC19BA">
        <w:t>The Python Importer allows you to import custom code for modeling, verification, and validation.</w:t>
      </w:r>
    </w:p>
    <w:p w14:paraId="17A8EB43" w14:textId="77777777" w:rsidR="00D815F8" w:rsidRPr="00AC19BA" w:rsidRDefault="00D815F8" w:rsidP="00D815F8">
      <w:r w:rsidRPr="00AC19BA">
        <w:t>The Python Importer:</w:t>
      </w:r>
    </w:p>
    <w:p w14:paraId="46561E9D" w14:textId="77777777" w:rsidR="00D815F8" w:rsidRPr="00AC19BA" w:rsidRDefault="00D815F8" w:rsidP="00D815F8">
      <w:pPr>
        <w:numPr>
          <w:ilvl w:val="0"/>
          <w:numId w:val="43"/>
        </w:numPr>
        <w:spacing w:after="160" w:line="259" w:lineRule="auto"/>
        <w:jc w:val="left"/>
      </w:pPr>
      <w:r w:rsidRPr="00AC19BA">
        <w:t>Analyzes the custom code for functions, types and their dependencies.</w:t>
      </w:r>
    </w:p>
    <w:p w14:paraId="70E14C7E" w14:textId="77777777" w:rsidR="00D815F8" w:rsidRDefault="00D815F8" w:rsidP="00D815F8">
      <w:pPr>
        <w:numPr>
          <w:ilvl w:val="0"/>
          <w:numId w:val="43"/>
        </w:numPr>
        <w:spacing w:after="160" w:line="259" w:lineRule="auto"/>
        <w:jc w:val="left"/>
      </w:pPr>
      <w:r w:rsidRPr="00AC19BA">
        <w:t>Imports custom code into a Simulink library containing callable functions and types.</w:t>
      </w:r>
    </w:p>
    <w:p w14:paraId="0E40675A" w14:textId="77777777" w:rsidR="00D815F8" w:rsidRPr="004E1F6A" w:rsidRDefault="00D815F8" w:rsidP="00D815F8">
      <w:pPr>
        <w:rPr>
          <w:b/>
          <w:bCs/>
        </w:rPr>
      </w:pPr>
      <w:r w:rsidRPr="004E1F6A">
        <w:rPr>
          <w:b/>
          <w:bCs/>
        </w:rPr>
        <w:lastRenderedPageBreak/>
        <w:t>Settings</w:t>
      </w:r>
      <w:r>
        <w:rPr>
          <w:noProof/>
        </w:rPr>
        <w:drawing>
          <wp:inline distT="0" distB="0" distL="0" distR="0" wp14:anchorId="6E0092F2" wp14:editId="27123B29">
            <wp:extent cx="4283649" cy="2569623"/>
            <wp:effectExtent l="0" t="0" r="3175" b="2540"/>
            <wp:docPr id="16494749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74973" name="Picture 1" descr="A screenshot of a computer&#10;&#10;Description automatically generated"/>
                    <pic:cNvPicPr/>
                  </pic:nvPicPr>
                  <pic:blipFill>
                    <a:blip r:embed="rId169"/>
                    <a:stretch>
                      <a:fillRect/>
                    </a:stretch>
                  </pic:blipFill>
                  <pic:spPr>
                    <a:xfrm>
                      <a:off x="0" y="0"/>
                      <a:ext cx="4297881" cy="2578160"/>
                    </a:xfrm>
                    <a:prstGeom prst="rect">
                      <a:avLst/>
                    </a:prstGeom>
                  </pic:spPr>
                </pic:pic>
              </a:graphicData>
            </a:graphic>
          </wp:inline>
        </w:drawing>
      </w:r>
    </w:p>
    <w:p w14:paraId="57C9989F" w14:textId="77777777" w:rsidR="00D815F8" w:rsidRPr="004E1F6A" w:rsidRDefault="00D815F8" w:rsidP="00D815F8">
      <w:pPr>
        <w:rPr>
          <w:b/>
          <w:bCs/>
        </w:rPr>
      </w:pPr>
      <w:r w:rsidRPr="004E1F6A">
        <w:rPr>
          <w:b/>
          <w:bCs/>
        </w:rPr>
        <w:t>Specify Custom Code</w:t>
      </w:r>
    </w:p>
    <w:p w14:paraId="6BF0FD0D" w14:textId="77777777" w:rsidR="00D815F8" w:rsidRDefault="00D815F8" w:rsidP="00D815F8">
      <w:r>
        <w:rPr>
          <w:noProof/>
        </w:rPr>
        <w:drawing>
          <wp:inline distT="0" distB="0" distL="0" distR="0" wp14:anchorId="01746772" wp14:editId="69B121D4">
            <wp:extent cx="4283649" cy="2569623"/>
            <wp:effectExtent l="0" t="0" r="3175" b="2540"/>
            <wp:docPr id="1587282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282090" name="Picture 1" descr="A screenshot of a computer&#10;&#10;Description automatically generated"/>
                    <pic:cNvPicPr/>
                  </pic:nvPicPr>
                  <pic:blipFill>
                    <a:blip r:embed="rId170"/>
                    <a:stretch>
                      <a:fillRect/>
                    </a:stretch>
                  </pic:blipFill>
                  <pic:spPr>
                    <a:xfrm>
                      <a:off x="0" y="0"/>
                      <a:ext cx="4297688" cy="2578044"/>
                    </a:xfrm>
                    <a:prstGeom prst="rect">
                      <a:avLst/>
                    </a:prstGeom>
                  </pic:spPr>
                </pic:pic>
              </a:graphicData>
            </a:graphic>
          </wp:inline>
        </w:drawing>
      </w:r>
    </w:p>
    <w:p w14:paraId="1728CE24" w14:textId="77777777" w:rsidR="00D815F8" w:rsidRDefault="00D815F8" w:rsidP="00D815F8">
      <w:r w:rsidRPr="000E3FD7">
        <w:rPr>
          <w:b/>
          <w:bCs/>
        </w:rPr>
        <w:lastRenderedPageBreak/>
        <w:t>Analyze</w:t>
      </w:r>
      <w:r>
        <w:rPr>
          <w:noProof/>
        </w:rPr>
        <w:drawing>
          <wp:inline distT="0" distB="0" distL="0" distR="0" wp14:anchorId="4B6BC2AB" wp14:editId="0017FAB5">
            <wp:extent cx="4260016" cy="2555446"/>
            <wp:effectExtent l="0" t="0" r="7620" b="0"/>
            <wp:docPr id="1720005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05774" name="Picture 1" descr="A screenshot of a computer&#10;&#10;Description automatically generated"/>
                    <pic:cNvPicPr/>
                  </pic:nvPicPr>
                  <pic:blipFill>
                    <a:blip r:embed="rId171"/>
                    <a:stretch>
                      <a:fillRect/>
                    </a:stretch>
                  </pic:blipFill>
                  <pic:spPr>
                    <a:xfrm>
                      <a:off x="0" y="0"/>
                      <a:ext cx="4279636" cy="2567215"/>
                    </a:xfrm>
                    <a:prstGeom prst="rect">
                      <a:avLst/>
                    </a:prstGeom>
                  </pic:spPr>
                </pic:pic>
              </a:graphicData>
            </a:graphic>
          </wp:inline>
        </w:drawing>
      </w:r>
    </w:p>
    <w:p w14:paraId="1378FCA5" w14:textId="77777777" w:rsidR="00D815F8" w:rsidRDefault="00D815F8" w:rsidP="00D815F8">
      <w:r>
        <w:rPr>
          <w:noProof/>
        </w:rPr>
        <w:drawing>
          <wp:inline distT="0" distB="0" distL="0" distR="0" wp14:anchorId="32F9AA67" wp14:editId="2F0AF12F">
            <wp:extent cx="4260017" cy="2555447"/>
            <wp:effectExtent l="0" t="0" r="7620" b="0"/>
            <wp:docPr id="15035071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507170" name="Picture 1" descr="A screenshot of a computer&#10;&#10;Description automatically generated"/>
                    <pic:cNvPicPr/>
                  </pic:nvPicPr>
                  <pic:blipFill>
                    <a:blip r:embed="rId172"/>
                    <a:stretch>
                      <a:fillRect/>
                    </a:stretch>
                  </pic:blipFill>
                  <pic:spPr>
                    <a:xfrm>
                      <a:off x="0" y="0"/>
                      <a:ext cx="4285910" cy="2570979"/>
                    </a:xfrm>
                    <a:prstGeom prst="rect">
                      <a:avLst/>
                    </a:prstGeom>
                  </pic:spPr>
                </pic:pic>
              </a:graphicData>
            </a:graphic>
          </wp:inline>
        </w:drawing>
      </w:r>
    </w:p>
    <w:p w14:paraId="2380F6F2" w14:textId="77777777" w:rsidR="00D815F8" w:rsidRDefault="00D815F8" w:rsidP="00D815F8">
      <w:r>
        <w:t>The library is created and can be drag and dropped into a new diagram.</w:t>
      </w:r>
    </w:p>
    <w:p w14:paraId="258E73D0" w14:textId="77777777" w:rsidR="00D815F8" w:rsidRDefault="00D815F8" w:rsidP="00D815F8">
      <w:r>
        <w:rPr>
          <w:noProof/>
        </w:rPr>
        <w:lastRenderedPageBreak/>
        <w:drawing>
          <wp:inline distT="0" distB="0" distL="0" distR="0" wp14:anchorId="51D36F4A" wp14:editId="37615435">
            <wp:extent cx="4302602" cy="2258961"/>
            <wp:effectExtent l="0" t="0" r="3175" b="8255"/>
            <wp:docPr id="1294969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969141" name="Picture 1" descr="A screenshot of a computer&#10;&#10;Description automatically generated"/>
                    <pic:cNvPicPr/>
                  </pic:nvPicPr>
                  <pic:blipFill>
                    <a:blip r:embed="rId173"/>
                    <a:stretch>
                      <a:fillRect/>
                    </a:stretch>
                  </pic:blipFill>
                  <pic:spPr>
                    <a:xfrm>
                      <a:off x="0" y="0"/>
                      <a:ext cx="4316201" cy="2266101"/>
                    </a:xfrm>
                    <a:prstGeom prst="rect">
                      <a:avLst/>
                    </a:prstGeom>
                  </pic:spPr>
                </pic:pic>
              </a:graphicData>
            </a:graphic>
          </wp:inline>
        </w:drawing>
      </w:r>
    </w:p>
    <w:p w14:paraId="64FDBA7E" w14:textId="77777777" w:rsidR="00D815F8" w:rsidRPr="009303FA" w:rsidRDefault="00D815F8" w:rsidP="00D815F8"/>
    <w:p w14:paraId="74E85BFF" w14:textId="77777777" w:rsidR="00D815F8" w:rsidRDefault="00D815F8" w:rsidP="0011592D">
      <w:pPr>
        <w:pStyle w:val="Heading3"/>
        <w:numPr>
          <w:ilvl w:val="2"/>
          <w:numId w:val="47"/>
        </w:numPr>
      </w:pPr>
      <w:bookmarkStart w:id="120" w:name="_Toc177320897"/>
      <w:r>
        <w:t>MATLAB function and system objects</w:t>
      </w:r>
      <w:bookmarkEnd w:id="120"/>
    </w:p>
    <w:p w14:paraId="111E38E1" w14:textId="77777777" w:rsidR="00D815F8" w:rsidRDefault="00D815F8" w:rsidP="00D815F8">
      <w:r>
        <w:t>Prior to 23a, you had two different ways of calling Python from within a Simulink block:</w:t>
      </w:r>
    </w:p>
    <w:p w14:paraId="4F78D14D" w14:textId="77777777" w:rsidR="00D815F8" w:rsidRDefault="00D815F8" w:rsidP="00D815F8">
      <w:pPr>
        <w:pStyle w:val="ListParagraph"/>
        <w:numPr>
          <w:ilvl w:val="0"/>
          <w:numId w:val="33"/>
        </w:numPr>
        <w:spacing w:after="160" w:line="259" w:lineRule="auto"/>
        <w:jc w:val="left"/>
      </w:pPr>
      <w:r>
        <w:t xml:space="preserve">Using a MATLAB function </w:t>
      </w:r>
    </w:p>
    <w:p w14:paraId="69024E56" w14:textId="77777777" w:rsidR="00D815F8" w:rsidRDefault="00D815F8" w:rsidP="00D815F8">
      <w:pPr>
        <w:pStyle w:val="ListParagraph"/>
        <w:numPr>
          <w:ilvl w:val="0"/>
          <w:numId w:val="33"/>
        </w:numPr>
        <w:spacing w:after="160" w:line="259" w:lineRule="auto"/>
        <w:jc w:val="left"/>
      </w:pPr>
      <w:r>
        <w:t xml:space="preserve">Using a MATLAB system object </w:t>
      </w:r>
    </w:p>
    <w:p w14:paraId="18843181" w14:textId="77777777" w:rsidR="00D815F8" w:rsidRDefault="00D815F8" w:rsidP="00D815F8">
      <w:pPr>
        <w:pStyle w:val="ListParagraph"/>
      </w:pPr>
    </w:p>
    <w:p w14:paraId="226BE9CC" w14:textId="77777777" w:rsidR="00D815F8" w:rsidRDefault="00D815F8" w:rsidP="00D815F8">
      <w:r>
        <w:t xml:space="preserve">In both cases you are wrapping the Python code with the </w:t>
      </w:r>
      <w:r w:rsidRPr="00886F9F">
        <w:rPr>
          <w:rFonts w:ascii="Consolas" w:hAnsi="Consolas"/>
        </w:rPr>
        <w:t>py.</w:t>
      </w:r>
      <w:r>
        <w:t xml:space="preserve"> prefix.</w:t>
      </w:r>
    </w:p>
    <w:p w14:paraId="20F4F8F9" w14:textId="77777777" w:rsidR="00D815F8" w:rsidRDefault="00D815F8" w:rsidP="00D815F8">
      <w:r w:rsidRPr="00C9627F">
        <w:rPr>
          <w:noProof/>
        </w:rPr>
        <w:drawing>
          <wp:inline distT="0" distB="0" distL="0" distR="0" wp14:anchorId="2BE8456E" wp14:editId="08BC4E14">
            <wp:extent cx="4286338" cy="1414605"/>
            <wp:effectExtent l="0" t="0" r="0" b="0"/>
            <wp:docPr id="195511127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111272" name="Picture 1" descr="A diagram of a computer&#10;&#10;Description automatically generated"/>
                    <pic:cNvPicPr/>
                  </pic:nvPicPr>
                  <pic:blipFill>
                    <a:blip r:embed="rId174"/>
                    <a:stretch>
                      <a:fillRect/>
                    </a:stretch>
                  </pic:blipFill>
                  <pic:spPr>
                    <a:xfrm>
                      <a:off x="0" y="0"/>
                      <a:ext cx="4316264" cy="1424481"/>
                    </a:xfrm>
                    <a:prstGeom prst="rect">
                      <a:avLst/>
                    </a:prstGeom>
                  </pic:spPr>
                </pic:pic>
              </a:graphicData>
            </a:graphic>
          </wp:inline>
        </w:drawing>
      </w:r>
    </w:p>
    <w:p w14:paraId="71003555" w14:textId="77777777" w:rsidR="00D815F8" w:rsidRPr="008F0361" w:rsidRDefault="00D815F8" w:rsidP="00D815F8">
      <w:r>
        <w:t>The first option is with a MATLAB Function</w:t>
      </w:r>
      <w:r>
        <w:rPr>
          <w:rStyle w:val="FootnoteReference"/>
        </w:rPr>
        <w:footnoteReference w:id="96"/>
      </w:r>
      <w:r>
        <w:t xml:space="preserve">. The only trick is the </w:t>
      </w:r>
      <w:r w:rsidRPr="00D47145">
        <w:rPr>
          <w:rFonts w:ascii="Consolas" w:hAnsi="Consolas"/>
        </w:rPr>
        <w:t>coder.extrinsic</w:t>
      </w:r>
      <w:r>
        <w:rPr>
          <w:rStyle w:val="FootnoteReference"/>
        </w:rPr>
        <w:footnoteReference w:id="97"/>
      </w:r>
      <w:r>
        <w:t xml:space="preserve"> function that specifies to explicitly call MATLAB and not generate code for the Simulink simulation.</w:t>
      </w:r>
    </w:p>
    <w:p w14:paraId="300AE5A8" w14:textId="77777777" w:rsidR="00D815F8" w:rsidRDefault="00D815F8" w:rsidP="00D815F8">
      <w:r>
        <w:lastRenderedPageBreak/>
        <w:t>If you double click on the block, you can see this code:</w:t>
      </w:r>
    </w:p>
    <w:p w14:paraId="2D19278A"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000000"/>
          <w:sz w:val="18"/>
          <w:szCs w:val="18"/>
        </w:rPr>
        <w:t xml:space="preserve"> y = fcn(u)</w:t>
      </w:r>
    </w:p>
    <w:p w14:paraId="390E93E1"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coder.extrinsic(</w:t>
      </w:r>
      <w:r w:rsidRPr="00185598">
        <w:rPr>
          <w:rFonts w:ascii="Consolas" w:eastAsia="Times New Roman" w:hAnsi="Consolas" w:cs="Times New Roman"/>
          <w:color w:val="A31515"/>
          <w:sz w:val="18"/>
          <w:szCs w:val="18"/>
        </w:rPr>
        <w:t>'py.detectHuman.getHogObject'</w:t>
      </w:r>
      <w:r w:rsidRPr="00185598">
        <w:rPr>
          <w:rFonts w:ascii="Consolas" w:eastAsia="Times New Roman" w:hAnsi="Consolas" w:cs="Times New Roman"/>
          <w:color w:val="000000"/>
          <w:sz w:val="18"/>
          <w:szCs w:val="18"/>
        </w:rPr>
        <w:t>)</w:t>
      </w:r>
    </w:p>
    <w:p w14:paraId="7F4BE1CC"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coder.extrinsic(</w:t>
      </w:r>
      <w:r w:rsidRPr="00185598">
        <w:rPr>
          <w:rFonts w:ascii="Consolas" w:eastAsia="Times New Roman" w:hAnsi="Consolas" w:cs="Times New Roman"/>
          <w:color w:val="A31515"/>
          <w:sz w:val="18"/>
          <w:szCs w:val="18"/>
        </w:rPr>
        <w:t>'py.detectHuman.detectHumanFromFrame'</w:t>
      </w:r>
      <w:r w:rsidRPr="00185598">
        <w:rPr>
          <w:rFonts w:ascii="Consolas" w:eastAsia="Times New Roman" w:hAnsi="Consolas" w:cs="Times New Roman"/>
          <w:color w:val="000000"/>
          <w:sz w:val="18"/>
          <w:szCs w:val="18"/>
        </w:rPr>
        <w:t>)</w:t>
      </w:r>
    </w:p>
    <w:p w14:paraId="1D223EC1"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p>
    <w:p w14:paraId="45CE3E77"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r w:rsidRPr="00185598">
        <w:rPr>
          <w:rFonts w:ascii="Consolas" w:eastAsia="Times New Roman" w:hAnsi="Consolas" w:cs="Times New Roman"/>
          <w:color w:val="0000FF"/>
          <w:sz w:val="18"/>
          <w:szCs w:val="18"/>
        </w:rPr>
        <w:t>persistent</w:t>
      </w:r>
      <w:r w:rsidRPr="00185598">
        <w:rPr>
          <w:rFonts w:ascii="Consolas" w:eastAsia="Times New Roman" w:hAnsi="Consolas" w:cs="Times New Roman"/>
          <w:color w:val="000000"/>
          <w:sz w:val="18"/>
          <w:szCs w:val="18"/>
        </w:rPr>
        <w:t xml:space="preserve"> hog;</w:t>
      </w:r>
    </w:p>
    <w:p w14:paraId="143F3898"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r w:rsidRPr="00185598">
        <w:rPr>
          <w:rFonts w:ascii="Consolas" w:eastAsia="Times New Roman" w:hAnsi="Consolas" w:cs="Times New Roman"/>
          <w:color w:val="0000FF"/>
          <w:sz w:val="18"/>
          <w:szCs w:val="18"/>
        </w:rPr>
        <w:t>if</w:t>
      </w:r>
      <w:r w:rsidRPr="00185598">
        <w:rPr>
          <w:rFonts w:ascii="Consolas" w:eastAsia="Times New Roman" w:hAnsi="Consolas" w:cs="Times New Roman"/>
          <w:color w:val="000000"/>
          <w:sz w:val="18"/>
          <w:szCs w:val="18"/>
        </w:rPr>
        <w:t xml:space="preserve"> isempty(hog)</w:t>
      </w:r>
    </w:p>
    <w:p w14:paraId="586ADF22"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hog = py.detectHuman.getHogObject();</w:t>
      </w:r>
    </w:p>
    <w:p w14:paraId="16FEF2DF"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r w:rsidRPr="00185598">
        <w:rPr>
          <w:rFonts w:ascii="Consolas" w:eastAsia="Times New Roman" w:hAnsi="Consolas" w:cs="Times New Roman"/>
          <w:color w:val="0000FF"/>
          <w:sz w:val="18"/>
          <w:szCs w:val="18"/>
        </w:rPr>
        <w:t>end</w:t>
      </w:r>
    </w:p>
    <w:p w14:paraId="4DB80E7B"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p>
    <w:p w14:paraId="29106ABD"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out = py.detectHuman.detectHumanFromFrame(u, hog);</w:t>
      </w:r>
    </w:p>
    <w:p w14:paraId="75DB9745"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p>
    <w:p w14:paraId="04471E44"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y = </w:t>
      </w:r>
      <w:r w:rsidRPr="00185598">
        <w:rPr>
          <w:rFonts w:ascii="Consolas" w:eastAsia="Times New Roman" w:hAnsi="Consolas" w:cs="Times New Roman"/>
          <w:color w:val="0000FF"/>
          <w:sz w:val="18"/>
          <w:szCs w:val="18"/>
        </w:rPr>
        <w:t>uint8</w:t>
      </w:r>
      <w:r w:rsidRPr="00185598">
        <w:rPr>
          <w:rFonts w:ascii="Consolas" w:eastAsia="Times New Roman" w:hAnsi="Consolas" w:cs="Times New Roman"/>
          <w:color w:val="000000"/>
          <w:sz w:val="18"/>
          <w:szCs w:val="18"/>
        </w:rPr>
        <w:t>(out);</w:t>
      </w:r>
    </w:p>
    <w:p w14:paraId="3760D545"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FF"/>
          <w:sz w:val="18"/>
          <w:szCs w:val="18"/>
        </w:rPr>
        <w:t>end</w:t>
      </w:r>
    </w:p>
    <w:p w14:paraId="18E2853F" w14:textId="77777777" w:rsidR="00D815F8" w:rsidRPr="00185598" w:rsidRDefault="00D815F8" w:rsidP="00D815F8">
      <w:pPr>
        <w:rPr>
          <w:sz w:val="16"/>
          <w:szCs w:val="16"/>
        </w:rPr>
      </w:pPr>
    </w:p>
    <w:p w14:paraId="451E78CF" w14:textId="77777777" w:rsidR="00D815F8" w:rsidRDefault="00D815F8" w:rsidP="00D815F8">
      <w:r>
        <w:t>The second option is with a MATLAB System</w:t>
      </w:r>
      <w:r>
        <w:rPr>
          <w:rStyle w:val="FootnoteReference"/>
        </w:rPr>
        <w:footnoteReference w:id="98"/>
      </w:r>
      <w:r>
        <w:t xml:space="preserve"> block. You need to set it up to </w:t>
      </w:r>
      <w:r w:rsidRPr="009C52B7">
        <w:rPr>
          <w:i/>
          <w:iCs/>
        </w:rPr>
        <w:t>“Simulate using: Interpreted execution”</w:t>
      </w:r>
      <w:r>
        <w:t>. In both of those options, you cannot generate the code for Python.</w:t>
      </w:r>
    </w:p>
    <w:p w14:paraId="3D0D7C82" w14:textId="77777777" w:rsidR="00D815F8" w:rsidRDefault="00D815F8" w:rsidP="00D815F8">
      <w:pPr>
        <w:jc w:val="center"/>
      </w:pPr>
      <w:r>
        <w:rPr>
          <w:noProof/>
        </w:rPr>
        <w:drawing>
          <wp:inline distT="0" distB="0" distL="0" distR="0" wp14:anchorId="3B0C02D3" wp14:editId="56D51CE9">
            <wp:extent cx="4128770" cy="1348040"/>
            <wp:effectExtent l="0" t="0" r="5080" b="508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75"/>
                    <a:stretch>
                      <a:fillRect/>
                    </a:stretch>
                  </pic:blipFill>
                  <pic:spPr>
                    <a:xfrm>
                      <a:off x="0" y="0"/>
                      <a:ext cx="4148371" cy="1354440"/>
                    </a:xfrm>
                    <a:prstGeom prst="rect">
                      <a:avLst/>
                    </a:prstGeom>
                  </pic:spPr>
                </pic:pic>
              </a:graphicData>
            </a:graphic>
          </wp:inline>
        </w:drawing>
      </w:r>
    </w:p>
    <w:p w14:paraId="496E62DD" w14:textId="77777777" w:rsidR="00D815F8" w:rsidRDefault="00D815F8" w:rsidP="00D815F8"/>
    <w:p w14:paraId="2AD397BF" w14:textId="77777777" w:rsidR="00D815F8" w:rsidRDefault="00D815F8" w:rsidP="00D815F8">
      <w:r>
        <w:t>The source code for this MATLAB System follows the paradigm of Object-Oriented Programming</w:t>
      </w:r>
      <w:r>
        <w:rPr>
          <w:rStyle w:val="FootnoteReference"/>
        </w:rPr>
        <w:footnoteReference w:id="99"/>
      </w:r>
      <w:r>
        <w:t>:</w:t>
      </w:r>
    </w:p>
    <w:p w14:paraId="12713D9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color w:val="0E00FF"/>
          <w:sz w:val="18"/>
          <w:szCs w:val="18"/>
        </w:rPr>
        <w:t xml:space="preserve">classdef </w:t>
      </w:r>
      <w:r w:rsidRPr="00185598">
        <w:rPr>
          <w:rFonts w:ascii="Consolas" w:eastAsia="Times New Roman" w:hAnsi="Consolas" w:cs="Times New Roman"/>
          <w:sz w:val="18"/>
          <w:szCs w:val="18"/>
        </w:rPr>
        <w:t>python_HumanDetector &lt; matlab.System</w:t>
      </w:r>
    </w:p>
    <w:p w14:paraId="1D54EDC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08013"/>
          <w:sz w:val="18"/>
          <w:szCs w:val="18"/>
        </w:rPr>
        <w:t>% Pre-computed constants</w:t>
      </w:r>
    </w:p>
    <w:p w14:paraId="5E33956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properties</w:t>
      </w:r>
      <w:r w:rsidRPr="00185598">
        <w:rPr>
          <w:rFonts w:ascii="Consolas" w:eastAsia="Times New Roman" w:hAnsi="Consolas" w:cs="Times New Roman"/>
          <w:sz w:val="18"/>
          <w:szCs w:val="18"/>
        </w:rPr>
        <w:t>(Access = private, Nontunable)</w:t>
      </w:r>
    </w:p>
    <w:p w14:paraId="7BF8937F"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hog</w:t>
      </w:r>
    </w:p>
    <w:p w14:paraId="0A3F569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3AEA9908" w14:textId="77777777" w:rsidR="00D815F8" w:rsidRPr="00185598" w:rsidRDefault="00D815F8" w:rsidP="00D815F8">
      <w:pPr>
        <w:spacing w:after="0" w:line="240" w:lineRule="auto"/>
        <w:rPr>
          <w:rFonts w:ascii="Consolas" w:eastAsia="Times New Roman" w:hAnsi="Consolas" w:cs="Times New Roman"/>
          <w:sz w:val="18"/>
          <w:szCs w:val="18"/>
        </w:rPr>
      </w:pPr>
    </w:p>
    <w:p w14:paraId="54FD932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methods</w:t>
      </w:r>
      <w:r w:rsidRPr="00185598">
        <w:rPr>
          <w:rFonts w:ascii="Consolas" w:eastAsia="Times New Roman" w:hAnsi="Consolas" w:cs="Times New Roman"/>
          <w:sz w:val="18"/>
          <w:szCs w:val="18"/>
        </w:rPr>
        <w:t>(Access = protected)</w:t>
      </w:r>
    </w:p>
    <w:p w14:paraId="1F02674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lastRenderedPageBreak/>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setupImpl(obj)</w:t>
      </w:r>
    </w:p>
    <w:p w14:paraId="3A40E629"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08013"/>
          <w:sz w:val="18"/>
          <w:szCs w:val="18"/>
        </w:rPr>
        <w:t>% Perform one-time calculations, such as computing constants</w:t>
      </w:r>
    </w:p>
    <w:p w14:paraId="66CA84C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obj.hog = py.detectHuman.getHogObject();</w:t>
      </w:r>
    </w:p>
    <w:p w14:paraId="025527A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17E00013" w14:textId="77777777" w:rsidR="00D815F8" w:rsidRPr="00185598" w:rsidRDefault="00D815F8" w:rsidP="00D815F8">
      <w:pPr>
        <w:spacing w:after="0" w:line="240" w:lineRule="auto"/>
        <w:rPr>
          <w:rFonts w:ascii="Consolas" w:eastAsia="Times New Roman" w:hAnsi="Consolas" w:cs="Times New Roman"/>
          <w:sz w:val="18"/>
          <w:szCs w:val="18"/>
        </w:rPr>
      </w:pPr>
    </w:p>
    <w:p w14:paraId="076FA5C9"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y = stepImpl(obj,u)</w:t>
      </w:r>
    </w:p>
    <w:p w14:paraId="6137C21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08013"/>
          <w:sz w:val="18"/>
          <w:szCs w:val="18"/>
        </w:rPr>
        <w:t>% Calculate y as a function of input u and discrete states.</w:t>
      </w:r>
    </w:p>
    <w:p w14:paraId="331D1344"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out = py.detectHuman.detectHumanFromFrame(u, obj.hog);</w:t>
      </w:r>
    </w:p>
    <w:p w14:paraId="7D78F2A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y = uint8(out);</w:t>
      </w:r>
    </w:p>
    <w:p w14:paraId="2402513B"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07F30673" w14:textId="77777777" w:rsidR="00D815F8" w:rsidRPr="00185598" w:rsidRDefault="00D815F8" w:rsidP="00D815F8">
      <w:pPr>
        <w:spacing w:after="0" w:line="240" w:lineRule="auto"/>
        <w:rPr>
          <w:rFonts w:ascii="Consolas" w:eastAsia="Times New Roman" w:hAnsi="Consolas" w:cs="Times New Roman"/>
          <w:sz w:val="18"/>
          <w:szCs w:val="18"/>
        </w:rPr>
      </w:pPr>
    </w:p>
    <w:p w14:paraId="114B1E3B"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out = getOutputSizeImpl(obj)</w:t>
      </w:r>
    </w:p>
    <w:p w14:paraId="09D3769C"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out = [300 400 3];</w:t>
      </w:r>
    </w:p>
    <w:p w14:paraId="1079E27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2EF2A88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
    <w:p w14:paraId="2E374790"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y1 = getOutputDataTypeImpl(obj)</w:t>
      </w:r>
    </w:p>
    <w:p w14:paraId="19C12BF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y1 = </w:t>
      </w:r>
      <w:r w:rsidRPr="00185598">
        <w:rPr>
          <w:rFonts w:ascii="Consolas" w:eastAsia="Times New Roman" w:hAnsi="Consolas" w:cs="Times New Roman"/>
          <w:color w:val="A709F5"/>
          <w:sz w:val="18"/>
          <w:szCs w:val="18"/>
        </w:rPr>
        <w:t>'uint8'</w:t>
      </w:r>
      <w:r w:rsidRPr="00185598">
        <w:rPr>
          <w:rFonts w:ascii="Consolas" w:eastAsia="Times New Roman" w:hAnsi="Consolas" w:cs="Times New Roman"/>
          <w:sz w:val="18"/>
          <w:szCs w:val="18"/>
        </w:rPr>
        <w:t>;</w:t>
      </w:r>
    </w:p>
    <w:p w14:paraId="22C0759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4C6C6AB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
    <w:p w14:paraId="7647ADAC" w14:textId="77777777" w:rsidR="00D815F8" w:rsidRPr="00CD1685"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CD1685">
        <w:rPr>
          <w:rFonts w:ascii="Consolas" w:eastAsia="Times New Roman" w:hAnsi="Consolas" w:cs="Times New Roman"/>
          <w:color w:val="0E00FF"/>
          <w:sz w:val="18"/>
          <w:szCs w:val="18"/>
        </w:rPr>
        <w:t xml:space="preserve">function </w:t>
      </w:r>
      <w:r w:rsidRPr="00CD1685">
        <w:rPr>
          <w:rFonts w:ascii="Consolas" w:eastAsia="Times New Roman" w:hAnsi="Consolas" w:cs="Times New Roman"/>
          <w:sz w:val="18"/>
          <w:szCs w:val="18"/>
        </w:rPr>
        <w:t>y1 = isOutputComplexImpl(~)</w:t>
      </w:r>
    </w:p>
    <w:p w14:paraId="36DE9798" w14:textId="77777777" w:rsidR="00D815F8" w:rsidRPr="00CD1685" w:rsidRDefault="00D815F8" w:rsidP="00D815F8">
      <w:pPr>
        <w:spacing w:after="0" w:line="240" w:lineRule="auto"/>
        <w:rPr>
          <w:rFonts w:ascii="Consolas" w:eastAsia="Times New Roman" w:hAnsi="Consolas" w:cs="Times New Roman"/>
          <w:sz w:val="18"/>
          <w:szCs w:val="18"/>
        </w:rPr>
      </w:pPr>
      <w:r w:rsidRPr="00CD1685">
        <w:rPr>
          <w:rFonts w:ascii="Consolas" w:eastAsia="Times New Roman" w:hAnsi="Consolas" w:cs="Times New Roman"/>
          <w:sz w:val="18"/>
          <w:szCs w:val="18"/>
        </w:rPr>
        <w:t xml:space="preserve">            y1 = false;</w:t>
      </w:r>
    </w:p>
    <w:p w14:paraId="146A82A8" w14:textId="77777777" w:rsidR="00D815F8" w:rsidRPr="00185598" w:rsidRDefault="00D815F8" w:rsidP="00D815F8">
      <w:pPr>
        <w:spacing w:after="0" w:line="240" w:lineRule="auto"/>
        <w:rPr>
          <w:rFonts w:ascii="Consolas" w:eastAsia="Times New Roman" w:hAnsi="Consolas" w:cs="Times New Roman"/>
          <w:sz w:val="18"/>
          <w:szCs w:val="18"/>
        </w:rPr>
      </w:pPr>
      <w:r w:rsidRPr="00CD1685">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552311B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
    <w:p w14:paraId="3D6C6E0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out = isOutputFixedSizeImpl(obj)</w:t>
      </w:r>
    </w:p>
    <w:p w14:paraId="03C5F1B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out = true;</w:t>
      </w:r>
    </w:p>
    <w:p w14:paraId="5BD7A86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7B64D2A8" w14:textId="77777777" w:rsidR="00D815F8" w:rsidRPr="00185598" w:rsidRDefault="00D815F8" w:rsidP="00D815F8">
      <w:pPr>
        <w:spacing w:after="0" w:line="240" w:lineRule="auto"/>
        <w:rPr>
          <w:rFonts w:ascii="Consolas" w:eastAsia="Times New Roman" w:hAnsi="Consolas" w:cs="Times New Roman"/>
          <w:sz w:val="18"/>
          <w:szCs w:val="18"/>
        </w:rPr>
      </w:pPr>
    </w:p>
    <w:p w14:paraId="65F2634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1ED86CF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color w:val="0E00FF"/>
          <w:sz w:val="18"/>
          <w:szCs w:val="18"/>
        </w:rPr>
        <w:t>end</w:t>
      </w:r>
    </w:p>
    <w:p w14:paraId="6FD84FEF" w14:textId="77777777" w:rsidR="00D815F8" w:rsidRPr="00185598" w:rsidRDefault="00D815F8" w:rsidP="00D815F8">
      <w:pPr>
        <w:rPr>
          <w:sz w:val="18"/>
          <w:szCs w:val="18"/>
        </w:rPr>
      </w:pPr>
    </w:p>
    <w:p w14:paraId="587F83BA" w14:textId="77777777" w:rsidR="00D815F8" w:rsidRDefault="00D815F8" w:rsidP="00D815F8">
      <w:r>
        <w:t xml:space="preserve">The limitation with this approach is that you cannot generate code for embedded systems. </w:t>
      </w:r>
    </w:p>
    <w:p w14:paraId="2EED52CF" w14:textId="77777777" w:rsidR="00D815F8" w:rsidRPr="0079160C" w:rsidRDefault="00D815F8" w:rsidP="00D815F8"/>
    <w:p w14:paraId="618E99AD" w14:textId="77777777" w:rsidR="00D815F8" w:rsidRDefault="00D815F8" w:rsidP="0011592D">
      <w:pPr>
        <w:pStyle w:val="Heading2"/>
        <w:numPr>
          <w:ilvl w:val="1"/>
          <w:numId w:val="47"/>
        </w:numPr>
      </w:pPr>
      <w:bookmarkStart w:id="121" w:name="_Toc160379092"/>
      <w:bookmarkStart w:id="122" w:name="_Toc161068786"/>
      <w:bookmarkStart w:id="123" w:name="_Toc161069580"/>
      <w:bookmarkStart w:id="124" w:name="_Toc177320898"/>
      <w:r>
        <w:t>Integrate TensorFlow and PyTorch models for both simulation and code generation</w:t>
      </w:r>
      <w:bookmarkEnd w:id="121"/>
      <w:bookmarkEnd w:id="122"/>
      <w:bookmarkEnd w:id="123"/>
      <w:bookmarkEnd w:id="124"/>
    </w:p>
    <w:p w14:paraId="36AA70D1" w14:textId="77777777" w:rsidR="00D815F8" w:rsidRDefault="00D815F8" w:rsidP="00D815F8">
      <w:r>
        <w:t>In the second scenario, an AI deep learning model has been developed with TensorFlow or PyTorch, and it needs not only to be simulated with the whole system, but the code for AI model needs to be generated in order to be integrated into an embedded system.</w:t>
      </w:r>
    </w:p>
    <w:p w14:paraId="43B6DC24" w14:textId="77777777" w:rsidR="00D815F8" w:rsidRDefault="00D815F8" w:rsidP="00D815F8"/>
    <w:p w14:paraId="59281F3A" w14:textId="77777777" w:rsidR="00D815F8" w:rsidRDefault="00D815F8" w:rsidP="00D815F8">
      <w:r w:rsidRPr="00C34216">
        <w:rPr>
          <w:noProof/>
        </w:rPr>
        <w:lastRenderedPageBreak/>
        <w:drawing>
          <wp:inline distT="0" distB="0" distL="0" distR="0" wp14:anchorId="48C302B1" wp14:editId="7C4B174A">
            <wp:extent cx="4328869" cy="1794629"/>
            <wp:effectExtent l="0" t="0" r="0" b="0"/>
            <wp:docPr id="914242634" name="Picture 9142426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2634" name="Picture 914242634" descr="A screenshot of a computer&#10;&#10;Description automatically generated"/>
                    <pic:cNvPicPr/>
                  </pic:nvPicPr>
                  <pic:blipFill>
                    <a:blip r:embed="rId176"/>
                    <a:stretch>
                      <a:fillRect/>
                    </a:stretch>
                  </pic:blipFill>
                  <pic:spPr>
                    <a:xfrm>
                      <a:off x="0" y="0"/>
                      <a:ext cx="4361941" cy="1808340"/>
                    </a:xfrm>
                    <a:prstGeom prst="rect">
                      <a:avLst/>
                    </a:prstGeom>
                  </pic:spPr>
                </pic:pic>
              </a:graphicData>
            </a:graphic>
          </wp:inline>
        </w:drawing>
      </w:r>
    </w:p>
    <w:p w14:paraId="7342DF37" w14:textId="77777777" w:rsidR="00D815F8" w:rsidRDefault="00D815F8" w:rsidP="00D815F8">
      <w:r>
        <w:t>One example of this workflow was presented by MBDA at the MATLAB UK Expo 2023</w:t>
      </w:r>
      <w:r>
        <w:rPr>
          <w:rStyle w:val="FootnoteReference"/>
        </w:rPr>
        <w:footnoteReference w:id="100"/>
      </w:r>
      <w:r>
        <w:t xml:space="preserve">. </w:t>
      </w:r>
    </w:p>
    <w:p w14:paraId="677A3771" w14:textId="77777777" w:rsidR="00D815F8" w:rsidRDefault="00D815F8" w:rsidP="00D815F8">
      <w:r>
        <w:t>Before we dive in, there are two options to integrate a python AI model into Simulink if code generation is a must have. The first one is importing the deep learning model in MATLAB directly with the Deep Learning Toolbox. And the second one is to simulate and generate code using TensorFlow Lite. The plus and delta for those two approaches are the following:</w:t>
      </w:r>
    </w:p>
    <w:p w14:paraId="56ADCAA2" w14:textId="77777777" w:rsidR="00D815F8" w:rsidRDefault="00D815F8" w:rsidP="00D815F8">
      <w:r>
        <w:t>Those are library-free C and C++ code, some optimized code for Intel and ARM processor, and CUDA code for GPUs. The delta is, in this case, that the input process can sometimes be painful. And there's a bit of a need of custom code and manual validation testing.</w:t>
      </w:r>
    </w:p>
    <w:p w14:paraId="644387DC" w14:textId="77777777" w:rsidR="00D815F8" w:rsidRPr="00BE2E3B" w:rsidRDefault="00D815F8" w:rsidP="00D815F8">
      <w:pPr>
        <w:pStyle w:val="ListParagraph"/>
        <w:numPr>
          <w:ilvl w:val="0"/>
          <w:numId w:val="33"/>
        </w:numPr>
        <w:spacing w:after="160" w:line="259" w:lineRule="auto"/>
        <w:jc w:val="left"/>
      </w:pPr>
      <w:r w:rsidRPr="00BE2E3B">
        <w:t>Import your deep learning model in MATLAB directly</w:t>
      </w:r>
    </w:p>
    <w:p w14:paraId="0DBFE90D" w14:textId="77777777" w:rsidR="00D815F8" w:rsidRPr="00BE2E3B" w:rsidRDefault="00D815F8" w:rsidP="00D815F8">
      <w:pPr>
        <w:ind w:left="720"/>
      </w:pPr>
      <w:r w:rsidRPr="00BE2E3B">
        <w:t>+ Multi-platform code generation: library-free C/C++ code, optimized code for Intel and ARM processors, and CUDA code for NVIDIA® GPU</w:t>
      </w:r>
      <w:r>
        <w:br/>
      </w:r>
      <w:r w:rsidRPr="00BE2E3B">
        <w:t>∆ import process can be painful, need for custom code, and validation testing</w:t>
      </w:r>
    </w:p>
    <w:p w14:paraId="165C614E" w14:textId="77777777" w:rsidR="00D815F8" w:rsidRDefault="00D815F8" w:rsidP="00D815F8">
      <w:pPr>
        <w:pStyle w:val="ListParagraph"/>
        <w:numPr>
          <w:ilvl w:val="0"/>
          <w:numId w:val="33"/>
        </w:numPr>
        <w:spacing w:after="160" w:line="259" w:lineRule="auto"/>
        <w:jc w:val="left"/>
      </w:pPr>
      <w:r w:rsidRPr="009B2ED8">
        <w:rPr>
          <w:lang w:val="en-AU"/>
        </w:rPr>
        <w:t xml:space="preserve">Integrate deep learning models from </w:t>
      </w:r>
      <w:r w:rsidRPr="009B2ED8">
        <w:t>TensorFlow Lite (TFLite)</w:t>
      </w:r>
    </w:p>
    <w:p w14:paraId="710DAF0C" w14:textId="77777777" w:rsidR="00D815F8" w:rsidRPr="00BE2E3B" w:rsidRDefault="00D815F8" w:rsidP="00D815F8">
      <w:pPr>
        <w:ind w:left="720"/>
      </w:pPr>
      <w:r w:rsidRPr="00BE2E3B">
        <w:t>+ requiring only a simple Python code to compile the model</w:t>
      </w:r>
      <w:r w:rsidRPr="00BE2E3B">
        <w:br/>
        <w:t>∆ requires the TensorFlow Lite interpreter and libraries built on the target hardware, which is currently limited to Windows and Linux targets</w:t>
      </w:r>
    </w:p>
    <w:p w14:paraId="350144AA" w14:textId="77777777" w:rsidR="00D815F8" w:rsidRPr="00592505" w:rsidRDefault="00D815F8" w:rsidP="00D815F8">
      <w:pPr>
        <w:rPr>
          <w:rFonts w:asciiTheme="majorHAnsi" w:eastAsiaTheme="majorEastAsia" w:hAnsiTheme="majorHAnsi" w:cstheme="majorBidi"/>
          <w:color w:val="2F5496" w:themeColor="accent1" w:themeShade="BF"/>
          <w:sz w:val="26"/>
          <w:szCs w:val="26"/>
        </w:rPr>
      </w:pPr>
    </w:p>
    <w:p w14:paraId="0CB3F76A" w14:textId="77777777" w:rsidR="00D815F8" w:rsidRDefault="00D815F8" w:rsidP="0011592D">
      <w:pPr>
        <w:pStyle w:val="Heading3"/>
        <w:numPr>
          <w:ilvl w:val="2"/>
          <w:numId w:val="47"/>
        </w:numPr>
      </w:pPr>
      <w:bookmarkStart w:id="125" w:name="_Toc177320899"/>
      <w:r>
        <w:lastRenderedPageBreak/>
        <w:t>Import your deep learning model in MATLAB directly</w:t>
      </w:r>
      <w:bookmarkEnd w:id="125"/>
    </w:p>
    <w:p w14:paraId="6F276630" w14:textId="77777777" w:rsidR="00D815F8" w:rsidRDefault="00D815F8" w:rsidP="00D815F8"/>
    <w:p w14:paraId="5588209E" w14:textId="77777777" w:rsidR="00D815F8" w:rsidRDefault="00D815F8" w:rsidP="00D815F8">
      <w:r>
        <w:t>You can convert models from TensorFlow, PyTorch, and ONNX into MATLAB. Once the model is converted in MATLAB, you can use the deep neural networks blocks to bring it in Simulink for both simulation and code generation.</w:t>
      </w:r>
    </w:p>
    <w:p w14:paraId="62583DDD" w14:textId="77777777" w:rsidR="00D815F8" w:rsidRDefault="00D815F8" w:rsidP="00D815F8">
      <w:pPr>
        <w:jc w:val="center"/>
      </w:pPr>
      <w:r>
        <w:rPr>
          <w:noProof/>
        </w:rPr>
        <w:drawing>
          <wp:inline distT="0" distB="0" distL="0" distR="0" wp14:anchorId="67C96DAA" wp14:editId="3580EF4C">
            <wp:extent cx="2213833" cy="1493579"/>
            <wp:effectExtent l="0" t="0" r="0" b="0"/>
            <wp:docPr id="1055244830" name="Picture 3" descr="A black and white picture of a diagram&#10;&#10;Description automatically generated">
              <a:extLst xmlns:a="http://schemas.openxmlformats.org/drawingml/2006/main">
                <a:ext uri="{FF2B5EF4-FFF2-40B4-BE49-F238E27FC236}">
                  <a16:creationId xmlns:a16="http://schemas.microsoft.com/office/drawing/2014/main" id="{CA81AE80-B4A4-5508-C008-98DBD9BF99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244830" name="Picture 3" descr="A black and white picture of a diagram&#10;&#10;Description automatically generated">
                      <a:extLst>
                        <a:ext uri="{FF2B5EF4-FFF2-40B4-BE49-F238E27FC236}">
                          <a16:creationId xmlns:a16="http://schemas.microsoft.com/office/drawing/2014/main" id="{CA81AE80-B4A4-5508-C008-98DBD9BF9940}"/>
                        </a:ext>
                      </a:extLst>
                    </pic:cNvPr>
                    <pic:cNvPicPr>
                      <a:picLocks noChangeAspect="1"/>
                    </pic:cNvPicPr>
                  </pic:nvPicPr>
                  <pic:blipFill>
                    <a:blip r:embed="rId177"/>
                    <a:stretch>
                      <a:fillRect/>
                    </a:stretch>
                  </pic:blipFill>
                  <pic:spPr>
                    <a:xfrm>
                      <a:off x="0" y="0"/>
                      <a:ext cx="2223197" cy="1499896"/>
                    </a:xfrm>
                    <a:prstGeom prst="rect">
                      <a:avLst/>
                    </a:prstGeom>
                  </pic:spPr>
                </pic:pic>
              </a:graphicData>
            </a:graphic>
          </wp:inline>
        </w:drawing>
      </w:r>
    </w:p>
    <w:p w14:paraId="6E4A39C6" w14:textId="77777777" w:rsidR="00D815F8" w:rsidRDefault="00D815F8" w:rsidP="00D815F8">
      <w:r>
        <w:t>Let us use a TensorFlow model to predict the state of charge of a battery</w:t>
      </w:r>
      <w:r>
        <w:rPr>
          <w:rStyle w:val="FootnoteReference"/>
        </w:rPr>
        <w:footnoteReference w:id="101"/>
      </w:r>
      <w:r>
        <w:t>, and generate C-code to be integrated in the battery management system.</w:t>
      </w:r>
    </w:p>
    <w:p w14:paraId="30974FC0" w14:textId="77777777" w:rsidR="00D815F8" w:rsidRDefault="00D815F8" w:rsidP="00D815F8"/>
    <w:p w14:paraId="37DB451A" w14:textId="77777777" w:rsidR="00D815F8" w:rsidRDefault="00D815F8" w:rsidP="00D815F8"/>
    <w:p w14:paraId="71F6D3CE" w14:textId="77777777" w:rsidR="00D815F8" w:rsidRDefault="00D815F8" w:rsidP="00D815F8">
      <w:r w:rsidRPr="00E60D3D">
        <w:rPr>
          <w:noProof/>
        </w:rPr>
        <w:drawing>
          <wp:inline distT="0" distB="0" distL="0" distR="0" wp14:anchorId="2E68F699" wp14:editId="0BC92A12">
            <wp:extent cx="4087864" cy="1309000"/>
            <wp:effectExtent l="0" t="0" r="8255" b="5715"/>
            <wp:docPr id="90355727" name="Picture 1" descr="A computer screen with text and a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5727" name="Picture 1" descr="A computer screen with text and a message&#10;&#10;Description automatically generated with medium confidence"/>
                    <pic:cNvPicPr/>
                  </pic:nvPicPr>
                  <pic:blipFill>
                    <a:blip r:embed="rId178"/>
                    <a:stretch>
                      <a:fillRect/>
                    </a:stretch>
                  </pic:blipFill>
                  <pic:spPr>
                    <a:xfrm>
                      <a:off x="0" y="0"/>
                      <a:ext cx="4127642" cy="1321738"/>
                    </a:xfrm>
                    <a:prstGeom prst="rect">
                      <a:avLst/>
                    </a:prstGeom>
                  </pic:spPr>
                </pic:pic>
              </a:graphicData>
            </a:graphic>
          </wp:inline>
        </w:drawing>
      </w:r>
    </w:p>
    <w:p w14:paraId="25286C1D" w14:textId="77777777" w:rsidR="00D815F8" w:rsidRDefault="00D815F8" w:rsidP="00D815F8"/>
    <w:p w14:paraId="1AC86C21" w14:textId="77777777" w:rsidR="00D815F8" w:rsidRDefault="00D815F8" w:rsidP="00D815F8">
      <w:r>
        <w:t xml:space="preserve">You can visualize the model with the deep network designer, in order to </w:t>
      </w:r>
      <w:r w:rsidRPr="00813450">
        <w:t>understand what the imported network looks like</w:t>
      </w:r>
      <w:r>
        <w:t>.</w:t>
      </w:r>
    </w:p>
    <w:p w14:paraId="15E8EE6E" w14:textId="77777777" w:rsidR="00D815F8" w:rsidRDefault="00D815F8" w:rsidP="00D815F8">
      <w:pPr>
        <w:jc w:val="center"/>
      </w:pPr>
      <w:r w:rsidRPr="00813450">
        <w:rPr>
          <w:noProof/>
        </w:rPr>
        <w:lastRenderedPageBreak/>
        <w:drawing>
          <wp:inline distT="0" distB="0" distL="0" distR="0" wp14:anchorId="3F5FA9E3" wp14:editId="54054FE4">
            <wp:extent cx="1431851" cy="5964400"/>
            <wp:effectExtent l="0" t="0" r="0" b="0"/>
            <wp:docPr id="818216011"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216011" name="Picture 1" descr="A diagram of a computer&#10;&#10;Description automatically generated with medium confidence"/>
                    <pic:cNvPicPr/>
                  </pic:nvPicPr>
                  <pic:blipFill>
                    <a:blip r:embed="rId179"/>
                    <a:stretch>
                      <a:fillRect/>
                    </a:stretch>
                  </pic:blipFill>
                  <pic:spPr>
                    <a:xfrm>
                      <a:off x="0" y="0"/>
                      <a:ext cx="1435468" cy="5979468"/>
                    </a:xfrm>
                    <a:prstGeom prst="rect">
                      <a:avLst/>
                    </a:prstGeom>
                  </pic:spPr>
                </pic:pic>
              </a:graphicData>
            </a:graphic>
          </wp:inline>
        </w:drawing>
      </w:r>
    </w:p>
    <w:p w14:paraId="240FAD88" w14:textId="77777777" w:rsidR="00D815F8" w:rsidRDefault="00D815F8" w:rsidP="00D815F8">
      <w:r>
        <w:t>Then save the imported model as a .mat file and load it in a Simulink block.</w:t>
      </w:r>
    </w:p>
    <w:p w14:paraId="0880FD65" w14:textId="77777777" w:rsidR="00D815F8" w:rsidRDefault="00D815F8" w:rsidP="00D815F8"/>
    <w:p w14:paraId="5785CE00" w14:textId="77777777" w:rsidR="00D815F8" w:rsidRDefault="00D815F8" w:rsidP="00D815F8"/>
    <w:p w14:paraId="433CCCB0" w14:textId="77777777" w:rsidR="00D815F8" w:rsidRDefault="00D815F8" w:rsidP="00D815F8">
      <w:r w:rsidRPr="00182408">
        <w:rPr>
          <w:noProof/>
        </w:rPr>
        <w:lastRenderedPageBreak/>
        <w:drawing>
          <wp:inline distT="0" distB="0" distL="0" distR="0" wp14:anchorId="6AD6C347" wp14:editId="4C0E78BF">
            <wp:extent cx="4293427" cy="2415053"/>
            <wp:effectExtent l="0" t="0" r="0" b="4445"/>
            <wp:docPr id="65860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0563" name="Picture 1" descr="A screenshot of a computer&#10;&#10;Description automatically generated"/>
                    <pic:cNvPicPr/>
                  </pic:nvPicPr>
                  <pic:blipFill>
                    <a:blip r:embed="rId180"/>
                    <a:stretch>
                      <a:fillRect/>
                    </a:stretch>
                  </pic:blipFill>
                  <pic:spPr>
                    <a:xfrm>
                      <a:off x="0" y="0"/>
                      <a:ext cx="4318044" cy="2428900"/>
                    </a:xfrm>
                    <a:prstGeom prst="rect">
                      <a:avLst/>
                    </a:prstGeom>
                  </pic:spPr>
                </pic:pic>
              </a:graphicData>
            </a:graphic>
          </wp:inline>
        </w:drawing>
      </w:r>
    </w:p>
    <w:p w14:paraId="0E854AFD" w14:textId="77777777" w:rsidR="00D815F8" w:rsidRDefault="00D815F8" w:rsidP="00D815F8">
      <w:r>
        <w:t>Another use case for the integration of Python AI models into Simulink is the replacement of a control system or a physical system by a reduced model of this system.</w:t>
      </w:r>
    </w:p>
    <w:p w14:paraId="2A9A9797" w14:textId="77777777" w:rsidR="00D815F8" w:rsidRPr="00D067D3" w:rsidRDefault="00D815F8" w:rsidP="00D815F8"/>
    <w:p w14:paraId="07B640DE" w14:textId="77777777" w:rsidR="00D815F8" w:rsidRDefault="00D815F8" w:rsidP="0011592D">
      <w:pPr>
        <w:pStyle w:val="Heading3"/>
        <w:numPr>
          <w:ilvl w:val="2"/>
          <w:numId w:val="47"/>
        </w:numPr>
      </w:pPr>
      <w:bookmarkStart w:id="126" w:name="_Toc177320900"/>
      <w:r w:rsidRPr="009B2ED8">
        <w:t>Integrate deep learning models from TensorFlow Lite (TFLite)</w:t>
      </w:r>
      <w:bookmarkEnd w:id="126"/>
      <w:r>
        <w:t xml:space="preserve"> </w:t>
      </w:r>
    </w:p>
    <w:p w14:paraId="75E34349" w14:textId="77777777" w:rsidR="00D815F8" w:rsidRDefault="00D815F8" w:rsidP="00D815F8"/>
    <w:p w14:paraId="2A994207" w14:textId="77777777" w:rsidR="00D815F8" w:rsidRDefault="00D815F8" w:rsidP="00D815F8">
      <w:r>
        <w:t>I</w:t>
      </w:r>
      <w:r w:rsidRPr="009B2ED8">
        <w:t xml:space="preserve">n </w:t>
      </w:r>
      <w:r>
        <w:t>the</w:t>
      </w:r>
      <w:r w:rsidRPr="009B2ED8">
        <w:t xml:space="preserve"> scenario of a </w:t>
      </w:r>
      <w:r>
        <w:t xml:space="preserve">TensorFlow </w:t>
      </w:r>
      <w:r w:rsidRPr="009B2ED8">
        <w:t>user</w:t>
      </w:r>
      <w:r>
        <w:t xml:space="preserve"> willing to integrate AI into Simulink</w:t>
      </w:r>
      <w:r w:rsidRPr="009B2ED8">
        <w:t xml:space="preserve">, one </w:t>
      </w:r>
      <w:r>
        <w:t xml:space="preserve">alternative </w:t>
      </w:r>
      <w:r w:rsidRPr="009B2ED8">
        <w:t>approach would be to iterate through the use of</w:t>
      </w:r>
      <w:r>
        <w:t xml:space="preserve"> </w:t>
      </w:r>
      <w:r w:rsidRPr="009B2ED8">
        <w:t xml:space="preserve">TensorFlow Lite. </w:t>
      </w:r>
      <w:r>
        <w:t>We will illustrate this with an</w:t>
      </w:r>
      <w:r w:rsidRPr="009B2ED8">
        <w:t xml:space="preserve"> example</w:t>
      </w:r>
      <w:r>
        <w:t xml:space="preserve"> </w:t>
      </w:r>
      <w:r>
        <w:rPr>
          <w:lang w:val="en-AU"/>
        </w:rPr>
        <w:t xml:space="preserve">of a </w:t>
      </w:r>
      <w:r w:rsidRPr="009B2ED8">
        <w:rPr>
          <w:lang w:val="en-AU"/>
        </w:rPr>
        <w:t xml:space="preserve">TFLite Object Detector </w:t>
      </w:r>
      <w:r>
        <w:t>integrated through a</w:t>
      </w:r>
      <w:r w:rsidRPr="009B2ED8">
        <w:t xml:space="preserve"> MATLAB function. </w:t>
      </w:r>
      <w:r>
        <w:t>W</w:t>
      </w:r>
      <w:r w:rsidRPr="009B2ED8">
        <w:t xml:space="preserve">hen generating the equivalent of this </w:t>
      </w:r>
      <w:r>
        <w:t>model, it will</w:t>
      </w:r>
      <w:r w:rsidRPr="009B2ED8">
        <w:t xml:space="preserve"> wrap</w:t>
      </w:r>
      <w:r>
        <w:t xml:space="preserve"> </w:t>
      </w:r>
      <w:r w:rsidRPr="009B2ED8">
        <w:t>th</w:t>
      </w:r>
      <w:r>
        <w:t>e</w:t>
      </w:r>
      <w:r w:rsidRPr="009B2ED8">
        <w:t xml:space="preserve"> code </w:t>
      </w:r>
      <w:r>
        <w:t>with</w:t>
      </w:r>
      <w:r w:rsidRPr="009B2ED8">
        <w:t xml:space="preserve"> the TFLite runtime.</w:t>
      </w:r>
    </w:p>
    <w:p w14:paraId="5486DFC8" w14:textId="77777777" w:rsidR="00D815F8" w:rsidRDefault="00D815F8" w:rsidP="00D815F8">
      <w:r>
        <w:rPr>
          <w:noProof/>
        </w:rPr>
        <w:lastRenderedPageBreak/>
        <w:drawing>
          <wp:inline distT="0" distB="0" distL="0" distR="0" wp14:anchorId="623B1E43" wp14:editId="1104D93E">
            <wp:extent cx="4407276" cy="2385296"/>
            <wp:effectExtent l="0" t="0" r="0" b="0"/>
            <wp:docPr id="1669235685" name="Picture 7" descr="A screenshot of a computer&#10;&#10;Description automatically generated">
              <a:extLst xmlns:a="http://schemas.openxmlformats.org/drawingml/2006/main">
                <a:ext uri="{FF2B5EF4-FFF2-40B4-BE49-F238E27FC236}">
                  <a16:creationId xmlns:a16="http://schemas.microsoft.com/office/drawing/2014/main" id="{9405C671-AB51-8F32-6744-5E1E44E100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35685" name="Picture 7" descr="A screenshot of a computer&#10;&#10;Description automatically generated">
                      <a:extLst>
                        <a:ext uri="{FF2B5EF4-FFF2-40B4-BE49-F238E27FC236}">
                          <a16:creationId xmlns:a16="http://schemas.microsoft.com/office/drawing/2014/main" id="{9405C671-AB51-8F32-6744-5E1E44E100B1}"/>
                        </a:ext>
                      </a:extLst>
                    </pic:cNvPr>
                    <pic:cNvPicPr>
                      <a:picLocks noChangeAspect="1"/>
                    </pic:cNvPicPr>
                  </pic:nvPicPr>
                  <pic:blipFill>
                    <a:blip r:embed="rId181"/>
                    <a:stretch>
                      <a:fillRect/>
                    </a:stretch>
                  </pic:blipFill>
                  <pic:spPr>
                    <a:xfrm>
                      <a:off x="0" y="0"/>
                      <a:ext cx="4440758" cy="2403417"/>
                    </a:xfrm>
                    <a:prstGeom prst="rect">
                      <a:avLst/>
                    </a:prstGeom>
                  </pic:spPr>
                </pic:pic>
              </a:graphicData>
            </a:graphic>
          </wp:inline>
        </w:drawing>
      </w:r>
    </w:p>
    <w:p w14:paraId="5543E24F" w14:textId="77777777" w:rsidR="00D815F8" w:rsidRDefault="00D815F8" w:rsidP="00D815F8"/>
    <w:p w14:paraId="284DC4B2" w14:textId="77777777" w:rsidR="00D815F8" w:rsidRDefault="00D815F8" w:rsidP="00D815F8">
      <w:r w:rsidRPr="00D93887">
        <w:rPr>
          <w:noProof/>
        </w:rPr>
        <w:drawing>
          <wp:inline distT="0" distB="0" distL="0" distR="0" wp14:anchorId="020EDE64" wp14:editId="0F766505">
            <wp:extent cx="4323551" cy="1414086"/>
            <wp:effectExtent l="0" t="0" r="1270" b="0"/>
            <wp:docPr id="1001681676" name="Picture 4" descr="A computer screen shot of a computer code&#10;&#10;Description automatically generated">
              <a:extLst xmlns:a="http://schemas.openxmlformats.org/drawingml/2006/main">
                <a:ext uri="{FF2B5EF4-FFF2-40B4-BE49-F238E27FC236}">
                  <a16:creationId xmlns:a16="http://schemas.microsoft.com/office/drawing/2014/main" id="{5CC4631E-1450-89B0-29FA-B57A14AD0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81676" name="Picture 4" descr="A computer screen shot of a computer code&#10;&#10;Description automatically generated">
                      <a:extLst>
                        <a:ext uri="{FF2B5EF4-FFF2-40B4-BE49-F238E27FC236}">
                          <a16:creationId xmlns:a16="http://schemas.microsoft.com/office/drawing/2014/main" id="{5CC4631E-1450-89B0-29FA-B57A14AD0B5F}"/>
                        </a:ext>
                      </a:extLst>
                    </pic:cNvPr>
                    <pic:cNvPicPr>
                      <a:picLocks noChangeAspect="1"/>
                    </pic:cNvPicPr>
                  </pic:nvPicPr>
                  <pic:blipFill rotWithShape="1">
                    <a:blip r:embed="rId182"/>
                    <a:srcRect t="16851"/>
                    <a:stretch/>
                  </pic:blipFill>
                  <pic:spPr bwMode="auto">
                    <a:xfrm>
                      <a:off x="0" y="0"/>
                      <a:ext cx="4362330" cy="1426769"/>
                    </a:xfrm>
                    <a:prstGeom prst="rect">
                      <a:avLst/>
                    </a:prstGeom>
                    <a:ln>
                      <a:noFill/>
                    </a:ln>
                    <a:extLst>
                      <a:ext uri="{53640926-AAD7-44D8-BBD7-CCE9431645EC}">
                        <a14:shadowObscured xmlns:a14="http://schemas.microsoft.com/office/drawing/2010/main"/>
                      </a:ext>
                    </a:extLst>
                  </pic:spPr>
                </pic:pic>
              </a:graphicData>
            </a:graphic>
          </wp:inline>
        </w:drawing>
      </w:r>
    </w:p>
    <w:p w14:paraId="4A7FABE4" w14:textId="77777777" w:rsidR="00D815F8" w:rsidRDefault="00D815F8" w:rsidP="0011592D">
      <w:pPr>
        <w:pStyle w:val="Heading2"/>
        <w:numPr>
          <w:ilvl w:val="1"/>
          <w:numId w:val="47"/>
        </w:numPr>
      </w:pPr>
      <w:bookmarkStart w:id="127" w:name="_Toc161068787"/>
      <w:bookmarkStart w:id="128" w:name="_Toc161069581"/>
      <w:bookmarkStart w:id="129" w:name="_Toc177320901"/>
      <w:bookmarkStart w:id="130" w:name="_Toc160379093"/>
      <w:r w:rsidRPr="00592505">
        <w:t>Simulate a Simulink model directly from Python</w:t>
      </w:r>
      <w:bookmarkEnd w:id="127"/>
      <w:bookmarkEnd w:id="128"/>
      <w:bookmarkEnd w:id="129"/>
    </w:p>
    <w:p w14:paraId="1EF231C2" w14:textId="77777777" w:rsidR="00D815F8" w:rsidRDefault="00D815F8" w:rsidP="00D815F8">
      <w:r>
        <w:t>In the third scenario, we start to look at the reverse problem, of calling Simulink from Python. I encounter this scenario a lot when it comes to test and automation of simulations by DevOps engineers, often as part of a CI/CD process</w:t>
      </w:r>
      <w:r>
        <w:rPr>
          <w:rStyle w:val="FootnoteReference"/>
        </w:rPr>
        <w:footnoteReference w:id="102"/>
      </w:r>
      <w:r>
        <w:t>.</w:t>
      </w:r>
    </w:p>
    <w:p w14:paraId="4C6B907B" w14:textId="77777777" w:rsidR="00D815F8" w:rsidRDefault="00D815F8" w:rsidP="00D815F8">
      <w:r w:rsidRPr="00883EF6">
        <w:rPr>
          <w:noProof/>
        </w:rPr>
        <w:lastRenderedPageBreak/>
        <w:drawing>
          <wp:inline distT="0" distB="0" distL="0" distR="0" wp14:anchorId="4C0E1742" wp14:editId="539F106C">
            <wp:extent cx="4265995" cy="1861200"/>
            <wp:effectExtent l="0" t="0" r="1270" b="5715"/>
            <wp:docPr id="916982370" name="Picture 91698237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82370" name="Picture 1" descr="A screenshot of a chat&#10;&#10;Description automatically generated"/>
                    <pic:cNvPicPr/>
                  </pic:nvPicPr>
                  <pic:blipFill>
                    <a:blip r:embed="rId183"/>
                    <a:stretch>
                      <a:fillRect/>
                    </a:stretch>
                  </pic:blipFill>
                  <pic:spPr>
                    <a:xfrm>
                      <a:off x="0" y="0"/>
                      <a:ext cx="4296242" cy="1874397"/>
                    </a:xfrm>
                    <a:prstGeom prst="rect">
                      <a:avLst/>
                    </a:prstGeom>
                  </pic:spPr>
                </pic:pic>
              </a:graphicData>
            </a:graphic>
          </wp:inline>
        </w:drawing>
      </w:r>
      <w:r>
        <w:t xml:space="preserve"> </w:t>
      </w:r>
    </w:p>
    <w:p w14:paraId="55929094" w14:textId="77777777" w:rsidR="00D815F8" w:rsidRDefault="00D815F8" w:rsidP="00D815F8">
      <w:r>
        <w:t>In this scenario and the next one, we will be using a road suspension model.</w:t>
      </w:r>
    </w:p>
    <w:p w14:paraId="72C16C0F" w14:textId="77777777" w:rsidR="00D815F8" w:rsidRDefault="00D815F8" w:rsidP="00D815F8">
      <w:r w:rsidRPr="00254793">
        <w:rPr>
          <w:noProof/>
        </w:rPr>
        <w:drawing>
          <wp:inline distT="0" distB="0" distL="0" distR="0" wp14:anchorId="1845EA16" wp14:editId="4D320237">
            <wp:extent cx="4224670" cy="1303445"/>
            <wp:effectExtent l="0" t="0" r="4445" b="0"/>
            <wp:docPr id="1782763024" name="Picture 1" descr="A diagram of a car wh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763024" name="Picture 1" descr="A diagram of a car wheel&#10;&#10;Description automatically generated"/>
                    <pic:cNvPicPr/>
                  </pic:nvPicPr>
                  <pic:blipFill>
                    <a:blip r:embed="rId184"/>
                    <a:stretch>
                      <a:fillRect/>
                    </a:stretch>
                  </pic:blipFill>
                  <pic:spPr>
                    <a:xfrm>
                      <a:off x="0" y="0"/>
                      <a:ext cx="4263081" cy="1315296"/>
                    </a:xfrm>
                    <a:prstGeom prst="rect">
                      <a:avLst/>
                    </a:prstGeom>
                  </pic:spPr>
                </pic:pic>
              </a:graphicData>
            </a:graphic>
          </wp:inline>
        </w:drawing>
      </w:r>
    </w:p>
    <w:p w14:paraId="015B63AE" w14:textId="77777777" w:rsidR="00D815F8" w:rsidRDefault="00D815F8" w:rsidP="00D815F8">
      <w:r>
        <w:t>T</w:t>
      </w:r>
      <w:r w:rsidRPr="00084CB9">
        <w:t>he first step is to use MATLAB function</w:t>
      </w:r>
      <w:r>
        <w:t>s</w:t>
      </w:r>
      <w:r w:rsidRPr="00084CB9">
        <w:t xml:space="preserve"> to wrap the simulation. </w:t>
      </w:r>
      <w:r>
        <w:t>This function</w:t>
      </w:r>
      <w:r w:rsidRPr="00084CB9">
        <w:t xml:space="preserve"> can </w:t>
      </w:r>
      <w:r>
        <w:t xml:space="preserve">make </w:t>
      </w:r>
      <w:r w:rsidRPr="00084CB9">
        <w:t xml:space="preserve">use </w:t>
      </w:r>
      <w:r>
        <w:t xml:space="preserve">of </w:t>
      </w:r>
      <w:r w:rsidRPr="00084CB9">
        <w:t>the simulation input object</w:t>
      </w:r>
      <w:r>
        <w:rPr>
          <w:rStyle w:val="FootnoteReference"/>
        </w:rPr>
        <w:footnoteReference w:id="103"/>
      </w:r>
      <w:r>
        <w:t xml:space="preserve"> in order </w:t>
      </w:r>
      <w:r w:rsidRPr="00084CB9">
        <w:t>to update the model parameters</w:t>
      </w:r>
      <w:r>
        <w:t xml:space="preserve"> (in this case the body mass)</w:t>
      </w:r>
      <w:r w:rsidRPr="00084CB9">
        <w:t>.</w:t>
      </w:r>
      <w:r>
        <w:t xml:space="preserve"> Next, you need to use the sim</w:t>
      </w:r>
      <w:r>
        <w:rPr>
          <w:rStyle w:val="FootnoteReference"/>
        </w:rPr>
        <w:footnoteReference w:id="104"/>
      </w:r>
      <w:r>
        <w:t xml:space="preserve"> command in order to run the simulation in batch. You can then post-process the simulation results in MATLAB and/or Python.</w:t>
      </w:r>
    </w:p>
    <w:p w14:paraId="2A0BB0CD" w14:textId="77777777" w:rsidR="00D815F8" w:rsidRPr="00AC52EC" w:rsidRDefault="00D815F8" w:rsidP="00D815F8">
      <w:pPr>
        <w:rPr>
          <w:b/>
          <w:bCs/>
        </w:rPr>
      </w:pPr>
      <w:r w:rsidRPr="00AC52EC">
        <w:rPr>
          <w:b/>
          <w:bCs/>
        </w:rPr>
        <w:t>MATLAB functions:</w:t>
      </w:r>
    </w:p>
    <w:p w14:paraId="1D8A70D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sim_the_model</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p>
    <w:p w14:paraId="6318525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Utility function to simulate a Simulink model with the specified parameters.</w:t>
      </w:r>
    </w:p>
    <w:p w14:paraId="371CC95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xml:space="preserve">% </w:t>
      </w:r>
    </w:p>
    <w:p w14:paraId="6663C61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Inputs:</w:t>
      </w:r>
    </w:p>
    <w:p w14:paraId="1CB3843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StopTime: simulation stop time, default is nan</w:t>
      </w:r>
    </w:p>
    <w:p w14:paraId="2DE4621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TunableParameters:</w:t>
      </w:r>
    </w:p>
    <w:p w14:paraId="2D92D41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A struct where the fields are the tunanle referenced</w:t>
      </w:r>
    </w:p>
    <w:p w14:paraId="74DFF6E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lastRenderedPageBreak/>
        <w:t>%       workspace variables with the values to use for the</w:t>
      </w:r>
    </w:p>
    <w:p w14:paraId="4F102016"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simulation.</w:t>
      </w:r>
    </w:p>
    <w:p w14:paraId="38ABC4E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w:t>
      </w:r>
    </w:p>
    <w:p w14:paraId="30AECF9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Values of nan or empty for the above inputs indicate that sim should</w:t>
      </w:r>
    </w:p>
    <w:p w14:paraId="3D5F2B6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run with the default values set in the model.</w:t>
      </w:r>
    </w:p>
    <w:p w14:paraId="0711BE5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xml:space="preserve">% </w:t>
      </w:r>
    </w:p>
    <w:p w14:paraId="4EBF6C2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Outputs:</w:t>
      </w:r>
    </w:p>
    <w:p w14:paraId="20A5645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res: A structure with the time and data values of the logged signals.</w:t>
      </w:r>
    </w:p>
    <w:p w14:paraId="0406683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04D807C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arguments</w:t>
      </w:r>
    </w:p>
    <w:p w14:paraId="6EB021C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args.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FF"/>
          <w:sz w:val="18"/>
          <w:szCs w:val="18"/>
        </w:rPr>
        <w:t>doubl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FF"/>
          <w:sz w:val="18"/>
          <w:szCs w:val="18"/>
        </w:rPr>
        <w:t>nan</w:t>
      </w:r>
    </w:p>
    <w:p w14:paraId="760DCFF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args.TunableParameter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
    <w:p w14:paraId="0AF0724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end</w:t>
      </w:r>
    </w:p>
    <w:p w14:paraId="455CDA2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16299AC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Create the SimulationInput object</w:t>
      </w:r>
    </w:p>
    <w:p w14:paraId="552490C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mulink</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imulationInpu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suspension_3dof'</w:t>
      </w:r>
      <w:r w:rsidRPr="00185598">
        <w:rPr>
          <w:rFonts w:ascii="Consolas" w:eastAsia="Times New Roman" w:hAnsi="Consolas" w:cs="Times New Roman"/>
          <w:color w:val="3B3B3B"/>
          <w:sz w:val="18"/>
          <w:szCs w:val="18"/>
        </w:rPr>
        <w:t>);</w:t>
      </w:r>
    </w:p>
    <w:p w14:paraId="76D1ED4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Load the StopTime into the SimulationInput object</w:t>
      </w:r>
    </w:p>
    <w:p w14:paraId="6E88298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if</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isnan</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topTime</w:t>
      </w:r>
      <w:r w:rsidRPr="00185598">
        <w:rPr>
          <w:rFonts w:ascii="Consolas" w:eastAsia="Times New Roman" w:hAnsi="Consolas" w:cs="Times New Roman"/>
          <w:color w:val="3B3B3B"/>
          <w:sz w:val="18"/>
          <w:szCs w:val="18"/>
        </w:rPr>
        <w:t>)</w:t>
      </w:r>
    </w:p>
    <w:p w14:paraId="78AE52E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ModelParameter</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num2str</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topTime</w:t>
      </w:r>
      <w:r w:rsidRPr="00185598">
        <w:rPr>
          <w:rFonts w:ascii="Consolas" w:eastAsia="Times New Roman" w:hAnsi="Consolas" w:cs="Times New Roman"/>
          <w:color w:val="3B3B3B"/>
          <w:sz w:val="18"/>
          <w:szCs w:val="18"/>
        </w:rPr>
        <w:t>));</w:t>
      </w:r>
    </w:p>
    <w:p w14:paraId="52AF0B3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204DDF6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
    <w:p w14:paraId="667F27A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Load the specified tunable parameters into the simulation input object</w:t>
      </w:r>
    </w:p>
    <w:p w14:paraId="37216AA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if</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isstruc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unableParameters</w:t>
      </w:r>
      <w:r w:rsidRPr="00185598">
        <w:rPr>
          <w:rFonts w:ascii="Consolas" w:eastAsia="Times New Roman" w:hAnsi="Consolas" w:cs="Times New Roman"/>
          <w:color w:val="3B3B3B"/>
          <w:sz w:val="18"/>
          <w:szCs w:val="18"/>
        </w:rPr>
        <w:t xml:space="preserve">) </w:t>
      </w:r>
    </w:p>
    <w:p w14:paraId="1805E7A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pNam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fieldnam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unableParameters</w:t>
      </w:r>
      <w:r w:rsidRPr="00185598">
        <w:rPr>
          <w:rFonts w:ascii="Consolas" w:eastAsia="Times New Roman" w:hAnsi="Consolas" w:cs="Times New Roman"/>
          <w:color w:val="3B3B3B"/>
          <w:sz w:val="18"/>
          <w:szCs w:val="18"/>
        </w:rPr>
        <w:t>);</w:t>
      </w:r>
    </w:p>
    <w:p w14:paraId="3594E116"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fo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itp</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795E26"/>
          <w:sz w:val="18"/>
          <w:szCs w:val="18"/>
        </w:rPr>
        <w:t>numel</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pNames</w:t>
      </w:r>
      <w:r w:rsidRPr="00185598">
        <w:rPr>
          <w:rFonts w:ascii="Consolas" w:eastAsia="Times New Roman" w:hAnsi="Consolas" w:cs="Times New Roman"/>
          <w:color w:val="3B3B3B"/>
          <w:sz w:val="18"/>
          <w:szCs w:val="18"/>
        </w:rPr>
        <w:t>)</w:t>
      </w:r>
    </w:p>
    <w:p w14:paraId="2B8BE6A7"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p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pNam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p</w:t>
      </w:r>
      <w:r w:rsidRPr="00185598">
        <w:rPr>
          <w:rFonts w:ascii="Consolas" w:eastAsia="Times New Roman" w:hAnsi="Consolas" w:cs="Times New Roman"/>
          <w:color w:val="3B3B3B"/>
          <w:sz w:val="18"/>
          <w:szCs w:val="18"/>
        </w:rPr>
        <w:t>};</w:t>
      </w:r>
    </w:p>
    <w:p w14:paraId="311C707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pv</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unableParameter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pn</w:t>
      </w:r>
      <w:r w:rsidRPr="00185598">
        <w:rPr>
          <w:rFonts w:ascii="Consolas" w:eastAsia="Times New Roman" w:hAnsi="Consolas" w:cs="Times New Roman"/>
          <w:color w:val="3B3B3B"/>
          <w:sz w:val="18"/>
          <w:szCs w:val="18"/>
        </w:rPr>
        <w:t>);</w:t>
      </w:r>
    </w:p>
    <w:p w14:paraId="2B12FF8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Variab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p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pv</w:t>
      </w:r>
      <w:r w:rsidRPr="00185598">
        <w:rPr>
          <w:rFonts w:ascii="Consolas" w:eastAsia="Times New Roman" w:hAnsi="Consolas" w:cs="Times New Roman"/>
          <w:color w:val="3B3B3B"/>
          <w:sz w:val="18"/>
          <w:szCs w:val="18"/>
        </w:rPr>
        <w:t>);</w:t>
      </w:r>
    </w:p>
    <w:p w14:paraId="12E20C1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04F7196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1696B46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2E9486E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call sim</w:t>
      </w:r>
    </w:p>
    <w:p w14:paraId="1308F6F6"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sim</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w:t>
      </w:r>
    </w:p>
    <w:p w14:paraId="59F6EC1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
    <w:p w14:paraId="70CB4AE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Extract the simulation results</w:t>
      </w:r>
    </w:p>
    <w:p w14:paraId="42063E8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Package the time and data values of the logged signals into a structure</w:t>
      </w:r>
    </w:p>
    <w:p w14:paraId="04990E5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lastRenderedPageBreak/>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extractResul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FF"/>
          <w:sz w:val="18"/>
          <w:szCs w:val="18"/>
        </w:rPr>
        <w:t>nan</w:t>
      </w:r>
      <w:r w:rsidRPr="00185598">
        <w:rPr>
          <w:rFonts w:ascii="Consolas" w:eastAsia="Times New Roman" w:hAnsi="Consolas" w:cs="Times New Roman"/>
          <w:color w:val="3B3B3B"/>
          <w:sz w:val="18"/>
          <w:szCs w:val="18"/>
        </w:rPr>
        <w:t>);</w:t>
      </w:r>
    </w:p>
    <w:p w14:paraId="7EC7146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3666077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end</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sim_the_model_using_matlab_runtime</w:t>
      </w:r>
    </w:p>
    <w:p w14:paraId="033815B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19A54ED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extractResul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prevSimTime</w:t>
      </w:r>
      <w:r w:rsidRPr="00185598">
        <w:rPr>
          <w:rFonts w:ascii="Consolas" w:eastAsia="Times New Roman" w:hAnsi="Consolas" w:cs="Times New Roman"/>
          <w:color w:val="3B3B3B"/>
          <w:sz w:val="18"/>
          <w:szCs w:val="18"/>
        </w:rPr>
        <w:t>)</w:t>
      </w:r>
    </w:p>
    <w:p w14:paraId="75CE6DA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Package the time and data values of the logged signals into a structure</w:t>
      </w:r>
    </w:p>
    <w:p w14:paraId="0B510DC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mulink</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compiler</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nternal</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extractTimeseriesFromDatase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logsout</w:t>
      </w:r>
      <w:r w:rsidRPr="00185598">
        <w:rPr>
          <w:rFonts w:ascii="Consolas" w:eastAsia="Times New Roman" w:hAnsi="Consolas" w:cs="Times New Roman"/>
          <w:color w:val="3B3B3B"/>
          <w:sz w:val="18"/>
          <w:szCs w:val="18"/>
        </w:rPr>
        <w:t>);</w:t>
      </w:r>
    </w:p>
    <w:p w14:paraId="3F89BBF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fo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795E26"/>
          <w:sz w:val="18"/>
          <w:szCs w:val="18"/>
        </w:rPr>
        <w:t>numel</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p>
    <w:p w14:paraId="21FBFF0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if</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isfinit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prevSimTime</w:t>
      </w:r>
      <w:r w:rsidRPr="00185598">
        <w:rPr>
          <w:rFonts w:ascii="Consolas" w:eastAsia="Times New Roman" w:hAnsi="Consolas" w:cs="Times New Roman"/>
          <w:color w:val="3B3B3B"/>
          <w:sz w:val="18"/>
          <w:szCs w:val="18"/>
        </w:rPr>
        <w:t>)</w:t>
      </w:r>
    </w:p>
    <w:p w14:paraId="5B74117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idx</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find</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 xml:space="preserve">}.Time </w:t>
      </w:r>
      <w:r w:rsidRPr="00185598">
        <w:rPr>
          <w:rFonts w:ascii="Consolas" w:eastAsia="Times New Roman" w:hAnsi="Consolas" w:cs="Times New Roman"/>
          <w:color w:val="000000"/>
          <w:sz w:val="18"/>
          <w:szCs w:val="18"/>
        </w:rPr>
        <w:t>&g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prevSimTime</w:t>
      </w:r>
      <w:r w:rsidRPr="00185598">
        <w:rPr>
          <w:rFonts w:ascii="Consolas" w:eastAsia="Times New Roman" w:hAnsi="Consolas" w:cs="Times New Roman"/>
          <w:color w:val="3B3B3B"/>
          <w:sz w:val="18"/>
          <w:szCs w:val="18"/>
        </w:rPr>
        <w:t>);</w:t>
      </w:r>
    </w:p>
    <w:p w14:paraId="0ECE5B6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 xml:space="preserve">}.Name).Tim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Tim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dx</w:t>
      </w:r>
      <w:r w:rsidRPr="00185598">
        <w:rPr>
          <w:rFonts w:ascii="Consolas" w:eastAsia="Times New Roman" w:hAnsi="Consolas" w:cs="Times New Roman"/>
          <w:color w:val="3B3B3B"/>
          <w:sz w:val="18"/>
          <w:szCs w:val="18"/>
        </w:rPr>
        <w:t>);</w:t>
      </w:r>
    </w:p>
    <w:p w14:paraId="1D95EE4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 xml:space="preserve">}.Name).Data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Data</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dx</w:t>
      </w:r>
      <w:r w:rsidRPr="00185598">
        <w:rPr>
          <w:rFonts w:ascii="Consolas" w:eastAsia="Times New Roman" w:hAnsi="Consolas" w:cs="Times New Roman"/>
          <w:color w:val="3B3B3B"/>
          <w:sz w:val="18"/>
          <w:szCs w:val="18"/>
        </w:rPr>
        <w:t>);</w:t>
      </w:r>
    </w:p>
    <w:p w14:paraId="1BE26AB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lse</w:t>
      </w:r>
    </w:p>
    <w:p w14:paraId="5825ABC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 xml:space="preserve">}.Name).Tim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Time;</w:t>
      </w:r>
    </w:p>
    <w:p w14:paraId="383CBAD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 xml:space="preserve">}.Name).Data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Data;</w:t>
      </w:r>
    </w:p>
    <w:p w14:paraId="0CD82B5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5C025CC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61AEFBE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end</w:t>
      </w:r>
    </w:p>
    <w:p w14:paraId="110318E0" w14:textId="77777777" w:rsidR="00D815F8" w:rsidRPr="00185598" w:rsidRDefault="00D815F8" w:rsidP="00D815F8">
      <w:pPr>
        <w:rPr>
          <w:sz w:val="16"/>
          <w:szCs w:val="16"/>
        </w:rPr>
      </w:pPr>
    </w:p>
    <w:p w14:paraId="3EDE0D2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figHndl</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plot_resul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plotTitle</w:t>
      </w:r>
      <w:r w:rsidRPr="00185598">
        <w:rPr>
          <w:rFonts w:ascii="Consolas" w:eastAsia="Times New Roman" w:hAnsi="Consolas" w:cs="Times New Roman"/>
          <w:color w:val="3B3B3B"/>
          <w:sz w:val="18"/>
          <w:szCs w:val="18"/>
        </w:rPr>
        <w:t>)</w:t>
      </w:r>
    </w:p>
    <w:p w14:paraId="67ACACA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PLOT_RESULTS Plot results from call_sim_the_model</w:t>
      </w:r>
    </w:p>
    <w:p w14:paraId="6669323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6CB7C80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figHndl</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figur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hold</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o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colororder</w:t>
      </w:r>
      <w:r w:rsidRPr="00185598">
        <w:rPr>
          <w:rFonts w:ascii="Consolas" w:eastAsia="Times New Roman" w:hAnsi="Consolas" w:cs="Times New Roman"/>
          <w:color w:val="3B3B3B"/>
          <w:sz w:val="18"/>
          <w:szCs w:val="18"/>
        </w:rPr>
        <w:t>;</w:t>
      </w:r>
    </w:p>
    <w:p w14:paraId="6182D91D"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73D01C8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plo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vertical_disp.Tim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vertical_disp.Data, </w:t>
      </w:r>
      <w:r w:rsidRPr="00185598">
        <w:rPr>
          <w:rFonts w:ascii="Consolas" w:eastAsia="Times New Roman" w:hAnsi="Consolas" w:cs="Times New Roman"/>
          <w:color w:val="A31515"/>
          <w:sz w:val="18"/>
          <w:szCs w:val="18"/>
        </w:rPr>
        <w:t>'Colo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col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w:t>
      </w:r>
    </w:p>
    <w:p w14:paraId="11E25B1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DisplayNa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vertical displacement: 1st sim with default Mb value'</w:t>
      </w:r>
      <w:r w:rsidRPr="00185598">
        <w:rPr>
          <w:rFonts w:ascii="Consolas" w:eastAsia="Times New Roman" w:hAnsi="Consolas" w:cs="Times New Roman"/>
          <w:color w:val="3B3B3B"/>
          <w:sz w:val="18"/>
          <w:szCs w:val="18"/>
        </w:rPr>
        <w:t>);</w:t>
      </w:r>
    </w:p>
    <w:p w14:paraId="33CCDC6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plo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2</w:t>
      </w:r>
      <w:r w:rsidRPr="00185598">
        <w:rPr>
          <w:rFonts w:ascii="Consolas" w:eastAsia="Times New Roman" w:hAnsi="Consolas" w:cs="Times New Roman"/>
          <w:color w:val="3B3B3B"/>
          <w:sz w:val="18"/>
          <w:szCs w:val="18"/>
        </w:rPr>
        <w:t xml:space="preserve">}.vertical_disp.Tim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2</w:t>
      </w:r>
      <w:r w:rsidRPr="00185598">
        <w:rPr>
          <w:rFonts w:ascii="Consolas" w:eastAsia="Times New Roman" w:hAnsi="Consolas" w:cs="Times New Roman"/>
          <w:color w:val="3B3B3B"/>
          <w:sz w:val="18"/>
          <w:szCs w:val="18"/>
        </w:rPr>
        <w:t xml:space="preserve">}.vertical_disp.Data, </w:t>
      </w:r>
      <w:r w:rsidRPr="00185598">
        <w:rPr>
          <w:rFonts w:ascii="Consolas" w:eastAsia="Times New Roman" w:hAnsi="Consolas" w:cs="Times New Roman"/>
          <w:color w:val="A31515"/>
          <w:sz w:val="18"/>
          <w:szCs w:val="18"/>
        </w:rPr>
        <w:t>'Colo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col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2</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w:t>
      </w:r>
    </w:p>
    <w:p w14:paraId="5530B9A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DisplayNa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vertical displacement: 2nd sim with new Mb value'</w:t>
      </w:r>
      <w:r w:rsidRPr="00185598">
        <w:rPr>
          <w:rFonts w:ascii="Consolas" w:eastAsia="Times New Roman" w:hAnsi="Consolas" w:cs="Times New Roman"/>
          <w:color w:val="3B3B3B"/>
          <w:sz w:val="18"/>
          <w:szCs w:val="18"/>
        </w:rPr>
        <w:t>);</w:t>
      </w:r>
    </w:p>
    <w:p w14:paraId="494F3221"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7E42FC7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hold</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off</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grid</w:t>
      </w:r>
      <w:r w:rsidRPr="00185598">
        <w:rPr>
          <w:rFonts w:ascii="Consolas" w:eastAsia="Times New Roman" w:hAnsi="Consolas" w:cs="Times New Roman"/>
          <w:color w:val="3B3B3B"/>
          <w:sz w:val="18"/>
          <w:szCs w:val="18"/>
        </w:rPr>
        <w:t xml:space="preserve">; </w:t>
      </w:r>
    </w:p>
    <w:p w14:paraId="6ADD6C2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4B8BE4A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tit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plotTit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Interpreter'</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none'</w:t>
      </w:r>
      <w:r w:rsidRPr="00185598">
        <w:rPr>
          <w:rFonts w:ascii="Consolas" w:eastAsia="Times New Roman" w:hAnsi="Consolas" w:cs="Times New Roman"/>
          <w:color w:val="3B3B3B"/>
          <w:sz w:val="18"/>
          <w:szCs w:val="18"/>
        </w:rPr>
        <w:t>);</w:t>
      </w:r>
    </w:p>
    <w:p w14:paraId="50D06AB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lastRenderedPageBreak/>
        <w:t>se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ge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gca</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Children'</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LineWidth'</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2</w:t>
      </w:r>
      <w:r w:rsidRPr="00185598">
        <w:rPr>
          <w:rFonts w:ascii="Consolas" w:eastAsia="Times New Roman" w:hAnsi="Consolas" w:cs="Times New Roman"/>
          <w:color w:val="3B3B3B"/>
          <w:sz w:val="18"/>
          <w:szCs w:val="18"/>
        </w:rPr>
        <w:t>);</w:t>
      </w:r>
    </w:p>
    <w:p w14:paraId="669B766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legend</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Location'</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southeast'</w:t>
      </w:r>
      <w:r w:rsidRPr="00185598">
        <w:rPr>
          <w:rFonts w:ascii="Consolas" w:eastAsia="Times New Roman" w:hAnsi="Consolas" w:cs="Times New Roman"/>
          <w:color w:val="3B3B3B"/>
          <w:sz w:val="18"/>
          <w:szCs w:val="18"/>
        </w:rPr>
        <w:t>);</w:t>
      </w:r>
    </w:p>
    <w:p w14:paraId="7519370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63613F4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end</w:t>
      </w:r>
    </w:p>
    <w:p w14:paraId="24C4FC3B" w14:textId="77777777" w:rsidR="00D815F8" w:rsidRDefault="00D815F8" w:rsidP="00D815F8"/>
    <w:p w14:paraId="340D25D2" w14:textId="77777777" w:rsidR="00D815F8" w:rsidRPr="00185598" w:rsidRDefault="00D815F8" w:rsidP="00185598">
      <w:pPr>
        <w:rPr>
          <w:b/>
          <w:bCs/>
        </w:rPr>
      </w:pPr>
      <w:r w:rsidRPr="00185598">
        <w:rPr>
          <w:b/>
          <w:bCs/>
        </w:rPr>
        <w:t>Python code:</w:t>
      </w:r>
    </w:p>
    <w:p w14:paraId="7770C09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impor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matlab</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267F99"/>
          <w:sz w:val="18"/>
          <w:szCs w:val="18"/>
        </w:rPr>
        <w:t>engine</w:t>
      </w:r>
    </w:p>
    <w:p w14:paraId="3B98DF0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72B20E8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matlab</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267F99"/>
          <w:sz w:val="18"/>
          <w:szCs w:val="18"/>
        </w:rPr>
        <w:t>engin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tart_matlab</w:t>
      </w:r>
      <w:r w:rsidRPr="00185598">
        <w:rPr>
          <w:rFonts w:ascii="Consolas" w:eastAsia="Times New Roman" w:hAnsi="Consolas" w:cs="Times New Roman"/>
          <w:color w:val="3B3B3B"/>
          <w:sz w:val="18"/>
          <w:szCs w:val="18"/>
        </w:rPr>
        <w:t>()  </w:t>
      </w:r>
      <w:r w:rsidRPr="00185598">
        <w:rPr>
          <w:rFonts w:ascii="Consolas" w:eastAsia="Times New Roman" w:hAnsi="Consolas" w:cs="Times New Roman"/>
          <w:color w:val="008000"/>
          <w:sz w:val="18"/>
          <w:szCs w:val="18"/>
        </w:rPr>
        <w:t># start the matlab engine</w:t>
      </w:r>
    </w:p>
    <w:p w14:paraId="33E32C5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2D29493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Allocate res list to hold the results from 2 calls to sim_the_model</w:t>
      </w:r>
    </w:p>
    <w:p w14:paraId="23EBB37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98658"/>
          <w:sz w:val="18"/>
          <w:szCs w:val="18"/>
        </w:rPr>
        <w:t>2</w:t>
      </w:r>
    </w:p>
    <w:p w14:paraId="2451350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1st sim: with default parameter values: Mb = 1200 Kg</w:t>
      </w:r>
    </w:p>
    <w:p w14:paraId="5A6B072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sim_the_model(</w:t>
      </w:r>
      <w:r w:rsidRPr="00185598">
        <w:rPr>
          <w:rFonts w:ascii="Consolas" w:eastAsia="Times New Roman" w:hAnsi="Consolas" w:cs="Times New Roman"/>
          <w:color w:val="A31515"/>
          <w:sz w:val="18"/>
          <w:szCs w:val="18"/>
        </w:rPr>
        <w:t>'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w:t>
      </w:r>
    </w:p>
    <w:p w14:paraId="56FD7DC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55CF917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2nd sim: with new values for tunable parameters</w:t>
      </w:r>
    </w:p>
    <w:p w14:paraId="170B547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tunableParam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
    <w:p w14:paraId="28B4772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use a new parameter for body mass: Mb = 5000 Kg</w:t>
      </w:r>
    </w:p>
    <w:p w14:paraId="2E4CF5A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Mb'</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5000.0</w:t>
      </w:r>
    </w:p>
    <w:p w14:paraId="5978EE9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w:t>
      </w:r>
    </w:p>
    <w:p w14:paraId="0F67134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sim_the_model(</w:t>
      </w:r>
      <w:r w:rsidRPr="00185598">
        <w:rPr>
          <w:rFonts w:ascii="Consolas" w:eastAsia="Times New Roman" w:hAnsi="Consolas" w:cs="Times New Roman"/>
          <w:color w:val="A31515"/>
          <w:sz w:val="18"/>
          <w:szCs w:val="18"/>
        </w:rPr>
        <w:t>'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TunableParameter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unableParams</w:t>
      </w:r>
      <w:r w:rsidRPr="00185598">
        <w:rPr>
          <w:rFonts w:ascii="Consolas" w:eastAsia="Times New Roman" w:hAnsi="Consolas" w:cs="Times New Roman"/>
          <w:color w:val="3B3B3B"/>
          <w:sz w:val="18"/>
          <w:szCs w:val="18"/>
        </w:rPr>
        <w:t>)</w:t>
      </w:r>
    </w:p>
    <w:p w14:paraId="005AF8D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3D0806A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callback into MATLAB to plot the results</w:t>
      </w:r>
    </w:p>
    <w:p w14:paraId="77F2F167"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plot_results(</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Results from sim_the_model using MATLAB Engine"</w:t>
      </w:r>
      <w:r w:rsidRPr="00185598">
        <w:rPr>
          <w:rFonts w:ascii="Consolas" w:eastAsia="Times New Roman" w:hAnsi="Consolas" w:cs="Times New Roman"/>
          <w:color w:val="3B3B3B"/>
          <w:sz w:val="18"/>
          <w:szCs w:val="18"/>
        </w:rPr>
        <w:t>)</w:t>
      </w:r>
    </w:p>
    <w:p w14:paraId="3E23FD5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05BBF03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inpu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Press enter to close the MATLAB figure and exit ..."</w:t>
      </w:r>
      <w:r w:rsidRPr="00185598">
        <w:rPr>
          <w:rFonts w:ascii="Consolas" w:eastAsia="Times New Roman" w:hAnsi="Consolas" w:cs="Times New Roman"/>
          <w:color w:val="3B3B3B"/>
          <w:sz w:val="18"/>
          <w:szCs w:val="18"/>
        </w:rPr>
        <w:t>)</w:t>
      </w:r>
    </w:p>
    <w:p w14:paraId="15FB4B7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quit</w:t>
      </w:r>
      <w:r w:rsidRPr="00185598">
        <w:rPr>
          <w:rFonts w:ascii="Consolas" w:eastAsia="Times New Roman" w:hAnsi="Consolas" w:cs="Times New Roman"/>
          <w:color w:val="3B3B3B"/>
          <w:sz w:val="18"/>
          <w:szCs w:val="18"/>
        </w:rPr>
        <w:t>()  </w:t>
      </w:r>
      <w:r w:rsidRPr="00185598">
        <w:rPr>
          <w:rFonts w:ascii="Consolas" w:eastAsia="Times New Roman" w:hAnsi="Consolas" w:cs="Times New Roman"/>
          <w:color w:val="008000"/>
          <w:sz w:val="18"/>
          <w:szCs w:val="18"/>
        </w:rPr>
        <w:t># stop the matlab engine</w:t>
      </w:r>
    </w:p>
    <w:p w14:paraId="648BEE9F" w14:textId="77777777" w:rsidR="00D815F8" w:rsidRDefault="00D815F8" w:rsidP="00D815F8">
      <w:pPr>
        <w:pStyle w:val="BodyText"/>
      </w:pPr>
    </w:p>
    <w:p w14:paraId="674E3F66" w14:textId="77777777" w:rsidR="00D815F8" w:rsidRDefault="00D815F8" w:rsidP="00185598">
      <w:r>
        <w:t>This code will produce the following MATLAB plot:</w:t>
      </w:r>
    </w:p>
    <w:p w14:paraId="3FE30CA3" w14:textId="77777777" w:rsidR="00D815F8" w:rsidRDefault="00D815F8" w:rsidP="00D815F8">
      <w:pPr>
        <w:pStyle w:val="BodyText"/>
      </w:pPr>
      <w:r>
        <w:rPr>
          <w:noProof/>
        </w:rPr>
        <w:lastRenderedPageBreak/>
        <w:drawing>
          <wp:inline distT="0" distB="0" distL="0" distR="0" wp14:anchorId="128BE8FA" wp14:editId="1C756F00">
            <wp:extent cx="4248603" cy="3182590"/>
            <wp:effectExtent l="0" t="0" r="0" b="0"/>
            <wp:docPr id="1521951895" name="Picture 2" descr="A graph of a graph showing a number of different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951895" name="Picture 2" descr="A graph of a graph showing a number of different values&#10;&#10;Description automatically generated with medium confidence"/>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271562" cy="3199788"/>
                    </a:xfrm>
                    <a:prstGeom prst="rect">
                      <a:avLst/>
                    </a:prstGeom>
                    <a:noFill/>
                    <a:ln>
                      <a:noFill/>
                    </a:ln>
                  </pic:spPr>
                </pic:pic>
              </a:graphicData>
            </a:graphic>
          </wp:inline>
        </w:drawing>
      </w:r>
    </w:p>
    <w:p w14:paraId="0468A83A" w14:textId="77777777" w:rsidR="00D815F8" w:rsidRPr="00592505" w:rsidRDefault="00D815F8" w:rsidP="00D815F8">
      <w:pPr>
        <w:pStyle w:val="BodyText"/>
      </w:pPr>
    </w:p>
    <w:p w14:paraId="3E0A78D6" w14:textId="77777777" w:rsidR="00D815F8" w:rsidRDefault="00D815F8" w:rsidP="0011592D">
      <w:pPr>
        <w:pStyle w:val="Heading2"/>
        <w:numPr>
          <w:ilvl w:val="1"/>
          <w:numId w:val="47"/>
        </w:numPr>
      </w:pPr>
      <w:bookmarkStart w:id="131" w:name="_Toc161068788"/>
      <w:bookmarkStart w:id="132" w:name="_Toc161069582"/>
      <w:bookmarkStart w:id="133" w:name="_Toc177320902"/>
      <w:r>
        <w:t>Export a Simulink model as a Python package for deployment</w:t>
      </w:r>
      <w:bookmarkEnd w:id="130"/>
      <w:bookmarkEnd w:id="131"/>
      <w:bookmarkEnd w:id="132"/>
      <w:bookmarkEnd w:id="133"/>
    </w:p>
    <w:p w14:paraId="32CA7353" w14:textId="77777777" w:rsidR="00D815F8" w:rsidRPr="00DC6433" w:rsidRDefault="00D815F8" w:rsidP="00D815F8">
      <w:r>
        <w:t>In the fourth scenario, the goal is to deploy a Simulink model into a Python-based production system.</w:t>
      </w:r>
    </w:p>
    <w:p w14:paraId="1BB6F8DE" w14:textId="77777777" w:rsidR="00D815F8" w:rsidRDefault="00D815F8" w:rsidP="00D815F8">
      <w:r w:rsidRPr="00982CE4">
        <w:rPr>
          <w:noProof/>
        </w:rPr>
        <w:drawing>
          <wp:inline distT="0" distB="0" distL="0" distR="0" wp14:anchorId="603024F8" wp14:editId="3207335C">
            <wp:extent cx="4283902" cy="1891679"/>
            <wp:effectExtent l="0" t="0" r="2540" b="0"/>
            <wp:docPr id="1702826107" name="Picture 1702826107"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26107" name="Picture 1" descr="A screenshot of a chat&#10;&#10;Description automatically generated"/>
                    <pic:cNvPicPr/>
                  </pic:nvPicPr>
                  <pic:blipFill>
                    <a:blip r:embed="rId186"/>
                    <a:stretch>
                      <a:fillRect/>
                    </a:stretch>
                  </pic:blipFill>
                  <pic:spPr>
                    <a:xfrm>
                      <a:off x="0" y="0"/>
                      <a:ext cx="4306643" cy="1901721"/>
                    </a:xfrm>
                    <a:prstGeom prst="rect">
                      <a:avLst/>
                    </a:prstGeom>
                  </pic:spPr>
                </pic:pic>
              </a:graphicData>
            </a:graphic>
          </wp:inline>
        </w:drawing>
      </w:r>
    </w:p>
    <w:p w14:paraId="55761B96" w14:textId="77777777" w:rsidR="00D815F8" w:rsidRDefault="00D815F8" w:rsidP="00D815F8">
      <w:r>
        <w:t xml:space="preserve">The steps are going to be the same here. </w:t>
      </w:r>
      <w:r w:rsidRPr="00FE0F81">
        <w:t xml:space="preserve">The only difference is </w:t>
      </w:r>
      <w:r>
        <w:t xml:space="preserve">that </w:t>
      </w:r>
      <w:r w:rsidRPr="00FE0F81">
        <w:t xml:space="preserve">you need to configure your model for deployment. That's because not all Simulink models are </w:t>
      </w:r>
      <w:r w:rsidRPr="00FE0F81">
        <w:lastRenderedPageBreak/>
        <w:t>deployable. So you need to</w:t>
      </w:r>
      <w:r>
        <w:t xml:space="preserve"> add the following line to transform the simulation input object before calling sim:</w:t>
      </w:r>
    </w:p>
    <w:p w14:paraId="2F0D3983" w14:textId="77777777" w:rsidR="00D815F8" w:rsidRPr="00185598" w:rsidRDefault="00D815F8" w:rsidP="00D815F8">
      <w:pPr>
        <w:spacing w:after="0" w:line="240" w:lineRule="auto"/>
        <w:rPr>
          <w:rFonts w:ascii="Consolas" w:eastAsia="Times New Roman" w:hAnsi="Consolas" w:cs="Times New Roman"/>
          <w:sz w:val="18"/>
          <w:szCs w:val="18"/>
          <w:lang w:val="fr-FR"/>
        </w:rPr>
      </w:pPr>
      <w:r w:rsidRPr="00185598">
        <w:rPr>
          <w:rFonts w:ascii="Consolas" w:eastAsia="Times New Roman" w:hAnsi="Consolas" w:cs="Times New Roman"/>
          <w:sz w:val="18"/>
          <w:szCs w:val="18"/>
          <w:lang w:val="fr-FR"/>
        </w:rPr>
        <w:t>si = simulink.compiler.configureForDeployment(si);</w:t>
      </w:r>
    </w:p>
    <w:p w14:paraId="29641F46" w14:textId="77777777" w:rsidR="00D815F8" w:rsidRPr="00FE0F81" w:rsidRDefault="00D815F8" w:rsidP="00D815F8">
      <w:pPr>
        <w:rPr>
          <w:lang w:val="fr-FR"/>
        </w:rPr>
      </w:pPr>
    </w:p>
    <w:p w14:paraId="01107B41" w14:textId="77777777" w:rsidR="00D815F8" w:rsidRDefault="00D815F8" w:rsidP="00D815F8">
      <w:r w:rsidRPr="00FE0F81">
        <w:t>Then the next step</w:t>
      </w:r>
      <w:r>
        <w:t xml:space="preserve"> is to</w:t>
      </w:r>
      <w:r w:rsidRPr="00FE0F81">
        <w:t xml:space="preserve"> compile the </w:t>
      </w:r>
      <w:r>
        <w:t xml:space="preserve">MATLAB </w:t>
      </w:r>
      <w:r w:rsidRPr="00FE0F81">
        <w:t>function as a Python package</w:t>
      </w:r>
      <w:r>
        <w:t>:</w:t>
      </w:r>
    </w:p>
    <w:p w14:paraId="70551047"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appFile = which(</w:t>
      </w:r>
      <w:r w:rsidRPr="00185598">
        <w:rPr>
          <w:rFonts w:ascii="Consolas" w:eastAsia="Times New Roman" w:hAnsi="Consolas" w:cs="Times New Roman"/>
          <w:color w:val="A709F5"/>
          <w:sz w:val="18"/>
          <w:szCs w:val="18"/>
        </w:rPr>
        <w:t>'sim_the_model2'</w:t>
      </w:r>
      <w:r w:rsidRPr="00185598">
        <w:rPr>
          <w:rFonts w:ascii="Consolas" w:eastAsia="Times New Roman" w:hAnsi="Consolas" w:cs="Times New Roman"/>
          <w:sz w:val="18"/>
          <w:szCs w:val="18"/>
        </w:rPr>
        <w:t>);</w:t>
      </w:r>
    </w:p>
    <w:p w14:paraId="0A5E5F5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outDir = fullfile(origDir,</w:t>
      </w:r>
      <w:r w:rsidRPr="00185598">
        <w:rPr>
          <w:rFonts w:ascii="Consolas" w:eastAsia="Times New Roman" w:hAnsi="Consolas" w:cs="Times New Roman"/>
          <w:color w:val="A709F5"/>
          <w:sz w:val="18"/>
          <w:szCs w:val="18"/>
        </w:rPr>
        <w:t>'sim_the_model2_python_package_installer'</w:t>
      </w:r>
      <w:r w:rsidRPr="00185598">
        <w:rPr>
          <w:rFonts w:ascii="Consolas" w:eastAsia="Times New Roman" w:hAnsi="Consolas" w:cs="Times New Roman"/>
          <w:sz w:val="18"/>
          <w:szCs w:val="18"/>
        </w:rPr>
        <w:t>);</w:t>
      </w:r>
    </w:p>
    <w:p w14:paraId="617B7E9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compiler.build.pythonPackage(appFile, </w:t>
      </w:r>
      <w:r w:rsidRPr="00185598">
        <w:rPr>
          <w:rFonts w:ascii="Consolas" w:eastAsia="Times New Roman" w:hAnsi="Consolas" w:cs="Times New Roman"/>
          <w:color w:val="0E00FF"/>
          <w:sz w:val="18"/>
          <w:szCs w:val="18"/>
        </w:rPr>
        <w:t>...</w:t>
      </w:r>
    </w:p>
    <w:p w14:paraId="59B5453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A709F5"/>
          <w:sz w:val="18"/>
          <w:szCs w:val="18"/>
        </w:rPr>
        <w:t>'PackageName'</w:t>
      </w:r>
      <w:r w:rsidRPr="00185598">
        <w:rPr>
          <w:rFonts w:ascii="Consolas" w:eastAsia="Times New Roman" w:hAnsi="Consolas" w:cs="Times New Roman"/>
          <w:sz w:val="18"/>
          <w:szCs w:val="18"/>
        </w:rPr>
        <w:t>,</w:t>
      </w:r>
      <w:r w:rsidRPr="00185598">
        <w:rPr>
          <w:rFonts w:ascii="Consolas" w:eastAsia="Times New Roman" w:hAnsi="Consolas" w:cs="Times New Roman"/>
          <w:color w:val="A709F5"/>
          <w:sz w:val="18"/>
          <w:szCs w:val="18"/>
        </w:rPr>
        <w:t>'sim_the_model2'</w:t>
      </w: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w:t>
      </w:r>
    </w:p>
    <w:p w14:paraId="1A2D5CAC"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A709F5"/>
          <w:sz w:val="18"/>
          <w:szCs w:val="18"/>
        </w:rPr>
        <w:t>'OutputDir'</w:t>
      </w:r>
      <w:r w:rsidRPr="00185598">
        <w:rPr>
          <w:rFonts w:ascii="Consolas" w:eastAsia="Times New Roman" w:hAnsi="Consolas" w:cs="Times New Roman"/>
          <w:sz w:val="18"/>
          <w:szCs w:val="18"/>
        </w:rPr>
        <w:t>,outDir);</w:t>
      </w:r>
    </w:p>
    <w:p w14:paraId="5948F877" w14:textId="77777777" w:rsidR="00D815F8" w:rsidRDefault="00D815F8" w:rsidP="00D815F8"/>
    <w:p w14:paraId="0851E405" w14:textId="4C66A37E" w:rsidR="00D815F8" w:rsidRDefault="00D815F8" w:rsidP="00D815F8">
      <w:r>
        <w:t>Finally, you need to install the Python package and call it from as such:</w:t>
      </w:r>
    </w:p>
    <w:p w14:paraId="48A54B7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impor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sim_the_model2</w:t>
      </w:r>
    </w:p>
    <w:p w14:paraId="084DD2A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impor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matplotlib</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267F99"/>
          <w:sz w:val="18"/>
          <w:szCs w:val="18"/>
        </w:rPr>
        <w:t>pyplo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a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plt</w:t>
      </w:r>
    </w:p>
    <w:p w14:paraId="2C980FA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initialize sim_the_model package</w:t>
      </w:r>
    </w:p>
    <w:p w14:paraId="609CC36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ml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sim_the_model2</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initialize</w:t>
      </w:r>
      <w:r w:rsidRPr="00185598">
        <w:rPr>
          <w:rFonts w:ascii="Consolas" w:eastAsia="Times New Roman" w:hAnsi="Consolas" w:cs="Times New Roman"/>
          <w:color w:val="3B3B3B"/>
          <w:sz w:val="18"/>
          <w:szCs w:val="18"/>
        </w:rPr>
        <w:t>()</w:t>
      </w:r>
    </w:p>
    <w:p w14:paraId="7901CC97"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5512AC3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Allocate res list to hold the results from 2 calls to sim_the_model</w:t>
      </w:r>
    </w:p>
    <w:p w14:paraId="4864F75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98658"/>
          <w:sz w:val="18"/>
          <w:szCs w:val="18"/>
        </w:rPr>
        <w:t>2</w:t>
      </w:r>
    </w:p>
    <w:p w14:paraId="6472BEF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1st sim: with default parameter values: Mb = 1200 Kg</w:t>
      </w:r>
    </w:p>
    <w:p w14:paraId="2115FB0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mlr</w:t>
      </w:r>
      <w:r w:rsidRPr="00185598">
        <w:rPr>
          <w:rFonts w:ascii="Consolas" w:eastAsia="Times New Roman" w:hAnsi="Consolas" w:cs="Times New Roman"/>
          <w:color w:val="3B3B3B"/>
          <w:sz w:val="18"/>
          <w:szCs w:val="18"/>
        </w:rPr>
        <w:t>.sim_the_model2(</w:t>
      </w:r>
      <w:r w:rsidRPr="00185598">
        <w:rPr>
          <w:rFonts w:ascii="Consolas" w:eastAsia="Times New Roman" w:hAnsi="Consolas" w:cs="Times New Roman"/>
          <w:color w:val="A31515"/>
          <w:sz w:val="18"/>
          <w:szCs w:val="18"/>
        </w:rPr>
        <w:t>'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w:t>
      </w:r>
    </w:p>
    <w:p w14:paraId="634D075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1D1EE0A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2nd sim: with new values for tunable parameters</w:t>
      </w:r>
    </w:p>
    <w:p w14:paraId="449E51C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tunableParam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
    <w:p w14:paraId="08B3D54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Mb'</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5000.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use a new parameter for body mass Kg</w:t>
      </w:r>
    </w:p>
    <w:p w14:paraId="7608B431"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w:t>
      </w:r>
    </w:p>
    <w:p w14:paraId="46F5A1A1"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mlr</w:t>
      </w:r>
      <w:r w:rsidRPr="00185598">
        <w:rPr>
          <w:rFonts w:ascii="Consolas" w:eastAsia="Times New Roman" w:hAnsi="Consolas" w:cs="Times New Roman"/>
          <w:color w:val="3B3B3B"/>
          <w:sz w:val="18"/>
          <w:szCs w:val="18"/>
        </w:rPr>
        <w:t>.sim_the_model2(</w:t>
      </w:r>
      <w:r w:rsidRPr="00185598">
        <w:rPr>
          <w:rFonts w:ascii="Consolas" w:eastAsia="Times New Roman" w:hAnsi="Consolas" w:cs="Times New Roman"/>
          <w:color w:val="A31515"/>
          <w:sz w:val="18"/>
          <w:szCs w:val="18"/>
        </w:rPr>
        <w:t>'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TunableParameter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unableParams</w:t>
      </w:r>
      <w:r w:rsidRPr="00185598">
        <w:rPr>
          <w:rFonts w:ascii="Consolas" w:eastAsia="Times New Roman" w:hAnsi="Consolas" w:cs="Times New Roman"/>
          <w:color w:val="3B3B3B"/>
          <w:sz w:val="18"/>
          <w:szCs w:val="18"/>
        </w:rPr>
        <w:t>)</w:t>
      </w:r>
    </w:p>
    <w:p w14:paraId="584671A2"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21822D0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Plot the results</w:t>
      </w:r>
    </w:p>
    <w:p w14:paraId="1A05D22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pl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cParam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axes.prop_cycle'</w:t>
      </w:r>
      <w:r w:rsidRPr="00185598">
        <w:rPr>
          <w:rFonts w:ascii="Consolas" w:eastAsia="Times New Roman" w:hAnsi="Consolas" w:cs="Times New Roman"/>
          <w:color w:val="3B3B3B"/>
          <w:sz w:val="18"/>
          <w:szCs w:val="18"/>
        </w:rPr>
        <w:t>].by_key()[</w:t>
      </w:r>
      <w:r w:rsidRPr="00185598">
        <w:rPr>
          <w:rFonts w:ascii="Consolas" w:eastAsia="Times New Roman" w:hAnsi="Consolas" w:cs="Times New Roman"/>
          <w:color w:val="A31515"/>
          <w:sz w:val="18"/>
          <w:szCs w:val="18"/>
        </w:rPr>
        <w:t>'color'</w:t>
      </w:r>
      <w:r w:rsidRPr="00185598">
        <w:rPr>
          <w:rFonts w:ascii="Consolas" w:eastAsia="Times New Roman" w:hAnsi="Consolas" w:cs="Times New Roman"/>
          <w:color w:val="3B3B3B"/>
          <w:sz w:val="18"/>
          <w:szCs w:val="18"/>
        </w:rPr>
        <w:t>]</w:t>
      </w:r>
    </w:p>
    <w:p w14:paraId="6C5B60D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fig</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pl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ubplo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harex</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000FF"/>
          <w:sz w:val="18"/>
          <w:szCs w:val="18"/>
        </w:rPr>
        <w:t>True</w:t>
      </w:r>
      <w:r w:rsidRPr="00185598">
        <w:rPr>
          <w:rFonts w:ascii="Consolas" w:eastAsia="Times New Roman" w:hAnsi="Consolas" w:cs="Times New Roman"/>
          <w:color w:val="3B3B3B"/>
          <w:sz w:val="18"/>
          <w:szCs w:val="18"/>
        </w:rPr>
        <w:t>)</w:t>
      </w:r>
    </w:p>
    <w:p w14:paraId="089E963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plo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vertical_disp'</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vertical_disp'</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Data'</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color</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p>
    <w:p w14:paraId="46F640F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label</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A31515"/>
          <w:sz w:val="18"/>
          <w:szCs w:val="18"/>
        </w:rPr>
        <w:t>"vertical displacement: 1st sim with default body mass Mb"</w:t>
      </w:r>
      <w:r w:rsidRPr="00185598">
        <w:rPr>
          <w:rFonts w:ascii="Consolas" w:eastAsia="Times New Roman" w:hAnsi="Consolas" w:cs="Times New Roman"/>
          <w:color w:val="3B3B3B"/>
          <w:sz w:val="18"/>
          <w:szCs w:val="18"/>
        </w:rPr>
        <w:t>)</w:t>
      </w:r>
    </w:p>
    <w:p w14:paraId="7026C39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lastRenderedPageBreak/>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plo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vertical_disp'</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vertical_disp'</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Data'</w:t>
      </w:r>
      <w:r w:rsidRPr="00185598">
        <w:rPr>
          <w:rFonts w:ascii="Consolas" w:eastAsia="Times New Roman" w:hAnsi="Consolas" w:cs="Times New Roman"/>
          <w:color w:val="3B3B3B"/>
          <w:sz w:val="18"/>
          <w:szCs w:val="18"/>
        </w:rPr>
        <w:t>],</w:t>
      </w:r>
    </w:p>
    <w:p w14:paraId="1A29F70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color</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label</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A31515"/>
          <w:sz w:val="18"/>
          <w:szCs w:val="18"/>
        </w:rPr>
        <w:t>"vertical displacement: 2nd sim with updated body mass Mb "</w:t>
      </w:r>
      <w:r w:rsidRPr="00185598">
        <w:rPr>
          <w:rFonts w:ascii="Consolas" w:eastAsia="Times New Roman" w:hAnsi="Consolas" w:cs="Times New Roman"/>
          <w:color w:val="3B3B3B"/>
          <w:sz w:val="18"/>
          <w:szCs w:val="18"/>
        </w:rPr>
        <w:t>)</w:t>
      </w:r>
    </w:p>
    <w:p w14:paraId="56F6C7E5"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545F7BC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grid</w:t>
      </w:r>
      <w:r w:rsidRPr="00185598">
        <w:rPr>
          <w:rFonts w:ascii="Consolas" w:eastAsia="Times New Roman" w:hAnsi="Consolas" w:cs="Times New Roman"/>
          <w:color w:val="3B3B3B"/>
          <w:sz w:val="18"/>
          <w:szCs w:val="18"/>
        </w:rPr>
        <w:t>()</w:t>
      </w:r>
    </w:p>
    <w:p w14:paraId="6E1D389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lg</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legend</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fontsize</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A31515"/>
          <w:sz w:val="18"/>
          <w:szCs w:val="18"/>
        </w:rPr>
        <w:t>'x-small'</w:t>
      </w:r>
      <w:r w:rsidRPr="00185598">
        <w:rPr>
          <w:rFonts w:ascii="Consolas" w:eastAsia="Times New Roman" w:hAnsi="Consolas" w:cs="Times New Roman"/>
          <w:color w:val="3B3B3B"/>
          <w:sz w:val="18"/>
          <w:szCs w:val="18"/>
        </w:rPr>
        <w:t>)</w:t>
      </w:r>
    </w:p>
    <w:p w14:paraId="7211FAB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lg</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_draggab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FF"/>
          <w:sz w:val="18"/>
          <w:szCs w:val="18"/>
        </w:rPr>
        <w:t>True</w:t>
      </w:r>
      <w:r w:rsidRPr="00185598">
        <w:rPr>
          <w:rFonts w:ascii="Consolas" w:eastAsia="Times New Roman" w:hAnsi="Consolas" w:cs="Times New Roman"/>
          <w:color w:val="3B3B3B"/>
          <w:sz w:val="18"/>
          <w:szCs w:val="18"/>
        </w:rPr>
        <w:t>)</w:t>
      </w:r>
    </w:p>
    <w:p w14:paraId="36CCE98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_tit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Results from sim_the_model using MATLAB Runtime"</w:t>
      </w:r>
      <w:r w:rsidRPr="00185598">
        <w:rPr>
          <w:rFonts w:ascii="Consolas" w:eastAsia="Times New Roman" w:hAnsi="Consolas" w:cs="Times New Roman"/>
          <w:color w:val="3B3B3B"/>
          <w:sz w:val="18"/>
          <w:szCs w:val="18"/>
        </w:rPr>
        <w:t>)</w:t>
      </w:r>
    </w:p>
    <w:p w14:paraId="6E276A7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267F99"/>
          <w:sz w:val="18"/>
          <w:szCs w:val="18"/>
        </w:rPr>
        <w:t>pl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how</w:t>
      </w:r>
      <w:r w:rsidRPr="00185598">
        <w:rPr>
          <w:rFonts w:ascii="Consolas" w:eastAsia="Times New Roman" w:hAnsi="Consolas" w:cs="Times New Roman"/>
          <w:color w:val="3B3B3B"/>
          <w:sz w:val="18"/>
          <w:szCs w:val="18"/>
        </w:rPr>
        <w:t>()</w:t>
      </w:r>
    </w:p>
    <w:p w14:paraId="792BEDD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2550E55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mlr</w:t>
      </w:r>
      <w:r w:rsidRPr="00185598">
        <w:rPr>
          <w:rFonts w:ascii="Consolas" w:eastAsia="Times New Roman" w:hAnsi="Consolas" w:cs="Times New Roman"/>
          <w:color w:val="3B3B3B"/>
          <w:sz w:val="18"/>
          <w:szCs w:val="18"/>
        </w:rPr>
        <w:t>.terminate()  </w:t>
      </w:r>
      <w:r w:rsidRPr="00185598">
        <w:rPr>
          <w:rFonts w:ascii="Consolas" w:eastAsia="Times New Roman" w:hAnsi="Consolas" w:cs="Times New Roman"/>
          <w:color w:val="008000"/>
          <w:sz w:val="18"/>
          <w:szCs w:val="18"/>
        </w:rPr>
        <w:t># stop the MATLAB Runtime</w:t>
      </w:r>
    </w:p>
    <w:p w14:paraId="2B7C15E6" w14:textId="77777777" w:rsidR="00D815F8" w:rsidRDefault="00D815F8" w:rsidP="00D815F8">
      <w:pPr>
        <w:shd w:val="clear" w:color="auto" w:fill="FFFFFF"/>
        <w:spacing w:after="0" w:line="285" w:lineRule="atLeast"/>
        <w:rPr>
          <w:rFonts w:ascii="Consolas" w:eastAsia="Times New Roman" w:hAnsi="Consolas" w:cs="Times New Roman"/>
          <w:color w:val="3B3B3B"/>
          <w:sz w:val="21"/>
          <w:szCs w:val="21"/>
        </w:rPr>
      </w:pPr>
    </w:p>
    <w:p w14:paraId="5260EEB9" w14:textId="77777777" w:rsidR="00D815F8" w:rsidRDefault="00D815F8" w:rsidP="00D815F8">
      <w:pPr>
        <w:pStyle w:val="BodyText"/>
      </w:pPr>
      <w:r>
        <w:t>This code will produce the following Python plot:</w:t>
      </w:r>
    </w:p>
    <w:p w14:paraId="6BB304B3" w14:textId="77777777" w:rsidR="00D815F8" w:rsidRPr="00902391" w:rsidRDefault="00D815F8" w:rsidP="00D815F8">
      <w:pPr>
        <w:shd w:val="clear" w:color="auto" w:fill="FFFFFF"/>
        <w:spacing w:after="0" w:line="285" w:lineRule="atLeast"/>
        <w:rPr>
          <w:rFonts w:ascii="Consolas" w:eastAsia="Times New Roman" w:hAnsi="Consolas" w:cs="Times New Roman"/>
          <w:color w:val="3B3B3B"/>
          <w:sz w:val="21"/>
          <w:szCs w:val="21"/>
        </w:rPr>
      </w:pPr>
    </w:p>
    <w:p w14:paraId="4DC82A88" w14:textId="77777777" w:rsidR="00D815F8" w:rsidRDefault="00D815F8" w:rsidP="00D815F8">
      <w:r>
        <w:rPr>
          <w:noProof/>
        </w:rPr>
        <w:drawing>
          <wp:inline distT="0" distB="0" distL="0" distR="0" wp14:anchorId="594A0E29" wp14:editId="090E2E83">
            <wp:extent cx="4337965" cy="3253474"/>
            <wp:effectExtent l="0" t="0" r="5715" b="4445"/>
            <wp:docPr id="1048669827" name="Picture 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69827" name="Picture 3" descr="A graph of a graph&#10;&#10;Description automatically generated with medium confidence"/>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4355071" cy="3266303"/>
                    </a:xfrm>
                    <a:prstGeom prst="rect">
                      <a:avLst/>
                    </a:prstGeom>
                    <a:noFill/>
                    <a:ln>
                      <a:noFill/>
                    </a:ln>
                  </pic:spPr>
                </pic:pic>
              </a:graphicData>
            </a:graphic>
          </wp:inline>
        </w:drawing>
      </w:r>
    </w:p>
    <w:p w14:paraId="131485A4" w14:textId="088CD898" w:rsidR="009656B2" w:rsidRDefault="00D815F8">
      <w:r>
        <w:br w:type="page"/>
      </w:r>
      <w:r w:rsidR="009656B2">
        <w:lastRenderedPageBreak/>
        <w:br w:type="page"/>
      </w:r>
    </w:p>
    <w:p w14:paraId="15579D14" w14:textId="77777777" w:rsidR="00D815F8" w:rsidRDefault="00D815F8" w:rsidP="0011592D">
      <w:pPr>
        <w:pStyle w:val="Heading1"/>
        <w:numPr>
          <w:ilvl w:val="0"/>
          <w:numId w:val="47"/>
        </w:numPr>
      </w:pPr>
      <w:bookmarkStart w:id="134" w:name="_Toc161069583"/>
      <w:bookmarkStart w:id="135" w:name="_Toc177320903"/>
      <w:r>
        <w:lastRenderedPageBreak/>
        <w:t>Resources</w:t>
      </w:r>
      <w:bookmarkEnd w:id="134"/>
      <w:bookmarkEnd w:id="135"/>
    </w:p>
    <w:p w14:paraId="023FE898" w14:textId="77777777" w:rsidR="00185598" w:rsidRPr="00185598" w:rsidRDefault="00185598" w:rsidP="00185598"/>
    <w:p w14:paraId="5D31BA17" w14:textId="77777777" w:rsidR="00D815F8" w:rsidRDefault="00D815F8" w:rsidP="00D815F8"/>
    <w:p w14:paraId="57BCFC8A" w14:textId="77777777" w:rsidR="00D815F8" w:rsidRDefault="00D815F8" w:rsidP="0011592D">
      <w:pPr>
        <w:pStyle w:val="Heading2"/>
        <w:numPr>
          <w:ilvl w:val="1"/>
          <w:numId w:val="47"/>
        </w:numPr>
      </w:pPr>
      <w:bookmarkStart w:id="136" w:name="_Toc148288721"/>
      <w:bookmarkStart w:id="137" w:name="_Toc161069584"/>
      <w:bookmarkStart w:id="138" w:name="_Toc177320904"/>
      <w:r>
        <w:t>Getting Python packages on MATLAB Online</w:t>
      </w:r>
      <w:bookmarkEnd w:id="136"/>
      <w:bookmarkEnd w:id="137"/>
      <w:bookmarkEnd w:id="138"/>
    </w:p>
    <w:p w14:paraId="08312176" w14:textId="77777777" w:rsidR="00D815F8" w:rsidRDefault="00D815F8" w:rsidP="00D815F8">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5FDD71D9" w14:textId="77777777" w:rsidR="00D815F8" w:rsidRDefault="00D815F8" w:rsidP="00D815F8">
      <w:r>
        <w:t>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Numpy, it was already amounting for over 7,000 files to write to disk (only 50 Mb uncompressed). So, it takes a while…</w:t>
      </w:r>
    </w:p>
    <w:p w14:paraId="15D84C79" w14:textId="12BB99EE" w:rsidR="00AC1846" w:rsidRDefault="00D815F8" w:rsidP="00D815F8">
      <w:r>
        <w:t xml:space="preserve">Then recently, after </w:t>
      </w:r>
      <w:r w:rsidR="00CD1685">
        <w:t xml:space="preserve">discussing with my colleagues in the MATLAB Online team, they suggested a very simple approach to </w:t>
      </w:r>
      <w:r w:rsidR="00DD2B70">
        <w:t>retrieve pip from a single script:</w:t>
      </w:r>
    </w:p>
    <w:p w14:paraId="0E8C4466" w14:textId="77777777" w:rsidR="00230C32" w:rsidRPr="00230C32" w:rsidRDefault="00D815F8" w:rsidP="00230C32">
      <w:pPr>
        <w:pStyle w:val="Console"/>
      </w:pPr>
      <w:r w:rsidRPr="00434E1F">
        <w:rPr>
          <w:color w:val="212121"/>
        </w:rPr>
        <w:t>&gt;&gt;</w:t>
      </w:r>
      <w:r>
        <w:t xml:space="preserve"> </w:t>
      </w:r>
      <w:r w:rsidR="00230C32" w:rsidRPr="00230C32">
        <w:t>websave("get-pip.py","https://bootstrap.pypa.io/get-pip.py");</w:t>
      </w:r>
    </w:p>
    <w:p w14:paraId="19F09C3A" w14:textId="526D78FA" w:rsidR="00AC1846" w:rsidRDefault="00230C32" w:rsidP="00185598">
      <w:pPr>
        <w:pStyle w:val="Console"/>
      </w:pPr>
      <w:r>
        <w:t xml:space="preserve">&gt;&gt; </w:t>
      </w:r>
      <w:r w:rsidRPr="00230C32">
        <w:t>!python get-pip.py</w:t>
      </w:r>
    </w:p>
    <w:p w14:paraId="0C263A68" w14:textId="3BCB9F79" w:rsidR="00D815F8" w:rsidRPr="008C2E11" w:rsidRDefault="00AC1846" w:rsidP="00185598">
      <w:pPr>
        <w:pStyle w:val="Console"/>
        <w:rPr>
          <w:color w:val="212121"/>
        </w:rPr>
      </w:pPr>
      <w:r>
        <w:t>&gt;&gt; !</w:t>
      </w:r>
      <w:r w:rsidR="00D815F8" w:rsidRPr="008C2E11">
        <w:t>python</w:t>
      </w:r>
      <w:r w:rsidR="00A572AA">
        <w:t xml:space="preserve"> -m </w:t>
      </w:r>
      <w:r w:rsidR="00D815F8" w:rsidRPr="008C2E11">
        <w:t>pip --version</w:t>
      </w:r>
    </w:p>
    <w:p w14:paraId="2FCC675E" w14:textId="071492CE" w:rsidR="00D815F8" w:rsidRPr="002E77FD" w:rsidRDefault="002E77FD" w:rsidP="00D815F8">
      <w:pPr>
        <w:rPr>
          <w:rFonts w:ascii="Consolas" w:hAnsi="Consolas"/>
          <w:color w:val="212121"/>
          <w:sz w:val="18"/>
          <w:szCs w:val="18"/>
        </w:rPr>
      </w:pPr>
      <w:r w:rsidRPr="002E77FD">
        <w:rPr>
          <w:rFonts w:ascii="Consolas" w:hAnsi="Consolas"/>
          <w:color w:val="212121"/>
          <w:sz w:val="18"/>
          <w:szCs w:val="18"/>
        </w:rPr>
        <w:t>pip 24.2 from /home/matlab/.local/lib/python3.10/site-packages/pip (python 3.10)</w:t>
      </w:r>
    </w:p>
    <w:p w14:paraId="4FA63DFD" w14:textId="2D5B2A4B" w:rsidR="00D815F8" w:rsidRDefault="00D815F8" w:rsidP="00D815F8">
      <w:r>
        <w:t xml:space="preserve">You can </w:t>
      </w:r>
      <w:r w:rsidR="00747456">
        <w:t>now simply install a package like numpy as such:</w:t>
      </w:r>
    </w:p>
    <w:p w14:paraId="1AEC4B0F" w14:textId="0B648B9A" w:rsidR="00D815F8" w:rsidRDefault="00747456" w:rsidP="00ED2CB9">
      <w:pPr>
        <w:pStyle w:val="Console"/>
      </w:pPr>
      <w:r>
        <w:t>&gt;&gt; !</w:t>
      </w:r>
      <w:r w:rsidRPr="008C2E11">
        <w:t>python</w:t>
      </w:r>
      <w:r>
        <w:t xml:space="preserve"> -m </w:t>
      </w:r>
      <w:r w:rsidRPr="008C2E11">
        <w:t xml:space="preserve">pip </w:t>
      </w:r>
      <w:r>
        <w:t>install numpy</w:t>
      </w:r>
    </w:p>
    <w:p w14:paraId="2A7B14C9" w14:textId="77777777" w:rsidR="00ED2CB9" w:rsidRDefault="00ED2CB9" w:rsidP="00ED2CB9">
      <w:pPr>
        <w:pStyle w:val="Console"/>
      </w:pPr>
    </w:p>
    <w:p w14:paraId="0D4E3A37" w14:textId="67728D3C" w:rsidR="00ED2CB9" w:rsidRDefault="00ED2CB9" w:rsidP="00ED2CB9">
      <w:r>
        <w:t>Bear in mind that the MATLAB Online environment is ephemeral, and that you will have to repeat this process each time you start a new session.</w:t>
      </w:r>
    </w:p>
    <w:p w14:paraId="496BD0B2" w14:textId="77777777" w:rsidR="00C54957" w:rsidRDefault="00C54957" w:rsidP="00ED2CB9"/>
    <w:p w14:paraId="43DB4CF1" w14:textId="77777777" w:rsidR="00C54957" w:rsidRPr="00ED2CB9" w:rsidRDefault="00C54957" w:rsidP="00ED2CB9"/>
    <w:p w14:paraId="76083465" w14:textId="77777777" w:rsidR="00D815F8" w:rsidRDefault="00D815F8" w:rsidP="0011592D">
      <w:pPr>
        <w:pStyle w:val="Heading2"/>
        <w:numPr>
          <w:ilvl w:val="1"/>
          <w:numId w:val="47"/>
        </w:numPr>
      </w:pPr>
      <w:bookmarkStart w:id="139" w:name="_Toc161069585"/>
      <w:bookmarkStart w:id="140" w:name="_Toc177320905"/>
      <w:r w:rsidRPr="00FD477A">
        <w:rPr>
          <w:noProof/>
        </w:rPr>
        <w:lastRenderedPageBreak/>
        <w:t>Generate this book with Quarto and Pandoc</w:t>
      </w:r>
      <w:bookmarkEnd w:id="139"/>
      <w:bookmarkEnd w:id="140"/>
    </w:p>
    <w:p w14:paraId="33CEFE81" w14:textId="77777777" w:rsidR="00D815F8" w:rsidRPr="009627EA" w:rsidRDefault="00D815F8" w:rsidP="00196DB5">
      <w:pPr>
        <w:rPr>
          <w:noProof/>
        </w:rPr>
      </w:pPr>
      <w:r w:rsidRPr="009627EA">
        <w:rPr>
          <w:noProof/>
        </w:rPr>
        <w:t>This book is written with different editing tools: Word, Live scripts, , Jupyter Notebook and Markdown. In order to maintain consistency and automate the generation of the different formats, different conversions are applied:</w:t>
      </w:r>
    </w:p>
    <w:p w14:paraId="27065F6D" w14:textId="77777777" w:rsidR="00D815F8" w:rsidRPr="009627EA" w:rsidRDefault="00D815F8" w:rsidP="00196DB5">
      <w:pPr>
        <w:pStyle w:val="ListParagraph"/>
        <w:numPr>
          <w:ilvl w:val="0"/>
          <w:numId w:val="49"/>
        </w:numPr>
        <w:rPr>
          <w:noProof/>
        </w:rPr>
      </w:pPr>
      <w:r w:rsidRPr="009627EA">
        <w:rPr>
          <w:noProof/>
        </w:rPr>
        <w:t xml:space="preserve">live scripts &gt; word </w:t>
      </w:r>
    </w:p>
    <w:p w14:paraId="3A8793CB" w14:textId="77777777" w:rsidR="00D815F8" w:rsidRPr="009627EA" w:rsidRDefault="00D815F8" w:rsidP="00196DB5">
      <w:pPr>
        <w:pStyle w:val="ListParagraph"/>
        <w:numPr>
          <w:ilvl w:val="0"/>
          <w:numId w:val="49"/>
        </w:numPr>
        <w:rPr>
          <w:noProof/>
        </w:rPr>
      </w:pPr>
      <w:r w:rsidRPr="009627EA">
        <w:rPr>
          <w:noProof/>
        </w:rPr>
        <w:t>live scripts &gt; markdown</w:t>
      </w:r>
    </w:p>
    <w:p w14:paraId="7E3D9940" w14:textId="77777777" w:rsidR="00D815F8" w:rsidRPr="009627EA" w:rsidRDefault="00D815F8" w:rsidP="00196DB5">
      <w:pPr>
        <w:pStyle w:val="ListParagraph"/>
        <w:numPr>
          <w:ilvl w:val="0"/>
          <w:numId w:val="49"/>
        </w:numPr>
        <w:rPr>
          <w:noProof/>
        </w:rPr>
      </w:pPr>
      <w:r w:rsidRPr="009627EA">
        <w:rPr>
          <w:noProof/>
        </w:rPr>
        <w:t>live scripts &gt; jupyter notebook</w:t>
      </w:r>
    </w:p>
    <w:p w14:paraId="1C2D2988" w14:textId="77777777" w:rsidR="00D815F8" w:rsidRPr="009627EA" w:rsidRDefault="00D815F8" w:rsidP="00196DB5">
      <w:pPr>
        <w:pStyle w:val="ListParagraph"/>
        <w:numPr>
          <w:ilvl w:val="0"/>
          <w:numId w:val="49"/>
        </w:numPr>
        <w:rPr>
          <w:noProof/>
        </w:rPr>
      </w:pPr>
      <w:r w:rsidRPr="009627EA">
        <w:rPr>
          <w:noProof/>
        </w:rPr>
        <w:t>jupyter notebook &gt; markdown</w:t>
      </w:r>
    </w:p>
    <w:p w14:paraId="0B9F14DC" w14:textId="77777777" w:rsidR="00D815F8" w:rsidRPr="009627EA" w:rsidRDefault="00D815F8" w:rsidP="00196DB5">
      <w:pPr>
        <w:pStyle w:val="ListParagraph"/>
        <w:numPr>
          <w:ilvl w:val="0"/>
          <w:numId w:val="49"/>
        </w:numPr>
        <w:rPr>
          <w:noProof/>
        </w:rPr>
      </w:pPr>
      <w:r w:rsidRPr="009627EA">
        <w:rPr>
          <w:noProof/>
        </w:rPr>
        <w:t>jupyter notebook &gt; word</w:t>
      </w:r>
    </w:p>
    <w:p w14:paraId="70EFF637" w14:textId="77777777" w:rsidR="00D815F8" w:rsidRPr="009627EA" w:rsidRDefault="00D815F8" w:rsidP="00196DB5">
      <w:pPr>
        <w:rPr>
          <w:noProof/>
        </w:rPr>
      </w:pPr>
    </w:p>
    <w:p w14:paraId="40C581F5" w14:textId="77777777" w:rsidR="00D815F8" w:rsidRPr="009627EA" w:rsidRDefault="00D815F8" w:rsidP="00196DB5">
      <w:pPr>
        <w:rPr>
          <w:noProof/>
        </w:rPr>
      </w:pPr>
      <w:r w:rsidRPr="009627EA">
        <w:rPr>
          <w:noProof/>
        </w:rPr>
        <w:t>I am leveraging an open-source software called Quarto</w:t>
      </w:r>
      <w:r w:rsidRPr="009627EA">
        <w:rPr>
          <w:rStyle w:val="FootnoteReference"/>
          <w:noProof/>
          <w:sz w:val="22"/>
          <w:szCs w:val="22"/>
        </w:rPr>
        <w:footnoteReference w:id="105"/>
      </w:r>
      <w:r w:rsidRPr="009627EA">
        <w:rPr>
          <w:noProof/>
        </w:rPr>
        <w:t>, developed by Posit (formerly known as the company RStudio). Quarto is built on Pandoc</w:t>
      </w:r>
      <w:r w:rsidRPr="009627EA">
        <w:rPr>
          <w:rStyle w:val="FootnoteReference"/>
          <w:noProof/>
          <w:sz w:val="22"/>
          <w:szCs w:val="22"/>
        </w:rPr>
        <w:footnoteReference w:id="106"/>
      </w:r>
      <w:r w:rsidRPr="009627EA">
        <w:rPr>
          <w:noProof/>
        </w:rPr>
        <w:t xml:space="preserve"> a universal document converter that allows you to write in Markdown, and generate a book in multiple formats, including Word, PDF, HTML, Markdown, and Jupyter Notebooks. </w:t>
      </w:r>
    </w:p>
    <w:p w14:paraId="74177615" w14:textId="77777777" w:rsidR="00D815F8" w:rsidRPr="009627EA" w:rsidRDefault="00D815F8" w:rsidP="00196DB5">
      <w:pPr>
        <w:rPr>
          <w:noProof/>
        </w:rPr>
      </w:pPr>
      <w:r w:rsidRPr="009627EA">
        <w:rPr>
          <w:noProof/>
        </w:rPr>
        <w:t>Quarto is a great tool to write technical books, as it complements Pandoc by supporting code in multiple languages, including MATLAB and Python, with interactive code snippets, that can be executed in VS Code or Jupyter.</w:t>
      </w:r>
    </w:p>
    <w:p w14:paraId="4319FAEA" w14:textId="77777777" w:rsidR="00D815F8" w:rsidRPr="009627EA" w:rsidRDefault="00D815F8" w:rsidP="00196DB5">
      <w:pPr>
        <w:rPr>
          <w:noProof/>
        </w:rPr>
      </w:pPr>
      <w:r w:rsidRPr="009627EA">
        <w:rPr>
          <w:noProof/>
        </w:rPr>
        <w:t>Here is one example of a command to generate word documents from the Jupyter notebooks:</w:t>
      </w:r>
    </w:p>
    <w:p w14:paraId="56BBC371" w14:textId="77777777" w:rsidR="00D815F8" w:rsidRPr="004E22B4" w:rsidRDefault="00D815F8" w:rsidP="006B0041">
      <w:pPr>
        <w:pStyle w:val="Codecell"/>
        <w:rPr>
          <w:rFonts w:asciiTheme="minorHAnsi" w:hAnsiTheme="minorHAnsi"/>
          <w:noProof/>
          <w:sz w:val="24"/>
          <w:szCs w:val="24"/>
        </w:rPr>
      </w:pPr>
      <w:r>
        <w:rPr>
          <w:noProof/>
        </w:rPr>
        <w:t>quarto pandoc notebook.ipynb -s -o README.md</w:t>
      </w:r>
    </w:p>
    <w:p w14:paraId="7C45971F" w14:textId="77777777" w:rsidR="00D815F8" w:rsidRPr="009627EA" w:rsidRDefault="00D815F8" w:rsidP="00D815F8"/>
    <w:p w14:paraId="3FE76CD3" w14:textId="1E6EA4C6" w:rsidR="009C14D3" w:rsidRDefault="009C14D3" w:rsidP="009F2716"/>
    <w:sectPr w:rsidR="009C14D3" w:rsidSect="00F32785">
      <w:footerReference w:type="even" r:id="rId188"/>
      <w:footerReference w:type="default" r:id="rId189"/>
      <w:pgSz w:w="8640" w:h="12960" w:code="162"/>
      <w:pgMar w:top="720" w:right="720" w:bottom="360" w:left="720" w:header="706" w:footer="432" w:gutter="36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AC49E1" w14:textId="77777777" w:rsidR="00F47F8E" w:rsidRDefault="00F47F8E" w:rsidP="00282597">
      <w:pPr>
        <w:spacing w:after="0" w:line="240" w:lineRule="auto"/>
      </w:pPr>
      <w:r>
        <w:separator/>
      </w:r>
    </w:p>
  </w:endnote>
  <w:endnote w:type="continuationSeparator" w:id="0">
    <w:p w14:paraId="3300C881" w14:textId="77777777" w:rsidR="00F47F8E" w:rsidRDefault="00F47F8E" w:rsidP="00282597">
      <w:pPr>
        <w:spacing w:after="0" w:line="240" w:lineRule="auto"/>
      </w:pPr>
      <w:r>
        <w:continuationSeparator/>
      </w:r>
    </w:p>
  </w:endnote>
  <w:endnote w:type="continuationNotice" w:id="1">
    <w:p w14:paraId="1292D8D8" w14:textId="77777777" w:rsidR="00F47F8E" w:rsidRDefault="00F47F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embedRegular r:id="rId1" w:fontKey="{8D51E1C7-B7A7-47C0-9DAF-E3BFC142E404}"/>
  </w:font>
  <w:font w:name="Times New Roman">
    <w:panose1 w:val="02020603050405020304"/>
    <w:charset w:val="00"/>
    <w:family w:val="roman"/>
    <w:pitch w:val="variable"/>
    <w:sig w:usb0="E0002EFF" w:usb1="C000785B" w:usb2="00000009" w:usb3="00000000" w:csb0="000001FF" w:csb1="00000000"/>
    <w:embedRegular r:id="rId2" w:fontKey="{F0FC1721-540A-408E-998D-1DBB040412FC}"/>
    <w:embedBold r:id="rId3" w:fontKey="{AFAB4AA2-B1DC-43EF-B8B0-4F54A37AEA3C}"/>
    <w:embedItalic r:id="rId4" w:fontKey="{3D118624-D005-443F-9887-3A2C7A532055}"/>
    <w:embedBoldItalic r:id="rId5" w:fontKey="{CE144C5F-A67C-432B-87B6-6A1D1FEDC5EE}"/>
  </w:font>
  <w:font w:name="Courier New">
    <w:panose1 w:val="02070309020205020404"/>
    <w:charset w:val="00"/>
    <w:family w:val="modern"/>
    <w:pitch w:val="fixed"/>
    <w:sig w:usb0="E0002EFF" w:usb1="C0007843" w:usb2="00000009" w:usb3="00000000" w:csb0="000001FF" w:csb1="00000000"/>
    <w:embedRegular r:id="rId6" w:fontKey="{B55029CB-0FC8-4A84-BDA1-8BBCC37B9C10}"/>
  </w:font>
  <w:font w:name="Wingdings">
    <w:panose1 w:val="05000000000000000000"/>
    <w:charset w:val="02"/>
    <w:family w:val="auto"/>
    <w:pitch w:val="variable"/>
    <w:sig w:usb0="00000000" w:usb1="10000000" w:usb2="00000000" w:usb3="00000000" w:csb0="80000000" w:csb1="00000000"/>
    <w:embedRegular r:id="rId7" w:fontKey="{D150147A-F012-4DE7-8FC4-3BD3460AEBC2}"/>
  </w:font>
  <w:font w:name="Calibri">
    <w:panose1 w:val="020F0502020204030204"/>
    <w:charset w:val="00"/>
    <w:family w:val="swiss"/>
    <w:pitch w:val="variable"/>
    <w:sig w:usb0="E4002EFF" w:usb1="C200247B" w:usb2="00000009" w:usb3="00000000" w:csb0="000001FF" w:csb1="00000000"/>
    <w:embedRegular r:id="rId8" w:fontKey="{34CDB917-FE92-4D7C-BD5B-3CF8BAB44F5A}"/>
    <w:embedBold r:id="rId9" w:fontKey="{D450B8A9-C7A3-48F3-A013-6BCCE0D61170}"/>
    <w:embedItalic r:id="rId10" w:fontKey="{B46ECB66-10E2-4561-B5D9-65B4C2F9E3F9}"/>
    <w:embedBoldItalic r:id="rId11" w:fontKey="{C9A1F938-3893-452B-8306-6183962B5818}"/>
  </w:font>
  <w:font w:name="Aptos">
    <w:charset w:val="00"/>
    <w:family w:val="swiss"/>
    <w:pitch w:val="variable"/>
    <w:sig w:usb0="20000287" w:usb1="00000003" w:usb2="00000000" w:usb3="00000000" w:csb0="0000019F" w:csb1="00000000"/>
    <w:embedRegular r:id="rId12" w:fontKey="{E4CA4464-489E-4B82-99C8-D1FD69B2C3B3}"/>
  </w:font>
  <w:font w:name="Arial">
    <w:panose1 w:val="020B0604020202020204"/>
    <w:charset w:val="00"/>
    <w:family w:val="swiss"/>
    <w:pitch w:val="variable"/>
    <w:sig w:usb0="E0002EFF" w:usb1="C000785B" w:usb2="00000009" w:usb3="00000000" w:csb0="000001FF" w:csb1="00000000"/>
    <w:embedRegular r:id="rId13" w:fontKey="{A42ED699-8A97-4CCB-AC6A-375425F7BA4A}"/>
    <w:embedBold r:id="rId14" w:fontKey="{9373B194-0D2A-42A2-B726-038656D1806D}"/>
    <w:embedItalic r:id="rId15" w:fontKey="{CB50D479-D5F3-41FD-8C6E-5093A8405477}"/>
    <w:embedBoldItalic r:id="rId16" w:fontKey="{9C2726FB-6B12-4492-9CEE-E8A492BEEE31}"/>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embedRegular r:id="rId17" w:fontKey="{CCCFFFEA-2EE5-437B-8A91-9C49AEBED769}"/>
    <w:embedItalic r:id="rId18" w:fontKey="{261A7BEA-F00F-4F3A-9BCF-293340A0DBAF}"/>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embedRegular r:id="rId19" w:fontKey="{8D27EADF-EBEC-4EAE-B8E7-F5F1645AAA72}"/>
    <w:embedBold r:id="rId20" w:fontKey="{67EDC254-275C-4752-994E-D3C6522FD45F}"/>
    <w:embedItalic r:id="rId21" w:fontKey="{60DEA953-1388-4E24-A092-45B39FABE0D7}"/>
  </w:font>
  <w:font w:name="Helvetica">
    <w:panose1 w:val="020B0604020202020204"/>
    <w:charset w:val="00"/>
    <w:family w:val="swiss"/>
    <w:pitch w:val="variable"/>
    <w:sig w:usb0="E0002EFF" w:usb1="C000785B" w:usb2="00000009" w:usb3="00000000" w:csb0="000001FF" w:csb1="00000000"/>
    <w:embedRegular r:id="rId22" w:fontKey="{BFE02E60-6895-433D-B04F-0E7E70232D0C}"/>
  </w:font>
  <w:font w:name="Cambria Math">
    <w:panose1 w:val="02040503050406030204"/>
    <w:charset w:val="00"/>
    <w:family w:val="roman"/>
    <w:pitch w:val="variable"/>
    <w:sig w:usb0="E00006FF" w:usb1="420024FF" w:usb2="02000000" w:usb3="00000000" w:csb0="0000019F" w:csb1="00000000"/>
    <w:embedRegular r:id="rId23" w:fontKey="{34F87326-B5B6-4780-8B5A-42DD451BEAA2}"/>
    <w:embedBold r:id="rId24" w:fontKey="{27B5D840-E9D2-40E2-8176-E2A6D152A6B7}"/>
    <w:embedItalic r:id="rId25" w:fontKey="{92C00DE4-EE4B-4093-8117-5F337541CF33}"/>
  </w:font>
  <w:font w:name="Cambria">
    <w:panose1 w:val="02040503050406030204"/>
    <w:charset w:val="00"/>
    <w:family w:val="roman"/>
    <w:pitch w:val="variable"/>
    <w:sig w:usb0="E00006FF" w:usb1="420024FF" w:usb2="02000000" w:usb3="00000000" w:csb0="0000019F" w:csb1="00000000"/>
    <w:embedRegular r:id="rId26" w:fontKey="{192A8885-D673-4C60-83AF-3CDF7F3BF5FE}"/>
    <w:embedItalic r:id="rId27" w:fontKey="{30949258-4E50-4546-9843-A727FB7519E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5588713"/>
      <w:docPartObj>
        <w:docPartGallery w:val="Page Numbers (Bottom of Page)"/>
        <w:docPartUnique/>
      </w:docPartObj>
    </w:sdtPr>
    <w:sdtEndPr>
      <w:rPr>
        <w:noProof/>
      </w:rPr>
    </w:sdtEndPr>
    <w:sdtContent>
      <w:p w14:paraId="1DBF6E90" w14:textId="265B4F69" w:rsidR="00727FD8" w:rsidRDefault="00727FD8">
        <w:pPr>
          <w:pStyle w:val="Footer"/>
        </w:pPr>
        <w:r>
          <w:fldChar w:fldCharType="begin"/>
        </w:r>
        <w:r>
          <w:instrText xml:space="preserve"> PAGE   \* MERGEFORMAT </w:instrText>
        </w:r>
        <w:r>
          <w:fldChar w:fldCharType="separate"/>
        </w:r>
        <w:r>
          <w:rPr>
            <w:noProof/>
          </w:rPr>
          <w:t>2</w:t>
        </w:r>
        <w:r>
          <w:rPr>
            <w:noProof/>
          </w:rPr>
          <w:fldChar w:fldCharType="end"/>
        </w:r>
      </w:p>
    </w:sdtContent>
  </w:sdt>
  <w:p w14:paraId="2A5F30A5" w14:textId="77777777" w:rsidR="00727FD8" w:rsidRDefault="00727F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2751514"/>
      <w:docPartObj>
        <w:docPartGallery w:val="Page Numbers (Bottom of Page)"/>
        <w:docPartUnique/>
      </w:docPartObj>
    </w:sdtPr>
    <w:sdtEndPr>
      <w:rPr>
        <w:noProof/>
      </w:rPr>
    </w:sdtEndPr>
    <w:sdtContent>
      <w:p w14:paraId="362DB3A1" w14:textId="017F95AC" w:rsidR="005A5C88" w:rsidRDefault="005A5C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B98657" w14:textId="77777777" w:rsidR="00F47F8E" w:rsidRDefault="00F47F8E" w:rsidP="00282597">
      <w:pPr>
        <w:spacing w:after="0" w:line="240" w:lineRule="auto"/>
      </w:pPr>
      <w:r>
        <w:separator/>
      </w:r>
    </w:p>
  </w:footnote>
  <w:footnote w:type="continuationSeparator" w:id="0">
    <w:p w14:paraId="7B65BB66" w14:textId="77777777" w:rsidR="00F47F8E" w:rsidRDefault="00F47F8E" w:rsidP="00282597">
      <w:pPr>
        <w:spacing w:after="0" w:line="240" w:lineRule="auto"/>
      </w:pPr>
      <w:r>
        <w:continuationSeparator/>
      </w:r>
    </w:p>
  </w:footnote>
  <w:footnote w:type="continuationNotice" w:id="1">
    <w:p w14:paraId="2816E543" w14:textId="77777777" w:rsidR="00F47F8E" w:rsidRDefault="00F47F8E">
      <w:pPr>
        <w:spacing w:after="0" w:line="240" w:lineRule="auto"/>
      </w:pPr>
    </w:p>
  </w:footnote>
  <w:footnote w:id="2">
    <w:p w14:paraId="1200B97F" w14:textId="77777777" w:rsidR="00BD31A5" w:rsidRPr="00D23CDD" w:rsidRDefault="00BD31A5" w:rsidP="00BD31A5">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40D8F1BD" w14:textId="77777777" w:rsidR="00BD31A5" w:rsidRPr="00D63D7E" w:rsidRDefault="00BD31A5" w:rsidP="003B2827">
      <w:pPr>
        <w:pStyle w:val="FootnoteText"/>
        <w:jc w:val="lef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5DBEA6C4" w14:textId="77777777" w:rsidR="00BD31A5" w:rsidRPr="00537418" w:rsidRDefault="00BD31A5" w:rsidP="00BD31A5">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76109580" w14:textId="77777777" w:rsidR="00BD31A5" w:rsidRPr="00E8517E" w:rsidRDefault="00BD31A5" w:rsidP="009E5099">
      <w:pPr>
        <w:pStyle w:val="EndnoteText"/>
        <w:jc w:val="left"/>
      </w:pPr>
      <w:r>
        <w:rPr>
          <w:rStyle w:val="FootnoteReference"/>
        </w:rPr>
        <w:footnoteRef/>
      </w:r>
      <w:r>
        <w:t xml:space="preserve"> </w:t>
      </w:r>
      <w:r w:rsidRPr="009E5099">
        <w:rPr>
          <w:sz w:val="16"/>
          <w:szCs w:val="16"/>
        </w:rPr>
        <w:t xml:space="preserve">Foreword for “Programming Python” Guido van Rossum (1996): </w:t>
      </w:r>
      <w:hyperlink r:id="rId4" w:history="1">
        <w:r w:rsidRPr="009E5099">
          <w:rPr>
            <w:rStyle w:val="Hyperlink"/>
            <w:sz w:val="16"/>
            <w:szCs w:val="16"/>
          </w:rPr>
          <w:t>https://www.python.org/doc/essays/foreword/</w:t>
        </w:r>
      </w:hyperlink>
      <w:r w:rsidRPr="009E5099">
        <w:rPr>
          <w:sz w:val="16"/>
          <w:szCs w:val="16"/>
        </w:rPr>
        <w:t xml:space="preserve"> </w:t>
      </w:r>
    </w:p>
  </w:footnote>
  <w:footnote w:id="6">
    <w:p w14:paraId="754449B5" w14:textId="77777777" w:rsidR="00BD31A5" w:rsidRPr="00DA5D0B" w:rsidRDefault="00BD31A5" w:rsidP="00BD31A5">
      <w:pPr>
        <w:pStyle w:val="FootnoteText"/>
      </w:pPr>
      <w:r>
        <w:rPr>
          <w:rStyle w:val="FootnoteReference"/>
        </w:rPr>
        <w:footnoteRef/>
      </w:r>
      <w:r>
        <w:t xml:space="preserve"> Scilab: </w:t>
      </w:r>
      <w:hyperlink r:id="rId5" w:history="1">
        <w:r w:rsidRPr="00B82668">
          <w:rPr>
            <w:rStyle w:val="Hyperlink"/>
          </w:rPr>
          <w:t>https://scilab.org/</w:t>
        </w:r>
      </w:hyperlink>
      <w:r>
        <w:t xml:space="preserve"> </w:t>
      </w:r>
    </w:p>
  </w:footnote>
  <w:footnote w:id="7">
    <w:p w14:paraId="57CC887B" w14:textId="77777777" w:rsidR="00BD31A5" w:rsidRPr="008C0ACD" w:rsidRDefault="00BD31A5" w:rsidP="00BD31A5">
      <w:pPr>
        <w:pStyle w:val="FootnoteText"/>
      </w:pPr>
      <w:r>
        <w:rPr>
          <w:rStyle w:val="FootnoteReference"/>
        </w:rPr>
        <w:footnoteRef/>
      </w:r>
      <w:r>
        <w:t xml:space="preserve"> Interview with Claude Gomez, former CEO of Scilab Enterprises: </w:t>
      </w:r>
      <w:hyperlink r:id="rId6" w:history="1">
        <w:r w:rsidRPr="003F498A">
          <w:rPr>
            <w:rStyle w:val="Hyperlink"/>
          </w:rPr>
          <w:t>https://www.d-booker.fr/content/81-interview-with-claude-gomez-ceo-of-scilab-enterprises-about-scilab-and-its-development</w:t>
        </w:r>
      </w:hyperlink>
    </w:p>
  </w:footnote>
  <w:footnote w:id="8">
    <w:p w14:paraId="126BAD02" w14:textId="77777777" w:rsidR="009F2716" w:rsidRPr="000472E1" w:rsidRDefault="009F2716" w:rsidP="009F2716">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47D8E93D" w14:textId="77777777" w:rsidR="009F2716" w:rsidRPr="006C0B3D" w:rsidRDefault="009F2716" w:rsidP="009F2716">
      <w:pPr>
        <w:pStyle w:val="FootnoteText"/>
      </w:pPr>
      <w:r>
        <w:rPr>
          <w:rStyle w:val="FootnoteReference"/>
        </w:rPr>
        <w:footnoteRef/>
      </w:r>
      <w:r>
        <w:t xml:space="preserve"> OpenWeatherMap current weather API: </w:t>
      </w:r>
      <w:hyperlink r:id="rId8" w:history="1">
        <w:r w:rsidRPr="0048737F">
          <w:rPr>
            <w:rStyle w:val="Hyperlink"/>
          </w:rPr>
          <w:t>https://openweathermap.org/current</w:t>
        </w:r>
      </w:hyperlink>
    </w:p>
  </w:footnote>
  <w:footnote w:id="10">
    <w:p w14:paraId="677895E2" w14:textId="77777777" w:rsidR="009F2716" w:rsidRPr="00FB2AC5" w:rsidRDefault="009F2716" w:rsidP="009B5FD3">
      <w:pPr>
        <w:pStyle w:val="FootnoteText"/>
        <w:jc w:val="left"/>
      </w:pPr>
      <w:r>
        <w:rPr>
          <w:rStyle w:val="FootnoteReference"/>
        </w:rPr>
        <w:footnoteRef/>
      </w:r>
      <w:r>
        <w:t xml:space="preserve"> </w:t>
      </w:r>
      <w:r w:rsidRPr="00FB2AC5">
        <w:t>Change default environment of Python interpreter</w:t>
      </w:r>
      <w:r>
        <w:t xml:space="preserve"> </w:t>
      </w:r>
      <w:hyperlink r:id="rId9" w:history="1">
        <w:r w:rsidRPr="009B0D07">
          <w:rPr>
            <w:rStyle w:val="Hyperlink"/>
          </w:rPr>
          <w:t>https://www.mathworks.com/help/matlab/ref/pyenv.html</w:t>
        </w:r>
      </w:hyperlink>
      <w:r>
        <w:t xml:space="preserve"> </w:t>
      </w:r>
    </w:p>
  </w:footnote>
  <w:footnote w:id="11">
    <w:p w14:paraId="181AFF4E" w14:textId="77777777" w:rsidR="009F2716" w:rsidRPr="00577793" w:rsidRDefault="009F2716" w:rsidP="009F2716">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5EC12502" w14:textId="77777777" w:rsidR="009F2716" w:rsidRPr="009B5FD3" w:rsidRDefault="009F2716" w:rsidP="009F2716">
      <w:pPr>
        <w:pStyle w:val="EndnoteText"/>
        <w:rPr>
          <w:sz w:val="16"/>
          <w:szCs w:val="16"/>
        </w:rPr>
      </w:pPr>
      <w:r>
        <w:rPr>
          <w:rStyle w:val="FootnoteReference"/>
        </w:rPr>
        <w:footnoteRef/>
      </w:r>
      <w:r>
        <w:t xml:space="preserve"> </w:t>
      </w:r>
      <w:r w:rsidRPr="009B5FD3">
        <w:rPr>
          <w:sz w:val="16"/>
          <w:szCs w:val="16"/>
        </w:rPr>
        <w:t xml:space="preserve">MATLAB Structure: </w:t>
      </w:r>
      <w:hyperlink r:id="rId11" w:history="1">
        <w:r w:rsidRPr="009B5FD3">
          <w:rPr>
            <w:rStyle w:val="Hyperlink"/>
            <w:sz w:val="16"/>
            <w:szCs w:val="16"/>
          </w:rPr>
          <w:t>https://www.mathworks.com/help/matlab/ref/struct.html</w:t>
        </w:r>
      </w:hyperlink>
      <w:r w:rsidRPr="009B5FD3">
        <w:rPr>
          <w:sz w:val="16"/>
          <w:szCs w:val="16"/>
        </w:rPr>
        <w:t xml:space="preserve"> </w:t>
      </w:r>
    </w:p>
  </w:footnote>
  <w:footnote w:id="13">
    <w:p w14:paraId="32B5971E" w14:textId="77777777" w:rsidR="009F2716" w:rsidRPr="003003BB" w:rsidRDefault="009F2716" w:rsidP="009F2716">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B73281F" w14:textId="77777777" w:rsidR="009F2716" w:rsidRPr="002A0BB5" w:rsidRDefault="009F2716" w:rsidP="009F2716">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0BD71F62" w14:textId="77777777" w:rsidR="009F2716" w:rsidRPr="000F36A8" w:rsidRDefault="009F2716" w:rsidP="009F2716">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6DB984A" w14:textId="77777777" w:rsidR="009F2716" w:rsidRPr="00276396" w:rsidRDefault="009F2716" w:rsidP="009F271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416E36BC" w14:textId="77777777" w:rsidR="009F2716" w:rsidRPr="00246ABF" w:rsidRDefault="009F2716" w:rsidP="009F2716">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3C369AB2" w14:textId="77777777" w:rsidR="009F2716" w:rsidRPr="00D96B4F" w:rsidRDefault="009F2716" w:rsidP="009F2716">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15D974AF" w14:textId="77777777" w:rsidR="009F2716" w:rsidRPr="00563F9E" w:rsidRDefault="009F2716" w:rsidP="00B36F43">
      <w:pPr>
        <w:pStyle w:val="FootnoteText"/>
        <w:jc w:val="left"/>
      </w:pPr>
      <w:r>
        <w:rPr>
          <w:rStyle w:val="FootnoteReference"/>
        </w:rPr>
        <w:footnoteRef/>
      </w:r>
      <w:r>
        <w:t xml:space="preserve"> </w:t>
      </w:r>
      <w:r w:rsidRPr="00563F9E">
        <w:t>Create client programs using the RESTful API</w:t>
      </w:r>
      <w:r>
        <w:t xml:space="preserve">: </w:t>
      </w:r>
      <w:r>
        <w:br/>
      </w:r>
      <w:hyperlink r:id="rId18" w:history="1">
        <w:r w:rsidRPr="00783B0D">
          <w:rPr>
            <w:rStyle w:val="Hyperlink"/>
          </w:rPr>
          <w:t>https://www.mathworks.com/help/mps/restful-api-and-json.html</w:t>
        </w:r>
      </w:hyperlink>
      <w:r>
        <w:t xml:space="preserve"> </w:t>
      </w:r>
    </w:p>
  </w:footnote>
  <w:footnote w:id="20">
    <w:p w14:paraId="525E2521" w14:textId="77777777" w:rsidR="009F2716" w:rsidRDefault="009F2716" w:rsidP="009F2716">
      <w:pPr>
        <w:pStyle w:val="FootnoteText"/>
      </w:pPr>
      <w:r>
        <w:rPr>
          <w:rStyle w:val="FootnoteReference"/>
        </w:rPr>
        <w:footnoteRef/>
      </w:r>
      <w:r>
        <w:t xml:space="preserve"> </w:t>
      </w:r>
      <w:r w:rsidRPr="00246146">
        <w:t>Create a MATLAB Production Server Python Client</w:t>
      </w:r>
      <w:r>
        <w:t xml:space="preserve">: </w:t>
      </w:r>
    </w:p>
    <w:p w14:paraId="00C34EBD" w14:textId="77777777" w:rsidR="009F2716" w:rsidRPr="00246146" w:rsidRDefault="00A45FEA" w:rsidP="009F2716">
      <w:pPr>
        <w:pStyle w:val="FootnoteText"/>
      </w:pPr>
      <w:hyperlink r:id="rId19" w:history="1">
        <w:r w:rsidR="009F2716" w:rsidRPr="00783B0D">
          <w:rPr>
            <w:rStyle w:val="Hyperlink"/>
          </w:rPr>
          <w:t>https://www.mathworks.com/help/mps/python/create-a-matlab-production-server-python-client.html</w:t>
        </w:r>
      </w:hyperlink>
      <w:r w:rsidR="009F2716">
        <w:t xml:space="preserve"> </w:t>
      </w:r>
    </w:p>
  </w:footnote>
  <w:footnote w:id="21">
    <w:p w14:paraId="4739DCCC" w14:textId="77777777" w:rsidR="00FF5F8E" w:rsidRPr="00910820" w:rsidRDefault="00FF5F8E" w:rsidP="00CF4FAD">
      <w:pPr>
        <w:pStyle w:val="FootnoteText"/>
        <w:jc w:val="left"/>
      </w:pPr>
      <w:r>
        <w:rPr>
          <w:rStyle w:val="FootnoteReference"/>
        </w:rPr>
        <w:footnoteRef/>
      </w:r>
      <w:r>
        <w:t xml:space="preserve"> </w:t>
      </w:r>
      <w:r w:rsidRPr="00910820">
        <w:t>Versions of Python Compatible with MATLAB Products by Release</w:t>
      </w:r>
      <w:r>
        <w:t xml:space="preserve">: </w:t>
      </w:r>
      <w:hyperlink r:id="rId20" w:history="1">
        <w:r w:rsidRPr="009B0D07">
          <w:rPr>
            <w:rStyle w:val="Hyperlink"/>
          </w:rPr>
          <w:t>https://www.mathworks.com/support/requirements/python-compatibility.html</w:t>
        </w:r>
      </w:hyperlink>
      <w:r>
        <w:t xml:space="preserve"> </w:t>
      </w:r>
      <w:hyperlink r:id="rId21" w:history="1"/>
      <w:r>
        <w:t xml:space="preserve">  </w:t>
      </w:r>
    </w:p>
  </w:footnote>
  <w:footnote w:id="22">
    <w:p w14:paraId="11D84D89" w14:textId="77777777" w:rsidR="00FF5F8E" w:rsidRPr="00A76695" w:rsidRDefault="00FF5F8E" w:rsidP="00FF5F8E">
      <w:pPr>
        <w:pStyle w:val="FootnoteText"/>
      </w:pPr>
      <w:r>
        <w:rPr>
          <w:rStyle w:val="FootnoteReference"/>
        </w:rPr>
        <w:footnoteRef/>
      </w:r>
      <w:r>
        <w:t xml:space="preserve"> </w:t>
      </w:r>
      <w:r w:rsidRPr="00A76695">
        <w:t>Windows installer (64-bit)</w:t>
      </w:r>
      <w:r>
        <w:t xml:space="preserve">: </w:t>
      </w:r>
      <w:hyperlink r:id="rId22" w:history="1">
        <w:r w:rsidRPr="009B0D07">
          <w:rPr>
            <w:rStyle w:val="Hyperlink"/>
          </w:rPr>
          <w:t>https://www.python.org/ftp/python/3.10.10/python-3.10.10-amd64.exe</w:t>
        </w:r>
      </w:hyperlink>
      <w:r>
        <w:t xml:space="preserve"> </w:t>
      </w:r>
    </w:p>
  </w:footnote>
  <w:footnote w:id="23">
    <w:p w14:paraId="322348ED" w14:textId="77777777" w:rsidR="00FF5F8E" w:rsidRPr="00D16464" w:rsidRDefault="00FF5F8E" w:rsidP="00FF5F8E">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EB182DE" w14:textId="77777777" w:rsidR="00FF5F8E" w:rsidRPr="000531BA" w:rsidRDefault="00FF5F8E" w:rsidP="00FF5F8E">
      <w:pPr>
        <w:pStyle w:val="FootnoteText"/>
      </w:pPr>
      <w:r>
        <w:rPr>
          <w:rStyle w:val="FootnoteReference"/>
        </w:rPr>
        <w:footnoteRef/>
      </w:r>
      <w:r w:rsidRPr="000531BA">
        <w:t xml:space="preserve"> open-source Anaconda Distribution: </w:t>
      </w:r>
      <w:hyperlink r:id="rId24" w:history="1">
        <w:r w:rsidRPr="000531BA">
          <w:rPr>
            <w:rStyle w:val="Hyperlink"/>
          </w:rPr>
          <w:t>https://www.anaconda.com/products/distribution</w:t>
        </w:r>
      </w:hyperlink>
      <w:r w:rsidRPr="000531BA">
        <w:t xml:space="preserve"> </w:t>
      </w:r>
    </w:p>
  </w:footnote>
  <w:footnote w:id="25">
    <w:p w14:paraId="4AF63F29" w14:textId="77777777" w:rsidR="00FF5F8E" w:rsidRPr="000531BA" w:rsidRDefault="00FF5F8E" w:rsidP="00FF5F8E">
      <w:pPr>
        <w:pStyle w:val="FootnoteText"/>
      </w:pPr>
      <w:r>
        <w:rPr>
          <w:rStyle w:val="FootnoteReference"/>
        </w:rPr>
        <w:footnoteRef/>
      </w:r>
      <w:r w:rsidRPr="000531BA">
        <w:t xml:space="preserve"> Anaconda Professional license: </w:t>
      </w:r>
      <w:hyperlink r:id="rId25" w:history="1">
        <w:r w:rsidRPr="000531BA">
          <w:rPr>
            <w:rStyle w:val="Hyperlink"/>
          </w:rPr>
          <w:t>https://www.anaconda.com/products/professional</w:t>
        </w:r>
      </w:hyperlink>
      <w:r w:rsidRPr="000531BA">
        <w:t xml:space="preserve"> </w:t>
      </w:r>
    </w:p>
  </w:footnote>
  <w:footnote w:id="26">
    <w:p w14:paraId="63E1F0CB" w14:textId="77777777" w:rsidR="00FF5F8E" w:rsidRPr="00024E43" w:rsidRDefault="00FF5F8E" w:rsidP="00FF5F8E">
      <w:pPr>
        <w:pStyle w:val="FootnoteText"/>
      </w:pPr>
      <w:r>
        <w:rPr>
          <w:rStyle w:val="FootnoteReference"/>
        </w:rPr>
        <w:footnoteRef/>
      </w:r>
      <w:r>
        <w:t xml:space="preserve"> WinPython: </w:t>
      </w:r>
      <w:hyperlink r:id="rId26" w:history="1">
        <w:r w:rsidRPr="00CC239B">
          <w:rPr>
            <w:rStyle w:val="Hyperlink"/>
          </w:rPr>
          <w:t>https://winpython.github.io/</w:t>
        </w:r>
      </w:hyperlink>
    </w:p>
  </w:footnote>
  <w:footnote w:id="27">
    <w:p w14:paraId="6DDF80F9" w14:textId="77777777" w:rsidR="00FF5F8E" w:rsidRPr="007F398A" w:rsidRDefault="00FF5F8E" w:rsidP="00FF5F8E">
      <w:pPr>
        <w:pStyle w:val="FootnoteText"/>
      </w:pPr>
      <w:r>
        <w:rPr>
          <w:rStyle w:val="FootnoteReference"/>
        </w:rPr>
        <w:footnoteRef/>
      </w:r>
      <w:r>
        <w:t xml:space="preserve"> Conda-forge: </w:t>
      </w:r>
      <w:hyperlink r:id="rId27" w:history="1">
        <w:r w:rsidRPr="009B0D07">
          <w:rPr>
            <w:rStyle w:val="Hyperlink"/>
          </w:rPr>
          <w:t>https://conda-forge.org/</w:t>
        </w:r>
      </w:hyperlink>
      <w:r>
        <w:t xml:space="preserve"> </w:t>
      </w:r>
    </w:p>
  </w:footnote>
  <w:footnote w:id="28">
    <w:p w14:paraId="3263B982" w14:textId="77777777" w:rsidR="00FF5F8E" w:rsidRPr="002454F3" w:rsidRDefault="00FF5F8E" w:rsidP="00FF5F8E">
      <w:pPr>
        <w:pStyle w:val="FootnoteText"/>
      </w:pPr>
      <w:r>
        <w:rPr>
          <w:rStyle w:val="FootnoteReference"/>
        </w:rPr>
        <w:footnoteRef/>
      </w:r>
      <w:r>
        <w:t xml:space="preserve"> Miniconda installer from Conda-forge: </w:t>
      </w:r>
      <w:hyperlink r:id="rId28" w:history="1">
        <w:r w:rsidRPr="009B0D07">
          <w:rPr>
            <w:rStyle w:val="Hyperlink"/>
          </w:rPr>
          <w:t>https://github.com/conda-forge/miniforge</w:t>
        </w:r>
      </w:hyperlink>
      <w:r>
        <w:t xml:space="preserve"> </w:t>
      </w:r>
    </w:p>
  </w:footnote>
  <w:footnote w:id="29">
    <w:p w14:paraId="36D07D2E" w14:textId="77777777" w:rsidR="00FF5F8E" w:rsidRPr="000531BA" w:rsidRDefault="00FF5F8E" w:rsidP="00C23F78">
      <w:pPr>
        <w:pStyle w:val="FootnoteText"/>
        <w:jc w:val="left"/>
      </w:pPr>
      <w:r>
        <w:rPr>
          <w:rStyle w:val="FootnoteReference"/>
        </w:rPr>
        <w:footnoteRef/>
      </w:r>
      <w:r w:rsidRPr="000531BA">
        <w:t xml:space="preserve"> Micromamba doc: </w:t>
      </w:r>
      <w:hyperlink r:id="rId29" w:history="1">
        <w:r w:rsidRPr="000531BA">
          <w:rPr>
            <w:rStyle w:val="Hyperlink"/>
          </w:rPr>
          <w:t>https://mamba.readthedocs.io/</w:t>
        </w:r>
      </w:hyperlink>
      <w:r w:rsidRPr="000531BA">
        <w:t xml:space="preserve">  - on Linux : </w:t>
      </w:r>
      <w:r w:rsidRPr="000531BA">
        <w:rPr>
          <w:rFonts w:ascii="Consolas" w:hAnsi="Consolas"/>
          <w:sz w:val="18"/>
          <w:szCs w:val="18"/>
        </w:rPr>
        <w:t>curl micro.mamba.pm/install.sh | bash</w:t>
      </w:r>
    </w:p>
  </w:footnote>
  <w:footnote w:id="30">
    <w:p w14:paraId="775F1617" w14:textId="77777777" w:rsidR="00FF5F8E" w:rsidRPr="004B0A85" w:rsidRDefault="00FF5F8E" w:rsidP="00FF5F8E">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15DF5C08" w14:textId="77777777" w:rsidR="00FF5F8E" w:rsidRPr="00E7627A" w:rsidRDefault="00FF5F8E" w:rsidP="00FF5F8E">
      <w:pPr>
        <w:pStyle w:val="FootnoteText"/>
      </w:pPr>
      <w:r>
        <w:rPr>
          <w:rStyle w:val="FootnoteReference"/>
        </w:rPr>
        <w:footnoteRef/>
      </w:r>
      <w:r>
        <w:t xml:space="preserve"> Python Package Index (PyPI) </w:t>
      </w:r>
      <w:hyperlink r:id="rId31" w:history="1">
        <w:r w:rsidRPr="00CC239B">
          <w:rPr>
            <w:rStyle w:val="Hyperlink"/>
          </w:rPr>
          <w:t>https://pypi.org/</w:t>
        </w:r>
      </w:hyperlink>
    </w:p>
  </w:footnote>
  <w:footnote w:id="32">
    <w:p w14:paraId="34DA5322" w14:textId="77777777" w:rsidR="00FF5F8E" w:rsidRPr="002F062D" w:rsidRDefault="00FF5F8E" w:rsidP="00FF5F8E">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36B409FB" w14:textId="77777777" w:rsidR="00FF5F8E" w:rsidRPr="004C1AF4" w:rsidRDefault="00FF5F8E" w:rsidP="00FF5F8E">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33EFB8BA" w14:textId="77777777" w:rsidR="00FF5F8E" w:rsidRPr="00162996" w:rsidRDefault="00FF5F8E" w:rsidP="00FF5F8E">
      <w:pPr>
        <w:pStyle w:val="FootnoteText"/>
      </w:pPr>
      <w:r>
        <w:rPr>
          <w:rStyle w:val="FootnoteReference"/>
        </w:rPr>
        <w:footnoteRef/>
      </w:r>
      <w:r>
        <w:t xml:space="preserve"> Launch of Project Jupyter at SciPy 2014: </w:t>
      </w:r>
      <w:hyperlink r:id="rId34" w:history="1">
        <w:r w:rsidRPr="006C6A81">
          <w:rPr>
            <w:rStyle w:val="Hyperlink"/>
          </w:rPr>
          <w:t>https://speakerdeck.com/fperez/project-jupyter</w:t>
        </w:r>
      </w:hyperlink>
    </w:p>
  </w:footnote>
  <w:footnote w:id="35">
    <w:p w14:paraId="0E8E898C" w14:textId="77777777" w:rsidR="00FF5F8E" w:rsidRPr="001210E9" w:rsidRDefault="00FF5F8E" w:rsidP="00FF5F8E">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D3F6866" w14:textId="77777777" w:rsidR="00FF5F8E" w:rsidRPr="00C13674" w:rsidRDefault="00FF5F8E" w:rsidP="00FF5F8E">
      <w:pPr>
        <w:pStyle w:val="FootnoteText"/>
      </w:pPr>
      <w:r>
        <w:rPr>
          <w:rStyle w:val="FootnoteReference"/>
        </w:rPr>
        <w:footnoteRef/>
      </w:r>
      <w:r>
        <w:t xml:space="preserve"> </w:t>
      </w:r>
      <w:r w:rsidRPr="005D2DC0">
        <w:t>SageMath mathematics software system licensed under the GP</w:t>
      </w:r>
      <w:r>
        <w:t>L</w:t>
      </w:r>
      <w:r w:rsidRPr="005D2DC0">
        <w:t xml:space="preserve">: </w:t>
      </w:r>
      <w:hyperlink r:id="rId36" w:history="1">
        <w:r w:rsidRPr="005D2DC0">
          <w:rPr>
            <w:rStyle w:val="Hyperlink"/>
          </w:rPr>
          <w:t>https://www.sagemath.org/</w:t>
        </w:r>
      </w:hyperlink>
    </w:p>
  </w:footnote>
  <w:footnote w:id="37">
    <w:p w14:paraId="5494CECB" w14:textId="77777777" w:rsidR="00FF5F8E" w:rsidRPr="00DB6F2A" w:rsidRDefault="00FF5F8E" w:rsidP="00FF5F8E">
      <w:pPr>
        <w:pStyle w:val="FootnoteText"/>
      </w:pPr>
      <w:r>
        <w:rPr>
          <w:rStyle w:val="FootnoteReference"/>
        </w:rPr>
        <w:footnoteRef/>
      </w:r>
      <w:r>
        <w:t xml:space="preserve"> ZeroMQ Protocol: </w:t>
      </w:r>
      <w:hyperlink r:id="rId37" w:history="1">
        <w:r w:rsidRPr="006C6A81">
          <w:rPr>
            <w:rStyle w:val="Hyperlink"/>
          </w:rPr>
          <w:t>https://zeromq.org/</w:t>
        </w:r>
      </w:hyperlink>
    </w:p>
  </w:footnote>
  <w:footnote w:id="38">
    <w:p w14:paraId="6BCE355C" w14:textId="4F1E7EB2" w:rsidR="00FF5F8E" w:rsidRPr="0002714D" w:rsidRDefault="00FF5F8E" w:rsidP="00A94EA1">
      <w:pPr>
        <w:pStyle w:val="FootnoteText"/>
        <w:jc w:val="left"/>
      </w:pPr>
      <w:r>
        <w:rPr>
          <w:rStyle w:val="FootnoteReference"/>
        </w:rPr>
        <w:footnoteRef/>
      </w:r>
      <w:r>
        <w:t xml:space="preserve"> MATLAB Kernel for Jupyter: </w:t>
      </w:r>
      <w:hyperlink r:id="rId38" w:history="1">
        <w:r w:rsidR="00A94EA1" w:rsidRPr="0086793A">
          <w:rPr>
            <w:rStyle w:val="Hyperlink"/>
          </w:rPr>
          <w:t>https://blogs.mathworks.com/matlab/2023/01/30/official-mathworks-matlab-kernel-for-jupyter-released/</w:t>
        </w:r>
      </w:hyperlink>
      <w:r w:rsidR="00A94EA1">
        <w:t xml:space="preserve"> </w:t>
      </w:r>
    </w:p>
  </w:footnote>
  <w:footnote w:id="39">
    <w:p w14:paraId="4308F83C" w14:textId="2F33DB28" w:rsidR="0018624F" w:rsidRDefault="0018624F">
      <w:pPr>
        <w:pStyle w:val="FootnoteText"/>
      </w:pPr>
      <w:r>
        <w:rPr>
          <w:rStyle w:val="FootnoteReference"/>
        </w:rPr>
        <w:footnoteRef/>
      </w:r>
      <w:r>
        <w:t xml:space="preserve"> MATLAB Extension for VSCode: </w:t>
      </w:r>
      <w:hyperlink r:id="rId39" w:history="1">
        <w:r w:rsidRPr="0086793A">
          <w:rPr>
            <w:rStyle w:val="Hyperlink"/>
          </w:rPr>
          <w:t>https://blogs.mathworks.com/matlab/2024/03/05/matlab-extension-for-visual-studio-code-now-with-code-execution/</w:t>
        </w:r>
      </w:hyperlink>
      <w:r>
        <w:t xml:space="preserve"> </w:t>
      </w:r>
    </w:p>
  </w:footnote>
  <w:footnote w:id="40">
    <w:p w14:paraId="60E1EEAD" w14:textId="77777777" w:rsidR="00FF5F8E" w:rsidRPr="00004849" w:rsidRDefault="00FF5F8E" w:rsidP="00FF5F8E">
      <w:pPr>
        <w:pStyle w:val="FootnoteText"/>
      </w:pPr>
      <w:r>
        <w:rPr>
          <w:rStyle w:val="FootnoteReference"/>
        </w:rPr>
        <w:footnoteRef/>
      </w:r>
      <w:r>
        <w:t xml:space="preserve"> Eclipse IDE, famous for JAVA development: </w:t>
      </w:r>
      <w:hyperlink r:id="rId40" w:history="1">
        <w:r w:rsidRPr="00925584">
          <w:rPr>
            <w:rStyle w:val="Hyperlink"/>
          </w:rPr>
          <w:t>https://en.wikipedia.org/wiki/Eclipse_(software)</w:t>
        </w:r>
      </w:hyperlink>
      <w:r>
        <w:t xml:space="preserve"> </w:t>
      </w:r>
    </w:p>
  </w:footnote>
  <w:footnote w:id="41">
    <w:p w14:paraId="568E3E2F" w14:textId="77777777" w:rsidR="00FF5F8E" w:rsidRPr="00DD6674" w:rsidRDefault="00FF5F8E" w:rsidP="00B4004F">
      <w:pPr>
        <w:pStyle w:val="FootnoteText"/>
        <w:jc w:val="left"/>
      </w:pPr>
      <w:r>
        <w:rPr>
          <w:rStyle w:val="FootnoteReference"/>
        </w:rPr>
        <w:footnoteRef/>
      </w:r>
      <w:r>
        <w:t xml:space="preserve"> Language Server Protocol: </w:t>
      </w:r>
      <w:hyperlink r:id="rId41" w:history="1">
        <w:r w:rsidRPr="00DD6674">
          <w:rPr>
            <w:rStyle w:val="Hyperlink"/>
          </w:rPr>
          <w:t>https://microsoft.github.io/language-server-protocol/overviews/lsp/overview/</w:t>
        </w:r>
      </w:hyperlink>
      <w:r w:rsidRPr="00DD6674">
        <w:t xml:space="preserve"> </w:t>
      </w:r>
    </w:p>
  </w:footnote>
  <w:footnote w:id="42">
    <w:p w14:paraId="29F47B06" w14:textId="77777777" w:rsidR="00FF5F8E" w:rsidRPr="003F2062" w:rsidRDefault="00FF5F8E" w:rsidP="00FF5F8E">
      <w:pPr>
        <w:pStyle w:val="FootnoteText"/>
      </w:pPr>
      <w:r>
        <w:rPr>
          <w:rStyle w:val="FootnoteReference"/>
        </w:rPr>
        <w:footnoteRef/>
      </w:r>
      <w:r>
        <w:t xml:space="preserve"> Pyodide: </w:t>
      </w:r>
      <w:hyperlink r:id="rId42" w:history="1">
        <w:r w:rsidRPr="00DB5E10">
          <w:rPr>
            <w:rStyle w:val="Hyperlink"/>
          </w:rPr>
          <w:t>https://pyodide.org/en/stable/index.html</w:t>
        </w:r>
      </w:hyperlink>
      <w:r>
        <w:t xml:space="preserve"> </w:t>
      </w:r>
    </w:p>
  </w:footnote>
  <w:footnote w:id="43">
    <w:p w14:paraId="232068E0" w14:textId="77777777" w:rsidR="00FF5F8E" w:rsidRPr="008A051D" w:rsidRDefault="00FF5F8E" w:rsidP="00B4004F">
      <w:pPr>
        <w:pStyle w:val="FootnoteText"/>
        <w:jc w:val="left"/>
      </w:pPr>
      <w:r>
        <w:rPr>
          <w:rStyle w:val="FootnoteReference"/>
        </w:rPr>
        <w:footnoteRef/>
      </w:r>
      <w:r>
        <w:t xml:space="preserve"> Out-of-Process </w:t>
      </w:r>
      <w:r w:rsidRPr="008A051D">
        <w:t>Execution of Python Functionality</w:t>
      </w:r>
      <w:r>
        <w:t xml:space="preserve">: </w:t>
      </w:r>
      <w:hyperlink r:id="rId43" w:history="1">
        <w:r w:rsidRPr="00DB5E10">
          <w:rPr>
            <w:rStyle w:val="Hyperlink"/>
          </w:rPr>
          <w:t>https://www.mathworks.com/help/matlab/matlab_external/out-of-process-execution-of-python-functionality.html</w:t>
        </w:r>
      </w:hyperlink>
      <w:r>
        <w:t xml:space="preserve"> </w:t>
      </w:r>
    </w:p>
  </w:footnote>
  <w:footnote w:id="44">
    <w:p w14:paraId="2D642F18" w14:textId="77777777" w:rsidR="00FF5F8E" w:rsidRPr="00133089" w:rsidRDefault="00FF5F8E" w:rsidP="00B4004F">
      <w:pPr>
        <w:pStyle w:val="FootnoteText"/>
        <w:jc w:val="left"/>
      </w:pPr>
      <w:r>
        <w:rPr>
          <w:rStyle w:val="FootnoteReference"/>
        </w:rPr>
        <w:footnoteRef/>
      </w:r>
      <w:r>
        <w:t xml:space="preserve"> Add a script to the Python path: </w:t>
      </w:r>
      <w:hyperlink r:id="rId44" w:history="1">
        <w:r w:rsidRPr="00925584">
          <w:rPr>
            <w:rStyle w:val="Hyperlink"/>
          </w:rPr>
          <w:t>https://github.com/hgorr/matlab-with-python/blob/master/setUpPyPath.m</w:t>
        </w:r>
      </w:hyperlink>
      <w:r>
        <w:t xml:space="preserve"> </w:t>
      </w:r>
    </w:p>
  </w:footnote>
  <w:footnote w:id="45">
    <w:p w14:paraId="776F7DC3" w14:textId="77777777" w:rsidR="00FF5F8E" w:rsidRPr="005B20EF" w:rsidRDefault="00FF5F8E" w:rsidP="00B4004F">
      <w:pPr>
        <w:pStyle w:val="FootnoteText"/>
        <w:jc w:val="left"/>
      </w:pPr>
      <w:r>
        <w:rPr>
          <w:rStyle w:val="FootnoteReference"/>
        </w:rPr>
        <w:footnoteRef/>
      </w:r>
      <w:r>
        <w:t xml:space="preserve"> </w:t>
      </w:r>
      <w:r w:rsidRPr="00EF16FD">
        <w:t>Terminate process associated with Python interpreter</w:t>
      </w:r>
      <w:r>
        <w:t xml:space="preserve">: </w:t>
      </w:r>
      <w:hyperlink r:id="rId45" w:history="1">
        <w:r w:rsidRPr="00DB5E10">
          <w:rPr>
            <w:rStyle w:val="Hyperlink"/>
          </w:rPr>
          <w:t>https://www.mathworks.com/help/matlab/ref/pythonenvironment.terminate.html</w:t>
        </w:r>
      </w:hyperlink>
      <w:r>
        <w:t xml:space="preserve"> </w:t>
      </w:r>
    </w:p>
  </w:footnote>
  <w:footnote w:id="46">
    <w:p w14:paraId="0B389E13" w14:textId="77777777" w:rsidR="00FF5F8E" w:rsidRPr="00E91F37" w:rsidRDefault="00FF5F8E" w:rsidP="00FF5F8E">
      <w:pPr>
        <w:pStyle w:val="FootnoteText"/>
      </w:pPr>
      <w:r>
        <w:rPr>
          <w:rStyle w:val="FootnoteReference"/>
        </w:rPr>
        <w:footnoteRef/>
      </w:r>
      <w:r>
        <w:t xml:space="preserve"> MATLAB Engine for Python on PyPI: </w:t>
      </w:r>
      <w:hyperlink r:id="rId46" w:history="1">
        <w:r w:rsidRPr="00925584">
          <w:rPr>
            <w:rStyle w:val="Hyperlink"/>
          </w:rPr>
          <w:t>https://pypi.org/project/matlabengine/</w:t>
        </w:r>
      </w:hyperlink>
      <w:r>
        <w:t xml:space="preserve"> </w:t>
      </w:r>
    </w:p>
  </w:footnote>
  <w:footnote w:id="47">
    <w:p w14:paraId="1614F8AD" w14:textId="77777777" w:rsidR="00FF5F8E" w:rsidRPr="006C484B" w:rsidRDefault="00FF5F8E" w:rsidP="00FF5F8E">
      <w:pPr>
        <w:pStyle w:val="FootnoteText"/>
      </w:pPr>
      <w:r>
        <w:rPr>
          <w:rStyle w:val="FootnoteReference"/>
        </w:rPr>
        <w:footnoteRef/>
      </w:r>
      <w:r>
        <w:t xml:space="preserve"> Install MATLAB Engine for Python: </w:t>
      </w:r>
      <w:hyperlink r:id="rId47" w:history="1">
        <w:r w:rsidRPr="00925584">
          <w:rPr>
            <w:rStyle w:val="Hyperlink"/>
          </w:rPr>
          <w:t>https://www.mathworks.com/help/matlab/matlab_external/install-the-matlab-engine-for-python.html</w:t>
        </w:r>
      </w:hyperlink>
      <w:r>
        <w:t xml:space="preserve"> </w:t>
      </w:r>
    </w:p>
  </w:footnote>
  <w:footnote w:id="48">
    <w:p w14:paraId="001B157C" w14:textId="77777777" w:rsidR="00D815F8" w:rsidRPr="006768B3" w:rsidRDefault="00D815F8" w:rsidP="00D815F8">
      <w:pPr>
        <w:pStyle w:val="FootnoteText"/>
      </w:pPr>
      <w:r>
        <w:rPr>
          <w:rStyle w:val="FootnoteReference"/>
        </w:rPr>
        <w:footnoteRef/>
      </w:r>
      <w:r>
        <w:t xml:space="preserve"> Python math module: </w:t>
      </w:r>
      <w:hyperlink r:id="rId48" w:history="1">
        <w:r w:rsidRPr="00B82668">
          <w:rPr>
            <w:rStyle w:val="Hyperlink"/>
          </w:rPr>
          <w:t>https://docs.python.org/3/library/math.html</w:t>
        </w:r>
      </w:hyperlink>
      <w:r>
        <w:t xml:space="preserve"> </w:t>
      </w:r>
    </w:p>
  </w:footnote>
  <w:footnote w:id="49">
    <w:p w14:paraId="2A13EADF" w14:textId="77777777" w:rsidR="00D815F8" w:rsidRPr="001F11F2" w:rsidRDefault="00D815F8" w:rsidP="00D815F8">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9" w:history="1">
        <w:r w:rsidRPr="00DA3CA9">
          <w:rPr>
            <w:rStyle w:val="Hyperlink"/>
          </w:rPr>
          <w:t>https://www.mathworks.com/videos/integrating-python-with-matlab-1605793241650.html</w:t>
        </w:r>
      </w:hyperlink>
      <w:r>
        <w:t xml:space="preserve"> </w:t>
      </w:r>
    </w:p>
  </w:footnote>
  <w:footnote w:id="50">
    <w:p w14:paraId="59264906" w14:textId="77777777" w:rsidR="00D815F8" w:rsidRPr="00BC0E5E" w:rsidRDefault="00D815F8" w:rsidP="00D815F8">
      <w:pPr>
        <w:pStyle w:val="FootnoteText"/>
      </w:pPr>
      <w:r>
        <w:rPr>
          <w:rStyle w:val="FootnoteReference"/>
        </w:rPr>
        <w:footnoteRef/>
      </w:r>
      <w:r>
        <w:t xml:space="preserve"> </w:t>
      </w:r>
      <w:r w:rsidRPr="00BC0E5E">
        <w:t>urllib package</w:t>
      </w:r>
      <w:r>
        <w:t xml:space="preserve"> from the Python standard library</w:t>
      </w:r>
      <w:r w:rsidRPr="00BC0E5E">
        <w:t xml:space="preserve">: </w:t>
      </w:r>
      <w:hyperlink r:id="rId50" w:history="1">
        <w:r w:rsidRPr="00DA3CA9">
          <w:rPr>
            <w:rStyle w:val="Hyperlink"/>
          </w:rPr>
          <w:t>https://docs.python.org/3/library/urllib.html</w:t>
        </w:r>
      </w:hyperlink>
      <w:r>
        <w:t xml:space="preserve"> </w:t>
      </w:r>
    </w:p>
  </w:footnote>
  <w:footnote w:id="51">
    <w:p w14:paraId="2CCC5581" w14:textId="77777777" w:rsidR="00D815F8" w:rsidRPr="004F2551" w:rsidRDefault="00D815F8" w:rsidP="00D815F8">
      <w:pPr>
        <w:pStyle w:val="FootnoteText"/>
      </w:pPr>
      <w:r>
        <w:rPr>
          <w:rStyle w:val="FootnoteReference"/>
        </w:rPr>
        <w:footnoteRef/>
      </w:r>
      <w:r>
        <w:t xml:space="preserve"> </w:t>
      </w:r>
      <w:r w:rsidRPr="00CE6EE5">
        <w:t>Call User-Defined Python Module</w:t>
      </w:r>
      <w:r>
        <w:t xml:space="preserve">: </w:t>
      </w:r>
      <w:r>
        <w:br/>
      </w:r>
      <w:hyperlink r:id="rId51" w:history="1">
        <w:r w:rsidRPr="00FD3AF7">
          <w:rPr>
            <w:rStyle w:val="Hyperlink"/>
          </w:rPr>
          <w:t>https://www.mathworks.com/help/matlab/matlab_external/call-user-defined-custom-module.html</w:t>
        </w:r>
      </w:hyperlink>
      <w:r>
        <w:t xml:space="preserve"> </w:t>
      </w:r>
    </w:p>
  </w:footnote>
  <w:footnote w:id="52">
    <w:p w14:paraId="35F9060A" w14:textId="77777777" w:rsidR="00D815F8" w:rsidRPr="00814B58" w:rsidRDefault="00D815F8" w:rsidP="00D815F8">
      <w:pPr>
        <w:pStyle w:val="FootnoteText"/>
      </w:pPr>
      <w:r>
        <w:rPr>
          <w:rStyle w:val="FootnoteReference"/>
        </w:rPr>
        <w:footnoteRef/>
      </w:r>
      <w:r>
        <w:t xml:space="preserve"> </w:t>
      </w:r>
      <w:r w:rsidRPr="00347E43">
        <w:t>Coinbase Pro</w:t>
      </w:r>
      <w:r>
        <w:t xml:space="preserve">: </w:t>
      </w:r>
      <w:hyperlink r:id="rId52" w:history="1">
        <w:r w:rsidRPr="00B82668">
          <w:rPr>
            <w:rStyle w:val="Hyperlink"/>
          </w:rPr>
          <w:t>https://pro.coinbase.com/</w:t>
        </w:r>
      </w:hyperlink>
      <w:r>
        <w:t xml:space="preserve"> </w:t>
      </w:r>
    </w:p>
  </w:footnote>
  <w:footnote w:id="53">
    <w:p w14:paraId="2D696EBF" w14:textId="77777777" w:rsidR="00D815F8" w:rsidRPr="00C5616D" w:rsidRDefault="00D815F8" w:rsidP="009D2165">
      <w:pPr>
        <w:pStyle w:val="FootnoteText"/>
        <w:jc w:val="left"/>
      </w:pPr>
      <w:r>
        <w:rPr>
          <w:rStyle w:val="FootnoteReference"/>
        </w:rPr>
        <w:footnoteRef/>
      </w:r>
      <w:r>
        <w:t xml:space="preserve"> Add Interactive Controls to a Live Script:</w:t>
      </w:r>
      <w:r>
        <w:br/>
      </w:r>
      <w:hyperlink r:id="rId53" w:history="1">
        <w:r w:rsidRPr="00B82668">
          <w:rPr>
            <w:rStyle w:val="Hyperlink"/>
          </w:rPr>
          <w:t>https://www.mathworks.com/help/matlab/matlab_prog/add-interactive-controls-to-a-live-script.html</w:t>
        </w:r>
      </w:hyperlink>
      <w:r>
        <w:t xml:space="preserve"> </w:t>
      </w:r>
    </w:p>
  </w:footnote>
  <w:footnote w:id="54">
    <w:p w14:paraId="40CA694F" w14:textId="77777777" w:rsidR="00D815F8" w:rsidRPr="00330813" w:rsidRDefault="00D815F8" w:rsidP="00D815F8">
      <w:pPr>
        <w:pStyle w:val="FootnoteText"/>
      </w:pPr>
      <w:r>
        <w:rPr>
          <w:rStyle w:val="FootnoteReference"/>
        </w:rPr>
        <w:footnoteRef/>
      </w:r>
      <w:r>
        <w:t xml:space="preserve"> </w:t>
      </w:r>
      <w:r w:rsidRPr="00330813">
        <w:t xml:space="preserve">MATLAB datetime: </w:t>
      </w:r>
      <w:hyperlink r:id="rId54" w:anchor="d123e298898" w:history="1">
        <w:r w:rsidRPr="00393BB3">
          <w:rPr>
            <w:rStyle w:val="Hyperlink"/>
          </w:rPr>
          <w:t>https://www.mathworks.com/help/matlab/ref/datetime.html#d123e298898</w:t>
        </w:r>
      </w:hyperlink>
      <w:r>
        <w:t xml:space="preserve"> </w:t>
      </w:r>
    </w:p>
  </w:footnote>
  <w:footnote w:id="55">
    <w:p w14:paraId="3036BFF6" w14:textId="77777777" w:rsidR="00D815F8" w:rsidRPr="008A426A" w:rsidRDefault="00D815F8" w:rsidP="00D815F8">
      <w:pPr>
        <w:pStyle w:val="FootnoteText"/>
      </w:pPr>
      <w:r>
        <w:rPr>
          <w:rStyle w:val="FootnoteReference"/>
        </w:rPr>
        <w:footnoteRef/>
      </w:r>
      <w:r>
        <w:t xml:space="preserve"> </w:t>
      </w:r>
      <w:r w:rsidRPr="008A426A">
        <w:t>Reload Modified User-Defined Python Module</w:t>
      </w:r>
      <w:r>
        <w:t xml:space="preserve">: </w:t>
      </w:r>
      <w:hyperlink r:id="rId55" w:anchor="buuz303" w:history="1">
        <w:r w:rsidRPr="009B625F">
          <w:rPr>
            <w:rStyle w:val="Hyperlink"/>
          </w:rPr>
          <w:t>https://www.mathworks.com/help/matlab/matlab_external/call-user-defined-custom-module.html#buuz303</w:t>
        </w:r>
      </w:hyperlink>
      <w:r>
        <w:t xml:space="preserve"> </w:t>
      </w:r>
    </w:p>
  </w:footnote>
  <w:footnote w:id="56">
    <w:p w14:paraId="3F6F060D" w14:textId="77777777" w:rsidR="00D815F8" w:rsidRDefault="00D815F8" w:rsidP="00D815F8">
      <w:pPr>
        <w:pStyle w:val="FootnoteText"/>
      </w:pPr>
      <w:r>
        <w:rPr>
          <w:rStyle w:val="FootnoteReference"/>
        </w:rPr>
        <w:footnoteRef/>
      </w:r>
      <w:r>
        <w:t xml:space="preserve"> Reload </w:t>
      </w:r>
      <w:r w:rsidRPr="00484370">
        <w:t>Out-of-Process Python Interpreter</w:t>
      </w:r>
      <w:r>
        <w:t>:</w:t>
      </w:r>
    </w:p>
    <w:p w14:paraId="2147F7B7" w14:textId="77777777" w:rsidR="00D815F8" w:rsidRPr="00484370" w:rsidRDefault="00A45FEA" w:rsidP="00D815F8">
      <w:pPr>
        <w:pStyle w:val="FootnoteText"/>
      </w:pPr>
      <w:hyperlink r:id="rId56" w:history="1">
        <w:r w:rsidR="00D815F8" w:rsidRPr="009B625F">
          <w:rPr>
            <w:rStyle w:val="Hyperlink"/>
          </w:rPr>
          <w:t>https://www.mathworks.com/help/matlab/matlab_external/reload-python-interpreter.html</w:t>
        </w:r>
      </w:hyperlink>
      <w:r w:rsidR="00D815F8">
        <w:t xml:space="preserve"> </w:t>
      </w:r>
    </w:p>
  </w:footnote>
  <w:footnote w:id="57">
    <w:p w14:paraId="60F6FCE6" w14:textId="77777777" w:rsidR="00D815F8" w:rsidRPr="00D91B37" w:rsidRDefault="00D815F8" w:rsidP="00D815F8">
      <w:pPr>
        <w:pStyle w:val="FootnoteText"/>
      </w:pPr>
      <w:r>
        <w:rPr>
          <w:rStyle w:val="FootnoteReference"/>
        </w:rPr>
        <w:footnoteRef/>
      </w:r>
      <w:r>
        <w:t xml:space="preserve"> </w:t>
      </w:r>
      <w:r w:rsidRPr="00167C7F">
        <w:t>Rob Purser (2022). Climate Data Store Toolbox for MATLAB</w:t>
      </w:r>
      <w:r>
        <w:t xml:space="preserve"> </w:t>
      </w:r>
      <w:hyperlink r:id="rId57" w:history="1">
        <w:r>
          <w:rPr>
            <w:rStyle w:val="Hyperlink"/>
          </w:rPr>
          <w:t>https://github.com/mathworks/climatedatastore</w:t>
        </w:r>
      </w:hyperlink>
    </w:p>
  </w:footnote>
  <w:footnote w:id="58">
    <w:p w14:paraId="7E50E016" w14:textId="77777777" w:rsidR="00D815F8" w:rsidRPr="006A32DF" w:rsidRDefault="00D815F8" w:rsidP="00D815F8">
      <w:pPr>
        <w:pStyle w:val="EndnoteText"/>
      </w:pPr>
      <w:r>
        <w:rPr>
          <w:rStyle w:val="FootnoteReference"/>
        </w:rPr>
        <w:footnoteRef/>
      </w:r>
      <w:r>
        <w:t xml:space="preserve"> MATLAB File Exchange: </w:t>
      </w:r>
      <w:hyperlink r:id="rId58" w:history="1">
        <w:r w:rsidRPr="004C0B30">
          <w:rPr>
            <w:rStyle w:val="Hyperlink"/>
          </w:rPr>
          <w:t>https://www.mathworks.com/matlabcentral/fileexchange/</w:t>
        </w:r>
      </w:hyperlink>
      <w:r>
        <w:t xml:space="preserve"> </w:t>
      </w:r>
    </w:p>
  </w:footnote>
  <w:footnote w:id="59">
    <w:p w14:paraId="7FB1B8B4" w14:textId="77777777" w:rsidR="00D815F8" w:rsidRPr="003760A9" w:rsidRDefault="00D815F8" w:rsidP="00D815F8">
      <w:pPr>
        <w:pStyle w:val="FootnoteText"/>
      </w:pPr>
      <w:r>
        <w:rPr>
          <w:rStyle w:val="FootnoteReference"/>
        </w:rPr>
        <w:footnoteRef/>
      </w:r>
      <w:r>
        <w:t xml:space="preserve"> CDS Python API: </w:t>
      </w:r>
      <w:hyperlink r:id="rId59" w:history="1">
        <w:r w:rsidRPr="003F16FB">
          <w:rPr>
            <w:rStyle w:val="Hyperlink"/>
          </w:rPr>
          <w:t>https://github.com/ecmwf/cdsapi</w:t>
        </w:r>
      </w:hyperlink>
      <w:r>
        <w:t xml:space="preserve"> </w:t>
      </w:r>
    </w:p>
  </w:footnote>
  <w:footnote w:id="60">
    <w:p w14:paraId="6007D663" w14:textId="77777777" w:rsidR="00D815F8" w:rsidRPr="006256F5" w:rsidRDefault="00D815F8" w:rsidP="00D815F8">
      <w:pPr>
        <w:pStyle w:val="FootnoteText"/>
      </w:pPr>
      <w:r>
        <w:rPr>
          <w:rStyle w:val="FootnoteReference"/>
        </w:rPr>
        <w:footnoteRef/>
      </w:r>
      <w:r>
        <w:t xml:space="preserve"> </w:t>
      </w:r>
      <w:r w:rsidRPr="0087694E">
        <w:t xml:space="preserve">Read data from variable in NetCDF data source </w:t>
      </w:r>
      <w:hyperlink r:id="rId60" w:history="1">
        <w:r w:rsidRPr="004C0B30">
          <w:rPr>
            <w:rStyle w:val="Hyperlink"/>
          </w:rPr>
          <w:t>https://www.mathworks.com/help/matlab/ref/ncread.html</w:t>
        </w:r>
      </w:hyperlink>
    </w:p>
  </w:footnote>
  <w:footnote w:id="61">
    <w:p w14:paraId="27B87DB1" w14:textId="77777777" w:rsidR="00D815F8" w:rsidRPr="00FF0B41" w:rsidRDefault="00D815F8" w:rsidP="00D815F8">
      <w:pPr>
        <w:pStyle w:val="FootnoteText"/>
      </w:pPr>
      <w:r>
        <w:rPr>
          <w:rStyle w:val="FootnoteReference"/>
        </w:rPr>
        <w:footnoteRef/>
      </w:r>
      <w:r>
        <w:t xml:space="preserve"> MATLAB timetable: </w:t>
      </w:r>
      <w:hyperlink r:id="rId61" w:history="1">
        <w:r w:rsidRPr="004C0B30">
          <w:rPr>
            <w:rStyle w:val="Hyperlink"/>
          </w:rPr>
          <w:t>https://www.mathworks.com/help/matlab/timetables.html</w:t>
        </w:r>
      </w:hyperlink>
    </w:p>
  </w:footnote>
  <w:footnote w:id="62">
    <w:p w14:paraId="6BBAAE17" w14:textId="77777777" w:rsidR="00D815F8" w:rsidRPr="000E4F5D" w:rsidRDefault="00D815F8" w:rsidP="00D815F8">
      <w:pPr>
        <w:pStyle w:val="FootnoteText"/>
      </w:pPr>
      <w:r>
        <w:rPr>
          <w:rStyle w:val="FootnoteReference"/>
        </w:rPr>
        <w:footnoteRef/>
      </w:r>
      <w:r>
        <w:t xml:space="preserve"> </w:t>
      </w:r>
      <w:hyperlink r:id="rId62" w:history="1">
        <w:r w:rsidRPr="003F16FB">
          <w:rPr>
            <w:rStyle w:val="Hyperlink"/>
          </w:rPr>
          <w:t>https://github.com/mathworks/climatedatastore/blob/main/doc/readSatelliteSeaIceThickness.m</w:t>
        </w:r>
      </w:hyperlink>
      <w:r>
        <w:t xml:space="preserve"> </w:t>
      </w:r>
    </w:p>
  </w:footnote>
  <w:footnote w:id="63">
    <w:p w14:paraId="73B58A6F" w14:textId="77777777" w:rsidR="00D815F8" w:rsidRPr="006256F5" w:rsidRDefault="00D815F8" w:rsidP="00D815F8">
      <w:pPr>
        <w:pStyle w:val="FootnoteText"/>
      </w:pPr>
      <w:r>
        <w:rPr>
          <w:rStyle w:val="FootnoteReference"/>
        </w:rPr>
        <w:footnoteRef/>
      </w:r>
      <w:r>
        <w:t xml:space="preserve"> </w:t>
      </w:r>
      <w:r w:rsidRPr="00340A5A">
        <w:t>Geographic density plot</w:t>
      </w:r>
      <w:r>
        <w:t xml:space="preserve">: </w:t>
      </w:r>
      <w:hyperlink r:id="rId63" w:history="1">
        <w:r w:rsidRPr="004C0B30">
          <w:rPr>
            <w:rStyle w:val="Hyperlink"/>
          </w:rPr>
          <w:t>https://www.mathworks.com/help/matlab/ref/geodensityplot.html</w:t>
        </w:r>
      </w:hyperlink>
    </w:p>
  </w:footnote>
  <w:footnote w:id="64">
    <w:p w14:paraId="168CBBB0" w14:textId="77777777" w:rsidR="00D815F8" w:rsidRPr="00CA1329" w:rsidRDefault="00D815F8" w:rsidP="00D815F8">
      <w:pPr>
        <w:pStyle w:val="FootnoteText"/>
      </w:pPr>
      <w:r>
        <w:rPr>
          <w:rStyle w:val="FootnoteReference"/>
        </w:rPr>
        <w:footnoteRef/>
      </w:r>
      <w:r>
        <w:t xml:space="preserve"> C</w:t>
      </w:r>
      <w:r w:rsidRPr="00CA1329">
        <w:t>reate and share toolboxes</w:t>
      </w:r>
      <w:r>
        <w:t xml:space="preserve">: </w:t>
      </w:r>
      <w:r>
        <w:br/>
      </w:r>
      <w:hyperlink r:id="rId64" w:history="1">
        <w:r w:rsidRPr="003F16FB">
          <w:rPr>
            <w:rStyle w:val="Hyperlink"/>
          </w:rPr>
          <w:t>https://www.mathworks.com/help/matlab/matlab_prog/create-and-share-custom-matlab-toolboxes.html</w:t>
        </w:r>
      </w:hyperlink>
      <w:r>
        <w:t xml:space="preserve"> </w:t>
      </w:r>
    </w:p>
  </w:footnote>
  <w:footnote w:id="65">
    <w:p w14:paraId="3009100D" w14:textId="77777777" w:rsidR="00D815F8" w:rsidRPr="006E2AE2" w:rsidRDefault="00D815F8" w:rsidP="00D815F8">
      <w:pPr>
        <w:spacing w:after="0"/>
      </w:pPr>
      <w:r>
        <w:rPr>
          <w:rStyle w:val="FootnoteReference"/>
        </w:rPr>
        <w:footnoteRef/>
      </w:r>
      <w:r>
        <w:t xml:space="preserve"> </w:t>
      </w:r>
      <w:r w:rsidRPr="005B6412">
        <w:t>How can I debug Python code using MATLAB's Python Interface and Visual Studio Code:</w:t>
      </w:r>
      <w:r>
        <w:t xml:space="preserve"> </w:t>
      </w:r>
      <w:hyperlink r:id="rId65" w:history="1">
        <w:r w:rsidRPr="00FD3AF7">
          <w:rPr>
            <w:rStyle w:val="Hyperlink"/>
          </w:rPr>
          <w:t>https://www.mathworks.com/matlabcentral/answers/1645680-how-can-i-debug-python-code-using-matlab-s-python-interface-and-visual-studio-code</w:t>
        </w:r>
      </w:hyperlink>
      <w:r>
        <w:t xml:space="preserve"> </w:t>
      </w:r>
    </w:p>
  </w:footnote>
  <w:footnote w:id="66">
    <w:p w14:paraId="66B996A4" w14:textId="77777777" w:rsidR="00D815F8" w:rsidRPr="001D44CD" w:rsidRDefault="00D815F8" w:rsidP="00D815F8">
      <w:pPr>
        <w:pStyle w:val="FootnoteText"/>
      </w:pPr>
      <w:r>
        <w:rPr>
          <w:rStyle w:val="FootnoteReference"/>
        </w:rPr>
        <w:footnoteRef/>
      </w:r>
      <w:r>
        <w:t xml:space="preserve"> Configure and run the debugger: </w:t>
      </w:r>
      <w:r>
        <w:br/>
      </w:r>
      <w:hyperlink r:id="rId66" w:anchor="_configure-and-run-the-debugger" w:history="1">
        <w:r w:rsidRPr="003F16FB">
          <w:rPr>
            <w:rStyle w:val="Hyperlink"/>
          </w:rPr>
          <w:t>https://code.visualstudio.com/docs/python/python-tutorial#_configure-and-run-the-debugger</w:t>
        </w:r>
      </w:hyperlink>
      <w:r>
        <w:t xml:space="preserve"> </w:t>
      </w:r>
    </w:p>
  </w:footnote>
  <w:footnote w:id="67">
    <w:p w14:paraId="78D4FC33" w14:textId="77777777" w:rsidR="00D815F8" w:rsidRPr="001405DB" w:rsidRDefault="00D815F8" w:rsidP="001405DB">
      <w:pPr>
        <w:jc w:val="left"/>
        <w:rPr>
          <w:sz w:val="18"/>
          <w:szCs w:val="18"/>
        </w:rPr>
      </w:pPr>
      <w:r>
        <w:rPr>
          <w:rStyle w:val="FootnoteReference"/>
        </w:rPr>
        <w:footnoteRef/>
      </w:r>
      <w:r>
        <w:t xml:space="preserve"> </w:t>
      </w:r>
      <w:r w:rsidRPr="001405DB">
        <w:rPr>
          <w:sz w:val="18"/>
          <w:szCs w:val="18"/>
        </w:rPr>
        <w:t xml:space="preserve">Calling Python from Matlab - how to debug Python code? </w:t>
      </w:r>
      <w:hyperlink r:id="rId67" w:history="1">
        <w:r w:rsidRPr="001405DB">
          <w:rPr>
            <w:rStyle w:val="Hyperlink"/>
            <w:sz w:val="18"/>
            <w:szCs w:val="18"/>
          </w:rPr>
          <w:t>https://stackoverflow.com/questions/61708900/calling-python-from-matlab-how-to-debug-python-code</w:t>
        </w:r>
      </w:hyperlink>
      <w:r w:rsidRPr="001405DB">
        <w:rPr>
          <w:rStyle w:val="Hyperlink"/>
          <w:sz w:val="18"/>
          <w:szCs w:val="18"/>
        </w:rPr>
        <w:t xml:space="preserve"> </w:t>
      </w:r>
    </w:p>
    <w:p w14:paraId="1DDC1C94" w14:textId="77777777" w:rsidR="00D815F8" w:rsidRPr="00705728" w:rsidRDefault="00D815F8" w:rsidP="00D815F8">
      <w:pPr>
        <w:pStyle w:val="FootnoteText"/>
      </w:pPr>
    </w:p>
  </w:footnote>
  <w:footnote w:id="68">
    <w:p w14:paraId="20410A8C" w14:textId="77777777" w:rsidR="00D815F8" w:rsidRPr="00A35406" w:rsidRDefault="00D815F8" w:rsidP="001405DB">
      <w:pPr>
        <w:pStyle w:val="FootnoteText"/>
        <w:jc w:val="left"/>
      </w:pPr>
      <w:r>
        <w:rPr>
          <w:rStyle w:val="FootnoteReference"/>
        </w:rPr>
        <w:footnoteRef/>
      </w:r>
      <w:r w:rsidRPr="00A35406">
        <w:t xml:space="preserve"> </w:t>
      </w:r>
      <w:r w:rsidRPr="00147BE6">
        <w:t>Python for MATLAB Development</w:t>
      </w:r>
      <w:r>
        <w:t xml:space="preserve">, Albert Danial: </w:t>
      </w:r>
      <w:hyperlink r:id="rId68" w:history="1">
        <w:r w:rsidRPr="003F16FB">
          <w:rPr>
            <w:rStyle w:val="Hyperlink"/>
          </w:rPr>
          <w:t>https://link.springer.com/book/10.1007/978-1-4842-7223-7</w:t>
        </w:r>
      </w:hyperlink>
    </w:p>
  </w:footnote>
  <w:footnote w:id="69">
    <w:p w14:paraId="7A3E59D9" w14:textId="77777777" w:rsidR="00D815F8" w:rsidRPr="000E128E" w:rsidRDefault="00D815F8" w:rsidP="001405DB">
      <w:pPr>
        <w:pStyle w:val="FootnoteText"/>
        <w:jc w:val="left"/>
        <w:rPr>
          <w:lang w:val="fr-FR"/>
        </w:rPr>
      </w:pPr>
      <w:r>
        <w:rPr>
          <w:rStyle w:val="FootnoteReference"/>
        </w:rPr>
        <w:footnoteRef/>
      </w:r>
      <w:r w:rsidRPr="000E128E">
        <w:rPr>
          <w:lang w:val="fr-FR"/>
        </w:rPr>
        <w:t xml:space="preserve"> mat2py: </w:t>
      </w:r>
      <w:hyperlink r:id="rId69" w:history="1">
        <w:r w:rsidRPr="00436E79">
          <w:rPr>
            <w:rStyle w:val="Hyperlink"/>
            <w:lang w:val="fr-FR"/>
          </w:rPr>
          <w:t>https://github.com/Apress/python-for-matlab-development/blob/main/code/matlab_py/mat2py.m</w:t>
        </w:r>
      </w:hyperlink>
      <w:r w:rsidRPr="000E128E">
        <w:rPr>
          <w:lang w:val="fr-FR"/>
        </w:rPr>
        <w:t xml:space="preserve"> </w:t>
      </w:r>
    </w:p>
  </w:footnote>
  <w:footnote w:id="70">
    <w:p w14:paraId="4509D47D" w14:textId="77777777" w:rsidR="00D815F8" w:rsidRPr="000E128E" w:rsidRDefault="00D815F8" w:rsidP="001405DB">
      <w:pPr>
        <w:pStyle w:val="FootnoteText"/>
        <w:jc w:val="left"/>
      </w:pPr>
      <w:r>
        <w:rPr>
          <w:rStyle w:val="FootnoteReference"/>
        </w:rPr>
        <w:footnoteRef/>
      </w:r>
      <w:r w:rsidRPr="000E128E">
        <w:t xml:space="preserve"> py2mat: </w:t>
      </w:r>
      <w:hyperlink r:id="rId70" w:history="1">
        <w:r w:rsidRPr="00436E79">
          <w:rPr>
            <w:rStyle w:val="Hyperlink"/>
          </w:rPr>
          <w:t>https://github.com/Apress/python-for-matlab-development/blob/main/code/matlab_py/py2mat.m</w:t>
        </w:r>
      </w:hyperlink>
      <w:r w:rsidRPr="000E128E">
        <w:t xml:space="preserve"> </w:t>
      </w:r>
    </w:p>
  </w:footnote>
  <w:footnote w:id="71">
    <w:p w14:paraId="2529A697" w14:textId="77777777" w:rsidR="00D815F8" w:rsidRPr="00EA6701" w:rsidRDefault="00D815F8" w:rsidP="001405DB">
      <w:pPr>
        <w:pStyle w:val="FootnoteText"/>
        <w:jc w:val="left"/>
      </w:pPr>
      <w:r>
        <w:rPr>
          <w:rStyle w:val="FootnoteReference"/>
        </w:rPr>
        <w:footnoteRef/>
      </w:r>
      <w:r>
        <w:t xml:space="preserve"> Converting data: </w:t>
      </w:r>
      <w:hyperlink r:id="rId71" w:history="1">
        <w:r w:rsidRPr="003F16FB">
          <w:rPr>
            <w:rStyle w:val="Hyperlink"/>
          </w:rPr>
          <w:t>https://www.mathworks.com/help/matlab/matlab_external/passing-data-to-python.html</w:t>
        </w:r>
      </w:hyperlink>
      <w:r>
        <w:t xml:space="preserve"> </w:t>
      </w:r>
    </w:p>
  </w:footnote>
  <w:footnote w:id="72">
    <w:p w14:paraId="49E8A6E7" w14:textId="77777777" w:rsidR="00D815F8" w:rsidRPr="001032D7" w:rsidRDefault="00D815F8" w:rsidP="00D815F8">
      <w:pPr>
        <w:pStyle w:val="FootnoteText"/>
      </w:pPr>
      <w:r>
        <w:rPr>
          <w:rStyle w:val="FootnoteReference"/>
        </w:rPr>
        <w:footnoteRef/>
      </w:r>
      <w:r>
        <w:t xml:space="preserve"> MATLAB Cell Arrays: </w:t>
      </w:r>
      <w:hyperlink r:id="rId72" w:history="1">
        <w:r w:rsidRPr="003E0EB6">
          <w:rPr>
            <w:rStyle w:val="Hyperlink"/>
          </w:rPr>
          <w:t>https://www.mathworks.com/help/matlab/cell-arrays.html</w:t>
        </w:r>
      </w:hyperlink>
      <w:r>
        <w:t xml:space="preserve"> </w:t>
      </w:r>
    </w:p>
  </w:footnote>
  <w:footnote w:id="73">
    <w:p w14:paraId="7D57C0A9" w14:textId="77777777" w:rsidR="00D815F8" w:rsidRPr="00B546D7" w:rsidRDefault="00D815F8" w:rsidP="00D815F8">
      <w:pPr>
        <w:pStyle w:val="FootnoteText"/>
      </w:pPr>
      <w:r>
        <w:rPr>
          <w:rStyle w:val="FootnoteReference"/>
        </w:rPr>
        <w:footnoteRef/>
      </w:r>
      <w:r>
        <w:t xml:space="preserve"> MATLAB cellfun Function: </w:t>
      </w:r>
      <w:hyperlink r:id="rId73" w:history="1">
        <w:r w:rsidRPr="003E0EB6">
          <w:rPr>
            <w:rStyle w:val="Hyperlink"/>
          </w:rPr>
          <w:t>https://www.mathworks.com/help/matlab/ref/cellfun.html</w:t>
        </w:r>
      </w:hyperlink>
      <w:r>
        <w:t xml:space="preserve"> </w:t>
      </w:r>
    </w:p>
  </w:footnote>
  <w:footnote w:id="74">
    <w:p w14:paraId="2A86FDF2" w14:textId="77777777" w:rsidR="00D815F8" w:rsidRPr="00502779" w:rsidRDefault="00D815F8" w:rsidP="00D815F8">
      <w:pPr>
        <w:pStyle w:val="FootnoteText"/>
      </w:pPr>
      <w:r>
        <w:rPr>
          <w:rStyle w:val="FootnoteReference"/>
        </w:rPr>
        <w:footnoteRef/>
      </w:r>
      <w:r>
        <w:t xml:space="preserve"> </w:t>
      </w:r>
      <w:r w:rsidRPr="0038465F">
        <w:t xml:space="preserve">Python </w:t>
      </w:r>
      <w:r>
        <w:t>A</w:t>
      </w:r>
      <w:r w:rsidRPr="0038465F">
        <w:t xml:space="preserve">rray: </w:t>
      </w:r>
      <w:hyperlink r:id="rId74" w:history="1">
        <w:r w:rsidRPr="0048737F">
          <w:rPr>
            <w:rStyle w:val="Hyperlink"/>
          </w:rPr>
          <w:t>https://docs.python.org/3/library/array.html</w:t>
        </w:r>
      </w:hyperlink>
    </w:p>
  </w:footnote>
  <w:footnote w:id="75">
    <w:p w14:paraId="17C8EBC8" w14:textId="77777777" w:rsidR="00D815F8" w:rsidRPr="00B97E77" w:rsidRDefault="00D815F8" w:rsidP="00D815F8">
      <w:pPr>
        <w:pStyle w:val="FootnoteText"/>
        <w:rPr>
          <w:lang w:val="fr-FR"/>
        </w:rPr>
      </w:pPr>
      <w:r>
        <w:rPr>
          <w:rStyle w:val="FootnoteReference"/>
        </w:rPr>
        <w:footnoteRef/>
      </w:r>
      <w:r w:rsidRPr="00B97E77">
        <w:rPr>
          <w:lang w:val="fr-FR"/>
        </w:rPr>
        <w:t xml:space="preserve"> Parquet file support in MATLAB: </w:t>
      </w:r>
      <w:hyperlink r:id="rId75" w:history="1">
        <w:r w:rsidRPr="00B97E77">
          <w:rPr>
            <w:rStyle w:val="Hyperlink"/>
            <w:lang w:val="fr-FR"/>
          </w:rPr>
          <w:t>https://www.mathworks.com/help/matlab/parquet-files.html</w:t>
        </w:r>
      </w:hyperlink>
      <w:r w:rsidRPr="00B97E77">
        <w:rPr>
          <w:lang w:val="fr-FR"/>
        </w:rPr>
        <w:t xml:space="preserve"> </w:t>
      </w:r>
    </w:p>
  </w:footnote>
  <w:footnote w:id="76">
    <w:p w14:paraId="120A1A58" w14:textId="77777777" w:rsidR="00D815F8" w:rsidRPr="00810C75" w:rsidRDefault="00D815F8" w:rsidP="00D815F8">
      <w:pPr>
        <w:pStyle w:val="FootnoteText"/>
        <w:rPr>
          <w:lang w:val="fr-FR"/>
        </w:rPr>
      </w:pPr>
      <w:r>
        <w:rPr>
          <w:rStyle w:val="FootnoteReference"/>
        </w:rPr>
        <w:footnoteRef/>
      </w:r>
      <w:r w:rsidRPr="00810C75">
        <w:rPr>
          <w:lang w:val="fr-FR"/>
        </w:rPr>
        <w:t xml:space="preserve"> Apache Parquet project: </w:t>
      </w:r>
      <w:hyperlink r:id="rId76" w:history="1">
        <w:r w:rsidRPr="003E0EB6">
          <w:rPr>
            <w:rStyle w:val="Hyperlink"/>
            <w:lang w:val="fr-FR"/>
          </w:rPr>
          <w:t>https://parquet.apache.org/</w:t>
        </w:r>
      </w:hyperlink>
      <w:r>
        <w:rPr>
          <w:lang w:val="fr-FR"/>
        </w:rPr>
        <w:t xml:space="preserve"> </w:t>
      </w:r>
    </w:p>
  </w:footnote>
  <w:footnote w:id="77">
    <w:p w14:paraId="28A16EC6" w14:textId="77777777" w:rsidR="00D815F8" w:rsidRPr="007E1588" w:rsidRDefault="00D815F8" w:rsidP="00D815F8">
      <w:pPr>
        <w:pStyle w:val="FootnoteText"/>
      </w:pPr>
      <w:r>
        <w:rPr>
          <w:rStyle w:val="FootnoteReference"/>
        </w:rPr>
        <w:footnoteRef/>
      </w:r>
      <w:r>
        <w:t xml:space="preserve"> </w:t>
      </w:r>
      <w:r w:rsidRPr="002B37FB">
        <w:t>A</w:t>
      </w:r>
      <w:r>
        <w:t xml:space="preserve">I Workflow: </w:t>
      </w:r>
      <w:hyperlink r:id="rId77" w:history="1">
        <w:r w:rsidRPr="00AE56BA">
          <w:rPr>
            <w:rStyle w:val="Hyperlink"/>
          </w:rPr>
          <w:t>https://www.mathworks.com/discovery/artificial-intelligence.html</w:t>
        </w:r>
      </w:hyperlink>
    </w:p>
  </w:footnote>
  <w:footnote w:id="78">
    <w:p w14:paraId="54235C5F" w14:textId="77777777" w:rsidR="00D815F8" w:rsidRPr="00F77B04" w:rsidRDefault="00D815F8" w:rsidP="00D815F8">
      <w:pPr>
        <w:pStyle w:val="FootnoteText"/>
      </w:pPr>
      <w:r>
        <w:rPr>
          <w:rStyle w:val="FootnoteReference"/>
        </w:rPr>
        <w:footnoteRef/>
      </w:r>
      <w:r>
        <w:t xml:space="preserve"> </w:t>
      </w:r>
      <w:r w:rsidRPr="008B0354">
        <w:t>Iris dataset</w:t>
      </w:r>
      <w:r>
        <w:t xml:space="preserve">: </w:t>
      </w:r>
      <w:hyperlink r:id="rId78" w:history="1">
        <w:r w:rsidRPr="006B5E4C">
          <w:rPr>
            <w:rStyle w:val="Hyperlink"/>
          </w:rPr>
          <w:t>https://en.wikipedia.org/wiki/Iris_flower_data_set</w:t>
        </w:r>
      </w:hyperlink>
    </w:p>
  </w:footnote>
  <w:footnote w:id="79">
    <w:p w14:paraId="6B9B9C6C" w14:textId="77777777" w:rsidR="00D815F8" w:rsidRPr="00A707AE" w:rsidRDefault="00D815F8" w:rsidP="00D815F8">
      <w:pPr>
        <w:pStyle w:val="FootnoteText"/>
      </w:pPr>
      <w:r>
        <w:rPr>
          <w:rStyle w:val="FootnoteReference"/>
        </w:rPr>
        <w:footnoteRef/>
      </w:r>
      <w:r>
        <w:t xml:space="preserve"> </w:t>
      </w:r>
      <w:r w:rsidRPr="008B0354">
        <w:t>Sample Data Sets</w:t>
      </w:r>
      <w:r>
        <w:t xml:space="preserve"> in MATLAB: </w:t>
      </w:r>
      <w:hyperlink r:id="rId79" w:history="1">
        <w:r w:rsidRPr="006B5E4C">
          <w:rPr>
            <w:rStyle w:val="Hyperlink"/>
          </w:rPr>
          <w:t>https://www.mathworks.com/help/stats/sample-data-sets.html</w:t>
        </w:r>
      </w:hyperlink>
    </w:p>
  </w:footnote>
  <w:footnote w:id="80">
    <w:p w14:paraId="4BCCDB5D" w14:textId="77777777" w:rsidR="00D815F8" w:rsidRPr="00F77B04" w:rsidRDefault="00D815F8" w:rsidP="00D815F8">
      <w:pPr>
        <w:pStyle w:val="FootnoteText"/>
      </w:pPr>
      <w:r>
        <w:rPr>
          <w:rStyle w:val="FootnoteReference"/>
        </w:rPr>
        <w:footnoteRef/>
      </w:r>
      <w:r>
        <w:t xml:space="preserve"> Iris dataset in Scikit-learn: </w:t>
      </w:r>
      <w:hyperlink r:id="rId80" w:history="1">
        <w:r w:rsidRPr="006B5E4C">
          <w:rPr>
            <w:rStyle w:val="Hyperlink"/>
          </w:rPr>
          <w:t>https://scikit-learn.org/stable/auto_examples/datasets/plot_iris_dataset.html</w:t>
        </w:r>
      </w:hyperlink>
    </w:p>
  </w:footnote>
  <w:footnote w:id="81">
    <w:p w14:paraId="0D0849A4" w14:textId="77777777" w:rsidR="00D815F8" w:rsidRPr="00CC5326" w:rsidRDefault="00D815F8" w:rsidP="00D815F8">
      <w:pPr>
        <w:pStyle w:val="FootnoteText"/>
      </w:pPr>
      <w:r>
        <w:rPr>
          <w:rStyle w:val="FootnoteReference"/>
        </w:rPr>
        <w:footnoteRef/>
      </w:r>
      <w:r>
        <w:t xml:space="preserve">  </w:t>
      </w:r>
      <w:hyperlink r:id="rId81"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2">
    <w:p w14:paraId="11FDDDAA" w14:textId="77777777" w:rsidR="00D815F8" w:rsidRPr="002F42FB" w:rsidRDefault="00D815F8" w:rsidP="00D815F8">
      <w:pPr>
        <w:pStyle w:val="FootnoteText"/>
      </w:pPr>
      <w:r>
        <w:rPr>
          <w:rStyle w:val="FootnoteReference"/>
        </w:rPr>
        <w:footnoteRef/>
      </w:r>
      <w:r>
        <w:t xml:space="preserve"> pyrun: </w:t>
      </w:r>
      <w:hyperlink r:id="rId82" w:history="1">
        <w:r w:rsidRPr="009B0D07">
          <w:rPr>
            <w:rStyle w:val="Hyperlink"/>
          </w:rPr>
          <w:t>https://www.mathworks.com/help/matlab/ref/pyrun.html</w:t>
        </w:r>
      </w:hyperlink>
      <w:r>
        <w:t xml:space="preserve"> </w:t>
      </w:r>
    </w:p>
  </w:footnote>
  <w:footnote w:id="83">
    <w:p w14:paraId="532D885E" w14:textId="77777777" w:rsidR="00D815F8" w:rsidRPr="008B6A31" w:rsidRDefault="00D815F8" w:rsidP="00A617D5">
      <w:pPr>
        <w:pStyle w:val="FootnoteText"/>
        <w:jc w:val="left"/>
      </w:pPr>
      <w:r>
        <w:rPr>
          <w:rStyle w:val="FootnoteReference"/>
        </w:rPr>
        <w:footnoteRef/>
      </w:r>
      <w:r>
        <w:t xml:space="preserve"> Basic classification – Classify images of clothing: </w:t>
      </w:r>
      <w:hyperlink r:id="rId83" w:history="1">
        <w:r w:rsidRPr="00F70152">
          <w:rPr>
            <w:rStyle w:val="Hyperlink"/>
          </w:rPr>
          <w:t>https://www.tensorflow.org/tutorials/keras/classification</w:t>
        </w:r>
      </w:hyperlink>
      <w:r>
        <w:t xml:space="preserve"> </w:t>
      </w:r>
    </w:p>
  </w:footnote>
  <w:footnote w:id="84">
    <w:p w14:paraId="14D54E2D" w14:textId="77777777" w:rsidR="00D815F8" w:rsidRPr="00405AE6" w:rsidRDefault="00D815F8" w:rsidP="00A617D5">
      <w:pPr>
        <w:pStyle w:val="FootnoteText"/>
        <w:jc w:val="left"/>
      </w:pPr>
      <w:r>
        <w:rPr>
          <w:rStyle w:val="FootnoteReference"/>
        </w:rPr>
        <w:footnoteRef/>
      </w:r>
      <w:r>
        <w:t xml:space="preserve"> Fashion MNIST: </w:t>
      </w:r>
      <w:hyperlink r:id="rId84" w:history="1">
        <w:r w:rsidRPr="00416C61">
          <w:rPr>
            <w:rStyle w:val="Hyperlink"/>
          </w:rPr>
          <w:t>https://github.com/zalandoresearch/fashion-mnist</w:t>
        </w:r>
      </w:hyperlink>
      <w:r>
        <w:t xml:space="preserve"> </w:t>
      </w:r>
    </w:p>
  </w:footnote>
  <w:footnote w:id="85">
    <w:p w14:paraId="5624C786" w14:textId="77777777" w:rsidR="00D815F8" w:rsidRPr="00A41A0E" w:rsidRDefault="00D815F8" w:rsidP="00A617D5">
      <w:pPr>
        <w:pStyle w:val="FootnoteText"/>
        <w:jc w:val="left"/>
      </w:pPr>
      <w:r>
        <w:rPr>
          <w:rStyle w:val="FootnoteReference"/>
        </w:rPr>
        <w:footnoteRef/>
      </w:r>
      <w:r>
        <w:t xml:space="preserve"> </w:t>
      </w:r>
      <w:r w:rsidRPr="00A41A0E">
        <w:t>Python tuple</w:t>
      </w:r>
      <w:r>
        <w:t>s</w:t>
      </w:r>
      <w:r w:rsidRPr="00A41A0E">
        <w:t> in MATLAB</w:t>
      </w:r>
      <w:r>
        <w:t xml:space="preserve">: </w:t>
      </w:r>
      <w:hyperlink r:id="rId85" w:history="1">
        <w:r w:rsidRPr="001E13A0">
          <w:rPr>
            <w:rStyle w:val="Hyperlink"/>
          </w:rPr>
          <w:t>www.mathworks.com/help/matlab/matlab_external/pythontuplevariables.html</w:t>
        </w:r>
      </w:hyperlink>
      <w:r>
        <w:t xml:space="preserve"> </w:t>
      </w:r>
    </w:p>
  </w:footnote>
  <w:footnote w:id="86">
    <w:p w14:paraId="5C073BD7" w14:textId="77777777" w:rsidR="00D815F8" w:rsidRPr="00326A07" w:rsidRDefault="00D815F8" w:rsidP="00D815F8">
      <w:pPr>
        <w:pStyle w:val="FootnoteText"/>
      </w:pPr>
      <w:r>
        <w:rPr>
          <w:rStyle w:val="FootnoteReference"/>
        </w:rPr>
        <w:footnoteRef/>
      </w:r>
      <w:r>
        <w:t xml:space="preserve"> </w:t>
      </w:r>
      <w:hyperlink r:id="rId86" w:history="1">
        <w:r>
          <w:rPr>
            <w:rStyle w:val="Hyperlink"/>
          </w:rPr>
          <w:t>blogs.mathworks.com/deep-learning/2022/03/18/importing-models-from-tensorflow-pytorch-and-onnx/</w:t>
        </w:r>
      </w:hyperlink>
    </w:p>
  </w:footnote>
  <w:footnote w:id="87">
    <w:p w14:paraId="1C8F90FB" w14:textId="77777777" w:rsidR="00D815F8" w:rsidRPr="00375B66" w:rsidRDefault="00D815F8" w:rsidP="00D815F8">
      <w:pPr>
        <w:pStyle w:val="FootnoteText"/>
      </w:pPr>
      <w:r>
        <w:rPr>
          <w:rStyle w:val="FootnoteReference"/>
        </w:rPr>
        <w:footnoteRef/>
      </w:r>
      <w:r>
        <w:t xml:space="preserve"> Open-source driving simulator: </w:t>
      </w:r>
      <w:hyperlink r:id="rId87" w:history="1">
        <w:r w:rsidRPr="00BD46F8">
          <w:rPr>
            <w:rStyle w:val="Hyperlink"/>
          </w:rPr>
          <w:t>https://github.com/udacity/self-driving-car-sim</w:t>
        </w:r>
      </w:hyperlink>
      <w:r>
        <w:t xml:space="preserve"> </w:t>
      </w:r>
    </w:p>
  </w:footnote>
  <w:footnote w:id="88">
    <w:p w14:paraId="4AB9B9E9" w14:textId="77777777" w:rsidR="00D815F8" w:rsidRPr="00375B66" w:rsidRDefault="00D815F8" w:rsidP="00D815F8">
      <w:pPr>
        <w:pStyle w:val="FootnoteText"/>
      </w:pPr>
      <w:r>
        <w:rPr>
          <w:rStyle w:val="FootnoteReference"/>
        </w:rPr>
        <w:footnoteRef/>
      </w:r>
      <w:r>
        <w:t xml:space="preserve"> </w:t>
      </w:r>
      <w:r w:rsidRPr="00375B66">
        <w:t>End-to-end learning for self-driving cars</w:t>
      </w:r>
      <w:r>
        <w:t xml:space="preserve">: </w:t>
      </w:r>
      <w:hyperlink r:id="rId88" w:history="1">
        <w:r w:rsidRPr="00BD46F8">
          <w:rPr>
            <w:rStyle w:val="Hyperlink"/>
          </w:rPr>
          <w:t>https://arxiv.org/pdf/1604.07316.pdf</w:t>
        </w:r>
      </w:hyperlink>
      <w:r>
        <w:t xml:space="preserve"> </w:t>
      </w:r>
    </w:p>
  </w:footnote>
  <w:footnote w:id="89">
    <w:p w14:paraId="521DF97C" w14:textId="77777777" w:rsidR="00D815F8" w:rsidRPr="00FC4244" w:rsidRDefault="00D815F8" w:rsidP="00D815F8">
      <w:pPr>
        <w:pStyle w:val="FootnoteText"/>
      </w:pPr>
      <w:r>
        <w:rPr>
          <w:rStyle w:val="FootnoteReference"/>
        </w:rPr>
        <w:footnoteRef/>
      </w:r>
      <w:r>
        <w:t xml:space="preserve"> </w:t>
      </w:r>
      <w:hyperlink r:id="rId89" w:history="1">
        <w:r w:rsidRPr="00BD46F8">
          <w:rPr>
            <w:rStyle w:val="Hyperlink"/>
          </w:rPr>
          <w:t>https://www.mathworks.com/help/deeplearning/gs/get-started-with-deep-network-designer.html</w:t>
        </w:r>
      </w:hyperlink>
      <w:r>
        <w:t xml:space="preserve"> </w:t>
      </w:r>
    </w:p>
  </w:footnote>
  <w:footnote w:id="90">
    <w:p w14:paraId="62F8DBB8" w14:textId="77777777" w:rsidR="00D815F8" w:rsidRPr="00FF3CBE" w:rsidRDefault="00D815F8" w:rsidP="00D815F8">
      <w:pPr>
        <w:pStyle w:val="FootnoteText"/>
      </w:pPr>
      <w:r>
        <w:rPr>
          <w:rStyle w:val="FootnoteReference"/>
        </w:rPr>
        <w:footnoteRef/>
      </w:r>
      <w:r>
        <w:t xml:space="preserve"> </w:t>
      </w:r>
      <w:hyperlink r:id="rId90" w:anchor="save_the_entire_model" w:history="1">
        <w:r w:rsidRPr="00BD46F8">
          <w:rPr>
            <w:rStyle w:val="Hyperlink"/>
          </w:rPr>
          <w:t>www.tensorflow.org/tutorials/keras/save_and_load#save_the_entire_model</w:t>
        </w:r>
      </w:hyperlink>
      <w:r>
        <w:t xml:space="preserve"> </w:t>
      </w:r>
    </w:p>
  </w:footnote>
  <w:footnote w:id="91">
    <w:p w14:paraId="0011FB3D" w14:textId="77777777" w:rsidR="00D815F8" w:rsidRPr="009F0BD2" w:rsidRDefault="00D815F8" w:rsidP="00A45889">
      <w:pPr>
        <w:pStyle w:val="FootnoteText"/>
        <w:jc w:val="left"/>
      </w:pPr>
      <w:r>
        <w:rPr>
          <w:rStyle w:val="FootnoteReference"/>
        </w:rPr>
        <w:footnoteRef/>
      </w:r>
      <w:r>
        <w:t xml:space="preserve"> </w:t>
      </w:r>
      <w:r w:rsidRPr="000E6C9F">
        <w:t>Lucas Garcia – Python Madrid Meet</w:t>
      </w:r>
      <w:r>
        <w:t xml:space="preserve">up: </w:t>
      </w:r>
      <w:r>
        <w:br/>
      </w:r>
      <w:hyperlink r:id="rId91" w:history="1">
        <w:r w:rsidRPr="004C0B30">
          <w:rPr>
            <w:rStyle w:val="Hyperlink"/>
          </w:rPr>
          <w:t>https://mathinking.github.io/blog/en/a-trick-you-dont-know-about-python-matlab/</w:t>
        </w:r>
      </w:hyperlink>
    </w:p>
  </w:footnote>
  <w:footnote w:id="92">
    <w:p w14:paraId="4CDFFB06" w14:textId="77777777" w:rsidR="00D815F8" w:rsidRDefault="00D815F8" w:rsidP="00D815F8">
      <w:pPr>
        <w:pStyle w:val="FootnoteText"/>
      </w:pPr>
      <w:r>
        <w:rPr>
          <w:rStyle w:val="FootnoteReference"/>
        </w:rPr>
        <w:footnoteRef/>
      </w:r>
      <w:r>
        <w:t xml:space="preserve"> </w:t>
      </w:r>
      <w:hyperlink r:id="rId92" w:history="1">
        <w:r w:rsidRPr="0065215F">
          <w:rPr>
            <w:rStyle w:val="Hyperlink"/>
          </w:rPr>
          <w:t>https://www.mathworks.com/matlabcentral/fileexchange/</w:t>
        </w:r>
      </w:hyperlink>
      <w:r>
        <w:t xml:space="preserve"> </w:t>
      </w:r>
    </w:p>
  </w:footnote>
  <w:footnote w:id="93">
    <w:p w14:paraId="47ADE0EF" w14:textId="77777777" w:rsidR="00D815F8" w:rsidRDefault="00D815F8" w:rsidP="00D815F8">
      <w:pPr>
        <w:pStyle w:val="FootnoteText"/>
      </w:pPr>
      <w:r>
        <w:rPr>
          <w:rStyle w:val="FootnoteReference"/>
        </w:rPr>
        <w:footnoteRef/>
      </w:r>
      <w:r>
        <w:t xml:space="preserve"> </w:t>
      </w:r>
      <w:hyperlink r:id="rId93" w:history="1">
        <w:r w:rsidRPr="0065215F">
          <w:rPr>
            <w:rStyle w:val="Hyperlink"/>
          </w:rPr>
          <w:t>https://www.mathworks.com/matlabcentral/fileexchange/66793-sine-fitting</w:t>
        </w:r>
      </w:hyperlink>
      <w:r>
        <w:t xml:space="preserve"> </w:t>
      </w:r>
    </w:p>
  </w:footnote>
  <w:footnote w:id="94">
    <w:p w14:paraId="749B0A70" w14:textId="77777777" w:rsidR="00D815F8" w:rsidRDefault="00D815F8" w:rsidP="00185598">
      <w:pPr>
        <w:pStyle w:val="FootnoteText"/>
        <w:jc w:val="left"/>
      </w:pPr>
      <w:r>
        <w:rPr>
          <w:rStyle w:val="FootnoteReference"/>
        </w:rPr>
        <w:footnoteRef/>
      </w:r>
      <w:r>
        <w:t xml:space="preserve"> Video of Simulink with Python: </w:t>
      </w:r>
      <w:r>
        <w:br/>
      </w:r>
      <w:hyperlink r:id="rId94" w:history="1">
        <w:r w:rsidRPr="00767C6E">
          <w:rPr>
            <w:rStyle w:val="Hyperlink"/>
          </w:rPr>
          <w:t>https://www.mathworks.com/videos/using-simulink-with-python-1683218506123.html</w:t>
        </w:r>
      </w:hyperlink>
      <w:r>
        <w:t xml:space="preserve"> </w:t>
      </w:r>
    </w:p>
  </w:footnote>
  <w:footnote w:id="95">
    <w:p w14:paraId="7AEC4DD0" w14:textId="77777777" w:rsidR="00D815F8" w:rsidRPr="00905AE3" w:rsidRDefault="00D815F8" w:rsidP="00196DB5">
      <w:pPr>
        <w:pStyle w:val="FootnoteText"/>
        <w:jc w:val="left"/>
      </w:pPr>
      <w:r>
        <w:rPr>
          <w:rStyle w:val="FootnoteReference"/>
        </w:rPr>
        <w:footnoteRef/>
      </w:r>
      <w:r>
        <w:t xml:space="preserve"> Demo calling OpenCV from Simulink: </w:t>
      </w:r>
      <w:hyperlink r:id="rId95" w:history="1">
        <w:r w:rsidRPr="003E0EB6">
          <w:rPr>
            <w:rStyle w:val="Hyperlink"/>
          </w:rPr>
          <w:t>https://github.com/mathworks/Integrate_Python_code_with_Simulink</w:t>
        </w:r>
      </w:hyperlink>
      <w:r>
        <w:t xml:space="preserve"> </w:t>
      </w:r>
    </w:p>
  </w:footnote>
  <w:footnote w:id="96">
    <w:p w14:paraId="567230C1" w14:textId="77777777" w:rsidR="00D815F8" w:rsidRPr="00800751" w:rsidRDefault="00D815F8" w:rsidP="00D815F8">
      <w:pPr>
        <w:pStyle w:val="FootnoteText"/>
      </w:pPr>
      <w:r>
        <w:rPr>
          <w:rStyle w:val="FootnoteReference"/>
        </w:rPr>
        <w:footnoteRef/>
      </w:r>
      <w:r>
        <w:t xml:space="preserve"> </w:t>
      </w:r>
      <w:r w:rsidRPr="00C56C29">
        <w:t>Include MATLAB code in models</w:t>
      </w:r>
      <w:r>
        <w:t>:</w:t>
      </w:r>
      <w:r w:rsidRPr="00C56C29">
        <w:t xml:space="preserve"> </w:t>
      </w:r>
      <w:hyperlink r:id="rId96" w:history="1">
        <w:r w:rsidRPr="003E0EB6">
          <w:rPr>
            <w:rStyle w:val="Hyperlink"/>
          </w:rPr>
          <w:t>https://www.mathworks.com/help/simulink/slref/matlabfunction.html</w:t>
        </w:r>
      </w:hyperlink>
      <w:r>
        <w:t xml:space="preserve"> </w:t>
      </w:r>
    </w:p>
  </w:footnote>
  <w:footnote w:id="97">
    <w:p w14:paraId="75C53041" w14:textId="77777777" w:rsidR="00D815F8" w:rsidRPr="00660570" w:rsidRDefault="00D815F8" w:rsidP="00D815F8">
      <w:pPr>
        <w:pStyle w:val="FootnoteText"/>
      </w:pPr>
      <w:r>
        <w:rPr>
          <w:rStyle w:val="FootnoteReference"/>
        </w:rPr>
        <w:footnoteRef/>
      </w:r>
      <w:r>
        <w:t xml:space="preserve"> </w:t>
      </w:r>
      <w:r w:rsidRPr="006B5179">
        <w:t>Declare a function as extrinsic</w:t>
      </w:r>
      <w:r>
        <w:t>:</w:t>
      </w:r>
      <w:r w:rsidRPr="006B5179">
        <w:t xml:space="preserve"> </w:t>
      </w:r>
      <w:hyperlink r:id="rId97" w:history="1">
        <w:r w:rsidRPr="003E0EB6">
          <w:rPr>
            <w:rStyle w:val="Hyperlink"/>
          </w:rPr>
          <w:t>https://www.mathworks.com/help/simulink/slref/coder.extrinsic.html</w:t>
        </w:r>
      </w:hyperlink>
      <w:r>
        <w:t xml:space="preserve"> </w:t>
      </w:r>
    </w:p>
  </w:footnote>
  <w:footnote w:id="98">
    <w:p w14:paraId="28D92D25" w14:textId="77777777" w:rsidR="00D815F8" w:rsidRPr="00035066" w:rsidRDefault="00D815F8" w:rsidP="00D815F8">
      <w:pPr>
        <w:pStyle w:val="FootnoteText"/>
      </w:pPr>
      <w:r>
        <w:rPr>
          <w:rStyle w:val="FootnoteReference"/>
        </w:rPr>
        <w:footnoteRef/>
      </w:r>
      <w:r>
        <w:t xml:space="preserve"> </w:t>
      </w:r>
      <w:r w:rsidRPr="003D7AC0">
        <w:t>Include System object in mode</w:t>
      </w:r>
      <w:r>
        <w:t>ls:</w:t>
      </w:r>
      <w:r w:rsidRPr="003D7AC0">
        <w:t xml:space="preserve"> </w:t>
      </w:r>
      <w:hyperlink r:id="rId98" w:history="1">
        <w:r w:rsidRPr="003E0EB6">
          <w:rPr>
            <w:rStyle w:val="Hyperlink"/>
          </w:rPr>
          <w:t>https://www.mathworks.com/help/simulink/slref/matlabsystem.html</w:t>
        </w:r>
      </w:hyperlink>
      <w:r>
        <w:t xml:space="preserve"> </w:t>
      </w:r>
    </w:p>
  </w:footnote>
  <w:footnote w:id="99">
    <w:p w14:paraId="2EA59DEA" w14:textId="77777777" w:rsidR="00D815F8" w:rsidRPr="00172B8A" w:rsidRDefault="00D815F8" w:rsidP="00D815F8">
      <w:pPr>
        <w:pStyle w:val="FootnoteText"/>
      </w:pPr>
      <w:r>
        <w:rPr>
          <w:rStyle w:val="FootnoteReference"/>
        </w:rPr>
        <w:footnoteRef/>
      </w:r>
      <w:r>
        <w:t xml:space="preserve"> OOP in MATLAB: </w:t>
      </w:r>
      <w:hyperlink r:id="rId99" w:history="1">
        <w:r w:rsidRPr="003E0EB6">
          <w:rPr>
            <w:rStyle w:val="Hyperlink"/>
          </w:rPr>
          <w:t>https://www.mathworks.com/products/matlab/object-oriented-programming.html</w:t>
        </w:r>
      </w:hyperlink>
      <w:r>
        <w:t xml:space="preserve"> </w:t>
      </w:r>
    </w:p>
  </w:footnote>
  <w:footnote w:id="100">
    <w:p w14:paraId="22A7D9B3" w14:textId="77777777" w:rsidR="00D815F8" w:rsidRDefault="00D815F8" w:rsidP="00185598">
      <w:pPr>
        <w:pStyle w:val="FootnoteText"/>
        <w:jc w:val="left"/>
      </w:pPr>
      <w:r>
        <w:rPr>
          <w:rStyle w:val="FootnoteReference"/>
        </w:rPr>
        <w:footnoteRef/>
      </w:r>
      <w:r>
        <w:t xml:space="preserve"> </w:t>
      </w:r>
      <w:r w:rsidRPr="00BC1A74">
        <w:t>Integrating AI into Simulink for Simulation and Deployment</w:t>
      </w:r>
      <w:r>
        <w:t xml:space="preserve">: </w:t>
      </w:r>
      <w:hyperlink r:id="rId100" w:history="1">
        <w:r w:rsidRPr="00A43029">
          <w:rPr>
            <w:rStyle w:val="Hyperlink"/>
          </w:rPr>
          <w:t>https://www.mathworks.com/videos/integrating-ai-into-simulink-for-simulation-and-deployment-1699640610671.html</w:t>
        </w:r>
      </w:hyperlink>
      <w:r>
        <w:t xml:space="preserve"> </w:t>
      </w:r>
    </w:p>
  </w:footnote>
  <w:footnote w:id="101">
    <w:p w14:paraId="1C576AA4" w14:textId="77777777" w:rsidR="00D815F8" w:rsidRPr="00576167" w:rsidRDefault="00D815F8" w:rsidP="00185598">
      <w:pPr>
        <w:pStyle w:val="FootnoteText"/>
        <w:jc w:val="left"/>
      </w:pPr>
      <w:r>
        <w:rPr>
          <w:rStyle w:val="FootnoteReference"/>
        </w:rPr>
        <w:footnoteRef/>
      </w:r>
      <w:r>
        <w:t xml:space="preserve"> D</w:t>
      </w:r>
      <w:r w:rsidRPr="001472F6">
        <w:t>eep learning-based</w:t>
      </w:r>
      <w:r>
        <w:t xml:space="preserve"> battery</w:t>
      </w:r>
      <w:r w:rsidRPr="001472F6">
        <w:t xml:space="preserve"> state-of-charge estimation</w:t>
      </w:r>
      <w:r>
        <w:t xml:space="preserve">: </w:t>
      </w:r>
      <w:hyperlink r:id="rId101" w:history="1">
        <w:r w:rsidRPr="003E0EB6">
          <w:rPr>
            <w:rStyle w:val="Hyperlink"/>
          </w:rPr>
          <w:t>https://www.mathworks.com/videos/integrate-tensorflow-model-into-simulink-for-simulation-and-code-generation-1649142078929.html</w:t>
        </w:r>
      </w:hyperlink>
      <w:r>
        <w:t xml:space="preserve"> </w:t>
      </w:r>
    </w:p>
  </w:footnote>
  <w:footnote w:id="102">
    <w:p w14:paraId="60A2DB69" w14:textId="77777777" w:rsidR="00D815F8" w:rsidRDefault="00D815F8" w:rsidP="00D815F8">
      <w:pPr>
        <w:pStyle w:val="FootnoteText"/>
      </w:pPr>
      <w:r>
        <w:rPr>
          <w:rStyle w:val="FootnoteReference"/>
        </w:rPr>
        <w:footnoteRef/>
      </w:r>
      <w:r>
        <w:t xml:space="preserve"> Continuous Integration and Delivery: </w:t>
      </w:r>
      <w:hyperlink r:id="rId102" w:history="1">
        <w:r w:rsidRPr="00767C6E">
          <w:rPr>
            <w:rStyle w:val="Hyperlink"/>
          </w:rPr>
          <w:t>https://about.gitlab.com/topics/ci-cd/</w:t>
        </w:r>
      </w:hyperlink>
      <w:r>
        <w:t xml:space="preserve"> </w:t>
      </w:r>
    </w:p>
  </w:footnote>
  <w:footnote w:id="103">
    <w:p w14:paraId="62C83012" w14:textId="77777777" w:rsidR="00D815F8" w:rsidRPr="005F1752" w:rsidRDefault="00D815F8" w:rsidP="00D815F8">
      <w:pPr>
        <w:pStyle w:val="FootnoteText"/>
      </w:pPr>
      <w:r>
        <w:rPr>
          <w:rStyle w:val="FootnoteReference"/>
        </w:rPr>
        <w:footnoteRef/>
      </w:r>
      <w:r w:rsidRPr="005F1752">
        <w:t xml:space="preserve"> Simulation input </w:t>
      </w:r>
      <w:r w:rsidRPr="00884950">
        <w:t>object</w:t>
      </w:r>
      <w:r w:rsidRPr="005F1752">
        <w:t xml:space="preserve">: </w:t>
      </w:r>
      <w:hyperlink r:id="rId103" w:history="1">
        <w:r w:rsidRPr="005F1752">
          <w:rPr>
            <w:rStyle w:val="Hyperlink"/>
          </w:rPr>
          <w:t>https://www.mathworks.com/help/simulink/slref/simulink.simulationinput.html</w:t>
        </w:r>
      </w:hyperlink>
      <w:r w:rsidRPr="005F1752">
        <w:t xml:space="preserve"> </w:t>
      </w:r>
    </w:p>
  </w:footnote>
  <w:footnote w:id="104">
    <w:p w14:paraId="34E91614" w14:textId="77777777" w:rsidR="00D815F8" w:rsidRPr="00955C76" w:rsidRDefault="00D815F8" w:rsidP="00D815F8">
      <w:pPr>
        <w:pStyle w:val="FootnoteText"/>
      </w:pPr>
      <w:r>
        <w:rPr>
          <w:rStyle w:val="FootnoteReference"/>
        </w:rPr>
        <w:footnoteRef/>
      </w:r>
      <w:r>
        <w:t xml:space="preserve"> S</w:t>
      </w:r>
      <w:r w:rsidRPr="00955C76">
        <w:t>im</w:t>
      </w:r>
      <w:r>
        <w:t>ulate Simulink model:</w:t>
      </w:r>
      <w:r w:rsidRPr="00955C76">
        <w:t xml:space="preserve"> </w:t>
      </w:r>
      <w:hyperlink r:id="rId104" w:history="1">
        <w:r w:rsidRPr="00955C76">
          <w:rPr>
            <w:rStyle w:val="Hyperlink"/>
          </w:rPr>
          <w:t>https://www.mathworks.com/help/simulink/slref/sim.html</w:t>
        </w:r>
      </w:hyperlink>
      <w:r w:rsidRPr="00955C76">
        <w:t xml:space="preserve"> </w:t>
      </w:r>
    </w:p>
  </w:footnote>
  <w:footnote w:id="105">
    <w:p w14:paraId="5F18670B" w14:textId="77777777" w:rsidR="00D815F8" w:rsidRDefault="00D815F8" w:rsidP="00D815F8">
      <w:pPr>
        <w:pStyle w:val="FootnoteText"/>
      </w:pPr>
      <w:r>
        <w:rPr>
          <w:rStyle w:val="FootnoteReference"/>
        </w:rPr>
        <w:footnoteRef/>
      </w:r>
      <w:r>
        <w:t xml:space="preserve"> </w:t>
      </w:r>
      <w:hyperlink r:id="rId105" w:history="1">
        <w:r w:rsidRPr="00D85B31">
          <w:rPr>
            <w:rStyle w:val="Hyperlink"/>
            <w:noProof/>
          </w:rPr>
          <w:t>https://quarto.org/</w:t>
        </w:r>
      </w:hyperlink>
      <w:r>
        <w:rPr>
          <w:noProof/>
        </w:rPr>
        <w:t xml:space="preserve"> </w:t>
      </w:r>
    </w:p>
  </w:footnote>
  <w:footnote w:id="106">
    <w:p w14:paraId="4635F074" w14:textId="77777777" w:rsidR="00D815F8" w:rsidRDefault="00D815F8" w:rsidP="00D815F8">
      <w:pPr>
        <w:pStyle w:val="FootnoteText"/>
      </w:pPr>
      <w:r>
        <w:rPr>
          <w:rStyle w:val="FootnoteReference"/>
        </w:rPr>
        <w:footnoteRef/>
      </w:r>
      <w:r>
        <w:t xml:space="preserve"> </w:t>
      </w:r>
      <w:hyperlink r:id="rId106" w:history="1">
        <w:r w:rsidRPr="00D85B31">
          <w:rPr>
            <w:rStyle w:val="Hyperlink"/>
            <w:noProof/>
          </w:rPr>
          <w:t>https://pandoc.org/</w:t>
        </w:r>
      </w:hyperlink>
      <w:r>
        <w:rPr>
          <w:noProof/>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4E8492B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57941AA8"/>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F0FCB8C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B0074B"/>
    <w:multiLevelType w:val="multilevel"/>
    <w:tmpl w:val="D7321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81154"/>
    <w:multiLevelType w:val="multilevel"/>
    <w:tmpl w:val="8D36E8B0"/>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575A5"/>
    <w:multiLevelType w:val="multilevel"/>
    <w:tmpl w:val="C5DE5CF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924278"/>
    <w:multiLevelType w:val="multilevel"/>
    <w:tmpl w:val="34E24F3A"/>
    <w:lvl w:ilvl="0">
      <w:start w:val="1"/>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C858FD"/>
    <w:multiLevelType w:val="multilevel"/>
    <w:tmpl w:val="D158B266"/>
    <w:lvl w:ilvl="0">
      <w:start w:val="2024"/>
      <w:numFmt w:val="bullet"/>
      <w:lvlText w:val="-"/>
      <w:lvlJc w:val="left"/>
      <w:pPr>
        <w:tabs>
          <w:tab w:val="num" w:pos="720"/>
        </w:tabs>
        <w:ind w:left="720" w:hanging="360"/>
      </w:pPr>
      <w:rPr>
        <w:rFonts w:ascii="Aptos" w:eastAsiaTheme="minorHAnsi" w:hAnsi="Aptos" w:cstheme="minorBidi" w:hint="default"/>
        <w:sz w:val="20"/>
      </w:rPr>
    </w:lvl>
    <w:lvl w:ilvl="1">
      <w:start w:va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AB6421"/>
    <w:multiLevelType w:val="hybridMultilevel"/>
    <w:tmpl w:val="103C4718"/>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B46744D"/>
    <w:multiLevelType w:val="multilevel"/>
    <w:tmpl w:val="0D2EEB34"/>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5509C4"/>
    <w:multiLevelType w:val="multilevel"/>
    <w:tmpl w:val="09B83F5E"/>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B406C5"/>
    <w:multiLevelType w:val="hybridMultilevel"/>
    <w:tmpl w:val="BE0A267E"/>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5513FE"/>
    <w:multiLevelType w:val="hybridMultilevel"/>
    <w:tmpl w:val="78108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1E0582"/>
    <w:multiLevelType w:val="multilevel"/>
    <w:tmpl w:val="1492AA02"/>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D891072"/>
    <w:multiLevelType w:val="multilevel"/>
    <w:tmpl w:val="76180A7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21C16D0"/>
    <w:multiLevelType w:val="multilevel"/>
    <w:tmpl w:val="C6A67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D83B08"/>
    <w:multiLevelType w:val="multilevel"/>
    <w:tmpl w:val="6096AF46"/>
    <w:lvl w:ilvl="0">
      <w:start w:val="1"/>
      <w:numFmt w:val="bullet"/>
      <w:lvlText w:val="-"/>
      <w:lvlJc w:val="left"/>
      <w:pPr>
        <w:tabs>
          <w:tab w:val="num" w:pos="720"/>
        </w:tabs>
        <w:ind w:left="720" w:hanging="360"/>
      </w:pPr>
      <w:rPr>
        <w:rFonts w:ascii="Calibri" w:eastAsiaTheme="minorHAnsi" w:hAnsi="Calibri" w:cs="Calibri"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E2200E"/>
    <w:multiLevelType w:val="hybridMultilevel"/>
    <w:tmpl w:val="DF9AA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30EC2"/>
    <w:multiLevelType w:val="hybridMultilevel"/>
    <w:tmpl w:val="0BAAC99A"/>
    <w:lvl w:ilvl="0" w:tplc="A4222B5C">
      <w:start w:val="1"/>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EC96CEE"/>
    <w:multiLevelType w:val="hybridMultilevel"/>
    <w:tmpl w:val="48764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F700E"/>
    <w:multiLevelType w:val="hybridMultilevel"/>
    <w:tmpl w:val="326CD0E4"/>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A52AFC"/>
    <w:multiLevelType w:val="multilevel"/>
    <w:tmpl w:val="C5DE5C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4CDF5866"/>
    <w:multiLevelType w:val="hybridMultilevel"/>
    <w:tmpl w:val="0B18E32E"/>
    <w:lvl w:ilvl="0" w:tplc="731A1C74">
      <w:start w:val="202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65E2968"/>
    <w:multiLevelType w:val="hybridMultilevel"/>
    <w:tmpl w:val="CEC02A4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79F3DCD"/>
    <w:multiLevelType w:val="hybridMultilevel"/>
    <w:tmpl w:val="24A6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870637"/>
    <w:multiLevelType w:val="multilevel"/>
    <w:tmpl w:val="C5DE5C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5C10294E"/>
    <w:multiLevelType w:val="multilevel"/>
    <w:tmpl w:val="DA1E2A8C"/>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31C6DB0"/>
    <w:multiLevelType w:val="multilevel"/>
    <w:tmpl w:val="CA8C1114"/>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69811FC"/>
    <w:multiLevelType w:val="multilevel"/>
    <w:tmpl w:val="76180A7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B32128"/>
    <w:multiLevelType w:val="multilevel"/>
    <w:tmpl w:val="E82A2DC8"/>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A3C5986"/>
    <w:multiLevelType w:val="multilevel"/>
    <w:tmpl w:val="76180A7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3" w15:restartNumberingAfterBreak="0">
    <w:nsid w:val="6A840DA4"/>
    <w:multiLevelType w:val="multilevel"/>
    <w:tmpl w:val="01963638"/>
    <w:lvl w:ilvl="0">
      <w:start w:val="1"/>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E7970F2"/>
    <w:multiLevelType w:val="multilevel"/>
    <w:tmpl w:val="1492AA02"/>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1F336B4"/>
    <w:multiLevelType w:val="multilevel"/>
    <w:tmpl w:val="C5DE5C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767D6BAA"/>
    <w:multiLevelType w:val="hybridMultilevel"/>
    <w:tmpl w:val="BA921FD4"/>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AE7"/>
    <w:multiLevelType w:val="hybridMultilevel"/>
    <w:tmpl w:val="225812D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7828879">
    <w:abstractNumId w:val="32"/>
  </w:num>
  <w:num w:numId="2" w16cid:durableId="1441411772">
    <w:abstractNumId w:val="33"/>
  </w:num>
  <w:num w:numId="3" w16cid:durableId="1199590139">
    <w:abstractNumId w:val="10"/>
  </w:num>
  <w:num w:numId="4" w16cid:durableId="1298294733">
    <w:abstractNumId w:val="14"/>
  </w:num>
  <w:num w:numId="5" w16cid:durableId="2057198784">
    <w:abstractNumId w:val="11"/>
  </w:num>
  <w:num w:numId="6" w16cid:durableId="1282834129">
    <w:abstractNumId w:val="34"/>
  </w:num>
  <w:num w:numId="7" w16cid:durableId="1898586604">
    <w:abstractNumId w:val="13"/>
  </w:num>
  <w:num w:numId="8" w16cid:durableId="1539852169">
    <w:abstractNumId w:val="24"/>
  </w:num>
  <w:num w:numId="9" w16cid:durableId="1422870839">
    <w:abstractNumId w:val="44"/>
  </w:num>
  <w:num w:numId="10" w16cid:durableId="1865241936">
    <w:abstractNumId w:val="17"/>
  </w:num>
  <w:num w:numId="11" w16cid:durableId="1951859622">
    <w:abstractNumId w:val="1"/>
  </w:num>
  <w:num w:numId="12" w16cid:durableId="384792197">
    <w:abstractNumId w:val="0"/>
  </w:num>
  <w:num w:numId="13" w16cid:durableId="1139541579">
    <w:abstractNumId w:val="6"/>
  </w:num>
  <w:num w:numId="14" w16cid:durableId="83768059">
    <w:abstractNumId w:val="43"/>
  </w:num>
  <w:num w:numId="15" w16cid:durableId="1063675173">
    <w:abstractNumId w:val="46"/>
  </w:num>
  <w:num w:numId="16" w16cid:durableId="1107769494">
    <w:abstractNumId w:val="9"/>
  </w:num>
  <w:num w:numId="17" w16cid:durableId="223101135">
    <w:abstractNumId w:val="2"/>
  </w:num>
  <w:num w:numId="18" w16cid:durableId="1042630611">
    <w:abstractNumId w:val="15"/>
  </w:num>
  <w:num w:numId="19" w16cid:durableId="1674067385">
    <w:abstractNumId w:val="20"/>
  </w:num>
  <w:num w:numId="20" w16cid:durableId="1387027100">
    <w:abstractNumId w:val="35"/>
  </w:num>
  <w:num w:numId="21" w16cid:durableId="22904735">
    <w:abstractNumId w:val="4"/>
  </w:num>
  <w:num w:numId="22" w16cid:durableId="669143124">
    <w:abstractNumId w:val="39"/>
  </w:num>
  <w:num w:numId="23" w16cid:durableId="1220626051">
    <w:abstractNumId w:val="27"/>
  </w:num>
  <w:num w:numId="24" w16cid:durableId="1357775739">
    <w:abstractNumId w:val="21"/>
  </w:num>
  <w:num w:numId="25" w16cid:durableId="1881624052">
    <w:abstractNumId w:val="29"/>
  </w:num>
  <w:num w:numId="26" w16cid:durableId="142282120">
    <w:abstractNumId w:val="28"/>
  </w:num>
  <w:num w:numId="27" w16cid:durableId="425998525">
    <w:abstractNumId w:val="45"/>
  </w:num>
  <w:num w:numId="28" w16cid:durableId="210072315">
    <w:abstractNumId w:val="41"/>
  </w:num>
  <w:num w:numId="29" w16cid:durableId="373387948">
    <w:abstractNumId w:val="36"/>
  </w:num>
  <w:num w:numId="30" w16cid:durableId="590090943">
    <w:abstractNumId w:val="37"/>
  </w:num>
  <w:num w:numId="31" w16cid:durableId="346098537">
    <w:abstractNumId w:val="48"/>
  </w:num>
  <w:num w:numId="32" w16cid:durableId="1786773721">
    <w:abstractNumId w:val="5"/>
  </w:num>
  <w:num w:numId="33" w16cid:durableId="2561739">
    <w:abstractNumId w:val="23"/>
  </w:num>
  <w:num w:numId="34" w16cid:durableId="1084882949">
    <w:abstractNumId w:val="8"/>
  </w:num>
  <w:num w:numId="35" w16cid:durableId="422186842">
    <w:abstractNumId w:val="7"/>
  </w:num>
  <w:num w:numId="36" w16cid:durableId="1489134316">
    <w:abstractNumId w:val="12"/>
  </w:num>
  <w:num w:numId="37" w16cid:durableId="1191576814">
    <w:abstractNumId w:val="40"/>
  </w:num>
  <w:num w:numId="38" w16cid:durableId="1714691616">
    <w:abstractNumId w:val="18"/>
  </w:num>
  <w:num w:numId="39" w16cid:durableId="1244413954">
    <w:abstractNumId w:val="26"/>
  </w:num>
  <w:num w:numId="40" w16cid:durableId="19162268">
    <w:abstractNumId w:val="30"/>
  </w:num>
  <w:num w:numId="41" w16cid:durableId="1677491306">
    <w:abstractNumId w:val="38"/>
  </w:num>
  <w:num w:numId="42" w16cid:durableId="287857993">
    <w:abstractNumId w:val="47"/>
  </w:num>
  <w:num w:numId="43" w16cid:durableId="1873303337">
    <w:abstractNumId w:val="3"/>
  </w:num>
  <w:num w:numId="44" w16cid:durableId="632564493">
    <w:abstractNumId w:val="25"/>
  </w:num>
  <w:num w:numId="45" w16cid:durableId="1842742376">
    <w:abstractNumId w:val="22"/>
  </w:num>
  <w:num w:numId="46" w16cid:durableId="2017071640">
    <w:abstractNumId w:val="31"/>
  </w:num>
  <w:num w:numId="47" w16cid:durableId="1323466674">
    <w:abstractNumId w:val="19"/>
  </w:num>
  <w:num w:numId="48" w16cid:durableId="826945668">
    <w:abstractNumId w:val="42"/>
  </w:num>
  <w:num w:numId="49" w16cid:durableId="576717757">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embedTrueTypeFonts/>
  <w:embedSystemFonts/>
  <w:mirrorMargi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5738"/>
    <w:rsid w:val="00017298"/>
    <w:rsid w:val="00017614"/>
    <w:rsid w:val="00017EE9"/>
    <w:rsid w:val="00020295"/>
    <w:rsid w:val="000203F4"/>
    <w:rsid w:val="00021ABF"/>
    <w:rsid w:val="00021EFD"/>
    <w:rsid w:val="00022F5D"/>
    <w:rsid w:val="00023691"/>
    <w:rsid w:val="00023701"/>
    <w:rsid w:val="00024984"/>
    <w:rsid w:val="00024CFC"/>
    <w:rsid w:val="00024E43"/>
    <w:rsid w:val="000267C3"/>
    <w:rsid w:val="00026A0A"/>
    <w:rsid w:val="000270FF"/>
    <w:rsid w:val="0002714D"/>
    <w:rsid w:val="00027829"/>
    <w:rsid w:val="000305D0"/>
    <w:rsid w:val="00030DC7"/>
    <w:rsid w:val="00032434"/>
    <w:rsid w:val="00033011"/>
    <w:rsid w:val="0003360D"/>
    <w:rsid w:val="00033A00"/>
    <w:rsid w:val="00034B6D"/>
    <w:rsid w:val="00035066"/>
    <w:rsid w:val="000353C3"/>
    <w:rsid w:val="00035C74"/>
    <w:rsid w:val="000375B0"/>
    <w:rsid w:val="00037E11"/>
    <w:rsid w:val="0004013A"/>
    <w:rsid w:val="00040CB0"/>
    <w:rsid w:val="000421BE"/>
    <w:rsid w:val="000428D1"/>
    <w:rsid w:val="00042D34"/>
    <w:rsid w:val="00043B14"/>
    <w:rsid w:val="00044678"/>
    <w:rsid w:val="00044F75"/>
    <w:rsid w:val="0004589B"/>
    <w:rsid w:val="00046565"/>
    <w:rsid w:val="000472E1"/>
    <w:rsid w:val="0005110F"/>
    <w:rsid w:val="00051132"/>
    <w:rsid w:val="0005125E"/>
    <w:rsid w:val="000519D7"/>
    <w:rsid w:val="00051E3C"/>
    <w:rsid w:val="000524AC"/>
    <w:rsid w:val="00052773"/>
    <w:rsid w:val="000531BA"/>
    <w:rsid w:val="00054B31"/>
    <w:rsid w:val="0005541C"/>
    <w:rsid w:val="0005644A"/>
    <w:rsid w:val="00060D77"/>
    <w:rsid w:val="00061044"/>
    <w:rsid w:val="00061CA7"/>
    <w:rsid w:val="0006233C"/>
    <w:rsid w:val="0006391B"/>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0DF1"/>
    <w:rsid w:val="0008102C"/>
    <w:rsid w:val="00081869"/>
    <w:rsid w:val="00082440"/>
    <w:rsid w:val="000833EE"/>
    <w:rsid w:val="000836AE"/>
    <w:rsid w:val="00083747"/>
    <w:rsid w:val="00083E17"/>
    <w:rsid w:val="00083E48"/>
    <w:rsid w:val="00084151"/>
    <w:rsid w:val="000847F0"/>
    <w:rsid w:val="00084950"/>
    <w:rsid w:val="00085C9D"/>
    <w:rsid w:val="00086A2C"/>
    <w:rsid w:val="00086C1C"/>
    <w:rsid w:val="00086DDF"/>
    <w:rsid w:val="0008745F"/>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4B"/>
    <w:rsid w:val="000A53A4"/>
    <w:rsid w:val="000A53E2"/>
    <w:rsid w:val="000A561B"/>
    <w:rsid w:val="000A6114"/>
    <w:rsid w:val="000A6F9C"/>
    <w:rsid w:val="000A7605"/>
    <w:rsid w:val="000A785C"/>
    <w:rsid w:val="000B1008"/>
    <w:rsid w:val="000B1D41"/>
    <w:rsid w:val="000B4B70"/>
    <w:rsid w:val="000B5495"/>
    <w:rsid w:val="000B75D4"/>
    <w:rsid w:val="000B7E00"/>
    <w:rsid w:val="000B7F71"/>
    <w:rsid w:val="000C1420"/>
    <w:rsid w:val="000C19D4"/>
    <w:rsid w:val="000C20FF"/>
    <w:rsid w:val="000C2254"/>
    <w:rsid w:val="000C230C"/>
    <w:rsid w:val="000C2C23"/>
    <w:rsid w:val="000C31CF"/>
    <w:rsid w:val="000C43CD"/>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A56"/>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0F70E5"/>
    <w:rsid w:val="00100293"/>
    <w:rsid w:val="00100481"/>
    <w:rsid w:val="00100718"/>
    <w:rsid w:val="00100A83"/>
    <w:rsid w:val="001013F9"/>
    <w:rsid w:val="00102D80"/>
    <w:rsid w:val="00102E14"/>
    <w:rsid w:val="001032D7"/>
    <w:rsid w:val="00103AA4"/>
    <w:rsid w:val="00103DD8"/>
    <w:rsid w:val="0010448E"/>
    <w:rsid w:val="00104DB8"/>
    <w:rsid w:val="00105732"/>
    <w:rsid w:val="00105B74"/>
    <w:rsid w:val="00106BE2"/>
    <w:rsid w:val="00106DF0"/>
    <w:rsid w:val="0010715D"/>
    <w:rsid w:val="00110924"/>
    <w:rsid w:val="00111B97"/>
    <w:rsid w:val="00112F01"/>
    <w:rsid w:val="00113533"/>
    <w:rsid w:val="001148F4"/>
    <w:rsid w:val="00114A3E"/>
    <w:rsid w:val="00114C5A"/>
    <w:rsid w:val="0011557E"/>
    <w:rsid w:val="0011579C"/>
    <w:rsid w:val="0011592D"/>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05DB"/>
    <w:rsid w:val="00141666"/>
    <w:rsid w:val="00142292"/>
    <w:rsid w:val="00143594"/>
    <w:rsid w:val="0014370B"/>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248"/>
    <w:rsid w:val="0015552B"/>
    <w:rsid w:val="001566F8"/>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68C"/>
    <w:rsid w:val="00180B62"/>
    <w:rsid w:val="001823B9"/>
    <w:rsid w:val="001849C5"/>
    <w:rsid w:val="00185598"/>
    <w:rsid w:val="00185B38"/>
    <w:rsid w:val="0018624F"/>
    <w:rsid w:val="001862C7"/>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96DB5"/>
    <w:rsid w:val="0019761E"/>
    <w:rsid w:val="001A0443"/>
    <w:rsid w:val="001A0A29"/>
    <w:rsid w:val="001A0C4E"/>
    <w:rsid w:val="001A1EC7"/>
    <w:rsid w:val="001A1ED3"/>
    <w:rsid w:val="001A26A4"/>
    <w:rsid w:val="001A2A6F"/>
    <w:rsid w:val="001A3618"/>
    <w:rsid w:val="001A599B"/>
    <w:rsid w:val="001A5C3E"/>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21E"/>
    <w:rsid w:val="001C2428"/>
    <w:rsid w:val="001C4062"/>
    <w:rsid w:val="001C52A0"/>
    <w:rsid w:val="001C6BC8"/>
    <w:rsid w:val="001C6CE2"/>
    <w:rsid w:val="001D0B67"/>
    <w:rsid w:val="001D14F0"/>
    <w:rsid w:val="001D218B"/>
    <w:rsid w:val="001D44CD"/>
    <w:rsid w:val="001D5161"/>
    <w:rsid w:val="001D52C9"/>
    <w:rsid w:val="001D5AE6"/>
    <w:rsid w:val="001D5C2B"/>
    <w:rsid w:val="001D62E5"/>
    <w:rsid w:val="001D666B"/>
    <w:rsid w:val="001D6A57"/>
    <w:rsid w:val="001D6AD7"/>
    <w:rsid w:val="001D7055"/>
    <w:rsid w:val="001D751C"/>
    <w:rsid w:val="001D7EE0"/>
    <w:rsid w:val="001E1696"/>
    <w:rsid w:val="001E1A31"/>
    <w:rsid w:val="001E1EF3"/>
    <w:rsid w:val="001E2091"/>
    <w:rsid w:val="001E2686"/>
    <w:rsid w:val="001E2777"/>
    <w:rsid w:val="001E2B22"/>
    <w:rsid w:val="001E3E2E"/>
    <w:rsid w:val="001E4083"/>
    <w:rsid w:val="001E5A71"/>
    <w:rsid w:val="001E5EF3"/>
    <w:rsid w:val="001E6761"/>
    <w:rsid w:val="001E6BB7"/>
    <w:rsid w:val="001E6EB2"/>
    <w:rsid w:val="001E7B3A"/>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2E51"/>
    <w:rsid w:val="00214B29"/>
    <w:rsid w:val="0021615F"/>
    <w:rsid w:val="002169F1"/>
    <w:rsid w:val="00220726"/>
    <w:rsid w:val="00221AC5"/>
    <w:rsid w:val="00222DD2"/>
    <w:rsid w:val="00223422"/>
    <w:rsid w:val="00225229"/>
    <w:rsid w:val="002254C4"/>
    <w:rsid w:val="00226EBB"/>
    <w:rsid w:val="00230C27"/>
    <w:rsid w:val="00230C32"/>
    <w:rsid w:val="0023108D"/>
    <w:rsid w:val="00232FDD"/>
    <w:rsid w:val="0023346F"/>
    <w:rsid w:val="00233CC6"/>
    <w:rsid w:val="00235AF0"/>
    <w:rsid w:val="00237B76"/>
    <w:rsid w:val="002405FC"/>
    <w:rsid w:val="00240B44"/>
    <w:rsid w:val="00241109"/>
    <w:rsid w:val="002421DE"/>
    <w:rsid w:val="0024336F"/>
    <w:rsid w:val="00243552"/>
    <w:rsid w:val="00243F83"/>
    <w:rsid w:val="002454F3"/>
    <w:rsid w:val="00246146"/>
    <w:rsid w:val="00246ABF"/>
    <w:rsid w:val="00246F59"/>
    <w:rsid w:val="0025010A"/>
    <w:rsid w:val="00250B5C"/>
    <w:rsid w:val="0025200B"/>
    <w:rsid w:val="00252E3D"/>
    <w:rsid w:val="00253996"/>
    <w:rsid w:val="002561BD"/>
    <w:rsid w:val="0025745B"/>
    <w:rsid w:val="00257462"/>
    <w:rsid w:val="002574DE"/>
    <w:rsid w:val="00260061"/>
    <w:rsid w:val="002612CD"/>
    <w:rsid w:val="002630E5"/>
    <w:rsid w:val="00264FFF"/>
    <w:rsid w:val="00265091"/>
    <w:rsid w:val="002658F6"/>
    <w:rsid w:val="002659F2"/>
    <w:rsid w:val="00267802"/>
    <w:rsid w:val="00271017"/>
    <w:rsid w:val="002739D5"/>
    <w:rsid w:val="00273A5E"/>
    <w:rsid w:val="0027434E"/>
    <w:rsid w:val="00274EF4"/>
    <w:rsid w:val="00276396"/>
    <w:rsid w:val="00276701"/>
    <w:rsid w:val="0027677F"/>
    <w:rsid w:val="00276BCC"/>
    <w:rsid w:val="0027712A"/>
    <w:rsid w:val="0027753A"/>
    <w:rsid w:val="002778B3"/>
    <w:rsid w:val="0028021D"/>
    <w:rsid w:val="00280269"/>
    <w:rsid w:val="0028070A"/>
    <w:rsid w:val="0028090C"/>
    <w:rsid w:val="002811B7"/>
    <w:rsid w:val="00281483"/>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47E3"/>
    <w:rsid w:val="00295325"/>
    <w:rsid w:val="00295D82"/>
    <w:rsid w:val="002964C2"/>
    <w:rsid w:val="00296799"/>
    <w:rsid w:val="00296E24"/>
    <w:rsid w:val="002979B0"/>
    <w:rsid w:val="00297CFD"/>
    <w:rsid w:val="002A00DC"/>
    <w:rsid w:val="002A0371"/>
    <w:rsid w:val="002A0577"/>
    <w:rsid w:val="002A0BB5"/>
    <w:rsid w:val="002A1608"/>
    <w:rsid w:val="002A18E9"/>
    <w:rsid w:val="002A2A55"/>
    <w:rsid w:val="002A2B8D"/>
    <w:rsid w:val="002A3BC0"/>
    <w:rsid w:val="002A58F4"/>
    <w:rsid w:val="002A6669"/>
    <w:rsid w:val="002A7CC2"/>
    <w:rsid w:val="002B032F"/>
    <w:rsid w:val="002B0BD5"/>
    <w:rsid w:val="002B1434"/>
    <w:rsid w:val="002B157A"/>
    <w:rsid w:val="002B1641"/>
    <w:rsid w:val="002B37FB"/>
    <w:rsid w:val="002B534E"/>
    <w:rsid w:val="002B5515"/>
    <w:rsid w:val="002B60D6"/>
    <w:rsid w:val="002B64AC"/>
    <w:rsid w:val="002B6E96"/>
    <w:rsid w:val="002B777B"/>
    <w:rsid w:val="002B7AF2"/>
    <w:rsid w:val="002B7B8A"/>
    <w:rsid w:val="002C0FCF"/>
    <w:rsid w:val="002C0FFC"/>
    <w:rsid w:val="002C2228"/>
    <w:rsid w:val="002C2F06"/>
    <w:rsid w:val="002C327B"/>
    <w:rsid w:val="002C33EA"/>
    <w:rsid w:val="002C3CAA"/>
    <w:rsid w:val="002C483A"/>
    <w:rsid w:val="002C596F"/>
    <w:rsid w:val="002C5C7A"/>
    <w:rsid w:val="002C71E0"/>
    <w:rsid w:val="002C7565"/>
    <w:rsid w:val="002D11D8"/>
    <w:rsid w:val="002D1363"/>
    <w:rsid w:val="002D149A"/>
    <w:rsid w:val="002D19E0"/>
    <w:rsid w:val="002D257D"/>
    <w:rsid w:val="002D26E3"/>
    <w:rsid w:val="002D2F70"/>
    <w:rsid w:val="002D331F"/>
    <w:rsid w:val="002D54AB"/>
    <w:rsid w:val="002D5B5C"/>
    <w:rsid w:val="002D5C6A"/>
    <w:rsid w:val="002D645E"/>
    <w:rsid w:val="002D73C6"/>
    <w:rsid w:val="002D75DE"/>
    <w:rsid w:val="002E3497"/>
    <w:rsid w:val="002E3898"/>
    <w:rsid w:val="002E3990"/>
    <w:rsid w:val="002E44DB"/>
    <w:rsid w:val="002E4B6B"/>
    <w:rsid w:val="002E4D38"/>
    <w:rsid w:val="002E68FD"/>
    <w:rsid w:val="002E6964"/>
    <w:rsid w:val="002E6C6D"/>
    <w:rsid w:val="002E6CE9"/>
    <w:rsid w:val="002E70CA"/>
    <w:rsid w:val="002E77FD"/>
    <w:rsid w:val="002F062D"/>
    <w:rsid w:val="002F08DA"/>
    <w:rsid w:val="002F0A56"/>
    <w:rsid w:val="002F0E09"/>
    <w:rsid w:val="002F1592"/>
    <w:rsid w:val="002F2108"/>
    <w:rsid w:val="002F2AAB"/>
    <w:rsid w:val="002F313E"/>
    <w:rsid w:val="002F3234"/>
    <w:rsid w:val="002F3B76"/>
    <w:rsid w:val="002F42FB"/>
    <w:rsid w:val="002F52DB"/>
    <w:rsid w:val="002F6196"/>
    <w:rsid w:val="002F62A5"/>
    <w:rsid w:val="002F6A64"/>
    <w:rsid w:val="002F6BDC"/>
    <w:rsid w:val="002F7396"/>
    <w:rsid w:val="00300049"/>
    <w:rsid w:val="00300208"/>
    <w:rsid w:val="003003BB"/>
    <w:rsid w:val="003010C1"/>
    <w:rsid w:val="003026B8"/>
    <w:rsid w:val="003036CB"/>
    <w:rsid w:val="00303AD6"/>
    <w:rsid w:val="0030551B"/>
    <w:rsid w:val="0030582B"/>
    <w:rsid w:val="00306080"/>
    <w:rsid w:val="0030643A"/>
    <w:rsid w:val="003066E5"/>
    <w:rsid w:val="003072C8"/>
    <w:rsid w:val="00307D4A"/>
    <w:rsid w:val="0031049A"/>
    <w:rsid w:val="0031049B"/>
    <w:rsid w:val="0031103B"/>
    <w:rsid w:val="0031392C"/>
    <w:rsid w:val="003159C5"/>
    <w:rsid w:val="003162C9"/>
    <w:rsid w:val="00316301"/>
    <w:rsid w:val="00316D3D"/>
    <w:rsid w:val="00316EFB"/>
    <w:rsid w:val="00317639"/>
    <w:rsid w:val="00317C52"/>
    <w:rsid w:val="00320B4B"/>
    <w:rsid w:val="00320DD2"/>
    <w:rsid w:val="00321705"/>
    <w:rsid w:val="00321787"/>
    <w:rsid w:val="00322778"/>
    <w:rsid w:val="0032342E"/>
    <w:rsid w:val="003240EF"/>
    <w:rsid w:val="003242D5"/>
    <w:rsid w:val="00324970"/>
    <w:rsid w:val="0032622A"/>
    <w:rsid w:val="00326A07"/>
    <w:rsid w:val="00326A25"/>
    <w:rsid w:val="00327396"/>
    <w:rsid w:val="00327AE3"/>
    <w:rsid w:val="00327BC0"/>
    <w:rsid w:val="00327DFB"/>
    <w:rsid w:val="00330813"/>
    <w:rsid w:val="00331E34"/>
    <w:rsid w:val="00332A11"/>
    <w:rsid w:val="00332C6E"/>
    <w:rsid w:val="00334238"/>
    <w:rsid w:val="00334FC0"/>
    <w:rsid w:val="003365D0"/>
    <w:rsid w:val="00336888"/>
    <w:rsid w:val="00337027"/>
    <w:rsid w:val="00337209"/>
    <w:rsid w:val="00340771"/>
    <w:rsid w:val="00340A5A"/>
    <w:rsid w:val="003427AE"/>
    <w:rsid w:val="003450C9"/>
    <w:rsid w:val="003451D3"/>
    <w:rsid w:val="003453AA"/>
    <w:rsid w:val="00345690"/>
    <w:rsid w:val="00345906"/>
    <w:rsid w:val="00345D25"/>
    <w:rsid w:val="00346B93"/>
    <w:rsid w:val="003479D2"/>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274"/>
    <w:rsid w:val="00377407"/>
    <w:rsid w:val="003777B4"/>
    <w:rsid w:val="00377F23"/>
    <w:rsid w:val="003811E7"/>
    <w:rsid w:val="00381C77"/>
    <w:rsid w:val="00381DBA"/>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0C9"/>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2827"/>
    <w:rsid w:val="003B3D3D"/>
    <w:rsid w:val="003B4237"/>
    <w:rsid w:val="003B44C8"/>
    <w:rsid w:val="003B53ED"/>
    <w:rsid w:val="003B5486"/>
    <w:rsid w:val="003B663F"/>
    <w:rsid w:val="003B6DA4"/>
    <w:rsid w:val="003B71AA"/>
    <w:rsid w:val="003C029A"/>
    <w:rsid w:val="003C065B"/>
    <w:rsid w:val="003C0D2E"/>
    <w:rsid w:val="003C1041"/>
    <w:rsid w:val="003C11E6"/>
    <w:rsid w:val="003C30DE"/>
    <w:rsid w:val="003C3375"/>
    <w:rsid w:val="003C386E"/>
    <w:rsid w:val="003C3A8D"/>
    <w:rsid w:val="003C3D0F"/>
    <w:rsid w:val="003C429D"/>
    <w:rsid w:val="003C5C6A"/>
    <w:rsid w:val="003D0041"/>
    <w:rsid w:val="003D05AF"/>
    <w:rsid w:val="003D09F3"/>
    <w:rsid w:val="003D3297"/>
    <w:rsid w:val="003D3BC8"/>
    <w:rsid w:val="003D53E8"/>
    <w:rsid w:val="003D5B96"/>
    <w:rsid w:val="003D5F1E"/>
    <w:rsid w:val="003D5F65"/>
    <w:rsid w:val="003D63A4"/>
    <w:rsid w:val="003D7AC0"/>
    <w:rsid w:val="003E123D"/>
    <w:rsid w:val="003E2386"/>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3D00"/>
    <w:rsid w:val="003F4A52"/>
    <w:rsid w:val="003F4A7C"/>
    <w:rsid w:val="003F660B"/>
    <w:rsid w:val="0040091C"/>
    <w:rsid w:val="004050A7"/>
    <w:rsid w:val="004053DF"/>
    <w:rsid w:val="00405AE6"/>
    <w:rsid w:val="00406162"/>
    <w:rsid w:val="00406B81"/>
    <w:rsid w:val="00406B95"/>
    <w:rsid w:val="004071F7"/>
    <w:rsid w:val="0040785C"/>
    <w:rsid w:val="00407BB5"/>
    <w:rsid w:val="0041038C"/>
    <w:rsid w:val="004117F3"/>
    <w:rsid w:val="00411E35"/>
    <w:rsid w:val="00411F52"/>
    <w:rsid w:val="0041232F"/>
    <w:rsid w:val="00412FAD"/>
    <w:rsid w:val="00413453"/>
    <w:rsid w:val="00414239"/>
    <w:rsid w:val="00414A1A"/>
    <w:rsid w:val="004155E0"/>
    <w:rsid w:val="004162C2"/>
    <w:rsid w:val="00416724"/>
    <w:rsid w:val="00416F61"/>
    <w:rsid w:val="00417215"/>
    <w:rsid w:val="00417AE9"/>
    <w:rsid w:val="00421507"/>
    <w:rsid w:val="004220E0"/>
    <w:rsid w:val="00422213"/>
    <w:rsid w:val="00422F5C"/>
    <w:rsid w:val="00425242"/>
    <w:rsid w:val="00426E78"/>
    <w:rsid w:val="00430235"/>
    <w:rsid w:val="00430876"/>
    <w:rsid w:val="00430998"/>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4D58"/>
    <w:rsid w:val="0046511F"/>
    <w:rsid w:val="004659A5"/>
    <w:rsid w:val="004659FE"/>
    <w:rsid w:val="00465C39"/>
    <w:rsid w:val="00466029"/>
    <w:rsid w:val="00466516"/>
    <w:rsid w:val="00466A4E"/>
    <w:rsid w:val="00471681"/>
    <w:rsid w:val="00471760"/>
    <w:rsid w:val="004726F1"/>
    <w:rsid w:val="00473C75"/>
    <w:rsid w:val="00474C42"/>
    <w:rsid w:val="00474CD6"/>
    <w:rsid w:val="0047528B"/>
    <w:rsid w:val="004756E5"/>
    <w:rsid w:val="00475A60"/>
    <w:rsid w:val="00476863"/>
    <w:rsid w:val="00476914"/>
    <w:rsid w:val="00476B6F"/>
    <w:rsid w:val="00477683"/>
    <w:rsid w:val="00477F3B"/>
    <w:rsid w:val="0048398C"/>
    <w:rsid w:val="00483AA5"/>
    <w:rsid w:val="00484370"/>
    <w:rsid w:val="0048775A"/>
    <w:rsid w:val="00487D3D"/>
    <w:rsid w:val="004904E8"/>
    <w:rsid w:val="00490816"/>
    <w:rsid w:val="004916BE"/>
    <w:rsid w:val="004919E0"/>
    <w:rsid w:val="0049227E"/>
    <w:rsid w:val="00492D37"/>
    <w:rsid w:val="00492E14"/>
    <w:rsid w:val="00492FCC"/>
    <w:rsid w:val="004948E8"/>
    <w:rsid w:val="00495780"/>
    <w:rsid w:val="00495DFD"/>
    <w:rsid w:val="00496657"/>
    <w:rsid w:val="0049788E"/>
    <w:rsid w:val="004A10D2"/>
    <w:rsid w:val="004A238B"/>
    <w:rsid w:val="004A2765"/>
    <w:rsid w:val="004A3202"/>
    <w:rsid w:val="004A3390"/>
    <w:rsid w:val="004A341A"/>
    <w:rsid w:val="004A4923"/>
    <w:rsid w:val="004A54B1"/>
    <w:rsid w:val="004A7B9B"/>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041D"/>
    <w:rsid w:val="004C10EB"/>
    <w:rsid w:val="004C1A99"/>
    <w:rsid w:val="004C1AF4"/>
    <w:rsid w:val="004C36FF"/>
    <w:rsid w:val="004C6323"/>
    <w:rsid w:val="004C78FE"/>
    <w:rsid w:val="004C7A3D"/>
    <w:rsid w:val="004C7F55"/>
    <w:rsid w:val="004D0330"/>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0FF9"/>
    <w:rsid w:val="004E1887"/>
    <w:rsid w:val="004E1BAC"/>
    <w:rsid w:val="004E35B8"/>
    <w:rsid w:val="004E3B52"/>
    <w:rsid w:val="004E42CB"/>
    <w:rsid w:val="004E4AF6"/>
    <w:rsid w:val="004E4CB4"/>
    <w:rsid w:val="004E4E53"/>
    <w:rsid w:val="004E5950"/>
    <w:rsid w:val="004E610E"/>
    <w:rsid w:val="004E6FB3"/>
    <w:rsid w:val="004E7360"/>
    <w:rsid w:val="004E7720"/>
    <w:rsid w:val="004E7BAE"/>
    <w:rsid w:val="004F0144"/>
    <w:rsid w:val="004F05BD"/>
    <w:rsid w:val="004F0742"/>
    <w:rsid w:val="004F0BF5"/>
    <w:rsid w:val="004F130D"/>
    <w:rsid w:val="004F152C"/>
    <w:rsid w:val="004F205A"/>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1E3"/>
    <w:rsid w:val="00506213"/>
    <w:rsid w:val="00507F22"/>
    <w:rsid w:val="00510DEA"/>
    <w:rsid w:val="005113CB"/>
    <w:rsid w:val="005113E6"/>
    <w:rsid w:val="00511578"/>
    <w:rsid w:val="0051201E"/>
    <w:rsid w:val="00512498"/>
    <w:rsid w:val="00512652"/>
    <w:rsid w:val="0051377E"/>
    <w:rsid w:val="0051382D"/>
    <w:rsid w:val="005143F2"/>
    <w:rsid w:val="00514611"/>
    <w:rsid w:val="00514921"/>
    <w:rsid w:val="00515650"/>
    <w:rsid w:val="00515829"/>
    <w:rsid w:val="0051583B"/>
    <w:rsid w:val="005164E4"/>
    <w:rsid w:val="005178F8"/>
    <w:rsid w:val="0051794B"/>
    <w:rsid w:val="0052277B"/>
    <w:rsid w:val="005240CD"/>
    <w:rsid w:val="00524ADF"/>
    <w:rsid w:val="00525290"/>
    <w:rsid w:val="00525B95"/>
    <w:rsid w:val="00525D5F"/>
    <w:rsid w:val="00526F86"/>
    <w:rsid w:val="00527EC9"/>
    <w:rsid w:val="005307A4"/>
    <w:rsid w:val="00530CC5"/>
    <w:rsid w:val="00530CD5"/>
    <w:rsid w:val="00532532"/>
    <w:rsid w:val="00532648"/>
    <w:rsid w:val="00532F71"/>
    <w:rsid w:val="00533D53"/>
    <w:rsid w:val="00535590"/>
    <w:rsid w:val="00535994"/>
    <w:rsid w:val="00537418"/>
    <w:rsid w:val="0054080B"/>
    <w:rsid w:val="0054101E"/>
    <w:rsid w:val="00541E9F"/>
    <w:rsid w:val="005428D8"/>
    <w:rsid w:val="00542F58"/>
    <w:rsid w:val="00544588"/>
    <w:rsid w:val="005447AC"/>
    <w:rsid w:val="00544C24"/>
    <w:rsid w:val="00544DB2"/>
    <w:rsid w:val="00545152"/>
    <w:rsid w:val="005454F6"/>
    <w:rsid w:val="00545793"/>
    <w:rsid w:val="00546052"/>
    <w:rsid w:val="00546C4D"/>
    <w:rsid w:val="00547CF5"/>
    <w:rsid w:val="00547E6A"/>
    <w:rsid w:val="0055007A"/>
    <w:rsid w:val="00550142"/>
    <w:rsid w:val="00551D35"/>
    <w:rsid w:val="00551EE6"/>
    <w:rsid w:val="00552E52"/>
    <w:rsid w:val="00553167"/>
    <w:rsid w:val="00553776"/>
    <w:rsid w:val="00553DC3"/>
    <w:rsid w:val="00554CA5"/>
    <w:rsid w:val="00555C9F"/>
    <w:rsid w:val="00556CAB"/>
    <w:rsid w:val="00560BEE"/>
    <w:rsid w:val="0056159B"/>
    <w:rsid w:val="00561670"/>
    <w:rsid w:val="005630F2"/>
    <w:rsid w:val="00563B45"/>
    <w:rsid w:val="00563F9E"/>
    <w:rsid w:val="005647A2"/>
    <w:rsid w:val="0056519B"/>
    <w:rsid w:val="0056525B"/>
    <w:rsid w:val="005665D3"/>
    <w:rsid w:val="00566ADB"/>
    <w:rsid w:val="00567E8C"/>
    <w:rsid w:val="00570533"/>
    <w:rsid w:val="00571562"/>
    <w:rsid w:val="005719B7"/>
    <w:rsid w:val="0057232D"/>
    <w:rsid w:val="0057333F"/>
    <w:rsid w:val="005733AC"/>
    <w:rsid w:val="00573637"/>
    <w:rsid w:val="00576167"/>
    <w:rsid w:val="00577793"/>
    <w:rsid w:val="00580267"/>
    <w:rsid w:val="0058038B"/>
    <w:rsid w:val="00581097"/>
    <w:rsid w:val="00583CE5"/>
    <w:rsid w:val="00584195"/>
    <w:rsid w:val="00584A00"/>
    <w:rsid w:val="00584D2A"/>
    <w:rsid w:val="00585C06"/>
    <w:rsid w:val="00585DD4"/>
    <w:rsid w:val="00585FCD"/>
    <w:rsid w:val="005862AD"/>
    <w:rsid w:val="00586C42"/>
    <w:rsid w:val="00586F4F"/>
    <w:rsid w:val="005871FA"/>
    <w:rsid w:val="00587391"/>
    <w:rsid w:val="005876C6"/>
    <w:rsid w:val="00587EEE"/>
    <w:rsid w:val="00590F29"/>
    <w:rsid w:val="005918F2"/>
    <w:rsid w:val="005921C1"/>
    <w:rsid w:val="00593472"/>
    <w:rsid w:val="00593EA3"/>
    <w:rsid w:val="005940EE"/>
    <w:rsid w:val="005944D8"/>
    <w:rsid w:val="00594764"/>
    <w:rsid w:val="00596457"/>
    <w:rsid w:val="00596541"/>
    <w:rsid w:val="005972E9"/>
    <w:rsid w:val="0059736A"/>
    <w:rsid w:val="005A1471"/>
    <w:rsid w:val="005A161E"/>
    <w:rsid w:val="005A24B0"/>
    <w:rsid w:val="005A26BA"/>
    <w:rsid w:val="005A2FAD"/>
    <w:rsid w:val="005A2FC2"/>
    <w:rsid w:val="005A382D"/>
    <w:rsid w:val="005A3975"/>
    <w:rsid w:val="005A3B4B"/>
    <w:rsid w:val="005A401B"/>
    <w:rsid w:val="005A4997"/>
    <w:rsid w:val="005A4EF3"/>
    <w:rsid w:val="005A5472"/>
    <w:rsid w:val="005A5C88"/>
    <w:rsid w:val="005A6541"/>
    <w:rsid w:val="005A71A6"/>
    <w:rsid w:val="005B1F50"/>
    <w:rsid w:val="005B20EF"/>
    <w:rsid w:val="005B2C19"/>
    <w:rsid w:val="005B2EC3"/>
    <w:rsid w:val="005B3254"/>
    <w:rsid w:val="005B51DB"/>
    <w:rsid w:val="005B536B"/>
    <w:rsid w:val="005B54B0"/>
    <w:rsid w:val="005B5C3C"/>
    <w:rsid w:val="005B6412"/>
    <w:rsid w:val="005B6487"/>
    <w:rsid w:val="005B6811"/>
    <w:rsid w:val="005B6839"/>
    <w:rsid w:val="005B71D9"/>
    <w:rsid w:val="005B7C57"/>
    <w:rsid w:val="005C103F"/>
    <w:rsid w:val="005C115C"/>
    <w:rsid w:val="005C1606"/>
    <w:rsid w:val="005C1E37"/>
    <w:rsid w:val="005C224B"/>
    <w:rsid w:val="005C2980"/>
    <w:rsid w:val="005C469F"/>
    <w:rsid w:val="005C5769"/>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E6F18"/>
    <w:rsid w:val="005F0886"/>
    <w:rsid w:val="005F09FB"/>
    <w:rsid w:val="005F0C23"/>
    <w:rsid w:val="005F0EA9"/>
    <w:rsid w:val="005F1B6C"/>
    <w:rsid w:val="005F3AF6"/>
    <w:rsid w:val="005F3F1D"/>
    <w:rsid w:val="005F447E"/>
    <w:rsid w:val="005F4DBB"/>
    <w:rsid w:val="005F540E"/>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4F8C"/>
    <w:rsid w:val="006051CE"/>
    <w:rsid w:val="006062F1"/>
    <w:rsid w:val="0060748F"/>
    <w:rsid w:val="00607802"/>
    <w:rsid w:val="0061099F"/>
    <w:rsid w:val="00610F2D"/>
    <w:rsid w:val="006111D2"/>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7B0"/>
    <w:rsid w:val="00627A57"/>
    <w:rsid w:val="00630101"/>
    <w:rsid w:val="00630CD6"/>
    <w:rsid w:val="0063249F"/>
    <w:rsid w:val="00633F19"/>
    <w:rsid w:val="00633FA2"/>
    <w:rsid w:val="00634216"/>
    <w:rsid w:val="006348C3"/>
    <w:rsid w:val="006358DE"/>
    <w:rsid w:val="00635E5B"/>
    <w:rsid w:val="006365E2"/>
    <w:rsid w:val="00636E4E"/>
    <w:rsid w:val="00637026"/>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1F12"/>
    <w:rsid w:val="006555CB"/>
    <w:rsid w:val="006558CC"/>
    <w:rsid w:val="00660530"/>
    <w:rsid w:val="00660570"/>
    <w:rsid w:val="00660D78"/>
    <w:rsid w:val="0066121E"/>
    <w:rsid w:val="0066223C"/>
    <w:rsid w:val="006633A1"/>
    <w:rsid w:val="00663576"/>
    <w:rsid w:val="00663A5E"/>
    <w:rsid w:val="00664931"/>
    <w:rsid w:val="0066639E"/>
    <w:rsid w:val="006663E3"/>
    <w:rsid w:val="00666A86"/>
    <w:rsid w:val="006672FA"/>
    <w:rsid w:val="006678EF"/>
    <w:rsid w:val="00667A0A"/>
    <w:rsid w:val="006731EF"/>
    <w:rsid w:val="006739EC"/>
    <w:rsid w:val="006742F0"/>
    <w:rsid w:val="00675E93"/>
    <w:rsid w:val="00676094"/>
    <w:rsid w:val="006764B2"/>
    <w:rsid w:val="006766D9"/>
    <w:rsid w:val="006768B3"/>
    <w:rsid w:val="0067741B"/>
    <w:rsid w:val="00681DBA"/>
    <w:rsid w:val="00682A71"/>
    <w:rsid w:val="00682AC4"/>
    <w:rsid w:val="00684612"/>
    <w:rsid w:val="00684AD8"/>
    <w:rsid w:val="00684DCD"/>
    <w:rsid w:val="00686568"/>
    <w:rsid w:val="00686E5A"/>
    <w:rsid w:val="00686E8A"/>
    <w:rsid w:val="00686E96"/>
    <w:rsid w:val="0068792E"/>
    <w:rsid w:val="00687D7C"/>
    <w:rsid w:val="0069022D"/>
    <w:rsid w:val="00692354"/>
    <w:rsid w:val="0069372B"/>
    <w:rsid w:val="0069424E"/>
    <w:rsid w:val="0069502D"/>
    <w:rsid w:val="00695B70"/>
    <w:rsid w:val="00695BD3"/>
    <w:rsid w:val="00695F65"/>
    <w:rsid w:val="006963A3"/>
    <w:rsid w:val="00696908"/>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041"/>
    <w:rsid w:val="006B0208"/>
    <w:rsid w:val="006B0683"/>
    <w:rsid w:val="006B110A"/>
    <w:rsid w:val="006B1F6A"/>
    <w:rsid w:val="006B1F73"/>
    <w:rsid w:val="006B25CF"/>
    <w:rsid w:val="006B2704"/>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21F"/>
    <w:rsid w:val="006E02F3"/>
    <w:rsid w:val="006E07AD"/>
    <w:rsid w:val="006E0CC5"/>
    <w:rsid w:val="006E0F4B"/>
    <w:rsid w:val="006E2A40"/>
    <w:rsid w:val="006E2AE2"/>
    <w:rsid w:val="006E2AFE"/>
    <w:rsid w:val="006E2DFA"/>
    <w:rsid w:val="006E5914"/>
    <w:rsid w:val="006E5F3C"/>
    <w:rsid w:val="006E6C42"/>
    <w:rsid w:val="006E6DEC"/>
    <w:rsid w:val="006E6EAA"/>
    <w:rsid w:val="006E6F25"/>
    <w:rsid w:val="006F03A7"/>
    <w:rsid w:val="006F15AE"/>
    <w:rsid w:val="006F17B3"/>
    <w:rsid w:val="006F397D"/>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070D7"/>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0160"/>
    <w:rsid w:val="007217CB"/>
    <w:rsid w:val="007230C4"/>
    <w:rsid w:val="00724A21"/>
    <w:rsid w:val="007279AA"/>
    <w:rsid w:val="00727FD8"/>
    <w:rsid w:val="0073025E"/>
    <w:rsid w:val="00731B5C"/>
    <w:rsid w:val="007328BA"/>
    <w:rsid w:val="00732FF2"/>
    <w:rsid w:val="00733F4D"/>
    <w:rsid w:val="00735608"/>
    <w:rsid w:val="00737EC8"/>
    <w:rsid w:val="007419C9"/>
    <w:rsid w:val="00742409"/>
    <w:rsid w:val="00743BB7"/>
    <w:rsid w:val="007440BB"/>
    <w:rsid w:val="007445E0"/>
    <w:rsid w:val="00744EF9"/>
    <w:rsid w:val="007454ED"/>
    <w:rsid w:val="00745952"/>
    <w:rsid w:val="00745A1D"/>
    <w:rsid w:val="00746843"/>
    <w:rsid w:val="00747456"/>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9D1"/>
    <w:rsid w:val="00771ECB"/>
    <w:rsid w:val="00772EBE"/>
    <w:rsid w:val="00772FC5"/>
    <w:rsid w:val="00773287"/>
    <w:rsid w:val="0077388B"/>
    <w:rsid w:val="007748E9"/>
    <w:rsid w:val="0077518A"/>
    <w:rsid w:val="0077555F"/>
    <w:rsid w:val="0077573A"/>
    <w:rsid w:val="00775B6C"/>
    <w:rsid w:val="00777C91"/>
    <w:rsid w:val="00777F89"/>
    <w:rsid w:val="00780565"/>
    <w:rsid w:val="00780BE8"/>
    <w:rsid w:val="00783C83"/>
    <w:rsid w:val="007840D8"/>
    <w:rsid w:val="007843E9"/>
    <w:rsid w:val="00785B51"/>
    <w:rsid w:val="00787098"/>
    <w:rsid w:val="00790095"/>
    <w:rsid w:val="00790D77"/>
    <w:rsid w:val="00790F44"/>
    <w:rsid w:val="00791277"/>
    <w:rsid w:val="00791847"/>
    <w:rsid w:val="007918A1"/>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5C76"/>
    <w:rsid w:val="007A66C2"/>
    <w:rsid w:val="007A6936"/>
    <w:rsid w:val="007A6E3F"/>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9CD"/>
    <w:rsid w:val="007C0C16"/>
    <w:rsid w:val="007C1283"/>
    <w:rsid w:val="007C34EE"/>
    <w:rsid w:val="007C4508"/>
    <w:rsid w:val="007C4710"/>
    <w:rsid w:val="007C695D"/>
    <w:rsid w:val="007C7819"/>
    <w:rsid w:val="007C7941"/>
    <w:rsid w:val="007D191D"/>
    <w:rsid w:val="007D2FE6"/>
    <w:rsid w:val="007D30D5"/>
    <w:rsid w:val="007D311A"/>
    <w:rsid w:val="007D43CA"/>
    <w:rsid w:val="007D48CF"/>
    <w:rsid w:val="007D5439"/>
    <w:rsid w:val="007D5D35"/>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66D8"/>
    <w:rsid w:val="007F6862"/>
    <w:rsid w:val="007F7DD2"/>
    <w:rsid w:val="00800177"/>
    <w:rsid w:val="00800751"/>
    <w:rsid w:val="0080111A"/>
    <w:rsid w:val="008013A4"/>
    <w:rsid w:val="0080166A"/>
    <w:rsid w:val="0080199F"/>
    <w:rsid w:val="00802E7F"/>
    <w:rsid w:val="008044B5"/>
    <w:rsid w:val="0080634E"/>
    <w:rsid w:val="00806E41"/>
    <w:rsid w:val="00807085"/>
    <w:rsid w:val="008072B8"/>
    <w:rsid w:val="00810C75"/>
    <w:rsid w:val="00811373"/>
    <w:rsid w:val="00813952"/>
    <w:rsid w:val="008144B1"/>
    <w:rsid w:val="008145F0"/>
    <w:rsid w:val="00814663"/>
    <w:rsid w:val="008149CB"/>
    <w:rsid w:val="00814B58"/>
    <w:rsid w:val="008151D4"/>
    <w:rsid w:val="00815713"/>
    <w:rsid w:val="00815F6C"/>
    <w:rsid w:val="00817D48"/>
    <w:rsid w:val="00821782"/>
    <w:rsid w:val="008219B4"/>
    <w:rsid w:val="00822BBA"/>
    <w:rsid w:val="00823E8F"/>
    <w:rsid w:val="00823F62"/>
    <w:rsid w:val="00823FB4"/>
    <w:rsid w:val="008243BB"/>
    <w:rsid w:val="008245C4"/>
    <w:rsid w:val="00825457"/>
    <w:rsid w:val="00825C89"/>
    <w:rsid w:val="00825E0F"/>
    <w:rsid w:val="00826F76"/>
    <w:rsid w:val="00827091"/>
    <w:rsid w:val="00827CDF"/>
    <w:rsid w:val="008322F7"/>
    <w:rsid w:val="00832C5D"/>
    <w:rsid w:val="00832C91"/>
    <w:rsid w:val="00833AC1"/>
    <w:rsid w:val="00840989"/>
    <w:rsid w:val="00840A96"/>
    <w:rsid w:val="0084120A"/>
    <w:rsid w:val="008413C3"/>
    <w:rsid w:val="00842AE9"/>
    <w:rsid w:val="00842B06"/>
    <w:rsid w:val="008432CF"/>
    <w:rsid w:val="00845392"/>
    <w:rsid w:val="00846B07"/>
    <w:rsid w:val="00846B4C"/>
    <w:rsid w:val="00846E14"/>
    <w:rsid w:val="00846F8F"/>
    <w:rsid w:val="00853472"/>
    <w:rsid w:val="00853795"/>
    <w:rsid w:val="00853C0F"/>
    <w:rsid w:val="00853CD7"/>
    <w:rsid w:val="0085481F"/>
    <w:rsid w:val="00857B88"/>
    <w:rsid w:val="00857D64"/>
    <w:rsid w:val="00860AAF"/>
    <w:rsid w:val="00860BAC"/>
    <w:rsid w:val="00860D98"/>
    <w:rsid w:val="0086306C"/>
    <w:rsid w:val="00863A00"/>
    <w:rsid w:val="00863A09"/>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5DE8"/>
    <w:rsid w:val="0087639D"/>
    <w:rsid w:val="0087694E"/>
    <w:rsid w:val="00876CF4"/>
    <w:rsid w:val="00877828"/>
    <w:rsid w:val="00877F33"/>
    <w:rsid w:val="0088026A"/>
    <w:rsid w:val="00880497"/>
    <w:rsid w:val="008819A9"/>
    <w:rsid w:val="008819FE"/>
    <w:rsid w:val="008825E9"/>
    <w:rsid w:val="00882A89"/>
    <w:rsid w:val="00883F86"/>
    <w:rsid w:val="00884219"/>
    <w:rsid w:val="008842FF"/>
    <w:rsid w:val="00885791"/>
    <w:rsid w:val="00885F8D"/>
    <w:rsid w:val="00886031"/>
    <w:rsid w:val="00890404"/>
    <w:rsid w:val="00890FC3"/>
    <w:rsid w:val="008915D0"/>
    <w:rsid w:val="00891BAF"/>
    <w:rsid w:val="00891D42"/>
    <w:rsid w:val="00892A11"/>
    <w:rsid w:val="00892D31"/>
    <w:rsid w:val="00892F3A"/>
    <w:rsid w:val="00893393"/>
    <w:rsid w:val="0089386D"/>
    <w:rsid w:val="00894D87"/>
    <w:rsid w:val="00894DC5"/>
    <w:rsid w:val="00895D76"/>
    <w:rsid w:val="008969C9"/>
    <w:rsid w:val="00896A1E"/>
    <w:rsid w:val="00896AB3"/>
    <w:rsid w:val="00897E01"/>
    <w:rsid w:val="008A0492"/>
    <w:rsid w:val="008A051D"/>
    <w:rsid w:val="008A1EB9"/>
    <w:rsid w:val="008A426A"/>
    <w:rsid w:val="008A4EEF"/>
    <w:rsid w:val="008A536D"/>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4BB"/>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4D"/>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40A0"/>
    <w:rsid w:val="0090563E"/>
    <w:rsid w:val="00905AE3"/>
    <w:rsid w:val="00905E6F"/>
    <w:rsid w:val="0090643A"/>
    <w:rsid w:val="00906DA9"/>
    <w:rsid w:val="0090790F"/>
    <w:rsid w:val="00907925"/>
    <w:rsid w:val="00910104"/>
    <w:rsid w:val="00910820"/>
    <w:rsid w:val="00910C19"/>
    <w:rsid w:val="00910E82"/>
    <w:rsid w:val="00911E56"/>
    <w:rsid w:val="00912956"/>
    <w:rsid w:val="00912B67"/>
    <w:rsid w:val="00912DA8"/>
    <w:rsid w:val="0091333E"/>
    <w:rsid w:val="00914119"/>
    <w:rsid w:val="009142E1"/>
    <w:rsid w:val="00914E19"/>
    <w:rsid w:val="00916ECD"/>
    <w:rsid w:val="00916FB2"/>
    <w:rsid w:val="00917BB7"/>
    <w:rsid w:val="0092093E"/>
    <w:rsid w:val="009210AA"/>
    <w:rsid w:val="00923241"/>
    <w:rsid w:val="009234B7"/>
    <w:rsid w:val="00923782"/>
    <w:rsid w:val="00923A3D"/>
    <w:rsid w:val="00923F81"/>
    <w:rsid w:val="00924110"/>
    <w:rsid w:val="0092457F"/>
    <w:rsid w:val="00924D30"/>
    <w:rsid w:val="00924D97"/>
    <w:rsid w:val="00924EA5"/>
    <w:rsid w:val="009253CA"/>
    <w:rsid w:val="0092650E"/>
    <w:rsid w:val="009270C9"/>
    <w:rsid w:val="00927213"/>
    <w:rsid w:val="009279A0"/>
    <w:rsid w:val="00927F0E"/>
    <w:rsid w:val="0093088B"/>
    <w:rsid w:val="00931C79"/>
    <w:rsid w:val="0093263F"/>
    <w:rsid w:val="00933347"/>
    <w:rsid w:val="00934EF7"/>
    <w:rsid w:val="0093552B"/>
    <w:rsid w:val="00935F2C"/>
    <w:rsid w:val="0094000B"/>
    <w:rsid w:val="00940ECD"/>
    <w:rsid w:val="00942593"/>
    <w:rsid w:val="00942D39"/>
    <w:rsid w:val="00943C11"/>
    <w:rsid w:val="00944962"/>
    <w:rsid w:val="0094601D"/>
    <w:rsid w:val="0094605F"/>
    <w:rsid w:val="00946451"/>
    <w:rsid w:val="00946522"/>
    <w:rsid w:val="009476FE"/>
    <w:rsid w:val="00950892"/>
    <w:rsid w:val="00950BFC"/>
    <w:rsid w:val="00951B20"/>
    <w:rsid w:val="00952BD6"/>
    <w:rsid w:val="0095452E"/>
    <w:rsid w:val="009550A5"/>
    <w:rsid w:val="00956774"/>
    <w:rsid w:val="00956B79"/>
    <w:rsid w:val="00956BB4"/>
    <w:rsid w:val="00961606"/>
    <w:rsid w:val="009627EA"/>
    <w:rsid w:val="00962848"/>
    <w:rsid w:val="00962D4F"/>
    <w:rsid w:val="00962D7C"/>
    <w:rsid w:val="00964AB0"/>
    <w:rsid w:val="009656B2"/>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8FA"/>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22D"/>
    <w:rsid w:val="0099668A"/>
    <w:rsid w:val="00996A7A"/>
    <w:rsid w:val="0099728B"/>
    <w:rsid w:val="0099738A"/>
    <w:rsid w:val="009A051C"/>
    <w:rsid w:val="009A0E58"/>
    <w:rsid w:val="009A0F35"/>
    <w:rsid w:val="009A16CA"/>
    <w:rsid w:val="009A18BA"/>
    <w:rsid w:val="009A23BD"/>
    <w:rsid w:val="009A45F0"/>
    <w:rsid w:val="009A473C"/>
    <w:rsid w:val="009A4D04"/>
    <w:rsid w:val="009A558B"/>
    <w:rsid w:val="009A7A26"/>
    <w:rsid w:val="009A7D9D"/>
    <w:rsid w:val="009B0114"/>
    <w:rsid w:val="009B0B9B"/>
    <w:rsid w:val="009B2872"/>
    <w:rsid w:val="009B359E"/>
    <w:rsid w:val="009B35FD"/>
    <w:rsid w:val="009B36CF"/>
    <w:rsid w:val="009B3F80"/>
    <w:rsid w:val="009B47F6"/>
    <w:rsid w:val="009B5070"/>
    <w:rsid w:val="009B5FD3"/>
    <w:rsid w:val="009B62FD"/>
    <w:rsid w:val="009B6307"/>
    <w:rsid w:val="009B6558"/>
    <w:rsid w:val="009B66E1"/>
    <w:rsid w:val="009B680F"/>
    <w:rsid w:val="009B6A2D"/>
    <w:rsid w:val="009B7413"/>
    <w:rsid w:val="009B764C"/>
    <w:rsid w:val="009B77F7"/>
    <w:rsid w:val="009B788F"/>
    <w:rsid w:val="009C03AB"/>
    <w:rsid w:val="009C076B"/>
    <w:rsid w:val="009C114B"/>
    <w:rsid w:val="009C12F6"/>
    <w:rsid w:val="009C14D3"/>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165"/>
    <w:rsid w:val="009D2D1E"/>
    <w:rsid w:val="009D4076"/>
    <w:rsid w:val="009D42A6"/>
    <w:rsid w:val="009D4633"/>
    <w:rsid w:val="009D4BCF"/>
    <w:rsid w:val="009D51D7"/>
    <w:rsid w:val="009D652D"/>
    <w:rsid w:val="009D65EF"/>
    <w:rsid w:val="009D662F"/>
    <w:rsid w:val="009E0ED8"/>
    <w:rsid w:val="009E12EE"/>
    <w:rsid w:val="009E1910"/>
    <w:rsid w:val="009E1E49"/>
    <w:rsid w:val="009E247B"/>
    <w:rsid w:val="009E4871"/>
    <w:rsid w:val="009E5099"/>
    <w:rsid w:val="009E783D"/>
    <w:rsid w:val="009F049C"/>
    <w:rsid w:val="009F0BD2"/>
    <w:rsid w:val="009F0E05"/>
    <w:rsid w:val="009F199F"/>
    <w:rsid w:val="009F1A99"/>
    <w:rsid w:val="009F1AA1"/>
    <w:rsid w:val="009F21CA"/>
    <w:rsid w:val="009F21DD"/>
    <w:rsid w:val="009F2716"/>
    <w:rsid w:val="009F4EE5"/>
    <w:rsid w:val="009F511A"/>
    <w:rsid w:val="009F6CC2"/>
    <w:rsid w:val="00A01E0F"/>
    <w:rsid w:val="00A0200C"/>
    <w:rsid w:val="00A036C4"/>
    <w:rsid w:val="00A05A1D"/>
    <w:rsid w:val="00A05ECC"/>
    <w:rsid w:val="00A063BC"/>
    <w:rsid w:val="00A1141E"/>
    <w:rsid w:val="00A114B3"/>
    <w:rsid w:val="00A115EA"/>
    <w:rsid w:val="00A12CBB"/>
    <w:rsid w:val="00A12CF0"/>
    <w:rsid w:val="00A1397C"/>
    <w:rsid w:val="00A155A8"/>
    <w:rsid w:val="00A155F7"/>
    <w:rsid w:val="00A157B9"/>
    <w:rsid w:val="00A164A8"/>
    <w:rsid w:val="00A1653A"/>
    <w:rsid w:val="00A174FA"/>
    <w:rsid w:val="00A20A61"/>
    <w:rsid w:val="00A212A8"/>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04A2"/>
    <w:rsid w:val="00A31067"/>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4D03"/>
    <w:rsid w:val="00A45033"/>
    <w:rsid w:val="00A45889"/>
    <w:rsid w:val="00A45914"/>
    <w:rsid w:val="00A45AC4"/>
    <w:rsid w:val="00A46029"/>
    <w:rsid w:val="00A50DA3"/>
    <w:rsid w:val="00A51444"/>
    <w:rsid w:val="00A51C89"/>
    <w:rsid w:val="00A5211D"/>
    <w:rsid w:val="00A52396"/>
    <w:rsid w:val="00A52495"/>
    <w:rsid w:val="00A52F77"/>
    <w:rsid w:val="00A53F1C"/>
    <w:rsid w:val="00A54025"/>
    <w:rsid w:val="00A54401"/>
    <w:rsid w:val="00A545A2"/>
    <w:rsid w:val="00A54D7C"/>
    <w:rsid w:val="00A553F9"/>
    <w:rsid w:val="00A55956"/>
    <w:rsid w:val="00A55DCA"/>
    <w:rsid w:val="00A561A3"/>
    <w:rsid w:val="00A562A4"/>
    <w:rsid w:val="00A56FF9"/>
    <w:rsid w:val="00A572AA"/>
    <w:rsid w:val="00A60724"/>
    <w:rsid w:val="00A6106B"/>
    <w:rsid w:val="00A617D5"/>
    <w:rsid w:val="00A61AFD"/>
    <w:rsid w:val="00A62112"/>
    <w:rsid w:val="00A62F24"/>
    <w:rsid w:val="00A63398"/>
    <w:rsid w:val="00A64008"/>
    <w:rsid w:val="00A644A5"/>
    <w:rsid w:val="00A64C19"/>
    <w:rsid w:val="00A64D22"/>
    <w:rsid w:val="00A6689A"/>
    <w:rsid w:val="00A668DA"/>
    <w:rsid w:val="00A66A3C"/>
    <w:rsid w:val="00A6752D"/>
    <w:rsid w:val="00A67AFD"/>
    <w:rsid w:val="00A67F4D"/>
    <w:rsid w:val="00A700FA"/>
    <w:rsid w:val="00A701F0"/>
    <w:rsid w:val="00A70361"/>
    <w:rsid w:val="00A7047A"/>
    <w:rsid w:val="00A707AE"/>
    <w:rsid w:val="00A70DC2"/>
    <w:rsid w:val="00A70FF1"/>
    <w:rsid w:val="00A716D7"/>
    <w:rsid w:val="00A723B5"/>
    <w:rsid w:val="00A731C0"/>
    <w:rsid w:val="00A7338E"/>
    <w:rsid w:val="00A73CF3"/>
    <w:rsid w:val="00A74E1B"/>
    <w:rsid w:val="00A765E1"/>
    <w:rsid w:val="00A765FA"/>
    <w:rsid w:val="00A76695"/>
    <w:rsid w:val="00A77BD3"/>
    <w:rsid w:val="00A805E4"/>
    <w:rsid w:val="00A80676"/>
    <w:rsid w:val="00A82DC4"/>
    <w:rsid w:val="00A832EC"/>
    <w:rsid w:val="00A85080"/>
    <w:rsid w:val="00A8586D"/>
    <w:rsid w:val="00A86363"/>
    <w:rsid w:val="00A86471"/>
    <w:rsid w:val="00A86816"/>
    <w:rsid w:val="00A86DCD"/>
    <w:rsid w:val="00A87DA5"/>
    <w:rsid w:val="00A904E1"/>
    <w:rsid w:val="00A929C4"/>
    <w:rsid w:val="00A92D40"/>
    <w:rsid w:val="00A92ED1"/>
    <w:rsid w:val="00A9481E"/>
    <w:rsid w:val="00A94EA1"/>
    <w:rsid w:val="00A957C0"/>
    <w:rsid w:val="00A95ADF"/>
    <w:rsid w:val="00A95B57"/>
    <w:rsid w:val="00A96031"/>
    <w:rsid w:val="00A960A7"/>
    <w:rsid w:val="00A970C7"/>
    <w:rsid w:val="00A97EFE"/>
    <w:rsid w:val="00A97FFC"/>
    <w:rsid w:val="00AA008D"/>
    <w:rsid w:val="00AA093A"/>
    <w:rsid w:val="00AA0E93"/>
    <w:rsid w:val="00AA143A"/>
    <w:rsid w:val="00AA1DC8"/>
    <w:rsid w:val="00AA22D3"/>
    <w:rsid w:val="00AA4305"/>
    <w:rsid w:val="00AA6786"/>
    <w:rsid w:val="00AA6B0C"/>
    <w:rsid w:val="00AA6D8D"/>
    <w:rsid w:val="00AA765A"/>
    <w:rsid w:val="00AA7AEB"/>
    <w:rsid w:val="00AB11E1"/>
    <w:rsid w:val="00AB2333"/>
    <w:rsid w:val="00AB2769"/>
    <w:rsid w:val="00AB3FF1"/>
    <w:rsid w:val="00AB5B01"/>
    <w:rsid w:val="00AB5DCB"/>
    <w:rsid w:val="00AB5E95"/>
    <w:rsid w:val="00AB5FF9"/>
    <w:rsid w:val="00AB6258"/>
    <w:rsid w:val="00AB6EA0"/>
    <w:rsid w:val="00AC156F"/>
    <w:rsid w:val="00AC1846"/>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2F3"/>
    <w:rsid w:val="00AD5303"/>
    <w:rsid w:val="00AD5469"/>
    <w:rsid w:val="00AD588B"/>
    <w:rsid w:val="00AD5C48"/>
    <w:rsid w:val="00AD6119"/>
    <w:rsid w:val="00AD7140"/>
    <w:rsid w:val="00AD7E51"/>
    <w:rsid w:val="00AE00CF"/>
    <w:rsid w:val="00AE0DEB"/>
    <w:rsid w:val="00AE10CA"/>
    <w:rsid w:val="00AE21EE"/>
    <w:rsid w:val="00AE26AD"/>
    <w:rsid w:val="00AE39F0"/>
    <w:rsid w:val="00AE3B56"/>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36F43"/>
    <w:rsid w:val="00B4004F"/>
    <w:rsid w:val="00B400E1"/>
    <w:rsid w:val="00B4066A"/>
    <w:rsid w:val="00B40C70"/>
    <w:rsid w:val="00B41168"/>
    <w:rsid w:val="00B41ACD"/>
    <w:rsid w:val="00B4298C"/>
    <w:rsid w:val="00B431CB"/>
    <w:rsid w:val="00B433E2"/>
    <w:rsid w:val="00B43D5D"/>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659"/>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183D"/>
    <w:rsid w:val="00B83665"/>
    <w:rsid w:val="00B85F24"/>
    <w:rsid w:val="00B86483"/>
    <w:rsid w:val="00B864D9"/>
    <w:rsid w:val="00B86B7D"/>
    <w:rsid w:val="00B87015"/>
    <w:rsid w:val="00B87AC2"/>
    <w:rsid w:val="00B9056D"/>
    <w:rsid w:val="00B9207B"/>
    <w:rsid w:val="00B93193"/>
    <w:rsid w:val="00B93390"/>
    <w:rsid w:val="00B94275"/>
    <w:rsid w:val="00B94434"/>
    <w:rsid w:val="00B94E3E"/>
    <w:rsid w:val="00B951D1"/>
    <w:rsid w:val="00B959DB"/>
    <w:rsid w:val="00B95A97"/>
    <w:rsid w:val="00B97E77"/>
    <w:rsid w:val="00BA0BFF"/>
    <w:rsid w:val="00BA1261"/>
    <w:rsid w:val="00BA1BE3"/>
    <w:rsid w:val="00BA1D20"/>
    <w:rsid w:val="00BA241B"/>
    <w:rsid w:val="00BA25ED"/>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1D27"/>
    <w:rsid w:val="00BC2703"/>
    <w:rsid w:val="00BC387A"/>
    <w:rsid w:val="00BC38EC"/>
    <w:rsid w:val="00BC3F3B"/>
    <w:rsid w:val="00BC49F7"/>
    <w:rsid w:val="00BC5D26"/>
    <w:rsid w:val="00BC6531"/>
    <w:rsid w:val="00BC65B9"/>
    <w:rsid w:val="00BC6847"/>
    <w:rsid w:val="00BC70E9"/>
    <w:rsid w:val="00BC7DD3"/>
    <w:rsid w:val="00BD085F"/>
    <w:rsid w:val="00BD14C5"/>
    <w:rsid w:val="00BD192C"/>
    <w:rsid w:val="00BD2199"/>
    <w:rsid w:val="00BD27CB"/>
    <w:rsid w:val="00BD31A5"/>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275"/>
    <w:rsid w:val="00BE2DAE"/>
    <w:rsid w:val="00BE3416"/>
    <w:rsid w:val="00BE3442"/>
    <w:rsid w:val="00BE3553"/>
    <w:rsid w:val="00BE37CB"/>
    <w:rsid w:val="00BE5963"/>
    <w:rsid w:val="00BE6ABE"/>
    <w:rsid w:val="00BE6D26"/>
    <w:rsid w:val="00BE733B"/>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5AB7"/>
    <w:rsid w:val="00C077EC"/>
    <w:rsid w:val="00C078FF"/>
    <w:rsid w:val="00C07D46"/>
    <w:rsid w:val="00C13289"/>
    <w:rsid w:val="00C135B8"/>
    <w:rsid w:val="00C13674"/>
    <w:rsid w:val="00C13AC2"/>
    <w:rsid w:val="00C13D15"/>
    <w:rsid w:val="00C14023"/>
    <w:rsid w:val="00C14728"/>
    <w:rsid w:val="00C16A20"/>
    <w:rsid w:val="00C173B8"/>
    <w:rsid w:val="00C20E30"/>
    <w:rsid w:val="00C21C4E"/>
    <w:rsid w:val="00C22F81"/>
    <w:rsid w:val="00C23F78"/>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0B30"/>
    <w:rsid w:val="00C411CD"/>
    <w:rsid w:val="00C41722"/>
    <w:rsid w:val="00C41756"/>
    <w:rsid w:val="00C41F2C"/>
    <w:rsid w:val="00C429DE"/>
    <w:rsid w:val="00C42EB2"/>
    <w:rsid w:val="00C43AFA"/>
    <w:rsid w:val="00C4563E"/>
    <w:rsid w:val="00C5005F"/>
    <w:rsid w:val="00C50856"/>
    <w:rsid w:val="00C51172"/>
    <w:rsid w:val="00C52B7E"/>
    <w:rsid w:val="00C52DE3"/>
    <w:rsid w:val="00C53F13"/>
    <w:rsid w:val="00C53FDE"/>
    <w:rsid w:val="00C54309"/>
    <w:rsid w:val="00C54957"/>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199"/>
    <w:rsid w:val="00C678F4"/>
    <w:rsid w:val="00C67E98"/>
    <w:rsid w:val="00C67F30"/>
    <w:rsid w:val="00C71F0E"/>
    <w:rsid w:val="00C724F5"/>
    <w:rsid w:val="00C725A7"/>
    <w:rsid w:val="00C72CA7"/>
    <w:rsid w:val="00C73EAF"/>
    <w:rsid w:val="00C7476F"/>
    <w:rsid w:val="00C74B48"/>
    <w:rsid w:val="00C75733"/>
    <w:rsid w:val="00C7588C"/>
    <w:rsid w:val="00C76366"/>
    <w:rsid w:val="00C76385"/>
    <w:rsid w:val="00C76B23"/>
    <w:rsid w:val="00C77F0B"/>
    <w:rsid w:val="00C80849"/>
    <w:rsid w:val="00C81099"/>
    <w:rsid w:val="00C8277E"/>
    <w:rsid w:val="00C838FE"/>
    <w:rsid w:val="00C84367"/>
    <w:rsid w:val="00C84BAB"/>
    <w:rsid w:val="00C84BFD"/>
    <w:rsid w:val="00C84C73"/>
    <w:rsid w:val="00C84F5E"/>
    <w:rsid w:val="00C85995"/>
    <w:rsid w:val="00C859AF"/>
    <w:rsid w:val="00C8665C"/>
    <w:rsid w:val="00C90FB4"/>
    <w:rsid w:val="00C91F06"/>
    <w:rsid w:val="00C92252"/>
    <w:rsid w:val="00C9226B"/>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27"/>
    <w:rsid w:val="00CA59E9"/>
    <w:rsid w:val="00CA6504"/>
    <w:rsid w:val="00CA74F6"/>
    <w:rsid w:val="00CB1A1D"/>
    <w:rsid w:val="00CB36D5"/>
    <w:rsid w:val="00CB3CB3"/>
    <w:rsid w:val="00CB4454"/>
    <w:rsid w:val="00CB4E7E"/>
    <w:rsid w:val="00CB4F33"/>
    <w:rsid w:val="00CB55C3"/>
    <w:rsid w:val="00CB61A7"/>
    <w:rsid w:val="00CB65CE"/>
    <w:rsid w:val="00CC232E"/>
    <w:rsid w:val="00CC2E08"/>
    <w:rsid w:val="00CC5326"/>
    <w:rsid w:val="00CC6138"/>
    <w:rsid w:val="00CC6775"/>
    <w:rsid w:val="00CC6B44"/>
    <w:rsid w:val="00CD031B"/>
    <w:rsid w:val="00CD10C1"/>
    <w:rsid w:val="00CD1685"/>
    <w:rsid w:val="00CD195C"/>
    <w:rsid w:val="00CD2848"/>
    <w:rsid w:val="00CD3A6F"/>
    <w:rsid w:val="00CD3FBA"/>
    <w:rsid w:val="00CD428B"/>
    <w:rsid w:val="00CD483D"/>
    <w:rsid w:val="00CD50B1"/>
    <w:rsid w:val="00CD5A1C"/>
    <w:rsid w:val="00CD5AF7"/>
    <w:rsid w:val="00CD5D5C"/>
    <w:rsid w:val="00CD6806"/>
    <w:rsid w:val="00CD6FF4"/>
    <w:rsid w:val="00CD7663"/>
    <w:rsid w:val="00CE01F7"/>
    <w:rsid w:val="00CE46FA"/>
    <w:rsid w:val="00CE499D"/>
    <w:rsid w:val="00CE54B7"/>
    <w:rsid w:val="00CE609D"/>
    <w:rsid w:val="00CE6EE5"/>
    <w:rsid w:val="00CE7A98"/>
    <w:rsid w:val="00CF095C"/>
    <w:rsid w:val="00CF0F29"/>
    <w:rsid w:val="00CF1452"/>
    <w:rsid w:val="00CF14BA"/>
    <w:rsid w:val="00CF1884"/>
    <w:rsid w:val="00CF223E"/>
    <w:rsid w:val="00CF338A"/>
    <w:rsid w:val="00CF35BF"/>
    <w:rsid w:val="00CF393F"/>
    <w:rsid w:val="00CF44F8"/>
    <w:rsid w:val="00CF4F6C"/>
    <w:rsid w:val="00CF4FAD"/>
    <w:rsid w:val="00CF5AD6"/>
    <w:rsid w:val="00CF6D29"/>
    <w:rsid w:val="00CF6F0A"/>
    <w:rsid w:val="00CF74D5"/>
    <w:rsid w:val="00CF7C9A"/>
    <w:rsid w:val="00D004F4"/>
    <w:rsid w:val="00D01B0C"/>
    <w:rsid w:val="00D029A2"/>
    <w:rsid w:val="00D02E90"/>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70"/>
    <w:rsid w:val="00D22EAF"/>
    <w:rsid w:val="00D237C9"/>
    <w:rsid w:val="00D237DD"/>
    <w:rsid w:val="00D238F2"/>
    <w:rsid w:val="00D23CDD"/>
    <w:rsid w:val="00D25B68"/>
    <w:rsid w:val="00D31846"/>
    <w:rsid w:val="00D32D04"/>
    <w:rsid w:val="00D336C1"/>
    <w:rsid w:val="00D344A9"/>
    <w:rsid w:val="00D35CE0"/>
    <w:rsid w:val="00D35E7E"/>
    <w:rsid w:val="00D36683"/>
    <w:rsid w:val="00D36E85"/>
    <w:rsid w:val="00D373C6"/>
    <w:rsid w:val="00D37718"/>
    <w:rsid w:val="00D3792C"/>
    <w:rsid w:val="00D37F46"/>
    <w:rsid w:val="00D40935"/>
    <w:rsid w:val="00D410AD"/>
    <w:rsid w:val="00D412DA"/>
    <w:rsid w:val="00D41A31"/>
    <w:rsid w:val="00D42E55"/>
    <w:rsid w:val="00D4323C"/>
    <w:rsid w:val="00D4400F"/>
    <w:rsid w:val="00D444AC"/>
    <w:rsid w:val="00D44E56"/>
    <w:rsid w:val="00D46F94"/>
    <w:rsid w:val="00D50246"/>
    <w:rsid w:val="00D50742"/>
    <w:rsid w:val="00D507A7"/>
    <w:rsid w:val="00D51568"/>
    <w:rsid w:val="00D524BA"/>
    <w:rsid w:val="00D53E03"/>
    <w:rsid w:val="00D540B9"/>
    <w:rsid w:val="00D54B8D"/>
    <w:rsid w:val="00D54BCA"/>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0DA"/>
    <w:rsid w:val="00D749EE"/>
    <w:rsid w:val="00D75A07"/>
    <w:rsid w:val="00D762AF"/>
    <w:rsid w:val="00D767A1"/>
    <w:rsid w:val="00D770E0"/>
    <w:rsid w:val="00D7728B"/>
    <w:rsid w:val="00D77388"/>
    <w:rsid w:val="00D7760E"/>
    <w:rsid w:val="00D807E5"/>
    <w:rsid w:val="00D80FA9"/>
    <w:rsid w:val="00D815F8"/>
    <w:rsid w:val="00D81D5F"/>
    <w:rsid w:val="00D84F5A"/>
    <w:rsid w:val="00D86C58"/>
    <w:rsid w:val="00D86FE7"/>
    <w:rsid w:val="00D87419"/>
    <w:rsid w:val="00D87A06"/>
    <w:rsid w:val="00D90487"/>
    <w:rsid w:val="00D90CCD"/>
    <w:rsid w:val="00D91425"/>
    <w:rsid w:val="00D91B37"/>
    <w:rsid w:val="00D92FD5"/>
    <w:rsid w:val="00D93B05"/>
    <w:rsid w:val="00D95575"/>
    <w:rsid w:val="00D96B4F"/>
    <w:rsid w:val="00D97E1C"/>
    <w:rsid w:val="00DA049A"/>
    <w:rsid w:val="00DA092C"/>
    <w:rsid w:val="00DA1D4E"/>
    <w:rsid w:val="00DA2342"/>
    <w:rsid w:val="00DA2D43"/>
    <w:rsid w:val="00DA3617"/>
    <w:rsid w:val="00DA3F42"/>
    <w:rsid w:val="00DA4387"/>
    <w:rsid w:val="00DA4CCE"/>
    <w:rsid w:val="00DA5D0B"/>
    <w:rsid w:val="00DA6119"/>
    <w:rsid w:val="00DA7221"/>
    <w:rsid w:val="00DB04FF"/>
    <w:rsid w:val="00DB0EE8"/>
    <w:rsid w:val="00DB1510"/>
    <w:rsid w:val="00DB1B58"/>
    <w:rsid w:val="00DB39F7"/>
    <w:rsid w:val="00DB5F6A"/>
    <w:rsid w:val="00DB6F2A"/>
    <w:rsid w:val="00DC01CB"/>
    <w:rsid w:val="00DC0796"/>
    <w:rsid w:val="00DC1DF5"/>
    <w:rsid w:val="00DC3768"/>
    <w:rsid w:val="00DC4B17"/>
    <w:rsid w:val="00DC5017"/>
    <w:rsid w:val="00DC5566"/>
    <w:rsid w:val="00DC55B0"/>
    <w:rsid w:val="00DC56C1"/>
    <w:rsid w:val="00DC5FC5"/>
    <w:rsid w:val="00DC6A43"/>
    <w:rsid w:val="00DC6AF1"/>
    <w:rsid w:val="00DC6F23"/>
    <w:rsid w:val="00DC70EB"/>
    <w:rsid w:val="00DD0529"/>
    <w:rsid w:val="00DD13A3"/>
    <w:rsid w:val="00DD17D4"/>
    <w:rsid w:val="00DD18A4"/>
    <w:rsid w:val="00DD260E"/>
    <w:rsid w:val="00DD2B70"/>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5DDF"/>
    <w:rsid w:val="00DE6005"/>
    <w:rsid w:val="00DE601A"/>
    <w:rsid w:val="00DE64BF"/>
    <w:rsid w:val="00DE70CD"/>
    <w:rsid w:val="00DE7442"/>
    <w:rsid w:val="00DE7895"/>
    <w:rsid w:val="00DF0D0B"/>
    <w:rsid w:val="00DF25C0"/>
    <w:rsid w:val="00DF31C4"/>
    <w:rsid w:val="00DF5004"/>
    <w:rsid w:val="00DF5B6D"/>
    <w:rsid w:val="00DF63BB"/>
    <w:rsid w:val="00DF6F86"/>
    <w:rsid w:val="00DF6FE8"/>
    <w:rsid w:val="00DF7232"/>
    <w:rsid w:val="00DF72C1"/>
    <w:rsid w:val="00E00358"/>
    <w:rsid w:val="00E006DC"/>
    <w:rsid w:val="00E00D7C"/>
    <w:rsid w:val="00E0178C"/>
    <w:rsid w:val="00E02610"/>
    <w:rsid w:val="00E0261E"/>
    <w:rsid w:val="00E03B58"/>
    <w:rsid w:val="00E04204"/>
    <w:rsid w:val="00E05BFC"/>
    <w:rsid w:val="00E100A0"/>
    <w:rsid w:val="00E101D4"/>
    <w:rsid w:val="00E1127F"/>
    <w:rsid w:val="00E115CF"/>
    <w:rsid w:val="00E12367"/>
    <w:rsid w:val="00E125E4"/>
    <w:rsid w:val="00E1365F"/>
    <w:rsid w:val="00E139BF"/>
    <w:rsid w:val="00E13ACF"/>
    <w:rsid w:val="00E14D90"/>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1CF"/>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2D8"/>
    <w:rsid w:val="00E8239C"/>
    <w:rsid w:val="00E82573"/>
    <w:rsid w:val="00E82795"/>
    <w:rsid w:val="00E82896"/>
    <w:rsid w:val="00E82B08"/>
    <w:rsid w:val="00E82B38"/>
    <w:rsid w:val="00E8466E"/>
    <w:rsid w:val="00E8517E"/>
    <w:rsid w:val="00E85D06"/>
    <w:rsid w:val="00E8737B"/>
    <w:rsid w:val="00E90896"/>
    <w:rsid w:val="00E9155E"/>
    <w:rsid w:val="00E91F0D"/>
    <w:rsid w:val="00E91F37"/>
    <w:rsid w:val="00E9253F"/>
    <w:rsid w:val="00E94100"/>
    <w:rsid w:val="00E946AA"/>
    <w:rsid w:val="00E94FAD"/>
    <w:rsid w:val="00E964DC"/>
    <w:rsid w:val="00E97011"/>
    <w:rsid w:val="00E97A5C"/>
    <w:rsid w:val="00E97A79"/>
    <w:rsid w:val="00EA0B84"/>
    <w:rsid w:val="00EA1A1D"/>
    <w:rsid w:val="00EA32F3"/>
    <w:rsid w:val="00EA33F0"/>
    <w:rsid w:val="00EA34F9"/>
    <w:rsid w:val="00EA39FF"/>
    <w:rsid w:val="00EA48C1"/>
    <w:rsid w:val="00EA4C9B"/>
    <w:rsid w:val="00EA6701"/>
    <w:rsid w:val="00EA70B2"/>
    <w:rsid w:val="00EA7730"/>
    <w:rsid w:val="00EA796B"/>
    <w:rsid w:val="00EA7A74"/>
    <w:rsid w:val="00EB1340"/>
    <w:rsid w:val="00EB1BD7"/>
    <w:rsid w:val="00EB29B4"/>
    <w:rsid w:val="00EB2D75"/>
    <w:rsid w:val="00EB340D"/>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4ECD"/>
    <w:rsid w:val="00EC5A01"/>
    <w:rsid w:val="00EC603A"/>
    <w:rsid w:val="00EC6953"/>
    <w:rsid w:val="00EC6C68"/>
    <w:rsid w:val="00EC75A4"/>
    <w:rsid w:val="00EC7DE1"/>
    <w:rsid w:val="00ED18D0"/>
    <w:rsid w:val="00ED2104"/>
    <w:rsid w:val="00ED2C56"/>
    <w:rsid w:val="00ED2CB9"/>
    <w:rsid w:val="00ED3241"/>
    <w:rsid w:val="00ED3765"/>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305D"/>
    <w:rsid w:val="00EF3095"/>
    <w:rsid w:val="00EF31D4"/>
    <w:rsid w:val="00EF41DE"/>
    <w:rsid w:val="00EF6A0B"/>
    <w:rsid w:val="00EF6FAA"/>
    <w:rsid w:val="00EF77B0"/>
    <w:rsid w:val="00F010B7"/>
    <w:rsid w:val="00F02787"/>
    <w:rsid w:val="00F027EF"/>
    <w:rsid w:val="00F04DDF"/>
    <w:rsid w:val="00F04DF0"/>
    <w:rsid w:val="00F04F81"/>
    <w:rsid w:val="00F06B60"/>
    <w:rsid w:val="00F07281"/>
    <w:rsid w:val="00F078C5"/>
    <w:rsid w:val="00F10044"/>
    <w:rsid w:val="00F119A3"/>
    <w:rsid w:val="00F13350"/>
    <w:rsid w:val="00F14F54"/>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785"/>
    <w:rsid w:val="00F32CB2"/>
    <w:rsid w:val="00F34091"/>
    <w:rsid w:val="00F343D4"/>
    <w:rsid w:val="00F3555D"/>
    <w:rsid w:val="00F3598F"/>
    <w:rsid w:val="00F35C9D"/>
    <w:rsid w:val="00F372B5"/>
    <w:rsid w:val="00F374AC"/>
    <w:rsid w:val="00F37AAF"/>
    <w:rsid w:val="00F40572"/>
    <w:rsid w:val="00F40EE7"/>
    <w:rsid w:val="00F40F0E"/>
    <w:rsid w:val="00F411C8"/>
    <w:rsid w:val="00F423C6"/>
    <w:rsid w:val="00F44A33"/>
    <w:rsid w:val="00F45E61"/>
    <w:rsid w:val="00F46CDF"/>
    <w:rsid w:val="00F478F0"/>
    <w:rsid w:val="00F47F8E"/>
    <w:rsid w:val="00F500BF"/>
    <w:rsid w:val="00F5138F"/>
    <w:rsid w:val="00F5152B"/>
    <w:rsid w:val="00F52DD7"/>
    <w:rsid w:val="00F53884"/>
    <w:rsid w:val="00F53B79"/>
    <w:rsid w:val="00F540FD"/>
    <w:rsid w:val="00F545F1"/>
    <w:rsid w:val="00F55413"/>
    <w:rsid w:val="00F55D99"/>
    <w:rsid w:val="00F56E48"/>
    <w:rsid w:val="00F5723C"/>
    <w:rsid w:val="00F6010B"/>
    <w:rsid w:val="00F6044A"/>
    <w:rsid w:val="00F604E6"/>
    <w:rsid w:val="00F609ED"/>
    <w:rsid w:val="00F60E41"/>
    <w:rsid w:val="00F6122F"/>
    <w:rsid w:val="00F61DD5"/>
    <w:rsid w:val="00F61EAC"/>
    <w:rsid w:val="00F63E4F"/>
    <w:rsid w:val="00F653DF"/>
    <w:rsid w:val="00F655F2"/>
    <w:rsid w:val="00F65AAE"/>
    <w:rsid w:val="00F65D67"/>
    <w:rsid w:val="00F66018"/>
    <w:rsid w:val="00F6732F"/>
    <w:rsid w:val="00F67CC4"/>
    <w:rsid w:val="00F67FD1"/>
    <w:rsid w:val="00F71B7C"/>
    <w:rsid w:val="00F71F4C"/>
    <w:rsid w:val="00F72079"/>
    <w:rsid w:val="00F72D18"/>
    <w:rsid w:val="00F72D7E"/>
    <w:rsid w:val="00F72F2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4B7F"/>
    <w:rsid w:val="00F8586D"/>
    <w:rsid w:val="00F85D28"/>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B69CC"/>
    <w:rsid w:val="00FC062C"/>
    <w:rsid w:val="00FC0AAF"/>
    <w:rsid w:val="00FC0E01"/>
    <w:rsid w:val="00FC14E8"/>
    <w:rsid w:val="00FC15EE"/>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1BAB"/>
    <w:rsid w:val="00FD313B"/>
    <w:rsid w:val="00FD3513"/>
    <w:rsid w:val="00FD3AC3"/>
    <w:rsid w:val="00FD48AB"/>
    <w:rsid w:val="00FD4E76"/>
    <w:rsid w:val="00FD535C"/>
    <w:rsid w:val="00FD6515"/>
    <w:rsid w:val="00FD6DD8"/>
    <w:rsid w:val="00FD7445"/>
    <w:rsid w:val="00FE02CB"/>
    <w:rsid w:val="00FE0DDF"/>
    <w:rsid w:val="00FE2282"/>
    <w:rsid w:val="00FE2E84"/>
    <w:rsid w:val="00FE433A"/>
    <w:rsid w:val="00FE472F"/>
    <w:rsid w:val="00FE4FA3"/>
    <w:rsid w:val="00FE56F9"/>
    <w:rsid w:val="00FE6072"/>
    <w:rsid w:val="00FE656E"/>
    <w:rsid w:val="00FE66E6"/>
    <w:rsid w:val="00FE6947"/>
    <w:rsid w:val="00FE6C54"/>
    <w:rsid w:val="00FE7717"/>
    <w:rsid w:val="00FE7947"/>
    <w:rsid w:val="00FE7F0C"/>
    <w:rsid w:val="00FF0263"/>
    <w:rsid w:val="00FF0B41"/>
    <w:rsid w:val="00FF0D76"/>
    <w:rsid w:val="00FF1B02"/>
    <w:rsid w:val="00FF1D54"/>
    <w:rsid w:val="00FF262F"/>
    <w:rsid w:val="00FF38B3"/>
    <w:rsid w:val="00FF397E"/>
    <w:rsid w:val="00FF3CBE"/>
    <w:rsid w:val="00FF3FA8"/>
    <w:rsid w:val="00FF44BA"/>
    <w:rsid w:val="00FF4900"/>
    <w:rsid w:val="00FF516A"/>
    <w:rsid w:val="00FF5F8E"/>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2C7"/>
  </w:style>
  <w:style w:type="paragraph" w:styleId="Heading1">
    <w:name w:val="heading 1"/>
    <w:basedOn w:val="Normal"/>
    <w:next w:val="Normal"/>
    <w:link w:val="Heading1Char"/>
    <w:uiPriority w:val="9"/>
    <w:qFormat/>
    <w:rsid w:val="001862C7"/>
    <w:pPr>
      <w:pBdr>
        <w:bottom w:val="single" w:sz="4" w:space="1" w:color="auto"/>
      </w:pBd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9C14D3"/>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9C14D3"/>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9C14D3"/>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9C14D3"/>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unhideWhenUsed/>
    <w:qFormat/>
    <w:rsid w:val="009C14D3"/>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unhideWhenUsed/>
    <w:qFormat/>
    <w:rsid w:val="009C14D3"/>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unhideWhenUsed/>
    <w:qFormat/>
    <w:rsid w:val="009C14D3"/>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9C14D3"/>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CB36D5"/>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CB36D5"/>
    <w:rPr>
      <w:smallCaps/>
      <w:color w:val="262626" w:themeColor="text1" w:themeTint="D9"/>
      <w:sz w:val="52"/>
      <w:szCs w:val="52"/>
    </w:rPr>
  </w:style>
  <w:style w:type="paragraph" w:styleId="Subtitle">
    <w:name w:val="Subtitle"/>
    <w:basedOn w:val="Normal"/>
    <w:next w:val="Normal"/>
    <w:link w:val="SubtitleChar"/>
    <w:uiPriority w:val="11"/>
    <w:qFormat/>
    <w:rsid w:val="009C14D3"/>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9C14D3"/>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1862C7"/>
    <w:rPr>
      <w:smallCaps/>
      <w:spacing w:val="5"/>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9C14D3"/>
    <w:pPr>
      <w:outlineLvl w:val="9"/>
    </w:pPr>
  </w:style>
  <w:style w:type="paragraph" w:styleId="TOC1">
    <w:name w:val="toc 1"/>
    <w:basedOn w:val="Normal"/>
    <w:next w:val="Normal"/>
    <w:autoRedefine/>
    <w:uiPriority w:val="39"/>
    <w:unhideWhenUsed/>
    <w:rsid w:val="007A6E3F"/>
    <w:pPr>
      <w:tabs>
        <w:tab w:val="left" w:pos="440"/>
        <w:tab w:val="right" w:pos="6830"/>
      </w:tabs>
      <w:spacing w:before="240"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9C14D3"/>
    <w:rPr>
      <w:smallCaps/>
      <w:spacing w:val="5"/>
      <w:sz w:val="28"/>
      <w:szCs w:val="28"/>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C14D3"/>
    <w:pPr>
      <w:tabs>
        <w:tab w:val="center" w:pos="4703"/>
        <w:tab w:val="right" w:pos="9406"/>
      </w:tabs>
      <w:spacing w:after="0" w:line="240" w:lineRule="auto"/>
    </w:pPr>
    <w:rPr>
      <w:sz w:val="16"/>
    </w:rPr>
  </w:style>
  <w:style w:type="character" w:customStyle="1" w:styleId="FooterChar">
    <w:name w:val="Footer Char"/>
    <w:basedOn w:val="DefaultParagraphFont"/>
    <w:link w:val="Footer"/>
    <w:uiPriority w:val="99"/>
    <w:rsid w:val="009C14D3"/>
    <w:rPr>
      <w:sz w:val="16"/>
    </w:rPr>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106DF0"/>
    <w:pPr>
      <w:spacing w:after="100"/>
      <w:ind w:left="220"/>
    </w:pPr>
    <w:rPr>
      <w:sz w:val="16"/>
    </w:r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9C14D3"/>
    <w:rPr>
      <w:smallCaps/>
      <w:spacing w:val="5"/>
      <w:sz w:val="24"/>
      <w:szCs w:val="24"/>
    </w:rPr>
  </w:style>
  <w:style w:type="paragraph" w:styleId="TOC3">
    <w:name w:val="toc 3"/>
    <w:basedOn w:val="Normal"/>
    <w:next w:val="Normal"/>
    <w:autoRedefine/>
    <w:uiPriority w:val="39"/>
    <w:unhideWhenUsed/>
    <w:rsid w:val="00106DF0"/>
    <w:pPr>
      <w:spacing w:after="100"/>
      <w:ind w:left="440"/>
    </w:pPr>
    <w:rPr>
      <w:sz w:val="16"/>
    </w:rPr>
  </w:style>
  <w:style w:type="paragraph" w:customStyle="1" w:styleId="Codecell">
    <w:name w:val="Code cell"/>
    <w:link w:val="CodecellChar"/>
    <w:qFormat/>
    <w:rsid w:val="00474CD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after="120"/>
      <w:ind w:left="58" w:firstLine="115"/>
      <w:contextualSpacing/>
      <w:jc w:val="left"/>
    </w:pPr>
    <w:rPr>
      <w:rFonts w:ascii="Consolas" w:eastAsiaTheme="majorEastAsia" w:hAnsi="Consolas" w:cstheme="majorBidi"/>
      <w:sz w:val="18"/>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9C14D3"/>
    <w:rPr>
      <w:i/>
      <w:iCs/>
      <w:smallCaps/>
      <w:spacing w:val="10"/>
      <w:sz w:val="22"/>
      <w:szCs w:val="22"/>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rsid w:val="00104DB8"/>
  </w:style>
  <w:style w:type="paragraph" w:customStyle="1" w:styleId="ImageCaption">
    <w:name w:val="Image Caption"/>
    <w:basedOn w:val="Caption"/>
    <w:rsid w:val="00104DB8"/>
    <w:pPr>
      <w:spacing w:after="120"/>
    </w:pPr>
    <w:rPr>
      <w:iCs/>
      <w:sz w:val="24"/>
      <w:szCs w:val="24"/>
    </w:rPr>
  </w:style>
  <w:style w:type="paragraph" w:customStyle="1" w:styleId="CaptionedFigure">
    <w:name w:val="Captioned Figure"/>
    <w:basedOn w:val="Normal"/>
    <w:rsid w:val="00104DB8"/>
    <w:pPr>
      <w:keepNext/>
      <w:spacing w:line="240" w:lineRule="auto"/>
    </w:pPr>
    <w:rPr>
      <w:sz w:val="24"/>
      <w:szCs w:val="24"/>
    </w:rPr>
  </w:style>
  <w:style w:type="paragraph" w:styleId="Caption">
    <w:name w:val="caption"/>
    <w:basedOn w:val="Normal"/>
    <w:next w:val="Normal"/>
    <w:uiPriority w:val="35"/>
    <w:unhideWhenUsed/>
    <w:qFormat/>
    <w:rsid w:val="009C14D3"/>
    <w:rPr>
      <w:b/>
      <w:bCs/>
      <w:caps/>
      <w:sz w:val="16"/>
      <w:szCs w:val="16"/>
    </w:rPr>
  </w:style>
  <w:style w:type="paragraph" w:customStyle="1" w:styleId="Text">
    <w:name w:val="Text"/>
    <w:qFormat/>
    <w:rsid w:val="008E4639"/>
    <w:pPr>
      <w:spacing w:before="210" w:after="210"/>
    </w:pPr>
    <w:rPr>
      <w:rFonts w:ascii="Helvetica" w:eastAsiaTheme="majorEastAsia" w:hAnsi="Helvetica" w:cstheme="majorBidi"/>
      <w:sz w:val="21"/>
      <w:lang w:val="fr-FR" w:eastAsia="fr-FR"/>
    </w:rPr>
  </w:style>
  <w:style w:type="character" w:customStyle="1" w:styleId="Heading5Char">
    <w:name w:val="Heading 5 Char"/>
    <w:basedOn w:val="DefaultParagraphFont"/>
    <w:link w:val="Heading5"/>
    <w:uiPriority w:val="9"/>
    <w:rsid w:val="009C14D3"/>
    <w:rPr>
      <w:smallCaps/>
      <w:color w:val="538135" w:themeColor="accent6" w:themeShade="BF"/>
      <w:spacing w:val="10"/>
      <w:sz w:val="22"/>
      <w:szCs w:val="22"/>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rsid w:val="00221AC5"/>
    <w:pPr>
      <w:spacing w:before="280" w:beforeAutospacing="1" w:after="280" w:afterAutospacing="1"/>
    </w:pPr>
    <w:rPr>
      <w:rFonts w:ascii="Helvetica" w:eastAsiaTheme="majorEastAsia" w:hAnsi="Helvetica" w:cstheme="majorBidi"/>
      <w:sz w:val="21"/>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unhideWhenUsed/>
    <w:rsid w:val="00212E51"/>
    <w:pPr>
      <w:spacing w:after="0" w:line="240" w:lineRule="auto"/>
    </w:pPr>
    <w:rPr>
      <w:sz w:val="16"/>
    </w:rPr>
  </w:style>
  <w:style w:type="character" w:customStyle="1" w:styleId="FootnoteTextChar">
    <w:name w:val="Footnote Text Char"/>
    <w:basedOn w:val="DefaultParagraphFont"/>
    <w:link w:val="FootnoteText"/>
    <w:uiPriority w:val="99"/>
    <w:rsid w:val="00212E51"/>
    <w:rPr>
      <w:sz w:val="16"/>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uiPriority w:val="20"/>
    <w:qFormat/>
    <w:rsid w:val="009C14D3"/>
    <w:rPr>
      <w:b/>
      <w:bCs/>
      <w:i/>
      <w:iCs/>
      <w:spacing w:val="10"/>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 w:type="character" w:customStyle="1" w:styleId="Heading6Char">
    <w:name w:val="Heading 6 Char"/>
    <w:basedOn w:val="DefaultParagraphFont"/>
    <w:link w:val="Heading6"/>
    <w:uiPriority w:val="9"/>
    <w:rsid w:val="009C14D3"/>
    <w:rPr>
      <w:smallCaps/>
      <w:color w:val="70AD47" w:themeColor="accent6"/>
      <w:spacing w:val="5"/>
      <w:sz w:val="22"/>
      <w:szCs w:val="22"/>
    </w:rPr>
  </w:style>
  <w:style w:type="paragraph" w:styleId="List2">
    <w:name w:val="List 2"/>
    <w:basedOn w:val="Normal"/>
    <w:uiPriority w:val="99"/>
    <w:unhideWhenUsed/>
    <w:rsid w:val="001C221E"/>
    <w:pPr>
      <w:ind w:left="720" w:hanging="360"/>
      <w:contextualSpacing/>
    </w:pPr>
    <w:rPr>
      <w:kern w:val="2"/>
      <w14:ligatures w14:val="standardContextual"/>
    </w:rPr>
  </w:style>
  <w:style w:type="paragraph" w:styleId="ListBullet2">
    <w:name w:val="List Bullet 2"/>
    <w:basedOn w:val="Normal"/>
    <w:uiPriority w:val="99"/>
    <w:unhideWhenUsed/>
    <w:rsid w:val="001C221E"/>
    <w:pPr>
      <w:numPr>
        <w:numId w:val="11"/>
      </w:numPr>
      <w:contextualSpacing/>
    </w:pPr>
    <w:rPr>
      <w:kern w:val="2"/>
      <w14:ligatures w14:val="standardContextual"/>
    </w:rPr>
  </w:style>
  <w:style w:type="paragraph" w:styleId="ListBullet3">
    <w:name w:val="List Bullet 3"/>
    <w:basedOn w:val="Normal"/>
    <w:uiPriority w:val="99"/>
    <w:unhideWhenUsed/>
    <w:rsid w:val="001C221E"/>
    <w:pPr>
      <w:numPr>
        <w:numId w:val="12"/>
      </w:numPr>
      <w:contextualSpacing/>
    </w:pPr>
    <w:rPr>
      <w:kern w:val="2"/>
      <w14:ligatures w14:val="standardContextual"/>
    </w:rPr>
  </w:style>
  <w:style w:type="paragraph" w:styleId="ListContinue">
    <w:name w:val="List Continue"/>
    <w:basedOn w:val="Normal"/>
    <w:uiPriority w:val="99"/>
    <w:unhideWhenUsed/>
    <w:rsid w:val="001C221E"/>
    <w:pPr>
      <w:spacing w:after="120"/>
      <w:ind w:left="360"/>
      <w:contextualSpacing/>
    </w:pPr>
    <w:rPr>
      <w:kern w:val="2"/>
      <w14:ligatures w14:val="standardContextual"/>
    </w:rPr>
  </w:style>
  <w:style w:type="paragraph" w:customStyle="1" w:styleId="InsideAddress">
    <w:name w:val="Inside Address"/>
    <w:basedOn w:val="Normal"/>
    <w:rsid w:val="001C221E"/>
    <w:rPr>
      <w:kern w:val="2"/>
      <w14:ligatures w14:val="standardContextual"/>
    </w:rPr>
  </w:style>
  <w:style w:type="paragraph" w:styleId="BodyTextIndent">
    <w:name w:val="Body Text Indent"/>
    <w:basedOn w:val="Normal"/>
    <w:link w:val="BodyTextIndentChar"/>
    <w:uiPriority w:val="99"/>
    <w:unhideWhenUsed/>
    <w:rsid w:val="001C221E"/>
    <w:pPr>
      <w:spacing w:after="120"/>
      <w:ind w:left="360"/>
    </w:pPr>
    <w:rPr>
      <w:kern w:val="2"/>
      <w14:ligatures w14:val="standardContextual"/>
    </w:rPr>
  </w:style>
  <w:style w:type="character" w:customStyle="1" w:styleId="BodyTextIndentChar">
    <w:name w:val="Body Text Indent Char"/>
    <w:basedOn w:val="DefaultParagraphFont"/>
    <w:link w:val="BodyTextIndent"/>
    <w:uiPriority w:val="99"/>
    <w:rsid w:val="001C221E"/>
    <w:rPr>
      <w:kern w:val="2"/>
      <w14:ligatures w14:val="standardContextual"/>
    </w:rPr>
  </w:style>
  <w:style w:type="paragraph" w:styleId="NormalIndent">
    <w:name w:val="Normal Indent"/>
    <w:basedOn w:val="Normal"/>
    <w:uiPriority w:val="99"/>
    <w:unhideWhenUsed/>
    <w:rsid w:val="001C221E"/>
    <w:pPr>
      <w:ind w:left="720"/>
    </w:pPr>
    <w:rPr>
      <w:kern w:val="2"/>
      <w14:ligatures w14:val="standardContextual"/>
    </w:rPr>
  </w:style>
  <w:style w:type="paragraph" w:styleId="BodyTextFirstIndent">
    <w:name w:val="Body Text First Indent"/>
    <w:basedOn w:val="BodyText"/>
    <w:link w:val="BodyTextFirstIndentChar"/>
    <w:uiPriority w:val="99"/>
    <w:unhideWhenUsed/>
    <w:rsid w:val="001C221E"/>
    <w:pPr>
      <w:spacing w:before="0" w:after="160" w:line="259" w:lineRule="auto"/>
      <w:ind w:firstLine="360"/>
    </w:pPr>
    <w:rPr>
      <w:kern w:val="2"/>
      <w:sz w:val="22"/>
      <w:szCs w:val="22"/>
      <w14:ligatures w14:val="standardContextual"/>
    </w:rPr>
  </w:style>
  <w:style w:type="character" w:customStyle="1" w:styleId="BodyTextFirstIndentChar">
    <w:name w:val="Body Text First Indent Char"/>
    <w:basedOn w:val="BodyTextChar"/>
    <w:link w:val="BodyTextFirstIndent"/>
    <w:uiPriority w:val="99"/>
    <w:rsid w:val="001C221E"/>
    <w:rPr>
      <w:kern w:val="2"/>
      <w:sz w:val="24"/>
      <w:szCs w:val="24"/>
      <w14:ligatures w14:val="standardContextual"/>
    </w:rPr>
  </w:style>
  <w:style w:type="paragraph" w:styleId="BodyTextFirstIndent2">
    <w:name w:val="Body Text First Indent 2"/>
    <w:basedOn w:val="BodyTextIndent"/>
    <w:link w:val="BodyTextFirstIndent2Char"/>
    <w:uiPriority w:val="99"/>
    <w:unhideWhenUsed/>
    <w:rsid w:val="001C221E"/>
    <w:pPr>
      <w:spacing w:after="160"/>
      <w:ind w:firstLine="360"/>
    </w:pPr>
  </w:style>
  <w:style w:type="character" w:customStyle="1" w:styleId="BodyTextFirstIndent2Char">
    <w:name w:val="Body Text First Indent 2 Char"/>
    <w:basedOn w:val="BodyTextIndentChar"/>
    <w:link w:val="BodyTextFirstIndent2"/>
    <w:uiPriority w:val="99"/>
    <w:rsid w:val="001C221E"/>
    <w:rPr>
      <w:kern w:val="2"/>
      <w14:ligatures w14:val="standardContextual"/>
    </w:rPr>
  </w:style>
  <w:style w:type="paragraph" w:customStyle="1" w:styleId="ShortReturnAddress">
    <w:name w:val="Short Return Address"/>
    <w:basedOn w:val="Normal"/>
    <w:rsid w:val="001C221E"/>
    <w:rPr>
      <w:kern w:val="2"/>
      <w14:ligatures w14:val="standardContextual"/>
    </w:rPr>
  </w:style>
  <w:style w:type="character" w:customStyle="1" w:styleId="CodecellChar">
    <w:name w:val="Code cell Char"/>
    <w:basedOn w:val="DefaultParagraphFont"/>
    <w:link w:val="Codecell"/>
    <w:rsid w:val="00474CD6"/>
    <w:rPr>
      <w:rFonts w:ascii="Consolas" w:eastAsiaTheme="majorEastAsia" w:hAnsi="Consolas" w:cstheme="majorBidi"/>
      <w:sz w:val="18"/>
      <w:shd w:val="clear" w:color="auto" w:fill="F2F2F2" w:themeFill="background1" w:themeFillShade="F2"/>
    </w:rPr>
  </w:style>
  <w:style w:type="table" w:styleId="PlainTable4">
    <w:name w:val="Plain Table 4"/>
    <w:basedOn w:val="TableNormal"/>
    <w:uiPriority w:val="44"/>
    <w:rsid w:val="001C221E"/>
    <w:pPr>
      <w:spacing w:after="0" w:line="240" w:lineRule="auto"/>
    </w:pPr>
    <w:rPr>
      <w:kern w:val="2"/>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de-bold">
    <w:name w:val="code-bold"/>
    <w:basedOn w:val="DefaultParagraphFont"/>
    <w:rsid w:val="001C221E"/>
  </w:style>
  <w:style w:type="character" w:customStyle="1" w:styleId="code-foreground-colored">
    <w:name w:val="code-foreground-colored"/>
    <w:basedOn w:val="DefaultParagraphFont"/>
    <w:rsid w:val="001C221E"/>
  </w:style>
  <w:style w:type="character" w:customStyle="1" w:styleId="Heading7Char">
    <w:name w:val="Heading 7 Char"/>
    <w:basedOn w:val="DefaultParagraphFont"/>
    <w:link w:val="Heading7"/>
    <w:uiPriority w:val="9"/>
    <w:rsid w:val="009C14D3"/>
    <w:rPr>
      <w:b/>
      <w:bCs/>
      <w:smallCaps/>
      <w:color w:val="70AD47" w:themeColor="accent6"/>
      <w:spacing w:val="10"/>
    </w:rPr>
  </w:style>
  <w:style w:type="character" w:customStyle="1" w:styleId="Heading8Char">
    <w:name w:val="Heading 8 Char"/>
    <w:basedOn w:val="DefaultParagraphFont"/>
    <w:link w:val="Heading8"/>
    <w:uiPriority w:val="9"/>
    <w:rsid w:val="009C14D3"/>
    <w:rPr>
      <w:b/>
      <w:bCs/>
      <w:i/>
      <w:iCs/>
      <w:smallCaps/>
      <w:color w:val="538135" w:themeColor="accent6" w:themeShade="BF"/>
    </w:rPr>
  </w:style>
  <w:style w:type="character" w:customStyle="1" w:styleId="Heading9Char">
    <w:name w:val="Heading 9 Char"/>
    <w:basedOn w:val="DefaultParagraphFont"/>
    <w:link w:val="Heading9"/>
    <w:uiPriority w:val="9"/>
    <w:semiHidden/>
    <w:rsid w:val="009C14D3"/>
    <w:rPr>
      <w:b/>
      <w:bCs/>
      <w:i/>
      <w:iCs/>
      <w:smallCaps/>
      <w:color w:val="385623" w:themeColor="accent6" w:themeShade="80"/>
    </w:rPr>
  </w:style>
  <w:style w:type="character" w:styleId="Strong">
    <w:name w:val="Strong"/>
    <w:uiPriority w:val="22"/>
    <w:qFormat/>
    <w:rsid w:val="009C14D3"/>
    <w:rPr>
      <w:b/>
      <w:bCs/>
      <w:color w:val="70AD47" w:themeColor="accent6"/>
    </w:rPr>
  </w:style>
  <w:style w:type="paragraph" w:styleId="NoSpacing">
    <w:name w:val="No Spacing"/>
    <w:uiPriority w:val="1"/>
    <w:qFormat/>
    <w:rsid w:val="009C14D3"/>
    <w:pPr>
      <w:spacing w:after="0" w:line="240" w:lineRule="auto"/>
    </w:pPr>
  </w:style>
  <w:style w:type="paragraph" w:styleId="Quote">
    <w:name w:val="Quote"/>
    <w:basedOn w:val="Normal"/>
    <w:next w:val="Normal"/>
    <w:link w:val="QuoteChar"/>
    <w:uiPriority w:val="29"/>
    <w:qFormat/>
    <w:rsid w:val="009C14D3"/>
    <w:rPr>
      <w:i/>
      <w:iCs/>
    </w:rPr>
  </w:style>
  <w:style w:type="character" w:customStyle="1" w:styleId="QuoteChar">
    <w:name w:val="Quote Char"/>
    <w:basedOn w:val="DefaultParagraphFont"/>
    <w:link w:val="Quote"/>
    <w:uiPriority w:val="29"/>
    <w:rsid w:val="009C14D3"/>
    <w:rPr>
      <w:i/>
      <w:iCs/>
    </w:rPr>
  </w:style>
  <w:style w:type="paragraph" w:styleId="IntenseQuote">
    <w:name w:val="Intense Quote"/>
    <w:basedOn w:val="Normal"/>
    <w:next w:val="Normal"/>
    <w:link w:val="IntenseQuoteChar"/>
    <w:uiPriority w:val="30"/>
    <w:qFormat/>
    <w:rsid w:val="009C14D3"/>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9C14D3"/>
    <w:rPr>
      <w:b/>
      <w:bCs/>
      <w:i/>
      <w:iCs/>
    </w:rPr>
  </w:style>
  <w:style w:type="character" w:styleId="SubtleEmphasis">
    <w:name w:val="Subtle Emphasis"/>
    <w:uiPriority w:val="19"/>
    <w:qFormat/>
    <w:rsid w:val="009C14D3"/>
    <w:rPr>
      <w:i/>
      <w:iCs/>
    </w:rPr>
  </w:style>
  <w:style w:type="character" w:styleId="IntenseEmphasis">
    <w:name w:val="Intense Emphasis"/>
    <w:uiPriority w:val="21"/>
    <w:qFormat/>
    <w:rsid w:val="009C14D3"/>
    <w:rPr>
      <w:b/>
      <w:bCs/>
      <w:i/>
      <w:iCs/>
      <w:color w:val="70AD47" w:themeColor="accent6"/>
      <w:spacing w:val="10"/>
    </w:rPr>
  </w:style>
  <w:style w:type="character" w:styleId="SubtleReference">
    <w:name w:val="Subtle Reference"/>
    <w:uiPriority w:val="31"/>
    <w:qFormat/>
    <w:rsid w:val="009C14D3"/>
    <w:rPr>
      <w:b/>
      <w:bCs/>
    </w:rPr>
  </w:style>
  <w:style w:type="character" w:styleId="IntenseReference">
    <w:name w:val="Intense Reference"/>
    <w:uiPriority w:val="32"/>
    <w:qFormat/>
    <w:rsid w:val="009C14D3"/>
    <w:rPr>
      <w:b/>
      <w:bCs/>
      <w:smallCaps/>
      <w:spacing w:val="5"/>
      <w:sz w:val="22"/>
      <w:szCs w:val="22"/>
      <w:u w:val="single"/>
    </w:rPr>
  </w:style>
  <w:style w:type="character" w:styleId="BookTitle">
    <w:name w:val="Book Title"/>
    <w:uiPriority w:val="33"/>
    <w:qFormat/>
    <w:rsid w:val="009C14D3"/>
    <w:rPr>
      <w:rFonts w:asciiTheme="majorHAnsi" w:eastAsiaTheme="majorEastAsia" w:hAnsiTheme="majorHAnsi" w:cstheme="majorBidi"/>
      <w:i/>
      <w:iCs/>
      <w:sz w:val="20"/>
      <w:szCs w:val="20"/>
    </w:rPr>
  </w:style>
  <w:style w:type="paragraph" w:styleId="List3">
    <w:name w:val="List 3"/>
    <w:basedOn w:val="Normal"/>
    <w:uiPriority w:val="99"/>
    <w:unhideWhenUsed/>
    <w:rsid w:val="00F55D99"/>
    <w:pPr>
      <w:spacing w:after="160" w:line="259" w:lineRule="auto"/>
      <w:ind w:left="1080" w:hanging="360"/>
      <w:contextualSpacing/>
      <w:jc w:val="left"/>
    </w:pPr>
    <w:rPr>
      <w:rFonts w:eastAsiaTheme="minorHAnsi"/>
      <w:kern w:val="2"/>
      <w:sz w:val="22"/>
      <w:szCs w:val="22"/>
      <w14:ligatures w14:val="standardContextual"/>
    </w:rPr>
  </w:style>
  <w:style w:type="paragraph" w:styleId="Closing">
    <w:name w:val="Closing"/>
    <w:basedOn w:val="Normal"/>
    <w:link w:val="ClosingChar"/>
    <w:uiPriority w:val="99"/>
    <w:unhideWhenUsed/>
    <w:rsid w:val="00F55D99"/>
    <w:pPr>
      <w:spacing w:after="0" w:line="240" w:lineRule="auto"/>
      <w:ind w:left="4320"/>
      <w:jc w:val="left"/>
    </w:pPr>
    <w:rPr>
      <w:rFonts w:eastAsiaTheme="minorHAnsi"/>
      <w:kern w:val="2"/>
      <w:sz w:val="22"/>
      <w:szCs w:val="22"/>
      <w14:ligatures w14:val="standardContextual"/>
    </w:rPr>
  </w:style>
  <w:style w:type="character" w:customStyle="1" w:styleId="ClosingChar">
    <w:name w:val="Closing Char"/>
    <w:basedOn w:val="DefaultParagraphFont"/>
    <w:link w:val="Closing"/>
    <w:uiPriority w:val="99"/>
    <w:rsid w:val="00F55D99"/>
    <w:rPr>
      <w:rFonts w:eastAsiaTheme="minorHAnsi"/>
      <w:kern w:val="2"/>
      <w:sz w:val="22"/>
      <w:szCs w:val="22"/>
      <w14:ligatures w14:val="standardContextual"/>
    </w:rPr>
  </w:style>
  <w:style w:type="paragraph" w:styleId="ListBullet">
    <w:name w:val="List Bullet"/>
    <w:basedOn w:val="Normal"/>
    <w:uiPriority w:val="99"/>
    <w:unhideWhenUsed/>
    <w:rsid w:val="00F55D99"/>
    <w:pPr>
      <w:numPr>
        <w:numId w:val="17"/>
      </w:numPr>
      <w:spacing w:after="160" w:line="259" w:lineRule="auto"/>
      <w:contextualSpacing/>
      <w:jc w:val="left"/>
    </w:pPr>
    <w:rPr>
      <w:rFonts w:eastAsiaTheme="minorHAnsi"/>
      <w:kern w:val="2"/>
      <w:sz w:val="22"/>
      <w:szCs w:val="22"/>
      <w14:ligatures w14:val="standardContextual"/>
    </w:rPr>
  </w:style>
  <w:style w:type="paragraph" w:styleId="ListContinue2">
    <w:name w:val="List Continue 2"/>
    <w:basedOn w:val="Normal"/>
    <w:uiPriority w:val="99"/>
    <w:unhideWhenUsed/>
    <w:rsid w:val="00F55D99"/>
    <w:pPr>
      <w:spacing w:after="120" w:line="259" w:lineRule="auto"/>
      <w:ind w:left="720"/>
      <w:contextualSpacing/>
      <w:jc w:val="left"/>
    </w:pPr>
    <w:rPr>
      <w:rFonts w:eastAsiaTheme="minorHAnsi"/>
      <w:kern w:val="2"/>
      <w:sz w:val="22"/>
      <w:szCs w:val="22"/>
      <w14:ligatures w14:val="standardContextual"/>
    </w:rPr>
  </w:style>
  <w:style w:type="paragraph" w:styleId="Signature">
    <w:name w:val="Signature"/>
    <w:basedOn w:val="Normal"/>
    <w:link w:val="SignatureChar"/>
    <w:uiPriority w:val="99"/>
    <w:unhideWhenUsed/>
    <w:rsid w:val="00F55D99"/>
    <w:pPr>
      <w:spacing w:after="0" w:line="240" w:lineRule="auto"/>
      <w:ind w:left="4320"/>
      <w:jc w:val="left"/>
    </w:pPr>
    <w:rPr>
      <w:rFonts w:eastAsiaTheme="minorHAnsi"/>
      <w:kern w:val="2"/>
      <w:sz w:val="22"/>
      <w:szCs w:val="22"/>
      <w14:ligatures w14:val="standardContextual"/>
    </w:rPr>
  </w:style>
  <w:style w:type="character" w:customStyle="1" w:styleId="SignatureChar">
    <w:name w:val="Signature Char"/>
    <w:basedOn w:val="DefaultParagraphFont"/>
    <w:link w:val="Signature"/>
    <w:uiPriority w:val="99"/>
    <w:rsid w:val="00F55D99"/>
    <w:rPr>
      <w:rFonts w:eastAsiaTheme="minorHAnsi"/>
      <w:kern w:val="2"/>
      <w:sz w:val="22"/>
      <w:szCs w:val="22"/>
      <w14:ligatures w14:val="standardContextual"/>
    </w:rPr>
  </w:style>
  <w:style w:type="paragraph" w:customStyle="1" w:styleId="SignatureJobTitle">
    <w:name w:val="Signature Job Title"/>
    <w:basedOn w:val="Signature"/>
    <w:rsid w:val="00F55D99"/>
  </w:style>
  <w:style w:type="paragraph" w:customStyle="1" w:styleId="Byline">
    <w:name w:val="Byline"/>
    <w:basedOn w:val="BodyText"/>
    <w:rsid w:val="00F55D99"/>
    <w:pPr>
      <w:spacing w:before="0" w:after="120" w:line="259" w:lineRule="auto"/>
      <w:jc w:val="left"/>
    </w:pPr>
    <w:rPr>
      <w:rFonts w:eastAsiaTheme="minorHAnsi"/>
      <w:kern w:val="2"/>
      <w:sz w:val="22"/>
      <w:szCs w:val="22"/>
      <w14:ligatures w14:val="standardContextual"/>
    </w:rPr>
  </w:style>
  <w:style w:type="table" w:styleId="PlainTable5">
    <w:name w:val="Plain Table 5"/>
    <w:basedOn w:val="TableNormal"/>
    <w:uiPriority w:val="45"/>
    <w:rsid w:val="00FE6072"/>
    <w:pPr>
      <w:spacing w:after="0" w:line="240" w:lineRule="auto"/>
      <w:jc w:val="left"/>
    </w:pPr>
    <w:rPr>
      <w:rFonts w:eastAsiaTheme="minorHAnsi"/>
      <w:kern w:val="2"/>
      <w:sz w:val="22"/>
      <w:szCs w:val="22"/>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2C5C7A"/>
    <w:pPr>
      <w:spacing w:after="100" w:line="278" w:lineRule="auto"/>
      <w:ind w:left="720"/>
      <w:jc w:val="left"/>
    </w:pPr>
    <w:rPr>
      <w:kern w:val="2"/>
      <w:sz w:val="24"/>
      <w:szCs w:val="24"/>
      <w14:ligatures w14:val="standardContextual"/>
    </w:rPr>
  </w:style>
  <w:style w:type="paragraph" w:styleId="TOC5">
    <w:name w:val="toc 5"/>
    <w:basedOn w:val="Normal"/>
    <w:next w:val="Normal"/>
    <w:autoRedefine/>
    <w:uiPriority w:val="39"/>
    <w:unhideWhenUsed/>
    <w:rsid w:val="002C5C7A"/>
    <w:pPr>
      <w:spacing w:after="100" w:line="278" w:lineRule="auto"/>
      <w:ind w:left="960"/>
      <w:jc w:val="left"/>
    </w:pPr>
    <w:rPr>
      <w:kern w:val="2"/>
      <w:sz w:val="24"/>
      <w:szCs w:val="24"/>
      <w14:ligatures w14:val="standardContextual"/>
    </w:rPr>
  </w:style>
  <w:style w:type="paragraph" w:styleId="TOC6">
    <w:name w:val="toc 6"/>
    <w:basedOn w:val="Normal"/>
    <w:next w:val="Normal"/>
    <w:autoRedefine/>
    <w:uiPriority w:val="39"/>
    <w:unhideWhenUsed/>
    <w:rsid w:val="002C5C7A"/>
    <w:pPr>
      <w:spacing w:after="100" w:line="278" w:lineRule="auto"/>
      <w:ind w:left="1200"/>
      <w:jc w:val="left"/>
    </w:pPr>
    <w:rPr>
      <w:kern w:val="2"/>
      <w:sz w:val="24"/>
      <w:szCs w:val="24"/>
      <w14:ligatures w14:val="standardContextual"/>
    </w:rPr>
  </w:style>
  <w:style w:type="paragraph" w:styleId="TOC7">
    <w:name w:val="toc 7"/>
    <w:basedOn w:val="Normal"/>
    <w:next w:val="Normal"/>
    <w:autoRedefine/>
    <w:uiPriority w:val="39"/>
    <w:unhideWhenUsed/>
    <w:rsid w:val="002C5C7A"/>
    <w:pPr>
      <w:spacing w:after="100" w:line="278" w:lineRule="auto"/>
      <w:ind w:left="1440"/>
      <w:jc w:val="left"/>
    </w:pPr>
    <w:rPr>
      <w:kern w:val="2"/>
      <w:sz w:val="24"/>
      <w:szCs w:val="24"/>
      <w14:ligatures w14:val="standardContextual"/>
    </w:rPr>
  </w:style>
  <w:style w:type="paragraph" w:styleId="TOC8">
    <w:name w:val="toc 8"/>
    <w:basedOn w:val="Normal"/>
    <w:next w:val="Normal"/>
    <w:autoRedefine/>
    <w:uiPriority w:val="39"/>
    <w:unhideWhenUsed/>
    <w:rsid w:val="002C5C7A"/>
    <w:pPr>
      <w:spacing w:after="100" w:line="278" w:lineRule="auto"/>
      <w:ind w:left="1680"/>
      <w:jc w:val="left"/>
    </w:pPr>
    <w:rPr>
      <w:kern w:val="2"/>
      <w:sz w:val="24"/>
      <w:szCs w:val="24"/>
      <w14:ligatures w14:val="standardContextual"/>
    </w:rPr>
  </w:style>
  <w:style w:type="paragraph" w:styleId="TOC9">
    <w:name w:val="toc 9"/>
    <w:basedOn w:val="Normal"/>
    <w:next w:val="Normal"/>
    <w:autoRedefine/>
    <w:uiPriority w:val="39"/>
    <w:unhideWhenUsed/>
    <w:rsid w:val="002C5C7A"/>
    <w:pPr>
      <w:spacing w:after="100" w:line="278" w:lineRule="auto"/>
      <w:ind w:left="1920"/>
      <w:jc w:val="left"/>
    </w:pPr>
    <w:rPr>
      <w:kern w:val="2"/>
      <w:sz w:val="24"/>
      <w:szCs w:val="24"/>
      <w14:ligatures w14:val="standardContextual"/>
    </w:rPr>
  </w:style>
  <w:style w:type="paragraph" w:customStyle="1" w:styleId="Output">
    <w:name w:val="Output"/>
    <w:basedOn w:val="Normal"/>
    <w:link w:val="OutputChar"/>
    <w:qFormat/>
    <w:rsid w:val="0069022D"/>
    <w:pPr>
      <w:spacing w:after="0"/>
      <w:jc w:val="left"/>
    </w:pPr>
    <w:rPr>
      <w:rFonts w:ascii="Consolas" w:hAnsi="Consolas"/>
      <w:sz w:val="18"/>
      <w:szCs w:val="18"/>
    </w:rPr>
  </w:style>
  <w:style w:type="character" w:customStyle="1" w:styleId="OutputChar">
    <w:name w:val="Output Char"/>
    <w:basedOn w:val="DefaultParagraphFont"/>
    <w:link w:val="Output"/>
    <w:rsid w:val="0069022D"/>
    <w:rPr>
      <w:rFonts w:ascii="Consolas" w:hAnsi="Consolas"/>
      <w:sz w:val="18"/>
      <w:szCs w:val="18"/>
    </w:rPr>
  </w:style>
  <w:style w:type="paragraph" w:customStyle="1" w:styleId="Console">
    <w:name w:val="Console"/>
    <w:basedOn w:val="Output"/>
    <w:link w:val="ConsoleChar"/>
    <w:qFormat/>
    <w:rsid w:val="0085481F"/>
    <w:pPr>
      <w:spacing w:before="120" w:after="120"/>
    </w:pPr>
  </w:style>
  <w:style w:type="character" w:customStyle="1" w:styleId="ConsoleChar">
    <w:name w:val="Console Char"/>
    <w:basedOn w:val="OutputChar"/>
    <w:link w:val="Console"/>
    <w:rsid w:val="0085481F"/>
    <w:rPr>
      <w:rFonts w:ascii="Consolas" w:hAnsi="Consolas"/>
      <w:sz w:val="18"/>
      <w:szCs w:val="18"/>
    </w:rPr>
  </w:style>
  <w:style w:type="paragraph" w:customStyle="1" w:styleId="Code">
    <w:name w:val="Code"/>
    <w:qFormat/>
    <w:rsid w:val="00D815F8"/>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jc w:val="left"/>
    </w:pPr>
    <w:rPr>
      <w:rFonts w:ascii="Consolas" w:eastAsiaTheme="majorEastAsia" w:hAnsi="Consolas" w:cstheme="majorBidi"/>
      <w:sz w:val="21"/>
    </w:rPr>
  </w:style>
  <w:style w:type="table" w:styleId="ListTable3">
    <w:name w:val="List Table 3"/>
    <w:basedOn w:val="TableNormal"/>
    <w:uiPriority w:val="48"/>
    <w:rsid w:val="001405D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6009426">
      <w:bodyDiv w:val="1"/>
      <w:marLeft w:val="0"/>
      <w:marRight w:val="0"/>
      <w:marTop w:val="0"/>
      <w:marBottom w:val="0"/>
      <w:divBdr>
        <w:top w:val="none" w:sz="0" w:space="0" w:color="auto"/>
        <w:left w:val="none" w:sz="0" w:space="0" w:color="auto"/>
        <w:bottom w:val="none" w:sz="0" w:space="0" w:color="auto"/>
        <w:right w:val="none" w:sz="0" w:space="0" w:color="auto"/>
      </w:divBdr>
      <w:divsChild>
        <w:div w:id="1910580884">
          <w:marLeft w:val="0"/>
          <w:marRight w:val="0"/>
          <w:marTop w:val="0"/>
          <w:marBottom w:val="0"/>
          <w:divBdr>
            <w:top w:val="none" w:sz="0" w:space="0" w:color="auto"/>
            <w:left w:val="none" w:sz="0" w:space="0" w:color="auto"/>
            <w:bottom w:val="none" w:sz="0" w:space="0" w:color="auto"/>
            <w:right w:val="none" w:sz="0" w:space="0" w:color="auto"/>
          </w:divBdr>
          <w:divsChild>
            <w:div w:id="213027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68777304">
      <w:bodyDiv w:val="1"/>
      <w:marLeft w:val="0"/>
      <w:marRight w:val="0"/>
      <w:marTop w:val="0"/>
      <w:marBottom w:val="0"/>
      <w:divBdr>
        <w:top w:val="none" w:sz="0" w:space="0" w:color="auto"/>
        <w:left w:val="none" w:sz="0" w:space="0" w:color="auto"/>
        <w:bottom w:val="none" w:sz="0" w:space="0" w:color="auto"/>
        <w:right w:val="none" w:sz="0" w:space="0" w:color="auto"/>
      </w:divBdr>
      <w:divsChild>
        <w:div w:id="1709799853">
          <w:marLeft w:val="0"/>
          <w:marRight w:val="0"/>
          <w:marTop w:val="0"/>
          <w:marBottom w:val="0"/>
          <w:divBdr>
            <w:top w:val="none" w:sz="0" w:space="0" w:color="auto"/>
            <w:left w:val="none" w:sz="0" w:space="0" w:color="auto"/>
            <w:bottom w:val="none" w:sz="0" w:space="0" w:color="auto"/>
            <w:right w:val="none" w:sz="0" w:space="0" w:color="auto"/>
          </w:divBdr>
        </w:div>
      </w:divsChild>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05467283">
      <w:bodyDiv w:val="1"/>
      <w:marLeft w:val="0"/>
      <w:marRight w:val="0"/>
      <w:marTop w:val="0"/>
      <w:marBottom w:val="0"/>
      <w:divBdr>
        <w:top w:val="none" w:sz="0" w:space="0" w:color="auto"/>
        <w:left w:val="none" w:sz="0" w:space="0" w:color="auto"/>
        <w:bottom w:val="none" w:sz="0" w:space="0" w:color="auto"/>
        <w:right w:val="none" w:sz="0" w:space="0" w:color="auto"/>
      </w:divBdr>
      <w:divsChild>
        <w:div w:id="1756239917">
          <w:marLeft w:val="0"/>
          <w:marRight w:val="0"/>
          <w:marTop w:val="0"/>
          <w:marBottom w:val="0"/>
          <w:divBdr>
            <w:top w:val="none" w:sz="0" w:space="0" w:color="auto"/>
            <w:left w:val="none" w:sz="0" w:space="0" w:color="auto"/>
            <w:bottom w:val="none" w:sz="0" w:space="0" w:color="auto"/>
            <w:right w:val="none" w:sz="0" w:space="0" w:color="auto"/>
          </w:divBdr>
          <w:divsChild>
            <w:div w:id="52298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40923">
      <w:bodyDiv w:val="1"/>
      <w:marLeft w:val="0"/>
      <w:marRight w:val="0"/>
      <w:marTop w:val="0"/>
      <w:marBottom w:val="0"/>
      <w:divBdr>
        <w:top w:val="none" w:sz="0" w:space="0" w:color="auto"/>
        <w:left w:val="none" w:sz="0" w:space="0" w:color="auto"/>
        <w:bottom w:val="none" w:sz="0" w:space="0" w:color="auto"/>
        <w:right w:val="none" w:sz="0" w:space="0" w:color="auto"/>
      </w:divBdr>
      <w:divsChild>
        <w:div w:id="1031421353">
          <w:marLeft w:val="0"/>
          <w:marRight w:val="0"/>
          <w:marTop w:val="0"/>
          <w:marBottom w:val="0"/>
          <w:divBdr>
            <w:top w:val="none" w:sz="0" w:space="0" w:color="auto"/>
            <w:left w:val="none" w:sz="0" w:space="0" w:color="auto"/>
            <w:bottom w:val="none" w:sz="0" w:space="0" w:color="auto"/>
            <w:right w:val="none" w:sz="0" w:space="0" w:color="auto"/>
          </w:divBdr>
          <w:divsChild>
            <w:div w:id="812212185">
              <w:marLeft w:val="0"/>
              <w:marRight w:val="0"/>
              <w:marTop w:val="0"/>
              <w:marBottom w:val="0"/>
              <w:divBdr>
                <w:top w:val="none" w:sz="0" w:space="0" w:color="auto"/>
                <w:left w:val="none" w:sz="0" w:space="0" w:color="auto"/>
                <w:bottom w:val="none" w:sz="0" w:space="0" w:color="auto"/>
                <w:right w:val="none" w:sz="0" w:space="0" w:color="auto"/>
              </w:divBdr>
              <w:divsChild>
                <w:div w:id="1827014187">
                  <w:marLeft w:val="0"/>
                  <w:marRight w:val="0"/>
                  <w:marTop w:val="150"/>
                  <w:marBottom w:val="150"/>
                  <w:divBdr>
                    <w:top w:val="none" w:sz="0" w:space="0" w:color="auto"/>
                    <w:left w:val="none" w:sz="0" w:space="0" w:color="auto"/>
                    <w:bottom w:val="none" w:sz="0" w:space="0" w:color="auto"/>
                    <w:right w:val="none" w:sz="0" w:space="0" w:color="auto"/>
                  </w:divBdr>
                  <w:divsChild>
                    <w:div w:id="1416900340">
                      <w:marLeft w:val="0"/>
                      <w:marRight w:val="0"/>
                      <w:marTop w:val="0"/>
                      <w:marBottom w:val="0"/>
                      <w:divBdr>
                        <w:top w:val="none" w:sz="0" w:space="0" w:color="auto"/>
                        <w:left w:val="none" w:sz="0" w:space="0" w:color="auto"/>
                        <w:bottom w:val="none" w:sz="0" w:space="0" w:color="auto"/>
                        <w:right w:val="none" w:sz="0" w:space="0" w:color="auto"/>
                      </w:divBdr>
                      <w:divsChild>
                        <w:div w:id="885601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199171090">
      <w:bodyDiv w:val="1"/>
      <w:marLeft w:val="0"/>
      <w:marRight w:val="0"/>
      <w:marTop w:val="0"/>
      <w:marBottom w:val="0"/>
      <w:divBdr>
        <w:top w:val="none" w:sz="0" w:space="0" w:color="auto"/>
        <w:left w:val="none" w:sz="0" w:space="0" w:color="auto"/>
        <w:bottom w:val="none" w:sz="0" w:space="0" w:color="auto"/>
        <w:right w:val="none" w:sz="0" w:space="0" w:color="auto"/>
      </w:divBdr>
      <w:divsChild>
        <w:div w:id="990065514">
          <w:marLeft w:val="0"/>
          <w:marRight w:val="0"/>
          <w:marTop w:val="0"/>
          <w:marBottom w:val="0"/>
          <w:divBdr>
            <w:top w:val="none" w:sz="0" w:space="0" w:color="auto"/>
            <w:left w:val="none" w:sz="0" w:space="0" w:color="auto"/>
            <w:bottom w:val="none" w:sz="0" w:space="0" w:color="auto"/>
            <w:right w:val="none" w:sz="0" w:space="0" w:color="auto"/>
          </w:divBdr>
          <w:divsChild>
            <w:div w:id="137855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406226">
      <w:bodyDiv w:val="1"/>
      <w:marLeft w:val="0"/>
      <w:marRight w:val="0"/>
      <w:marTop w:val="0"/>
      <w:marBottom w:val="0"/>
      <w:divBdr>
        <w:top w:val="none" w:sz="0" w:space="0" w:color="auto"/>
        <w:left w:val="none" w:sz="0" w:space="0" w:color="auto"/>
        <w:bottom w:val="none" w:sz="0" w:space="0" w:color="auto"/>
        <w:right w:val="none" w:sz="0" w:space="0" w:color="auto"/>
      </w:divBdr>
      <w:divsChild>
        <w:div w:id="676998274">
          <w:marLeft w:val="0"/>
          <w:marRight w:val="0"/>
          <w:marTop w:val="0"/>
          <w:marBottom w:val="0"/>
          <w:divBdr>
            <w:top w:val="none" w:sz="0" w:space="0" w:color="auto"/>
            <w:left w:val="none" w:sz="0" w:space="0" w:color="auto"/>
            <w:bottom w:val="none" w:sz="0" w:space="0" w:color="auto"/>
            <w:right w:val="none" w:sz="0" w:space="0" w:color="auto"/>
          </w:divBdr>
          <w:divsChild>
            <w:div w:id="504322846">
              <w:marLeft w:val="0"/>
              <w:marRight w:val="0"/>
              <w:marTop w:val="0"/>
              <w:marBottom w:val="0"/>
              <w:divBdr>
                <w:top w:val="none" w:sz="0" w:space="0" w:color="auto"/>
                <w:left w:val="none" w:sz="0" w:space="0" w:color="auto"/>
                <w:bottom w:val="none" w:sz="0" w:space="0" w:color="auto"/>
                <w:right w:val="none" w:sz="0" w:space="0" w:color="auto"/>
              </w:divBdr>
              <w:divsChild>
                <w:div w:id="1910729152">
                  <w:marLeft w:val="0"/>
                  <w:marRight w:val="0"/>
                  <w:marTop w:val="150"/>
                  <w:marBottom w:val="150"/>
                  <w:divBdr>
                    <w:top w:val="none" w:sz="0" w:space="0" w:color="auto"/>
                    <w:left w:val="none" w:sz="0" w:space="0" w:color="auto"/>
                    <w:bottom w:val="none" w:sz="0" w:space="0" w:color="auto"/>
                    <w:right w:val="none" w:sz="0" w:space="0" w:color="auto"/>
                  </w:divBdr>
                  <w:divsChild>
                    <w:div w:id="1716849030">
                      <w:marLeft w:val="0"/>
                      <w:marRight w:val="0"/>
                      <w:marTop w:val="0"/>
                      <w:marBottom w:val="0"/>
                      <w:divBdr>
                        <w:top w:val="none" w:sz="0" w:space="0" w:color="auto"/>
                        <w:left w:val="none" w:sz="0" w:space="0" w:color="auto"/>
                        <w:bottom w:val="none" w:sz="0" w:space="0" w:color="auto"/>
                        <w:right w:val="none" w:sz="0" w:space="0" w:color="auto"/>
                      </w:divBdr>
                      <w:divsChild>
                        <w:div w:id="2702808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3027056">
      <w:bodyDiv w:val="1"/>
      <w:marLeft w:val="0"/>
      <w:marRight w:val="0"/>
      <w:marTop w:val="0"/>
      <w:marBottom w:val="0"/>
      <w:divBdr>
        <w:top w:val="none" w:sz="0" w:space="0" w:color="auto"/>
        <w:left w:val="none" w:sz="0" w:space="0" w:color="auto"/>
        <w:bottom w:val="none" w:sz="0" w:space="0" w:color="auto"/>
        <w:right w:val="none" w:sz="0" w:space="0" w:color="auto"/>
      </w:divBdr>
      <w:divsChild>
        <w:div w:id="1886871359">
          <w:marLeft w:val="0"/>
          <w:marRight w:val="0"/>
          <w:marTop w:val="0"/>
          <w:marBottom w:val="0"/>
          <w:divBdr>
            <w:top w:val="none" w:sz="0" w:space="0" w:color="auto"/>
            <w:left w:val="none" w:sz="0" w:space="0" w:color="auto"/>
            <w:bottom w:val="none" w:sz="0" w:space="0" w:color="auto"/>
            <w:right w:val="none" w:sz="0" w:space="0" w:color="auto"/>
          </w:divBdr>
          <w:divsChild>
            <w:div w:id="100528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74140">
      <w:bodyDiv w:val="1"/>
      <w:marLeft w:val="0"/>
      <w:marRight w:val="0"/>
      <w:marTop w:val="0"/>
      <w:marBottom w:val="0"/>
      <w:divBdr>
        <w:top w:val="none" w:sz="0" w:space="0" w:color="auto"/>
        <w:left w:val="none" w:sz="0" w:space="0" w:color="auto"/>
        <w:bottom w:val="none" w:sz="0" w:space="0" w:color="auto"/>
        <w:right w:val="none" w:sz="0" w:space="0" w:color="auto"/>
      </w:divBdr>
      <w:divsChild>
        <w:div w:id="1501312748">
          <w:marLeft w:val="0"/>
          <w:marRight w:val="0"/>
          <w:marTop w:val="0"/>
          <w:marBottom w:val="0"/>
          <w:divBdr>
            <w:top w:val="none" w:sz="0" w:space="0" w:color="auto"/>
            <w:left w:val="none" w:sz="0" w:space="0" w:color="auto"/>
            <w:bottom w:val="none" w:sz="0" w:space="0" w:color="auto"/>
            <w:right w:val="none" w:sz="0" w:space="0" w:color="auto"/>
          </w:divBdr>
          <w:divsChild>
            <w:div w:id="1511333869">
              <w:marLeft w:val="0"/>
              <w:marRight w:val="0"/>
              <w:marTop w:val="0"/>
              <w:marBottom w:val="0"/>
              <w:divBdr>
                <w:top w:val="none" w:sz="0" w:space="0" w:color="auto"/>
                <w:left w:val="none" w:sz="0" w:space="0" w:color="auto"/>
                <w:bottom w:val="none" w:sz="0" w:space="0" w:color="auto"/>
                <w:right w:val="none" w:sz="0" w:space="0" w:color="auto"/>
              </w:divBdr>
              <w:divsChild>
                <w:div w:id="761948450">
                  <w:marLeft w:val="0"/>
                  <w:marRight w:val="0"/>
                  <w:marTop w:val="150"/>
                  <w:marBottom w:val="150"/>
                  <w:divBdr>
                    <w:top w:val="none" w:sz="0" w:space="0" w:color="auto"/>
                    <w:left w:val="none" w:sz="0" w:space="0" w:color="auto"/>
                    <w:bottom w:val="none" w:sz="0" w:space="0" w:color="auto"/>
                    <w:right w:val="none" w:sz="0" w:space="0" w:color="auto"/>
                  </w:divBdr>
                  <w:divsChild>
                    <w:div w:id="481241799">
                      <w:marLeft w:val="0"/>
                      <w:marRight w:val="0"/>
                      <w:marTop w:val="0"/>
                      <w:marBottom w:val="0"/>
                      <w:divBdr>
                        <w:top w:val="none" w:sz="0" w:space="0" w:color="auto"/>
                        <w:left w:val="none" w:sz="0" w:space="0" w:color="auto"/>
                        <w:bottom w:val="none" w:sz="0" w:space="0" w:color="auto"/>
                        <w:right w:val="none" w:sz="0" w:space="0" w:color="auto"/>
                      </w:divBdr>
                      <w:divsChild>
                        <w:div w:id="8021904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8418946">
      <w:bodyDiv w:val="1"/>
      <w:marLeft w:val="0"/>
      <w:marRight w:val="0"/>
      <w:marTop w:val="0"/>
      <w:marBottom w:val="0"/>
      <w:divBdr>
        <w:top w:val="none" w:sz="0" w:space="0" w:color="auto"/>
        <w:left w:val="none" w:sz="0" w:space="0" w:color="auto"/>
        <w:bottom w:val="none" w:sz="0" w:space="0" w:color="auto"/>
        <w:right w:val="none" w:sz="0" w:space="0" w:color="auto"/>
      </w:divBdr>
      <w:divsChild>
        <w:div w:id="510686073">
          <w:marLeft w:val="0"/>
          <w:marRight w:val="0"/>
          <w:marTop w:val="0"/>
          <w:marBottom w:val="0"/>
          <w:divBdr>
            <w:top w:val="none" w:sz="0" w:space="0" w:color="auto"/>
            <w:left w:val="none" w:sz="0" w:space="0" w:color="auto"/>
            <w:bottom w:val="none" w:sz="0" w:space="0" w:color="auto"/>
            <w:right w:val="none" w:sz="0" w:space="0" w:color="auto"/>
          </w:divBdr>
          <w:divsChild>
            <w:div w:id="1826702081">
              <w:marLeft w:val="0"/>
              <w:marRight w:val="0"/>
              <w:marTop w:val="0"/>
              <w:marBottom w:val="0"/>
              <w:divBdr>
                <w:top w:val="none" w:sz="0" w:space="0" w:color="auto"/>
                <w:left w:val="none" w:sz="0" w:space="0" w:color="auto"/>
                <w:bottom w:val="none" w:sz="0" w:space="0" w:color="auto"/>
                <w:right w:val="none" w:sz="0" w:space="0" w:color="auto"/>
              </w:divBdr>
              <w:divsChild>
                <w:div w:id="1946033307">
                  <w:marLeft w:val="0"/>
                  <w:marRight w:val="0"/>
                  <w:marTop w:val="150"/>
                  <w:marBottom w:val="150"/>
                  <w:divBdr>
                    <w:top w:val="none" w:sz="0" w:space="0" w:color="auto"/>
                    <w:left w:val="none" w:sz="0" w:space="0" w:color="auto"/>
                    <w:bottom w:val="none" w:sz="0" w:space="0" w:color="auto"/>
                    <w:right w:val="none" w:sz="0" w:space="0" w:color="auto"/>
                  </w:divBdr>
                  <w:divsChild>
                    <w:div w:id="1899320305">
                      <w:marLeft w:val="0"/>
                      <w:marRight w:val="0"/>
                      <w:marTop w:val="0"/>
                      <w:marBottom w:val="0"/>
                      <w:divBdr>
                        <w:top w:val="none" w:sz="0" w:space="0" w:color="auto"/>
                        <w:left w:val="none" w:sz="0" w:space="0" w:color="auto"/>
                        <w:bottom w:val="none" w:sz="0" w:space="0" w:color="auto"/>
                        <w:right w:val="none" w:sz="0" w:space="0" w:color="auto"/>
                      </w:divBdr>
                      <w:divsChild>
                        <w:div w:id="65953825">
                          <w:marLeft w:val="240"/>
                          <w:marRight w:val="0"/>
                          <w:marTop w:val="0"/>
                          <w:marBottom w:val="0"/>
                          <w:divBdr>
                            <w:top w:val="none" w:sz="0" w:space="0" w:color="auto"/>
                            <w:left w:val="none" w:sz="0" w:space="0" w:color="auto"/>
                            <w:bottom w:val="none" w:sz="0" w:space="0" w:color="auto"/>
                            <w:right w:val="none" w:sz="0" w:space="0" w:color="auto"/>
                          </w:divBdr>
                        </w:div>
                      </w:divsChild>
                    </w:div>
                    <w:div w:id="1500148047">
                      <w:marLeft w:val="0"/>
                      <w:marRight w:val="0"/>
                      <w:marTop w:val="0"/>
                      <w:marBottom w:val="0"/>
                      <w:divBdr>
                        <w:top w:val="none" w:sz="0" w:space="0" w:color="auto"/>
                        <w:left w:val="none" w:sz="0" w:space="0" w:color="auto"/>
                        <w:bottom w:val="none" w:sz="0" w:space="0" w:color="auto"/>
                        <w:right w:val="none" w:sz="0" w:space="0" w:color="auto"/>
                      </w:divBdr>
                      <w:divsChild>
                        <w:div w:id="1499495738">
                          <w:marLeft w:val="240"/>
                          <w:marRight w:val="0"/>
                          <w:marTop w:val="0"/>
                          <w:marBottom w:val="0"/>
                          <w:divBdr>
                            <w:top w:val="none" w:sz="0" w:space="0" w:color="auto"/>
                            <w:left w:val="none" w:sz="0" w:space="0" w:color="auto"/>
                            <w:bottom w:val="none" w:sz="0" w:space="0" w:color="auto"/>
                            <w:right w:val="none" w:sz="0" w:space="0" w:color="auto"/>
                          </w:divBdr>
                        </w:div>
                      </w:divsChild>
                    </w:div>
                    <w:div w:id="1474906036">
                      <w:marLeft w:val="0"/>
                      <w:marRight w:val="0"/>
                      <w:marTop w:val="0"/>
                      <w:marBottom w:val="0"/>
                      <w:divBdr>
                        <w:top w:val="none" w:sz="0" w:space="0" w:color="auto"/>
                        <w:left w:val="none" w:sz="0" w:space="0" w:color="auto"/>
                        <w:bottom w:val="none" w:sz="0" w:space="0" w:color="auto"/>
                        <w:right w:val="none" w:sz="0" w:space="0" w:color="auto"/>
                      </w:divBdr>
                      <w:divsChild>
                        <w:div w:id="466315720">
                          <w:marLeft w:val="240"/>
                          <w:marRight w:val="0"/>
                          <w:marTop w:val="0"/>
                          <w:marBottom w:val="0"/>
                          <w:divBdr>
                            <w:top w:val="none" w:sz="0" w:space="0" w:color="auto"/>
                            <w:left w:val="none" w:sz="0" w:space="0" w:color="auto"/>
                            <w:bottom w:val="none" w:sz="0" w:space="0" w:color="auto"/>
                            <w:right w:val="none" w:sz="0" w:space="0" w:color="auto"/>
                          </w:divBdr>
                        </w:div>
                      </w:divsChild>
                    </w:div>
                    <w:div w:id="3364763">
                      <w:marLeft w:val="0"/>
                      <w:marRight w:val="0"/>
                      <w:marTop w:val="0"/>
                      <w:marBottom w:val="0"/>
                      <w:divBdr>
                        <w:top w:val="none" w:sz="0" w:space="0" w:color="auto"/>
                        <w:left w:val="none" w:sz="0" w:space="0" w:color="auto"/>
                        <w:bottom w:val="none" w:sz="0" w:space="0" w:color="auto"/>
                        <w:right w:val="none" w:sz="0" w:space="0" w:color="auto"/>
                      </w:divBdr>
                      <w:divsChild>
                        <w:div w:id="17506893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732678">
      <w:bodyDiv w:val="1"/>
      <w:marLeft w:val="0"/>
      <w:marRight w:val="0"/>
      <w:marTop w:val="0"/>
      <w:marBottom w:val="0"/>
      <w:divBdr>
        <w:top w:val="none" w:sz="0" w:space="0" w:color="auto"/>
        <w:left w:val="none" w:sz="0" w:space="0" w:color="auto"/>
        <w:bottom w:val="none" w:sz="0" w:space="0" w:color="auto"/>
        <w:right w:val="none" w:sz="0" w:space="0" w:color="auto"/>
      </w:divBdr>
      <w:divsChild>
        <w:div w:id="217129706">
          <w:marLeft w:val="0"/>
          <w:marRight w:val="0"/>
          <w:marTop w:val="0"/>
          <w:marBottom w:val="0"/>
          <w:divBdr>
            <w:top w:val="none" w:sz="0" w:space="0" w:color="auto"/>
            <w:left w:val="none" w:sz="0" w:space="0" w:color="auto"/>
            <w:bottom w:val="none" w:sz="0" w:space="0" w:color="auto"/>
            <w:right w:val="none" w:sz="0" w:space="0" w:color="auto"/>
          </w:divBdr>
          <w:divsChild>
            <w:div w:id="59912360">
              <w:marLeft w:val="0"/>
              <w:marRight w:val="0"/>
              <w:marTop w:val="0"/>
              <w:marBottom w:val="0"/>
              <w:divBdr>
                <w:top w:val="none" w:sz="0" w:space="0" w:color="auto"/>
                <w:left w:val="none" w:sz="0" w:space="0" w:color="auto"/>
                <w:bottom w:val="none" w:sz="0" w:space="0" w:color="auto"/>
                <w:right w:val="none" w:sz="0" w:space="0" w:color="auto"/>
              </w:divBdr>
            </w:div>
            <w:div w:id="116157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90012825">
      <w:bodyDiv w:val="1"/>
      <w:marLeft w:val="0"/>
      <w:marRight w:val="0"/>
      <w:marTop w:val="0"/>
      <w:marBottom w:val="0"/>
      <w:divBdr>
        <w:top w:val="none" w:sz="0" w:space="0" w:color="auto"/>
        <w:left w:val="none" w:sz="0" w:space="0" w:color="auto"/>
        <w:bottom w:val="none" w:sz="0" w:space="0" w:color="auto"/>
        <w:right w:val="none" w:sz="0" w:space="0" w:color="auto"/>
      </w:divBdr>
      <w:divsChild>
        <w:div w:id="106974257">
          <w:marLeft w:val="0"/>
          <w:marRight w:val="0"/>
          <w:marTop w:val="0"/>
          <w:marBottom w:val="0"/>
          <w:divBdr>
            <w:top w:val="none" w:sz="0" w:space="0" w:color="auto"/>
            <w:left w:val="none" w:sz="0" w:space="0" w:color="auto"/>
            <w:bottom w:val="none" w:sz="0" w:space="0" w:color="auto"/>
            <w:right w:val="none" w:sz="0" w:space="0" w:color="auto"/>
          </w:divBdr>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0646578">
      <w:bodyDiv w:val="1"/>
      <w:marLeft w:val="0"/>
      <w:marRight w:val="0"/>
      <w:marTop w:val="0"/>
      <w:marBottom w:val="0"/>
      <w:divBdr>
        <w:top w:val="none" w:sz="0" w:space="0" w:color="auto"/>
        <w:left w:val="none" w:sz="0" w:space="0" w:color="auto"/>
        <w:bottom w:val="none" w:sz="0" w:space="0" w:color="auto"/>
        <w:right w:val="none" w:sz="0" w:space="0" w:color="auto"/>
      </w:divBdr>
      <w:divsChild>
        <w:div w:id="1475296284">
          <w:marLeft w:val="0"/>
          <w:marRight w:val="0"/>
          <w:marTop w:val="0"/>
          <w:marBottom w:val="0"/>
          <w:divBdr>
            <w:top w:val="none" w:sz="0" w:space="0" w:color="auto"/>
            <w:left w:val="none" w:sz="0" w:space="0" w:color="auto"/>
            <w:bottom w:val="none" w:sz="0" w:space="0" w:color="auto"/>
            <w:right w:val="none" w:sz="0" w:space="0" w:color="auto"/>
          </w:divBdr>
          <w:divsChild>
            <w:div w:id="1357926371">
              <w:marLeft w:val="0"/>
              <w:marRight w:val="0"/>
              <w:marTop w:val="0"/>
              <w:marBottom w:val="0"/>
              <w:divBdr>
                <w:top w:val="none" w:sz="0" w:space="0" w:color="auto"/>
                <w:left w:val="none" w:sz="0" w:space="0" w:color="auto"/>
                <w:bottom w:val="none" w:sz="0" w:space="0" w:color="auto"/>
                <w:right w:val="none" w:sz="0" w:space="0" w:color="auto"/>
              </w:divBdr>
              <w:divsChild>
                <w:div w:id="1482841984">
                  <w:marLeft w:val="0"/>
                  <w:marRight w:val="0"/>
                  <w:marTop w:val="150"/>
                  <w:marBottom w:val="150"/>
                  <w:divBdr>
                    <w:top w:val="none" w:sz="0" w:space="0" w:color="auto"/>
                    <w:left w:val="none" w:sz="0" w:space="0" w:color="auto"/>
                    <w:bottom w:val="none" w:sz="0" w:space="0" w:color="auto"/>
                    <w:right w:val="none" w:sz="0" w:space="0" w:color="auto"/>
                  </w:divBdr>
                  <w:divsChild>
                    <w:div w:id="864633485">
                      <w:marLeft w:val="0"/>
                      <w:marRight w:val="0"/>
                      <w:marTop w:val="0"/>
                      <w:marBottom w:val="0"/>
                      <w:divBdr>
                        <w:top w:val="none" w:sz="0" w:space="0" w:color="auto"/>
                        <w:left w:val="none" w:sz="0" w:space="0" w:color="auto"/>
                        <w:bottom w:val="none" w:sz="0" w:space="0" w:color="auto"/>
                        <w:right w:val="none" w:sz="0" w:space="0" w:color="auto"/>
                      </w:divBdr>
                      <w:divsChild>
                        <w:div w:id="1461877283">
                          <w:marLeft w:val="240"/>
                          <w:marRight w:val="0"/>
                          <w:marTop w:val="0"/>
                          <w:marBottom w:val="0"/>
                          <w:divBdr>
                            <w:top w:val="none" w:sz="0" w:space="0" w:color="auto"/>
                            <w:left w:val="none" w:sz="0" w:space="0" w:color="auto"/>
                            <w:bottom w:val="none" w:sz="0" w:space="0" w:color="auto"/>
                            <w:right w:val="none" w:sz="0" w:space="0" w:color="auto"/>
                          </w:divBdr>
                        </w:div>
                      </w:divsChild>
                    </w:div>
                    <w:div w:id="384841091">
                      <w:marLeft w:val="0"/>
                      <w:marRight w:val="0"/>
                      <w:marTop w:val="0"/>
                      <w:marBottom w:val="0"/>
                      <w:divBdr>
                        <w:top w:val="none" w:sz="0" w:space="0" w:color="auto"/>
                        <w:left w:val="none" w:sz="0" w:space="0" w:color="auto"/>
                        <w:bottom w:val="none" w:sz="0" w:space="0" w:color="auto"/>
                        <w:right w:val="none" w:sz="0" w:space="0" w:color="auto"/>
                      </w:divBdr>
                      <w:divsChild>
                        <w:div w:id="1068727722">
                          <w:marLeft w:val="240"/>
                          <w:marRight w:val="0"/>
                          <w:marTop w:val="0"/>
                          <w:marBottom w:val="0"/>
                          <w:divBdr>
                            <w:top w:val="none" w:sz="0" w:space="0" w:color="auto"/>
                            <w:left w:val="none" w:sz="0" w:space="0" w:color="auto"/>
                            <w:bottom w:val="none" w:sz="0" w:space="0" w:color="auto"/>
                            <w:right w:val="none" w:sz="0" w:space="0" w:color="auto"/>
                          </w:divBdr>
                        </w:div>
                      </w:divsChild>
                    </w:div>
                    <w:div w:id="1714188333">
                      <w:marLeft w:val="0"/>
                      <w:marRight w:val="0"/>
                      <w:marTop w:val="0"/>
                      <w:marBottom w:val="0"/>
                      <w:divBdr>
                        <w:top w:val="none" w:sz="0" w:space="0" w:color="auto"/>
                        <w:left w:val="none" w:sz="0" w:space="0" w:color="auto"/>
                        <w:bottom w:val="none" w:sz="0" w:space="0" w:color="auto"/>
                        <w:right w:val="none" w:sz="0" w:space="0" w:color="auto"/>
                      </w:divBdr>
                      <w:divsChild>
                        <w:div w:id="110782224">
                          <w:marLeft w:val="240"/>
                          <w:marRight w:val="0"/>
                          <w:marTop w:val="0"/>
                          <w:marBottom w:val="0"/>
                          <w:divBdr>
                            <w:top w:val="none" w:sz="0" w:space="0" w:color="auto"/>
                            <w:left w:val="none" w:sz="0" w:space="0" w:color="auto"/>
                            <w:bottom w:val="none" w:sz="0" w:space="0" w:color="auto"/>
                            <w:right w:val="none" w:sz="0" w:space="0" w:color="auto"/>
                          </w:divBdr>
                        </w:div>
                      </w:divsChild>
                    </w:div>
                    <w:div w:id="2093120089">
                      <w:marLeft w:val="0"/>
                      <w:marRight w:val="0"/>
                      <w:marTop w:val="0"/>
                      <w:marBottom w:val="0"/>
                      <w:divBdr>
                        <w:top w:val="none" w:sz="0" w:space="0" w:color="auto"/>
                        <w:left w:val="none" w:sz="0" w:space="0" w:color="auto"/>
                        <w:bottom w:val="none" w:sz="0" w:space="0" w:color="auto"/>
                        <w:right w:val="none" w:sz="0" w:space="0" w:color="auto"/>
                      </w:divBdr>
                      <w:divsChild>
                        <w:div w:id="2491265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06359546">
      <w:bodyDiv w:val="1"/>
      <w:marLeft w:val="0"/>
      <w:marRight w:val="0"/>
      <w:marTop w:val="0"/>
      <w:marBottom w:val="0"/>
      <w:divBdr>
        <w:top w:val="none" w:sz="0" w:space="0" w:color="auto"/>
        <w:left w:val="none" w:sz="0" w:space="0" w:color="auto"/>
        <w:bottom w:val="none" w:sz="0" w:space="0" w:color="auto"/>
        <w:right w:val="none" w:sz="0" w:space="0" w:color="auto"/>
      </w:divBdr>
      <w:divsChild>
        <w:div w:id="2128892828">
          <w:marLeft w:val="0"/>
          <w:marRight w:val="0"/>
          <w:marTop w:val="0"/>
          <w:marBottom w:val="0"/>
          <w:divBdr>
            <w:top w:val="none" w:sz="0" w:space="0" w:color="auto"/>
            <w:left w:val="none" w:sz="0" w:space="0" w:color="auto"/>
            <w:bottom w:val="none" w:sz="0" w:space="0" w:color="auto"/>
            <w:right w:val="none" w:sz="0" w:space="0" w:color="auto"/>
          </w:divBdr>
          <w:divsChild>
            <w:div w:id="1915237863">
              <w:marLeft w:val="0"/>
              <w:marRight w:val="0"/>
              <w:marTop w:val="0"/>
              <w:marBottom w:val="0"/>
              <w:divBdr>
                <w:top w:val="none" w:sz="0" w:space="0" w:color="auto"/>
                <w:left w:val="none" w:sz="0" w:space="0" w:color="auto"/>
                <w:bottom w:val="none" w:sz="0" w:space="0" w:color="auto"/>
                <w:right w:val="none" w:sz="0" w:space="0" w:color="auto"/>
              </w:divBdr>
              <w:divsChild>
                <w:div w:id="102504069">
                  <w:marLeft w:val="0"/>
                  <w:marRight w:val="0"/>
                  <w:marTop w:val="150"/>
                  <w:marBottom w:val="150"/>
                  <w:divBdr>
                    <w:top w:val="none" w:sz="0" w:space="0" w:color="auto"/>
                    <w:left w:val="none" w:sz="0" w:space="0" w:color="auto"/>
                    <w:bottom w:val="none" w:sz="0" w:space="0" w:color="auto"/>
                    <w:right w:val="none" w:sz="0" w:space="0" w:color="auto"/>
                  </w:divBdr>
                  <w:divsChild>
                    <w:div w:id="1754038208">
                      <w:marLeft w:val="0"/>
                      <w:marRight w:val="0"/>
                      <w:marTop w:val="0"/>
                      <w:marBottom w:val="0"/>
                      <w:divBdr>
                        <w:top w:val="none" w:sz="0" w:space="0" w:color="auto"/>
                        <w:left w:val="none" w:sz="0" w:space="0" w:color="auto"/>
                        <w:bottom w:val="none" w:sz="0" w:space="0" w:color="auto"/>
                        <w:right w:val="none" w:sz="0" w:space="0" w:color="auto"/>
                      </w:divBdr>
                      <w:divsChild>
                        <w:div w:id="3264003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43381">
      <w:bodyDiv w:val="1"/>
      <w:marLeft w:val="0"/>
      <w:marRight w:val="0"/>
      <w:marTop w:val="0"/>
      <w:marBottom w:val="0"/>
      <w:divBdr>
        <w:top w:val="none" w:sz="0" w:space="0" w:color="auto"/>
        <w:left w:val="none" w:sz="0" w:space="0" w:color="auto"/>
        <w:bottom w:val="none" w:sz="0" w:space="0" w:color="auto"/>
        <w:right w:val="none" w:sz="0" w:space="0" w:color="auto"/>
      </w:divBdr>
      <w:divsChild>
        <w:div w:id="2061319904">
          <w:marLeft w:val="0"/>
          <w:marRight w:val="0"/>
          <w:marTop w:val="0"/>
          <w:marBottom w:val="0"/>
          <w:divBdr>
            <w:top w:val="none" w:sz="0" w:space="0" w:color="auto"/>
            <w:left w:val="none" w:sz="0" w:space="0" w:color="auto"/>
            <w:bottom w:val="none" w:sz="0" w:space="0" w:color="auto"/>
            <w:right w:val="none" w:sz="0" w:space="0" w:color="auto"/>
          </w:divBdr>
          <w:divsChild>
            <w:div w:id="41736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1473714">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68875987">
      <w:bodyDiv w:val="1"/>
      <w:marLeft w:val="0"/>
      <w:marRight w:val="0"/>
      <w:marTop w:val="0"/>
      <w:marBottom w:val="0"/>
      <w:divBdr>
        <w:top w:val="none" w:sz="0" w:space="0" w:color="auto"/>
        <w:left w:val="none" w:sz="0" w:space="0" w:color="auto"/>
        <w:bottom w:val="none" w:sz="0" w:space="0" w:color="auto"/>
        <w:right w:val="none" w:sz="0" w:space="0" w:color="auto"/>
      </w:divBdr>
      <w:divsChild>
        <w:div w:id="1714304408">
          <w:marLeft w:val="0"/>
          <w:marRight w:val="0"/>
          <w:marTop w:val="0"/>
          <w:marBottom w:val="0"/>
          <w:divBdr>
            <w:top w:val="none" w:sz="0" w:space="0" w:color="auto"/>
            <w:left w:val="none" w:sz="0" w:space="0" w:color="auto"/>
            <w:bottom w:val="none" w:sz="0" w:space="0" w:color="auto"/>
            <w:right w:val="none" w:sz="0" w:space="0" w:color="auto"/>
          </w:divBdr>
          <w:divsChild>
            <w:div w:id="209231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062532">
      <w:bodyDiv w:val="1"/>
      <w:marLeft w:val="0"/>
      <w:marRight w:val="0"/>
      <w:marTop w:val="0"/>
      <w:marBottom w:val="0"/>
      <w:divBdr>
        <w:top w:val="none" w:sz="0" w:space="0" w:color="auto"/>
        <w:left w:val="none" w:sz="0" w:space="0" w:color="auto"/>
        <w:bottom w:val="none" w:sz="0" w:space="0" w:color="auto"/>
        <w:right w:val="none" w:sz="0" w:space="0" w:color="auto"/>
      </w:divBdr>
      <w:divsChild>
        <w:div w:id="746925744">
          <w:marLeft w:val="0"/>
          <w:marRight w:val="0"/>
          <w:marTop w:val="0"/>
          <w:marBottom w:val="0"/>
          <w:divBdr>
            <w:top w:val="none" w:sz="0" w:space="0" w:color="auto"/>
            <w:left w:val="none" w:sz="0" w:space="0" w:color="auto"/>
            <w:bottom w:val="none" w:sz="0" w:space="0" w:color="auto"/>
            <w:right w:val="none" w:sz="0" w:space="0" w:color="auto"/>
          </w:divBdr>
          <w:divsChild>
            <w:div w:id="143296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25086">
      <w:bodyDiv w:val="1"/>
      <w:marLeft w:val="0"/>
      <w:marRight w:val="0"/>
      <w:marTop w:val="0"/>
      <w:marBottom w:val="0"/>
      <w:divBdr>
        <w:top w:val="none" w:sz="0" w:space="0" w:color="auto"/>
        <w:left w:val="none" w:sz="0" w:space="0" w:color="auto"/>
        <w:bottom w:val="none" w:sz="0" w:space="0" w:color="auto"/>
        <w:right w:val="none" w:sz="0" w:space="0" w:color="auto"/>
      </w:divBdr>
      <w:divsChild>
        <w:div w:id="1362511171">
          <w:marLeft w:val="0"/>
          <w:marRight w:val="0"/>
          <w:marTop w:val="0"/>
          <w:marBottom w:val="0"/>
          <w:divBdr>
            <w:top w:val="none" w:sz="0" w:space="0" w:color="auto"/>
            <w:left w:val="none" w:sz="0" w:space="0" w:color="auto"/>
            <w:bottom w:val="none" w:sz="0" w:space="0" w:color="auto"/>
            <w:right w:val="none" w:sz="0" w:space="0" w:color="auto"/>
          </w:divBdr>
          <w:divsChild>
            <w:div w:id="1245334649">
              <w:marLeft w:val="0"/>
              <w:marRight w:val="0"/>
              <w:marTop w:val="0"/>
              <w:marBottom w:val="0"/>
              <w:divBdr>
                <w:top w:val="none" w:sz="0" w:space="0" w:color="auto"/>
                <w:left w:val="none" w:sz="0" w:space="0" w:color="auto"/>
                <w:bottom w:val="none" w:sz="0" w:space="0" w:color="auto"/>
                <w:right w:val="none" w:sz="0" w:space="0" w:color="auto"/>
              </w:divBdr>
              <w:divsChild>
                <w:div w:id="1462267240">
                  <w:marLeft w:val="0"/>
                  <w:marRight w:val="0"/>
                  <w:marTop w:val="150"/>
                  <w:marBottom w:val="150"/>
                  <w:divBdr>
                    <w:top w:val="none" w:sz="0" w:space="0" w:color="auto"/>
                    <w:left w:val="none" w:sz="0" w:space="0" w:color="auto"/>
                    <w:bottom w:val="none" w:sz="0" w:space="0" w:color="auto"/>
                    <w:right w:val="none" w:sz="0" w:space="0" w:color="auto"/>
                  </w:divBdr>
                  <w:divsChild>
                    <w:div w:id="484708872">
                      <w:marLeft w:val="0"/>
                      <w:marRight w:val="0"/>
                      <w:marTop w:val="0"/>
                      <w:marBottom w:val="0"/>
                      <w:divBdr>
                        <w:top w:val="none" w:sz="0" w:space="0" w:color="auto"/>
                        <w:left w:val="none" w:sz="0" w:space="0" w:color="auto"/>
                        <w:bottom w:val="none" w:sz="0" w:space="0" w:color="auto"/>
                        <w:right w:val="none" w:sz="0" w:space="0" w:color="auto"/>
                      </w:divBdr>
                      <w:divsChild>
                        <w:div w:id="153846661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21789">
      <w:bodyDiv w:val="1"/>
      <w:marLeft w:val="0"/>
      <w:marRight w:val="0"/>
      <w:marTop w:val="0"/>
      <w:marBottom w:val="0"/>
      <w:divBdr>
        <w:top w:val="none" w:sz="0" w:space="0" w:color="auto"/>
        <w:left w:val="none" w:sz="0" w:space="0" w:color="auto"/>
        <w:bottom w:val="none" w:sz="0" w:space="0" w:color="auto"/>
        <w:right w:val="none" w:sz="0" w:space="0" w:color="auto"/>
      </w:divBdr>
      <w:divsChild>
        <w:div w:id="582647329">
          <w:marLeft w:val="0"/>
          <w:marRight w:val="0"/>
          <w:marTop w:val="0"/>
          <w:marBottom w:val="0"/>
          <w:divBdr>
            <w:top w:val="none" w:sz="0" w:space="0" w:color="auto"/>
            <w:left w:val="none" w:sz="0" w:space="0" w:color="auto"/>
            <w:bottom w:val="none" w:sz="0" w:space="0" w:color="auto"/>
            <w:right w:val="none" w:sz="0" w:space="0" w:color="auto"/>
          </w:divBdr>
        </w:div>
        <w:div w:id="1773669892">
          <w:marLeft w:val="0"/>
          <w:marRight w:val="0"/>
          <w:marTop w:val="0"/>
          <w:marBottom w:val="0"/>
          <w:divBdr>
            <w:top w:val="none" w:sz="0" w:space="0" w:color="auto"/>
            <w:left w:val="none" w:sz="0" w:space="0" w:color="auto"/>
            <w:bottom w:val="none" w:sz="0" w:space="0" w:color="auto"/>
            <w:right w:val="none" w:sz="0" w:space="0" w:color="auto"/>
          </w:divBdr>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703784">
      <w:bodyDiv w:val="1"/>
      <w:marLeft w:val="0"/>
      <w:marRight w:val="0"/>
      <w:marTop w:val="0"/>
      <w:marBottom w:val="0"/>
      <w:divBdr>
        <w:top w:val="none" w:sz="0" w:space="0" w:color="auto"/>
        <w:left w:val="none" w:sz="0" w:space="0" w:color="auto"/>
        <w:bottom w:val="none" w:sz="0" w:space="0" w:color="auto"/>
        <w:right w:val="none" w:sz="0" w:space="0" w:color="auto"/>
      </w:divBdr>
      <w:divsChild>
        <w:div w:id="1500658737">
          <w:marLeft w:val="0"/>
          <w:marRight w:val="0"/>
          <w:marTop w:val="0"/>
          <w:marBottom w:val="0"/>
          <w:divBdr>
            <w:top w:val="none" w:sz="0" w:space="0" w:color="auto"/>
            <w:left w:val="none" w:sz="0" w:space="0" w:color="auto"/>
            <w:bottom w:val="none" w:sz="0" w:space="0" w:color="auto"/>
            <w:right w:val="none" w:sz="0" w:space="0" w:color="auto"/>
          </w:divBdr>
          <w:divsChild>
            <w:div w:id="198339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279888">
      <w:bodyDiv w:val="1"/>
      <w:marLeft w:val="0"/>
      <w:marRight w:val="0"/>
      <w:marTop w:val="0"/>
      <w:marBottom w:val="0"/>
      <w:divBdr>
        <w:top w:val="none" w:sz="0" w:space="0" w:color="auto"/>
        <w:left w:val="none" w:sz="0" w:space="0" w:color="auto"/>
        <w:bottom w:val="none" w:sz="0" w:space="0" w:color="auto"/>
        <w:right w:val="none" w:sz="0" w:space="0" w:color="auto"/>
      </w:divBdr>
      <w:divsChild>
        <w:div w:id="1679696536">
          <w:marLeft w:val="0"/>
          <w:marRight w:val="0"/>
          <w:marTop w:val="0"/>
          <w:marBottom w:val="0"/>
          <w:divBdr>
            <w:top w:val="none" w:sz="0" w:space="0" w:color="auto"/>
            <w:left w:val="none" w:sz="0" w:space="0" w:color="auto"/>
            <w:bottom w:val="none" w:sz="0" w:space="0" w:color="auto"/>
            <w:right w:val="none" w:sz="0" w:space="0" w:color="auto"/>
          </w:divBdr>
          <w:divsChild>
            <w:div w:id="1086419959">
              <w:marLeft w:val="0"/>
              <w:marRight w:val="0"/>
              <w:marTop w:val="0"/>
              <w:marBottom w:val="0"/>
              <w:divBdr>
                <w:top w:val="none" w:sz="0" w:space="0" w:color="auto"/>
                <w:left w:val="none" w:sz="0" w:space="0" w:color="auto"/>
                <w:bottom w:val="none" w:sz="0" w:space="0" w:color="auto"/>
                <w:right w:val="none" w:sz="0" w:space="0" w:color="auto"/>
              </w:divBdr>
              <w:divsChild>
                <w:div w:id="375593811">
                  <w:marLeft w:val="0"/>
                  <w:marRight w:val="0"/>
                  <w:marTop w:val="150"/>
                  <w:marBottom w:val="150"/>
                  <w:divBdr>
                    <w:top w:val="none" w:sz="0" w:space="0" w:color="auto"/>
                    <w:left w:val="none" w:sz="0" w:space="0" w:color="auto"/>
                    <w:bottom w:val="none" w:sz="0" w:space="0" w:color="auto"/>
                    <w:right w:val="none" w:sz="0" w:space="0" w:color="auto"/>
                  </w:divBdr>
                  <w:divsChild>
                    <w:div w:id="108818510">
                      <w:marLeft w:val="0"/>
                      <w:marRight w:val="0"/>
                      <w:marTop w:val="0"/>
                      <w:marBottom w:val="0"/>
                      <w:divBdr>
                        <w:top w:val="none" w:sz="0" w:space="0" w:color="auto"/>
                        <w:left w:val="none" w:sz="0" w:space="0" w:color="auto"/>
                        <w:bottom w:val="none" w:sz="0" w:space="0" w:color="auto"/>
                        <w:right w:val="none" w:sz="0" w:space="0" w:color="auto"/>
                      </w:divBdr>
                      <w:divsChild>
                        <w:div w:id="844516351">
                          <w:marLeft w:val="240"/>
                          <w:marRight w:val="0"/>
                          <w:marTop w:val="0"/>
                          <w:marBottom w:val="0"/>
                          <w:divBdr>
                            <w:top w:val="none" w:sz="0" w:space="0" w:color="auto"/>
                            <w:left w:val="none" w:sz="0" w:space="0" w:color="auto"/>
                            <w:bottom w:val="none" w:sz="0" w:space="0" w:color="auto"/>
                            <w:right w:val="none" w:sz="0" w:space="0" w:color="auto"/>
                          </w:divBdr>
                        </w:div>
                      </w:divsChild>
                    </w:div>
                    <w:div w:id="1821845437">
                      <w:marLeft w:val="0"/>
                      <w:marRight w:val="0"/>
                      <w:marTop w:val="0"/>
                      <w:marBottom w:val="0"/>
                      <w:divBdr>
                        <w:top w:val="none" w:sz="0" w:space="0" w:color="auto"/>
                        <w:left w:val="none" w:sz="0" w:space="0" w:color="auto"/>
                        <w:bottom w:val="none" w:sz="0" w:space="0" w:color="auto"/>
                        <w:right w:val="none" w:sz="0" w:space="0" w:color="auto"/>
                      </w:divBdr>
                      <w:divsChild>
                        <w:div w:id="38498480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939408">
      <w:bodyDiv w:val="1"/>
      <w:marLeft w:val="0"/>
      <w:marRight w:val="0"/>
      <w:marTop w:val="0"/>
      <w:marBottom w:val="0"/>
      <w:divBdr>
        <w:top w:val="none" w:sz="0" w:space="0" w:color="auto"/>
        <w:left w:val="none" w:sz="0" w:space="0" w:color="auto"/>
        <w:bottom w:val="none" w:sz="0" w:space="0" w:color="auto"/>
        <w:right w:val="none" w:sz="0" w:space="0" w:color="auto"/>
      </w:divBdr>
      <w:divsChild>
        <w:div w:id="1978146553">
          <w:marLeft w:val="0"/>
          <w:marRight w:val="0"/>
          <w:marTop w:val="0"/>
          <w:marBottom w:val="0"/>
          <w:divBdr>
            <w:top w:val="none" w:sz="0" w:space="0" w:color="auto"/>
            <w:left w:val="none" w:sz="0" w:space="0" w:color="auto"/>
            <w:bottom w:val="none" w:sz="0" w:space="0" w:color="auto"/>
            <w:right w:val="none" w:sz="0" w:space="0" w:color="auto"/>
          </w:divBdr>
          <w:divsChild>
            <w:div w:id="838542188">
              <w:marLeft w:val="0"/>
              <w:marRight w:val="0"/>
              <w:marTop w:val="0"/>
              <w:marBottom w:val="0"/>
              <w:divBdr>
                <w:top w:val="none" w:sz="0" w:space="0" w:color="auto"/>
                <w:left w:val="none" w:sz="0" w:space="0" w:color="auto"/>
                <w:bottom w:val="none" w:sz="0" w:space="0" w:color="auto"/>
                <w:right w:val="none" w:sz="0" w:space="0" w:color="auto"/>
              </w:divBdr>
              <w:divsChild>
                <w:div w:id="379286621">
                  <w:marLeft w:val="0"/>
                  <w:marRight w:val="0"/>
                  <w:marTop w:val="150"/>
                  <w:marBottom w:val="150"/>
                  <w:divBdr>
                    <w:top w:val="none" w:sz="0" w:space="0" w:color="auto"/>
                    <w:left w:val="none" w:sz="0" w:space="0" w:color="auto"/>
                    <w:bottom w:val="none" w:sz="0" w:space="0" w:color="auto"/>
                    <w:right w:val="none" w:sz="0" w:space="0" w:color="auto"/>
                  </w:divBdr>
                  <w:divsChild>
                    <w:div w:id="692925307">
                      <w:marLeft w:val="0"/>
                      <w:marRight w:val="0"/>
                      <w:marTop w:val="0"/>
                      <w:marBottom w:val="0"/>
                      <w:divBdr>
                        <w:top w:val="none" w:sz="0" w:space="0" w:color="auto"/>
                        <w:left w:val="none" w:sz="0" w:space="0" w:color="auto"/>
                        <w:bottom w:val="none" w:sz="0" w:space="0" w:color="auto"/>
                        <w:right w:val="none" w:sz="0" w:space="0" w:color="auto"/>
                      </w:divBdr>
                      <w:divsChild>
                        <w:div w:id="72302586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890921034">
      <w:bodyDiv w:val="1"/>
      <w:marLeft w:val="0"/>
      <w:marRight w:val="0"/>
      <w:marTop w:val="0"/>
      <w:marBottom w:val="0"/>
      <w:divBdr>
        <w:top w:val="none" w:sz="0" w:space="0" w:color="auto"/>
        <w:left w:val="none" w:sz="0" w:space="0" w:color="auto"/>
        <w:bottom w:val="none" w:sz="0" w:space="0" w:color="auto"/>
        <w:right w:val="none" w:sz="0" w:space="0" w:color="auto"/>
      </w:divBdr>
      <w:divsChild>
        <w:div w:id="1407264191">
          <w:marLeft w:val="0"/>
          <w:marRight w:val="0"/>
          <w:marTop w:val="0"/>
          <w:marBottom w:val="0"/>
          <w:divBdr>
            <w:top w:val="none" w:sz="0" w:space="0" w:color="auto"/>
            <w:left w:val="none" w:sz="0" w:space="0" w:color="auto"/>
            <w:bottom w:val="none" w:sz="0" w:space="0" w:color="auto"/>
            <w:right w:val="none" w:sz="0" w:space="0" w:color="auto"/>
          </w:divBdr>
          <w:divsChild>
            <w:div w:id="115757334">
              <w:marLeft w:val="0"/>
              <w:marRight w:val="0"/>
              <w:marTop w:val="0"/>
              <w:marBottom w:val="0"/>
              <w:divBdr>
                <w:top w:val="none" w:sz="0" w:space="0" w:color="auto"/>
                <w:left w:val="none" w:sz="0" w:space="0" w:color="auto"/>
                <w:bottom w:val="none" w:sz="0" w:space="0" w:color="auto"/>
                <w:right w:val="none" w:sz="0" w:space="0" w:color="auto"/>
              </w:divBdr>
              <w:divsChild>
                <w:div w:id="2045669401">
                  <w:marLeft w:val="0"/>
                  <w:marRight w:val="0"/>
                  <w:marTop w:val="150"/>
                  <w:marBottom w:val="150"/>
                  <w:divBdr>
                    <w:top w:val="none" w:sz="0" w:space="0" w:color="auto"/>
                    <w:left w:val="none" w:sz="0" w:space="0" w:color="auto"/>
                    <w:bottom w:val="none" w:sz="0" w:space="0" w:color="auto"/>
                    <w:right w:val="none" w:sz="0" w:space="0" w:color="auto"/>
                  </w:divBdr>
                  <w:divsChild>
                    <w:div w:id="1570654813">
                      <w:marLeft w:val="0"/>
                      <w:marRight w:val="0"/>
                      <w:marTop w:val="0"/>
                      <w:marBottom w:val="0"/>
                      <w:divBdr>
                        <w:top w:val="none" w:sz="0" w:space="0" w:color="auto"/>
                        <w:left w:val="none" w:sz="0" w:space="0" w:color="auto"/>
                        <w:bottom w:val="none" w:sz="0" w:space="0" w:color="auto"/>
                        <w:right w:val="none" w:sz="0" w:space="0" w:color="auto"/>
                      </w:divBdr>
                      <w:divsChild>
                        <w:div w:id="55767182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0474880">
      <w:bodyDiv w:val="1"/>
      <w:marLeft w:val="0"/>
      <w:marRight w:val="0"/>
      <w:marTop w:val="0"/>
      <w:marBottom w:val="0"/>
      <w:divBdr>
        <w:top w:val="none" w:sz="0" w:space="0" w:color="auto"/>
        <w:left w:val="none" w:sz="0" w:space="0" w:color="auto"/>
        <w:bottom w:val="none" w:sz="0" w:space="0" w:color="auto"/>
        <w:right w:val="none" w:sz="0" w:space="0" w:color="auto"/>
      </w:divBdr>
      <w:divsChild>
        <w:div w:id="1859200411">
          <w:marLeft w:val="0"/>
          <w:marRight w:val="0"/>
          <w:marTop w:val="0"/>
          <w:marBottom w:val="0"/>
          <w:divBdr>
            <w:top w:val="none" w:sz="0" w:space="0" w:color="auto"/>
            <w:left w:val="none" w:sz="0" w:space="0" w:color="auto"/>
            <w:bottom w:val="none" w:sz="0" w:space="0" w:color="auto"/>
            <w:right w:val="none" w:sz="0" w:space="0" w:color="auto"/>
          </w:divBdr>
          <w:divsChild>
            <w:div w:id="427048153">
              <w:marLeft w:val="0"/>
              <w:marRight w:val="0"/>
              <w:marTop w:val="0"/>
              <w:marBottom w:val="0"/>
              <w:divBdr>
                <w:top w:val="none" w:sz="0" w:space="0" w:color="auto"/>
                <w:left w:val="none" w:sz="0" w:space="0" w:color="auto"/>
                <w:bottom w:val="none" w:sz="0" w:space="0" w:color="auto"/>
                <w:right w:val="none" w:sz="0" w:space="0" w:color="auto"/>
              </w:divBdr>
              <w:divsChild>
                <w:div w:id="1957833138">
                  <w:marLeft w:val="0"/>
                  <w:marRight w:val="0"/>
                  <w:marTop w:val="150"/>
                  <w:marBottom w:val="150"/>
                  <w:divBdr>
                    <w:top w:val="none" w:sz="0" w:space="0" w:color="auto"/>
                    <w:left w:val="none" w:sz="0" w:space="0" w:color="auto"/>
                    <w:bottom w:val="none" w:sz="0" w:space="0" w:color="auto"/>
                    <w:right w:val="none" w:sz="0" w:space="0" w:color="auto"/>
                  </w:divBdr>
                  <w:divsChild>
                    <w:div w:id="1028064426">
                      <w:marLeft w:val="0"/>
                      <w:marRight w:val="0"/>
                      <w:marTop w:val="0"/>
                      <w:marBottom w:val="0"/>
                      <w:divBdr>
                        <w:top w:val="none" w:sz="0" w:space="0" w:color="auto"/>
                        <w:left w:val="none" w:sz="0" w:space="0" w:color="auto"/>
                        <w:bottom w:val="none" w:sz="0" w:space="0" w:color="auto"/>
                        <w:right w:val="none" w:sz="0" w:space="0" w:color="auto"/>
                      </w:divBdr>
                      <w:divsChild>
                        <w:div w:id="173495817">
                          <w:marLeft w:val="240"/>
                          <w:marRight w:val="0"/>
                          <w:marTop w:val="0"/>
                          <w:marBottom w:val="0"/>
                          <w:divBdr>
                            <w:top w:val="none" w:sz="0" w:space="0" w:color="auto"/>
                            <w:left w:val="none" w:sz="0" w:space="0" w:color="auto"/>
                            <w:bottom w:val="none" w:sz="0" w:space="0" w:color="auto"/>
                            <w:right w:val="none" w:sz="0" w:space="0" w:color="auto"/>
                          </w:divBdr>
                        </w:div>
                      </w:divsChild>
                    </w:div>
                    <w:div w:id="1148522043">
                      <w:marLeft w:val="0"/>
                      <w:marRight w:val="0"/>
                      <w:marTop w:val="0"/>
                      <w:marBottom w:val="0"/>
                      <w:divBdr>
                        <w:top w:val="none" w:sz="0" w:space="0" w:color="auto"/>
                        <w:left w:val="none" w:sz="0" w:space="0" w:color="auto"/>
                        <w:bottom w:val="none" w:sz="0" w:space="0" w:color="auto"/>
                        <w:right w:val="none" w:sz="0" w:space="0" w:color="auto"/>
                      </w:divBdr>
                      <w:divsChild>
                        <w:div w:id="82999813">
                          <w:marLeft w:val="240"/>
                          <w:marRight w:val="0"/>
                          <w:marTop w:val="0"/>
                          <w:marBottom w:val="0"/>
                          <w:divBdr>
                            <w:top w:val="none" w:sz="0" w:space="0" w:color="auto"/>
                            <w:left w:val="none" w:sz="0" w:space="0" w:color="auto"/>
                            <w:bottom w:val="none" w:sz="0" w:space="0" w:color="auto"/>
                            <w:right w:val="none" w:sz="0" w:space="0" w:color="auto"/>
                          </w:divBdr>
                        </w:div>
                      </w:divsChild>
                    </w:div>
                    <w:div w:id="151990851">
                      <w:marLeft w:val="0"/>
                      <w:marRight w:val="0"/>
                      <w:marTop w:val="0"/>
                      <w:marBottom w:val="0"/>
                      <w:divBdr>
                        <w:top w:val="none" w:sz="0" w:space="0" w:color="auto"/>
                        <w:left w:val="none" w:sz="0" w:space="0" w:color="auto"/>
                        <w:bottom w:val="none" w:sz="0" w:space="0" w:color="auto"/>
                        <w:right w:val="none" w:sz="0" w:space="0" w:color="auto"/>
                      </w:divBdr>
                      <w:divsChild>
                        <w:div w:id="1882815006">
                          <w:marLeft w:val="240"/>
                          <w:marRight w:val="0"/>
                          <w:marTop w:val="0"/>
                          <w:marBottom w:val="0"/>
                          <w:divBdr>
                            <w:top w:val="none" w:sz="0" w:space="0" w:color="auto"/>
                            <w:left w:val="none" w:sz="0" w:space="0" w:color="auto"/>
                            <w:bottom w:val="none" w:sz="0" w:space="0" w:color="auto"/>
                            <w:right w:val="none" w:sz="0" w:space="0" w:color="auto"/>
                          </w:divBdr>
                        </w:div>
                      </w:divsChild>
                    </w:div>
                    <w:div w:id="485316357">
                      <w:marLeft w:val="0"/>
                      <w:marRight w:val="0"/>
                      <w:marTop w:val="0"/>
                      <w:marBottom w:val="0"/>
                      <w:divBdr>
                        <w:top w:val="none" w:sz="0" w:space="0" w:color="auto"/>
                        <w:left w:val="none" w:sz="0" w:space="0" w:color="auto"/>
                        <w:bottom w:val="none" w:sz="0" w:space="0" w:color="auto"/>
                        <w:right w:val="none" w:sz="0" w:space="0" w:color="auto"/>
                      </w:divBdr>
                      <w:divsChild>
                        <w:div w:id="12687812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4626252">
      <w:bodyDiv w:val="1"/>
      <w:marLeft w:val="0"/>
      <w:marRight w:val="0"/>
      <w:marTop w:val="0"/>
      <w:marBottom w:val="0"/>
      <w:divBdr>
        <w:top w:val="none" w:sz="0" w:space="0" w:color="auto"/>
        <w:left w:val="none" w:sz="0" w:space="0" w:color="auto"/>
        <w:bottom w:val="none" w:sz="0" w:space="0" w:color="auto"/>
        <w:right w:val="none" w:sz="0" w:space="0" w:color="auto"/>
      </w:divBdr>
      <w:divsChild>
        <w:div w:id="2120300136">
          <w:marLeft w:val="0"/>
          <w:marRight w:val="0"/>
          <w:marTop w:val="0"/>
          <w:marBottom w:val="0"/>
          <w:divBdr>
            <w:top w:val="none" w:sz="0" w:space="0" w:color="auto"/>
            <w:left w:val="none" w:sz="0" w:space="0" w:color="auto"/>
            <w:bottom w:val="none" w:sz="0" w:space="0" w:color="auto"/>
            <w:right w:val="none" w:sz="0" w:space="0" w:color="auto"/>
          </w:divBdr>
          <w:divsChild>
            <w:div w:id="200674505">
              <w:marLeft w:val="0"/>
              <w:marRight w:val="0"/>
              <w:marTop w:val="0"/>
              <w:marBottom w:val="0"/>
              <w:divBdr>
                <w:top w:val="none" w:sz="0" w:space="0" w:color="auto"/>
                <w:left w:val="none" w:sz="0" w:space="0" w:color="auto"/>
                <w:bottom w:val="none" w:sz="0" w:space="0" w:color="auto"/>
                <w:right w:val="none" w:sz="0" w:space="0" w:color="auto"/>
              </w:divBdr>
              <w:divsChild>
                <w:div w:id="1581478166">
                  <w:marLeft w:val="0"/>
                  <w:marRight w:val="0"/>
                  <w:marTop w:val="150"/>
                  <w:marBottom w:val="150"/>
                  <w:divBdr>
                    <w:top w:val="none" w:sz="0" w:space="0" w:color="auto"/>
                    <w:left w:val="none" w:sz="0" w:space="0" w:color="auto"/>
                    <w:bottom w:val="none" w:sz="0" w:space="0" w:color="auto"/>
                    <w:right w:val="none" w:sz="0" w:space="0" w:color="auto"/>
                  </w:divBdr>
                  <w:divsChild>
                    <w:div w:id="1026248733">
                      <w:marLeft w:val="0"/>
                      <w:marRight w:val="0"/>
                      <w:marTop w:val="0"/>
                      <w:marBottom w:val="0"/>
                      <w:divBdr>
                        <w:top w:val="none" w:sz="0" w:space="0" w:color="auto"/>
                        <w:left w:val="none" w:sz="0" w:space="0" w:color="auto"/>
                        <w:bottom w:val="none" w:sz="0" w:space="0" w:color="auto"/>
                        <w:right w:val="none" w:sz="0" w:space="0" w:color="auto"/>
                      </w:divBdr>
                      <w:divsChild>
                        <w:div w:id="1676305830">
                          <w:marLeft w:val="240"/>
                          <w:marRight w:val="0"/>
                          <w:marTop w:val="0"/>
                          <w:marBottom w:val="0"/>
                          <w:divBdr>
                            <w:top w:val="none" w:sz="0" w:space="0" w:color="auto"/>
                            <w:left w:val="none" w:sz="0" w:space="0" w:color="auto"/>
                            <w:bottom w:val="none" w:sz="0" w:space="0" w:color="auto"/>
                            <w:right w:val="none" w:sz="0" w:space="0" w:color="auto"/>
                          </w:divBdr>
                        </w:div>
                      </w:divsChild>
                    </w:div>
                    <w:div w:id="766577597">
                      <w:marLeft w:val="0"/>
                      <w:marRight w:val="0"/>
                      <w:marTop w:val="0"/>
                      <w:marBottom w:val="0"/>
                      <w:divBdr>
                        <w:top w:val="none" w:sz="0" w:space="0" w:color="auto"/>
                        <w:left w:val="none" w:sz="0" w:space="0" w:color="auto"/>
                        <w:bottom w:val="none" w:sz="0" w:space="0" w:color="auto"/>
                        <w:right w:val="none" w:sz="0" w:space="0" w:color="auto"/>
                      </w:divBdr>
                      <w:divsChild>
                        <w:div w:id="20398902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02591191">
      <w:bodyDiv w:val="1"/>
      <w:marLeft w:val="0"/>
      <w:marRight w:val="0"/>
      <w:marTop w:val="0"/>
      <w:marBottom w:val="0"/>
      <w:divBdr>
        <w:top w:val="none" w:sz="0" w:space="0" w:color="auto"/>
        <w:left w:val="none" w:sz="0" w:space="0" w:color="auto"/>
        <w:bottom w:val="none" w:sz="0" w:space="0" w:color="auto"/>
        <w:right w:val="none" w:sz="0" w:space="0" w:color="auto"/>
      </w:divBdr>
      <w:divsChild>
        <w:div w:id="213516329">
          <w:marLeft w:val="0"/>
          <w:marRight w:val="0"/>
          <w:marTop w:val="0"/>
          <w:marBottom w:val="0"/>
          <w:divBdr>
            <w:top w:val="none" w:sz="0" w:space="0" w:color="auto"/>
            <w:left w:val="none" w:sz="0" w:space="0" w:color="auto"/>
            <w:bottom w:val="none" w:sz="0" w:space="0" w:color="auto"/>
            <w:right w:val="none" w:sz="0" w:space="0" w:color="auto"/>
          </w:divBdr>
          <w:divsChild>
            <w:div w:id="105257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07775019">
      <w:bodyDiv w:val="1"/>
      <w:marLeft w:val="0"/>
      <w:marRight w:val="0"/>
      <w:marTop w:val="0"/>
      <w:marBottom w:val="0"/>
      <w:divBdr>
        <w:top w:val="none" w:sz="0" w:space="0" w:color="auto"/>
        <w:left w:val="none" w:sz="0" w:space="0" w:color="auto"/>
        <w:bottom w:val="none" w:sz="0" w:space="0" w:color="auto"/>
        <w:right w:val="none" w:sz="0" w:space="0" w:color="auto"/>
      </w:divBdr>
      <w:divsChild>
        <w:div w:id="292291082">
          <w:marLeft w:val="0"/>
          <w:marRight w:val="0"/>
          <w:marTop w:val="0"/>
          <w:marBottom w:val="0"/>
          <w:divBdr>
            <w:top w:val="none" w:sz="0" w:space="0" w:color="auto"/>
            <w:left w:val="none" w:sz="0" w:space="0" w:color="auto"/>
            <w:bottom w:val="none" w:sz="0" w:space="0" w:color="auto"/>
            <w:right w:val="none" w:sz="0" w:space="0" w:color="auto"/>
          </w:divBdr>
          <w:divsChild>
            <w:div w:id="595789418">
              <w:marLeft w:val="0"/>
              <w:marRight w:val="0"/>
              <w:marTop w:val="0"/>
              <w:marBottom w:val="0"/>
              <w:divBdr>
                <w:top w:val="none" w:sz="0" w:space="0" w:color="auto"/>
                <w:left w:val="none" w:sz="0" w:space="0" w:color="auto"/>
                <w:bottom w:val="none" w:sz="0" w:space="0" w:color="auto"/>
                <w:right w:val="none" w:sz="0" w:space="0" w:color="auto"/>
              </w:divBdr>
              <w:divsChild>
                <w:div w:id="1066417681">
                  <w:marLeft w:val="0"/>
                  <w:marRight w:val="0"/>
                  <w:marTop w:val="150"/>
                  <w:marBottom w:val="150"/>
                  <w:divBdr>
                    <w:top w:val="none" w:sz="0" w:space="0" w:color="auto"/>
                    <w:left w:val="none" w:sz="0" w:space="0" w:color="auto"/>
                    <w:bottom w:val="none" w:sz="0" w:space="0" w:color="auto"/>
                    <w:right w:val="none" w:sz="0" w:space="0" w:color="auto"/>
                  </w:divBdr>
                  <w:divsChild>
                    <w:div w:id="2101022160">
                      <w:marLeft w:val="0"/>
                      <w:marRight w:val="0"/>
                      <w:marTop w:val="0"/>
                      <w:marBottom w:val="0"/>
                      <w:divBdr>
                        <w:top w:val="none" w:sz="0" w:space="0" w:color="auto"/>
                        <w:left w:val="none" w:sz="0" w:space="0" w:color="auto"/>
                        <w:bottom w:val="none" w:sz="0" w:space="0" w:color="auto"/>
                        <w:right w:val="none" w:sz="0" w:space="0" w:color="auto"/>
                      </w:divBdr>
                      <w:divsChild>
                        <w:div w:id="1737773832">
                          <w:marLeft w:val="240"/>
                          <w:marRight w:val="0"/>
                          <w:marTop w:val="0"/>
                          <w:marBottom w:val="0"/>
                          <w:divBdr>
                            <w:top w:val="none" w:sz="0" w:space="0" w:color="auto"/>
                            <w:left w:val="none" w:sz="0" w:space="0" w:color="auto"/>
                            <w:bottom w:val="none" w:sz="0" w:space="0" w:color="auto"/>
                            <w:right w:val="none" w:sz="0" w:space="0" w:color="auto"/>
                          </w:divBdr>
                        </w:div>
                      </w:divsChild>
                    </w:div>
                    <w:div w:id="267280642">
                      <w:marLeft w:val="0"/>
                      <w:marRight w:val="0"/>
                      <w:marTop w:val="0"/>
                      <w:marBottom w:val="0"/>
                      <w:divBdr>
                        <w:top w:val="none" w:sz="0" w:space="0" w:color="auto"/>
                        <w:left w:val="none" w:sz="0" w:space="0" w:color="auto"/>
                        <w:bottom w:val="none" w:sz="0" w:space="0" w:color="auto"/>
                        <w:right w:val="none" w:sz="0" w:space="0" w:color="auto"/>
                      </w:divBdr>
                      <w:divsChild>
                        <w:div w:id="202219837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4797522">
      <w:bodyDiv w:val="1"/>
      <w:marLeft w:val="0"/>
      <w:marRight w:val="0"/>
      <w:marTop w:val="0"/>
      <w:marBottom w:val="0"/>
      <w:divBdr>
        <w:top w:val="none" w:sz="0" w:space="0" w:color="auto"/>
        <w:left w:val="none" w:sz="0" w:space="0" w:color="auto"/>
        <w:bottom w:val="none" w:sz="0" w:space="0" w:color="auto"/>
        <w:right w:val="none" w:sz="0" w:space="0" w:color="auto"/>
      </w:divBdr>
      <w:divsChild>
        <w:div w:id="620459452">
          <w:marLeft w:val="0"/>
          <w:marRight w:val="0"/>
          <w:marTop w:val="0"/>
          <w:marBottom w:val="0"/>
          <w:divBdr>
            <w:top w:val="none" w:sz="0" w:space="0" w:color="auto"/>
            <w:left w:val="none" w:sz="0" w:space="0" w:color="auto"/>
            <w:bottom w:val="none" w:sz="0" w:space="0" w:color="auto"/>
            <w:right w:val="none" w:sz="0" w:space="0" w:color="auto"/>
          </w:divBdr>
          <w:divsChild>
            <w:div w:id="1203665744">
              <w:marLeft w:val="0"/>
              <w:marRight w:val="0"/>
              <w:marTop w:val="0"/>
              <w:marBottom w:val="0"/>
              <w:divBdr>
                <w:top w:val="none" w:sz="0" w:space="0" w:color="auto"/>
                <w:left w:val="none" w:sz="0" w:space="0" w:color="auto"/>
                <w:bottom w:val="none" w:sz="0" w:space="0" w:color="auto"/>
                <w:right w:val="none" w:sz="0" w:space="0" w:color="auto"/>
              </w:divBdr>
            </w:div>
            <w:div w:id="157353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2150323">
      <w:bodyDiv w:val="1"/>
      <w:marLeft w:val="0"/>
      <w:marRight w:val="0"/>
      <w:marTop w:val="0"/>
      <w:marBottom w:val="0"/>
      <w:divBdr>
        <w:top w:val="none" w:sz="0" w:space="0" w:color="auto"/>
        <w:left w:val="none" w:sz="0" w:space="0" w:color="auto"/>
        <w:bottom w:val="none" w:sz="0" w:space="0" w:color="auto"/>
        <w:right w:val="none" w:sz="0" w:space="0" w:color="auto"/>
      </w:divBdr>
      <w:divsChild>
        <w:div w:id="1880361726">
          <w:marLeft w:val="0"/>
          <w:marRight w:val="0"/>
          <w:marTop w:val="0"/>
          <w:marBottom w:val="0"/>
          <w:divBdr>
            <w:top w:val="none" w:sz="0" w:space="0" w:color="auto"/>
            <w:left w:val="none" w:sz="0" w:space="0" w:color="auto"/>
            <w:bottom w:val="none" w:sz="0" w:space="0" w:color="auto"/>
            <w:right w:val="none" w:sz="0" w:space="0" w:color="auto"/>
          </w:divBdr>
          <w:divsChild>
            <w:div w:id="166153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0493257">
      <w:bodyDiv w:val="1"/>
      <w:marLeft w:val="0"/>
      <w:marRight w:val="0"/>
      <w:marTop w:val="0"/>
      <w:marBottom w:val="0"/>
      <w:divBdr>
        <w:top w:val="none" w:sz="0" w:space="0" w:color="auto"/>
        <w:left w:val="none" w:sz="0" w:space="0" w:color="auto"/>
        <w:bottom w:val="none" w:sz="0" w:space="0" w:color="auto"/>
        <w:right w:val="none" w:sz="0" w:space="0" w:color="auto"/>
      </w:divBdr>
      <w:divsChild>
        <w:div w:id="1870878008">
          <w:marLeft w:val="0"/>
          <w:marRight w:val="0"/>
          <w:marTop w:val="0"/>
          <w:marBottom w:val="0"/>
          <w:divBdr>
            <w:top w:val="none" w:sz="0" w:space="0" w:color="auto"/>
            <w:left w:val="none" w:sz="0" w:space="0" w:color="auto"/>
            <w:bottom w:val="none" w:sz="0" w:space="0" w:color="auto"/>
            <w:right w:val="none" w:sz="0" w:space="0" w:color="auto"/>
          </w:divBdr>
          <w:divsChild>
            <w:div w:id="62805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03281182">
      <w:bodyDiv w:val="1"/>
      <w:marLeft w:val="0"/>
      <w:marRight w:val="0"/>
      <w:marTop w:val="0"/>
      <w:marBottom w:val="0"/>
      <w:divBdr>
        <w:top w:val="none" w:sz="0" w:space="0" w:color="auto"/>
        <w:left w:val="none" w:sz="0" w:space="0" w:color="auto"/>
        <w:bottom w:val="none" w:sz="0" w:space="0" w:color="auto"/>
        <w:right w:val="none" w:sz="0" w:space="0" w:color="auto"/>
      </w:divBdr>
      <w:divsChild>
        <w:div w:id="466825265">
          <w:marLeft w:val="0"/>
          <w:marRight w:val="0"/>
          <w:marTop w:val="0"/>
          <w:marBottom w:val="0"/>
          <w:divBdr>
            <w:top w:val="none" w:sz="0" w:space="0" w:color="auto"/>
            <w:left w:val="none" w:sz="0" w:space="0" w:color="auto"/>
            <w:bottom w:val="none" w:sz="0" w:space="0" w:color="auto"/>
            <w:right w:val="none" w:sz="0" w:space="0" w:color="auto"/>
          </w:divBdr>
          <w:divsChild>
            <w:div w:id="1864709671">
              <w:marLeft w:val="0"/>
              <w:marRight w:val="0"/>
              <w:marTop w:val="0"/>
              <w:marBottom w:val="0"/>
              <w:divBdr>
                <w:top w:val="none" w:sz="0" w:space="0" w:color="auto"/>
                <w:left w:val="none" w:sz="0" w:space="0" w:color="auto"/>
                <w:bottom w:val="none" w:sz="0" w:space="0" w:color="auto"/>
                <w:right w:val="none" w:sz="0" w:space="0" w:color="auto"/>
              </w:divBdr>
              <w:divsChild>
                <w:div w:id="736973102">
                  <w:marLeft w:val="0"/>
                  <w:marRight w:val="0"/>
                  <w:marTop w:val="150"/>
                  <w:marBottom w:val="150"/>
                  <w:divBdr>
                    <w:top w:val="none" w:sz="0" w:space="0" w:color="auto"/>
                    <w:left w:val="none" w:sz="0" w:space="0" w:color="auto"/>
                    <w:bottom w:val="none" w:sz="0" w:space="0" w:color="auto"/>
                    <w:right w:val="none" w:sz="0" w:space="0" w:color="auto"/>
                  </w:divBdr>
                  <w:divsChild>
                    <w:div w:id="1901791550">
                      <w:marLeft w:val="0"/>
                      <w:marRight w:val="0"/>
                      <w:marTop w:val="0"/>
                      <w:marBottom w:val="0"/>
                      <w:divBdr>
                        <w:top w:val="none" w:sz="0" w:space="0" w:color="auto"/>
                        <w:left w:val="none" w:sz="0" w:space="0" w:color="auto"/>
                        <w:bottom w:val="none" w:sz="0" w:space="0" w:color="auto"/>
                        <w:right w:val="none" w:sz="0" w:space="0" w:color="auto"/>
                      </w:divBdr>
                      <w:divsChild>
                        <w:div w:id="26033299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1656">
      <w:bodyDiv w:val="1"/>
      <w:marLeft w:val="0"/>
      <w:marRight w:val="0"/>
      <w:marTop w:val="0"/>
      <w:marBottom w:val="0"/>
      <w:divBdr>
        <w:top w:val="none" w:sz="0" w:space="0" w:color="auto"/>
        <w:left w:val="none" w:sz="0" w:space="0" w:color="auto"/>
        <w:bottom w:val="none" w:sz="0" w:space="0" w:color="auto"/>
        <w:right w:val="none" w:sz="0" w:space="0" w:color="auto"/>
      </w:divBdr>
      <w:divsChild>
        <w:div w:id="2119324927">
          <w:marLeft w:val="0"/>
          <w:marRight w:val="0"/>
          <w:marTop w:val="0"/>
          <w:marBottom w:val="0"/>
          <w:divBdr>
            <w:top w:val="none" w:sz="0" w:space="0" w:color="auto"/>
            <w:left w:val="none" w:sz="0" w:space="0" w:color="auto"/>
            <w:bottom w:val="none" w:sz="0" w:space="0" w:color="auto"/>
            <w:right w:val="none" w:sz="0" w:space="0" w:color="auto"/>
          </w:divBdr>
          <w:divsChild>
            <w:div w:id="2726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3332079">
      <w:bodyDiv w:val="1"/>
      <w:marLeft w:val="0"/>
      <w:marRight w:val="0"/>
      <w:marTop w:val="0"/>
      <w:marBottom w:val="0"/>
      <w:divBdr>
        <w:top w:val="none" w:sz="0" w:space="0" w:color="auto"/>
        <w:left w:val="none" w:sz="0" w:space="0" w:color="auto"/>
        <w:bottom w:val="none" w:sz="0" w:space="0" w:color="auto"/>
        <w:right w:val="none" w:sz="0" w:space="0" w:color="auto"/>
      </w:divBdr>
      <w:divsChild>
        <w:div w:id="798034146">
          <w:marLeft w:val="0"/>
          <w:marRight w:val="0"/>
          <w:marTop w:val="0"/>
          <w:marBottom w:val="0"/>
          <w:divBdr>
            <w:top w:val="none" w:sz="0" w:space="0" w:color="auto"/>
            <w:left w:val="none" w:sz="0" w:space="0" w:color="auto"/>
            <w:bottom w:val="none" w:sz="0" w:space="0" w:color="auto"/>
            <w:right w:val="none" w:sz="0" w:space="0" w:color="auto"/>
          </w:divBdr>
          <w:divsChild>
            <w:div w:id="1337659111">
              <w:marLeft w:val="0"/>
              <w:marRight w:val="0"/>
              <w:marTop w:val="0"/>
              <w:marBottom w:val="0"/>
              <w:divBdr>
                <w:top w:val="none" w:sz="0" w:space="0" w:color="auto"/>
                <w:left w:val="none" w:sz="0" w:space="0" w:color="auto"/>
                <w:bottom w:val="none" w:sz="0" w:space="0" w:color="auto"/>
                <w:right w:val="none" w:sz="0" w:space="0" w:color="auto"/>
              </w:divBdr>
              <w:divsChild>
                <w:div w:id="1054964453">
                  <w:marLeft w:val="0"/>
                  <w:marRight w:val="0"/>
                  <w:marTop w:val="150"/>
                  <w:marBottom w:val="150"/>
                  <w:divBdr>
                    <w:top w:val="none" w:sz="0" w:space="0" w:color="auto"/>
                    <w:left w:val="none" w:sz="0" w:space="0" w:color="auto"/>
                    <w:bottom w:val="none" w:sz="0" w:space="0" w:color="auto"/>
                    <w:right w:val="none" w:sz="0" w:space="0" w:color="auto"/>
                  </w:divBdr>
                  <w:divsChild>
                    <w:div w:id="130830805">
                      <w:marLeft w:val="0"/>
                      <w:marRight w:val="0"/>
                      <w:marTop w:val="0"/>
                      <w:marBottom w:val="0"/>
                      <w:divBdr>
                        <w:top w:val="none" w:sz="0" w:space="0" w:color="auto"/>
                        <w:left w:val="none" w:sz="0" w:space="0" w:color="auto"/>
                        <w:bottom w:val="none" w:sz="0" w:space="0" w:color="auto"/>
                        <w:right w:val="none" w:sz="0" w:space="0" w:color="auto"/>
                      </w:divBdr>
                      <w:divsChild>
                        <w:div w:id="1584990182">
                          <w:marLeft w:val="240"/>
                          <w:marRight w:val="0"/>
                          <w:marTop w:val="0"/>
                          <w:marBottom w:val="0"/>
                          <w:divBdr>
                            <w:top w:val="none" w:sz="0" w:space="0" w:color="auto"/>
                            <w:left w:val="none" w:sz="0" w:space="0" w:color="auto"/>
                            <w:bottom w:val="none" w:sz="0" w:space="0" w:color="auto"/>
                            <w:right w:val="none" w:sz="0" w:space="0" w:color="auto"/>
                          </w:divBdr>
                        </w:div>
                      </w:divsChild>
                    </w:div>
                    <w:div w:id="1732263028">
                      <w:marLeft w:val="0"/>
                      <w:marRight w:val="0"/>
                      <w:marTop w:val="0"/>
                      <w:marBottom w:val="0"/>
                      <w:divBdr>
                        <w:top w:val="none" w:sz="0" w:space="0" w:color="auto"/>
                        <w:left w:val="none" w:sz="0" w:space="0" w:color="auto"/>
                        <w:bottom w:val="none" w:sz="0" w:space="0" w:color="auto"/>
                        <w:right w:val="none" w:sz="0" w:space="0" w:color="auto"/>
                      </w:divBdr>
                      <w:divsChild>
                        <w:div w:id="20586217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78327">
      <w:bodyDiv w:val="1"/>
      <w:marLeft w:val="0"/>
      <w:marRight w:val="0"/>
      <w:marTop w:val="0"/>
      <w:marBottom w:val="0"/>
      <w:divBdr>
        <w:top w:val="none" w:sz="0" w:space="0" w:color="auto"/>
        <w:left w:val="none" w:sz="0" w:space="0" w:color="auto"/>
        <w:bottom w:val="none" w:sz="0" w:space="0" w:color="auto"/>
        <w:right w:val="none" w:sz="0" w:space="0" w:color="auto"/>
      </w:divBdr>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088410">
      <w:bodyDiv w:val="1"/>
      <w:marLeft w:val="0"/>
      <w:marRight w:val="0"/>
      <w:marTop w:val="0"/>
      <w:marBottom w:val="0"/>
      <w:divBdr>
        <w:top w:val="none" w:sz="0" w:space="0" w:color="auto"/>
        <w:left w:val="none" w:sz="0" w:space="0" w:color="auto"/>
        <w:bottom w:val="none" w:sz="0" w:space="0" w:color="auto"/>
        <w:right w:val="none" w:sz="0" w:space="0" w:color="auto"/>
      </w:divBdr>
      <w:divsChild>
        <w:div w:id="1722247680">
          <w:marLeft w:val="0"/>
          <w:marRight w:val="0"/>
          <w:marTop w:val="0"/>
          <w:marBottom w:val="0"/>
          <w:divBdr>
            <w:top w:val="none" w:sz="0" w:space="0" w:color="auto"/>
            <w:left w:val="none" w:sz="0" w:space="0" w:color="auto"/>
            <w:bottom w:val="none" w:sz="0" w:space="0" w:color="auto"/>
            <w:right w:val="none" w:sz="0" w:space="0" w:color="auto"/>
          </w:divBdr>
        </w:div>
        <w:div w:id="466582393">
          <w:marLeft w:val="0"/>
          <w:marRight w:val="0"/>
          <w:marTop w:val="0"/>
          <w:marBottom w:val="0"/>
          <w:divBdr>
            <w:top w:val="none" w:sz="0" w:space="0" w:color="auto"/>
            <w:left w:val="none" w:sz="0" w:space="0" w:color="auto"/>
            <w:bottom w:val="none" w:sz="0" w:space="0" w:color="auto"/>
            <w:right w:val="none" w:sz="0" w:space="0" w:color="auto"/>
          </w:divBdr>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1976444213">
      <w:bodyDiv w:val="1"/>
      <w:marLeft w:val="0"/>
      <w:marRight w:val="0"/>
      <w:marTop w:val="0"/>
      <w:marBottom w:val="0"/>
      <w:divBdr>
        <w:top w:val="none" w:sz="0" w:space="0" w:color="auto"/>
        <w:left w:val="none" w:sz="0" w:space="0" w:color="auto"/>
        <w:bottom w:val="none" w:sz="0" w:space="0" w:color="auto"/>
        <w:right w:val="none" w:sz="0" w:space="0" w:color="auto"/>
      </w:divBdr>
      <w:divsChild>
        <w:div w:id="1909000045">
          <w:marLeft w:val="0"/>
          <w:marRight w:val="0"/>
          <w:marTop w:val="0"/>
          <w:marBottom w:val="0"/>
          <w:divBdr>
            <w:top w:val="none" w:sz="0" w:space="0" w:color="auto"/>
            <w:left w:val="none" w:sz="0" w:space="0" w:color="auto"/>
            <w:bottom w:val="none" w:sz="0" w:space="0" w:color="auto"/>
            <w:right w:val="none" w:sz="0" w:space="0" w:color="auto"/>
          </w:divBdr>
          <w:divsChild>
            <w:div w:id="1076779858">
              <w:marLeft w:val="0"/>
              <w:marRight w:val="0"/>
              <w:marTop w:val="0"/>
              <w:marBottom w:val="0"/>
              <w:divBdr>
                <w:top w:val="none" w:sz="0" w:space="0" w:color="auto"/>
                <w:left w:val="none" w:sz="0" w:space="0" w:color="auto"/>
                <w:bottom w:val="none" w:sz="0" w:space="0" w:color="auto"/>
                <w:right w:val="none" w:sz="0" w:space="0" w:color="auto"/>
              </w:divBdr>
            </w:div>
            <w:div w:id="9347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82470">
      <w:bodyDiv w:val="1"/>
      <w:marLeft w:val="0"/>
      <w:marRight w:val="0"/>
      <w:marTop w:val="0"/>
      <w:marBottom w:val="0"/>
      <w:divBdr>
        <w:top w:val="none" w:sz="0" w:space="0" w:color="auto"/>
        <w:left w:val="none" w:sz="0" w:space="0" w:color="auto"/>
        <w:bottom w:val="none" w:sz="0" w:space="0" w:color="auto"/>
        <w:right w:val="none" w:sz="0" w:space="0" w:color="auto"/>
      </w:divBdr>
      <w:divsChild>
        <w:div w:id="2136830310">
          <w:marLeft w:val="0"/>
          <w:marRight w:val="0"/>
          <w:marTop w:val="0"/>
          <w:marBottom w:val="0"/>
          <w:divBdr>
            <w:top w:val="none" w:sz="0" w:space="0" w:color="auto"/>
            <w:left w:val="none" w:sz="0" w:space="0" w:color="auto"/>
            <w:bottom w:val="none" w:sz="0" w:space="0" w:color="auto"/>
            <w:right w:val="none" w:sz="0" w:space="0" w:color="auto"/>
          </w:divBdr>
          <w:divsChild>
            <w:div w:id="210032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085225011">
      <w:bodyDiv w:val="1"/>
      <w:marLeft w:val="0"/>
      <w:marRight w:val="0"/>
      <w:marTop w:val="0"/>
      <w:marBottom w:val="0"/>
      <w:divBdr>
        <w:top w:val="none" w:sz="0" w:space="0" w:color="auto"/>
        <w:left w:val="none" w:sz="0" w:space="0" w:color="auto"/>
        <w:bottom w:val="none" w:sz="0" w:space="0" w:color="auto"/>
        <w:right w:val="none" w:sz="0" w:space="0" w:color="auto"/>
      </w:divBdr>
      <w:divsChild>
        <w:div w:id="1350181160">
          <w:marLeft w:val="0"/>
          <w:marRight w:val="0"/>
          <w:marTop w:val="0"/>
          <w:marBottom w:val="0"/>
          <w:divBdr>
            <w:top w:val="none" w:sz="0" w:space="0" w:color="auto"/>
            <w:left w:val="none" w:sz="0" w:space="0" w:color="auto"/>
            <w:bottom w:val="none" w:sz="0" w:space="0" w:color="auto"/>
            <w:right w:val="none" w:sz="0" w:space="0" w:color="auto"/>
          </w:divBdr>
          <w:divsChild>
            <w:div w:id="750856237">
              <w:marLeft w:val="0"/>
              <w:marRight w:val="0"/>
              <w:marTop w:val="0"/>
              <w:marBottom w:val="0"/>
              <w:divBdr>
                <w:top w:val="none" w:sz="0" w:space="0" w:color="auto"/>
                <w:left w:val="none" w:sz="0" w:space="0" w:color="auto"/>
                <w:bottom w:val="none" w:sz="0" w:space="0" w:color="auto"/>
                <w:right w:val="none" w:sz="0" w:space="0" w:color="auto"/>
              </w:divBdr>
              <w:divsChild>
                <w:div w:id="1980720673">
                  <w:marLeft w:val="0"/>
                  <w:marRight w:val="0"/>
                  <w:marTop w:val="150"/>
                  <w:marBottom w:val="150"/>
                  <w:divBdr>
                    <w:top w:val="none" w:sz="0" w:space="0" w:color="auto"/>
                    <w:left w:val="none" w:sz="0" w:space="0" w:color="auto"/>
                    <w:bottom w:val="none" w:sz="0" w:space="0" w:color="auto"/>
                    <w:right w:val="none" w:sz="0" w:space="0" w:color="auto"/>
                  </w:divBdr>
                  <w:divsChild>
                    <w:div w:id="420639074">
                      <w:marLeft w:val="0"/>
                      <w:marRight w:val="0"/>
                      <w:marTop w:val="0"/>
                      <w:marBottom w:val="0"/>
                      <w:divBdr>
                        <w:top w:val="none" w:sz="0" w:space="0" w:color="auto"/>
                        <w:left w:val="none" w:sz="0" w:space="0" w:color="auto"/>
                        <w:bottom w:val="none" w:sz="0" w:space="0" w:color="auto"/>
                        <w:right w:val="none" w:sz="0" w:space="0" w:color="auto"/>
                      </w:divBdr>
                      <w:divsChild>
                        <w:div w:id="1684550293">
                          <w:marLeft w:val="240"/>
                          <w:marRight w:val="0"/>
                          <w:marTop w:val="0"/>
                          <w:marBottom w:val="0"/>
                          <w:divBdr>
                            <w:top w:val="none" w:sz="0" w:space="0" w:color="auto"/>
                            <w:left w:val="none" w:sz="0" w:space="0" w:color="auto"/>
                            <w:bottom w:val="none" w:sz="0" w:space="0" w:color="auto"/>
                            <w:right w:val="none" w:sz="0" w:space="0" w:color="auto"/>
                          </w:divBdr>
                        </w:div>
                      </w:divsChild>
                    </w:div>
                    <w:div w:id="1319768528">
                      <w:marLeft w:val="0"/>
                      <w:marRight w:val="0"/>
                      <w:marTop w:val="0"/>
                      <w:marBottom w:val="0"/>
                      <w:divBdr>
                        <w:top w:val="none" w:sz="0" w:space="0" w:color="auto"/>
                        <w:left w:val="none" w:sz="0" w:space="0" w:color="auto"/>
                        <w:bottom w:val="none" w:sz="0" w:space="0" w:color="auto"/>
                        <w:right w:val="none" w:sz="0" w:space="0" w:color="auto"/>
                      </w:divBdr>
                      <w:divsChild>
                        <w:div w:id="1486706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0.png"/><Relationship Id="rId21" Type="http://schemas.openxmlformats.org/officeDocument/2006/relationships/image" Target="media/image5.png"/><Relationship Id="rId42" Type="http://schemas.openxmlformats.org/officeDocument/2006/relationships/image" Target="media/image16.png"/><Relationship Id="rId63" Type="http://schemas.openxmlformats.org/officeDocument/2006/relationships/hyperlink" Target="https://vscode.dev/" TargetMode="External"/><Relationship Id="rId84" Type="http://schemas.openxmlformats.org/officeDocument/2006/relationships/image" Target="media/image45.png"/><Relationship Id="rId138" Type="http://schemas.openxmlformats.org/officeDocument/2006/relationships/image" Target="media/image80.png"/><Relationship Id="rId159" Type="http://schemas.openxmlformats.org/officeDocument/2006/relationships/hyperlink" Target="https://github.com/hgorr/weather-matlab-python" TargetMode="External"/><Relationship Id="rId170" Type="http://schemas.openxmlformats.org/officeDocument/2006/relationships/image" Target="media/image108.png"/><Relationship Id="rId191" Type="http://schemas.openxmlformats.org/officeDocument/2006/relationships/theme" Target="theme/theme1.xml"/><Relationship Id="rId107" Type="http://schemas.openxmlformats.org/officeDocument/2006/relationships/hyperlink" Target="https://www.mathworks.com/help/matlab/categorical-arrays.html" TargetMode="External"/><Relationship Id="rId11" Type="http://schemas.openxmlformats.org/officeDocument/2006/relationships/image" Target="media/image2.png"/><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7.png"/><Relationship Id="rId74" Type="http://schemas.openxmlformats.org/officeDocument/2006/relationships/image" Target="media/image35.png"/><Relationship Id="rId128" Type="http://schemas.openxmlformats.org/officeDocument/2006/relationships/image" Target="media/image71.png"/><Relationship Id="rId149" Type="http://schemas.openxmlformats.org/officeDocument/2006/relationships/image" Target="media/image91.png"/><Relationship Id="rId5" Type="http://schemas.openxmlformats.org/officeDocument/2006/relationships/webSettings" Target="webSettings.xml"/><Relationship Id="rId95" Type="http://schemas.openxmlformats.org/officeDocument/2006/relationships/hyperlink" Target="https://www.mathworks.com/help/matlab/ref/char.html" TargetMode="External"/><Relationship Id="rId160" Type="http://schemas.openxmlformats.org/officeDocument/2006/relationships/image" Target="media/image100.png"/><Relationship Id="rId181" Type="http://schemas.openxmlformats.org/officeDocument/2006/relationships/image" Target="media/image119.png"/><Relationship Id="rId22" Type="http://schemas.openxmlformats.org/officeDocument/2006/relationships/hyperlink" Target="https://github.com/hgorr/weather-matlab-python" TargetMode="External"/><Relationship Id="rId43" Type="http://schemas.openxmlformats.org/officeDocument/2006/relationships/image" Target="media/image17.png"/><Relationship Id="rId64" Type="http://schemas.openxmlformats.org/officeDocument/2006/relationships/hyperlink" Target="https://www.mathworks.com/help/matlab/ref/pyenv.html" TargetMode="External"/><Relationship Id="rId118" Type="http://schemas.openxmlformats.org/officeDocument/2006/relationships/image" Target="media/image61.png"/><Relationship Id="rId139" Type="http://schemas.openxmlformats.org/officeDocument/2006/relationships/image" Target="media/image81.png"/><Relationship Id="rId85" Type="http://schemas.openxmlformats.org/officeDocument/2006/relationships/hyperlink" Target="https://cds.climate.copernicus.eu/" TargetMode="External"/><Relationship Id="rId150" Type="http://schemas.openxmlformats.org/officeDocument/2006/relationships/image" Target="media/image92.png"/><Relationship Id="rId171" Type="http://schemas.openxmlformats.org/officeDocument/2006/relationships/image" Target="media/image109.png"/><Relationship Id="rId12" Type="http://schemas.openxmlformats.org/officeDocument/2006/relationships/image" Target="media/image3.gif"/><Relationship Id="rId33" Type="http://schemas.openxmlformats.org/officeDocument/2006/relationships/image" Target="media/image9.png"/><Relationship Id="rId108" Type="http://schemas.openxmlformats.org/officeDocument/2006/relationships/hyperlink" Target="https://www.mathworks.com/help/matlab/ref/pyrunfile.html" TargetMode="External"/><Relationship Id="rId129" Type="http://schemas.openxmlformats.org/officeDocument/2006/relationships/image" Target="media/image72.png"/><Relationship Id="rId54" Type="http://schemas.openxmlformats.org/officeDocument/2006/relationships/hyperlink" Target="https://www.theatlantic.com/science/archive/2018/04/the-scientific-paper-is-obsolete/556676/" TargetMode="External"/><Relationship Id="rId75" Type="http://schemas.openxmlformats.org/officeDocument/2006/relationships/image" Target="media/image36.png"/><Relationship Id="rId96" Type="http://schemas.openxmlformats.org/officeDocument/2006/relationships/hyperlink" Target="https://www.mathworks.com/help/matlab/ref/string.html" TargetMode="External"/><Relationship Id="rId140" Type="http://schemas.openxmlformats.org/officeDocument/2006/relationships/image" Target="media/image82.png"/><Relationship Id="rId161" Type="http://schemas.openxmlformats.org/officeDocument/2006/relationships/image" Target="media/image101.png"/><Relationship Id="rId182" Type="http://schemas.openxmlformats.org/officeDocument/2006/relationships/image" Target="media/image120.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62.png"/><Relationship Id="rId44" Type="http://schemas.openxmlformats.org/officeDocument/2006/relationships/image" Target="media/image18.png"/><Relationship Id="rId65" Type="http://schemas.openxmlformats.org/officeDocument/2006/relationships/hyperlink" Target="https://www.mathworks.com/help/matlab/ref/pyversion.html" TargetMode="External"/><Relationship Id="rId86" Type="http://schemas.openxmlformats.org/officeDocument/2006/relationships/image" Target="media/image46.png"/><Relationship Id="rId130" Type="http://schemas.openxmlformats.org/officeDocument/2006/relationships/image" Target="media/image73.emf"/><Relationship Id="rId151" Type="http://schemas.openxmlformats.org/officeDocument/2006/relationships/image" Target="media/image93.png"/><Relationship Id="rId172" Type="http://schemas.openxmlformats.org/officeDocument/2006/relationships/image" Target="media/image110.png"/><Relationship Id="rId13" Type="http://schemas.openxmlformats.org/officeDocument/2006/relationships/hyperlink" Target="https://dl.acm.org/doi/10.1145/3386331"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matlab:helpPopup%20py.list"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blog.fperez.org/2012/01/ipython-notebook-historical.html" TargetMode="External"/><Relationship Id="rId76" Type="http://schemas.openxmlformats.org/officeDocument/2006/relationships/image" Target="media/image37.png"/><Relationship Id="rId97" Type="http://schemas.openxmlformats.org/officeDocument/2006/relationships/image" Target="media/image53.png"/><Relationship Id="rId104" Type="http://schemas.openxmlformats.org/officeDocument/2006/relationships/hyperlink" Target="matlab:helpPopup%20details" TargetMode="External"/><Relationship Id="rId120" Type="http://schemas.openxmlformats.org/officeDocument/2006/relationships/image" Target="media/image63.png"/><Relationship Id="rId125" Type="http://schemas.openxmlformats.org/officeDocument/2006/relationships/image" Target="media/image68.png"/><Relationship Id="rId141" Type="http://schemas.openxmlformats.org/officeDocument/2006/relationships/image" Target="media/image83.png"/><Relationship Id="rId146" Type="http://schemas.openxmlformats.org/officeDocument/2006/relationships/image" Target="media/image88.png"/><Relationship Id="rId167" Type="http://schemas.openxmlformats.org/officeDocument/2006/relationships/image" Target="media/image105.png"/><Relationship Id="rId18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2.png"/><Relationship Id="rId162" Type="http://schemas.openxmlformats.org/officeDocument/2006/relationships/image" Target="media/image102.png"/><Relationship Id="rId183" Type="http://schemas.openxmlformats.org/officeDocument/2006/relationships/image" Target="media/image121.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run.html" TargetMode="External"/><Relationship Id="rId87" Type="http://schemas.openxmlformats.org/officeDocument/2006/relationships/image" Target="media/image47.png"/><Relationship Id="rId110" Type="http://schemas.openxmlformats.org/officeDocument/2006/relationships/hyperlink" Target="matlab:helpPopup%20py.numpy.ndarray" TargetMode="External"/><Relationship Id="rId115" Type="http://schemas.openxmlformats.org/officeDocument/2006/relationships/image" Target="media/image58.png"/><Relationship Id="rId131" Type="http://schemas.openxmlformats.org/officeDocument/2006/relationships/image" Target="media/image74.emf"/><Relationship Id="rId136" Type="http://schemas.openxmlformats.org/officeDocument/2006/relationships/image" Target="media/image78.png"/><Relationship Id="rId157" Type="http://schemas.openxmlformats.org/officeDocument/2006/relationships/image" Target="media/image98.png"/><Relationship Id="rId178" Type="http://schemas.openxmlformats.org/officeDocument/2006/relationships/image" Target="media/image116.png"/><Relationship Id="rId61" Type="http://schemas.openxmlformats.org/officeDocument/2006/relationships/hyperlink" Target="https://www.mathworks.com/products/reference-architectures/jupyter.html" TargetMode="External"/><Relationship Id="rId82" Type="http://schemas.openxmlformats.org/officeDocument/2006/relationships/image" Target="media/image43.png"/><Relationship Id="rId152" Type="http://schemas.openxmlformats.org/officeDocument/2006/relationships/hyperlink" Target="https://www.mathworks.com/help/stats/export-regression-model-to-predict-new-data.html" TargetMode="External"/><Relationship Id="rId173" Type="http://schemas.openxmlformats.org/officeDocument/2006/relationships/image" Target="media/image111.png"/><Relationship Id="rId19" Type="http://schemas.openxmlformats.org/officeDocument/2006/relationships/hyperlink" Target="https://python.land/python-tutorial/python-history" TargetMode="External"/><Relationship Id="rId14" Type="http://schemas.openxmlformats.org/officeDocument/2006/relationships/hyperlink" Target="https://www.mathworks.com/company/newsletters/articles/the-origins-of-matlab.html"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s://ep2020.europython.eu/media/conference/slides/7UBMYed-a-brief-history-of-jupyter-notebooks.pdf" TargetMode="External"/><Relationship Id="rId77" Type="http://schemas.openxmlformats.org/officeDocument/2006/relationships/image" Target="media/image38.png"/><Relationship Id="rId100" Type="http://schemas.openxmlformats.org/officeDocument/2006/relationships/hyperlink" Target="matlab:helpPopup%20py.sklearn.utils.Bunch" TargetMode="External"/><Relationship Id="rId105" Type="http://schemas.openxmlformats.org/officeDocument/2006/relationships/hyperlink" Target="matlab:helpPopup%20int64" TargetMode="External"/><Relationship Id="rId126" Type="http://schemas.openxmlformats.org/officeDocument/2006/relationships/image" Target="media/image69.png"/><Relationship Id="rId147" Type="http://schemas.openxmlformats.org/officeDocument/2006/relationships/image" Target="media/image89.png"/><Relationship Id="rId168" Type="http://schemas.openxmlformats.org/officeDocument/2006/relationships/image" Target="media/image106.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33.png"/><Relationship Id="rId93" Type="http://schemas.openxmlformats.org/officeDocument/2006/relationships/hyperlink" Target="https://www.mathworks.com/help/matlab/ref/uint8.html" TargetMode="External"/><Relationship Id="rId98" Type="http://schemas.openxmlformats.org/officeDocument/2006/relationships/image" Target="media/image54.png"/><Relationship Id="rId121" Type="http://schemas.openxmlformats.org/officeDocument/2006/relationships/image" Target="media/image64.png"/><Relationship Id="rId142" Type="http://schemas.openxmlformats.org/officeDocument/2006/relationships/image" Target="media/image84.png"/><Relationship Id="rId163" Type="http://schemas.openxmlformats.org/officeDocument/2006/relationships/image" Target="media/image103.png"/><Relationship Id="rId184" Type="http://schemas.openxmlformats.org/officeDocument/2006/relationships/image" Target="media/image122.png"/><Relationship Id="rId189" Type="http://schemas.openxmlformats.org/officeDocument/2006/relationships/footer" Target="footer2.xm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docs.python.org/3/library/functions.html" TargetMode="External"/><Relationship Id="rId116" Type="http://schemas.openxmlformats.org/officeDocument/2006/relationships/image" Target="media/image59.png"/><Relationship Id="rId137" Type="http://schemas.openxmlformats.org/officeDocument/2006/relationships/image" Target="media/image79.png"/><Relationship Id="rId158" Type="http://schemas.openxmlformats.org/officeDocument/2006/relationships/image" Target="media/image99.png"/><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image" Target="media/image30.png"/><Relationship Id="rId83" Type="http://schemas.openxmlformats.org/officeDocument/2006/relationships/image" Target="media/image44.png"/><Relationship Id="rId88" Type="http://schemas.openxmlformats.org/officeDocument/2006/relationships/image" Target="media/image48.png"/><Relationship Id="rId111" Type="http://schemas.openxmlformats.org/officeDocument/2006/relationships/hyperlink" Target="matlab:helpPopup%20details" TargetMode="External"/><Relationship Id="rId132" Type="http://schemas.openxmlformats.org/officeDocument/2006/relationships/image" Target="media/image75.png"/><Relationship Id="rId153" Type="http://schemas.openxmlformats.org/officeDocument/2006/relationships/image" Target="media/image94.png"/><Relationship Id="rId174" Type="http://schemas.openxmlformats.org/officeDocument/2006/relationships/image" Target="media/image112.png"/><Relationship Id="rId179" Type="http://schemas.openxmlformats.org/officeDocument/2006/relationships/image" Target="media/image117.png"/><Relationship Id="rId190" Type="http://schemas.openxmlformats.org/officeDocument/2006/relationships/fontTable" Target="fontTable.xml"/><Relationship Id="rId15" Type="http://schemas.openxmlformats.org/officeDocument/2006/relationships/hyperlink" Target="https://blogs.mathworks.com/cleve/2020/06/13/history-of-matlab-published-by-the-acm/?doing_wp_cron=1642533843.1107759475708007812500" TargetMode="External"/><Relationship Id="rId36" Type="http://schemas.openxmlformats.org/officeDocument/2006/relationships/hyperlink" Target="https://www.python.org/downloads/" TargetMode="External"/><Relationship Id="rId57" Type="http://schemas.openxmlformats.org/officeDocument/2006/relationships/hyperlink" Target="https://www.youtube.com/watch?v=QR7gR3njNWw" TargetMode="External"/><Relationship Id="rId106" Type="http://schemas.openxmlformats.org/officeDocument/2006/relationships/hyperlink" Target="matlab:helpPopup%20py.list" TargetMode="External"/><Relationship Id="rId127" Type="http://schemas.openxmlformats.org/officeDocument/2006/relationships/image" Target="media/image70.png"/><Relationship Id="rId10" Type="http://schemas.openxmlformats.org/officeDocument/2006/relationships/hyperlink" Target="https://www.python.org/downloads/" TargetMode="External"/><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hyperlink" Target="https://www.mathworks.com/help/matlab/ref/int8.html" TargetMode="External"/><Relationship Id="rId99" Type="http://schemas.openxmlformats.org/officeDocument/2006/relationships/image" Target="media/image55.png"/><Relationship Id="rId101" Type="http://schemas.openxmlformats.org/officeDocument/2006/relationships/image" Target="media/image56.png"/><Relationship Id="rId122" Type="http://schemas.openxmlformats.org/officeDocument/2006/relationships/image" Target="media/image65.png"/><Relationship Id="rId143" Type="http://schemas.openxmlformats.org/officeDocument/2006/relationships/image" Target="media/image85.png"/><Relationship Id="rId148" Type="http://schemas.openxmlformats.org/officeDocument/2006/relationships/image" Target="media/image90.png"/><Relationship Id="rId164" Type="http://schemas.openxmlformats.org/officeDocument/2006/relationships/image" Target="media/image104.png"/><Relationship Id="rId169" Type="http://schemas.openxmlformats.org/officeDocument/2006/relationships/image" Target="media/image107.png"/><Relationship Id="rId185" Type="http://schemas.openxmlformats.org/officeDocument/2006/relationships/image" Target="media/image123.png"/><Relationship Id="rId4" Type="http://schemas.openxmlformats.org/officeDocument/2006/relationships/settings" Target="settings.xml"/><Relationship Id="rId9" Type="http://schemas.openxmlformats.org/officeDocument/2006/relationships/hyperlink" Target="https://github.com/yanndebray/matlab-with-python-book" TargetMode="External"/><Relationship Id="rId180" Type="http://schemas.openxmlformats.org/officeDocument/2006/relationships/image" Target="media/image118.png"/><Relationship Id="rId26" Type="http://schemas.openxmlformats.org/officeDocument/2006/relationships/hyperlink" Target="https://home.openweathermap.org/api_keys" TargetMode="External"/><Relationship Id="rId47" Type="http://schemas.openxmlformats.org/officeDocument/2006/relationships/image" Target="media/image21.png"/><Relationship Id="rId68" Type="http://schemas.openxmlformats.org/officeDocument/2006/relationships/hyperlink" Target="https://www.mathworks.com/help/matlab/ref/pyrunfile.html" TargetMode="External"/><Relationship Id="rId89" Type="http://schemas.openxmlformats.org/officeDocument/2006/relationships/image" Target="media/image49.png"/><Relationship Id="rId112" Type="http://schemas.openxmlformats.org/officeDocument/2006/relationships/hyperlink" Target="matlab:helpPopup%20int64" TargetMode="External"/><Relationship Id="rId133" Type="http://schemas.openxmlformats.org/officeDocument/2006/relationships/image" Target="media/image76.png"/><Relationship Id="rId154" Type="http://schemas.openxmlformats.org/officeDocument/2006/relationships/image" Target="media/image95.png"/><Relationship Id="rId175" Type="http://schemas.openxmlformats.org/officeDocument/2006/relationships/image" Target="media/image113.png"/><Relationship Id="rId16" Type="http://schemas.openxmlformats.org/officeDocument/2006/relationships/hyperlink" Target="https://www.artima.com/articles/the-making-of-python" TargetMode="External"/><Relationship Id="rId37" Type="http://schemas.openxmlformats.org/officeDocument/2006/relationships/image" Target="media/image11.png"/><Relationship Id="rId58" Type="http://schemas.openxmlformats.org/officeDocument/2006/relationships/image" Target="media/image28.png"/><Relationship Id="rId79" Type="http://schemas.openxmlformats.org/officeDocument/2006/relationships/image" Target="media/image40.png"/><Relationship Id="rId102" Type="http://schemas.openxmlformats.org/officeDocument/2006/relationships/hyperlink" Target="matlab:helpPopup%20py.numpy.ndarray" TargetMode="External"/><Relationship Id="rId123" Type="http://schemas.openxmlformats.org/officeDocument/2006/relationships/image" Target="media/image66.png"/><Relationship Id="rId144" Type="http://schemas.openxmlformats.org/officeDocument/2006/relationships/image" Target="media/image86.png"/><Relationship Id="rId90" Type="http://schemas.openxmlformats.org/officeDocument/2006/relationships/image" Target="media/image50.png"/><Relationship Id="rId165" Type="http://schemas.openxmlformats.org/officeDocument/2006/relationships/hyperlink" Target="https://github.com/yanndebray/matlab-with-python-book/assets/128002745/dc9b069e-bf73-4294-aa1d-79813df9c62d" TargetMode="External"/><Relationship Id="rId186" Type="http://schemas.openxmlformats.org/officeDocument/2006/relationships/image" Target="media/image124.png"/><Relationship Id="rId27" Type="http://schemas.openxmlformats.org/officeDocument/2006/relationships/image" Target="media/image8.png"/><Relationship Id="rId48" Type="http://schemas.openxmlformats.org/officeDocument/2006/relationships/image" Target="media/image22.png"/><Relationship Id="rId69" Type="http://schemas.openxmlformats.org/officeDocument/2006/relationships/image" Target="media/image31.png"/><Relationship Id="rId113" Type="http://schemas.openxmlformats.org/officeDocument/2006/relationships/hyperlink" Target="matlab:helpPopup%20py.list" TargetMode="External"/><Relationship Id="rId134" Type="http://schemas.openxmlformats.org/officeDocument/2006/relationships/image" Target="media/image77.png"/><Relationship Id="rId80" Type="http://schemas.openxmlformats.org/officeDocument/2006/relationships/image" Target="media/image41.png"/><Relationship Id="rId155" Type="http://schemas.openxmlformats.org/officeDocument/2006/relationships/image" Target="media/image96.png"/><Relationship Id="rId176" Type="http://schemas.openxmlformats.org/officeDocument/2006/relationships/image" Target="media/image114.png"/><Relationship Id="rId17" Type="http://schemas.openxmlformats.org/officeDocument/2006/relationships/hyperlink" Target="https://www.youtube.com/watch?v=aYbNh3NS7jA" TargetMode="External"/><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hyperlink" Target="matlab:helpPopup%20py.numpy.ndarray" TargetMode="External"/><Relationship Id="rId124" Type="http://schemas.openxmlformats.org/officeDocument/2006/relationships/image" Target="media/image67.png"/><Relationship Id="rId70" Type="http://schemas.openxmlformats.org/officeDocument/2006/relationships/hyperlink" Target="https://github.com/mathworks/MATLAB-Live-Task-for-Python" TargetMode="External"/><Relationship Id="rId91" Type="http://schemas.openxmlformats.org/officeDocument/2006/relationships/image" Target="media/image51.png"/><Relationship Id="rId145" Type="http://schemas.openxmlformats.org/officeDocument/2006/relationships/image" Target="media/image87.png"/><Relationship Id="rId166" Type="http://schemas.openxmlformats.org/officeDocument/2006/relationships/hyperlink" Target="https://github.com/yanndebray/matlab-with-python-book/assets/128002745/6b777298-76ea-405e-b3ee-57fa5a18e211" TargetMode="External"/><Relationship Id="rId187" Type="http://schemas.openxmlformats.org/officeDocument/2006/relationships/image" Target="media/image125.png"/><Relationship Id="rId1" Type="http://schemas.openxmlformats.org/officeDocument/2006/relationships/customXml" Target="../customXml/item1.xml"/><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image" Target="media/image57.png"/><Relationship Id="rId60" Type="http://schemas.openxmlformats.org/officeDocument/2006/relationships/hyperlink" Target="https://github.com/mathworks/jupyter-matlab-proxy" TargetMode="External"/><Relationship Id="rId81" Type="http://schemas.openxmlformats.org/officeDocument/2006/relationships/image" Target="media/image42.png"/><Relationship Id="rId135" Type="http://schemas.openxmlformats.org/officeDocument/2006/relationships/hyperlink" Target="https://github.com/hgorr/weather-matlab-python" TargetMode="External"/><Relationship Id="rId156" Type="http://schemas.openxmlformats.org/officeDocument/2006/relationships/image" Target="media/image97.png"/><Relationship Id="rId177" Type="http://schemas.openxmlformats.org/officeDocument/2006/relationships/image" Target="media/image11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pyodide.org/en/stable/index.html" TargetMode="External"/><Relationship Id="rId47" Type="http://schemas.openxmlformats.org/officeDocument/2006/relationships/hyperlink" Target="https://www.mathworks.com/help/matlab/matlab_external/install-the-matlab-engine-for-python.html" TargetMode="External"/><Relationship Id="rId63" Type="http://schemas.openxmlformats.org/officeDocument/2006/relationships/hyperlink" Target="https://www.mathworks.com/help/matlab/ref/geodensityplot.html" TargetMode="External"/><Relationship Id="rId68" Type="http://schemas.openxmlformats.org/officeDocument/2006/relationships/hyperlink" Target="https://link.springer.com/book/10.1007/978-1-4842-7223-7" TargetMode="External"/><Relationship Id="rId84" Type="http://schemas.openxmlformats.org/officeDocument/2006/relationships/hyperlink" Target="https://github.com/zalandoresearch/fashion-mnist" TargetMode="External"/><Relationship Id="rId89" Type="http://schemas.openxmlformats.org/officeDocument/2006/relationships/hyperlink" Target="https://www.mathworks.com/help/deeplearning/gs/get-started-with-deep-network-designer.html" TargetMode="External"/><Relationship Id="rId16" Type="http://schemas.openxmlformats.org/officeDocument/2006/relationships/hyperlink" Target="https://www.mathworks.com/help/compiler_sdk/"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matlab_prog/add-interactive-controls-to-a-live-script.html" TargetMode="External"/><Relationship Id="rId58" Type="http://schemas.openxmlformats.org/officeDocument/2006/relationships/hyperlink" Target="https://www.mathworks.com/matlabcentral/fileexchange/" TargetMode="External"/><Relationship Id="rId74" Type="http://schemas.openxmlformats.org/officeDocument/2006/relationships/hyperlink" Target="https://docs.python.org/3/library/array.html" TargetMode="External"/><Relationship Id="rId79" Type="http://schemas.openxmlformats.org/officeDocument/2006/relationships/hyperlink" Target="https://www.mathworks.com/help/stats/sample-data-sets.html" TargetMode="External"/><Relationship Id="rId102" Type="http://schemas.openxmlformats.org/officeDocument/2006/relationships/hyperlink" Target="https://about.gitlab.com/topics/ci-cd/" TargetMode="External"/><Relationship Id="rId5" Type="http://schemas.openxmlformats.org/officeDocument/2006/relationships/hyperlink" Target="https://scilab.org/" TargetMode="External"/><Relationship Id="rId90" Type="http://schemas.openxmlformats.org/officeDocument/2006/relationships/hyperlink" Target="http://www.tensorflow.org/tutorials/keras/save_and_load" TargetMode="External"/><Relationship Id="rId95" Type="http://schemas.openxmlformats.org/officeDocument/2006/relationships/hyperlink" Target="https://github.com/mathworks/Integrate_Python_code_with_Simulink"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43" Type="http://schemas.openxmlformats.org/officeDocument/2006/relationships/hyperlink" Target="https://www.mathworks.com/help/matlab/matlab_external/out-of-process-execution-of-python-functionality.html" TargetMode="External"/><Relationship Id="rId48" Type="http://schemas.openxmlformats.org/officeDocument/2006/relationships/hyperlink" Target="https://docs.python.org/3/library/math.html" TargetMode="External"/><Relationship Id="rId64" Type="http://schemas.openxmlformats.org/officeDocument/2006/relationships/hyperlink" Target="https://www.mathworks.com/help/matlab/matlab_prog/create-and-share-custom-matlab-toolboxes.html" TargetMode="External"/><Relationship Id="rId69" Type="http://schemas.openxmlformats.org/officeDocument/2006/relationships/hyperlink" Target="https://github.com/Apress/python-for-matlab-development/blob/main/code/matlab_py/mat2py.m" TargetMode="External"/><Relationship Id="rId80" Type="http://schemas.openxmlformats.org/officeDocument/2006/relationships/hyperlink" Target="https://scikit-learn.org/stable/auto_examples/datasets/plot_iris_dataset.html" TargetMode="External"/><Relationship Id="rId85" Type="http://schemas.openxmlformats.org/officeDocument/2006/relationships/hyperlink" Target="http://www.mathworks.com/help/matlab/matlab_external/pythontuplevariables.html"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33" Type="http://schemas.openxmlformats.org/officeDocument/2006/relationships/hyperlink" Target="https://docs.python.org/3/tutorial/venv.html" TargetMode="External"/><Relationship Id="rId38" Type="http://schemas.openxmlformats.org/officeDocument/2006/relationships/hyperlink" Target="https://blogs.mathworks.com/matlab/2023/01/30/official-mathworks-matlab-kernel-for-jupyter-released/" TargetMode="External"/><Relationship Id="rId59" Type="http://schemas.openxmlformats.org/officeDocument/2006/relationships/hyperlink" Target="https://github.com/ecmwf/cdsapi" TargetMode="External"/><Relationship Id="rId103" Type="http://schemas.openxmlformats.org/officeDocument/2006/relationships/hyperlink" Target="https://www.mathworks.com/help/simulink/slref/simulink.simulationinput.html"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microsoft.github.io/language-server-protocol/overviews/lsp/overview/" TargetMode="External"/><Relationship Id="rId54" Type="http://schemas.openxmlformats.org/officeDocument/2006/relationships/hyperlink" Target="https://www.mathworks.com/help/matlab/ref/datetime.html" TargetMode="External"/><Relationship Id="rId62" Type="http://schemas.openxmlformats.org/officeDocument/2006/relationships/hyperlink" Target="https://github.com/mathworks/climatedatastore/blob/main/doc/readSatelliteSeaIceThickness.m" TargetMode="External"/><Relationship Id="rId70" Type="http://schemas.openxmlformats.org/officeDocument/2006/relationships/hyperlink" Target="https://github.com/Apress/python-for-matlab-development/blob/main/code/matlab_py/py2mat.m" TargetMode="External"/><Relationship Id="rId75" Type="http://schemas.openxmlformats.org/officeDocument/2006/relationships/hyperlink" Target="https://www.mathworks.com/help/matlab/parquet-files.html" TargetMode="External"/><Relationship Id="rId83" Type="http://schemas.openxmlformats.org/officeDocument/2006/relationships/hyperlink" Target="https://www.tensorflow.org/tutorials/keras/classification" TargetMode="External"/><Relationship Id="rId88" Type="http://schemas.openxmlformats.org/officeDocument/2006/relationships/hyperlink" Target="https://arxiv.org/pdf/1604.07316.pdf" TargetMode="External"/><Relationship Id="rId91" Type="http://schemas.openxmlformats.org/officeDocument/2006/relationships/hyperlink" Target="https://mathinking.github.io/blog/en/a-trick-you-dont-know-about-python-matlab/" TargetMode="External"/><Relationship Id="rId96" Type="http://schemas.openxmlformats.org/officeDocument/2006/relationships/hyperlink" Target="https://www.mathworks.com/help/simulink/slref/matlabfunction.html"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www.mathworks.com/videos/integrating-python-with-matlab-1605793241650.html" TargetMode="External"/><Relationship Id="rId57" Type="http://schemas.openxmlformats.org/officeDocument/2006/relationships/hyperlink" Target="https://github.com/mathworks/climatedatastore" TargetMode="External"/><Relationship Id="rId106" Type="http://schemas.openxmlformats.org/officeDocument/2006/relationships/hyperlink" Target="https://pandoc.org/"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github.com/hgorr/matlab-with-python/blob/master/setUpPyPath.m" TargetMode="External"/><Relationship Id="rId52" Type="http://schemas.openxmlformats.org/officeDocument/2006/relationships/hyperlink" Target="https://pro.coinbase.com/" TargetMode="External"/><Relationship Id="rId60" Type="http://schemas.openxmlformats.org/officeDocument/2006/relationships/hyperlink" Target="https://www.mathworks.com/help/matlab/ref/ncread.html" TargetMode="External"/><Relationship Id="rId65" Type="http://schemas.openxmlformats.org/officeDocument/2006/relationships/hyperlink" Target="https://www.mathworks.com/matlabcentral/answers/1645680-how-can-i-debug-python-code-using-matlab-s-python-interface-and-visual-studio-code" TargetMode="External"/><Relationship Id="rId73" Type="http://schemas.openxmlformats.org/officeDocument/2006/relationships/hyperlink" Target="https://www.mathworks.com/help/matlab/ref/cellfun.html" TargetMode="External"/><Relationship Id="rId78" Type="http://schemas.openxmlformats.org/officeDocument/2006/relationships/hyperlink" Target="https://en.wikipedia.org/wiki/Iris_flower_data_set" TargetMode="External"/><Relationship Id="rId81" Type="http://schemas.openxmlformats.org/officeDocument/2006/relationships/hyperlink" Target="https://www.mathworks.com/help/matlab/matlab_external/passing-data-to-python.html" TargetMode="External"/><Relationship Id="rId86" Type="http://schemas.openxmlformats.org/officeDocument/2006/relationships/hyperlink" Target="https://blogs.mathworks.com/deep-learning/2022/03/18/importing-models-from-tensorflow-pytorch-and-onnx/" TargetMode="External"/><Relationship Id="rId94" Type="http://schemas.openxmlformats.org/officeDocument/2006/relationships/hyperlink" Target="https://www.mathworks.com/videos/using-simulink-with-python-1683218506123.html" TargetMode="External"/><Relationship Id="rId99" Type="http://schemas.openxmlformats.org/officeDocument/2006/relationships/hyperlink" Target="https://www.mathworks.com/products/matlab/object-oriented-programming.html" TargetMode="External"/><Relationship Id="rId101" Type="http://schemas.openxmlformats.org/officeDocument/2006/relationships/hyperlink" Target="https://www.mathworks.com/videos/integrate-tensorflow-model-into-simulink-for-simulation-and-code-generation-1649142078929.html"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blogs.mathworks.com/matlab/2024/03/05/matlab-extension-for-visual-studio-code-now-with-code-execution/"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docs.python.org/3/library/urllib.html" TargetMode="External"/><Relationship Id="rId55" Type="http://schemas.openxmlformats.org/officeDocument/2006/relationships/hyperlink" Target="https://www.mathworks.com/help/matlab/matlab_external/call-user-defined-custom-module.html" TargetMode="External"/><Relationship Id="rId76" Type="http://schemas.openxmlformats.org/officeDocument/2006/relationships/hyperlink" Target="https://parquet.apache.org/" TargetMode="External"/><Relationship Id="rId97" Type="http://schemas.openxmlformats.org/officeDocument/2006/relationships/hyperlink" Target="https://www.mathworks.com/help/simulink/slref/coder.extrinsic.html" TargetMode="External"/><Relationship Id="rId104" Type="http://schemas.openxmlformats.org/officeDocument/2006/relationships/hyperlink" Target="https://www.mathworks.com/help/simulink/slref/sim.html"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matlab_external/passing-data-to-python.html" TargetMode="External"/><Relationship Id="rId92" Type="http://schemas.openxmlformats.org/officeDocument/2006/relationships/hyperlink" Target="https://www.mathworks.com/matlabcentral/fileexchange/"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en.wikipedia.org/wiki/Eclipse_(software)" TargetMode="External"/><Relationship Id="rId45" Type="http://schemas.openxmlformats.org/officeDocument/2006/relationships/hyperlink" Target="https://www.mathworks.com/help/matlab/ref/pythonenvironment.terminate.html" TargetMode="External"/><Relationship Id="rId66" Type="http://schemas.openxmlformats.org/officeDocument/2006/relationships/hyperlink" Target="https://code.visualstudio.com/docs/python/python-tutorial" TargetMode="External"/><Relationship Id="rId87" Type="http://schemas.openxmlformats.org/officeDocument/2006/relationships/hyperlink" Target="https://github.com/udacity/self-driving-car-sim" TargetMode="External"/><Relationship Id="rId61" Type="http://schemas.openxmlformats.org/officeDocument/2006/relationships/hyperlink" Target="https://www.mathworks.com/help/matlab/timetables.html" TargetMode="External"/><Relationship Id="rId82" Type="http://schemas.openxmlformats.org/officeDocument/2006/relationships/hyperlink" Target="https://www.mathworks.com/help/matlab/ref/pyrun.html" TargetMode="External"/><Relationship Id="rId19" Type="http://schemas.openxmlformats.org/officeDocument/2006/relationships/hyperlink" Target="https://www.mathworks.com/help/mps/python/create-a-matlab-production-server-python-client.html" TargetMode="External"/><Relationship Id="rId14" Type="http://schemas.openxmlformats.org/officeDocument/2006/relationships/hyperlink" Target="https://www.mathworks.com/help/matlab/date-and-time-operations.html"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56" Type="http://schemas.openxmlformats.org/officeDocument/2006/relationships/hyperlink" Target="https://www.mathworks.com/help/matlab/matlab_external/reload-python-interpreter.html" TargetMode="External"/><Relationship Id="rId77" Type="http://schemas.openxmlformats.org/officeDocument/2006/relationships/hyperlink" Target="https://www.mathworks.com/discovery/artificial-intelligence.html" TargetMode="External"/><Relationship Id="rId100" Type="http://schemas.openxmlformats.org/officeDocument/2006/relationships/hyperlink" Target="https://www.mathworks.com/videos/integrating-ai-into-simulink-for-simulation-and-deployment-1699640610671.html" TargetMode="External"/><Relationship Id="rId105" Type="http://schemas.openxmlformats.org/officeDocument/2006/relationships/hyperlink" Target="https://quarto.org/" TargetMode="External"/><Relationship Id="rId8" Type="http://schemas.openxmlformats.org/officeDocument/2006/relationships/hyperlink" Target="https://openweathermap.org/current" TargetMode="External"/><Relationship Id="rId51" Type="http://schemas.openxmlformats.org/officeDocument/2006/relationships/hyperlink" Target="https://www.mathworks.com/help/matlab/matlab_external/call-user-defined-custom-module.html" TargetMode="External"/><Relationship Id="rId72" Type="http://schemas.openxmlformats.org/officeDocument/2006/relationships/hyperlink" Target="https://www.mathworks.com/help/matlab/cell-arrays.html" TargetMode="External"/><Relationship Id="rId93" Type="http://schemas.openxmlformats.org/officeDocument/2006/relationships/hyperlink" Target="https://www.mathworks.com/matlabcentral/fileexchange/66793-sine-fitting" TargetMode="External"/><Relationship Id="rId98" Type="http://schemas.openxmlformats.org/officeDocument/2006/relationships/hyperlink" Target="https://www.mathworks.com/help/simulink/slref/matlabsystem.html" TargetMode="External"/><Relationship Id="rId3" Type="http://schemas.openxmlformats.org/officeDocument/2006/relationships/hyperlink" Target="https://en.wikipedia.org/wiki/LINPACK" TargetMode="External"/><Relationship Id="rId25" Type="http://schemas.openxmlformats.org/officeDocument/2006/relationships/hyperlink" Target="https://www.anaconda.com/products/professional" TargetMode="External"/><Relationship Id="rId46" Type="http://schemas.openxmlformats.org/officeDocument/2006/relationships/hyperlink" Target="https://pypi.org/project/matlabengine/" TargetMode="External"/><Relationship Id="rId67" Type="http://schemas.openxmlformats.org/officeDocument/2006/relationships/hyperlink" Target="https://stackoverflow.com/questions/61708900/calling-python-from-matlab-how-to-debug-python-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144</Pages>
  <Words>19451</Words>
  <Characters>110877</Characters>
  <Application>Microsoft Office Word</Application>
  <DocSecurity>0</DocSecurity>
  <Lines>923</Lines>
  <Paragraphs>260</Paragraphs>
  <ScaleCrop>false</ScaleCrop>
  <HeadingPairs>
    <vt:vector size="2" baseType="variant">
      <vt:variant>
        <vt:lpstr>Title</vt:lpstr>
      </vt:variant>
      <vt:variant>
        <vt:i4>1</vt:i4>
      </vt:variant>
    </vt:vector>
  </HeadingPairs>
  <TitlesOfParts>
    <vt:vector size="1" baseType="lpstr">
      <vt:lpstr>Programming GPTs</vt:lpstr>
    </vt:vector>
  </TitlesOfParts>
  <Company/>
  <LinksUpToDate>false</LinksUpToDate>
  <CharactersWithSpaces>13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GPTs</dc:title>
  <dc:subject/>
  <dc:creator>Yann Debray</dc:creator>
  <cp:keywords/>
  <dc:description/>
  <cp:lastModifiedBy>Yann Debray</cp:lastModifiedBy>
  <cp:revision>143</cp:revision>
  <cp:lastPrinted>2024-09-15T23:31:00Z</cp:lastPrinted>
  <dcterms:created xsi:type="dcterms:W3CDTF">2024-09-14T15:49:00Z</dcterms:created>
  <dcterms:modified xsi:type="dcterms:W3CDTF">2024-09-15T23:32:00Z</dcterms:modified>
</cp:coreProperties>
</file>